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09C3F" w14:textId="7C86DAAD" w:rsidR="00422711" w:rsidRPr="005C774C" w:rsidRDefault="00D6088E" w:rsidP="00422711">
      <w:pPr>
        <w:pStyle w:val="Heading1"/>
        <w:rPr>
          <w:sz w:val="18"/>
        </w:rPr>
      </w:pPr>
      <w:bookmarkStart w:id="0" w:name="_Hlk218894867"/>
      <w:bookmarkStart w:id="1" w:name="_Toc475538841"/>
      <w:bookmarkStart w:id="2" w:name="_Toc476584772"/>
      <w:bookmarkStart w:id="3" w:name="_Toc476584911"/>
      <w:bookmarkStart w:id="4" w:name="_Toc26567941"/>
      <w:bookmarkStart w:id="5" w:name="_Toc26567964"/>
      <w:bookmarkEnd w:id="0"/>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7B2E42" w:rsidRPr="00674BFC" w:rsidRDefault="007B2E42"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7B2E42" w:rsidRDefault="007B2E42"/>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7B2E42" w:rsidRPr="00674BFC" w:rsidRDefault="007B2E42"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7B2E42" w:rsidRDefault="007B2E42"/>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7B2E42"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0E37F55" w14:textId="5135C7BB" w:rsidR="00674BFC" w:rsidRPr="00674BFC" w:rsidRDefault="003E7C23" w:rsidP="00C96595">
      <w:pPr>
        <w:spacing w:line="360" w:lineRule="auto"/>
        <w:jc w:val="center"/>
        <w:rPr>
          <w:b/>
          <w:bCs/>
        </w:rPr>
      </w:pPr>
      <w:bookmarkStart w:id="6" w:name="_Toc475538843"/>
      <w:r w:rsidRPr="004E61C4">
        <w:rPr>
          <w:b/>
          <w:bCs/>
          <w:color w:val="000000"/>
          <w:sz w:val="36"/>
          <w:szCs w:val="40"/>
        </w:rPr>
        <w:lastRenderedPageBreak/>
        <w:t>Auraluxe: A Single Vendor E-commerce Application for Luxury Building Materials</w:t>
      </w: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Prof. Dr. Utpal</w:t>
      </w:r>
      <w:r w:rsidR="00D26C4C">
        <w:t xml:space="preserve"> </w:t>
      </w:r>
      <w:r w:rsidRPr="005C774C">
        <w:t>Kanti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r>
        <w:rPr>
          <w:color w:val="222222"/>
          <w:shd w:val="clear" w:color="auto" w:fill="FFFFFF"/>
        </w:rPr>
        <w:t>Shahinur Alam</w:t>
      </w:r>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r w:rsidRPr="00BF54C7">
        <w:t>Dipta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77777777"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7B2E42"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27752">
            <w:t xml:space="preserve"> 2025</w:t>
          </w:r>
        </w:sdtContent>
      </w:sdt>
    </w:p>
    <w:bookmarkEnd w:id="6"/>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7" w:name="_Toc195098813"/>
      <w:bookmarkStart w:id="8" w:name="_Toc219586859"/>
      <w:r w:rsidRPr="005C774C">
        <w:rPr>
          <w:rFonts w:cs="Times New Roman"/>
          <w:b/>
          <w:szCs w:val="24"/>
        </w:rPr>
        <w:lastRenderedPageBreak/>
        <w:t>Letter of Transmittal</w:t>
      </w:r>
      <w:bookmarkEnd w:id="7"/>
      <w:bookmarkEnd w:id="8"/>
    </w:p>
    <w:p w14:paraId="19D4BEBE" w14:textId="199B9476" w:rsidR="00DF3754" w:rsidRPr="005C774C" w:rsidRDefault="007B2E42"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4723CD50" w:rsidR="008611FE" w:rsidRPr="008611FE" w:rsidRDefault="008D1969" w:rsidP="008611FE">
      <w:pPr>
        <w:pStyle w:val="BodyText"/>
      </w:pPr>
      <w:r>
        <w:t xml:space="preserve">With due respect, I submit my project report titled </w:t>
      </w:r>
      <w:r>
        <w:rPr>
          <w:rStyle w:val="Strong"/>
        </w:rPr>
        <w:t>"Auraluxe: A Premium Building Materials E-commerce Platform"</w:t>
      </w:r>
      <w:r>
        <w:t>, completed as part of the practicum requirement for the Bachelor of Computer Science and Engineering (BCSE) degree. The project, conducted under the supervision of [Organization Name], focuses on developing a comprehensive single-vendor e-commerce platform that connects customers with premium imported building materials and interior solutions using modern web technologies.</w:t>
      </w:r>
    </w:p>
    <w:p w14:paraId="164EB859" w14:textId="15C84BB7" w:rsidR="00120A5A" w:rsidRPr="008611FE" w:rsidRDefault="001770EF" w:rsidP="008611FE">
      <w:pPr>
        <w:pStyle w:val="BodyText"/>
      </w:pPr>
      <w:r w:rsidRPr="001770EF">
        <w:t>This work provided practical exposure to Next.js, NestJS, PostgreSQL with Prisma ORM, and SSLCommerz payment integration,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3862392E" w:rsidR="00AA75BD" w:rsidRPr="00AA75BD" w:rsidRDefault="00DB438D" w:rsidP="00E373BE">
      <w:pPr>
        <w:spacing w:after="0" w:line="360" w:lineRule="auto"/>
      </w:pPr>
      <w:r>
        <w:t>Md Moniruzzaman</w:t>
      </w:r>
      <w:r w:rsidR="004F7725">
        <w:tab/>
      </w:r>
      <w:r w:rsidR="004F7725">
        <w:tab/>
      </w:r>
    </w:p>
    <w:p w14:paraId="415C71C5" w14:textId="30A44F29"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w:t>
      </w:r>
      <w:r w:rsidR="00DB438D">
        <w:t>8</w:t>
      </w:r>
      <w:r w:rsidR="004F7725">
        <w:tab/>
      </w:r>
    </w:p>
    <w:p w14:paraId="5FE022DB" w14:textId="55D2A908" w:rsidR="00204505" w:rsidRPr="00204505" w:rsidRDefault="00ED7696" w:rsidP="00204505">
      <w:pPr>
        <w:pStyle w:val="Heading2"/>
        <w:rPr>
          <w:rFonts w:cs="Times New Roman"/>
          <w:b/>
          <w:szCs w:val="24"/>
        </w:rPr>
      </w:pPr>
      <w:bookmarkStart w:id="9" w:name="_Toc195098814"/>
      <w:bookmarkStart w:id="10" w:name="_Toc219586860"/>
      <w:r>
        <w:rPr>
          <w:rFonts w:cs="Times New Roman"/>
          <w:b/>
          <w:szCs w:val="24"/>
        </w:rPr>
        <w:lastRenderedPageBreak/>
        <w:t>Organization</w:t>
      </w:r>
      <w:r w:rsidR="006166F1">
        <w:rPr>
          <w:rFonts w:cs="Times New Roman"/>
          <w:b/>
          <w:szCs w:val="24"/>
        </w:rPr>
        <w:t>’s</w:t>
      </w:r>
      <w:r>
        <w:rPr>
          <w:rFonts w:cs="Times New Roman"/>
          <w:b/>
          <w:szCs w:val="24"/>
        </w:rPr>
        <w:t xml:space="preserve"> Certificate</w:t>
      </w:r>
      <w:bookmarkEnd w:id="9"/>
      <w:bookmarkEnd w:id="10"/>
    </w:p>
    <w:p w14:paraId="319E7D59" w14:textId="77777777" w:rsidR="00927C9E" w:rsidRPr="00927C9E" w:rsidRDefault="00927C9E" w:rsidP="00927C9E">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1" w:name="_Toc195098815"/>
      <w:bookmarkStart w:id="12" w:name="_Toc219586861"/>
      <w:r w:rsidRPr="005C774C">
        <w:rPr>
          <w:rFonts w:cs="Times New Roman"/>
          <w:b/>
          <w:bCs/>
          <w:szCs w:val="44"/>
        </w:rPr>
        <w:lastRenderedPageBreak/>
        <w:t>Student’s Declaration</w:t>
      </w:r>
      <w:bookmarkEnd w:id="11"/>
      <w:bookmarkEnd w:id="12"/>
    </w:p>
    <w:p w14:paraId="06ED3C51" w14:textId="59B8EFF2" w:rsidR="008611FE" w:rsidRPr="008611FE" w:rsidRDefault="001259A3" w:rsidP="008611FE">
      <w:pPr>
        <w:pStyle w:val="BodyText"/>
      </w:pPr>
      <w:r>
        <w:t xml:space="preserve">I hereby declare that the project report entitled </w:t>
      </w:r>
      <w:r>
        <w:rPr>
          <w:rStyle w:val="Strong"/>
        </w:rPr>
        <w:t>"Auraluxe: A Premium Building Materials E-commerce Platform"</w:t>
      </w:r>
      <w:r>
        <w:t xml:space="preserve"> is my original work and has been prepared by me in partial fulfillment of the requirements for the practicum. All sources of information and references used in this report have been properly acknowledged.</w:t>
      </w:r>
    </w:p>
    <w:p w14:paraId="562FB40F" w14:textId="6CB1CAA4" w:rsidR="008611FE" w:rsidRPr="008611FE" w:rsidRDefault="00711B03" w:rsidP="008611FE">
      <w:pPr>
        <w:pStyle w:val="BodyText"/>
      </w:pPr>
      <w:r w:rsidRPr="00711B03">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7B9130EF" w:rsidR="009C2EE8" w:rsidRPr="005C774C" w:rsidRDefault="006F741E" w:rsidP="008611FE">
      <w:pPr>
        <w:pStyle w:val="BodyText"/>
      </w:pPr>
      <w:r w:rsidRPr="006F741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38EA8E67" w:rsidR="006A21C9" w:rsidRPr="00AA75BD" w:rsidRDefault="001F3E79" w:rsidP="00E373BE">
      <w:pPr>
        <w:spacing w:after="0" w:line="360" w:lineRule="auto"/>
      </w:pPr>
      <w:r>
        <w:t>Md. Moniruzzaman</w:t>
      </w:r>
      <w:r w:rsidR="006A21C9">
        <w:tab/>
      </w:r>
      <w:r w:rsidR="006A21C9">
        <w:tab/>
      </w:r>
    </w:p>
    <w:p w14:paraId="711F4A94" w14:textId="75AB47B4" w:rsidR="00924BA0" w:rsidRDefault="00120A5A" w:rsidP="00E373BE">
      <w:pPr>
        <w:spacing w:after="0" w:line="360" w:lineRule="auto"/>
      </w:pPr>
      <w:r>
        <w:t>ID</w:t>
      </w:r>
      <w:r w:rsidR="008611FE">
        <w:t>: 2210301</w:t>
      </w:r>
      <w:r w:rsidR="001F3E79">
        <w:t>8</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3" w:name="_Toc195098816"/>
      <w:bookmarkStart w:id="14" w:name="_Toc219586862"/>
      <w:r w:rsidRPr="005C774C">
        <w:rPr>
          <w:rFonts w:cs="Times New Roman"/>
          <w:b/>
          <w:szCs w:val="36"/>
        </w:rPr>
        <w:lastRenderedPageBreak/>
        <w:t>Supervisor’s Certification</w:t>
      </w:r>
      <w:bookmarkEnd w:id="13"/>
      <w:bookmarkEnd w:id="14"/>
    </w:p>
    <w:p w14:paraId="4903E3A8" w14:textId="0D1642CA" w:rsidR="008611FE" w:rsidRPr="008611FE" w:rsidRDefault="00347014" w:rsidP="008611FE">
      <w:pPr>
        <w:pStyle w:val="BodyText"/>
      </w:pPr>
      <w:r>
        <w:t xml:space="preserve">This is to certify that the project report entitled </w:t>
      </w:r>
      <w:r>
        <w:rPr>
          <w:rStyle w:val="Strong"/>
        </w:rPr>
        <w:t>"Auraluxe – A Premium Building Materials E-commerce Platform"</w:t>
      </w:r>
      <w:r>
        <w:t xml:space="preserve"> has been prepared by </w:t>
      </w:r>
      <w:r>
        <w:rPr>
          <w:rStyle w:val="Strong"/>
        </w:rPr>
        <w:t>Md. Moniruzzaman</w:t>
      </w:r>
      <w:r>
        <w:t xml:space="preserve">, </w:t>
      </w:r>
      <w:r>
        <w:rPr>
          <w:rStyle w:val="Strong"/>
        </w:rPr>
        <w:t>ID: 22103018</w:t>
      </w:r>
      <w:r>
        <w:t>, in partial fulfillment of the requirements for the practicum.</w:t>
      </w:r>
    </w:p>
    <w:p w14:paraId="556EA3D2" w14:textId="77777777" w:rsidR="00822B25" w:rsidRDefault="00822B25" w:rsidP="00822B25">
      <w:pPr>
        <w:pStyle w:val="BodyText"/>
      </w:pPr>
      <w:r>
        <w:t>I have reviewed the report and confirm that the work has been carried out under my supervision. All sources, references, and materials used in this report have been properly cited.</w:t>
      </w:r>
    </w:p>
    <w:p w14:paraId="0D3A5FF2" w14:textId="108F8E00" w:rsidR="00822B25" w:rsidRPr="008611FE" w:rsidRDefault="00822B25" w:rsidP="00822B25">
      <w:pPr>
        <w:pStyle w:val="BodyText"/>
      </w:pPr>
      <w:r>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4EA1D235" w:rsidR="00927C9E" w:rsidRPr="0076595A" w:rsidRDefault="00FF30F2" w:rsidP="00E373BE">
      <w:pPr>
        <w:spacing w:after="0" w:line="360" w:lineRule="auto"/>
      </w:pPr>
      <w:r w:rsidRPr="00FF30F2">
        <w:t>Dipta Mohon Das</w:t>
      </w:r>
    </w:p>
    <w:p w14:paraId="654A7AD2" w14:textId="3F69F2FA" w:rsidR="00927C9E" w:rsidRPr="0076595A" w:rsidRDefault="00D17C1F" w:rsidP="00E373BE">
      <w:pPr>
        <w:spacing w:after="0" w:line="360" w:lineRule="auto"/>
      </w:pPr>
      <w:r w:rsidRPr="00D17C1F">
        <w:t xml:space="preserve">Supervisor and </w:t>
      </w:r>
      <w:r w:rsidR="00264E9A" w:rsidRPr="00264E9A">
        <w:t>Lecture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7CD983AB" w14:textId="6254C043" w:rsidR="00D85DC6" w:rsidRDefault="0025522D" w:rsidP="00A1233B">
      <w:pPr>
        <w:pStyle w:val="Heading2"/>
      </w:pPr>
      <w:bookmarkStart w:id="15" w:name="_Toc195098817"/>
      <w:bookmarkStart w:id="16" w:name="_Toc219586863"/>
      <w:r w:rsidRPr="005C774C">
        <w:rPr>
          <w:b/>
        </w:rPr>
        <w:lastRenderedPageBreak/>
        <w:t>Abstract</w:t>
      </w:r>
      <w:bookmarkEnd w:id="15"/>
      <w:bookmarkEnd w:id="16"/>
    </w:p>
    <w:p w14:paraId="28AE21F5" w14:textId="43E602AE" w:rsidR="00A1233B" w:rsidRDefault="00A1233B" w:rsidP="00A1233B">
      <w:pPr>
        <w:pStyle w:val="BodyText"/>
        <w:sectPr w:rsidR="00A1233B" w:rsidSect="00DB681C">
          <w:pgSz w:w="12240" w:h="15840"/>
          <w:pgMar w:top="1440" w:right="1440" w:bottom="1440" w:left="1800" w:header="720" w:footer="720" w:gutter="0"/>
          <w:pgNumType w:fmt="lowerRoman"/>
          <w:cols w:space="720"/>
          <w:docGrid w:linePitch="360"/>
        </w:sectPr>
      </w:pPr>
      <w:r>
        <w:t>This practicum report presents the design and implementation of "</w:t>
      </w:r>
      <w:r w:rsidRPr="00A1233B">
        <w:rPr>
          <w:b/>
          <w:bCs/>
        </w:rPr>
        <w:t>Auraluxe</w:t>
      </w:r>
      <w:r>
        <w:t xml:space="preserve">" a premium building materials e-commerce platform developed to bridge the gap between customers and high-quality imported building materials and interior solutions. The project was conducted during a software development internship at </w:t>
      </w:r>
      <w:r w:rsidRPr="00A1233B">
        <w:rPr>
          <w:b/>
          <w:bCs/>
        </w:rPr>
        <w:t>ATI Limited</w:t>
      </w:r>
      <w:r>
        <w:t xml:space="preserve"> to address the inefficiencies and limitations prevalent in traditional showroom-based product discovery and purchasing methods. "</w:t>
      </w:r>
      <w:r w:rsidRPr="00A1233B">
        <w:rPr>
          <w:b/>
          <w:bCs/>
        </w:rPr>
        <w:t>Auraluxe</w:t>
      </w:r>
      <w:r>
        <w:t xml:space="preserve">" utilizes a robust web-based platform built on </w:t>
      </w:r>
      <w:r w:rsidRPr="00A1233B">
        <w:rPr>
          <w:b/>
          <w:bCs/>
        </w:rPr>
        <w:t>Next.js</w:t>
      </w:r>
      <w:r>
        <w:t xml:space="preserve"> and </w:t>
      </w:r>
      <w:r w:rsidRPr="00A1233B">
        <w:rPr>
          <w:b/>
          <w:bCs/>
        </w:rPr>
        <w:t>NestJS</w:t>
      </w:r>
      <w:r>
        <w:t xml:space="preserve">, adhering to modern architectural principles to ensure scalability and maintainability. The system integrates </w:t>
      </w:r>
      <w:r w:rsidRPr="00A1233B">
        <w:rPr>
          <w:b/>
          <w:bCs/>
        </w:rPr>
        <w:t>SSLCommerz</w:t>
      </w:r>
      <w:r>
        <w:t xml:space="preserve"> payment gateway for secure transaction processing, implements a comprehensive shopping cart system, and provides dynamic content management capabilities for marketing and product showcasing. Key functionalities include user authentication and authorization, advanced product catalog management with category and brand hierarchies, shopping cart operations with persistent state, secure order processing with payment integration, and admin features for content management and project portfolio display. The development followed the Incremental Process Model, enabling the iterative testing and refinement of core modules. The resulting application successfully digitizes the premium building materials marketplace, reducing the time and effort required for customers to discover and purchase quality products while providing a structured platform for business growth. However, the current system is limited by its dependency on continuous internet connectivity and the use of a sandbox environment for payments. Future work will focus on implementing advanced features such as product recommendation systems, real-time inventory synchronization, multi-vendor support, and mobile application development. This project demonstrates the practical application of modern software engineering standards in solving real-world e-commerce challenges in the building materials industry.</w:t>
      </w:r>
    </w:p>
    <w:p w14:paraId="3B598168" w14:textId="77777777" w:rsidR="00422711" w:rsidRPr="005C774C" w:rsidRDefault="00422711" w:rsidP="00422711">
      <w:pPr>
        <w:pStyle w:val="Heading2"/>
        <w:rPr>
          <w:b/>
        </w:rPr>
      </w:pPr>
      <w:bookmarkStart w:id="17" w:name="_Toc195098818"/>
      <w:bookmarkStart w:id="18" w:name="_Toc219586864"/>
      <w:r w:rsidRPr="005C774C">
        <w:rPr>
          <w:b/>
        </w:rPr>
        <w:lastRenderedPageBreak/>
        <w:t>Acknowledgments</w:t>
      </w:r>
      <w:bookmarkEnd w:id="17"/>
      <w:bookmarkEnd w:id="18"/>
    </w:p>
    <w:p w14:paraId="175CB99F" w14:textId="44AF1595" w:rsidR="00E9460B" w:rsidRPr="005C774C" w:rsidRDefault="00556C7B" w:rsidP="00556C7B">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r>
        <w:t>I would like to take this opportunity to sincerely thank all those who supported and encouraged me throughout the completion of my practicum program and the preparation of the project report entitled "</w:t>
      </w:r>
      <w:r w:rsidRPr="00556C7B">
        <w:rPr>
          <w:b/>
          <w:bCs/>
        </w:rPr>
        <w:t>Auraluxe: A Premium Building Materials E-commerce Platform.</w:t>
      </w:r>
      <w:r>
        <w:t xml:space="preserve">" First and foremost, I express my gratitude to the Almighty for granting me the patience, strength, and perseverance necessary to complete this work. I am also thankful to the </w:t>
      </w:r>
      <w:r w:rsidRPr="00556C7B">
        <w:rPr>
          <w:b/>
          <w:bCs/>
        </w:rPr>
        <w:t>International University of Business, Agriculture and Technology (IUBAT)</w:t>
      </w:r>
      <w:r>
        <w:t xml:space="preserve"> for providing an academic environment that fosters both personal and professional growth. I would like to pay special tribute to Late </w:t>
      </w:r>
      <w:r w:rsidRPr="00556C7B">
        <w:rPr>
          <w:b/>
          <w:bCs/>
        </w:rPr>
        <w:t>Prof. Dr. M. Alimullah Miyan</w:t>
      </w:r>
      <w:r>
        <w:t xml:space="preserve">, the Founder of IUBAT, whose visionary leadership opened new avenues for higher education in the non-government sector of Bangladesh. I also extend my sincere appreciation to the honorable Vice-Chancellor, </w:t>
      </w:r>
      <w:r w:rsidRPr="00556C7B">
        <w:rPr>
          <w:b/>
          <w:bCs/>
        </w:rPr>
        <w:t>Prof. Abdur Rab</w:t>
      </w:r>
      <w:r>
        <w:t xml:space="preserve">, for his continued leadership and guidance, which have greatly benefited the institution and its students. My heartfelt thanks go to </w:t>
      </w:r>
      <w:r w:rsidRPr="00556C7B">
        <w:rPr>
          <w:b/>
          <w:bCs/>
        </w:rPr>
        <w:t>Prof. Dr. Utpal Kanti Das</w:t>
      </w:r>
      <w:r>
        <w:t xml:space="preserve">, Professor and Chair, for his valuable advice and encouragement throughout this academic journey. Above all, I am deeply indebted to my supervisor, </w:t>
      </w:r>
      <w:r w:rsidRPr="00556C7B">
        <w:rPr>
          <w:b/>
          <w:bCs/>
        </w:rPr>
        <w:t>Dipta Mohon Das</w:t>
      </w:r>
      <w:r>
        <w:t xml:space="preserve">, </w:t>
      </w:r>
      <w:r w:rsidRPr="00556C7B">
        <w:rPr>
          <w:b/>
          <w:bCs/>
        </w:rPr>
        <w:t>Lecturer</w:t>
      </w:r>
      <w:r>
        <w:t>, Department of Computer Science and Engineering, IUBAT, for constant guidance, constructive feedback, and encouragement, which were instrumental in shaping this work.Completing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65F7D945" w14:textId="174EE61F" w:rsidR="000A05C3" w:rsidRDefault="00E84EB4">
      <w:pPr>
        <w:pStyle w:val="TOC1"/>
        <w:rPr>
          <w:rFonts w:asciiTheme="minorHAnsi" w:eastAsiaTheme="minorEastAsia" w:hAnsiTheme="minorHAnsi" w:cstheme="minorBidi"/>
          <w:noProof/>
          <w:sz w:val="22"/>
          <w:szCs w:val="22"/>
          <w:shd w:val="clear" w:color="auto" w:fill="auto"/>
        </w:rPr>
      </w:pPr>
      <w:r>
        <w:fldChar w:fldCharType="begin"/>
      </w:r>
      <w:r w:rsidR="00B70DE1">
        <w:instrText xml:space="preserve"> TOC \t "Heading 2,1,Heading 3,2,Heading 4,3,Heading 5,4" </w:instrText>
      </w:r>
      <w:r>
        <w:fldChar w:fldCharType="separate"/>
      </w:r>
      <w:bookmarkStart w:id="19" w:name="_GoBack"/>
      <w:bookmarkEnd w:id="19"/>
      <w:r w:rsidR="000A05C3" w:rsidRPr="005E60CB">
        <w:rPr>
          <w:b/>
          <w:noProof/>
        </w:rPr>
        <w:t>Letter of Transmittal</w:t>
      </w:r>
      <w:r w:rsidR="000A05C3">
        <w:rPr>
          <w:noProof/>
        </w:rPr>
        <w:tab/>
      </w:r>
      <w:r w:rsidR="000A05C3">
        <w:rPr>
          <w:noProof/>
        </w:rPr>
        <w:fldChar w:fldCharType="begin"/>
      </w:r>
      <w:r w:rsidR="000A05C3">
        <w:rPr>
          <w:noProof/>
        </w:rPr>
        <w:instrText xml:space="preserve"> PAGEREF _Toc219586859 \h </w:instrText>
      </w:r>
      <w:r w:rsidR="000A05C3">
        <w:rPr>
          <w:noProof/>
        </w:rPr>
      </w:r>
      <w:r w:rsidR="000A05C3">
        <w:rPr>
          <w:noProof/>
        </w:rPr>
        <w:fldChar w:fldCharType="separate"/>
      </w:r>
      <w:r w:rsidR="00914480">
        <w:rPr>
          <w:noProof/>
        </w:rPr>
        <w:t>iii</w:t>
      </w:r>
      <w:r w:rsidR="000A05C3">
        <w:rPr>
          <w:noProof/>
        </w:rPr>
        <w:fldChar w:fldCharType="end"/>
      </w:r>
    </w:p>
    <w:p w14:paraId="705724FF" w14:textId="2B7484C1"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Organization’s Certificate</w:t>
      </w:r>
      <w:r>
        <w:rPr>
          <w:noProof/>
        </w:rPr>
        <w:tab/>
      </w:r>
      <w:r>
        <w:rPr>
          <w:noProof/>
        </w:rPr>
        <w:fldChar w:fldCharType="begin"/>
      </w:r>
      <w:r>
        <w:rPr>
          <w:noProof/>
        </w:rPr>
        <w:instrText xml:space="preserve"> PAGEREF _Toc219586860 \h </w:instrText>
      </w:r>
      <w:r>
        <w:rPr>
          <w:noProof/>
        </w:rPr>
      </w:r>
      <w:r>
        <w:rPr>
          <w:noProof/>
        </w:rPr>
        <w:fldChar w:fldCharType="separate"/>
      </w:r>
      <w:r w:rsidR="00914480">
        <w:rPr>
          <w:noProof/>
        </w:rPr>
        <w:t>iv</w:t>
      </w:r>
      <w:r>
        <w:rPr>
          <w:noProof/>
        </w:rPr>
        <w:fldChar w:fldCharType="end"/>
      </w:r>
    </w:p>
    <w:p w14:paraId="5A335148" w14:textId="4ADF4A95"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Student’s Declaration</w:t>
      </w:r>
      <w:r>
        <w:rPr>
          <w:noProof/>
        </w:rPr>
        <w:tab/>
      </w:r>
      <w:r>
        <w:rPr>
          <w:noProof/>
        </w:rPr>
        <w:fldChar w:fldCharType="begin"/>
      </w:r>
      <w:r>
        <w:rPr>
          <w:noProof/>
        </w:rPr>
        <w:instrText xml:space="preserve"> PAGEREF _Toc219586861 \h </w:instrText>
      </w:r>
      <w:r>
        <w:rPr>
          <w:noProof/>
        </w:rPr>
      </w:r>
      <w:r>
        <w:rPr>
          <w:noProof/>
        </w:rPr>
        <w:fldChar w:fldCharType="separate"/>
      </w:r>
      <w:r w:rsidR="00914480">
        <w:rPr>
          <w:noProof/>
        </w:rPr>
        <w:t>v</w:t>
      </w:r>
      <w:r>
        <w:rPr>
          <w:noProof/>
        </w:rPr>
        <w:fldChar w:fldCharType="end"/>
      </w:r>
    </w:p>
    <w:p w14:paraId="7DC220BA" w14:textId="0891CF28"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Supervisor’s Certification</w:t>
      </w:r>
      <w:r>
        <w:rPr>
          <w:noProof/>
        </w:rPr>
        <w:tab/>
      </w:r>
      <w:r>
        <w:rPr>
          <w:noProof/>
        </w:rPr>
        <w:fldChar w:fldCharType="begin"/>
      </w:r>
      <w:r>
        <w:rPr>
          <w:noProof/>
        </w:rPr>
        <w:instrText xml:space="preserve"> PAGEREF _Toc219586862 \h </w:instrText>
      </w:r>
      <w:r>
        <w:rPr>
          <w:noProof/>
        </w:rPr>
      </w:r>
      <w:r>
        <w:rPr>
          <w:noProof/>
        </w:rPr>
        <w:fldChar w:fldCharType="separate"/>
      </w:r>
      <w:r w:rsidR="00914480">
        <w:rPr>
          <w:noProof/>
        </w:rPr>
        <w:t>vi</w:t>
      </w:r>
      <w:r>
        <w:rPr>
          <w:noProof/>
        </w:rPr>
        <w:fldChar w:fldCharType="end"/>
      </w:r>
    </w:p>
    <w:p w14:paraId="1B6E7D27" w14:textId="0A5E3AB6"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bstract</w:t>
      </w:r>
      <w:r>
        <w:rPr>
          <w:noProof/>
        </w:rPr>
        <w:tab/>
      </w:r>
      <w:r>
        <w:rPr>
          <w:noProof/>
        </w:rPr>
        <w:fldChar w:fldCharType="begin"/>
      </w:r>
      <w:r>
        <w:rPr>
          <w:noProof/>
        </w:rPr>
        <w:instrText xml:space="preserve"> PAGEREF _Toc219586863 \h </w:instrText>
      </w:r>
      <w:r>
        <w:rPr>
          <w:noProof/>
        </w:rPr>
      </w:r>
      <w:r>
        <w:rPr>
          <w:noProof/>
        </w:rPr>
        <w:fldChar w:fldCharType="separate"/>
      </w:r>
      <w:r w:rsidR="00914480">
        <w:rPr>
          <w:noProof/>
        </w:rPr>
        <w:t>vii</w:t>
      </w:r>
      <w:r>
        <w:rPr>
          <w:noProof/>
        </w:rPr>
        <w:fldChar w:fldCharType="end"/>
      </w:r>
    </w:p>
    <w:p w14:paraId="78C40520" w14:textId="61476515"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cknowledgments</w:t>
      </w:r>
      <w:r>
        <w:rPr>
          <w:noProof/>
        </w:rPr>
        <w:tab/>
      </w:r>
      <w:r>
        <w:rPr>
          <w:noProof/>
        </w:rPr>
        <w:fldChar w:fldCharType="begin"/>
      </w:r>
      <w:r>
        <w:rPr>
          <w:noProof/>
        </w:rPr>
        <w:instrText xml:space="preserve"> PAGEREF _Toc219586864 \h </w:instrText>
      </w:r>
      <w:r>
        <w:rPr>
          <w:noProof/>
        </w:rPr>
      </w:r>
      <w:r>
        <w:rPr>
          <w:noProof/>
        </w:rPr>
        <w:fldChar w:fldCharType="separate"/>
      </w:r>
      <w:r w:rsidR="00914480">
        <w:rPr>
          <w:noProof/>
        </w:rPr>
        <w:t>viii</w:t>
      </w:r>
      <w:r>
        <w:rPr>
          <w:noProof/>
        </w:rPr>
        <w:fldChar w:fldCharType="end"/>
      </w:r>
    </w:p>
    <w:p w14:paraId="1305932A" w14:textId="411740E3"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List of Figures</w:t>
      </w:r>
      <w:r>
        <w:rPr>
          <w:noProof/>
        </w:rPr>
        <w:tab/>
      </w:r>
      <w:r>
        <w:rPr>
          <w:noProof/>
        </w:rPr>
        <w:fldChar w:fldCharType="begin"/>
      </w:r>
      <w:r>
        <w:rPr>
          <w:noProof/>
        </w:rPr>
        <w:instrText xml:space="preserve"> PAGEREF _Toc219586865 \h </w:instrText>
      </w:r>
      <w:r>
        <w:rPr>
          <w:noProof/>
        </w:rPr>
      </w:r>
      <w:r>
        <w:rPr>
          <w:noProof/>
        </w:rPr>
        <w:fldChar w:fldCharType="separate"/>
      </w:r>
      <w:r w:rsidR="00914480">
        <w:rPr>
          <w:noProof/>
        </w:rPr>
        <w:t>xiv</w:t>
      </w:r>
      <w:r>
        <w:rPr>
          <w:noProof/>
        </w:rPr>
        <w:fldChar w:fldCharType="end"/>
      </w:r>
    </w:p>
    <w:p w14:paraId="57EB7385" w14:textId="758EA843"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List of Tables</w:t>
      </w:r>
      <w:r>
        <w:rPr>
          <w:noProof/>
        </w:rPr>
        <w:tab/>
      </w:r>
      <w:r>
        <w:rPr>
          <w:noProof/>
        </w:rPr>
        <w:fldChar w:fldCharType="begin"/>
      </w:r>
      <w:r>
        <w:rPr>
          <w:noProof/>
        </w:rPr>
        <w:instrText xml:space="preserve"> PAGEREF _Toc219586866 \h </w:instrText>
      </w:r>
      <w:r>
        <w:rPr>
          <w:noProof/>
        </w:rPr>
      </w:r>
      <w:r>
        <w:rPr>
          <w:noProof/>
        </w:rPr>
        <w:fldChar w:fldCharType="separate"/>
      </w:r>
      <w:r w:rsidR="00914480">
        <w:rPr>
          <w:noProof/>
        </w:rPr>
        <w:t>xvi</w:t>
      </w:r>
      <w:r>
        <w:rPr>
          <w:noProof/>
        </w:rPr>
        <w:fldChar w:fldCharType="end"/>
      </w:r>
    </w:p>
    <w:p w14:paraId="7EBB972B" w14:textId="563122CB"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1.</w:t>
      </w:r>
      <w:r>
        <w:rPr>
          <w:noProof/>
        </w:rPr>
        <w:tab/>
      </w:r>
      <w:r>
        <w:rPr>
          <w:noProof/>
        </w:rPr>
        <w:fldChar w:fldCharType="begin"/>
      </w:r>
      <w:r>
        <w:rPr>
          <w:noProof/>
        </w:rPr>
        <w:instrText xml:space="preserve"> PAGEREF _Toc219586867 \h </w:instrText>
      </w:r>
      <w:r>
        <w:rPr>
          <w:noProof/>
        </w:rPr>
      </w:r>
      <w:r>
        <w:rPr>
          <w:noProof/>
        </w:rPr>
        <w:fldChar w:fldCharType="separate"/>
      </w:r>
      <w:r w:rsidR="00914480">
        <w:rPr>
          <w:noProof/>
        </w:rPr>
        <w:t>1</w:t>
      </w:r>
      <w:r>
        <w:rPr>
          <w:noProof/>
        </w:rPr>
        <w:fldChar w:fldCharType="end"/>
      </w:r>
    </w:p>
    <w:p w14:paraId="7DA3555D" w14:textId="36C70F2A"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Introduction</w:t>
      </w:r>
      <w:r>
        <w:rPr>
          <w:noProof/>
        </w:rPr>
        <w:tab/>
      </w:r>
      <w:r>
        <w:rPr>
          <w:noProof/>
        </w:rPr>
        <w:fldChar w:fldCharType="begin"/>
      </w:r>
      <w:r>
        <w:rPr>
          <w:noProof/>
        </w:rPr>
        <w:instrText xml:space="preserve"> PAGEREF _Toc219586868 \h </w:instrText>
      </w:r>
      <w:r>
        <w:rPr>
          <w:noProof/>
        </w:rPr>
      </w:r>
      <w:r>
        <w:rPr>
          <w:noProof/>
        </w:rPr>
        <w:fldChar w:fldCharType="separate"/>
      </w:r>
      <w:r w:rsidR="00914480">
        <w:rPr>
          <w:noProof/>
        </w:rPr>
        <w:t>1</w:t>
      </w:r>
      <w:r>
        <w:rPr>
          <w:noProof/>
        </w:rPr>
        <w:fldChar w:fldCharType="end"/>
      </w:r>
    </w:p>
    <w:p w14:paraId="7E0EBDA7" w14:textId="71CF8987" w:rsidR="000A05C3" w:rsidRDefault="000A05C3">
      <w:pPr>
        <w:pStyle w:val="TOC3"/>
        <w:rPr>
          <w:rFonts w:asciiTheme="minorHAnsi" w:eastAsiaTheme="minorEastAsia" w:hAnsiTheme="minorHAnsi" w:cstheme="minorBidi"/>
          <w:noProof/>
          <w:sz w:val="22"/>
          <w:szCs w:val="22"/>
        </w:rPr>
      </w:pPr>
      <w:r>
        <w:rPr>
          <w:noProof/>
        </w:rPr>
        <w:t>1.1 Background of the Study</w:t>
      </w:r>
      <w:r>
        <w:rPr>
          <w:noProof/>
        </w:rPr>
        <w:tab/>
      </w:r>
      <w:r>
        <w:rPr>
          <w:noProof/>
        </w:rPr>
        <w:fldChar w:fldCharType="begin"/>
      </w:r>
      <w:r>
        <w:rPr>
          <w:noProof/>
        </w:rPr>
        <w:instrText xml:space="preserve"> PAGEREF _Toc219586869 \h </w:instrText>
      </w:r>
      <w:r>
        <w:rPr>
          <w:noProof/>
        </w:rPr>
      </w:r>
      <w:r>
        <w:rPr>
          <w:noProof/>
        </w:rPr>
        <w:fldChar w:fldCharType="separate"/>
      </w:r>
      <w:r w:rsidR="00914480">
        <w:rPr>
          <w:noProof/>
        </w:rPr>
        <w:t>2</w:t>
      </w:r>
      <w:r>
        <w:rPr>
          <w:noProof/>
        </w:rPr>
        <w:fldChar w:fldCharType="end"/>
      </w:r>
    </w:p>
    <w:p w14:paraId="168EAD07" w14:textId="2DE5DAF3" w:rsidR="000A05C3" w:rsidRDefault="000A05C3">
      <w:pPr>
        <w:pStyle w:val="TOC3"/>
        <w:rPr>
          <w:rFonts w:asciiTheme="minorHAnsi" w:eastAsiaTheme="minorEastAsia" w:hAnsiTheme="minorHAnsi" w:cstheme="minorBidi"/>
          <w:noProof/>
          <w:sz w:val="22"/>
          <w:szCs w:val="22"/>
        </w:rPr>
      </w:pPr>
      <w:r>
        <w:rPr>
          <w:noProof/>
        </w:rPr>
        <w:t>1.2 Methodology</w:t>
      </w:r>
      <w:r>
        <w:rPr>
          <w:noProof/>
        </w:rPr>
        <w:tab/>
      </w:r>
      <w:r>
        <w:rPr>
          <w:noProof/>
        </w:rPr>
        <w:fldChar w:fldCharType="begin"/>
      </w:r>
      <w:r>
        <w:rPr>
          <w:noProof/>
        </w:rPr>
        <w:instrText xml:space="preserve"> PAGEREF _Toc219586870 \h </w:instrText>
      </w:r>
      <w:r>
        <w:rPr>
          <w:noProof/>
        </w:rPr>
      </w:r>
      <w:r>
        <w:rPr>
          <w:noProof/>
        </w:rPr>
        <w:fldChar w:fldCharType="separate"/>
      </w:r>
      <w:r w:rsidR="00914480">
        <w:rPr>
          <w:noProof/>
        </w:rPr>
        <w:t>4</w:t>
      </w:r>
      <w:r>
        <w:rPr>
          <w:noProof/>
        </w:rPr>
        <w:fldChar w:fldCharType="end"/>
      </w:r>
    </w:p>
    <w:p w14:paraId="7A9094AB" w14:textId="29D2F89A" w:rsidR="000A05C3" w:rsidRDefault="000A05C3">
      <w:pPr>
        <w:pStyle w:val="TOC4"/>
        <w:rPr>
          <w:rFonts w:asciiTheme="minorHAnsi" w:eastAsiaTheme="minorEastAsia" w:hAnsiTheme="minorHAnsi" w:cstheme="minorBidi"/>
          <w:noProof/>
          <w:sz w:val="22"/>
          <w:szCs w:val="22"/>
        </w:rPr>
      </w:pPr>
      <w:r>
        <w:rPr>
          <w:noProof/>
        </w:rPr>
        <w:t>1.2.1 Primary Sources</w:t>
      </w:r>
      <w:r>
        <w:rPr>
          <w:noProof/>
        </w:rPr>
        <w:tab/>
      </w:r>
      <w:r>
        <w:rPr>
          <w:noProof/>
        </w:rPr>
        <w:fldChar w:fldCharType="begin"/>
      </w:r>
      <w:r>
        <w:rPr>
          <w:noProof/>
        </w:rPr>
        <w:instrText xml:space="preserve"> PAGEREF _Toc219586871 \h </w:instrText>
      </w:r>
      <w:r>
        <w:rPr>
          <w:noProof/>
        </w:rPr>
      </w:r>
      <w:r>
        <w:rPr>
          <w:noProof/>
        </w:rPr>
        <w:fldChar w:fldCharType="separate"/>
      </w:r>
      <w:r w:rsidR="00914480">
        <w:rPr>
          <w:noProof/>
        </w:rPr>
        <w:t>4</w:t>
      </w:r>
      <w:r>
        <w:rPr>
          <w:noProof/>
        </w:rPr>
        <w:fldChar w:fldCharType="end"/>
      </w:r>
    </w:p>
    <w:p w14:paraId="17A46DFE" w14:textId="6B902849" w:rsidR="000A05C3" w:rsidRDefault="000A05C3">
      <w:pPr>
        <w:pStyle w:val="TOC4"/>
        <w:rPr>
          <w:rFonts w:asciiTheme="minorHAnsi" w:eastAsiaTheme="minorEastAsia" w:hAnsiTheme="minorHAnsi" w:cstheme="minorBidi"/>
          <w:noProof/>
          <w:sz w:val="22"/>
          <w:szCs w:val="22"/>
        </w:rPr>
      </w:pPr>
      <w:r>
        <w:rPr>
          <w:noProof/>
        </w:rPr>
        <w:t>1.2.2 Secondary Sources</w:t>
      </w:r>
      <w:r>
        <w:rPr>
          <w:noProof/>
        </w:rPr>
        <w:tab/>
      </w:r>
      <w:r>
        <w:rPr>
          <w:noProof/>
        </w:rPr>
        <w:fldChar w:fldCharType="begin"/>
      </w:r>
      <w:r>
        <w:rPr>
          <w:noProof/>
        </w:rPr>
        <w:instrText xml:space="preserve"> PAGEREF _Toc219586872 \h </w:instrText>
      </w:r>
      <w:r>
        <w:rPr>
          <w:noProof/>
        </w:rPr>
      </w:r>
      <w:r>
        <w:rPr>
          <w:noProof/>
        </w:rPr>
        <w:fldChar w:fldCharType="separate"/>
      </w:r>
      <w:r w:rsidR="00914480">
        <w:rPr>
          <w:noProof/>
        </w:rPr>
        <w:t>4</w:t>
      </w:r>
      <w:r>
        <w:rPr>
          <w:noProof/>
        </w:rPr>
        <w:fldChar w:fldCharType="end"/>
      </w:r>
    </w:p>
    <w:p w14:paraId="1A1C6525" w14:textId="37216656" w:rsidR="000A05C3" w:rsidRDefault="000A05C3">
      <w:pPr>
        <w:pStyle w:val="TOC3"/>
        <w:rPr>
          <w:rFonts w:asciiTheme="minorHAnsi" w:eastAsiaTheme="minorEastAsia" w:hAnsiTheme="minorHAnsi" w:cstheme="minorBidi"/>
          <w:noProof/>
          <w:sz w:val="22"/>
          <w:szCs w:val="22"/>
        </w:rPr>
      </w:pPr>
      <w:r>
        <w:rPr>
          <w:noProof/>
        </w:rPr>
        <w:t>1.3 Objectives</w:t>
      </w:r>
      <w:r>
        <w:rPr>
          <w:noProof/>
        </w:rPr>
        <w:tab/>
      </w:r>
      <w:r>
        <w:rPr>
          <w:noProof/>
        </w:rPr>
        <w:fldChar w:fldCharType="begin"/>
      </w:r>
      <w:r>
        <w:rPr>
          <w:noProof/>
        </w:rPr>
        <w:instrText xml:space="preserve"> PAGEREF _Toc219586873 \h </w:instrText>
      </w:r>
      <w:r>
        <w:rPr>
          <w:noProof/>
        </w:rPr>
      </w:r>
      <w:r>
        <w:rPr>
          <w:noProof/>
        </w:rPr>
        <w:fldChar w:fldCharType="separate"/>
      </w:r>
      <w:r w:rsidR="00914480">
        <w:rPr>
          <w:noProof/>
        </w:rPr>
        <w:t>6</w:t>
      </w:r>
      <w:r>
        <w:rPr>
          <w:noProof/>
        </w:rPr>
        <w:fldChar w:fldCharType="end"/>
      </w:r>
    </w:p>
    <w:p w14:paraId="4E60F4F0" w14:textId="4F246BA4" w:rsidR="000A05C3" w:rsidRDefault="000A05C3">
      <w:pPr>
        <w:pStyle w:val="TOC4"/>
        <w:rPr>
          <w:rFonts w:asciiTheme="minorHAnsi" w:eastAsiaTheme="minorEastAsia" w:hAnsiTheme="minorHAnsi" w:cstheme="minorBidi"/>
          <w:noProof/>
          <w:sz w:val="22"/>
          <w:szCs w:val="22"/>
        </w:rPr>
      </w:pPr>
      <w:r>
        <w:rPr>
          <w:noProof/>
        </w:rPr>
        <w:t>1.3.1 Broad Objective</w:t>
      </w:r>
      <w:r>
        <w:rPr>
          <w:noProof/>
        </w:rPr>
        <w:tab/>
      </w:r>
      <w:r>
        <w:rPr>
          <w:noProof/>
        </w:rPr>
        <w:fldChar w:fldCharType="begin"/>
      </w:r>
      <w:r>
        <w:rPr>
          <w:noProof/>
        </w:rPr>
        <w:instrText xml:space="preserve"> PAGEREF _Toc219586874 \h </w:instrText>
      </w:r>
      <w:r>
        <w:rPr>
          <w:noProof/>
        </w:rPr>
      </w:r>
      <w:r>
        <w:rPr>
          <w:noProof/>
        </w:rPr>
        <w:fldChar w:fldCharType="separate"/>
      </w:r>
      <w:r w:rsidR="00914480">
        <w:rPr>
          <w:noProof/>
        </w:rPr>
        <w:t>6</w:t>
      </w:r>
      <w:r>
        <w:rPr>
          <w:noProof/>
        </w:rPr>
        <w:fldChar w:fldCharType="end"/>
      </w:r>
    </w:p>
    <w:p w14:paraId="78A17360" w14:textId="5FD3E98D" w:rsidR="000A05C3" w:rsidRDefault="000A05C3">
      <w:pPr>
        <w:pStyle w:val="TOC4"/>
        <w:rPr>
          <w:rFonts w:asciiTheme="minorHAnsi" w:eastAsiaTheme="minorEastAsia" w:hAnsiTheme="minorHAnsi" w:cstheme="minorBidi"/>
          <w:noProof/>
          <w:sz w:val="22"/>
          <w:szCs w:val="22"/>
        </w:rPr>
      </w:pPr>
      <w:r>
        <w:rPr>
          <w:noProof/>
        </w:rPr>
        <w:t>1.3.2 Specific Objectives</w:t>
      </w:r>
      <w:r>
        <w:rPr>
          <w:noProof/>
        </w:rPr>
        <w:tab/>
      </w:r>
      <w:r>
        <w:rPr>
          <w:noProof/>
        </w:rPr>
        <w:fldChar w:fldCharType="begin"/>
      </w:r>
      <w:r>
        <w:rPr>
          <w:noProof/>
        </w:rPr>
        <w:instrText xml:space="preserve"> PAGEREF _Toc219586875 \h </w:instrText>
      </w:r>
      <w:r>
        <w:rPr>
          <w:noProof/>
        </w:rPr>
      </w:r>
      <w:r>
        <w:rPr>
          <w:noProof/>
        </w:rPr>
        <w:fldChar w:fldCharType="separate"/>
      </w:r>
      <w:r w:rsidR="00914480">
        <w:rPr>
          <w:noProof/>
        </w:rPr>
        <w:t>6</w:t>
      </w:r>
      <w:r>
        <w:rPr>
          <w:noProof/>
        </w:rPr>
        <w:fldChar w:fldCharType="end"/>
      </w:r>
    </w:p>
    <w:p w14:paraId="64D4220F" w14:textId="0D8B43E3" w:rsidR="000A05C3" w:rsidRDefault="000A05C3">
      <w:pPr>
        <w:pStyle w:val="TOC3"/>
        <w:rPr>
          <w:rFonts w:asciiTheme="minorHAnsi" w:eastAsiaTheme="minorEastAsia" w:hAnsiTheme="minorHAnsi" w:cstheme="minorBidi"/>
          <w:noProof/>
          <w:sz w:val="22"/>
          <w:szCs w:val="22"/>
        </w:rPr>
      </w:pPr>
      <w:r>
        <w:rPr>
          <w:noProof/>
        </w:rPr>
        <w:t>1.4 Process Model</w:t>
      </w:r>
      <w:r>
        <w:rPr>
          <w:noProof/>
        </w:rPr>
        <w:tab/>
      </w:r>
      <w:r>
        <w:rPr>
          <w:noProof/>
        </w:rPr>
        <w:fldChar w:fldCharType="begin"/>
      </w:r>
      <w:r>
        <w:rPr>
          <w:noProof/>
        </w:rPr>
        <w:instrText xml:space="preserve"> PAGEREF _Toc219586876 \h </w:instrText>
      </w:r>
      <w:r>
        <w:rPr>
          <w:noProof/>
        </w:rPr>
      </w:r>
      <w:r>
        <w:rPr>
          <w:noProof/>
        </w:rPr>
        <w:fldChar w:fldCharType="separate"/>
      </w:r>
      <w:r w:rsidR="00914480">
        <w:rPr>
          <w:noProof/>
        </w:rPr>
        <w:t>7</w:t>
      </w:r>
      <w:r>
        <w:rPr>
          <w:noProof/>
        </w:rPr>
        <w:fldChar w:fldCharType="end"/>
      </w:r>
    </w:p>
    <w:p w14:paraId="392B80C7" w14:textId="5ADCDCD1" w:rsidR="000A05C3" w:rsidRDefault="000A05C3">
      <w:pPr>
        <w:pStyle w:val="TOC4"/>
        <w:rPr>
          <w:rFonts w:asciiTheme="minorHAnsi" w:eastAsiaTheme="minorEastAsia" w:hAnsiTheme="minorHAnsi" w:cstheme="minorBidi"/>
          <w:noProof/>
          <w:sz w:val="22"/>
          <w:szCs w:val="22"/>
        </w:rPr>
      </w:pPr>
      <w:r>
        <w:rPr>
          <w:noProof/>
        </w:rPr>
        <w:t>1.4.1 Characteristics of Incremental Process Model:</w:t>
      </w:r>
      <w:r>
        <w:rPr>
          <w:noProof/>
        </w:rPr>
        <w:tab/>
      </w:r>
      <w:r>
        <w:rPr>
          <w:noProof/>
        </w:rPr>
        <w:fldChar w:fldCharType="begin"/>
      </w:r>
      <w:r>
        <w:rPr>
          <w:noProof/>
        </w:rPr>
        <w:instrText xml:space="preserve"> PAGEREF _Toc219586877 \h </w:instrText>
      </w:r>
      <w:r>
        <w:rPr>
          <w:noProof/>
        </w:rPr>
      </w:r>
      <w:r>
        <w:rPr>
          <w:noProof/>
        </w:rPr>
        <w:fldChar w:fldCharType="separate"/>
      </w:r>
      <w:r w:rsidR="00914480">
        <w:rPr>
          <w:noProof/>
        </w:rPr>
        <w:t>8</w:t>
      </w:r>
      <w:r>
        <w:rPr>
          <w:noProof/>
        </w:rPr>
        <w:fldChar w:fldCharType="end"/>
      </w:r>
    </w:p>
    <w:p w14:paraId="54F81846" w14:textId="12752B7D" w:rsidR="000A05C3" w:rsidRDefault="000A05C3">
      <w:pPr>
        <w:pStyle w:val="TOC4"/>
        <w:rPr>
          <w:rFonts w:asciiTheme="minorHAnsi" w:eastAsiaTheme="minorEastAsia" w:hAnsiTheme="minorHAnsi" w:cstheme="minorBidi"/>
          <w:noProof/>
          <w:sz w:val="22"/>
          <w:szCs w:val="22"/>
        </w:rPr>
      </w:pPr>
      <w:r>
        <w:rPr>
          <w:noProof/>
        </w:rPr>
        <w:t>1.4.2 Reasons for Choosing the Incremental Process Model</w:t>
      </w:r>
      <w:r>
        <w:rPr>
          <w:noProof/>
        </w:rPr>
        <w:tab/>
      </w:r>
      <w:r>
        <w:rPr>
          <w:noProof/>
        </w:rPr>
        <w:fldChar w:fldCharType="begin"/>
      </w:r>
      <w:r>
        <w:rPr>
          <w:noProof/>
        </w:rPr>
        <w:instrText xml:space="preserve"> PAGEREF _Toc219586878 \h </w:instrText>
      </w:r>
      <w:r>
        <w:rPr>
          <w:noProof/>
        </w:rPr>
      </w:r>
      <w:r>
        <w:rPr>
          <w:noProof/>
        </w:rPr>
        <w:fldChar w:fldCharType="separate"/>
      </w:r>
      <w:r w:rsidR="00914480">
        <w:rPr>
          <w:noProof/>
        </w:rPr>
        <w:t>8</w:t>
      </w:r>
      <w:r>
        <w:rPr>
          <w:noProof/>
        </w:rPr>
        <w:fldChar w:fldCharType="end"/>
      </w:r>
    </w:p>
    <w:p w14:paraId="4CC8284B" w14:textId="377FC30A" w:rsidR="000A05C3" w:rsidRDefault="000A05C3">
      <w:pPr>
        <w:pStyle w:val="TOC3"/>
        <w:rPr>
          <w:rFonts w:asciiTheme="minorHAnsi" w:eastAsiaTheme="minorEastAsia" w:hAnsiTheme="minorHAnsi" w:cstheme="minorBidi"/>
          <w:noProof/>
          <w:sz w:val="22"/>
          <w:szCs w:val="22"/>
        </w:rPr>
      </w:pPr>
      <w:r>
        <w:rPr>
          <w:noProof/>
        </w:rPr>
        <w:t>1.5 Feasibility Study</w:t>
      </w:r>
      <w:r>
        <w:rPr>
          <w:noProof/>
        </w:rPr>
        <w:tab/>
      </w:r>
      <w:r>
        <w:rPr>
          <w:noProof/>
        </w:rPr>
        <w:fldChar w:fldCharType="begin"/>
      </w:r>
      <w:r>
        <w:rPr>
          <w:noProof/>
        </w:rPr>
        <w:instrText xml:space="preserve"> PAGEREF _Toc219586879 \h </w:instrText>
      </w:r>
      <w:r>
        <w:rPr>
          <w:noProof/>
        </w:rPr>
      </w:r>
      <w:r>
        <w:rPr>
          <w:noProof/>
        </w:rPr>
        <w:fldChar w:fldCharType="separate"/>
      </w:r>
      <w:r w:rsidR="00914480">
        <w:rPr>
          <w:noProof/>
        </w:rPr>
        <w:t>10</w:t>
      </w:r>
      <w:r>
        <w:rPr>
          <w:noProof/>
        </w:rPr>
        <w:fldChar w:fldCharType="end"/>
      </w:r>
    </w:p>
    <w:p w14:paraId="35BEB08B" w14:textId="7020AE2D" w:rsidR="000A05C3" w:rsidRDefault="000A05C3">
      <w:pPr>
        <w:pStyle w:val="TOC4"/>
        <w:rPr>
          <w:rFonts w:asciiTheme="minorHAnsi" w:eastAsiaTheme="minorEastAsia" w:hAnsiTheme="minorHAnsi" w:cstheme="minorBidi"/>
          <w:noProof/>
          <w:sz w:val="22"/>
          <w:szCs w:val="22"/>
        </w:rPr>
      </w:pPr>
      <w:r>
        <w:rPr>
          <w:noProof/>
        </w:rPr>
        <w:t>1.5.1 Technical Feasibility</w:t>
      </w:r>
      <w:r>
        <w:rPr>
          <w:noProof/>
        </w:rPr>
        <w:tab/>
      </w:r>
      <w:r>
        <w:rPr>
          <w:noProof/>
        </w:rPr>
        <w:fldChar w:fldCharType="begin"/>
      </w:r>
      <w:r>
        <w:rPr>
          <w:noProof/>
        </w:rPr>
        <w:instrText xml:space="preserve"> PAGEREF _Toc219586880 \h </w:instrText>
      </w:r>
      <w:r>
        <w:rPr>
          <w:noProof/>
        </w:rPr>
      </w:r>
      <w:r>
        <w:rPr>
          <w:noProof/>
        </w:rPr>
        <w:fldChar w:fldCharType="separate"/>
      </w:r>
      <w:r w:rsidR="00914480">
        <w:rPr>
          <w:noProof/>
        </w:rPr>
        <w:t>10</w:t>
      </w:r>
      <w:r>
        <w:rPr>
          <w:noProof/>
        </w:rPr>
        <w:fldChar w:fldCharType="end"/>
      </w:r>
    </w:p>
    <w:p w14:paraId="6F87A287" w14:textId="57C6A341" w:rsidR="000A05C3" w:rsidRDefault="000A05C3">
      <w:pPr>
        <w:pStyle w:val="TOC4"/>
        <w:rPr>
          <w:rFonts w:asciiTheme="minorHAnsi" w:eastAsiaTheme="minorEastAsia" w:hAnsiTheme="minorHAnsi" w:cstheme="minorBidi"/>
          <w:noProof/>
          <w:sz w:val="22"/>
          <w:szCs w:val="22"/>
        </w:rPr>
      </w:pPr>
      <w:r>
        <w:rPr>
          <w:noProof/>
        </w:rPr>
        <w:t>1.5.2 Economic Feasibility</w:t>
      </w:r>
      <w:r>
        <w:rPr>
          <w:noProof/>
        </w:rPr>
        <w:tab/>
      </w:r>
      <w:r>
        <w:rPr>
          <w:noProof/>
        </w:rPr>
        <w:fldChar w:fldCharType="begin"/>
      </w:r>
      <w:r>
        <w:rPr>
          <w:noProof/>
        </w:rPr>
        <w:instrText xml:space="preserve"> PAGEREF _Toc219586881 \h </w:instrText>
      </w:r>
      <w:r>
        <w:rPr>
          <w:noProof/>
        </w:rPr>
      </w:r>
      <w:r>
        <w:rPr>
          <w:noProof/>
        </w:rPr>
        <w:fldChar w:fldCharType="separate"/>
      </w:r>
      <w:r w:rsidR="00914480">
        <w:rPr>
          <w:noProof/>
        </w:rPr>
        <w:t>11</w:t>
      </w:r>
      <w:r>
        <w:rPr>
          <w:noProof/>
        </w:rPr>
        <w:fldChar w:fldCharType="end"/>
      </w:r>
    </w:p>
    <w:p w14:paraId="417313AC" w14:textId="7A15B4CD" w:rsidR="000A05C3" w:rsidRDefault="000A05C3">
      <w:pPr>
        <w:pStyle w:val="TOC4"/>
        <w:rPr>
          <w:rFonts w:asciiTheme="minorHAnsi" w:eastAsiaTheme="minorEastAsia" w:hAnsiTheme="minorHAnsi" w:cstheme="minorBidi"/>
          <w:noProof/>
          <w:sz w:val="22"/>
          <w:szCs w:val="22"/>
        </w:rPr>
      </w:pPr>
      <w:r>
        <w:rPr>
          <w:noProof/>
        </w:rPr>
        <w:t>1.5.3 Operational Feasibility</w:t>
      </w:r>
      <w:r>
        <w:rPr>
          <w:noProof/>
        </w:rPr>
        <w:tab/>
      </w:r>
      <w:r>
        <w:rPr>
          <w:noProof/>
        </w:rPr>
        <w:fldChar w:fldCharType="begin"/>
      </w:r>
      <w:r>
        <w:rPr>
          <w:noProof/>
        </w:rPr>
        <w:instrText xml:space="preserve"> PAGEREF _Toc219586882 \h </w:instrText>
      </w:r>
      <w:r>
        <w:rPr>
          <w:noProof/>
        </w:rPr>
      </w:r>
      <w:r>
        <w:rPr>
          <w:noProof/>
        </w:rPr>
        <w:fldChar w:fldCharType="separate"/>
      </w:r>
      <w:r w:rsidR="00914480">
        <w:rPr>
          <w:noProof/>
        </w:rPr>
        <w:t>11</w:t>
      </w:r>
      <w:r>
        <w:rPr>
          <w:noProof/>
        </w:rPr>
        <w:fldChar w:fldCharType="end"/>
      </w:r>
    </w:p>
    <w:p w14:paraId="76C6866C" w14:textId="24F92294" w:rsidR="000A05C3" w:rsidRDefault="000A05C3">
      <w:pPr>
        <w:pStyle w:val="TOC4"/>
        <w:rPr>
          <w:rFonts w:asciiTheme="minorHAnsi" w:eastAsiaTheme="minorEastAsia" w:hAnsiTheme="minorHAnsi" w:cstheme="minorBidi"/>
          <w:noProof/>
          <w:sz w:val="22"/>
          <w:szCs w:val="22"/>
        </w:rPr>
      </w:pPr>
      <w:r>
        <w:rPr>
          <w:noProof/>
        </w:rPr>
        <w:t>1.6 Structure of the Report</w:t>
      </w:r>
      <w:r>
        <w:rPr>
          <w:noProof/>
        </w:rPr>
        <w:tab/>
      </w:r>
      <w:r>
        <w:rPr>
          <w:noProof/>
        </w:rPr>
        <w:fldChar w:fldCharType="begin"/>
      </w:r>
      <w:r>
        <w:rPr>
          <w:noProof/>
        </w:rPr>
        <w:instrText xml:space="preserve"> PAGEREF _Toc219586883 \h </w:instrText>
      </w:r>
      <w:r>
        <w:rPr>
          <w:noProof/>
        </w:rPr>
      </w:r>
      <w:r>
        <w:rPr>
          <w:noProof/>
        </w:rPr>
        <w:fldChar w:fldCharType="separate"/>
      </w:r>
      <w:r w:rsidR="00914480">
        <w:rPr>
          <w:noProof/>
        </w:rPr>
        <w:t>12</w:t>
      </w:r>
      <w:r>
        <w:rPr>
          <w:noProof/>
        </w:rPr>
        <w:fldChar w:fldCharType="end"/>
      </w:r>
    </w:p>
    <w:p w14:paraId="391FCE60" w14:textId="7ACBC970"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lastRenderedPageBreak/>
        <w:t>Chapter 2.</w:t>
      </w:r>
      <w:r>
        <w:rPr>
          <w:noProof/>
        </w:rPr>
        <w:tab/>
      </w:r>
      <w:r>
        <w:rPr>
          <w:noProof/>
        </w:rPr>
        <w:fldChar w:fldCharType="begin"/>
      </w:r>
      <w:r>
        <w:rPr>
          <w:noProof/>
        </w:rPr>
        <w:instrText xml:space="preserve"> PAGEREF _Toc219586884 \h </w:instrText>
      </w:r>
      <w:r>
        <w:rPr>
          <w:noProof/>
        </w:rPr>
      </w:r>
      <w:r>
        <w:rPr>
          <w:noProof/>
        </w:rPr>
        <w:fldChar w:fldCharType="separate"/>
      </w:r>
      <w:r w:rsidR="00914480">
        <w:rPr>
          <w:noProof/>
        </w:rPr>
        <w:t>13</w:t>
      </w:r>
      <w:r>
        <w:rPr>
          <w:noProof/>
        </w:rPr>
        <w:fldChar w:fldCharType="end"/>
      </w:r>
    </w:p>
    <w:p w14:paraId="143D1D82" w14:textId="34CE98E2"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Organizational Overview</w:t>
      </w:r>
      <w:r>
        <w:rPr>
          <w:noProof/>
        </w:rPr>
        <w:tab/>
      </w:r>
      <w:r>
        <w:rPr>
          <w:noProof/>
        </w:rPr>
        <w:fldChar w:fldCharType="begin"/>
      </w:r>
      <w:r>
        <w:rPr>
          <w:noProof/>
        </w:rPr>
        <w:instrText xml:space="preserve"> PAGEREF _Toc219586885 \h </w:instrText>
      </w:r>
      <w:r>
        <w:rPr>
          <w:noProof/>
        </w:rPr>
      </w:r>
      <w:r>
        <w:rPr>
          <w:noProof/>
        </w:rPr>
        <w:fldChar w:fldCharType="separate"/>
      </w:r>
      <w:r w:rsidR="00914480">
        <w:rPr>
          <w:noProof/>
        </w:rPr>
        <w:t>13</w:t>
      </w:r>
      <w:r>
        <w:rPr>
          <w:noProof/>
        </w:rPr>
        <w:fldChar w:fldCharType="end"/>
      </w:r>
    </w:p>
    <w:p w14:paraId="07A1B588" w14:textId="4EFA3FA3" w:rsidR="000A05C3" w:rsidRDefault="000A05C3">
      <w:pPr>
        <w:pStyle w:val="TOC3"/>
        <w:rPr>
          <w:rFonts w:asciiTheme="minorHAnsi" w:eastAsiaTheme="minorEastAsia" w:hAnsiTheme="minorHAnsi" w:cstheme="minorBidi"/>
          <w:noProof/>
          <w:sz w:val="22"/>
          <w:szCs w:val="22"/>
        </w:rPr>
      </w:pPr>
      <w:r>
        <w:rPr>
          <w:noProof/>
        </w:rPr>
        <w:t>2.1 Organization Vision</w:t>
      </w:r>
      <w:r>
        <w:rPr>
          <w:noProof/>
        </w:rPr>
        <w:tab/>
      </w:r>
      <w:r>
        <w:rPr>
          <w:noProof/>
        </w:rPr>
        <w:fldChar w:fldCharType="begin"/>
      </w:r>
      <w:r>
        <w:rPr>
          <w:noProof/>
        </w:rPr>
        <w:instrText xml:space="preserve"> PAGEREF _Toc219586886 \h </w:instrText>
      </w:r>
      <w:r>
        <w:rPr>
          <w:noProof/>
        </w:rPr>
      </w:r>
      <w:r>
        <w:rPr>
          <w:noProof/>
        </w:rPr>
        <w:fldChar w:fldCharType="separate"/>
      </w:r>
      <w:r w:rsidR="00914480">
        <w:rPr>
          <w:noProof/>
        </w:rPr>
        <w:t>14</w:t>
      </w:r>
      <w:r>
        <w:rPr>
          <w:noProof/>
        </w:rPr>
        <w:fldChar w:fldCharType="end"/>
      </w:r>
    </w:p>
    <w:p w14:paraId="61BDE9D0" w14:textId="433C371B" w:rsidR="000A05C3" w:rsidRDefault="000A05C3">
      <w:pPr>
        <w:pStyle w:val="TOC3"/>
        <w:rPr>
          <w:rFonts w:asciiTheme="minorHAnsi" w:eastAsiaTheme="minorEastAsia" w:hAnsiTheme="minorHAnsi" w:cstheme="minorBidi"/>
          <w:noProof/>
          <w:sz w:val="22"/>
          <w:szCs w:val="22"/>
        </w:rPr>
      </w:pPr>
      <w:r>
        <w:rPr>
          <w:noProof/>
        </w:rPr>
        <w:t>2.2 Organization Mission</w:t>
      </w:r>
      <w:r>
        <w:rPr>
          <w:noProof/>
        </w:rPr>
        <w:tab/>
      </w:r>
      <w:r>
        <w:rPr>
          <w:noProof/>
        </w:rPr>
        <w:fldChar w:fldCharType="begin"/>
      </w:r>
      <w:r>
        <w:rPr>
          <w:noProof/>
        </w:rPr>
        <w:instrText xml:space="preserve"> PAGEREF _Toc219586887 \h </w:instrText>
      </w:r>
      <w:r>
        <w:rPr>
          <w:noProof/>
        </w:rPr>
      </w:r>
      <w:r>
        <w:rPr>
          <w:noProof/>
        </w:rPr>
        <w:fldChar w:fldCharType="separate"/>
      </w:r>
      <w:r w:rsidR="00914480">
        <w:rPr>
          <w:noProof/>
        </w:rPr>
        <w:t>14</w:t>
      </w:r>
      <w:r>
        <w:rPr>
          <w:noProof/>
        </w:rPr>
        <w:fldChar w:fldCharType="end"/>
      </w:r>
    </w:p>
    <w:p w14:paraId="4DBFAE5F" w14:textId="37C7AD65" w:rsidR="000A05C3" w:rsidRDefault="000A05C3">
      <w:pPr>
        <w:pStyle w:val="TOC3"/>
        <w:rPr>
          <w:rFonts w:asciiTheme="minorHAnsi" w:eastAsiaTheme="minorEastAsia" w:hAnsiTheme="minorHAnsi" w:cstheme="minorBidi"/>
          <w:noProof/>
          <w:sz w:val="22"/>
          <w:szCs w:val="22"/>
        </w:rPr>
      </w:pPr>
      <w:r>
        <w:rPr>
          <w:noProof/>
        </w:rPr>
        <w:t>2.3 Organization Services</w:t>
      </w:r>
      <w:r>
        <w:rPr>
          <w:noProof/>
        </w:rPr>
        <w:tab/>
      </w:r>
      <w:r>
        <w:rPr>
          <w:noProof/>
        </w:rPr>
        <w:fldChar w:fldCharType="begin"/>
      </w:r>
      <w:r>
        <w:rPr>
          <w:noProof/>
        </w:rPr>
        <w:instrText xml:space="preserve"> PAGEREF _Toc219586888 \h </w:instrText>
      </w:r>
      <w:r>
        <w:rPr>
          <w:noProof/>
        </w:rPr>
      </w:r>
      <w:r>
        <w:rPr>
          <w:noProof/>
        </w:rPr>
        <w:fldChar w:fldCharType="separate"/>
      </w:r>
      <w:r w:rsidR="00914480">
        <w:rPr>
          <w:noProof/>
        </w:rPr>
        <w:t>14</w:t>
      </w:r>
      <w:r>
        <w:rPr>
          <w:noProof/>
        </w:rPr>
        <w:fldChar w:fldCharType="end"/>
      </w:r>
    </w:p>
    <w:p w14:paraId="4D915C3C" w14:textId="63DAA398" w:rsidR="000A05C3" w:rsidRDefault="000A05C3">
      <w:pPr>
        <w:pStyle w:val="TOC3"/>
        <w:rPr>
          <w:rFonts w:asciiTheme="minorHAnsi" w:eastAsiaTheme="minorEastAsia" w:hAnsiTheme="minorHAnsi" w:cstheme="minorBidi"/>
          <w:noProof/>
          <w:sz w:val="22"/>
          <w:szCs w:val="22"/>
        </w:rPr>
      </w:pPr>
      <w:r>
        <w:rPr>
          <w:noProof/>
        </w:rPr>
        <w:t>2.4 Organizational Structure</w:t>
      </w:r>
      <w:r>
        <w:rPr>
          <w:noProof/>
        </w:rPr>
        <w:tab/>
      </w:r>
      <w:r>
        <w:rPr>
          <w:noProof/>
        </w:rPr>
        <w:fldChar w:fldCharType="begin"/>
      </w:r>
      <w:r>
        <w:rPr>
          <w:noProof/>
        </w:rPr>
        <w:instrText xml:space="preserve"> PAGEREF _Toc219586889 \h </w:instrText>
      </w:r>
      <w:r>
        <w:rPr>
          <w:noProof/>
        </w:rPr>
      </w:r>
      <w:r>
        <w:rPr>
          <w:noProof/>
        </w:rPr>
        <w:fldChar w:fldCharType="separate"/>
      </w:r>
      <w:r w:rsidR="00914480">
        <w:rPr>
          <w:noProof/>
        </w:rPr>
        <w:t>15</w:t>
      </w:r>
      <w:r>
        <w:rPr>
          <w:noProof/>
        </w:rPr>
        <w:fldChar w:fldCharType="end"/>
      </w:r>
    </w:p>
    <w:p w14:paraId="5C8C4EF3" w14:textId="33F525EE" w:rsidR="000A05C3" w:rsidRDefault="000A05C3">
      <w:pPr>
        <w:pStyle w:val="TOC3"/>
        <w:rPr>
          <w:rFonts w:asciiTheme="minorHAnsi" w:eastAsiaTheme="minorEastAsia" w:hAnsiTheme="minorHAnsi" w:cstheme="minorBidi"/>
          <w:noProof/>
          <w:sz w:val="22"/>
          <w:szCs w:val="22"/>
        </w:rPr>
      </w:pPr>
      <w:r>
        <w:rPr>
          <w:noProof/>
        </w:rPr>
        <w:t>2.5 My Position in this Organization</w:t>
      </w:r>
      <w:r>
        <w:rPr>
          <w:noProof/>
        </w:rPr>
        <w:tab/>
      </w:r>
      <w:r>
        <w:rPr>
          <w:noProof/>
        </w:rPr>
        <w:fldChar w:fldCharType="begin"/>
      </w:r>
      <w:r>
        <w:rPr>
          <w:noProof/>
        </w:rPr>
        <w:instrText xml:space="preserve"> PAGEREF _Toc219586890 \h </w:instrText>
      </w:r>
      <w:r>
        <w:rPr>
          <w:noProof/>
        </w:rPr>
      </w:r>
      <w:r>
        <w:rPr>
          <w:noProof/>
        </w:rPr>
        <w:fldChar w:fldCharType="separate"/>
      </w:r>
      <w:r w:rsidR="00914480">
        <w:rPr>
          <w:noProof/>
        </w:rPr>
        <w:t>15</w:t>
      </w:r>
      <w:r>
        <w:rPr>
          <w:noProof/>
        </w:rPr>
        <w:fldChar w:fldCharType="end"/>
      </w:r>
    </w:p>
    <w:p w14:paraId="0DBDA25D" w14:textId="0EBA2393" w:rsidR="000A05C3" w:rsidRDefault="000A05C3">
      <w:pPr>
        <w:pStyle w:val="TOC3"/>
        <w:rPr>
          <w:rFonts w:asciiTheme="minorHAnsi" w:eastAsiaTheme="minorEastAsia" w:hAnsiTheme="minorHAnsi" w:cstheme="minorBidi"/>
          <w:noProof/>
          <w:sz w:val="22"/>
          <w:szCs w:val="22"/>
        </w:rPr>
      </w:pPr>
      <w:r>
        <w:rPr>
          <w:noProof/>
        </w:rPr>
        <w:t>2.6 Address of the Organization</w:t>
      </w:r>
      <w:r>
        <w:rPr>
          <w:noProof/>
        </w:rPr>
        <w:tab/>
      </w:r>
      <w:r>
        <w:rPr>
          <w:noProof/>
        </w:rPr>
        <w:fldChar w:fldCharType="begin"/>
      </w:r>
      <w:r>
        <w:rPr>
          <w:noProof/>
        </w:rPr>
        <w:instrText xml:space="preserve"> PAGEREF _Toc219586891 \h </w:instrText>
      </w:r>
      <w:r>
        <w:rPr>
          <w:noProof/>
        </w:rPr>
      </w:r>
      <w:r>
        <w:rPr>
          <w:noProof/>
        </w:rPr>
        <w:fldChar w:fldCharType="separate"/>
      </w:r>
      <w:r w:rsidR="00914480">
        <w:rPr>
          <w:noProof/>
        </w:rPr>
        <w:t>15</w:t>
      </w:r>
      <w:r>
        <w:rPr>
          <w:noProof/>
        </w:rPr>
        <w:fldChar w:fldCharType="end"/>
      </w:r>
    </w:p>
    <w:p w14:paraId="3F0A7458" w14:textId="393EE112"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3.</w:t>
      </w:r>
      <w:r>
        <w:rPr>
          <w:noProof/>
        </w:rPr>
        <w:tab/>
      </w:r>
      <w:r>
        <w:rPr>
          <w:noProof/>
        </w:rPr>
        <w:fldChar w:fldCharType="begin"/>
      </w:r>
      <w:r>
        <w:rPr>
          <w:noProof/>
        </w:rPr>
        <w:instrText xml:space="preserve"> PAGEREF _Toc219586892 \h </w:instrText>
      </w:r>
      <w:r>
        <w:rPr>
          <w:noProof/>
        </w:rPr>
      </w:r>
      <w:r>
        <w:rPr>
          <w:noProof/>
        </w:rPr>
        <w:fldChar w:fldCharType="separate"/>
      </w:r>
      <w:r w:rsidR="00914480">
        <w:rPr>
          <w:noProof/>
        </w:rPr>
        <w:t>16</w:t>
      </w:r>
      <w:r>
        <w:rPr>
          <w:noProof/>
        </w:rPr>
        <w:fldChar w:fldCharType="end"/>
      </w:r>
    </w:p>
    <w:p w14:paraId="0F1E3468" w14:textId="7D88EE73"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Requirement Engineering</w:t>
      </w:r>
      <w:r>
        <w:rPr>
          <w:noProof/>
        </w:rPr>
        <w:tab/>
      </w:r>
      <w:r>
        <w:rPr>
          <w:noProof/>
        </w:rPr>
        <w:fldChar w:fldCharType="begin"/>
      </w:r>
      <w:r>
        <w:rPr>
          <w:noProof/>
        </w:rPr>
        <w:instrText xml:space="preserve"> PAGEREF _Toc219586893 \h </w:instrText>
      </w:r>
      <w:r>
        <w:rPr>
          <w:noProof/>
        </w:rPr>
      </w:r>
      <w:r>
        <w:rPr>
          <w:noProof/>
        </w:rPr>
        <w:fldChar w:fldCharType="separate"/>
      </w:r>
      <w:r w:rsidR="00914480">
        <w:rPr>
          <w:noProof/>
        </w:rPr>
        <w:t>16</w:t>
      </w:r>
      <w:r>
        <w:rPr>
          <w:noProof/>
        </w:rPr>
        <w:fldChar w:fldCharType="end"/>
      </w:r>
    </w:p>
    <w:p w14:paraId="14CD247E" w14:textId="2934BDDF" w:rsidR="000A05C3" w:rsidRDefault="000A05C3">
      <w:pPr>
        <w:pStyle w:val="TOC3"/>
        <w:rPr>
          <w:rFonts w:asciiTheme="minorHAnsi" w:eastAsiaTheme="minorEastAsia" w:hAnsiTheme="minorHAnsi" w:cstheme="minorBidi"/>
          <w:noProof/>
          <w:sz w:val="22"/>
          <w:szCs w:val="22"/>
        </w:rPr>
      </w:pPr>
      <w:r>
        <w:rPr>
          <w:noProof/>
        </w:rPr>
        <w:t>3.1 Requirement Analysis</w:t>
      </w:r>
      <w:r>
        <w:rPr>
          <w:noProof/>
        </w:rPr>
        <w:tab/>
      </w:r>
      <w:r>
        <w:rPr>
          <w:noProof/>
        </w:rPr>
        <w:fldChar w:fldCharType="begin"/>
      </w:r>
      <w:r>
        <w:rPr>
          <w:noProof/>
        </w:rPr>
        <w:instrText xml:space="preserve"> PAGEREF _Toc219586894 \h </w:instrText>
      </w:r>
      <w:r>
        <w:rPr>
          <w:noProof/>
        </w:rPr>
      </w:r>
      <w:r>
        <w:rPr>
          <w:noProof/>
        </w:rPr>
        <w:fldChar w:fldCharType="separate"/>
      </w:r>
      <w:r w:rsidR="00914480">
        <w:rPr>
          <w:noProof/>
        </w:rPr>
        <w:t>17</w:t>
      </w:r>
      <w:r>
        <w:rPr>
          <w:noProof/>
        </w:rPr>
        <w:fldChar w:fldCharType="end"/>
      </w:r>
    </w:p>
    <w:p w14:paraId="1CFDBDC8" w14:textId="21A7682D" w:rsidR="000A05C3" w:rsidRDefault="000A05C3">
      <w:pPr>
        <w:pStyle w:val="TOC3"/>
        <w:rPr>
          <w:rFonts w:asciiTheme="minorHAnsi" w:eastAsiaTheme="minorEastAsia" w:hAnsiTheme="minorHAnsi" w:cstheme="minorBidi"/>
          <w:noProof/>
          <w:sz w:val="22"/>
          <w:szCs w:val="22"/>
        </w:rPr>
      </w:pPr>
      <w:r>
        <w:rPr>
          <w:noProof/>
        </w:rPr>
        <w:t>3.2 Requirement Engineering</w:t>
      </w:r>
      <w:r>
        <w:rPr>
          <w:noProof/>
        </w:rPr>
        <w:tab/>
      </w:r>
      <w:r>
        <w:rPr>
          <w:noProof/>
        </w:rPr>
        <w:fldChar w:fldCharType="begin"/>
      </w:r>
      <w:r>
        <w:rPr>
          <w:noProof/>
        </w:rPr>
        <w:instrText xml:space="preserve"> PAGEREF _Toc219586895 \h </w:instrText>
      </w:r>
      <w:r>
        <w:rPr>
          <w:noProof/>
        </w:rPr>
      </w:r>
      <w:r>
        <w:rPr>
          <w:noProof/>
        </w:rPr>
        <w:fldChar w:fldCharType="separate"/>
      </w:r>
      <w:r w:rsidR="00914480">
        <w:rPr>
          <w:noProof/>
        </w:rPr>
        <w:t>17</w:t>
      </w:r>
      <w:r>
        <w:rPr>
          <w:noProof/>
        </w:rPr>
        <w:fldChar w:fldCharType="end"/>
      </w:r>
    </w:p>
    <w:p w14:paraId="4D666A7C" w14:textId="74B051FB" w:rsidR="000A05C3" w:rsidRDefault="000A05C3">
      <w:pPr>
        <w:pStyle w:val="TOC4"/>
        <w:rPr>
          <w:rFonts w:asciiTheme="minorHAnsi" w:eastAsiaTheme="minorEastAsia" w:hAnsiTheme="minorHAnsi" w:cstheme="minorBidi"/>
          <w:noProof/>
          <w:sz w:val="22"/>
          <w:szCs w:val="22"/>
        </w:rPr>
      </w:pPr>
      <w:r>
        <w:rPr>
          <w:noProof/>
        </w:rPr>
        <w:t>3.2.1 User and System Requirements</w:t>
      </w:r>
      <w:r>
        <w:rPr>
          <w:noProof/>
        </w:rPr>
        <w:tab/>
      </w:r>
      <w:r>
        <w:rPr>
          <w:noProof/>
        </w:rPr>
        <w:fldChar w:fldCharType="begin"/>
      </w:r>
      <w:r>
        <w:rPr>
          <w:noProof/>
        </w:rPr>
        <w:instrText xml:space="preserve"> PAGEREF _Toc219586896 \h </w:instrText>
      </w:r>
      <w:r>
        <w:rPr>
          <w:noProof/>
        </w:rPr>
      </w:r>
      <w:r>
        <w:rPr>
          <w:noProof/>
        </w:rPr>
        <w:fldChar w:fldCharType="separate"/>
      </w:r>
      <w:r w:rsidR="00914480">
        <w:rPr>
          <w:noProof/>
        </w:rPr>
        <w:t>17</w:t>
      </w:r>
      <w:r>
        <w:rPr>
          <w:noProof/>
        </w:rPr>
        <w:fldChar w:fldCharType="end"/>
      </w:r>
    </w:p>
    <w:p w14:paraId="6D10062A" w14:textId="3540955F" w:rsidR="000A05C3" w:rsidRDefault="000A05C3">
      <w:pPr>
        <w:pStyle w:val="TOC4"/>
        <w:rPr>
          <w:rFonts w:asciiTheme="minorHAnsi" w:eastAsiaTheme="minorEastAsia" w:hAnsiTheme="minorHAnsi" w:cstheme="minorBidi"/>
          <w:noProof/>
          <w:sz w:val="22"/>
          <w:szCs w:val="22"/>
        </w:rPr>
      </w:pPr>
      <w:r>
        <w:rPr>
          <w:noProof/>
        </w:rPr>
        <w:t>3.2.2 Functional Requirements</w:t>
      </w:r>
      <w:r>
        <w:rPr>
          <w:noProof/>
        </w:rPr>
        <w:tab/>
      </w:r>
      <w:r>
        <w:rPr>
          <w:noProof/>
        </w:rPr>
        <w:fldChar w:fldCharType="begin"/>
      </w:r>
      <w:r>
        <w:rPr>
          <w:noProof/>
        </w:rPr>
        <w:instrText xml:space="preserve"> PAGEREF _Toc219586897 \h </w:instrText>
      </w:r>
      <w:r>
        <w:rPr>
          <w:noProof/>
        </w:rPr>
      </w:r>
      <w:r>
        <w:rPr>
          <w:noProof/>
        </w:rPr>
        <w:fldChar w:fldCharType="separate"/>
      </w:r>
      <w:r w:rsidR="00914480">
        <w:rPr>
          <w:noProof/>
        </w:rPr>
        <w:t>19</w:t>
      </w:r>
      <w:r>
        <w:rPr>
          <w:noProof/>
        </w:rPr>
        <w:fldChar w:fldCharType="end"/>
      </w:r>
    </w:p>
    <w:p w14:paraId="1AC96169" w14:textId="1F5906FC" w:rsidR="000A05C3" w:rsidRDefault="000A05C3">
      <w:pPr>
        <w:pStyle w:val="TOC4"/>
        <w:rPr>
          <w:rFonts w:asciiTheme="minorHAnsi" w:eastAsiaTheme="minorEastAsia" w:hAnsiTheme="minorHAnsi" w:cstheme="minorBidi"/>
          <w:noProof/>
          <w:sz w:val="22"/>
          <w:szCs w:val="22"/>
        </w:rPr>
      </w:pPr>
      <w:r>
        <w:rPr>
          <w:noProof/>
        </w:rPr>
        <w:t>3.2.3 Non-Functional Requirements</w:t>
      </w:r>
      <w:r>
        <w:rPr>
          <w:noProof/>
        </w:rPr>
        <w:tab/>
      </w:r>
      <w:r>
        <w:rPr>
          <w:noProof/>
        </w:rPr>
        <w:fldChar w:fldCharType="begin"/>
      </w:r>
      <w:r>
        <w:rPr>
          <w:noProof/>
        </w:rPr>
        <w:instrText xml:space="preserve"> PAGEREF _Toc219586898 \h </w:instrText>
      </w:r>
      <w:r>
        <w:rPr>
          <w:noProof/>
        </w:rPr>
      </w:r>
      <w:r>
        <w:rPr>
          <w:noProof/>
        </w:rPr>
        <w:fldChar w:fldCharType="separate"/>
      </w:r>
      <w:r w:rsidR="00914480">
        <w:rPr>
          <w:noProof/>
        </w:rPr>
        <w:t>20</w:t>
      </w:r>
      <w:r>
        <w:rPr>
          <w:noProof/>
        </w:rPr>
        <w:fldChar w:fldCharType="end"/>
      </w:r>
    </w:p>
    <w:p w14:paraId="3AAABF34" w14:textId="4DC1E1ED" w:rsidR="000A05C3" w:rsidRDefault="000A05C3">
      <w:pPr>
        <w:pStyle w:val="TOC3"/>
        <w:rPr>
          <w:rFonts w:asciiTheme="minorHAnsi" w:eastAsiaTheme="minorEastAsia" w:hAnsiTheme="minorHAnsi" w:cstheme="minorBidi"/>
          <w:noProof/>
          <w:sz w:val="22"/>
          <w:szCs w:val="22"/>
        </w:rPr>
      </w:pPr>
      <w:r>
        <w:rPr>
          <w:noProof/>
        </w:rPr>
        <w:t>3.3 Use Case Diagram of the System</w:t>
      </w:r>
      <w:r>
        <w:rPr>
          <w:noProof/>
        </w:rPr>
        <w:tab/>
      </w:r>
      <w:r>
        <w:rPr>
          <w:noProof/>
        </w:rPr>
        <w:fldChar w:fldCharType="begin"/>
      </w:r>
      <w:r>
        <w:rPr>
          <w:noProof/>
        </w:rPr>
        <w:instrText xml:space="preserve"> PAGEREF _Toc219586899 \h </w:instrText>
      </w:r>
      <w:r>
        <w:rPr>
          <w:noProof/>
        </w:rPr>
      </w:r>
      <w:r>
        <w:rPr>
          <w:noProof/>
        </w:rPr>
        <w:fldChar w:fldCharType="separate"/>
      </w:r>
      <w:r w:rsidR="00914480">
        <w:rPr>
          <w:noProof/>
        </w:rPr>
        <w:t>21</w:t>
      </w:r>
      <w:r>
        <w:rPr>
          <w:noProof/>
        </w:rPr>
        <w:fldChar w:fldCharType="end"/>
      </w:r>
    </w:p>
    <w:p w14:paraId="4376015C" w14:textId="36EA71C0"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4.</w:t>
      </w:r>
      <w:r>
        <w:rPr>
          <w:noProof/>
        </w:rPr>
        <w:tab/>
      </w:r>
      <w:r>
        <w:rPr>
          <w:noProof/>
        </w:rPr>
        <w:fldChar w:fldCharType="begin"/>
      </w:r>
      <w:r>
        <w:rPr>
          <w:noProof/>
        </w:rPr>
        <w:instrText xml:space="preserve"> PAGEREF _Toc219586900 \h </w:instrText>
      </w:r>
      <w:r>
        <w:rPr>
          <w:noProof/>
        </w:rPr>
      </w:r>
      <w:r>
        <w:rPr>
          <w:noProof/>
        </w:rPr>
        <w:fldChar w:fldCharType="separate"/>
      </w:r>
      <w:r w:rsidR="00914480">
        <w:rPr>
          <w:noProof/>
        </w:rPr>
        <w:t>23</w:t>
      </w:r>
      <w:r>
        <w:rPr>
          <w:noProof/>
        </w:rPr>
        <w:fldChar w:fldCharType="end"/>
      </w:r>
    </w:p>
    <w:p w14:paraId="211F0D9A" w14:textId="295ECE66"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nalysis</w:t>
      </w:r>
      <w:r>
        <w:rPr>
          <w:noProof/>
        </w:rPr>
        <w:tab/>
      </w:r>
      <w:r>
        <w:rPr>
          <w:noProof/>
        </w:rPr>
        <w:fldChar w:fldCharType="begin"/>
      </w:r>
      <w:r>
        <w:rPr>
          <w:noProof/>
        </w:rPr>
        <w:instrText xml:space="preserve"> PAGEREF _Toc219586901 \h </w:instrText>
      </w:r>
      <w:r>
        <w:rPr>
          <w:noProof/>
        </w:rPr>
      </w:r>
      <w:r>
        <w:rPr>
          <w:noProof/>
        </w:rPr>
        <w:fldChar w:fldCharType="separate"/>
      </w:r>
      <w:r w:rsidR="00914480">
        <w:rPr>
          <w:noProof/>
        </w:rPr>
        <w:t>23</w:t>
      </w:r>
      <w:r>
        <w:rPr>
          <w:noProof/>
        </w:rPr>
        <w:fldChar w:fldCharType="end"/>
      </w:r>
    </w:p>
    <w:p w14:paraId="3F5984FE" w14:textId="4C49E2C0" w:rsidR="000A05C3" w:rsidRDefault="000A05C3">
      <w:pPr>
        <w:pStyle w:val="TOC3"/>
        <w:rPr>
          <w:rFonts w:asciiTheme="minorHAnsi" w:eastAsiaTheme="minorEastAsia" w:hAnsiTheme="minorHAnsi" w:cstheme="minorBidi"/>
          <w:noProof/>
          <w:sz w:val="22"/>
          <w:szCs w:val="22"/>
        </w:rPr>
      </w:pPr>
      <w:r>
        <w:rPr>
          <w:noProof/>
        </w:rPr>
        <w:t>4.1 Software Analysis Pattern</w:t>
      </w:r>
      <w:r>
        <w:rPr>
          <w:noProof/>
        </w:rPr>
        <w:tab/>
      </w:r>
      <w:r>
        <w:rPr>
          <w:noProof/>
        </w:rPr>
        <w:fldChar w:fldCharType="begin"/>
      </w:r>
      <w:r>
        <w:rPr>
          <w:noProof/>
        </w:rPr>
        <w:instrText xml:space="preserve"> PAGEREF _Toc219586902 \h </w:instrText>
      </w:r>
      <w:r>
        <w:rPr>
          <w:noProof/>
        </w:rPr>
      </w:r>
      <w:r>
        <w:rPr>
          <w:noProof/>
        </w:rPr>
        <w:fldChar w:fldCharType="separate"/>
      </w:r>
      <w:r w:rsidR="00914480">
        <w:rPr>
          <w:noProof/>
        </w:rPr>
        <w:t>24</w:t>
      </w:r>
      <w:r>
        <w:rPr>
          <w:noProof/>
        </w:rPr>
        <w:fldChar w:fldCharType="end"/>
      </w:r>
    </w:p>
    <w:p w14:paraId="684FD904" w14:textId="39D4E3B4" w:rsidR="000A05C3" w:rsidRDefault="000A05C3">
      <w:pPr>
        <w:pStyle w:val="TOC3"/>
        <w:rPr>
          <w:rFonts w:asciiTheme="minorHAnsi" w:eastAsiaTheme="minorEastAsia" w:hAnsiTheme="minorHAnsi" w:cstheme="minorBidi"/>
          <w:noProof/>
          <w:sz w:val="22"/>
          <w:szCs w:val="22"/>
        </w:rPr>
      </w:pPr>
      <w:r>
        <w:rPr>
          <w:noProof/>
        </w:rPr>
        <w:t>4.2 Activity Diagrams</w:t>
      </w:r>
      <w:r>
        <w:rPr>
          <w:noProof/>
        </w:rPr>
        <w:tab/>
      </w:r>
      <w:r>
        <w:rPr>
          <w:noProof/>
        </w:rPr>
        <w:fldChar w:fldCharType="begin"/>
      </w:r>
      <w:r>
        <w:rPr>
          <w:noProof/>
        </w:rPr>
        <w:instrText xml:space="preserve"> PAGEREF _Toc219586903 \h </w:instrText>
      </w:r>
      <w:r>
        <w:rPr>
          <w:noProof/>
        </w:rPr>
      </w:r>
      <w:r>
        <w:rPr>
          <w:noProof/>
        </w:rPr>
        <w:fldChar w:fldCharType="separate"/>
      </w:r>
      <w:r w:rsidR="00914480">
        <w:rPr>
          <w:noProof/>
        </w:rPr>
        <w:t>25</w:t>
      </w:r>
      <w:r>
        <w:rPr>
          <w:noProof/>
        </w:rPr>
        <w:fldChar w:fldCharType="end"/>
      </w:r>
    </w:p>
    <w:p w14:paraId="5A455900" w14:textId="53F29BB7" w:rsidR="000A05C3" w:rsidRDefault="000A05C3">
      <w:pPr>
        <w:pStyle w:val="TOC4"/>
        <w:rPr>
          <w:rFonts w:asciiTheme="minorHAnsi" w:eastAsiaTheme="minorEastAsia" w:hAnsiTheme="minorHAnsi" w:cstheme="minorBidi"/>
          <w:noProof/>
          <w:sz w:val="22"/>
          <w:szCs w:val="22"/>
        </w:rPr>
      </w:pPr>
      <w:r>
        <w:rPr>
          <w:noProof/>
        </w:rPr>
        <w:t>4.2.1 Activity Diagram for User Registration</w:t>
      </w:r>
      <w:r>
        <w:rPr>
          <w:noProof/>
        </w:rPr>
        <w:tab/>
      </w:r>
      <w:r>
        <w:rPr>
          <w:noProof/>
        </w:rPr>
        <w:fldChar w:fldCharType="begin"/>
      </w:r>
      <w:r>
        <w:rPr>
          <w:noProof/>
        </w:rPr>
        <w:instrText xml:space="preserve"> PAGEREF _Toc219586904 \h </w:instrText>
      </w:r>
      <w:r>
        <w:rPr>
          <w:noProof/>
        </w:rPr>
      </w:r>
      <w:r>
        <w:rPr>
          <w:noProof/>
        </w:rPr>
        <w:fldChar w:fldCharType="separate"/>
      </w:r>
      <w:r w:rsidR="00914480">
        <w:rPr>
          <w:noProof/>
        </w:rPr>
        <w:t>26</w:t>
      </w:r>
      <w:r>
        <w:rPr>
          <w:noProof/>
        </w:rPr>
        <w:fldChar w:fldCharType="end"/>
      </w:r>
    </w:p>
    <w:p w14:paraId="31743A14" w14:textId="1F370EE2" w:rsidR="000A05C3" w:rsidRDefault="000A05C3">
      <w:pPr>
        <w:pStyle w:val="TOC4"/>
        <w:rPr>
          <w:rFonts w:asciiTheme="minorHAnsi" w:eastAsiaTheme="minorEastAsia" w:hAnsiTheme="minorHAnsi" w:cstheme="minorBidi"/>
          <w:noProof/>
          <w:sz w:val="22"/>
          <w:szCs w:val="22"/>
        </w:rPr>
      </w:pPr>
      <w:r>
        <w:rPr>
          <w:noProof/>
        </w:rPr>
        <w:t>4.2.2 Activity Diagram of Admin</w:t>
      </w:r>
      <w:r>
        <w:rPr>
          <w:noProof/>
        </w:rPr>
        <w:tab/>
      </w:r>
      <w:r>
        <w:rPr>
          <w:noProof/>
        </w:rPr>
        <w:fldChar w:fldCharType="begin"/>
      </w:r>
      <w:r>
        <w:rPr>
          <w:noProof/>
        </w:rPr>
        <w:instrText xml:space="preserve"> PAGEREF _Toc219586905 \h </w:instrText>
      </w:r>
      <w:r>
        <w:rPr>
          <w:noProof/>
        </w:rPr>
      </w:r>
      <w:r>
        <w:rPr>
          <w:noProof/>
        </w:rPr>
        <w:fldChar w:fldCharType="separate"/>
      </w:r>
      <w:r w:rsidR="00914480">
        <w:rPr>
          <w:noProof/>
        </w:rPr>
        <w:t>27</w:t>
      </w:r>
      <w:r>
        <w:rPr>
          <w:noProof/>
        </w:rPr>
        <w:fldChar w:fldCharType="end"/>
      </w:r>
    </w:p>
    <w:p w14:paraId="52E4EC61" w14:textId="02371B7F" w:rsidR="000A05C3" w:rsidRDefault="000A05C3">
      <w:pPr>
        <w:pStyle w:val="TOC4"/>
        <w:rPr>
          <w:rFonts w:asciiTheme="minorHAnsi" w:eastAsiaTheme="minorEastAsia" w:hAnsiTheme="minorHAnsi" w:cstheme="minorBidi"/>
          <w:noProof/>
          <w:sz w:val="22"/>
          <w:szCs w:val="22"/>
        </w:rPr>
      </w:pPr>
      <w:r>
        <w:rPr>
          <w:noProof/>
        </w:rPr>
        <w:t>4.2.3 Activity Diagram of product purchase</w:t>
      </w:r>
      <w:r>
        <w:rPr>
          <w:noProof/>
        </w:rPr>
        <w:tab/>
      </w:r>
      <w:r>
        <w:rPr>
          <w:noProof/>
        </w:rPr>
        <w:fldChar w:fldCharType="begin"/>
      </w:r>
      <w:r>
        <w:rPr>
          <w:noProof/>
        </w:rPr>
        <w:instrText xml:space="preserve"> PAGEREF _Toc219586906 \h </w:instrText>
      </w:r>
      <w:r>
        <w:rPr>
          <w:noProof/>
        </w:rPr>
      </w:r>
      <w:r>
        <w:rPr>
          <w:noProof/>
        </w:rPr>
        <w:fldChar w:fldCharType="separate"/>
      </w:r>
      <w:r w:rsidR="00914480">
        <w:rPr>
          <w:noProof/>
        </w:rPr>
        <w:t>28</w:t>
      </w:r>
      <w:r>
        <w:rPr>
          <w:noProof/>
        </w:rPr>
        <w:fldChar w:fldCharType="end"/>
      </w:r>
    </w:p>
    <w:p w14:paraId="334D1A48" w14:textId="3C97DB19" w:rsidR="000A05C3" w:rsidRDefault="000A05C3">
      <w:pPr>
        <w:pStyle w:val="TOC3"/>
        <w:rPr>
          <w:rFonts w:asciiTheme="minorHAnsi" w:eastAsiaTheme="minorEastAsia" w:hAnsiTheme="minorHAnsi" w:cstheme="minorBidi"/>
          <w:noProof/>
          <w:sz w:val="22"/>
          <w:szCs w:val="22"/>
        </w:rPr>
      </w:pPr>
      <w:r>
        <w:rPr>
          <w:noProof/>
        </w:rPr>
        <w:t>4.3 Swim-lane Diagrams</w:t>
      </w:r>
      <w:r>
        <w:rPr>
          <w:noProof/>
        </w:rPr>
        <w:tab/>
      </w:r>
      <w:r>
        <w:rPr>
          <w:noProof/>
        </w:rPr>
        <w:fldChar w:fldCharType="begin"/>
      </w:r>
      <w:r>
        <w:rPr>
          <w:noProof/>
        </w:rPr>
        <w:instrText xml:space="preserve"> PAGEREF _Toc219586907 \h </w:instrText>
      </w:r>
      <w:r>
        <w:rPr>
          <w:noProof/>
        </w:rPr>
      </w:r>
      <w:r>
        <w:rPr>
          <w:noProof/>
        </w:rPr>
        <w:fldChar w:fldCharType="separate"/>
      </w:r>
      <w:r w:rsidR="00914480">
        <w:rPr>
          <w:noProof/>
        </w:rPr>
        <w:t>29</w:t>
      </w:r>
      <w:r>
        <w:rPr>
          <w:noProof/>
        </w:rPr>
        <w:fldChar w:fldCharType="end"/>
      </w:r>
    </w:p>
    <w:p w14:paraId="2FF61C37" w14:textId="7B2D205A" w:rsidR="000A05C3" w:rsidRDefault="000A05C3">
      <w:pPr>
        <w:pStyle w:val="TOC4"/>
        <w:rPr>
          <w:rFonts w:asciiTheme="minorHAnsi" w:eastAsiaTheme="minorEastAsia" w:hAnsiTheme="minorHAnsi" w:cstheme="minorBidi"/>
          <w:noProof/>
          <w:sz w:val="22"/>
          <w:szCs w:val="22"/>
        </w:rPr>
      </w:pPr>
      <w:r>
        <w:rPr>
          <w:noProof/>
        </w:rPr>
        <w:t>4.3.1 Swim-lane Diagram for User Registration</w:t>
      </w:r>
      <w:r>
        <w:rPr>
          <w:noProof/>
        </w:rPr>
        <w:tab/>
      </w:r>
      <w:r>
        <w:rPr>
          <w:noProof/>
        </w:rPr>
        <w:fldChar w:fldCharType="begin"/>
      </w:r>
      <w:r>
        <w:rPr>
          <w:noProof/>
        </w:rPr>
        <w:instrText xml:space="preserve"> PAGEREF _Toc219586908 \h </w:instrText>
      </w:r>
      <w:r>
        <w:rPr>
          <w:noProof/>
        </w:rPr>
      </w:r>
      <w:r>
        <w:rPr>
          <w:noProof/>
        </w:rPr>
        <w:fldChar w:fldCharType="separate"/>
      </w:r>
      <w:r w:rsidR="00914480">
        <w:rPr>
          <w:noProof/>
        </w:rPr>
        <w:t>29</w:t>
      </w:r>
      <w:r>
        <w:rPr>
          <w:noProof/>
        </w:rPr>
        <w:fldChar w:fldCharType="end"/>
      </w:r>
    </w:p>
    <w:p w14:paraId="0FA53E94" w14:textId="48DCF9F5" w:rsidR="000A05C3" w:rsidRDefault="000A05C3">
      <w:pPr>
        <w:pStyle w:val="TOC4"/>
        <w:rPr>
          <w:rFonts w:asciiTheme="minorHAnsi" w:eastAsiaTheme="minorEastAsia" w:hAnsiTheme="minorHAnsi" w:cstheme="minorBidi"/>
          <w:noProof/>
          <w:sz w:val="22"/>
          <w:szCs w:val="22"/>
        </w:rPr>
      </w:pPr>
      <w:r>
        <w:rPr>
          <w:noProof/>
        </w:rPr>
        <w:lastRenderedPageBreak/>
        <w:t>4.3.2 Swim-lane Diagram for Admin Dashboard</w:t>
      </w:r>
      <w:r>
        <w:rPr>
          <w:noProof/>
        </w:rPr>
        <w:tab/>
      </w:r>
      <w:r>
        <w:rPr>
          <w:noProof/>
        </w:rPr>
        <w:fldChar w:fldCharType="begin"/>
      </w:r>
      <w:r>
        <w:rPr>
          <w:noProof/>
        </w:rPr>
        <w:instrText xml:space="preserve"> PAGEREF _Toc219586909 \h </w:instrText>
      </w:r>
      <w:r>
        <w:rPr>
          <w:noProof/>
        </w:rPr>
      </w:r>
      <w:r>
        <w:rPr>
          <w:noProof/>
        </w:rPr>
        <w:fldChar w:fldCharType="separate"/>
      </w:r>
      <w:r w:rsidR="00914480">
        <w:rPr>
          <w:noProof/>
        </w:rPr>
        <w:t>30</w:t>
      </w:r>
      <w:r>
        <w:rPr>
          <w:noProof/>
        </w:rPr>
        <w:fldChar w:fldCharType="end"/>
      </w:r>
    </w:p>
    <w:p w14:paraId="515E6A03" w14:textId="78199EAE" w:rsidR="000A05C3" w:rsidRDefault="000A05C3">
      <w:pPr>
        <w:pStyle w:val="TOC4"/>
        <w:rPr>
          <w:rFonts w:asciiTheme="minorHAnsi" w:eastAsiaTheme="minorEastAsia" w:hAnsiTheme="minorHAnsi" w:cstheme="minorBidi"/>
          <w:noProof/>
          <w:sz w:val="22"/>
          <w:szCs w:val="22"/>
        </w:rPr>
      </w:pPr>
      <w:r>
        <w:rPr>
          <w:noProof/>
        </w:rPr>
        <w:t>4.3.3 Swim-lane Diagram for Product Purchase</w:t>
      </w:r>
      <w:r>
        <w:rPr>
          <w:noProof/>
        </w:rPr>
        <w:tab/>
      </w:r>
      <w:r>
        <w:rPr>
          <w:noProof/>
        </w:rPr>
        <w:fldChar w:fldCharType="begin"/>
      </w:r>
      <w:r>
        <w:rPr>
          <w:noProof/>
        </w:rPr>
        <w:instrText xml:space="preserve"> PAGEREF _Toc219586910 \h </w:instrText>
      </w:r>
      <w:r>
        <w:rPr>
          <w:noProof/>
        </w:rPr>
      </w:r>
      <w:r>
        <w:rPr>
          <w:noProof/>
        </w:rPr>
        <w:fldChar w:fldCharType="separate"/>
      </w:r>
      <w:r w:rsidR="00914480">
        <w:rPr>
          <w:noProof/>
        </w:rPr>
        <w:t>31</w:t>
      </w:r>
      <w:r>
        <w:rPr>
          <w:noProof/>
        </w:rPr>
        <w:fldChar w:fldCharType="end"/>
      </w:r>
    </w:p>
    <w:p w14:paraId="2E15E269" w14:textId="5C960CAC" w:rsidR="000A05C3" w:rsidRDefault="000A05C3">
      <w:pPr>
        <w:pStyle w:val="TOC3"/>
        <w:rPr>
          <w:rFonts w:asciiTheme="minorHAnsi" w:eastAsiaTheme="minorEastAsia" w:hAnsiTheme="minorHAnsi" w:cstheme="minorBidi"/>
          <w:noProof/>
          <w:sz w:val="22"/>
          <w:szCs w:val="22"/>
        </w:rPr>
      </w:pPr>
      <w:r>
        <w:rPr>
          <w:noProof/>
        </w:rPr>
        <w:t>4.4 Sequence Diagrams</w:t>
      </w:r>
      <w:r>
        <w:rPr>
          <w:noProof/>
        </w:rPr>
        <w:tab/>
      </w:r>
      <w:r>
        <w:rPr>
          <w:noProof/>
        </w:rPr>
        <w:fldChar w:fldCharType="begin"/>
      </w:r>
      <w:r>
        <w:rPr>
          <w:noProof/>
        </w:rPr>
        <w:instrText xml:space="preserve"> PAGEREF _Toc219586911 \h </w:instrText>
      </w:r>
      <w:r>
        <w:rPr>
          <w:noProof/>
        </w:rPr>
      </w:r>
      <w:r>
        <w:rPr>
          <w:noProof/>
        </w:rPr>
        <w:fldChar w:fldCharType="separate"/>
      </w:r>
      <w:r w:rsidR="00914480">
        <w:rPr>
          <w:noProof/>
        </w:rPr>
        <w:t>31</w:t>
      </w:r>
      <w:r>
        <w:rPr>
          <w:noProof/>
        </w:rPr>
        <w:fldChar w:fldCharType="end"/>
      </w:r>
    </w:p>
    <w:p w14:paraId="189BB083" w14:textId="1FE8F533" w:rsidR="000A05C3" w:rsidRDefault="000A05C3">
      <w:pPr>
        <w:pStyle w:val="TOC4"/>
        <w:rPr>
          <w:rFonts w:asciiTheme="minorHAnsi" w:eastAsiaTheme="minorEastAsia" w:hAnsiTheme="minorHAnsi" w:cstheme="minorBidi"/>
          <w:noProof/>
          <w:sz w:val="22"/>
          <w:szCs w:val="22"/>
        </w:rPr>
      </w:pPr>
      <w:r>
        <w:rPr>
          <w:noProof/>
        </w:rPr>
        <w:t>4.4.1 Sequence Diagram for Registration</w:t>
      </w:r>
      <w:r>
        <w:rPr>
          <w:noProof/>
        </w:rPr>
        <w:tab/>
      </w:r>
      <w:r>
        <w:rPr>
          <w:noProof/>
        </w:rPr>
        <w:fldChar w:fldCharType="begin"/>
      </w:r>
      <w:r>
        <w:rPr>
          <w:noProof/>
        </w:rPr>
        <w:instrText xml:space="preserve"> PAGEREF _Toc219586912 \h </w:instrText>
      </w:r>
      <w:r>
        <w:rPr>
          <w:noProof/>
        </w:rPr>
      </w:r>
      <w:r>
        <w:rPr>
          <w:noProof/>
        </w:rPr>
        <w:fldChar w:fldCharType="separate"/>
      </w:r>
      <w:r w:rsidR="00914480">
        <w:rPr>
          <w:noProof/>
        </w:rPr>
        <w:t>32</w:t>
      </w:r>
      <w:r>
        <w:rPr>
          <w:noProof/>
        </w:rPr>
        <w:fldChar w:fldCharType="end"/>
      </w:r>
    </w:p>
    <w:p w14:paraId="27CF4751" w14:textId="4CEE25AA" w:rsidR="000A05C3" w:rsidRDefault="000A05C3">
      <w:pPr>
        <w:pStyle w:val="TOC4"/>
        <w:rPr>
          <w:rFonts w:asciiTheme="minorHAnsi" w:eastAsiaTheme="minorEastAsia" w:hAnsiTheme="minorHAnsi" w:cstheme="minorBidi"/>
          <w:noProof/>
          <w:sz w:val="22"/>
          <w:szCs w:val="22"/>
        </w:rPr>
      </w:pPr>
      <w:r>
        <w:rPr>
          <w:noProof/>
        </w:rPr>
        <w:t>4.4.2 Sequence Diagram for Admin Dashboard</w:t>
      </w:r>
      <w:r>
        <w:rPr>
          <w:noProof/>
        </w:rPr>
        <w:tab/>
      </w:r>
      <w:r>
        <w:rPr>
          <w:noProof/>
        </w:rPr>
        <w:fldChar w:fldCharType="begin"/>
      </w:r>
      <w:r>
        <w:rPr>
          <w:noProof/>
        </w:rPr>
        <w:instrText xml:space="preserve"> PAGEREF _Toc219586913 \h </w:instrText>
      </w:r>
      <w:r>
        <w:rPr>
          <w:noProof/>
        </w:rPr>
      </w:r>
      <w:r>
        <w:rPr>
          <w:noProof/>
        </w:rPr>
        <w:fldChar w:fldCharType="separate"/>
      </w:r>
      <w:r w:rsidR="00914480">
        <w:rPr>
          <w:noProof/>
        </w:rPr>
        <w:t>33</w:t>
      </w:r>
      <w:r>
        <w:rPr>
          <w:noProof/>
        </w:rPr>
        <w:fldChar w:fldCharType="end"/>
      </w:r>
    </w:p>
    <w:p w14:paraId="55EFAAF8" w14:textId="7AE79C2D" w:rsidR="000A05C3" w:rsidRDefault="000A05C3">
      <w:pPr>
        <w:pStyle w:val="TOC4"/>
        <w:rPr>
          <w:rFonts w:asciiTheme="minorHAnsi" w:eastAsiaTheme="minorEastAsia" w:hAnsiTheme="minorHAnsi" w:cstheme="minorBidi"/>
          <w:noProof/>
          <w:sz w:val="22"/>
          <w:szCs w:val="22"/>
        </w:rPr>
      </w:pPr>
      <w:r>
        <w:rPr>
          <w:noProof/>
        </w:rPr>
        <w:t>4.4.3 Sequence Diagram for Product Purchase</w:t>
      </w:r>
      <w:r>
        <w:rPr>
          <w:noProof/>
        </w:rPr>
        <w:tab/>
      </w:r>
      <w:r>
        <w:rPr>
          <w:noProof/>
        </w:rPr>
        <w:fldChar w:fldCharType="begin"/>
      </w:r>
      <w:r>
        <w:rPr>
          <w:noProof/>
        </w:rPr>
        <w:instrText xml:space="preserve"> PAGEREF _Toc219586914 \h </w:instrText>
      </w:r>
      <w:r>
        <w:rPr>
          <w:noProof/>
        </w:rPr>
      </w:r>
      <w:r>
        <w:rPr>
          <w:noProof/>
        </w:rPr>
        <w:fldChar w:fldCharType="separate"/>
      </w:r>
      <w:r w:rsidR="00914480">
        <w:rPr>
          <w:noProof/>
        </w:rPr>
        <w:t>34</w:t>
      </w:r>
      <w:r>
        <w:rPr>
          <w:noProof/>
        </w:rPr>
        <w:fldChar w:fldCharType="end"/>
      </w:r>
    </w:p>
    <w:p w14:paraId="667EBCF0" w14:textId="3E14FC99" w:rsidR="000A05C3" w:rsidRDefault="000A05C3">
      <w:pPr>
        <w:pStyle w:val="TOC3"/>
        <w:rPr>
          <w:rFonts w:asciiTheme="minorHAnsi" w:eastAsiaTheme="minorEastAsia" w:hAnsiTheme="minorHAnsi" w:cstheme="minorBidi"/>
          <w:noProof/>
          <w:sz w:val="22"/>
          <w:szCs w:val="22"/>
        </w:rPr>
      </w:pPr>
      <w:r>
        <w:rPr>
          <w:noProof/>
        </w:rPr>
        <w:t>4.5 Class Diagram of the Auraluxe System</w:t>
      </w:r>
      <w:r>
        <w:rPr>
          <w:noProof/>
        </w:rPr>
        <w:tab/>
      </w:r>
      <w:r>
        <w:rPr>
          <w:noProof/>
        </w:rPr>
        <w:fldChar w:fldCharType="begin"/>
      </w:r>
      <w:r>
        <w:rPr>
          <w:noProof/>
        </w:rPr>
        <w:instrText xml:space="preserve"> PAGEREF _Toc219586915 \h </w:instrText>
      </w:r>
      <w:r>
        <w:rPr>
          <w:noProof/>
        </w:rPr>
      </w:r>
      <w:r>
        <w:rPr>
          <w:noProof/>
        </w:rPr>
        <w:fldChar w:fldCharType="separate"/>
      </w:r>
      <w:r w:rsidR="00914480">
        <w:rPr>
          <w:noProof/>
        </w:rPr>
        <w:t>35</w:t>
      </w:r>
      <w:r>
        <w:rPr>
          <w:noProof/>
        </w:rPr>
        <w:fldChar w:fldCharType="end"/>
      </w:r>
    </w:p>
    <w:p w14:paraId="27234304" w14:textId="06FB4A1C"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5.</w:t>
      </w:r>
      <w:r>
        <w:rPr>
          <w:noProof/>
        </w:rPr>
        <w:tab/>
      </w:r>
      <w:r>
        <w:rPr>
          <w:noProof/>
        </w:rPr>
        <w:fldChar w:fldCharType="begin"/>
      </w:r>
      <w:r>
        <w:rPr>
          <w:noProof/>
        </w:rPr>
        <w:instrText xml:space="preserve"> PAGEREF _Toc219586916 \h </w:instrText>
      </w:r>
      <w:r>
        <w:rPr>
          <w:noProof/>
        </w:rPr>
      </w:r>
      <w:r>
        <w:rPr>
          <w:noProof/>
        </w:rPr>
        <w:fldChar w:fldCharType="separate"/>
      </w:r>
      <w:r w:rsidR="00914480">
        <w:rPr>
          <w:noProof/>
        </w:rPr>
        <w:t>37</w:t>
      </w:r>
      <w:r>
        <w:rPr>
          <w:noProof/>
        </w:rPr>
        <w:fldChar w:fldCharType="end"/>
      </w:r>
    </w:p>
    <w:p w14:paraId="0ECEC5A6" w14:textId="2824E94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Project Management</w:t>
      </w:r>
      <w:r>
        <w:rPr>
          <w:noProof/>
        </w:rPr>
        <w:tab/>
      </w:r>
      <w:r>
        <w:rPr>
          <w:noProof/>
        </w:rPr>
        <w:fldChar w:fldCharType="begin"/>
      </w:r>
      <w:r>
        <w:rPr>
          <w:noProof/>
        </w:rPr>
        <w:instrText xml:space="preserve"> PAGEREF _Toc219586917 \h </w:instrText>
      </w:r>
      <w:r>
        <w:rPr>
          <w:noProof/>
        </w:rPr>
      </w:r>
      <w:r>
        <w:rPr>
          <w:noProof/>
        </w:rPr>
        <w:fldChar w:fldCharType="separate"/>
      </w:r>
      <w:r w:rsidR="00914480">
        <w:rPr>
          <w:noProof/>
        </w:rPr>
        <w:t>37</w:t>
      </w:r>
      <w:r>
        <w:rPr>
          <w:noProof/>
        </w:rPr>
        <w:fldChar w:fldCharType="end"/>
      </w:r>
    </w:p>
    <w:p w14:paraId="2D8138F0" w14:textId="755BEE72" w:rsidR="000A05C3" w:rsidRDefault="000A05C3">
      <w:pPr>
        <w:pStyle w:val="TOC3"/>
        <w:rPr>
          <w:rFonts w:asciiTheme="minorHAnsi" w:eastAsiaTheme="minorEastAsia" w:hAnsiTheme="minorHAnsi" w:cstheme="minorBidi"/>
          <w:noProof/>
          <w:sz w:val="22"/>
          <w:szCs w:val="22"/>
        </w:rPr>
      </w:pPr>
      <w:r>
        <w:rPr>
          <w:noProof/>
        </w:rPr>
        <w:t>5.1 Risk Identification</w:t>
      </w:r>
      <w:r>
        <w:rPr>
          <w:noProof/>
        </w:rPr>
        <w:tab/>
      </w:r>
      <w:r>
        <w:rPr>
          <w:noProof/>
        </w:rPr>
        <w:fldChar w:fldCharType="begin"/>
      </w:r>
      <w:r>
        <w:rPr>
          <w:noProof/>
        </w:rPr>
        <w:instrText xml:space="preserve"> PAGEREF _Toc219586918 \h </w:instrText>
      </w:r>
      <w:r>
        <w:rPr>
          <w:noProof/>
        </w:rPr>
      </w:r>
      <w:r>
        <w:rPr>
          <w:noProof/>
        </w:rPr>
        <w:fldChar w:fldCharType="separate"/>
      </w:r>
      <w:r w:rsidR="00914480">
        <w:rPr>
          <w:noProof/>
        </w:rPr>
        <w:t>38</w:t>
      </w:r>
      <w:r>
        <w:rPr>
          <w:noProof/>
        </w:rPr>
        <w:fldChar w:fldCharType="end"/>
      </w:r>
    </w:p>
    <w:p w14:paraId="51721B8A" w14:textId="037E2DDB" w:rsidR="000A05C3" w:rsidRDefault="000A05C3">
      <w:pPr>
        <w:pStyle w:val="TOC3"/>
        <w:rPr>
          <w:rFonts w:asciiTheme="minorHAnsi" w:eastAsiaTheme="minorEastAsia" w:hAnsiTheme="minorHAnsi" w:cstheme="minorBidi"/>
          <w:noProof/>
          <w:sz w:val="22"/>
          <w:szCs w:val="22"/>
        </w:rPr>
      </w:pPr>
      <w:r>
        <w:rPr>
          <w:noProof/>
        </w:rPr>
        <w:t>5.2 Risk Analysis</w:t>
      </w:r>
      <w:r>
        <w:rPr>
          <w:noProof/>
        </w:rPr>
        <w:tab/>
      </w:r>
      <w:r>
        <w:rPr>
          <w:noProof/>
        </w:rPr>
        <w:fldChar w:fldCharType="begin"/>
      </w:r>
      <w:r>
        <w:rPr>
          <w:noProof/>
        </w:rPr>
        <w:instrText xml:space="preserve"> PAGEREF _Toc219586919 \h </w:instrText>
      </w:r>
      <w:r>
        <w:rPr>
          <w:noProof/>
        </w:rPr>
      </w:r>
      <w:r>
        <w:rPr>
          <w:noProof/>
        </w:rPr>
        <w:fldChar w:fldCharType="separate"/>
      </w:r>
      <w:r w:rsidR="00914480">
        <w:rPr>
          <w:noProof/>
        </w:rPr>
        <w:t>39</w:t>
      </w:r>
      <w:r>
        <w:rPr>
          <w:noProof/>
        </w:rPr>
        <w:fldChar w:fldCharType="end"/>
      </w:r>
    </w:p>
    <w:p w14:paraId="21975A7F" w14:textId="32864920" w:rsidR="000A05C3" w:rsidRDefault="000A05C3">
      <w:pPr>
        <w:pStyle w:val="TOC3"/>
        <w:rPr>
          <w:rFonts w:asciiTheme="minorHAnsi" w:eastAsiaTheme="minorEastAsia" w:hAnsiTheme="minorHAnsi" w:cstheme="minorBidi"/>
          <w:noProof/>
          <w:sz w:val="22"/>
          <w:szCs w:val="22"/>
        </w:rPr>
      </w:pPr>
      <w:r>
        <w:rPr>
          <w:noProof/>
        </w:rPr>
        <w:t>5.3 Risk Planning</w:t>
      </w:r>
      <w:r>
        <w:rPr>
          <w:noProof/>
        </w:rPr>
        <w:tab/>
      </w:r>
      <w:r>
        <w:rPr>
          <w:noProof/>
        </w:rPr>
        <w:fldChar w:fldCharType="begin"/>
      </w:r>
      <w:r>
        <w:rPr>
          <w:noProof/>
        </w:rPr>
        <w:instrText xml:space="preserve"> PAGEREF _Toc219586920 \h </w:instrText>
      </w:r>
      <w:r>
        <w:rPr>
          <w:noProof/>
        </w:rPr>
      </w:r>
      <w:r>
        <w:rPr>
          <w:noProof/>
        </w:rPr>
        <w:fldChar w:fldCharType="separate"/>
      </w:r>
      <w:r w:rsidR="00914480">
        <w:rPr>
          <w:noProof/>
        </w:rPr>
        <w:t>39</w:t>
      </w:r>
      <w:r>
        <w:rPr>
          <w:noProof/>
        </w:rPr>
        <w:fldChar w:fldCharType="end"/>
      </w:r>
    </w:p>
    <w:p w14:paraId="46777A0D" w14:textId="55CA03DC" w:rsidR="000A05C3" w:rsidRDefault="000A05C3">
      <w:pPr>
        <w:pStyle w:val="TOC3"/>
        <w:rPr>
          <w:rFonts w:asciiTheme="minorHAnsi" w:eastAsiaTheme="minorEastAsia" w:hAnsiTheme="minorHAnsi" w:cstheme="minorBidi"/>
          <w:noProof/>
          <w:sz w:val="22"/>
          <w:szCs w:val="22"/>
        </w:rPr>
      </w:pPr>
      <w:r>
        <w:rPr>
          <w:noProof/>
        </w:rPr>
        <w:t>5.4 The RMMM Plan</w:t>
      </w:r>
      <w:r>
        <w:rPr>
          <w:noProof/>
        </w:rPr>
        <w:tab/>
      </w:r>
      <w:r>
        <w:rPr>
          <w:noProof/>
        </w:rPr>
        <w:fldChar w:fldCharType="begin"/>
      </w:r>
      <w:r>
        <w:rPr>
          <w:noProof/>
        </w:rPr>
        <w:instrText xml:space="preserve"> PAGEREF _Toc219586921 \h </w:instrText>
      </w:r>
      <w:r>
        <w:rPr>
          <w:noProof/>
        </w:rPr>
      </w:r>
      <w:r>
        <w:rPr>
          <w:noProof/>
        </w:rPr>
        <w:fldChar w:fldCharType="separate"/>
      </w:r>
      <w:r w:rsidR="00914480">
        <w:rPr>
          <w:noProof/>
        </w:rPr>
        <w:t>40</w:t>
      </w:r>
      <w:r>
        <w:rPr>
          <w:noProof/>
        </w:rPr>
        <w:fldChar w:fldCharType="end"/>
      </w:r>
    </w:p>
    <w:p w14:paraId="70921C3C" w14:textId="03803FD6"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6.</w:t>
      </w:r>
      <w:r>
        <w:rPr>
          <w:noProof/>
        </w:rPr>
        <w:tab/>
      </w:r>
      <w:r>
        <w:rPr>
          <w:noProof/>
        </w:rPr>
        <w:fldChar w:fldCharType="begin"/>
      </w:r>
      <w:r>
        <w:rPr>
          <w:noProof/>
        </w:rPr>
        <w:instrText xml:space="preserve"> PAGEREF _Toc219586922 \h </w:instrText>
      </w:r>
      <w:r>
        <w:rPr>
          <w:noProof/>
        </w:rPr>
      </w:r>
      <w:r>
        <w:rPr>
          <w:noProof/>
        </w:rPr>
        <w:fldChar w:fldCharType="separate"/>
      </w:r>
      <w:r w:rsidR="00914480">
        <w:rPr>
          <w:noProof/>
        </w:rPr>
        <w:t>43</w:t>
      </w:r>
      <w:r>
        <w:rPr>
          <w:noProof/>
        </w:rPr>
        <w:fldChar w:fldCharType="end"/>
      </w:r>
    </w:p>
    <w:p w14:paraId="30522FFF" w14:textId="0F18DA87"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Project Planning</w:t>
      </w:r>
      <w:r>
        <w:rPr>
          <w:noProof/>
        </w:rPr>
        <w:tab/>
      </w:r>
      <w:r>
        <w:rPr>
          <w:noProof/>
        </w:rPr>
        <w:fldChar w:fldCharType="begin"/>
      </w:r>
      <w:r>
        <w:rPr>
          <w:noProof/>
        </w:rPr>
        <w:instrText xml:space="preserve"> PAGEREF _Toc219586923 \h </w:instrText>
      </w:r>
      <w:r>
        <w:rPr>
          <w:noProof/>
        </w:rPr>
      </w:r>
      <w:r>
        <w:rPr>
          <w:noProof/>
        </w:rPr>
        <w:fldChar w:fldCharType="separate"/>
      </w:r>
      <w:r w:rsidR="00914480">
        <w:rPr>
          <w:noProof/>
        </w:rPr>
        <w:t>43</w:t>
      </w:r>
      <w:r>
        <w:rPr>
          <w:noProof/>
        </w:rPr>
        <w:fldChar w:fldCharType="end"/>
      </w:r>
    </w:p>
    <w:p w14:paraId="5C080966" w14:textId="3361BA2B" w:rsidR="000A05C3" w:rsidRDefault="000A05C3">
      <w:pPr>
        <w:pStyle w:val="TOC3"/>
        <w:rPr>
          <w:rFonts w:asciiTheme="minorHAnsi" w:eastAsiaTheme="minorEastAsia" w:hAnsiTheme="minorHAnsi" w:cstheme="minorBidi"/>
          <w:noProof/>
          <w:sz w:val="22"/>
          <w:szCs w:val="22"/>
        </w:rPr>
      </w:pPr>
      <w:r>
        <w:rPr>
          <w:noProof/>
        </w:rPr>
        <w:t>Chapter 6: Project Planning</w:t>
      </w:r>
      <w:r>
        <w:rPr>
          <w:noProof/>
        </w:rPr>
        <w:tab/>
      </w:r>
      <w:r>
        <w:rPr>
          <w:noProof/>
        </w:rPr>
        <w:fldChar w:fldCharType="begin"/>
      </w:r>
      <w:r>
        <w:rPr>
          <w:noProof/>
        </w:rPr>
        <w:instrText xml:space="preserve"> PAGEREF _Toc219586924 \h </w:instrText>
      </w:r>
      <w:r>
        <w:rPr>
          <w:noProof/>
        </w:rPr>
      </w:r>
      <w:r>
        <w:rPr>
          <w:noProof/>
        </w:rPr>
        <w:fldChar w:fldCharType="separate"/>
      </w:r>
      <w:r w:rsidR="00914480">
        <w:rPr>
          <w:noProof/>
        </w:rPr>
        <w:t>44</w:t>
      </w:r>
      <w:r>
        <w:rPr>
          <w:noProof/>
        </w:rPr>
        <w:fldChar w:fldCharType="end"/>
      </w:r>
    </w:p>
    <w:p w14:paraId="3B5D7E00" w14:textId="1332DF53" w:rsidR="000A05C3" w:rsidRDefault="000A05C3">
      <w:pPr>
        <w:pStyle w:val="TOC3"/>
        <w:rPr>
          <w:rFonts w:asciiTheme="minorHAnsi" w:eastAsiaTheme="minorEastAsia" w:hAnsiTheme="minorHAnsi" w:cstheme="minorBidi"/>
          <w:noProof/>
          <w:sz w:val="22"/>
          <w:szCs w:val="22"/>
        </w:rPr>
      </w:pPr>
      <w:r>
        <w:rPr>
          <w:noProof/>
        </w:rPr>
        <w:t>6.1 System Project Estimation</w:t>
      </w:r>
      <w:r>
        <w:rPr>
          <w:noProof/>
        </w:rPr>
        <w:tab/>
      </w:r>
      <w:r>
        <w:rPr>
          <w:noProof/>
        </w:rPr>
        <w:fldChar w:fldCharType="begin"/>
      </w:r>
      <w:r>
        <w:rPr>
          <w:noProof/>
        </w:rPr>
        <w:instrText xml:space="preserve"> PAGEREF _Toc219586925 \h </w:instrText>
      </w:r>
      <w:r>
        <w:rPr>
          <w:noProof/>
        </w:rPr>
      </w:r>
      <w:r>
        <w:rPr>
          <w:noProof/>
        </w:rPr>
        <w:fldChar w:fldCharType="separate"/>
      </w:r>
      <w:r w:rsidR="00914480">
        <w:rPr>
          <w:noProof/>
        </w:rPr>
        <w:t>44</w:t>
      </w:r>
      <w:r>
        <w:rPr>
          <w:noProof/>
        </w:rPr>
        <w:fldChar w:fldCharType="end"/>
      </w:r>
    </w:p>
    <w:p w14:paraId="0CB787B7" w14:textId="33EF7EED" w:rsidR="000A05C3" w:rsidRDefault="000A05C3">
      <w:pPr>
        <w:pStyle w:val="TOC3"/>
        <w:rPr>
          <w:rFonts w:asciiTheme="minorHAnsi" w:eastAsiaTheme="minorEastAsia" w:hAnsiTheme="minorHAnsi" w:cstheme="minorBidi"/>
          <w:noProof/>
          <w:sz w:val="22"/>
          <w:szCs w:val="22"/>
        </w:rPr>
      </w:pPr>
      <w:r>
        <w:rPr>
          <w:noProof/>
        </w:rPr>
        <w:t>6.2 Function-Oriented Metrics</w:t>
      </w:r>
      <w:r>
        <w:rPr>
          <w:noProof/>
        </w:rPr>
        <w:tab/>
      </w:r>
      <w:r>
        <w:rPr>
          <w:noProof/>
        </w:rPr>
        <w:fldChar w:fldCharType="begin"/>
      </w:r>
      <w:r>
        <w:rPr>
          <w:noProof/>
        </w:rPr>
        <w:instrText xml:space="preserve"> PAGEREF _Toc219586926 \h </w:instrText>
      </w:r>
      <w:r>
        <w:rPr>
          <w:noProof/>
        </w:rPr>
      </w:r>
      <w:r>
        <w:rPr>
          <w:noProof/>
        </w:rPr>
        <w:fldChar w:fldCharType="separate"/>
      </w:r>
      <w:r w:rsidR="00914480">
        <w:rPr>
          <w:noProof/>
        </w:rPr>
        <w:t>45</w:t>
      </w:r>
      <w:r>
        <w:rPr>
          <w:noProof/>
        </w:rPr>
        <w:fldChar w:fldCharType="end"/>
      </w:r>
    </w:p>
    <w:p w14:paraId="77DE366B" w14:textId="3F1148DB" w:rsidR="000A05C3" w:rsidRDefault="000A05C3">
      <w:pPr>
        <w:pStyle w:val="TOC3"/>
        <w:rPr>
          <w:rFonts w:asciiTheme="minorHAnsi" w:eastAsiaTheme="minorEastAsia" w:hAnsiTheme="minorHAnsi" w:cstheme="minorBidi"/>
          <w:noProof/>
          <w:sz w:val="22"/>
          <w:szCs w:val="22"/>
        </w:rPr>
      </w:pPr>
      <w:r>
        <w:rPr>
          <w:noProof/>
        </w:rPr>
        <w:t>6.3 Identifying Complexity</w:t>
      </w:r>
      <w:r>
        <w:rPr>
          <w:noProof/>
        </w:rPr>
        <w:tab/>
      </w:r>
      <w:r>
        <w:rPr>
          <w:noProof/>
        </w:rPr>
        <w:fldChar w:fldCharType="begin"/>
      </w:r>
      <w:r>
        <w:rPr>
          <w:noProof/>
        </w:rPr>
        <w:instrText xml:space="preserve"> PAGEREF _Toc219586927 \h </w:instrText>
      </w:r>
      <w:r>
        <w:rPr>
          <w:noProof/>
        </w:rPr>
      </w:r>
      <w:r>
        <w:rPr>
          <w:noProof/>
        </w:rPr>
        <w:fldChar w:fldCharType="separate"/>
      </w:r>
      <w:r w:rsidR="00914480">
        <w:rPr>
          <w:noProof/>
        </w:rPr>
        <w:t>45</w:t>
      </w:r>
      <w:r>
        <w:rPr>
          <w:noProof/>
        </w:rPr>
        <w:fldChar w:fldCharType="end"/>
      </w:r>
    </w:p>
    <w:p w14:paraId="22DA96E4" w14:textId="410B1F03" w:rsidR="000A05C3" w:rsidRDefault="000A05C3">
      <w:pPr>
        <w:pStyle w:val="TOC4"/>
        <w:rPr>
          <w:rFonts w:asciiTheme="minorHAnsi" w:eastAsiaTheme="minorEastAsia" w:hAnsiTheme="minorHAnsi" w:cstheme="minorBidi"/>
          <w:noProof/>
          <w:sz w:val="22"/>
          <w:szCs w:val="22"/>
        </w:rPr>
      </w:pPr>
      <w:r>
        <w:rPr>
          <w:noProof/>
        </w:rPr>
        <w:t>6.3.1 Identifying Complexity of Transaction Functions</w:t>
      </w:r>
      <w:r>
        <w:rPr>
          <w:noProof/>
        </w:rPr>
        <w:tab/>
      </w:r>
      <w:r>
        <w:rPr>
          <w:noProof/>
        </w:rPr>
        <w:fldChar w:fldCharType="begin"/>
      </w:r>
      <w:r>
        <w:rPr>
          <w:noProof/>
        </w:rPr>
        <w:instrText xml:space="preserve"> PAGEREF _Toc219586928 \h </w:instrText>
      </w:r>
      <w:r>
        <w:rPr>
          <w:noProof/>
        </w:rPr>
      </w:r>
      <w:r>
        <w:rPr>
          <w:noProof/>
        </w:rPr>
        <w:fldChar w:fldCharType="separate"/>
      </w:r>
      <w:r w:rsidR="00914480">
        <w:rPr>
          <w:noProof/>
        </w:rPr>
        <w:t>45</w:t>
      </w:r>
      <w:r>
        <w:rPr>
          <w:noProof/>
        </w:rPr>
        <w:fldChar w:fldCharType="end"/>
      </w:r>
    </w:p>
    <w:p w14:paraId="36DB7196" w14:textId="4F61A0DA" w:rsidR="000A05C3" w:rsidRDefault="000A05C3">
      <w:pPr>
        <w:pStyle w:val="TOC4"/>
        <w:rPr>
          <w:rFonts w:asciiTheme="minorHAnsi" w:eastAsiaTheme="minorEastAsia" w:hAnsiTheme="minorHAnsi" w:cstheme="minorBidi"/>
          <w:noProof/>
          <w:sz w:val="22"/>
          <w:szCs w:val="22"/>
        </w:rPr>
      </w:pPr>
      <w:r>
        <w:rPr>
          <w:noProof/>
        </w:rPr>
        <w:t>6.3.2 Identifying Complexity of Data Functions</w:t>
      </w:r>
      <w:r>
        <w:rPr>
          <w:noProof/>
        </w:rPr>
        <w:tab/>
      </w:r>
      <w:r>
        <w:rPr>
          <w:noProof/>
        </w:rPr>
        <w:fldChar w:fldCharType="begin"/>
      </w:r>
      <w:r>
        <w:rPr>
          <w:noProof/>
        </w:rPr>
        <w:instrText xml:space="preserve"> PAGEREF _Toc219586929 \h </w:instrText>
      </w:r>
      <w:r>
        <w:rPr>
          <w:noProof/>
        </w:rPr>
      </w:r>
      <w:r>
        <w:rPr>
          <w:noProof/>
        </w:rPr>
        <w:fldChar w:fldCharType="separate"/>
      </w:r>
      <w:r w:rsidR="00914480">
        <w:rPr>
          <w:noProof/>
        </w:rPr>
        <w:t>46</w:t>
      </w:r>
      <w:r>
        <w:rPr>
          <w:noProof/>
        </w:rPr>
        <w:fldChar w:fldCharType="end"/>
      </w:r>
    </w:p>
    <w:p w14:paraId="1BA14948" w14:textId="016A0F79" w:rsidR="000A05C3" w:rsidRDefault="000A05C3">
      <w:pPr>
        <w:pStyle w:val="TOC4"/>
        <w:rPr>
          <w:rFonts w:asciiTheme="minorHAnsi" w:eastAsiaTheme="minorEastAsia" w:hAnsiTheme="minorHAnsi" w:cstheme="minorBidi"/>
          <w:noProof/>
          <w:sz w:val="22"/>
          <w:szCs w:val="22"/>
        </w:rPr>
      </w:pPr>
      <w:r>
        <w:rPr>
          <w:noProof/>
        </w:rPr>
        <w:t>6.3.3 Unadjusted Function Point Contribution</w:t>
      </w:r>
      <w:r>
        <w:rPr>
          <w:noProof/>
        </w:rPr>
        <w:tab/>
      </w:r>
      <w:r>
        <w:rPr>
          <w:noProof/>
        </w:rPr>
        <w:fldChar w:fldCharType="begin"/>
      </w:r>
      <w:r>
        <w:rPr>
          <w:noProof/>
        </w:rPr>
        <w:instrText xml:space="preserve"> PAGEREF _Toc219586930 \h </w:instrText>
      </w:r>
      <w:r>
        <w:rPr>
          <w:noProof/>
        </w:rPr>
      </w:r>
      <w:r>
        <w:rPr>
          <w:noProof/>
        </w:rPr>
        <w:fldChar w:fldCharType="separate"/>
      </w:r>
      <w:r w:rsidR="00914480">
        <w:rPr>
          <w:noProof/>
        </w:rPr>
        <w:t>46</w:t>
      </w:r>
      <w:r>
        <w:rPr>
          <w:noProof/>
        </w:rPr>
        <w:fldChar w:fldCharType="end"/>
      </w:r>
    </w:p>
    <w:p w14:paraId="15851511" w14:textId="247E0E08" w:rsidR="000A05C3" w:rsidRDefault="000A05C3">
      <w:pPr>
        <w:pStyle w:val="TOC4"/>
        <w:rPr>
          <w:rFonts w:asciiTheme="minorHAnsi" w:eastAsiaTheme="minorEastAsia" w:hAnsiTheme="minorHAnsi" w:cstheme="minorBidi"/>
          <w:noProof/>
          <w:sz w:val="22"/>
          <w:szCs w:val="22"/>
        </w:rPr>
      </w:pPr>
      <w:r>
        <w:rPr>
          <w:noProof/>
        </w:rPr>
        <w:t>6.3.4 Unadjusted Function Point Contribution</w:t>
      </w:r>
      <w:r>
        <w:rPr>
          <w:noProof/>
        </w:rPr>
        <w:tab/>
      </w:r>
      <w:r>
        <w:rPr>
          <w:noProof/>
        </w:rPr>
        <w:fldChar w:fldCharType="begin"/>
      </w:r>
      <w:r>
        <w:rPr>
          <w:noProof/>
        </w:rPr>
        <w:instrText xml:space="preserve"> PAGEREF _Toc219586931 \h </w:instrText>
      </w:r>
      <w:r>
        <w:rPr>
          <w:noProof/>
        </w:rPr>
      </w:r>
      <w:r>
        <w:rPr>
          <w:noProof/>
        </w:rPr>
        <w:fldChar w:fldCharType="separate"/>
      </w:r>
      <w:r w:rsidR="00914480">
        <w:rPr>
          <w:noProof/>
        </w:rPr>
        <w:t>47</w:t>
      </w:r>
      <w:r>
        <w:rPr>
          <w:noProof/>
        </w:rPr>
        <w:fldChar w:fldCharType="end"/>
      </w:r>
    </w:p>
    <w:p w14:paraId="2D85F2B6" w14:textId="2C8BFFE2" w:rsidR="000A05C3" w:rsidRDefault="000A05C3">
      <w:pPr>
        <w:pStyle w:val="TOC4"/>
        <w:rPr>
          <w:rFonts w:asciiTheme="minorHAnsi" w:eastAsiaTheme="minorEastAsia" w:hAnsiTheme="minorHAnsi" w:cstheme="minorBidi"/>
          <w:noProof/>
          <w:sz w:val="22"/>
          <w:szCs w:val="22"/>
        </w:rPr>
      </w:pPr>
      <w:r>
        <w:rPr>
          <w:noProof/>
        </w:rPr>
        <w:t>6.3.5 Performance and Environmental Impact</w:t>
      </w:r>
      <w:r>
        <w:rPr>
          <w:noProof/>
        </w:rPr>
        <w:tab/>
      </w:r>
      <w:r>
        <w:rPr>
          <w:noProof/>
        </w:rPr>
        <w:fldChar w:fldCharType="begin"/>
      </w:r>
      <w:r>
        <w:rPr>
          <w:noProof/>
        </w:rPr>
        <w:instrText xml:space="preserve"> PAGEREF _Toc219586932 \h </w:instrText>
      </w:r>
      <w:r>
        <w:rPr>
          <w:noProof/>
        </w:rPr>
      </w:r>
      <w:r>
        <w:rPr>
          <w:noProof/>
        </w:rPr>
        <w:fldChar w:fldCharType="separate"/>
      </w:r>
      <w:r w:rsidR="00914480">
        <w:rPr>
          <w:noProof/>
        </w:rPr>
        <w:t>48</w:t>
      </w:r>
      <w:r>
        <w:rPr>
          <w:noProof/>
        </w:rPr>
        <w:fldChar w:fldCharType="end"/>
      </w:r>
    </w:p>
    <w:p w14:paraId="06BCF92D" w14:textId="7C62B0AF" w:rsidR="000A05C3" w:rsidRDefault="000A05C3">
      <w:pPr>
        <w:pStyle w:val="TOC4"/>
        <w:rPr>
          <w:rFonts w:asciiTheme="minorHAnsi" w:eastAsiaTheme="minorEastAsia" w:hAnsiTheme="minorHAnsi" w:cstheme="minorBidi"/>
          <w:noProof/>
          <w:sz w:val="22"/>
          <w:szCs w:val="22"/>
        </w:rPr>
      </w:pPr>
      <w:r>
        <w:rPr>
          <w:noProof/>
        </w:rPr>
        <w:lastRenderedPageBreak/>
        <w:t>6.3.6 Counting Adjusted Function Point</w:t>
      </w:r>
      <w:r>
        <w:rPr>
          <w:noProof/>
        </w:rPr>
        <w:tab/>
      </w:r>
      <w:r>
        <w:rPr>
          <w:noProof/>
        </w:rPr>
        <w:fldChar w:fldCharType="begin"/>
      </w:r>
      <w:r>
        <w:rPr>
          <w:noProof/>
        </w:rPr>
        <w:instrText xml:space="preserve"> PAGEREF _Toc219586933 \h </w:instrText>
      </w:r>
      <w:r>
        <w:rPr>
          <w:noProof/>
        </w:rPr>
      </w:r>
      <w:r>
        <w:rPr>
          <w:noProof/>
        </w:rPr>
        <w:fldChar w:fldCharType="separate"/>
      </w:r>
      <w:r w:rsidR="00914480">
        <w:rPr>
          <w:noProof/>
        </w:rPr>
        <w:t>48</w:t>
      </w:r>
      <w:r>
        <w:rPr>
          <w:noProof/>
        </w:rPr>
        <w:fldChar w:fldCharType="end"/>
      </w:r>
    </w:p>
    <w:p w14:paraId="1AAFEAA6" w14:textId="1CEB500B" w:rsidR="000A05C3" w:rsidRDefault="000A05C3">
      <w:pPr>
        <w:pStyle w:val="TOC3"/>
        <w:rPr>
          <w:rFonts w:asciiTheme="minorHAnsi" w:eastAsiaTheme="minorEastAsia" w:hAnsiTheme="minorHAnsi" w:cstheme="minorBidi"/>
          <w:noProof/>
          <w:sz w:val="22"/>
          <w:szCs w:val="22"/>
        </w:rPr>
      </w:pPr>
      <w:r>
        <w:rPr>
          <w:noProof/>
        </w:rPr>
        <w:t>6.4 Project Scheduling (Gantt Chart)</w:t>
      </w:r>
      <w:r>
        <w:rPr>
          <w:noProof/>
        </w:rPr>
        <w:tab/>
      </w:r>
      <w:r>
        <w:rPr>
          <w:noProof/>
        </w:rPr>
        <w:fldChar w:fldCharType="begin"/>
      </w:r>
      <w:r>
        <w:rPr>
          <w:noProof/>
        </w:rPr>
        <w:instrText xml:space="preserve"> PAGEREF _Toc219586934 \h </w:instrText>
      </w:r>
      <w:r>
        <w:rPr>
          <w:noProof/>
        </w:rPr>
      </w:r>
      <w:r>
        <w:rPr>
          <w:noProof/>
        </w:rPr>
        <w:fldChar w:fldCharType="separate"/>
      </w:r>
      <w:r w:rsidR="00914480">
        <w:rPr>
          <w:noProof/>
        </w:rPr>
        <w:t>49</w:t>
      </w:r>
      <w:r>
        <w:rPr>
          <w:noProof/>
        </w:rPr>
        <w:fldChar w:fldCharType="end"/>
      </w:r>
    </w:p>
    <w:p w14:paraId="69C997BA" w14:textId="3350EB1B" w:rsidR="000A05C3" w:rsidRDefault="000A05C3">
      <w:pPr>
        <w:pStyle w:val="TOC3"/>
        <w:rPr>
          <w:rFonts w:asciiTheme="minorHAnsi" w:eastAsiaTheme="minorEastAsia" w:hAnsiTheme="minorHAnsi" w:cstheme="minorBidi"/>
          <w:noProof/>
          <w:sz w:val="22"/>
          <w:szCs w:val="22"/>
        </w:rPr>
      </w:pPr>
      <w:r>
        <w:rPr>
          <w:noProof/>
        </w:rPr>
        <w:t>6.5 Accounts Table</w:t>
      </w:r>
      <w:r>
        <w:rPr>
          <w:noProof/>
        </w:rPr>
        <w:tab/>
      </w:r>
      <w:r>
        <w:rPr>
          <w:noProof/>
        </w:rPr>
        <w:fldChar w:fldCharType="begin"/>
      </w:r>
      <w:r>
        <w:rPr>
          <w:noProof/>
        </w:rPr>
        <w:instrText xml:space="preserve"> PAGEREF _Toc219586935 \h </w:instrText>
      </w:r>
      <w:r>
        <w:rPr>
          <w:noProof/>
        </w:rPr>
      </w:r>
      <w:r>
        <w:rPr>
          <w:noProof/>
        </w:rPr>
        <w:fldChar w:fldCharType="separate"/>
      </w:r>
      <w:r w:rsidR="00914480">
        <w:rPr>
          <w:noProof/>
        </w:rPr>
        <w:t>51</w:t>
      </w:r>
      <w:r>
        <w:rPr>
          <w:noProof/>
        </w:rPr>
        <w:fldChar w:fldCharType="end"/>
      </w:r>
    </w:p>
    <w:p w14:paraId="75CEA7F6" w14:textId="50511A56" w:rsidR="000A05C3" w:rsidRDefault="000A05C3">
      <w:pPr>
        <w:pStyle w:val="TOC4"/>
        <w:rPr>
          <w:rFonts w:asciiTheme="minorHAnsi" w:eastAsiaTheme="minorEastAsia" w:hAnsiTheme="minorHAnsi" w:cstheme="minorBidi"/>
          <w:noProof/>
          <w:sz w:val="22"/>
          <w:szCs w:val="22"/>
        </w:rPr>
      </w:pPr>
      <w:r>
        <w:rPr>
          <w:noProof/>
        </w:rPr>
        <w:t>6.5.1 Personnel Cost</w:t>
      </w:r>
      <w:r>
        <w:rPr>
          <w:noProof/>
        </w:rPr>
        <w:tab/>
      </w:r>
      <w:r>
        <w:rPr>
          <w:noProof/>
        </w:rPr>
        <w:fldChar w:fldCharType="begin"/>
      </w:r>
      <w:r>
        <w:rPr>
          <w:noProof/>
        </w:rPr>
        <w:instrText xml:space="preserve"> PAGEREF _Toc219586936 \h </w:instrText>
      </w:r>
      <w:r>
        <w:rPr>
          <w:noProof/>
        </w:rPr>
      </w:r>
      <w:r>
        <w:rPr>
          <w:noProof/>
        </w:rPr>
        <w:fldChar w:fldCharType="separate"/>
      </w:r>
      <w:r w:rsidR="00914480">
        <w:rPr>
          <w:noProof/>
        </w:rPr>
        <w:t>51</w:t>
      </w:r>
      <w:r>
        <w:rPr>
          <w:noProof/>
        </w:rPr>
        <w:fldChar w:fldCharType="end"/>
      </w:r>
    </w:p>
    <w:p w14:paraId="140E9011" w14:textId="1D2E7518" w:rsidR="000A05C3" w:rsidRDefault="000A05C3">
      <w:pPr>
        <w:pStyle w:val="TOC3"/>
        <w:rPr>
          <w:rFonts w:asciiTheme="minorHAnsi" w:eastAsiaTheme="minorEastAsia" w:hAnsiTheme="minorHAnsi" w:cstheme="minorBidi"/>
          <w:noProof/>
          <w:sz w:val="22"/>
          <w:szCs w:val="22"/>
        </w:rPr>
      </w:pPr>
      <w:r>
        <w:rPr>
          <w:noProof/>
        </w:rPr>
        <w:t>6.5.2 Expected Hardware Cost</w:t>
      </w:r>
      <w:r>
        <w:rPr>
          <w:noProof/>
        </w:rPr>
        <w:tab/>
      </w:r>
      <w:r>
        <w:rPr>
          <w:noProof/>
        </w:rPr>
        <w:fldChar w:fldCharType="begin"/>
      </w:r>
      <w:r>
        <w:rPr>
          <w:noProof/>
        </w:rPr>
        <w:instrText xml:space="preserve"> PAGEREF _Toc219586937 \h </w:instrText>
      </w:r>
      <w:r>
        <w:rPr>
          <w:noProof/>
        </w:rPr>
      </w:r>
      <w:r>
        <w:rPr>
          <w:noProof/>
        </w:rPr>
        <w:fldChar w:fldCharType="separate"/>
      </w:r>
      <w:r w:rsidR="00914480">
        <w:rPr>
          <w:noProof/>
        </w:rPr>
        <w:t>51</w:t>
      </w:r>
      <w:r>
        <w:rPr>
          <w:noProof/>
        </w:rPr>
        <w:fldChar w:fldCharType="end"/>
      </w:r>
    </w:p>
    <w:p w14:paraId="0DB98DDB" w14:textId="5E44F043" w:rsidR="000A05C3" w:rsidRDefault="000A05C3">
      <w:pPr>
        <w:pStyle w:val="TOC4"/>
        <w:rPr>
          <w:rFonts w:asciiTheme="minorHAnsi" w:eastAsiaTheme="minorEastAsia" w:hAnsiTheme="minorHAnsi" w:cstheme="minorBidi"/>
          <w:noProof/>
          <w:sz w:val="22"/>
          <w:szCs w:val="22"/>
        </w:rPr>
      </w:pPr>
      <w:r>
        <w:rPr>
          <w:noProof/>
        </w:rPr>
        <w:t>6.5.3 Expected Software Cost</w:t>
      </w:r>
      <w:r>
        <w:rPr>
          <w:noProof/>
        </w:rPr>
        <w:tab/>
      </w:r>
      <w:r>
        <w:rPr>
          <w:noProof/>
        </w:rPr>
        <w:fldChar w:fldCharType="begin"/>
      </w:r>
      <w:r>
        <w:rPr>
          <w:noProof/>
        </w:rPr>
        <w:instrText xml:space="preserve"> PAGEREF _Toc219586938 \h </w:instrText>
      </w:r>
      <w:r>
        <w:rPr>
          <w:noProof/>
        </w:rPr>
      </w:r>
      <w:r>
        <w:rPr>
          <w:noProof/>
        </w:rPr>
        <w:fldChar w:fldCharType="separate"/>
      </w:r>
      <w:r w:rsidR="00914480">
        <w:rPr>
          <w:noProof/>
        </w:rPr>
        <w:t>52</w:t>
      </w:r>
      <w:r>
        <w:rPr>
          <w:noProof/>
        </w:rPr>
        <w:fldChar w:fldCharType="end"/>
      </w:r>
    </w:p>
    <w:p w14:paraId="2283CE72" w14:textId="54DFD41A" w:rsidR="000A05C3" w:rsidRDefault="000A05C3">
      <w:pPr>
        <w:pStyle w:val="TOC3"/>
        <w:rPr>
          <w:rFonts w:asciiTheme="minorHAnsi" w:eastAsiaTheme="minorEastAsia" w:hAnsiTheme="minorHAnsi" w:cstheme="minorBidi"/>
          <w:noProof/>
          <w:sz w:val="22"/>
          <w:szCs w:val="22"/>
        </w:rPr>
      </w:pPr>
      <w:r>
        <w:rPr>
          <w:noProof/>
        </w:rPr>
        <w:t>6.5.4 Expected Other Cost</w:t>
      </w:r>
      <w:r>
        <w:rPr>
          <w:noProof/>
        </w:rPr>
        <w:tab/>
      </w:r>
      <w:r>
        <w:rPr>
          <w:noProof/>
        </w:rPr>
        <w:fldChar w:fldCharType="begin"/>
      </w:r>
      <w:r>
        <w:rPr>
          <w:noProof/>
        </w:rPr>
        <w:instrText xml:space="preserve"> PAGEREF _Toc219586939 \h </w:instrText>
      </w:r>
      <w:r>
        <w:rPr>
          <w:noProof/>
        </w:rPr>
      </w:r>
      <w:r>
        <w:rPr>
          <w:noProof/>
        </w:rPr>
        <w:fldChar w:fldCharType="separate"/>
      </w:r>
      <w:r w:rsidR="00914480">
        <w:rPr>
          <w:noProof/>
        </w:rPr>
        <w:t>52</w:t>
      </w:r>
      <w:r>
        <w:rPr>
          <w:noProof/>
        </w:rPr>
        <w:fldChar w:fldCharType="end"/>
      </w:r>
    </w:p>
    <w:p w14:paraId="3593B49F" w14:textId="7CE24C84" w:rsidR="000A05C3" w:rsidRDefault="000A05C3">
      <w:pPr>
        <w:pStyle w:val="TOC3"/>
        <w:rPr>
          <w:rFonts w:asciiTheme="minorHAnsi" w:eastAsiaTheme="minorEastAsia" w:hAnsiTheme="minorHAnsi" w:cstheme="minorBidi"/>
          <w:noProof/>
          <w:sz w:val="22"/>
          <w:szCs w:val="22"/>
        </w:rPr>
      </w:pPr>
      <w:r>
        <w:rPr>
          <w:noProof/>
        </w:rPr>
        <w:t>6.6 Clarification of Academic vs. Industry Estimates</w:t>
      </w:r>
      <w:r>
        <w:rPr>
          <w:noProof/>
        </w:rPr>
        <w:tab/>
      </w:r>
      <w:r>
        <w:rPr>
          <w:noProof/>
        </w:rPr>
        <w:fldChar w:fldCharType="begin"/>
      </w:r>
      <w:r>
        <w:rPr>
          <w:noProof/>
        </w:rPr>
        <w:instrText xml:space="preserve"> PAGEREF _Toc219586940 \h </w:instrText>
      </w:r>
      <w:r>
        <w:rPr>
          <w:noProof/>
        </w:rPr>
      </w:r>
      <w:r>
        <w:rPr>
          <w:noProof/>
        </w:rPr>
        <w:fldChar w:fldCharType="separate"/>
      </w:r>
      <w:r w:rsidR="00914480">
        <w:rPr>
          <w:noProof/>
        </w:rPr>
        <w:t>53</w:t>
      </w:r>
      <w:r>
        <w:rPr>
          <w:noProof/>
        </w:rPr>
        <w:fldChar w:fldCharType="end"/>
      </w:r>
    </w:p>
    <w:p w14:paraId="7E84FCFE" w14:textId="245BC7F9"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7.</w:t>
      </w:r>
      <w:r>
        <w:rPr>
          <w:noProof/>
        </w:rPr>
        <w:tab/>
      </w:r>
      <w:r>
        <w:rPr>
          <w:noProof/>
        </w:rPr>
        <w:fldChar w:fldCharType="begin"/>
      </w:r>
      <w:r>
        <w:rPr>
          <w:noProof/>
        </w:rPr>
        <w:instrText xml:space="preserve"> PAGEREF _Toc219586941 \h </w:instrText>
      </w:r>
      <w:r>
        <w:rPr>
          <w:noProof/>
        </w:rPr>
      </w:r>
      <w:r>
        <w:rPr>
          <w:noProof/>
        </w:rPr>
        <w:fldChar w:fldCharType="separate"/>
      </w:r>
      <w:r w:rsidR="00914480">
        <w:rPr>
          <w:noProof/>
        </w:rPr>
        <w:t>54</w:t>
      </w:r>
      <w:r>
        <w:rPr>
          <w:noProof/>
        </w:rPr>
        <w:fldChar w:fldCharType="end"/>
      </w:r>
    </w:p>
    <w:p w14:paraId="4EEA962E" w14:textId="347C624F"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Designing</w:t>
      </w:r>
      <w:r>
        <w:rPr>
          <w:noProof/>
        </w:rPr>
        <w:tab/>
      </w:r>
      <w:r>
        <w:rPr>
          <w:noProof/>
        </w:rPr>
        <w:fldChar w:fldCharType="begin"/>
      </w:r>
      <w:r>
        <w:rPr>
          <w:noProof/>
        </w:rPr>
        <w:instrText xml:space="preserve"> PAGEREF _Toc219586942 \h </w:instrText>
      </w:r>
      <w:r>
        <w:rPr>
          <w:noProof/>
        </w:rPr>
      </w:r>
      <w:r>
        <w:rPr>
          <w:noProof/>
        </w:rPr>
        <w:fldChar w:fldCharType="separate"/>
      </w:r>
      <w:r w:rsidR="00914480">
        <w:rPr>
          <w:noProof/>
        </w:rPr>
        <w:t>54</w:t>
      </w:r>
      <w:r>
        <w:rPr>
          <w:noProof/>
        </w:rPr>
        <w:fldChar w:fldCharType="end"/>
      </w:r>
    </w:p>
    <w:p w14:paraId="189050EF" w14:textId="451FA319" w:rsidR="000A05C3" w:rsidRDefault="000A05C3">
      <w:pPr>
        <w:pStyle w:val="TOC3"/>
        <w:rPr>
          <w:rFonts w:asciiTheme="minorHAnsi" w:eastAsiaTheme="minorEastAsia" w:hAnsiTheme="minorHAnsi" w:cstheme="minorBidi"/>
          <w:noProof/>
          <w:sz w:val="22"/>
          <w:szCs w:val="22"/>
        </w:rPr>
      </w:pPr>
      <w:r>
        <w:rPr>
          <w:noProof/>
        </w:rPr>
        <w:t>7.1 Interface Design</w:t>
      </w:r>
      <w:r>
        <w:rPr>
          <w:noProof/>
        </w:rPr>
        <w:tab/>
      </w:r>
      <w:r>
        <w:rPr>
          <w:noProof/>
        </w:rPr>
        <w:fldChar w:fldCharType="begin"/>
      </w:r>
      <w:r>
        <w:rPr>
          <w:noProof/>
        </w:rPr>
        <w:instrText xml:space="preserve"> PAGEREF _Toc219586943 \h </w:instrText>
      </w:r>
      <w:r>
        <w:rPr>
          <w:noProof/>
        </w:rPr>
      </w:r>
      <w:r>
        <w:rPr>
          <w:noProof/>
        </w:rPr>
        <w:fldChar w:fldCharType="separate"/>
      </w:r>
      <w:r w:rsidR="00914480">
        <w:rPr>
          <w:noProof/>
        </w:rPr>
        <w:t>55</w:t>
      </w:r>
      <w:r>
        <w:rPr>
          <w:noProof/>
        </w:rPr>
        <w:fldChar w:fldCharType="end"/>
      </w:r>
    </w:p>
    <w:p w14:paraId="737D9BB7" w14:textId="25515E45" w:rsidR="000A05C3" w:rsidRDefault="000A05C3">
      <w:pPr>
        <w:pStyle w:val="TOC3"/>
        <w:rPr>
          <w:rFonts w:asciiTheme="minorHAnsi" w:eastAsiaTheme="minorEastAsia" w:hAnsiTheme="minorHAnsi" w:cstheme="minorBidi"/>
          <w:noProof/>
          <w:sz w:val="22"/>
          <w:szCs w:val="22"/>
        </w:rPr>
      </w:pPr>
      <w:r>
        <w:rPr>
          <w:noProof/>
        </w:rPr>
        <w:t>7.2 Data Flow Diagram (DFD)</w:t>
      </w:r>
      <w:r>
        <w:rPr>
          <w:noProof/>
        </w:rPr>
        <w:tab/>
      </w:r>
      <w:r>
        <w:rPr>
          <w:noProof/>
        </w:rPr>
        <w:fldChar w:fldCharType="begin"/>
      </w:r>
      <w:r>
        <w:rPr>
          <w:noProof/>
        </w:rPr>
        <w:instrText xml:space="preserve"> PAGEREF _Toc219586944 \h </w:instrText>
      </w:r>
      <w:r>
        <w:rPr>
          <w:noProof/>
        </w:rPr>
      </w:r>
      <w:r>
        <w:rPr>
          <w:noProof/>
        </w:rPr>
        <w:fldChar w:fldCharType="separate"/>
      </w:r>
      <w:r w:rsidR="00914480">
        <w:rPr>
          <w:noProof/>
        </w:rPr>
        <w:t>67</w:t>
      </w:r>
      <w:r>
        <w:rPr>
          <w:noProof/>
        </w:rPr>
        <w:fldChar w:fldCharType="end"/>
      </w:r>
    </w:p>
    <w:p w14:paraId="34CBB2D8" w14:textId="626FB1B2" w:rsidR="000A05C3" w:rsidRDefault="000A05C3">
      <w:pPr>
        <w:pStyle w:val="TOC4"/>
        <w:rPr>
          <w:rFonts w:asciiTheme="minorHAnsi" w:eastAsiaTheme="minorEastAsia" w:hAnsiTheme="minorHAnsi" w:cstheme="minorBidi"/>
          <w:noProof/>
          <w:sz w:val="22"/>
          <w:szCs w:val="22"/>
        </w:rPr>
      </w:pPr>
      <w:r>
        <w:rPr>
          <w:noProof/>
        </w:rPr>
        <w:t>7.2.1 Context-Level DFD (Level 0)</w:t>
      </w:r>
      <w:r>
        <w:rPr>
          <w:noProof/>
        </w:rPr>
        <w:tab/>
      </w:r>
      <w:r>
        <w:rPr>
          <w:noProof/>
        </w:rPr>
        <w:fldChar w:fldCharType="begin"/>
      </w:r>
      <w:r>
        <w:rPr>
          <w:noProof/>
        </w:rPr>
        <w:instrText xml:space="preserve"> PAGEREF _Toc219586945 \h </w:instrText>
      </w:r>
      <w:r>
        <w:rPr>
          <w:noProof/>
        </w:rPr>
      </w:r>
      <w:r>
        <w:rPr>
          <w:noProof/>
        </w:rPr>
        <w:fldChar w:fldCharType="separate"/>
      </w:r>
      <w:r w:rsidR="00914480">
        <w:rPr>
          <w:noProof/>
        </w:rPr>
        <w:t>67</w:t>
      </w:r>
      <w:r>
        <w:rPr>
          <w:noProof/>
        </w:rPr>
        <w:fldChar w:fldCharType="end"/>
      </w:r>
    </w:p>
    <w:p w14:paraId="0598C996" w14:textId="28BE1F7F" w:rsidR="000A05C3" w:rsidRDefault="000A05C3">
      <w:pPr>
        <w:pStyle w:val="TOC4"/>
        <w:rPr>
          <w:rFonts w:asciiTheme="minorHAnsi" w:eastAsiaTheme="minorEastAsia" w:hAnsiTheme="minorHAnsi" w:cstheme="minorBidi"/>
          <w:noProof/>
          <w:sz w:val="22"/>
          <w:szCs w:val="22"/>
        </w:rPr>
      </w:pPr>
      <w:r>
        <w:rPr>
          <w:noProof/>
        </w:rPr>
        <w:t>7.2.2 DFD Level 1</w:t>
      </w:r>
      <w:r>
        <w:rPr>
          <w:noProof/>
        </w:rPr>
        <w:tab/>
      </w:r>
      <w:r>
        <w:rPr>
          <w:noProof/>
        </w:rPr>
        <w:fldChar w:fldCharType="begin"/>
      </w:r>
      <w:r>
        <w:rPr>
          <w:noProof/>
        </w:rPr>
        <w:instrText xml:space="preserve"> PAGEREF _Toc219586946 \h </w:instrText>
      </w:r>
      <w:r>
        <w:rPr>
          <w:noProof/>
        </w:rPr>
      </w:r>
      <w:r>
        <w:rPr>
          <w:noProof/>
        </w:rPr>
        <w:fldChar w:fldCharType="separate"/>
      </w:r>
      <w:r w:rsidR="00914480">
        <w:rPr>
          <w:noProof/>
        </w:rPr>
        <w:t>69</w:t>
      </w:r>
      <w:r>
        <w:rPr>
          <w:noProof/>
        </w:rPr>
        <w:fldChar w:fldCharType="end"/>
      </w:r>
    </w:p>
    <w:p w14:paraId="517A2D0C" w14:textId="2AE66D0C" w:rsidR="000A05C3" w:rsidRDefault="000A05C3">
      <w:pPr>
        <w:pStyle w:val="TOC4"/>
        <w:rPr>
          <w:rFonts w:asciiTheme="minorHAnsi" w:eastAsiaTheme="minorEastAsia" w:hAnsiTheme="minorHAnsi" w:cstheme="minorBidi"/>
          <w:noProof/>
          <w:sz w:val="22"/>
          <w:szCs w:val="22"/>
        </w:rPr>
      </w:pPr>
      <w:r>
        <w:rPr>
          <w:noProof/>
        </w:rPr>
        <w:t>7.2.3 DFD Level 2</w:t>
      </w:r>
      <w:r>
        <w:rPr>
          <w:noProof/>
        </w:rPr>
        <w:tab/>
      </w:r>
      <w:r>
        <w:rPr>
          <w:noProof/>
        </w:rPr>
        <w:fldChar w:fldCharType="begin"/>
      </w:r>
      <w:r>
        <w:rPr>
          <w:noProof/>
        </w:rPr>
        <w:instrText xml:space="preserve"> PAGEREF _Toc219586947 \h </w:instrText>
      </w:r>
      <w:r>
        <w:rPr>
          <w:noProof/>
        </w:rPr>
      </w:r>
      <w:r>
        <w:rPr>
          <w:noProof/>
        </w:rPr>
        <w:fldChar w:fldCharType="separate"/>
      </w:r>
      <w:r w:rsidR="00914480">
        <w:rPr>
          <w:noProof/>
        </w:rPr>
        <w:t>70</w:t>
      </w:r>
      <w:r>
        <w:rPr>
          <w:noProof/>
        </w:rPr>
        <w:fldChar w:fldCharType="end"/>
      </w:r>
    </w:p>
    <w:p w14:paraId="571F0FFB" w14:textId="3AEE2A88" w:rsidR="000A05C3" w:rsidRDefault="000A05C3">
      <w:pPr>
        <w:pStyle w:val="TOC3"/>
        <w:rPr>
          <w:rFonts w:asciiTheme="minorHAnsi" w:eastAsiaTheme="minorEastAsia" w:hAnsiTheme="minorHAnsi" w:cstheme="minorBidi"/>
          <w:noProof/>
          <w:sz w:val="22"/>
          <w:szCs w:val="22"/>
        </w:rPr>
      </w:pPr>
      <w:r>
        <w:rPr>
          <w:noProof/>
        </w:rPr>
        <w:t>7.3 Database Design</w:t>
      </w:r>
      <w:r>
        <w:rPr>
          <w:noProof/>
        </w:rPr>
        <w:tab/>
      </w:r>
      <w:r>
        <w:rPr>
          <w:noProof/>
        </w:rPr>
        <w:fldChar w:fldCharType="begin"/>
      </w:r>
      <w:r>
        <w:rPr>
          <w:noProof/>
        </w:rPr>
        <w:instrText xml:space="preserve"> PAGEREF _Toc219586948 \h </w:instrText>
      </w:r>
      <w:r>
        <w:rPr>
          <w:noProof/>
        </w:rPr>
      </w:r>
      <w:r>
        <w:rPr>
          <w:noProof/>
        </w:rPr>
        <w:fldChar w:fldCharType="separate"/>
      </w:r>
      <w:r w:rsidR="00914480">
        <w:rPr>
          <w:noProof/>
        </w:rPr>
        <w:t>73</w:t>
      </w:r>
      <w:r>
        <w:rPr>
          <w:noProof/>
        </w:rPr>
        <w:fldChar w:fldCharType="end"/>
      </w:r>
    </w:p>
    <w:p w14:paraId="5DB4FC3B" w14:textId="515F546D" w:rsidR="000A05C3" w:rsidRDefault="000A05C3">
      <w:pPr>
        <w:pStyle w:val="TOC4"/>
        <w:rPr>
          <w:rFonts w:asciiTheme="minorHAnsi" w:eastAsiaTheme="minorEastAsia" w:hAnsiTheme="minorHAnsi" w:cstheme="minorBidi"/>
          <w:noProof/>
          <w:sz w:val="22"/>
          <w:szCs w:val="22"/>
        </w:rPr>
      </w:pPr>
      <w:r>
        <w:rPr>
          <w:noProof/>
        </w:rPr>
        <w:t>7.3.1 Normalization of Data Fields</w:t>
      </w:r>
      <w:r>
        <w:rPr>
          <w:noProof/>
        </w:rPr>
        <w:tab/>
      </w:r>
      <w:r>
        <w:rPr>
          <w:noProof/>
        </w:rPr>
        <w:fldChar w:fldCharType="begin"/>
      </w:r>
      <w:r>
        <w:rPr>
          <w:noProof/>
        </w:rPr>
        <w:instrText xml:space="preserve"> PAGEREF _Toc219586949 \h </w:instrText>
      </w:r>
      <w:r>
        <w:rPr>
          <w:noProof/>
        </w:rPr>
      </w:r>
      <w:r>
        <w:rPr>
          <w:noProof/>
        </w:rPr>
        <w:fldChar w:fldCharType="separate"/>
      </w:r>
      <w:r w:rsidR="00914480">
        <w:rPr>
          <w:noProof/>
        </w:rPr>
        <w:t>73</w:t>
      </w:r>
      <w:r>
        <w:rPr>
          <w:noProof/>
        </w:rPr>
        <w:fldChar w:fldCharType="end"/>
      </w:r>
    </w:p>
    <w:p w14:paraId="033D3A6E" w14:textId="3A2CE5C2" w:rsidR="000A05C3" w:rsidRDefault="000A05C3">
      <w:pPr>
        <w:pStyle w:val="TOC4"/>
        <w:rPr>
          <w:rFonts w:asciiTheme="minorHAnsi" w:eastAsiaTheme="minorEastAsia" w:hAnsiTheme="minorHAnsi" w:cstheme="minorBidi"/>
          <w:noProof/>
          <w:sz w:val="22"/>
          <w:szCs w:val="22"/>
        </w:rPr>
      </w:pPr>
      <w:r>
        <w:rPr>
          <w:noProof/>
        </w:rPr>
        <w:t>7.3.2 Entity Relationship (ER) Model</w:t>
      </w:r>
      <w:r>
        <w:rPr>
          <w:noProof/>
        </w:rPr>
        <w:tab/>
      </w:r>
      <w:r>
        <w:rPr>
          <w:noProof/>
        </w:rPr>
        <w:fldChar w:fldCharType="begin"/>
      </w:r>
      <w:r>
        <w:rPr>
          <w:noProof/>
        </w:rPr>
        <w:instrText xml:space="preserve"> PAGEREF _Toc219586950 \h </w:instrText>
      </w:r>
      <w:r>
        <w:rPr>
          <w:noProof/>
        </w:rPr>
      </w:r>
      <w:r>
        <w:rPr>
          <w:noProof/>
        </w:rPr>
        <w:fldChar w:fldCharType="separate"/>
      </w:r>
      <w:r w:rsidR="00914480">
        <w:rPr>
          <w:noProof/>
        </w:rPr>
        <w:t>74</w:t>
      </w:r>
      <w:r>
        <w:rPr>
          <w:noProof/>
        </w:rPr>
        <w:fldChar w:fldCharType="end"/>
      </w:r>
    </w:p>
    <w:p w14:paraId="5EF73D04" w14:textId="5D9B95E4" w:rsidR="000A05C3" w:rsidRDefault="000A05C3">
      <w:pPr>
        <w:pStyle w:val="TOC4"/>
        <w:rPr>
          <w:rFonts w:asciiTheme="minorHAnsi" w:eastAsiaTheme="minorEastAsia" w:hAnsiTheme="minorHAnsi" w:cstheme="minorBidi"/>
          <w:noProof/>
          <w:sz w:val="22"/>
          <w:szCs w:val="22"/>
        </w:rPr>
      </w:pPr>
      <w:r>
        <w:rPr>
          <w:noProof/>
        </w:rPr>
        <w:t>7.3.3 Database Table Structure</w:t>
      </w:r>
      <w:r>
        <w:rPr>
          <w:noProof/>
        </w:rPr>
        <w:tab/>
      </w:r>
      <w:r>
        <w:rPr>
          <w:noProof/>
        </w:rPr>
        <w:fldChar w:fldCharType="begin"/>
      </w:r>
      <w:r>
        <w:rPr>
          <w:noProof/>
        </w:rPr>
        <w:instrText xml:space="preserve"> PAGEREF _Toc219586951 \h </w:instrText>
      </w:r>
      <w:r>
        <w:rPr>
          <w:noProof/>
        </w:rPr>
      </w:r>
      <w:r>
        <w:rPr>
          <w:noProof/>
        </w:rPr>
        <w:fldChar w:fldCharType="separate"/>
      </w:r>
      <w:r w:rsidR="00914480">
        <w:rPr>
          <w:noProof/>
        </w:rPr>
        <w:t>76</w:t>
      </w:r>
      <w:r>
        <w:rPr>
          <w:noProof/>
        </w:rPr>
        <w:fldChar w:fldCharType="end"/>
      </w:r>
    </w:p>
    <w:p w14:paraId="4DEC9EFE" w14:textId="015170E1" w:rsidR="000A05C3" w:rsidRDefault="000A05C3">
      <w:pPr>
        <w:pStyle w:val="TOC3"/>
        <w:rPr>
          <w:rFonts w:asciiTheme="minorHAnsi" w:eastAsiaTheme="minorEastAsia" w:hAnsiTheme="minorHAnsi" w:cstheme="minorBidi"/>
          <w:noProof/>
          <w:sz w:val="22"/>
          <w:szCs w:val="22"/>
        </w:rPr>
      </w:pPr>
      <w:r>
        <w:rPr>
          <w:noProof/>
        </w:rPr>
        <w:t>7.4 ER Diagram for Auraluxe System</w:t>
      </w:r>
      <w:r>
        <w:rPr>
          <w:noProof/>
        </w:rPr>
        <w:tab/>
      </w:r>
      <w:r>
        <w:rPr>
          <w:noProof/>
        </w:rPr>
        <w:fldChar w:fldCharType="begin"/>
      </w:r>
      <w:r>
        <w:rPr>
          <w:noProof/>
        </w:rPr>
        <w:instrText xml:space="preserve"> PAGEREF _Toc219586952 \h </w:instrText>
      </w:r>
      <w:r>
        <w:rPr>
          <w:noProof/>
        </w:rPr>
      </w:r>
      <w:r>
        <w:rPr>
          <w:noProof/>
        </w:rPr>
        <w:fldChar w:fldCharType="separate"/>
      </w:r>
      <w:r w:rsidR="00914480">
        <w:rPr>
          <w:noProof/>
        </w:rPr>
        <w:t>83</w:t>
      </w:r>
      <w:r>
        <w:rPr>
          <w:noProof/>
        </w:rPr>
        <w:fldChar w:fldCharType="end"/>
      </w:r>
    </w:p>
    <w:p w14:paraId="099C4D45" w14:textId="14B77E36"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8.</w:t>
      </w:r>
      <w:r>
        <w:rPr>
          <w:noProof/>
        </w:rPr>
        <w:tab/>
      </w:r>
      <w:r>
        <w:rPr>
          <w:noProof/>
        </w:rPr>
        <w:fldChar w:fldCharType="begin"/>
      </w:r>
      <w:r>
        <w:rPr>
          <w:noProof/>
        </w:rPr>
        <w:instrText xml:space="preserve"> PAGEREF _Toc219586953 \h </w:instrText>
      </w:r>
      <w:r>
        <w:rPr>
          <w:noProof/>
        </w:rPr>
      </w:r>
      <w:r>
        <w:rPr>
          <w:noProof/>
        </w:rPr>
        <w:fldChar w:fldCharType="separate"/>
      </w:r>
      <w:r w:rsidR="00914480">
        <w:rPr>
          <w:noProof/>
        </w:rPr>
        <w:t>85</w:t>
      </w:r>
      <w:r>
        <w:rPr>
          <w:noProof/>
        </w:rPr>
        <w:fldChar w:fldCharType="end"/>
      </w:r>
    </w:p>
    <w:p w14:paraId="4C4CFF1F" w14:textId="48B68659"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System Quality and Testing</w:t>
      </w:r>
      <w:r>
        <w:rPr>
          <w:noProof/>
        </w:rPr>
        <w:tab/>
      </w:r>
      <w:r>
        <w:rPr>
          <w:noProof/>
        </w:rPr>
        <w:fldChar w:fldCharType="begin"/>
      </w:r>
      <w:r>
        <w:rPr>
          <w:noProof/>
        </w:rPr>
        <w:instrText xml:space="preserve"> PAGEREF _Toc219586954 \h </w:instrText>
      </w:r>
      <w:r>
        <w:rPr>
          <w:noProof/>
        </w:rPr>
      </w:r>
      <w:r>
        <w:rPr>
          <w:noProof/>
        </w:rPr>
        <w:fldChar w:fldCharType="separate"/>
      </w:r>
      <w:r w:rsidR="00914480">
        <w:rPr>
          <w:noProof/>
        </w:rPr>
        <w:t>85</w:t>
      </w:r>
      <w:r>
        <w:rPr>
          <w:noProof/>
        </w:rPr>
        <w:fldChar w:fldCharType="end"/>
      </w:r>
    </w:p>
    <w:p w14:paraId="40E424CC" w14:textId="29306CF1" w:rsidR="000A05C3" w:rsidRDefault="000A05C3">
      <w:pPr>
        <w:pStyle w:val="TOC3"/>
        <w:rPr>
          <w:rFonts w:asciiTheme="minorHAnsi" w:eastAsiaTheme="minorEastAsia" w:hAnsiTheme="minorHAnsi" w:cstheme="minorBidi"/>
          <w:noProof/>
          <w:sz w:val="22"/>
          <w:szCs w:val="22"/>
        </w:rPr>
      </w:pPr>
      <w:r>
        <w:rPr>
          <w:noProof/>
        </w:rPr>
        <w:t>8.1 System Quality Management</w:t>
      </w:r>
      <w:r>
        <w:rPr>
          <w:noProof/>
        </w:rPr>
        <w:tab/>
      </w:r>
      <w:r>
        <w:rPr>
          <w:noProof/>
        </w:rPr>
        <w:fldChar w:fldCharType="begin"/>
      </w:r>
      <w:r>
        <w:rPr>
          <w:noProof/>
        </w:rPr>
        <w:instrText xml:space="preserve"> PAGEREF _Toc219586955 \h </w:instrText>
      </w:r>
      <w:r>
        <w:rPr>
          <w:noProof/>
        </w:rPr>
      </w:r>
      <w:r>
        <w:rPr>
          <w:noProof/>
        </w:rPr>
        <w:fldChar w:fldCharType="separate"/>
      </w:r>
      <w:r w:rsidR="00914480">
        <w:rPr>
          <w:noProof/>
        </w:rPr>
        <w:t>86</w:t>
      </w:r>
      <w:r>
        <w:rPr>
          <w:noProof/>
        </w:rPr>
        <w:fldChar w:fldCharType="end"/>
      </w:r>
    </w:p>
    <w:p w14:paraId="0B648C77" w14:textId="69C686B7" w:rsidR="000A05C3" w:rsidRDefault="000A05C3">
      <w:pPr>
        <w:pStyle w:val="TOC4"/>
        <w:rPr>
          <w:rFonts w:asciiTheme="minorHAnsi" w:eastAsiaTheme="minorEastAsia" w:hAnsiTheme="minorHAnsi" w:cstheme="minorBidi"/>
          <w:noProof/>
          <w:sz w:val="22"/>
          <w:szCs w:val="22"/>
        </w:rPr>
      </w:pPr>
      <w:r>
        <w:rPr>
          <w:noProof/>
        </w:rPr>
        <w:t>8.1.1 Software Quality Management Process</w:t>
      </w:r>
      <w:r>
        <w:rPr>
          <w:noProof/>
        </w:rPr>
        <w:tab/>
      </w:r>
      <w:r>
        <w:rPr>
          <w:noProof/>
        </w:rPr>
        <w:fldChar w:fldCharType="begin"/>
      </w:r>
      <w:r>
        <w:rPr>
          <w:noProof/>
        </w:rPr>
        <w:instrText xml:space="preserve"> PAGEREF _Toc219586956 \h </w:instrText>
      </w:r>
      <w:r>
        <w:rPr>
          <w:noProof/>
        </w:rPr>
      </w:r>
      <w:r>
        <w:rPr>
          <w:noProof/>
        </w:rPr>
        <w:fldChar w:fldCharType="separate"/>
      </w:r>
      <w:r w:rsidR="00914480">
        <w:rPr>
          <w:noProof/>
        </w:rPr>
        <w:t>86</w:t>
      </w:r>
      <w:r>
        <w:rPr>
          <w:noProof/>
        </w:rPr>
        <w:fldChar w:fldCharType="end"/>
      </w:r>
    </w:p>
    <w:p w14:paraId="2B6D695A" w14:textId="0EF970C7" w:rsidR="000A05C3" w:rsidRDefault="000A05C3">
      <w:pPr>
        <w:pStyle w:val="TOC4"/>
        <w:rPr>
          <w:rFonts w:asciiTheme="minorHAnsi" w:eastAsiaTheme="minorEastAsia" w:hAnsiTheme="minorHAnsi" w:cstheme="minorBidi"/>
          <w:noProof/>
          <w:sz w:val="22"/>
          <w:szCs w:val="22"/>
        </w:rPr>
      </w:pPr>
      <w:r>
        <w:rPr>
          <w:noProof/>
        </w:rPr>
        <w:lastRenderedPageBreak/>
        <w:t>8.1.2 Software Test Cases</w:t>
      </w:r>
      <w:r>
        <w:rPr>
          <w:noProof/>
        </w:rPr>
        <w:tab/>
      </w:r>
      <w:r>
        <w:rPr>
          <w:noProof/>
        </w:rPr>
        <w:fldChar w:fldCharType="begin"/>
      </w:r>
      <w:r>
        <w:rPr>
          <w:noProof/>
        </w:rPr>
        <w:instrText xml:space="preserve"> PAGEREF _Toc219586957 \h </w:instrText>
      </w:r>
      <w:r>
        <w:rPr>
          <w:noProof/>
        </w:rPr>
      </w:r>
      <w:r>
        <w:rPr>
          <w:noProof/>
        </w:rPr>
        <w:fldChar w:fldCharType="separate"/>
      </w:r>
      <w:r w:rsidR="00914480">
        <w:rPr>
          <w:noProof/>
        </w:rPr>
        <w:t>87</w:t>
      </w:r>
      <w:r>
        <w:rPr>
          <w:noProof/>
        </w:rPr>
        <w:fldChar w:fldCharType="end"/>
      </w:r>
    </w:p>
    <w:p w14:paraId="1F6F7D69" w14:textId="441738C5"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9.</w:t>
      </w:r>
      <w:r>
        <w:rPr>
          <w:noProof/>
        </w:rPr>
        <w:tab/>
      </w:r>
      <w:r>
        <w:rPr>
          <w:noProof/>
        </w:rPr>
        <w:fldChar w:fldCharType="begin"/>
      </w:r>
      <w:r>
        <w:rPr>
          <w:noProof/>
        </w:rPr>
        <w:instrText xml:space="preserve"> PAGEREF _Toc219586958 \h </w:instrText>
      </w:r>
      <w:r>
        <w:rPr>
          <w:noProof/>
        </w:rPr>
      </w:r>
      <w:r>
        <w:rPr>
          <w:noProof/>
        </w:rPr>
        <w:fldChar w:fldCharType="separate"/>
      </w:r>
      <w:r w:rsidR="00914480">
        <w:rPr>
          <w:noProof/>
        </w:rPr>
        <w:t>92</w:t>
      </w:r>
      <w:r>
        <w:rPr>
          <w:noProof/>
        </w:rPr>
        <w:fldChar w:fldCharType="end"/>
      </w:r>
    </w:p>
    <w:p w14:paraId="132AE536" w14:textId="23BA86B3"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Ethical Consideration</w:t>
      </w:r>
      <w:r>
        <w:rPr>
          <w:noProof/>
        </w:rPr>
        <w:tab/>
      </w:r>
      <w:r>
        <w:rPr>
          <w:noProof/>
        </w:rPr>
        <w:fldChar w:fldCharType="begin"/>
      </w:r>
      <w:r>
        <w:rPr>
          <w:noProof/>
        </w:rPr>
        <w:instrText xml:space="preserve"> PAGEREF _Toc219586959 \h </w:instrText>
      </w:r>
      <w:r>
        <w:rPr>
          <w:noProof/>
        </w:rPr>
      </w:r>
      <w:r>
        <w:rPr>
          <w:noProof/>
        </w:rPr>
        <w:fldChar w:fldCharType="separate"/>
      </w:r>
      <w:r w:rsidR="00914480">
        <w:rPr>
          <w:noProof/>
        </w:rPr>
        <w:t>92</w:t>
      </w:r>
      <w:r>
        <w:rPr>
          <w:noProof/>
        </w:rPr>
        <w:fldChar w:fldCharType="end"/>
      </w:r>
    </w:p>
    <w:p w14:paraId="6FA807B4" w14:textId="15814ADA" w:rsidR="000A05C3" w:rsidRDefault="000A05C3">
      <w:pPr>
        <w:pStyle w:val="TOC3"/>
        <w:rPr>
          <w:rFonts w:asciiTheme="minorHAnsi" w:eastAsiaTheme="minorEastAsia" w:hAnsiTheme="minorHAnsi" w:cstheme="minorBidi"/>
          <w:noProof/>
          <w:sz w:val="22"/>
          <w:szCs w:val="22"/>
        </w:rPr>
      </w:pPr>
      <w:r>
        <w:rPr>
          <w:noProof/>
        </w:rPr>
        <w:t>9.1 Ethical Considerations in the Software Development Process</w:t>
      </w:r>
      <w:r>
        <w:rPr>
          <w:noProof/>
        </w:rPr>
        <w:tab/>
      </w:r>
      <w:r>
        <w:rPr>
          <w:noProof/>
        </w:rPr>
        <w:fldChar w:fldCharType="begin"/>
      </w:r>
      <w:r>
        <w:rPr>
          <w:noProof/>
        </w:rPr>
        <w:instrText xml:space="preserve"> PAGEREF _Toc219586960 \h </w:instrText>
      </w:r>
      <w:r>
        <w:rPr>
          <w:noProof/>
        </w:rPr>
      </w:r>
      <w:r>
        <w:rPr>
          <w:noProof/>
        </w:rPr>
        <w:fldChar w:fldCharType="separate"/>
      </w:r>
      <w:r w:rsidR="00914480">
        <w:rPr>
          <w:noProof/>
        </w:rPr>
        <w:t>93</w:t>
      </w:r>
      <w:r>
        <w:rPr>
          <w:noProof/>
        </w:rPr>
        <w:fldChar w:fldCharType="end"/>
      </w:r>
    </w:p>
    <w:p w14:paraId="1C3C8259" w14:textId="4694CBCC" w:rsidR="000A05C3" w:rsidRDefault="000A05C3">
      <w:pPr>
        <w:pStyle w:val="TOC3"/>
        <w:rPr>
          <w:rFonts w:asciiTheme="minorHAnsi" w:eastAsiaTheme="minorEastAsia" w:hAnsiTheme="minorHAnsi" w:cstheme="minorBidi"/>
          <w:noProof/>
          <w:sz w:val="22"/>
          <w:szCs w:val="22"/>
        </w:rPr>
      </w:pPr>
      <w:r>
        <w:rPr>
          <w:noProof/>
        </w:rPr>
        <w:t>9.2 Sustainability in the Software Development Process</w:t>
      </w:r>
      <w:r>
        <w:rPr>
          <w:noProof/>
        </w:rPr>
        <w:tab/>
      </w:r>
      <w:r>
        <w:rPr>
          <w:noProof/>
        </w:rPr>
        <w:fldChar w:fldCharType="begin"/>
      </w:r>
      <w:r>
        <w:rPr>
          <w:noProof/>
        </w:rPr>
        <w:instrText xml:space="preserve"> PAGEREF _Toc219586961 \h </w:instrText>
      </w:r>
      <w:r>
        <w:rPr>
          <w:noProof/>
        </w:rPr>
      </w:r>
      <w:r>
        <w:rPr>
          <w:noProof/>
        </w:rPr>
        <w:fldChar w:fldCharType="separate"/>
      </w:r>
      <w:r w:rsidR="00914480">
        <w:rPr>
          <w:noProof/>
        </w:rPr>
        <w:t>95</w:t>
      </w:r>
      <w:r>
        <w:rPr>
          <w:noProof/>
        </w:rPr>
        <w:fldChar w:fldCharType="end"/>
      </w:r>
    </w:p>
    <w:p w14:paraId="586150D8" w14:textId="265D5483"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10.</w:t>
      </w:r>
      <w:r>
        <w:rPr>
          <w:noProof/>
        </w:rPr>
        <w:tab/>
      </w:r>
      <w:r>
        <w:rPr>
          <w:noProof/>
        </w:rPr>
        <w:fldChar w:fldCharType="begin"/>
      </w:r>
      <w:r>
        <w:rPr>
          <w:noProof/>
        </w:rPr>
        <w:instrText xml:space="preserve"> PAGEREF _Toc219586962 \h </w:instrText>
      </w:r>
      <w:r>
        <w:rPr>
          <w:noProof/>
        </w:rPr>
      </w:r>
      <w:r>
        <w:rPr>
          <w:noProof/>
        </w:rPr>
        <w:fldChar w:fldCharType="separate"/>
      </w:r>
      <w:r w:rsidR="00914480">
        <w:rPr>
          <w:noProof/>
        </w:rPr>
        <w:t>98</w:t>
      </w:r>
      <w:r>
        <w:rPr>
          <w:noProof/>
        </w:rPr>
        <w:fldChar w:fldCharType="end"/>
      </w:r>
    </w:p>
    <w:p w14:paraId="2867575F" w14:textId="758EC925"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Conclusion</w:t>
      </w:r>
      <w:r>
        <w:rPr>
          <w:noProof/>
        </w:rPr>
        <w:tab/>
      </w:r>
      <w:r>
        <w:rPr>
          <w:noProof/>
        </w:rPr>
        <w:fldChar w:fldCharType="begin"/>
      </w:r>
      <w:r>
        <w:rPr>
          <w:noProof/>
        </w:rPr>
        <w:instrText xml:space="preserve"> PAGEREF _Toc219586963 \h </w:instrText>
      </w:r>
      <w:r>
        <w:rPr>
          <w:noProof/>
        </w:rPr>
      </w:r>
      <w:r>
        <w:rPr>
          <w:noProof/>
        </w:rPr>
        <w:fldChar w:fldCharType="separate"/>
      </w:r>
      <w:r w:rsidR="00914480">
        <w:rPr>
          <w:noProof/>
        </w:rPr>
        <w:t>98</w:t>
      </w:r>
      <w:r>
        <w:rPr>
          <w:noProof/>
        </w:rPr>
        <w:fldChar w:fldCharType="end"/>
      </w:r>
    </w:p>
    <w:p w14:paraId="1F8F9661" w14:textId="5FA04023" w:rsidR="000A05C3" w:rsidRDefault="000A05C3">
      <w:pPr>
        <w:pStyle w:val="TOC3"/>
        <w:rPr>
          <w:rFonts w:asciiTheme="minorHAnsi" w:eastAsiaTheme="minorEastAsia" w:hAnsiTheme="minorHAnsi" w:cstheme="minorBidi"/>
          <w:noProof/>
          <w:sz w:val="22"/>
          <w:szCs w:val="22"/>
        </w:rPr>
      </w:pPr>
      <w:r>
        <w:rPr>
          <w:noProof/>
        </w:rPr>
        <w:t>10.1 Brief Overview of the Project</w:t>
      </w:r>
      <w:r>
        <w:rPr>
          <w:noProof/>
        </w:rPr>
        <w:tab/>
      </w:r>
      <w:r>
        <w:rPr>
          <w:noProof/>
        </w:rPr>
        <w:fldChar w:fldCharType="begin"/>
      </w:r>
      <w:r>
        <w:rPr>
          <w:noProof/>
        </w:rPr>
        <w:instrText xml:space="preserve"> PAGEREF _Toc219586964 \h </w:instrText>
      </w:r>
      <w:r>
        <w:rPr>
          <w:noProof/>
        </w:rPr>
      </w:r>
      <w:r>
        <w:rPr>
          <w:noProof/>
        </w:rPr>
        <w:fldChar w:fldCharType="separate"/>
      </w:r>
      <w:r w:rsidR="00914480">
        <w:rPr>
          <w:noProof/>
        </w:rPr>
        <w:t>99</w:t>
      </w:r>
      <w:r>
        <w:rPr>
          <w:noProof/>
        </w:rPr>
        <w:fldChar w:fldCharType="end"/>
      </w:r>
    </w:p>
    <w:p w14:paraId="6288C9EC" w14:textId="48A416BB" w:rsidR="000A05C3" w:rsidRDefault="000A05C3">
      <w:pPr>
        <w:pStyle w:val="TOC3"/>
        <w:rPr>
          <w:rFonts w:asciiTheme="minorHAnsi" w:eastAsiaTheme="minorEastAsia" w:hAnsiTheme="minorHAnsi" w:cstheme="minorBidi"/>
          <w:noProof/>
          <w:sz w:val="22"/>
          <w:szCs w:val="22"/>
        </w:rPr>
      </w:pPr>
      <w:r>
        <w:rPr>
          <w:noProof/>
        </w:rPr>
        <w:t>10.2 Proposed System Benefits</w:t>
      </w:r>
      <w:r>
        <w:rPr>
          <w:noProof/>
        </w:rPr>
        <w:tab/>
      </w:r>
      <w:r>
        <w:rPr>
          <w:noProof/>
        </w:rPr>
        <w:fldChar w:fldCharType="begin"/>
      </w:r>
      <w:r>
        <w:rPr>
          <w:noProof/>
        </w:rPr>
        <w:instrText xml:space="preserve"> PAGEREF _Toc219586965 \h </w:instrText>
      </w:r>
      <w:r>
        <w:rPr>
          <w:noProof/>
        </w:rPr>
      </w:r>
      <w:r>
        <w:rPr>
          <w:noProof/>
        </w:rPr>
        <w:fldChar w:fldCharType="separate"/>
      </w:r>
      <w:r w:rsidR="00914480">
        <w:rPr>
          <w:noProof/>
        </w:rPr>
        <w:t>99</w:t>
      </w:r>
      <w:r>
        <w:rPr>
          <w:noProof/>
        </w:rPr>
        <w:fldChar w:fldCharType="end"/>
      </w:r>
    </w:p>
    <w:p w14:paraId="34B755E6" w14:textId="1EF1E078" w:rsidR="000A05C3" w:rsidRDefault="000A05C3">
      <w:pPr>
        <w:pStyle w:val="TOC3"/>
        <w:rPr>
          <w:rFonts w:asciiTheme="minorHAnsi" w:eastAsiaTheme="minorEastAsia" w:hAnsiTheme="minorHAnsi" w:cstheme="minorBidi"/>
          <w:noProof/>
          <w:sz w:val="22"/>
          <w:szCs w:val="22"/>
        </w:rPr>
      </w:pPr>
      <w:r>
        <w:rPr>
          <w:noProof/>
        </w:rPr>
        <w:t>10.3 Limitations of the Project</w:t>
      </w:r>
      <w:r>
        <w:rPr>
          <w:noProof/>
        </w:rPr>
        <w:tab/>
      </w:r>
      <w:r>
        <w:rPr>
          <w:noProof/>
        </w:rPr>
        <w:fldChar w:fldCharType="begin"/>
      </w:r>
      <w:r>
        <w:rPr>
          <w:noProof/>
        </w:rPr>
        <w:instrText xml:space="preserve"> PAGEREF _Toc219586966 \h </w:instrText>
      </w:r>
      <w:r>
        <w:rPr>
          <w:noProof/>
        </w:rPr>
      </w:r>
      <w:r>
        <w:rPr>
          <w:noProof/>
        </w:rPr>
        <w:fldChar w:fldCharType="separate"/>
      </w:r>
      <w:r w:rsidR="00914480">
        <w:rPr>
          <w:noProof/>
        </w:rPr>
        <w:t>100</w:t>
      </w:r>
      <w:r>
        <w:rPr>
          <w:noProof/>
        </w:rPr>
        <w:fldChar w:fldCharType="end"/>
      </w:r>
    </w:p>
    <w:p w14:paraId="7867395C" w14:textId="042F97EB" w:rsidR="000A05C3" w:rsidRDefault="000A05C3">
      <w:pPr>
        <w:pStyle w:val="TOC3"/>
        <w:rPr>
          <w:rFonts w:asciiTheme="minorHAnsi" w:eastAsiaTheme="minorEastAsia" w:hAnsiTheme="minorHAnsi" w:cstheme="minorBidi"/>
          <w:noProof/>
          <w:sz w:val="22"/>
          <w:szCs w:val="22"/>
        </w:rPr>
      </w:pPr>
      <w:r>
        <w:rPr>
          <w:noProof/>
        </w:rPr>
        <w:t>10.4 Practicum and Its Value</w:t>
      </w:r>
      <w:r>
        <w:rPr>
          <w:noProof/>
        </w:rPr>
        <w:tab/>
      </w:r>
      <w:r>
        <w:rPr>
          <w:noProof/>
        </w:rPr>
        <w:fldChar w:fldCharType="begin"/>
      </w:r>
      <w:r>
        <w:rPr>
          <w:noProof/>
        </w:rPr>
        <w:instrText xml:space="preserve"> PAGEREF _Toc219586967 \h </w:instrText>
      </w:r>
      <w:r>
        <w:rPr>
          <w:noProof/>
        </w:rPr>
      </w:r>
      <w:r>
        <w:rPr>
          <w:noProof/>
        </w:rPr>
        <w:fldChar w:fldCharType="separate"/>
      </w:r>
      <w:r w:rsidR="00914480">
        <w:rPr>
          <w:noProof/>
        </w:rPr>
        <w:t>100</w:t>
      </w:r>
      <w:r>
        <w:rPr>
          <w:noProof/>
        </w:rPr>
        <w:fldChar w:fldCharType="end"/>
      </w:r>
    </w:p>
    <w:p w14:paraId="2B107256" w14:textId="2D1E6806" w:rsidR="000A05C3" w:rsidRDefault="000A05C3">
      <w:pPr>
        <w:pStyle w:val="TOC3"/>
        <w:rPr>
          <w:rFonts w:asciiTheme="minorHAnsi" w:eastAsiaTheme="minorEastAsia" w:hAnsiTheme="minorHAnsi" w:cstheme="minorBidi"/>
          <w:noProof/>
          <w:sz w:val="22"/>
          <w:szCs w:val="22"/>
        </w:rPr>
      </w:pPr>
      <w:r>
        <w:rPr>
          <w:noProof/>
        </w:rPr>
        <w:t>10.5 Future Plan</w:t>
      </w:r>
      <w:r>
        <w:rPr>
          <w:noProof/>
        </w:rPr>
        <w:tab/>
      </w:r>
      <w:r>
        <w:rPr>
          <w:noProof/>
        </w:rPr>
        <w:fldChar w:fldCharType="begin"/>
      </w:r>
      <w:r>
        <w:rPr>
          <w:noProof/>
        </w:rPr>
        <w:instrText xml:space="preserve"> PAGEREF _Toc219586968 \h </w:instrText>
      </w:r>
      <w:r>
        <w:rPr>
          <w:noProof/>
        </w:rPr>
      </w:r>
      <w:r>
        <w:rPr>
          <w:noProof/>
        </w:rPr>
        <w:fldChar w:fldCharType="separate"/>
      </w:r>
      <w:r w:rsidR="00914480">
        <w:rPr>
          <w:noProof/>
        </w:rPr>
        <w:t>101</w:t>
      </w:r>
      <w:r>
        <w:rPr>
          <w:noProof/>
        </w:rPr>
        <w:fldChar w:fldCharType="end"/>
      </w:r>
    </w:p>
    <w:p w14:paraId="30FF2715" w14:textId="6DDB6006"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References</w:t>
      </w:r>
      <w:r>
        <w:rPr>
          <w:noProof/>
        </w:rPr>
        <w:tab/>
      </w:r>
      <w:r>
        <w:rPr>
          <w:noProof/>
        </w:rPr>
        <w:fldChar w:fldCharType="begin"/>
      </w:r>
      <w:r>
        <w:rPr>
          <w:noProof/>
        </w:rPr>
        <w:instrText xml:space="preserve"> PAGEREF _Toc219586969 \h </w:instrText>
      </w:r>
      <w:r>
        <w:rPr>
          <w:noProof/>
        </w:rPr>
      </w:r>
      <w:r>
        <w:rPr>
          <w:noProof/>
        </w:rPr>
        <w:fldChar w:fldCharType="separate"/>
      </w:r>
      <w:r w:rsidR="00914480">
        <w:rPr>
          <w:noProof/>
        </w:rPr>
        <w:t>103</w:t>
      </w:r>
      <w:r>
        <w:rPr>
          <w:noProof/>
        </w:rPr>
        <w:fldChar w:fldCharType="end"/>
      </w:r>
    </w:p>
    <w:p w14:paraId="0352B58B" w14:textId="478B224D"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20" w:name="_Toc195098819"/>
      <w:bookmarkStart w:id="21" w:name="_Toc219586865"/>
      <w:r w:rsidRPr="005C774C">
        <w:rPr>
          <w:b/>
          <w:szCs w:val="28"/>
        </w:rPr>
        <w:lastRenderedPageBreak/>
        <w:t>List of Figures</w:t>
      </w:r>
      <w:bookmarkEnd w:id="20"/>
      <w:bookmarkEnd w:id="21"/>
    </w:p>
    <w:p w14:paraId="3BB54168" w14:textId="6C89442A" w:rsidR="00A9447A" w:rsidRDefault="00E84EB4">
      <w:pPr>
        <w:pStyle w:val="TableofFigures"/>
        <w:rPr>
          <w:rFonts w:asciiTheme="minorHAnsi" w:eastAsiaTheme="minorEastAsia" w:hAnsiTheme="minorHAnsi" w:cstheme="minorBidi"/>
          <w:noProof/>
          <w:sz w:val="22"/>
          <w:szCs w:val="22"/>
        </w:rPr>
      </w:pPr>
      <w:r>
        <w:fldChar w:fldCharType="begin"/>
      </w:r>
      <w:r w:rsidR="001D5FC5">
        <w:instrText xml:space="preserve"> TOC \f f \t "FigureCell,1" \c "Figure" </w:instrText>
      </w:r>
      <w:r>
        <w:fldChar w:fldCharType="separate"/>
      </w:r>
      <w:r w:rsidR="00A9447A">
        <w:rPr>
          <w:noProof/>
        </w:rPr>
        <w:t>Figure 3.1: Use Case Diagram</w:t>
      </w:r>
      <w:r w:rsidR="00A9447A">
        <w:rPr>
          <w:noProof/>
        </w:rPr>
        <w:tab/>
      </w:r>
      <w:r w:rsidR="00A9447A">
        <w:rPr>
          <w:noProof/>
        </w:rPr>
        <w:fldChar w:fldCharType="begin"/>
      </w:r>
      <w:r w:rsidR="00A9447A">
        <w:rPr>
          <w:noProof/>
        </w:rPr>
        <w:instrText xml:space="preserve"> PAGEREF _Toc219586708 \h </w:instrText>
      </w:r>
      <w:r w:rsidR="00A9447A">
        <w:rPr>
          <w:noProof/>
        </w:rPr>
      </w:r>
      <w:r w:rsidR="00A9447A">
        <w:rPr>
          <w:noProof/>
        </w:rPr>
        <w:fldChar w:fldCharType="separate"/>
      </w:r>
      <w:r w:rsidR="00914480">
        <w:rPr>
          <w:noProof/>
        </w:rPr>
        <w:t>21</w:t>
      </w:r>
      <w:r w:rsidR="00A9447A">
        <w:rPr>
          <w:noProof/>
        </w:rPr>
        <w:fldChar w:fldCharType="end"/>
      </w:r>
    </w:p>
    <w:p w14:paraId="339AF911" w14:textId="196E0158" w:rsidR="00A9447A" w:rsidRDefault="00A9447A">
      <w:pPr>
        <w:pStyle w:val="TableofFigures"/>
        <w:rPr>
          <w:rFonts w:asciiTheme="minorHAnsi" w:eastAsiaTheme="minorEastAsia" w:hAnsiTheme="minorHAnsi" w:cstheme="minorBidi"/>
          <w:noProof/>
          <w:sz w:val="22"/>
          <w:szCs w:val="22"/>
        </w:rPr>
      </w:pPr>
      <w:r>
        <w:rPr>
          <w:noProof/>
        </w:rPr>
        <w:t>Figure 4.1: Clean Code Architecture</w:t>
      </w:r>
      <w:r>
        <w:rPr>
          <w:noProof/>
        </w:rPr>
        <w:tab/>
      </w:r>
      <w:r>
        <w:rPr>
          <w:noProof/>
        </w:rPr>
        <w:fldChar w:fldCharType="begin"/>
      </w:r>
      <w:r>
        <w:rPr>
          <w:noProof/>
        </w:rPr>
        <w:instrText xml:space="preserve"> PAGEREF _Toc219586709 \h </w:instrText>
      </w:r>
      <w:r>
        <w:rPr>
          <w:noProof/>
        </w:rPr>
      </w:r>
      <w:r>
        <w:rPr>
          <w:noProof/>
        </w:rPr>
        <w:fldChar w:fldCharType="separate"/>
      </w:r>
      <w:r w:rsidR="00914480">
        <w:rPr>
          <w:noProof/>
        </w:rPr>
        <w:t>24</w:t>
      </w:r>
      <w:r>
        <w:rPr>
          <w:noProof/>
        </w:rPr>
        <w:fldChar w:fldCharType="end"/>
      </w:r>
    </w:p>
    <w:p w14:paraId="5B51C330" w14:textId="3941BC5A" w:rsidR="00A9447A" w:rsidRDefault="00A9447A">
      <w:pPr>
        <w:pStyle w:val="TableofFigures"/>
        <w:rPr>
          <w:rFonts w:asciiTheme="minorHAnsi" w:eastAsiaTheme="minorEastAsia" w:hAnsiTheme="minorHAnsi" w:cstheme="minorBidi"/>
          <w:noProof/>
          <w:sz w:val="22"/>
          <w:szCs w:val="22"/>
        </w:rPr>
      </w:pPr>
      <w:r>
        <w:rPr>
          <w:noProof/>
        </w:rPr>
        <w:t>Figure 4.2: Activity Diagram for User Registration</w:t>
      </w:r>
      <w:r>
        <w:rPr>
          <w:noProof/>
        </w:rPr>
        <w:tab/>
      </w:r>
      <w:r>
        <w:rPr>
          <w:noProof/>
        </w:rPr>
        <w:fldChar w:fldCharType="begin"/>
      </w:r>
      <w:r>
        <w:rPr>
          <w:noProof/>
        </w:rPr>
        <w:instrText xml:space="preserve"> PAGEREF _Toc219586710 \h </w:instrText>
      </w:r>
      <w:r>
        <w:rPr>
          <w:noProof/>
        </w:rPr>
      </w:r>
      <w:r>
        <w:rPr>
          <w:noProof/>
        </w:rPr>
        <w:fldChar w:fldCharType="separate"/>
      </w:r>
      <w:r w:rsidR="00914480">
        <w:rPr>
          <w:noProof/>
        </w:rPr>
        <w:t>26</w:t>
      </w:r>
      <w:r>
        <w:rPr>
          <w:noProof/>
        </w:rPr>
        <w:fldChar w:fldCharType="end"/>
      </w:r>
    </w:p>
    <w:p w14:paraId="6AB9E340" w14:textId="1D498EA9" w:rsidR="00A9447A" w:rsidRDefault="00A9447A">
      <w:pPr>
        <w:pStyle w:val="TableofFigures"/>
        <w:rPr>
          <w:rFonts w:asciiTheme="minorHAnsi" w:eastAsiaTheme="minorEastAsia" w:hAnsiTheme="minorHAnsi" w:cstheme="minorBidi"/>
          <w:noProof/>
          <w:sz w:val="22"/>
          <w:szCs w:val="22"/>
        </w:rPr>
      </w:pPr>
      <w:r>
        <w:rPr>
          <w:noProof/>
        </w:rPr>
        <w:t>Figure 4.3: Activity Diagram of Admin</w:t>
      </w:r>
      <w:r>
        <w:rPr>
          <w:noProof/>
        </w:rPr>
        <w:tab/>
      </w:r>
      <w:r>
        <w:rPr>
          <w:noProof/>
        </w:rPr>
        <w:fldChar w:fldCharType="begin"/>
      </w:r>
      <w:r>
        <w:rPr>
          <w:noProof/>
        </w:rPr>
        <w:instrText xml:space="preserve"> PAGEREF _Toc219586711 \h </w:instrText>
      </w:r>
      <w:r>
        <w:rPr>
          <w:noProof/>
        </w:rPr>
      </w:r>
      <w:r>
        <w:rPr>
          <w:noProof/>
        </w:rPr>
        <w:fldChar w:fldCharType="separate"/>
      </w:r>
      <w:r w:rsidR="00914480">
        <w:rPr>
          <w:noProof/>
        </w:rPr>
        <w:t>27</w:t>
      </w:r>
      <w:r>
        <w:rPr>
          <w:noProof/>
        </w:rPr>
        <w:fldChar w:fldCharType="end"/>
      </w:r>
    </w:p>
    <w:p w14:paraId="784FEDC8" w14:textId="5B8D07C7" w:rsidR="00A9447A" w:rsidRDefault="00A9447A">
      <w:pPr>
        <w:pStyle w:val="TableofFigures"/>
        <w:rPr>
          <w:rFonts w:asciiTheme="minorHAnsi" w:eastAsiaTheme="minorEastAsia" w:hAnsiTheme="minorHAnsi" w:cstheme="minorBidi"/>
          <w:noProof/>
          <w:sz w:val="22"/>
          <w:szCs w:val="22"/>
        </w:rPr>
      </w:pPr>
      <w:r>
        <w:rPr>
          <w:noProof/>
        </w:rPr>
        <w:t>Figure 4.4: Activity Diagram of product purchase</w:t>
      </w:r>
      <w:r>
        <w:rPr>
          <w:noProof/>
        </w:rPr>
        <w:tab/>
      </w:r>
      <w:r>
        <w:rPr>
          <w:noProof/>
        </w:rPr>
        <w:fldChar w:fldCharType="begin"/>
      </w:r>
      <w:r>
        <w:rPr>
          <w:noProof/>
        </w:rPr>
        <w:instrText xml:space="preserve"> PAGEREF _Toc219586712 \h </w:instrText>
      </w:r>
      <w:r>
        <w:rPr>
          <w:noProof/>
        </w:rPr>
      </w:r>
      <w:r>
        <w:rPr>
          <w:noProof/>
        </w:rPr>
        <w:fldChar w:fldCharType="separate"/>
      </w:r>
      <w:r w:rsidR="00914480">
        <w:rPr>
          <w:noProof/>
        </w:rPr>
        <w:t>28</w:t>
      </w:r>
      <w:r>
        <w:rPr>
          <w:noProof/>
        </w:rPr>
        <w:fldChar w:fldCharType="end"/>
      </w:r>
    </w:p>
    <w:p w14:paraId="2D620233" w14:textId="095BB561" w:rsidR="00A9447A" w:rsidRDefault="00A9447A">
      <w:pPr>
        <w:pStyle w:val="TableofFigures"/>
        <w:rPr>
          <w:rFonts w:asciiTheme="minorHAnsi" w:eastAsiaTheme="minorEastAsia" w:hAnsiTheme="minorHAnsi" w:cstheme="minorBidi"/>
          <w:noProof/>
          <w:sz w:val="22"/>
          <w:szCs w:val="22"/>
        </w:rPr>
      </w:pPr>
      <w:r>
        <w:rPr>
          <w:noProof/>
        </w:rPr>
        <w:t>Figure 4.5: Swim-lane Diagram for User Registration</w:t>
      </w:r>
      <w:r>
        <w:rPr>
          <w:noProof/>
        </w:rPr>
        <w:tab/>
      </w:r>
      <w:r>
        <w:rPr>
          <w:noProof/>
        </w:rPr>
        <w:fldChar w:fldCharType="begin"/>
      </w:r>
      <w:r>
        <w:rPr>
          <w:noProof/>
        </w:rPr>
        <w:instrText xml:space="preserve"> PAGEREF _Toc219586713 \h </w:instrText>
      </w:r>
      <w:r>
        <w:rPr>
          <w:noProof/>
        </w:rPr>
      </w:r>
      <w:r>
        <w:rPr>
          <w:noProof/>
        </w:rPr>
        <w:fldChar w:fldCharType="separate"/>
      </w:r>
      <w:r w:rsidR="00914480">
        <w:rPr>
          <w:noProof/>
        </w:rPr>
        <w:t>29</w:t>
      </w:r>
      <w:r>
        <w:rPr>
          <w:noProof/>
        </w:rPr>
        <w:fldChar w:fldCharType="end"/>
      </w:r>
    </w:p>
    <w:p w14:paraId="23FB31C6" w14:textId="1788C7CD" w:rsidR="00A9447A" w:rsidRDefault="00A9447A">
      <w:pPr>
        <w:pStyle w:val="TableofFigures"/>
        <w:rPr>
          <w:rFonts w:asciiTheme="minorHAnsi" w:eastAsiaTheme="minorEastAsia" w:hAnsiTheme="minorHAnsi" w:cstheme="minorBidi"/>
          <w:noProof/>
          <w:sz w:val="22"/>
          <w:szCs w:val="22"/>
        </w:rPr>
      </w:pPr>
      <w:r>
        <w:rPr>
          <w:noProof/>
        </w:rPr>
        <w:t>Figure 4.6: Swim-lane Diagram for Admin Dashboard</w:t>
      </w:r>
      <w:r>
        <w:rPr>
          <w:noProof/>
        </w:rPr>
        <w:tab/>
      </w:r>
      <w:r>
        <w:rPr>
          <w:noProof/>
        </w:rPr>
        <w:fldChar w:fldCharType="begin"/>
      </w:r>
      <w:r>
        <w:rPr>
          <w:noProof/>
        </w:rPr>
        <w:instrText xml:space="preserve"> PAGEREF _Toc219586714 \h </w:instrText>
      </w:r>
      <w:r>
        <w:rPr>
          <w:noProof/>
        </w:rPr>
      </w:r>
      <w:r>
        <w:rPr>
          <w:noProof/>
        </w:rPr>
        <w:fldChar w:fldCharType="separate"/>
      </w:r>
      <w:r w:rsidR="00914480">
        <w:rPr>
          <w:noProof/>
        </w:rPr>
        <w:t>30</w:t>
      </w:r>
      <w:r>
        <w:rPr>
          <w:noProof/>
        </w:rPr>
        <w:fldChar w:fldCharType="end"/>
      </w:r>
    </w:p>
    <w:p w14:paraId="76B14B33" w14:textId="5D2D9729" w:rsidR="00A9447A" w:rsidRDefault="00A9447A">
      <w:pPr>
        <w:pStyle w:val="TableofFigures"/>
        <w:rPr>
          <w:rFonts w:asciiTheme="minorHAnsi" w:eastAsiaTheme="minorEastAsia" w:hAnsiTheme="minorHAnsi" w:cstheme="minorBidi"/>
          <w:noProof/>
          <w:sz w:val="22"/>
          <w:szCs w:val="22"/>
        </w:rPr>
      </w:pPr>
      <w:r>
        <w:rPr>
          <w:noProof/>
        </w:rPr>
        <w:t>Figure 4.7: Swim-lane Diagram for Product Purchase</w:t>
      </w:r>
      <w:r>
        <w:rPr>
          <w:noProof/>
        </w:rPr>
        <w:tab/>
      </w:r>
      <w:r>
        <w:rPr>
          <w:noProof/>
        </w:rPr>
        <w:fldChar w:fldCharType="begin"/>
      </w:r>
      <w:r>
        <w:rPr>
          <w:noProof/>
        </w:rPr>
        <w:instrText xml:space="preserve"> PAGEREF _Toc219586715 \h </w:instrText>
      </w:r>
      <w:r>
        <w:rPr>
          <w:noProof/>
        </w:rPr>
      </w:r>
      <w:r>
        <w:rPr>
          <w:noProof/>
        </w:rPr>
        <w:fldChar w:fldCharType="separate"/>
      </w:r>
      <w:r w:rsidR="00914480">
        <w:rPr>
          <w:noProof/>
        </w:rPr>
        <w:t>31</w:t>
      </w:r>
      <w:r>
        <w:rPr>
          <w:noProof/>
        </w:rPr>
        <w:fldChar w:fldCharType="end"/>
      </w:r>
    </w:p>
    <w:p w14:paraId="0A9ECE4E" w14:textId="3D93CCC3" w:rsidR="00A9447A" w:rsidRDefault="00A9447A">
      <w:pPr>
        <w:pStyle w:val="TableofFigures"/>
        <w:rPr>
          <w:rFonts w:asciiTheme="minorHAnsi" w:eastAsiaTheme="minorEastAsia" w:hAnsiTheme="minorHAnsi" w:cstheme="minorBidi"/>
          <w:noProof/>
          <w:sz w:val="22"/>
          <w:szCs w:val="22"/>
        </w:rPr>
      </w:pPr>
      <w:r>
        <w:rPr>
          <w:noProof/>
        </w:rPr>
        <w:t xml:space="preserve">Figure 4.8: Sequence Diagram for Registration  </w:t>
      </w:r>
      <w:r>
        <w:rPr>
          <w:noProof/>
        </w:rPr>
        <w:tab/>
      </w:r>
      <w:r>
        <w:rPr>
          <w:noProof/>
        </w:rPr>
        <w:fldChar w:fldCharType="begin"/>
      </w:r>
      <w:r>
        <w:rPr>
          <w:noProof/>
        </w:rPr>
        <w:instrText xml:space="preserve"> PAGEREF _Toc219586716 \h </w:instrText>
      </w:r>
      <w:r>
        <w:rPr>
          <w:noProof/>
        </w:rPr>
      </w:r>
      <w:r>
        <w:rPr>
          <w:noProof/>
        </w:rPr>
        <w:fldChar w:fldCharType="separate"/>
      </w:r>
      <w:r w:rsidR="00914480">
        <w:rPr>
          <w:noProof/>
        </w:rPr>
        <w:t>32</w:t>
      </w:r>
      <w:r>
        <w:rPr>
          <w:noProof/>
        </w:rPr>
        <w:fldChar w:fldCharType="end"/>
      </w:r>
    </w:p>
    <w:p w14:paraId="095D33AC" w14:textId="61CB6601" w:rsidR="00A9447A" w:rsidRDefault="00A9447A">
      <w:pPr>
        <w:pStyle w:val="TableofFigures"/>
        <w:rPr>
          <w:rFonts w:asciiTheme="minorHAnsi" w:eastAsiaTheme="minorEastAsia" w:hAnsiTheme="minorHAnsi" w:cstheme="minorBidi"/>
          <w:noProof/>
          <w:sz w:val="22"/>
          <w:szCs w:val="22"/>
        </w:rPr>
      </w:pPr>
      <w:r>
        <w:rPr>
          <w:noProof/>
        </w:rPr>
        <w:t>Figure 4.9: Sequence Diagram for Admin Dashboard</w:t>
      </w:r>
      <w:r>
        <w:rPr>
          <w:noProof/>
        </w:rPr>
        <w:tab/>
      </w:r>
      <w:r>
        <w:rPr>
          <w:noProof/>
        </w:rPr>
        <w:fldChar w:fldCharType="begin"/>
      </w:r>
      <w:r>
        <w:rPr>
          <w:noProof/>
        </w:rPr>
        <w:instrText xml:space="preserve"> PAGEREF _Toc219586717 \h </w:instrText>
      </w:r>
      <w:r>
        <w:rPr>
          <w:noProof/>
        </w:rPr>
      </w:r>
      <w:r>
        <w:rPr>
          <w:noProof/>
        </w:rPr>
        <w:fldChar w:fldCharType="separate"/>
      </w:r>
      <w:r w:rsidR="00914480">
        <w:rPr>
          <w:noProof/>
        </w:rPr>
        <w:t>33</w:t>
      </w:r>
      <w:r>
        <w:rPr>
          <w:noProof/>
        </w:rPr>
        <w:fldChar w:fldCharType="end"/>
      </w:r>
    </w:p>
    <w:p w14:paraId="5793FCD7" w14:textId="6B1C238F" w:rsidR="00A9447A" w:rsidRDefault="00A9447A">
      <w:pPr>
        <w:pStyle w:val="TableofFigures"/>
        <w:rPr>
          <w:rFonts w:asciiTheme="minorHAnsi" w:eastAsiaTheme="minorEastAsia" w:hAnsiTheme="minorHAnsi" w:cstheme="minorBidi"/>
          <w:noProof/>
          <w:sz w:val="22"/>
          <w:szCs w:val="22"/>
        </w:rPr>
      </w:pPr>
      <w:r>
        <w:rPr>
          <w:noProof/>
        </w:rPr>
        <w:t>Figure 4.10: Sequence Diagram for Product Purchase</w:t>
      </w:r>
      <w:r>
        <w:rPr>
          <w:noProof/>
        </w:rPr>
        <w:tab/>
      </w:r>
      <w:r>
        <w:rPr>
          <w:noProof/>
        </w:rPr>
        <w:fldChar w:fldCharType="begin"/>
      </w:r>
      <w:r>
        <w:rPr>
          <w:noProof/>
        </w:rPr>
        <w:instrText xml:space="preserve"> PAGEREF _Toc219586718 \h </w:instrText>
      </w:r>
      <w:r>
        <w:rPr>
          <w:noProof/>
        </w:rPr>
      </w:r>
      <w:r>
        <w:rPr>
          <w:noProof/>
        </w:rPr>
        <w:fldChar w:fldCharType="separate"/>
      </w:r>
      <w:r w:rsidR="00914480">
        <w:rPr>
          <w:noProof/>
        </w:rPr>
        <w:t>34</w:t>
      </w:r>
      <w:r>
        <w:rPr>
          <w:noProof/>
        </w:rPr>
        <w:fldChar w:fldCharType="end"/>
      </w:r>
    </w:p>
    <w:p w14:paraId="32282C09" w14:textId="0C1F7A37" w:rsidR="00A9447A" w:rsidRDefault="00A9447A">
      <w:pPr>
        <w:pStyle w:val="TableofFigures"/>
        <w:rPr>
          <w:rFonts w:asciiTheme="minorHAnsi" w:eastAsiaTheme="minorEastAsia" w:hAnsiTheme="minorHAnsi" w:cstheme="minorBidi"/>
          <w:noProof/>
          <w:sz w:val="22"/>
          <w:szCs w:val="22"/>
        </w:rPr>
      </w:pPr>
      <w:r>
        <w:rPr>
          <w:noProof/>
        </w:rPr>
        <w:t>Figure 4.11: Class Diagram of Auraluxe</w:t>
      </w:r>
      <w:r>
        <w:rPr>
          <w:noProof/>
        </w:rPr>
        <w:tab/>
      </w:r>
      <w:r>
        <w:rPr>
          <w:noProof/>
        </w:rPr>
        <w:fldChar w:fldCharType="begin"/>
      </w:r>
      <w:r>
        <w:rPr>
          <w:noProof/>
        </w:rPr>
        <w:instrText xml:space="preserve"> PAGEREF _Toc219586720 \h </w:instrText>
      </w:r>
      <w:r>
        <w:rPr>
          <w:noProof/>
        </w:rPr>
      </w:r>
      <w:r>
        <w:rPr>
          <w:noProof/>
        </w:rPr>
        <w:fldChar w:fldCharType="separate"/>
      </w:r>
      <w:r w:rsidR="00914480">
        <w:rPr>
          <w:noProof/>
        </w:rPr>
        <w:t>36</w:t>
      </w:r>
      <w:r>
        <w:rPr>
          <w:noProof/>
        </w:rPr>
        <w:fldChar w:fldCharType="end"/>
      </w:r>
    </w:p>
    <w:p w14:paraId="4A2E3541" w14:textId="563D062F" w:rsidR="00A9447A" w:rsidRDefault="00A9447A">
      <w:pPr>
        <w:pStyle w:val="TableofFigures"/>
        <w:rPr>
          <w:rFonts w:asciiTheme="minorHAnsi" w:eastAsiaTheme="minorEastAsia" w:hAnsiTheme="minorHAnsi" w:cstheme="minorBidi"/>
          <w:noProof/>
          <w:sz w:val="22"/>
          <w:szCs w:val="22"/>
        </w:rPr>
      </w:pPr>
      <w:r>
        <w:rPr>
          <w:noProof/>
        </w:rPr>
        <w:t>Figure 6.1: Project Schedule Gantt Chart</w:t>
      </w:r>
      <w:r>
        <w:rPr>
          <w:noProof/>
        </w:rPr>
        <w:tab/>
      </w:r>
      <w:r>
        <w:rPr>
          <w:noProof/>
        </w:rPr>
        <w:fldChar w:fldCharType="begin"/>
      </w:r>
      <w:r>
        <w:rPr>
          <w:noProof/>
        </w:rPr>
        <w:instrText xml:space="preserve"> PAGEREF _Toc219586721 \h </w:instrText>
      </w:r>
      <w:r>
        <w:rPr>
          <w:noProof/>
        </w:rPr>
      </w:r>
      <w:r>
        <w:rPr>
          <w:noProof/>
        </w:rPr>
        <w:fldChar w:fldCharType="separate"/>
      </w:r>
      <w:r w:rsidR="00914480">
        <w:rPr>
          <w:noProof/>
        </w:rPr>
        <w:t>50</w:t>
      </w:r>
      <w:r>
        <w:rPr>
          <w:noProof/>
        </w:rPr>
        <w:fldChar w:fldCharType="end"/>
      </w:r>
    </w:p>
    <w:p w14:paraId="69BDCC3D" w14:textId="21C7961F" w:rsidR="00A9447A" w:rsidRDefault="00A9447A">
      <w:pPr>
        <w:pStyle w:val="TableofFigures"/>
        <w:rPr>
          <w:rFonts w:asciiTheme="minorHAnsi" w:eastAsiaTheme="minorEastAsia" w:hAnsiTheme="minorHAnsi" w:cstheme="minorBidi"/>
          <w:noProof/>
          <w:sz w:val="22"/>
          <w:szCs w:val="22"/>
        </w:rPr>
      </w:pPr>
      <w:r>
        <w:rPr>
          <w:noProof/>
        </w:rPr>
        <w:t>Figure 7.1: Hero Section of Home Page</w:t>
      </w:r>
      <w:r>
        <w:rPr>
          <w:noProof/>
        </w:rPr>
        <w:tab/>
      </w:r>
      <w:r>
        <w:rPr>
          <w:noProof/>
        </w:rPr>
        <w:fldChar w:fldCharType="begin"/>
      </w:r>
      <w:r>
        <w:rPr>
          <w:noProof/>
        </w:rPr>
        <w:instrText xml:space="preserve"> PAGEREF _Toc219586722 \h </w:instrText>
      </w:r>
      <w:r>
        <w:rPr>
          <w:noProof/>
        </w:rPr>
      </w:r>
      <w:r>
        <w:rPr>
          <w:noProof/>
        </w:rPr>
        <w:fldChar w:fldCharType="separate"/>
      </w:r>
      <w:r w:rsidR="00914480">
        <w:rPr>
          <w:noProof/>
        </w:rPr>
        <w:t>56</w:t>
      </w:r>
      <w:r>
        <w:rPr>
          <w:noProof/>
        </w:rPr>
        <w:fldChar w:fldCharType="end"/>
      </w:r>
    </w:p>
    <w:p w14:paraId="315120E5" w14:textId="51C16B3D" w:rsidR="00A9447A" w:rsidRDefault="00A9447A">
      <w:pPr>
        <w:pStyle w:val="TableofFigures"/>
        <w:rPr>
          <w:rFonts w:asciiTheme="minorHAnsi" w:eastAsiaTheme="minorEastAsia" w:hAnsiTheme="minorHAnsi" w:cstheme="minorBidi"/>
          <w:noProof/>
          <w:sz w:val="22"/>
          <w:szCs w:val="22"/>
        </w:rPr>
      </w:pPr>
      <w:r>
        <w:rPr>
          <w:noProof/>
        </w:rPr>
        <w:t>Figure 7.2: Our Product Section of Home Page</w:t>
      </w:r>
      <w:r>
        <w:rPr>
          <w:noProof/>
        </w:rPr>
        <w:tab/>
      </w:r>
      <w:r>
        <w:rPr>
          <w:noProof/>
        </w:rPr>
        <w:fldChar w:fldCharType="begin"/>
      </w:r>
      <w:r>
        <w:rPr>
          <w:noProof/>
        </w:rPr>
        <w:instrText xml:space="preserve"> PAGEREF _Toc219586723 \h </w:instrText>
      </w:r>
      <w:r>
        <w:rPr>
          <w:noProof/>
        </w:rPr>
      </w:r>
      <w:r>
        <w:rPr>
          <w:noProof/>
        </w:rPr>
        <w:fldChar w:fldCharType="separate"/>
      </w:r>
      <w:r w:rsidR="00914480">
        <w:rPr>
          <w:noProof/>
        </w:rPr>
        <w:t>56</w:t>
      </w:r>
      <w:r>
        <w:rPr>
          <w:noProof/>
        </w:rPr>
        <w:fldChar w:fldCharType="end"/>
      </w:r>
    </w:p>
    <w:p w14:paraId="1067B7C7" w14:textId="08E79723" w:rsidR="00A9447A" w:rsidRDefault="00A9447A">
      <w:pPr>
        <w:pStyle w:val="TableofFigures"/>
        <w:rPr>
          <w:rFonts w:asciiTheme="minorHAnsi" w:eastAsiaTheme="minorEastAsia" w:hAnsiTheme="minorHAnsi" w:cstheme="minorBidi"/>
          <w:noProof/>
          <w:sz w:val="22"/>
          <w:szCs w:val="22"/>
        </w:rPr>
      </w:pPr>
      <w:r>
        <w:rPr>
          <w:noProof/>
        </w:rPr>
        <w:t>Figure 7.3: Our Featured Section of Home Page</w:t>
      </w:r>
      <w:r>
        <w:rPr>
          <w:noProof/>
        </w:rPr>
        <w:tab/>
      </w:r>
      <w:r>
        <w:rPr>
          <w:noProof/>
        </w:rPr>
        <w:fldChar w:fldCharType="begin"/>
      </w:r>
      <w:r>
        <w:rPr>
          <w:noProof/>
        </w:rPr>
        <w:instrText xml:space="preserve"> PAGEREF _Toc219586724 \h </w:instrText>
      </w:r>
      <w:r>
        <w:rPr>
          <w:noProof/>
        </w:rPr>
      </w:r>
      <w:r>
        <w:rPr>
          <w:noProof/>
        </w:rPr>
        <w:fldChar w:fldCharType="separate"/>
      </w:r>
      <w:r w:rsidR="00914480">
        <w:rPr>
          <w:noProof/>
        </w:rPr>
        <w:t>57</w:t>
      </w:r>
      <w:r>
        <w:rPr>
          <w:noProof/>
        </w:rPr>
        <w:fldChar w:fldCharType="end"/>
      </w:r>
    </w:p>
    <w:p w14:paraId="760204D0" w14:textId="3DAA2D65" w:rsidR="00A9447A" w:rsidRDefault="00A9447A">
      <w:pPr>
        <w:pStyle w:val="TableofFigures"/>
        <w:rPr>
          <w:rFonts w:asciiTheme="minorHAnsi" w:eastAsiaTheme="minorEastAsia" w:hAnsiTheme="minorHAnsi" w:cstheme="minorBidi"/>
          <w:noProof/>
          <w:sz w:val="22"/>
          <w:szCs w:val="22"/>
        </w:rPr>
      </w:pPr>
      <w:r>
        <w:rPr>
          <w:noProof/>
        </w:rPr>
        <w:t>Figure 7.4: Trusted Partner Section</w:t>
      </w:r>
      <w:r>
        <w:rPr>
          <w:noProof/>
        </w:rPr>
        <w:tab/>
      </w:r>
      <w:r>
        <w:rPr>
          <w:noProof/>
        </w:rPr>
        <w:fldChar w:fldCharType="begin"/>
      </w:r>
      <w:r>
        <w:rPr>
          <w:noProof/>
        </w:rPr>
        <w:instrText xml:space="preserve"> PAGEREF _Toc219586725 \h </w:instrText>
      </w:r>
      <w:r>
        <w:rPr>
          <w:noProof/>
        </w:rPr>
      </w:r>
      <w:r>
        <w:rPr>
          <w:noProof/>
        </w:rPr>
        <w:fldChar w:fldCharType="separate"/>
      </w:r>
      <w:r w:rsidR="00914480">
        <w:rPr>
          <w:noProof/>
        </w:rPr>
        <w:t>57</w:t>
      </w:r>
      <w:r>
        <w:rPr>
          <w:noProof/>
        </w:rPr>
        <w:fldChar w:fldCharType="end"/>
      </w:r>
    </w:p>
    <w:p w14:paraId="467F9041" w14:textId="398A969C" w:rsidR="00A9447A" w:rsidRDefault="00A9447A">
      <w:pPr>
        <w:pStyle w:val="TableofFigures"/>
        <w:rPr>
          <w:rFonts w:asciiTheme="minorHAnsi" w:eastAsiaTheme="minorEastAsia" w:hAnsiTheme="minorHAnsi" w:cstheme="minorBidi"/>
          <w:noProof/>
          <w:sz w:val="22"/>
          <w:szCs w:val="22"/>
        </w:rPr>
      </w:pPr>
      <w:r>
        <w:rPr>
          <w:noProof/>
        </w:rPr>
        <w:t>Figure 7.5: Product Page</w:t>
      </w:r>
      <w:r>
        <w:rPr>
          <w:noProof/>
        </w:rPr>
        <w:tab/>
      </w:r>
      <w:r>
        <w:rPr>
          <w:noProof/>
        </w:rPr>
        <w:fldChar w:fldCharType="begin"/>
      </w:r>
      <w:r>
        <w:rPr>
          <w:noProof/>
        </w:rPr>
        <w:instrText xml:space="preserve"> PAGEREF _Toc219586726 \h </w:instrText>
      </w:r>
      <w:r>
        <w:rPr>
          <w:noProof/>
        </w:rPr>
      </w:r>
      <w:r>
        <w:rPr>
          <w:noProof/>
        </w:rPr>
        <w:fldChar w:fldCharType="separate"/>
      </w:r>
      <w:r w:rsidR="00914480">
        <w:rPr>
          <w:noProof/>
        </w:rPr>
        <w:t>58</w:t>
      </w:r>
      <w:r>
        <w:rPr>
          <w:noProof/>
        </w:rPr>
        <w:fldChar w:fldCharType="end"/>
      </w:r>
    </w:p>
    <w:p w14:paraId="26CDEEA6" w14:textId="3E8D811E" w:rsidR="00A9447A" w:rsidRDefault="00A9447A">
      <w:pPr>
        <w:pStyle w:val="TableofFigures"/>
        <w:rPr>
          <w:rFonts w:asciiTheme="minorHAnsi" w:eastAsiaTheme="minorEastAsia" w:hAnsiTheme="minorHAnsi" w:cstheme="minorBidi"/>
          <w:noProof/>
          <w:sz w:val="22"/>
          <w:szCs w:val="22"/>
        </w:rPr>
      </w:pPr>
      <w:r>
        <w:rPr>
          <w:noProof/>
        </w:rPr>
        <w:t>Figure 7.6: Product Detail Page</w:t>
      </w:r>
      <w:r>
        <w:rPr>
          <w:noProof/>
        </w:rPr>
        <w:tab/>
      </w:r>
      <w:r>
        <w:rPr>
          <w:noProof/>
        </w:rPr>
        <w:fldChar w:fldCharType="begin"/>
      </w:r>
      <w:r>
        <w:rPr>
          <w:noProof/>
        </w:rPr>
        <w:instrText xml:space="preserve"> PAGEREF _Toc219586727 \h </w:instrText>
      </w:r>
      <w:r>
        <w:rPr>
          <w:noProof/>
        </w:rPr>
      </w:r>
      <w:r>
        <w:rPr>
          <w:noProof/>
        </w:rPr>
        <w:fldChar w:fldCharType="separate"/>
      </w:r>
      <w:r w:rsidR="00914480">
        <w:rPr>
          <w:noProof/>
        </w:rPr>
        <w:t>59</w:t>
      </w:r>
      <w:r>
        <w:rPr>
          <w:noProof/>
        </w:rPr>
        <w:fldChar w:fldCharType="end"/>
      </w:r>
    </w:p>
    <w:p w14:paraId="45491266" w14:textId="58AF3BE4" w:rsidR="00A9447A" w:rsidRDefault="00A9447A">
      <w:pPr>
        <w:pStyle w:val="TableofFigures"/>
        <w:rPr>
          <w:rFonts w:asciiTheme="minorHAnsi" w:eastAsiaTheme="minorEastAsia" w:hAnsiTheme="minorHAnsi" w:cstheme="minorBidi"/>
          <w:noProof/>
          <w:sz w:val="22"/>
          <w:szCs w:val="22"/>
        </w:rPr>
      </w:pPr>
      <w:r>
        <w:rPr>
          <w:noProof/>
        </w:rPr>
        <w:t>Figure 7.7: News and Update Page</w:t>
      </w:r>
      <w:r>
        <w:rPr>
          <w:noProof/>
        </w:rPr>
        <w:tab/>
      </w:r>
      <w:r>
        <w:rPr>
          <w:noProof/>
        </w:rPr>
        <w:fldChar w:fldCharType="begin"/>
      </w:r>
      <w:r>
        <w:rPr>
          <w:noProof/>
        </w:rPr>
        <w:instrText xml:space="preserve"> PAGEREF _Toc219586728 \h </w:instrText>
      </w:r>
      <w:r>
        <w:rPr>
          <w:noProof/>
        </w:rPr>
      </w:r>
      <w:r>
        <w:rPr>
          <w:noProof/>
        </w:rPr>
        <w:fldChar w:fldCharType="separate"/>
      </w:r>
      <w:r w:rsidR="00914480">
        <w:rPr>
          <w:noProof/>
        </w:rPr>
        <w:t>60</w:t>
      </w:r>
      <w:r>
        <w:rPr>
          <w:noProof/>
        </w:rPr>
        <w:fldChar w:fldCharType="end"/>
      </w:r>
    </w:p>
    <w:p w14:paraId="1F53A075" w14:textId="7BCECF17" w:rsidR="00A9447A" w:rsidRDefault="00A9447A">
      <w:pPr>
        <w:pStyle w:val="TableofFigures"/>
        <w:rPr>
          <w:rFonts w:asciiTheme="minorHAnsi" w:eastAsiaTheme="minorEastAsia" w:hAnsiTheme="minorHAnsi" w:cstheme="minorBidi"/>
          <w:noProof/>
          <w:sz w:val="22"/>
          <w:szCs w:val="22"/>
        </w:rPr>
      </w:pPr>
      <w:r>
        <w:rPr>
          <w:noProof/>
        </w:rPr>
        <w:t>Figure 7.8: Contact Us Page</w:t>
      </w:r>
      <w:r>
        <w:rPr>
          <w:noProof/>
        </w:rPr>
        <w:tab/>
      </w:r>
      <w:r>
        <w:rPr>
          <w:noProof/>
        </w:rPr>
        <w:fldChar w:fldCharType="begin"/>
      </w:r>
      <w:r>
        <w:rPr>
          <w:noProof/>
        </w:rPr>
        <w:instrText xml:space="preserve"> PAGEREF _Toc219586729 \h </w:instrText>
      </w:r>
      <w:r>
        <w:rPr>
          <w:noProof/>
        </w:rPr>
      </w:r>
      <w:r>
        <w:rPr>
          <w:noProof/>
        </w:rPr>
        <w:fldChar w:fldCharType="separate"/>
      </w:r>
      <w:r w:rsidR="00914480">
        <w:rPr>
          <w:noProof/>
        </w:rPr>
        <w:t>61</w:t>
      </w:r>
      <w:r>
        <w:rPr>
          <w:noProof/>
        </w:rPr>
        <w:fldChar w:fldCharType="end"/>
      </w:r>
    </w:p>
    <w:p w14:paraId="663F7454" w14:textId="35D69526" w:rsidR="00A9447A" w:rsidRDefault="00A9447A">
      <w:pPr>
        <w:pStyle w:val="TableofFigures"/>
        <w:rPr>
          <w:rFonts w:asciiTheme="minorHAnsi" w:eastAsiaTheme="minorEastAsia" w:hAnsiTheme="minorHAnsi" w:cstheme="minorBidi"/>
          <w:noProof/>
          <w:sz w:val="22"/>
          <w:szCs w:val="22"/>
        </w:rPr>
      </w:pPr>
      <w:r>
        <w:rPr>
          <w:noProof/>
        </w:rPr>
        <w:t xml:space="preserve">Figure 7.9: Project Page </w:t>
      </w:r>
      <w:r>
        <w:rPr>
          <w:noProof/>
        </w:rPr>
        <w:tab/>
      </w:r>
      <w:r>
        <w:rPr>
          <w:noProof/>
        </w:rPr>
        <w:fldChar w:fldCharType="begin"/>
      </w:r>
      <w:r>
        <w:rPr>
          <w:noProof/>
        </w:rPr>
        <w:instrText xml:space="preserve"> PAGEREF _Toc219586730 \h </w:instrText>
      </w:r>
      <w:r>
        <w:rPr>
          <w:noProof/>
        </w:rPr>
      </w:r>
      <w:r>
        <w:rPr>
          <w:noProof/>
        </w:rPr>
        <w:fldChar w:fldCharType="separate"/>
      </w:r>
      <w:r w:rsidR="00914480">
        <w:rPr>
          <w:noProof/>
        </w:rPr>
        <w:t>62</w:t>
      </w:r>
      <w:r>
        <w:rPr>
          <w:noProof/>
        </w:rPr>
        <w:fldChar w:fldCharType="end"/>
      </w:r>
    </w:p>
    <w:p w14:paraId="2B5EB3D3" w14:textId="0C8D384D" w:rsidR="00A9447A" w:rsidRDefault="00A9447A">
      <w:pPr>
        <w:pStyle w:val="TableofFigures"/>
        <w:rPr>
          <w:rFonts w:asciiTheme="minorHAnsi" w:eastAsiaTheme="minorEastAsia" w:hAnsiTheme="minorHAnsi" w:cstheme="minorBidi"/>
          <w:noProof/>
          <w:sz w:val="22"/>
          <w:szCs w:val="22"/>
        </w:rPr>
      </w:pPr>
      <w:r>
        <w:rPr>
          <w:noProof/>
        </w:rPr>
        <w:t xml:space="preserve">Figure 7.10: Project Detail Page </w:t>
      </w:r>
      <w:r>
        <w:rPr>
          <w:noProof/>
        </w:rPr>
        <w:tab/>
      </w:r>
      <w:r>
        <w:rPr>
          <w:noProof/>
        </w:rPr>
        <w:fldChar w:fldCharType="begin"/>
      </w:r>
      <w:r>
        <w:rPr>
          <w:noProof/>
        </w:rPr>
        <w:instrText xml:space="preserve"> PAGEREF _Toc219586731 \h </w:instrText>
      </w:r>
      <w:r>
        <w:rPr>
          <w:noProof/>
        </w:rPr>
      </w:r>
      <w:r>
        <w:rPr>
          <w:noProof/>
        </w:rPr>
        <w:fldChar w:fldCharType="separate"/>
      </w:r>
      <w:r w:rsidR="00914480">
        <w:rPr>
          <w:noProof/>
        </w:rPr>
        <w:t>63</w:t>
      </w:r>
      <w:r>
        <w:rPr>
          <w:noProof/>
        </w:rPr>
        <w:fldChar w:fldCharType="end"/>
      </w:r>
    </w:p>
    <w:p w14:paraId="6B258269" w14:textId="705018AA" w:rsidR="00A9447A" w:rsidRDefault="00A9447A">
      <w:pPr>
        <w:pStyle w:val="TableofFigures"/>
        <w:rPr>
          <w:rFonts w:asciiTheme="minorHAnsi" w:eastAsiaTheme="minorEastAsia" w:hAnsiTheme="minorHAnsi" w:cstheme="minorBidi"/>
          <w:noProof/>
          <w:sz w:val="22"/>
          <w:szCs w:val="22"/>
        </w:rPr>
      </w:pPr>
      <w:r>
        <w:rPr>
          <w:noProof/>
        </w:rPr>
        <w:t>Figure 7.11: Key Brands Page</w:t>
      </w:r>
      <w:r>
        <w:rPr>
          <w:noProof/>
        </w:rPr>
        <w:tab/>
      </w:r>
      <w:r>
        <w:rPr>
          <w:noProof/>
        </w:rPr>
        <w:fldChar w:fldCharType="begin"/>
      </w:r>
      <w:r>
        <w:rPr>
          <w:noProof/>
        </w:rPr>
        <w:instrText xml:space="preserve"> PAGEREF _Toc219586732 \h </w:instrText>
      </w:r>
      <w:r>
        <w:rPr>
          <w:noProof/>
        </w:rPr>
      </w:r>
      <w:r>
        <w:rPr>
          <w:noProof/>
        </w:rPr>
        <w:fldChar w:fldCharType="separate"/>
      </w:r>
      <w:r w:rsidR="00914480">
        <w:rPr>
          <w:noProof/>
        </w:rPr>
        <w:t>64</w:t>
      </w:r>
      <w:r>
        <w:rPr>
          <w:noProof/>
        </w:rPr>
        <w:fldChar w:fldCharType="end"/>
      </w:r>
    </w:p>
    <w:p w14:paraId="1908F167" w14:textId="63B73EFA" w:rsidR="00A9447A" w:rsidRDefault="00A9447A">
      <w:pPr>
        <w:pStyle w:val="TableofFigures"/>
        <w:rPr>
          <w:rFonts w:asciiTheme="minorHAnsi" w:eastAsiaTheme="minorEastAsia" w:hAnsiTheme="minorHAnsi" w:cstheme="minorBidi"/>
          <w:noProof/>
          <w:sz w:val="22"/>
          <w:szCs w:val="22"/>
        </w:rPr>
      </w:pPr>
      <w:r>
        <w:rPr>
          <w:noProof/>
        </w:rPr>
        <w:t>Figure 7.12: Admin Dashboard Home Featured Product page</w:t>
      </w:r>
      <w:r>
        <w:rPr>
          <w:noProof/>
        </w:rPr>
        <w:tab/>
      </w:r>
      <w:r>
        <w:rPr>
          <w:noProof/>
        </w:rPr>
        <w:fldChar w:fldCharType="begin"/>
      </w:r>
      <w:r>
        <w:rPr>
          <w:noProof/>
        </w:rPr>
        <w:instrText xml:space="preserve"> PAGEREF _Toc219586733 \h </w:instrText>
      </w:r>
      <w:r>
        <w:rPr>
          <w:noProof/>
        </w:rPr>
      </w:r>
      <w:r>
        <w:rPr>
          <w:noProof/>
        </w:rPr>
        <w:fldChar w:fldCharType="separate"/>
      </w:r>
      <w:r w:rsidR="00914480">
        <w:rPr>
          <w:noProof/>
        </w:rPr>
        <w:t>65</w:t>
      </w:r>
      <w:r>
        <w:rPr>
          <w:noProof/>
        </w:rPr>
        <w:fldChar w:fldCharType="end"/>
      </w:r>
    </w:p>
    <w:p w14:paraId="0721CE9E" w14:textId="4B5FF2A4" w:rsidR="00A9447A" w:rsidRDefault="00A9447A">
      <w:pPr>
        <w:pStyle w:val="TableofFigures"/>
        <w:rPr>
          <w:rFonts w:asciiTheme="minorHAnsi" w:eastAsiaTheme="minorEastAsia" w:hAnsiTheme="minorHAnsi" w:cstheme="minorBidi"/>
          <w:noProof/>
          <w:sz w:val="22"/>
          <w:szCs w:val="22"/>
        </w:rPr>
      </w:pPr>
      <w:r>
        <w:rPr>
          <w:noProof/>
        </w:rPr>
        <w:t>Figure 7.13: Admin Dashboard Home Featured Add Form</w:t>
      </w:r>
      <w:r>
        <w:rPr>
          <w:noProof/>
        </w:rPr>
        <w:tab/>
      </w:r>
      <w:r>
        <w:rPr>
          <w:noProof/>
        </w:rPr>
        <w:fldChar w:fldCharType="begin"/>
      </w:r>
      <w:r>
        <w:rPr>
          <w:noProof/>
        </w:rPr>
        <w:instrText xml:space="preserve"> PAGEREF _Toc219586734 \h </w:instrText>
      </w:r>
      <w:r>
        <w:rPr>
          <w:noProof/>
        </w:rPr>
      </w:r>
      <w:r>
        <w:rPr>
          <w:noProof/>
        </w:rPr>
        <w:fldChar w:fldCharType="separate"/>
      </w:r>
      <w:r w:rsidR="00914480">
        <w:rPr>
          <w:noProof/>
        </w:rPr>
        <w:t>65</w:t>
      </w:r>
      <w:r>
        <w:rPr>
          <w:noProof/>
        </w:rPr>
        <w:fldChar w:fldCharType="end"/>
      </w:r>
    </w:p>
    <w:p w14:paraId="370040D7" w14:textId="19DF3EA8" w:rsidR="00A9447A" w:rsidRDefault="00A9447A">
      <w:pPr>
        <w:pStyle w:val="TableofFigures"/>
        <w:rPr>
          <w:rFonts w:asciiTheme="minorHAnsi" w:eastAsiaTheme="minorEastAsia" w:hAnsiTheme="minorHAnsi" w:cstheme="minorBidi"/>
          <w:noProof/>
          <w:sz w:val="22"/>
          <w:szCs w:val="22"/>
        </w:rPr>
      </w:pPr>
      <w:r>
        <w:rPr>
          <w:noProof/>
        </w:rPr>
        <w:t>Figure 7.14: Admin Dashboard Home Featured Update Form</w:t>
      </w:r>
      <w:r>
        <w:rPr>
          <w:noProof/>
        </w:rPr>
        <w:tab/>
      </w:r>
      <w:r>
        <w:rPr>
          <w:noProof/>
        </w:rPr>
        <w:fldChar w:fldCharType="begin"/>
      </w:r>
      <w:r>
        <w:rPr>
          <w:noProof/>
        </w:rPr>
        <w:instrText xml:space="preserve"> PAGEREF _Toc219586735 \h </w:instrText>
      </w:r>
      <w:r>
        <w:rPr>
          <w:noProof/>
        </w:rPr>
      </w:r>
      <w:r>
        <w:rPr>
          <w:noProof/>
        </w:rPr>
        <w:fldChar w:fldCharType="separate"/>
      </w:r>
      <w:r w:rsidR="00914480">
        <w:rPr>
          <w:noProof/>
        </w:rPr>
        <w:t>66</w:t>
      </w:r>
      <w:r>
        <w:rPr>
          <w:noProof/>
        </w:rPr>
        <w:fldChar w:fldCharType="end"/>
      </w:r>
    </w:p>
    <w:p w14:paraId="1FC44FD9" w14:textId="7A0AFC94" w:rsidR="00A9447A" w:rsidRDefault="00A9447A">
      <w:pPr>
        <w:pStyle w:val="TableofFigures"/>
        <w:rPr>
          <w:rFonts w:asciiTheme="minorHAnsi" w:eastAsiaTheme="minorEastAsia" w:hAnsiTheme="minorHAnsi" w:cstheme="minorBidi"/>
          <w:noProof/>
          <w:sz w:val="22"/>
          <w:szCs w:val="22"/>
        </w:rPr>
      </w:pPr>
      <w:r>
        <w:rPr>
          <w:noProof/>
        </w:rPr>
        <w:t>Figure 7.15: Admin Dashboard Product Delete Warning</w:t>
      </w:r>
      <w:r>
        <w:rPr>
          <w:noProof/>
        </w:rPr>
        <w:tab/>
      </w:r>
      <w:r>
        <w:rPr>
          <w:noProof/>
        </w:rPr>
        <w:fldChar w:fldCharType="begin"/>
      </w:r>
      <w:r>
        <w:rPr>
          <w:noProof/>
        </w:rPr>
        <w:instrText xml:space="preserve"> PAGEREF _Toc219586736 \h </w:instrText>
      </w:r>
      <w:r>
        <w:rPr>
          <w:noProof/>
        </w:rPr>
      </w:r>
      <w:r>
        <w:rPr>
          <w:noProof/>
        </w:rPr>
        <w:fldChar w:fldCharType="separate"/>
      </w:r>
      <w:r w:rsidR="00914480">
        <w:rPr>
          <w:noProof/>
        </w:rPr>
        <w:t>66</w:t>
      </w:r>
      <w:r>
        <w:rPr>
          <w:noProof/>
        </w:rPr>
        <w:fldChar w:fldCharType="end"/>
      </w:r>
    </w:p>
    <w:p w14:paraId="49380635" w14:textId="1EC9B981" w:rsidR="00A9447A" w:rsidRDefault="00A9447A">
      <w:pPr>
        <w:pStyle w:val="TableofFigures"/>
        <w:rPr>
          <w:rFonts w:asciiTheme="minorHAnsi" w:eastAsiaTheme="minorEastAsia" w:hAnsiTheme="minorHAnsi" w:cstheme="minorBidi"/>
          <w:noProof/>
          <w:sz w:val="22"/>
          <w:szCs w:val="22"/>
        </w:rPr>
      </w:pPr>
      <w:r>
        <w:rPr>
          <w:noProof/>
        </w:rPr>
        <w:lastRenderedPageBreak/>
        <w:t>Figure 7.27: Context Level DFD (Level 0)</w:t>
      </w:r>
      <w:r>
        <w:rPr>
          <w:noProof/>
        </w:rPr>
        <w:tab/>
      </w:r>
      <w:r>
        <w:rPr>
          <w:noProof/>
        </w:rPr>
        <w:fldChar w:fldCharType="begin"/>
      </w:r>
      <w:r>
        <w:rPr>
          <w:noProof/>
        </w:rPr>
        <w:instrText xml:space="preserve"> PAGEREF _Toc219586737 \h </w:instrText>
      </w:r>
      <w:r>
        <w:rPr>
          <w:noProof/>
        </w:rPr>
      </w:r>
      <w:r>
        <w:rPr>
          <w:noProof/>
        </w:rPr>
        <w:fldChar w:fldCharType="separate"/>
      </w:r>
      <w:r w:rsidR="00914480">
        <w:rPr>
          <w:noProof/>
        </w:rPr>
        <w:t>67</w:t>
      </w:r>
      <w:r>
        <w:rPr>
          <w:noProof/>
        </w:rPr>
        <w:fldChar w:fldCharType="end"/>
      </w:r>
    </w:p>
    <w:p w14:paraId="0552F8F2" w14:textId="5CA3ED92" w:rsidR="00A9447A" w:rsidRDefault="00A9447A">
      <w:pPr>
        <w:pStyle w:val="TableofFigures"/>
        <w:rPr>
          <w:rFonts w:asciiTheme="minorHAnsi" w:eastAsiaTheme="minorEastAsia" w:hAnsiTheme="minorHAnsi" w:cstheme="minorBidi"/>
          <w:noProof/>
          <w:sz w:val="22"/>
          <w:szCs w:val="22"/>
        </w:rPr>
      </w:pPr>
      <w:r>
        <w:rPr>
          <w:noProof/>
        </w:rPr>
        <w:t>Figure 7.28: Level 1 DFD</w:t>
      </w:r>
      <w:r>
        <w:rPr>
          <w:noProof/>
        </w:rPr>
        <w:tab/>
      </w:r>
      <w:r>
        <w:rPr>
          <w:noProof/>
        </w:rPr>
        <w:fldChar w:fldCharType="begin"/>
      </w:r>
      <w:r>
        <w:rPr>
          <w:noProof/>
        </w:rPr>
        <w:instrText xml:space="preserve"> PAGEREF _Toc219586738 \h </w:instrText>
      </w:r>
      <w:r>
        <w:rPr>
          <w:noProof/>
        </w:rPr>
      </w:r>
      <w:r>
        <w:rPr>
          <w:noProof/>
        </w:rPr>
        <w:fldChar w:fldCharType="separate"/>
      </w:r>
      <w:r w:rsidR="00914480">
        <w:rPr>
          <w:noProof/>
        </w:rPr>
        <w:t>69</w:t>
      </w:r>
      <w:r>
        <w:rPr>
          <w:noProof/>
        </w:rPr>
        <w:fldChar w:fldCharType="end"/>
      </w:r>
    </w:p>
    <w:p w14:paraId="5B251FA6" w14:textId="373DEC12" w:rsidR="00A9447A" w:rsidRDefault="00A9447A">
      <w:pPr>
        <w:pStyle w:val="TableofFigures"/>
        <w:rPr>
          <w:rFonts w:asciiTheme="minorHAnsi" w:eastAsiaTheme="minorEastAsia" w:hAnsiTheme="minorHAnsi" w:cstheme="minorBidi"/>
          <w:noProof/>
          <w:sz w:val="22"/>
          <w:szCs w:val="22"/>
        </w:rPr>
      </w:pPr>
      <w:r>
        <w:rPr>
          <w:noProof/>
        </w:rPr>
        <w:t>Figure 7.29: DFD Level 2 Process 1 - User Registration</w:t>
      </w:r>
      <w:r>
        <w:rPr>
          <w:noProof/>
        </w:rPr>
        <w:tab/>
      </w:r>
      <w:r>
        <w:rPr>
          <w:noProof/>
        </w:rPr>
        <w:fldChar w:fldCharType="begin"/>
      </w:r>
      <w:r>
        <w:rPr>
          <w:noProof/>
        </w:rPr>
        <w:instrText xml:space="preserve"> PAGEREF _Toc219586739 \h </w:instrText>
      </w:r>
      <w:r>
        <w:rPr>
          <w:noProof/>
        </w:rPr>
      </w:r>
      <w:r>
        <w:rPr>
          <w:noProof/>
        </w:rPr>
        <w:fldChar w:fldCharType="separate"/>
      </w:r>
      <w:r w:rsidR="00914480">
        <w:rPr>
          <w:noProof/>
        </w:rPr>
        <w:t>70</w:t>
      </w:r>
      <w:r>
        <w:rPr>
          <w:noProof/>
        </w:rPr>
        <w:fldChar w:fldCharType="end"/>
      </w:r>
    </w:p>
    <w:p w14:paraId="3A3C04F0" w14:textId="68412FF8" w:rsidR="00A9447A" w:rsidRDefault="00A9447A">
      <w:pPr>
        <w:pStyle w:val="TableofFigures"/>
        <w:rPr>
          <w:rFonts w:asciiTheme="minorHAnsi" w:eastAsiaTheme="minorEastAsia" w:hAnsiTheme="minorHAnsi" w:cstheme="minorBidi"/>
          <w:noProof/>
          <w:sz w:val="22"/>
          <w:szCs w:val="22"/>
        </w:rPr>
      </w:pPr>
      <w:r>
        <w:rPr>
          <w:noProof/>
        </w:rPr>
        <w:t>Figure 7.30: DFD Level 2 Process 2 - Product Browsing</w:t>
      </w:r>
      <w:r>
        <w:rPr>
          <w:noProof/>
        </w:rPr>
        <w:tab/>
      </w:r>
      <w:r>
        <w:rPr>
          <w:noProof/>
        </w:rPr>
        <w:fldChar w:fldCharType="begin"/>
      </w:r>
      <w:r>
        <w:rPr>
          <w:noProof/>
        </w:rPr>
        <w:instrText xml:space="preserve"> PAGEREF _Toc219586740 \h </w:instrText>
      </w:r>
      <w:r>
        <w:rPr>
          <w:noProof/>
        </w:rPr>
      </w:r>
      <w:r>
        <w:rPr>
          <w:noProof/>
        </w:rPr>
        <w:fldChar w:fldCharType="separate"/>
      </w:r>
      <w:r w:rsidR="00914480">
        <w:rPr>
          <w:noProof/>
        </w:rPr>
        <w:t>71</w:t>
      </w:r>
      <w:r>
        <w:rPr>
          <w:noProof/>
        </w:rPr>
        <w:fldChar w:fldCharType="end"/>
      </w:r>
    </w:p>
    <w:p w14:paraId="2B9638AA" w14:textId="797FC903" w:rsidR="00A9447A" w:rsidRDefault="00A9447A">
      <w:pPr>
        <w:pStyle w:val="TableofFigures"/>
        <w:rPr>
          <w:rFonts w:asciiTheme="minorHAnsi" w:eastAsiaTheme="minorEastAsia" w:hAnsiTheme="minorHAnsi" w:cstheme="minorBidi"/>
          <w:noProof/>
          <w:sz w:val="22"/>
          <w:szCs w:val="22"/>
        </w:rPr>
      </w:pPr>
      <w:r>
        <w:rPr>
          <w:noProof/>
        </w:rPr>
        <w:t>Figure 7.32: DFD Level 2 Process 3.1 - Add to Cart</w:t>
      </w:r>
      <w:r>
        <w:rPr>
          <w:noProof/>
        </w:rPr>
        <w:tab/>
      </w:r>
      <w:r>
        <w:rPr>
          <w:noProof/>
        </w:rPr>
        <w:fldChar w:fldCharType="begin"/>
      </w:r>
      <w:r>
        <w:rPr>
          <w:noProof/>
        </w:rPr>
        <w:instrText xml:space="preserve"> PAGEREF _Toc219586741 \h </w:instrText>
      </w:r>
      <w:r>
        <w:rPr>
          <w:noProof/>
        </w:rPr>
      </w:r>
      <w:r>
        <w:rPr>
          <w:noProof/>
        </w:rPr>
        <w:fldChar w:fldCharType="separate"/>
      </w:r>
      <w:r w:rsidR="00914480">
        <w:rPr>
          <w:noProof/>
        </w:rPr>
        <w:t>71</w:t>
      </w:r>
      <w:r>
        <w:rPr>
          <w:noProof/>
        </w:rPr>
        <w:fldChar w:fldCharType="end"/>
      </w:r>
    </w:p>
    <w:p w14:paraId="3D08A48E" w14:textId="2139CD68" w:rsidR="00A9447A" w:rsidRDefault="00A9447A">
      <w:pPr>
        <w:pStyle w:val="TableofFigures"/>
        <w:rPr>
          <w:rFonts w:asciiTheme="minorHAnsi" w:eastAsiaTheme="minorEastAsia" w:hAnsiTheme="minorHAnsi" w:cstheme="minorBidi"/>
          <w:noProof/>
          <w:sz w:val="22"/>
          <w:szCs w:val="22"/>
        </w:rPr>
      </w:pPr>
      <w:r>
        <w:rPr>
          <w:noProof/>
        </w:rPr>
        <w:t>Figure 7.34: DFD Level 2 Process 4.1 - Order</w:t>
      </w:r>
      <w:r>
        <w:rPr>
          <w:noProof/>
        </w:rPr>
        <w:tab/>
      </w:r>
      <w:r>
        <w:rPr>
          <w:noProof/>
        </w:rPr>
        <w:fldChar w:fldCharType="begin"/>
      </w:r>
      <w:r>
        <w:rPr>
          <w:noProof/>
        </w:rPr>
        <w:instrText xml:space="preserve"> PAGEREF _Toc219586742 \h </w:instrText>
      </w:r>
      <w:r>
        <w:rPr>
          <w:noProof/>
        </w:rPr>
      </w:r>
      <w:r>
        <w:rPr>
          <w:noProof/>
        </w:rPr>
        <w:fldChar w:fldCharType="separate"/>
      </w:r>
      <w:r w:rsidR="00914480">
        <w:rPr>
          <w:noProof/>
        </w:rPr>
        <w:t>72</w:t>
      </w:r>
      <w:r>
        <w:rPr>
          <w:noProof/>
        </w:rPr>
        <w:fldChar w:fldCharType="end"/>
      </w:r>
    </w:p>
    <w:p w14:paraId="0F9DAA6A" w14:textId="6077A6E9" w:rsidR="00A9447A" w:rsidRDefault="00A9447A">
      <w:pPr>
        <w:pStyle w:val="TableofFigures"/>
        <w:rPr>
          <w:rFonts w:asciiTheme="minorHAnsi" w:eastAsiaTheme="minorEastAsia" w:hAnsiTheme="minorHAnsi" w:cstheme="minorBidi"/>
          <w:noProof/>
          <w:sz w:val="22"/>
          <w:szCs w:val="22"/>
        </w:rPr>
      </w:pPr>
      <w:r>
        <w:rPr>
          <w:noProof/>
        </w:rPr>
        <w:t>Figure 7.35: DFD Level 2 Process 5 - Payment Processing</w:t>
      </w:r>
      <w:r>
        <w:rPr>
          <w:noProof/>
        </w:rPr>
        <w:tab/>
      </w:r>
      <w:r>
        <w:rPr>
          <w:noProof/>
        </w:rPr>
        <w:fldChar w:fldCharType="begin"/>
      </w:r>
      <w:r>
        <w:rPr>
          <w:noProof/>
        </w:rPr>
        <w:instrText xml:space="preserve"> PAGEREF _Toc219586743 \h </w:instrText>
      </w:r>
      <w:r>
        <w:rPr>
          <w:noProof/>
        </w:rPr>
      </w:r>
      <w:r>
        <w:rPr>
          <w:noProof/>
        </w:rPr>
        <w:fldChar w:fldCharType="separate"/>
      </w:r>
      <w:r w:rsidR="00914480">
        <w:rPr>
          <w:noProof/>
        </w:rPr>
        <w:t>72</w:t>
      </w:r>
      <w:r>
        <w:rPr>
          <w:noProof/>
        </w:rPr>
        <w:fldChar w:fldCharType="end"/>
      </w:r>
    </w:p>
    <w:p w14:paraId="2E9F5B48" w14:textId="00EE46C4" w:rsidR="00A9447A" w:rsidRDefault="00A9447A">
      <w:pPr>
        <w:pStyle w:val="TableofFigures"/>
        <w:rPr>
          <w:rFonts w:asciiTheme="minorHAnsi" w:eastAsiaTheme="minorEastAsia" w:hAnsiTheme="minorHAnsi" w:cstheme="minorBidi"/>
          <w:noProof/>
          <w:sz w:val="22"/>
          <w:szCs w:val="22"/>
        </w:rPr>
      </w:pPr>
      <w:r>
        <w:rPr>
          <w:noProof/>
        </w:rPr>
        <w:t>Figure 7.35: DFD Level 2 Process 6 - Product Management</w:t>
      </w:r>
      <w:r>
        <w:rPr>
          <w:noProof/>
        </w:rPr>
        <w:tab/>
      </w:r>
      <w:r>
        <w:rPr>
          <w:noProof/>
        </w:rPr>
        <w:fldChar w:fldCharType="begin"/>
      </w:r>
      <w:r>
        <w:rPr>
          <w:noProof/>
        </w:rPr>
        <w:instrText xml:space="preserve"> PAGEREF _Toc219586744 \h </w:instrText>
      </w:r>
      <w:r>
        <w:rPr>
          <w:noProof/>
        </w:rPr>
      </w:r>
      <w:r>
        <w:rPr>
          <w:noProof/>
        </w:rPr>
        <w:fldChar w:fldCharType="separate"/>
      </w:r>
      <w:r w:rsidR="00914480">
        <w:rPr>
          <w:noProof/>
        </w:rPr>
        <w:t>73</w:t>
      </w:r>
      <w:r>
        <w:rPr>
          <w:noProof/>
        </w:rPr>
        <w:fldChar w:fldCharType="end"/>
      </w:r>
    </w:p>
    <w:p w14:paraId="1A03E0ED" w14:textId="153D97A4" w:rsidR="00A9447A" w:rsidRDefault="00A9447A">
      <w:pPr>
        <w:pStyle w:val="TableofFigures"/>
        <w:rPr>
          <w:rFonts w:asciiTheme="minorHAnsi" w:eastAsiaTheme="minorEastAsia" w:hAnsiTheme="minorHAnsi" w:cstheme="minorBidi"/>
          <w:noProof/>
          <w:sz w:val="22"/>
          <w:szCs w:val="22"/>
        </w:rPr>
      </w:pPr>
      <w:r>
        <w:rPr>
          <w:noProof/>
        </w:rPr>
        <w:t>Figure 7.37: ER Diagram of Auraluxe System</w:t>
      </w:r>
      <w:r>
        <w:rPr>
          <w:noProof/>
        </w:rPr>
        <w:tab/>
      </w:r>
      <w:r>
        <w:rPr>
          <w:noProof/>
        </w:rPr>
        <w:fldChar w:fldCharType="begin"/>
      </w:r>
      <w:r>
        <w:rPr>
          <w:noProof/>
        </w:rPr>
        <w:instrText xml:space="preserve"> PAGEREF _Toc219586745 \h </w:instrText>
      </w:r>
      <w:r>
        <w:rPr>
          <w:noProof/>
        </w:rPr>
      </w:r>
      <w:r>
        <w:rPr>
          <w:noProof/>
        </w:rPr>
        <w:fldChar w:fldCharType="separate"/>
      </w:r>
      <w:r w:rsidR="00914480">
        <w:rPr>
          <w:noProof/>
        </w:rPr>
        <w:t>84</w:t>
      </w:r>
      <w:r>
        <w:rPr>
          <w:noProof/>
        </w:rPr>
        <w:fldChar w:fldCharType="end"/>
      </w:r>
    </w:p>
    <w:p w14:paraId="21D89C72" w14:textId="4E310DCF" w:rsidR="00A9447A" w:rsidRDefault="00A9447A">
      <w:pPr>
        <w:pStyle w:val="TableofFigures"/>
        <w:rPr>
          <w:rFonts w:asciiTheme="minorHAnsi" w:eastAsiaTheme="minorEastAsia" w:hAnsiTheme="minorHAnsi" w:cstheme="minorBidi"/>
          <w:noProof/>
          <w:sz w:val="22"/>
          <w:szCs w:val="22"/>
        </w:rPr>
      </w:pPr>
      <w:r>
        <w:rPr>
          <w:noProof/>
        </w:rPr>
        <w:t>Figure 9.1: Sustainability Considerations in Software Development</w:t>
      </w:r>
      <w:r>
        <w:rPr>
          <w:noProof/>
        </w:rPr>
        <w:tab/>
      </w:r>
      <w:r>
        <w:rPr>
          <w:noProof/>
        </w:rPr>
        <w:fldChar w:fldCharType="begin"/>
      </w:r>
      <w:r>
        <w:rPr>
          <w:noProof/>
        </w:rPr>
        <w:instrText xml:space="preserve"> PAGEREF _Toc219586747 \h </w:instrText>
      </w:r>
      <w:r>
        <w:rPr>
          <w:noProof/>
        </w:rPr>
      </w:r>
      <w:r>
        <w:rPr>
          <w:noProof/>
        </w:rPr>
        <w:fldChar w:fldCharType="separate"/>
      </w:r>
      <w:r w:rsidR="00914480">
        <w:rPr>
          <w:noProof/>
        </w:rPr>
        <w:t>97</w:t>
      </w:r>
      <w:r>
        <w:rPr>
          <w:noProof/>
        </w:rPr>
        <w:fldChar w:fldCharType="end"/>
      </w:r>
    </w:p>
    <w:p w14:paraId="65D1F9F6" w14:textId="0DF68BAC"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2" w:name="_Toc195098820"/>
      <w:bookmarkStart w:id="23" w:name="_Toc219586866"/>
      <w:r w:rsidRPr="005C774C">
        <w:rPr>
          <w:b/>
          <w:szCs w:val="28"/>
        </w:rPr>
        <w:lastRenderedPageBreak/>
        <w:t xml:space="preserve">List of </w:t>
      </w:r>
      <w:r w:rsidR="00FD249D" w:rsidRPr="005C774C">
        <w:rPr>
          <w:b/>
          <w:szCs w:val="28"/>
        </w:rPr>
        <w:t>Table</w:t>
      </w:r>
      <w:r w:rsidRPr="005C774C">
        <w:rPr>
          <w:b/>
          <w:szCs w:val="28"/>
        </w:rPr>
        <w:t>s</w:t>
      </w:r>
      <w:bookmarkEnd w:id="22"/>
      <w:bookmarkEnd w:id="23"/>
    </w:p>
    <w:p w14:paraId="0EC4A12D" w14:textId="4E1FE7AE" w:rsidR="00A9447A" w:rsidRDefault="00E84EB4">
      <w:pPr>
        <w:pStyle w:val="TOC9"/>
        <w:rPr>
          <w:rFonts w:asciiTheme="minorHAnsi" w:eastAsiaTheme="minorEastAsia" w:hAnsiTheme="minorHAnsi" w:cstheme="minorBidi"/>
          <w:noProof/>
          <w:sz w:val="22"/>
          <w:szCs w:val="22"/>
        </w:rPr>
      </w:pPr>
      <w:r>
        <w:rPr>
          <w:shd w:val="clear" w:color="auto" w:fill="FFFFFF"/>
        </w:rPr>
        <w:fldChar w:fldCharType="begin"/>
      </w:r>
      <w:r w:rsidR="0083332B">
        <w:instrText xml:space="preserve"> TOC \f \t "Table Title,9" </w:instrText>
      </w:r>
      <w:r>
        <w:rPr>
          <w:shd w:val="clear" w:color="auto" w:fill="FFFFFF"/>
        </w:rPr>
        <w:fldChar w:fldCharType="separate"/>
      </w:r>
      <w:r w:rsidR="00A9447A">
        <w:rPr>
          <w:noProof/>
        </w:rPr>
        <w:t>Table 5.1: Risk Identification Table</w:t>
      </w:r>
      <w:r w:rsidR="00A9447A">
        <w:rPr>
          <w:noProof/>
        </w:rPr>
        <w:tab/>
      </w:r>
      <w:r w:rsidR="00A9447A">
        <w:rPr>
          <w:noProof/>
        </w:rPr>
        <w:fldChar w:fldCharType="begin"/>
      </w:r>
      <w:r w:rsidR="00A9447A">
        <w:rPr>
          <w:noProof/>
        </w:rPr>
        <w:instrText xml:space="preserve"> PAGEREF _Toc219586681 \h </w:instrText>
      </w:r>
      <w:r w:rsidR="00A9447A">
        <w:rPr>
          <w:noProof/>
        </w:rPr>
      </w:r>
      <w:r w:rsidR="00A9447A">
        <w:rPr>
          <w:noProof/>
        </w:rPr>
        <w:fldChar w:fldCharType="separate"/>
      </w:r>
      <w:r w:rsidR="00914480">
        <w:rPr>
          <w:noProof/>
        </w:rPr>
        <w:t>38</w:t>
      </w:r>
      <w:r w:rsidR="00A9447A">
        <w:rPr>
          <w:noProof/>
        </w:rPr>
        <w:fldChar w:fldCharType="end"/>
      </w:r>
    </w:p>
    <w:p w14:paraId="2868041B" w14:textId="7D4E7883" w:rsidR="00A9447A" w:rsidRDefault="00A9447A">
      <w:pPr>
        <w:pStyle w:val="TOC9"/>
        <w:rPr>
          <w:rFonts w:asciiTheme="minorHAnsi" w:eastAsiaTheme="minorEastAsia" w:hAnsiTheme="minorHAnsi" w:cstheme="minorBidi"/>
          <w:noProof/>
          <w:sz w:val="22"/>
          <w:szCs w:val="22"/>
        </w:rPr>
      </w:pPr>
      <w:r>
        <w:rPr>
          <w:noProof/>
        </w:rPr>
        <w:t>Table 5.2: Risk Analysis Table</w:t>
      </w:r>
      <w:r>
        <w:rPr>
          <w:noProof/>
        </w:rPr>
        <w:tab/>
      </w:r>
      <w:r>
        <w:rPr>
          <w:noProof/>
        </w:rPr>
        <w:fldChar w:fldCharType="begin"/>
      </w:r>
      <w:r>
        <w:rPr>
          <w:noProof/>
        </w:rPr>
        <w:instrText xml:space="preserve"> PAGEREF _Toc219586682 \h </w:instrText>
      </w:r>
      <w:r>
        <w:rPr>
          <w:noProof/>
        </w:rPr>
      </w:r>
      <w:r>
        <w:rPr>
          <w:noProof/>
        </w:rPr>
        <w:fldChar w:fldCharType="separate"/>
      </w:r>
      <w:r w:rsidR="00914480">
        <w:rPr>
          <w:noProof/>
        </w:rPr>
        <w:t>39</w:t>
      </w:r>
      <w:r>
        <w:rPr>
          <w:noProof/>
        </w:rPr>
        <w:fldChar w:fldCharType="end"/>
      </w:r>
    </w:p>
    <w:p w14:paraId="39724199" w14:textId="25C70204" w:rsidR="00A9447A" w:rsidRDefault="00A9447A">
      <w:pPr>
        <w:pStyle w:val="TOC9"/>
        <w:rPr>
          <w:rFonts w:asciiTheme="minorHAnsi" w:eastAsiaTheme="minorEastAsia" w:hAnsiTheme="minorHAnsi" w:cstheme="minorBidi"/>
          <w:noProof/>
          <w:sz w:val="22"/>
          <w:szCs w:val="22"/>
        </w:rPr>
      </w:pPr>
      <w:r>
        <w:rPr>
          <w:noProof/>
        </w:rPr>
        <w:t>Table 5.3: Risk Planning Table</w:t>
      </w:r>
      <w:r>
        <w:rPr>
          <w:noProof/>
        </w:rPr>
        <w:tab/>
      </w:r>
      <w:r>
        <w:rPr>
          <w:noProof/>
        </w:rPr>
        <w:fldChar w:fldCharType="begin"/>
      </w:r>
      <w:r>
        <w:rPr>
          <w:noProof/>
        </w:rPr>
        <w:instrText xml:space="preserve"> PAGEREF _Toc219586683 \h </w:instrText>
      </w:r>
      <w:r>
        <w:rPr>
          <w:noProof/>
        </w:rPr>
      </w:r>
      <w:r>
        <w:rPr>
          <w:noProof/>
        </w:rPr>
        <w:fldChar w:fldCharType="separate"/>
      </w:r>
      <w:r w:rsidR="00914480">
        <w:rPr>
          <w:noProof/>
        </w:rPr>
        <w:t>39</w:t>
      </w:r>
      <w:r>
        <w:rPr>
          <w:noProof/>
        </w:rPr>
        <w:fldChar w:fldCharType="end"/>
      </w:r>
    </w:p>
    <w:p w14:paraId="6F4B507D" w14:textId="7C60C61F" w:rsidR="00A9447A" w:rsidRDefault="00A9447A">
      <w:pPr>
        <w:pStyle w:val="TOC9"/>
        <w:rPr>
          <w:rFonts w:asciiTheme="minorHAnsi" w:eastAsiaTheme="minorEastAsia" w:hAnsiTheme="minorHAnsi" w:cstheme="minorBidi"/>
          <w:noProof/>
          <w:sz w:val="22"/>
          <w:szCs w:val="22"/>
        </w:rPr>
      </w:pPr>
      <w:r>
        <w:rPr>
          <w:noProof/>
        </w:rPr>
        <w:t>Table 5.4: Risk Mitigation, Monitoring, and Management Table</w:t>
      </w:r>
      <w:r>
        <w:rPr>
          <w:noProof/>
        </w:rPr>
        <w:tab/>
      </w:r>
      <w:r>
        <w:rPr>
          <w:noProof/>
        </w:rPr>
        <w:fldChar w:fldCharType="begin"/>
      </w:r>
      <w:r>
        <w:rPr>
          <w:noProof/>
        </w:rPr>
        <w:instrText xml:space="preserve"> PAGEREF _Toc219586684 \h </w:instrText>
      </w:r>
      <w:r>
        <w:rPr>
          <w:noProof/>
        </w:rPr>
      </w:r>
      <w:r>
        <w:rPr>
          <w:noProof/>
        </w:rPr>
        <w:fldChar w:fldCharType="separate"/>
      </w:r>
      <w:r w:rsidR="00914480">
        <w:rPr>
          <w:noProof/>
        </w:rPr>
        <w:t>41</w:t>
      </w:r>
      <w:r>
        <w:rPr>
          <w:noProof/>
        </w:rPr>
        <w:fldChar w:fldCharType="end"/>
      </w:r>
    </w:p>
    <w:p w14:paraId="375BB74F" w14:textId="61380488" w:rsidR="00A9447A" w:rsidRDefault="00A9447A">
      <w:pPr>
        <w:pStyle w:val="TOC9"/>
        <w:rPr>
          <w:rFonts w:asciiTheme="minorHAnsi" w:eastAsiaTheme="minorEastAsia" w:hAnsiTheme="minorHAnsi" w:cstheme="minorBidi"/>
          <w:noProof/>
          <w:sz w:val="22"/>
          <w:szCs w:val="22"/>
        </w:rPr>
      </w:pPr>
      <w:r>
        <w:rPr>
          <w:noProof/>
        </w:rPr>
        <w:t>Table 6.1: Unadjusted Function Point Contribution (Transaction Function)</w:t>
      </w:r>
      <w:r>
        <w:rPr>
          <w:noProof/>
        </w:rPr>
        <w:tab/>
      </w:r>
      <w:r>
        <w:rPr>
          <w:noProof/>
        </w:rPr>
        <w:fldChar w:fldCharType="begin"/>
      </w:r>
      <w:r>
        <w:rPr>
          <w:noProof/>
        </w:rPr>
        <w:instrText xml:space="preserve"> PAGEREF _Toc219586685 \h </w:instrText>
      </w:r>
      <w:r>
        <w:rPr>
          <w:noProof/>
        </w:rPr>
      </w:r>
      <w:r>
        <w:rPr>
          <w:noProof/>
        </w:rPr>
        <w:fldChar w:fldCharType="separate"/>
      </w:r>
      <w:r w:rsidR="00914480">
        <w:rPr>
          <w:noProof/>
        </w:rPr>
        <w:t>46</w:t>
      </w:r>
      <w:r>
        <w:rPr>
          <w:noProof/>
        </w:rPr>
        <w:fldChar w:fldCharType="end"/>
      </w:r>
    </w:p>
    <w:p w14:paraId="54941AC1" w14:textId="15604171" w:rsidR="00A9447A" w:rsidRDefault="00A9447A">
      <w:pPr>
        <w:pStyle w:val="TOC9"/>
        <w:rPr>
          <w:rFonts w:asciiTheme="minorHAnsi" w:eastAsiaTheme="minorEastAsia" w:hAnsiTheme="minorHAnsi" w:cstheme="minorBidi"/>
          <w:noProof/>
          <w:sz w:val="22"/>
          <w:szCs w:val="22"/>
        </w:rPr>
      </w:pPr>
      <w:r>
        <w:rPr>
          <w:noProof/>
        </w:rPr>
        <w:t>Table 6.2: Unadjusted Function Point Contribution (Data Function)</w:t>
      </w:r>
      <w:r>
        <w:rPr>
          <w:noProof/>
        </w:rPr>
        <w:tab/>
      </w:r>
      <w:r>
        <w:rPr>
          <w:noProof/>
        </w:rPr>
        <w:fldChar w:fldCharType="begin"/>
      </w:r>
      <w:r>
        <w:rPr>
          <w:noProof/>
        </w:rPr>
        <w:instrText xml:space="preserve"> PAGEREF _Toc219586686 \h </w:instrText>
      </w:r>
      <w:r>
        <w:rPr>
          <w:noProof/>
        </w:rPr>
      </w:r>
      <w:r>
        <w:rPr>
          <w:noProof/>
        </w:rPr>
        <w:fldChar w:fldCharType="separate"/>
      </w:r>
      <w:r w:rsidR="00914480">
        <w:rPr>
          <w:noProof/>
        </w:rPr>
        <w:t>47</w:t>
      </w:r>
      <w:r>
        <w:rPr>
          <w:noProof/>
        </w:rPr>
        <w:fldChar w:fldCharType="end"/>
      </w:r>
    </w:p>
    <w:p w14:paraId="50D33BC6" w14:textId="3683218C" w:rsidR="00A9447A" w:rsidRDefault="00A9447A">
      <w:pPr>
        <w:pStyle w:val="TOC9"/>
        <w:rPr>
          <w:rFonts w:asciiTheme="minorHAnsi" w:eastAsiaTheme="minorEastAsia" w:hAnsiTheme="minorHAnsi" w:cstheme="minorBidi"/>
          <w:noProof/>
          <w:sz w:val="22"/>
          <w:szCs w:val="22"/>
        </w:rPr>
      </w:pPr>
      <w:r>
        <w:rPr>
          <w:noProof/>
        </w:rPr>
        <w:t>Table 6.3: Performance and Environmental Impact (GSC)</w:t>
      </w:r>
      <w:r>
        <w:rPr>
          <w:noProof/>
        </w:rPr>
        <w:tab/>
      </w:r>
      <w:r>
        <w:rPr>
          <w:noProof/>
        </w:rPr>
        <w:fldChar w:fldCharType="begin"/>
      </w:r>
      <w:r>
        <w:rPr>
          <w:noProof/>
        </w:rPr>
        <w:instrText xml:space="preserve"> PAGEREF _Toc219586687 \h </w:instrText>
      </w:r>
      <w:r>
        <w:rPr>
          <w:noProof/>
        </w:rPr>
      </w:r>
      <w:r>
        <w:rPr>
          <w:noProof/>
        </w:rPr>
        <w:fldChar w:fldCharType="separate"/>
      </w:r>
      <w:r w:rsidR="00914480">
        <w:rPr>
          <w:noProof/>
        </w:rPr>
        <w:t>48</w:t>
      </w:r>
      <w:r>
        <w:rPr>
          <w:noProof/>
        </w:rPr>
        <w:fldChar w:fldCharType="end"/>
      </w:r>
    </w:p>
    <w:p w14:paraId="52A8F6B7" w14:textId="3527C9A0" w:rsidR="00A9447A" w:rsidRDefault="00A9447A">
      <w:pPr>
        <w:pStyle w:val="TOC9"/>
        <w:rPr>
          <w:rFonts w:asciiTheme="minorHAnsi" w:eastAsiaTheme="minorEastAsia" w:hAnsiTheme="minorHAnsi" w:cstheme="minorBidi"/>
          <w:noProof/>
          <w:sz w:val="22"/>
          <w:szCs w:val="22"/>
        </w:rPr>
      </w:pPr>
      <w:r>
        <w:rPr>
          <w:noProof/>
        </w:rPr>
        <w:t>Table 6.4: Personnel Cost</w:t>
      </w:r>
      <w:r>
        <w:rPr>
          <w:noProof/>
        </w:rPr>
        <w:tab/>
      </w:r>
      <w:r>
        <w:rPr>
          <w:noProof/>
        </w:rPr>
        <w:fldChar w:fldCharType="begin"/>
      </w:r>
      <w:r>
        <w:rPr>
          <w:noProof/>
        </w:rPr>
        <w:instrText xml:space="preserve"> PAGEREF _Toc219586688 \h </w:instrText>
      </w:r>
      <w:r>
        <w:rPr>
          <w:noProof/>
        </w:rPr>
      </w:r>
      <w:r>
        <w:rPr>
          <w:noProof/>
        </w:rPr>
        <w:fldChar w:fldCharType="separate"/>
      </w:r>
      <w:r w:rsidR="00914480">
        <w:rPr>
          <w:noProof/>
        </w:rPr>
        <w:t>51</w:t>
      </w:r>
      <w:r>
        <w:rPr>
          <w:noProof/>
        </w:rPr>
        <w:fldChar w:fldCharType="end"/>
      </w:r>
    </w:p>
    <w:p w14:paraId="370DB7E0" w14:textId="00BA3697" w:rsidR="00A9447A" w:rsidRDefault="00A9447A">
      <w:pPr>
        <w:pStyle w:val="TOC9"/>
        <w:rPr>
          <w:rFonts w:asciiTheme="minorHAnsi" w:eastAsiaTheme="minorEastAsia" w:hAnsiTheme="minorHAnsi" w:cstheme="minorBidi"/>
          <w:noProof/>
          <w:sz w:val="22"/>
          <w:szCs w:val="22"/>
        </w:rPr>
      </w:pPr>
      <w:r>
        <w:rPr>
          <w:noProof/>
        </w:rPr>
        <w:t>Table 6.5: Expected Hardware Cost</w:t>
      </w:r>
      <w:r>
        <w:rPr>
          <w:noProof/>
        </w:rPr>
        <w:tab/>
      </w:r>
      <w:r>
        <w:rPr>
          <w:noProof/>
        </w:rPr>
        <w:fldChar w:fldCharType="begin"/>
      </w:r>
      <w:r>
        <w:rPr>
          <w:noProof/>
        </w:rPr>
        <w:instrText xml:space="preserve"> PAGEREF _Toc219586689 \h </w:instrText>
      </w:r>
      <w:r>
        <w:rPr>
          <w:noProof/>
        </w:rPr>
      </w:r>
      <w:r>
        <w:rPr>
          <w:noProof/>
        </w:rPr>
        <w:fldChar w:fldCharType="separate"/>
      </w:r>
      <w:r w:rsidR="00914480">
        <w:rPr>
          <w:noProof/>
        </w:rPr>
        <w:t>51</w:t>
      </w:r>
      <w:r>
        <w:rPr>
          <w:noProof/>
        </w:rPr>
        <w:fldChar w:fldCharType="end"/>
      </w:r>
    </w:p>
    <w:p w14:paraId="2453EDB5" w14:textId="09433208" w:rsidR="00A9447A" w:rsidRDefault="00A9447A">
      <w:pPr>
        <w:pStyle w:val="TOC9"/>
        <w:rPr>
          <w:rFonts w:asciiTheme="minorHAnsi" w:eastAsiaTheme="minorEastAsia" w:hAnsiTheme="minorHAnsi" w:cstheme="minorBidi"/>
          <w:noProof/>
          <w:sz w:val="22"/>
          <w:szCs w:val="22"/>
        </w:rPr>
      </w:pPr>
      <w:r>
        <w:rPr>
          <w:noProof/>
        </w:rPr>
        <w:t>Table 6.6: Expected Software Cost</w:t>
      </w:r>
      <w:r>
        <w:rPr>
          <w:noProof/>
        </w:rPr>
        <w:tab/>
      </w:r>
      <w:r>
        <w:rPr>
          <w:noProof/>
        </w:rPr>
        <w:fldChar w:fldCharType="begin"/>
      </w:r>
      <w:r>
        <w:rPr>
          <w:noProof/>
        </w:rPr>
        <w:instrText xml:space="preserve"> PAGEREF _Toc219586690 \h </w:instrText>
      </w:r>
      <w:r>
        <w:rPr>
          <w:noProof/>
        </w:rPr>
      </w:r>
      <w:r>
        <w:rPr>
          <w:noProof/>
        </w:rPr>
        <w:fldChar w:fldCharType="separate"/>
      </w:r>
      <w:r w:rsidR="00914480">
        <w:rPr>
          <w:noProof/>
        </w:rPr>
        <w:t>52</w:t>
      </w:r>
      <w:r>
        <w:rPr>
          <w:noProof/>
        </w:rPr>
        <w:fldChar w:fldCharType="end"/>
      </w:r>
    </w:p>
    <w:p w14:paraId="42D310B8" w14:textId="318ECC79" w:rsidR="00A9447A" w:rsidRDefault="00A9447A">
      <w:pPr>
        <w:pStyle w:val="TOC9"/>
        <w:rPr>
          <w:rFonts w:asciiTheme="minorHAnsi" w:eastAsiaTheme="minorEastAsia" w:hAnsiTheme="minorHAnsi" w:cstheme="minorBidi"/>
          <w:noProof/>
          <w:sz w:val="22"/>
          <w:szCs w:val="22"/>
        </w:rPr>
      </w:pPr>
      <w:r>
        <w:rPr>
          <w:noProof/>
        </w:rPr>
        <w:t>Table 6.7: Expected Other Cost</w:t>
      </w:r>
      <w:r>
        <w:rPr>
          <w:noProof/>
        </w:rPr>
        <w:tab/>
      </w:r>
      <w:r>
        <w:rPr>
          <w:noProof/>
        </w:rPr>
        <w:fldChar w:fldCharType="begin"/>
      </w:r>
      <w:r>
        <w:rPr>
          <w:noProof/>
        </w:rPr>
        <w:instrText xml:space="preserve"> PAGEREF _Toc219586691 \h </w:instrText>
      </w:r>
      <w:r>
        <w:rPr>
          <w:noProof/>
        </w:rPr>
      </w:r>
      <w:r>
        <w:rPr>
          <w:noProof/>
        </w:rPr>
        <w:fldChar w:fldCharType="separate"/>
      </w:r>
      <w:r w:rsidR="00914480">
        <w:rPr>
          <w:noProof/>
        </w:rPr>
        <w:t>52</w:t>
      </w:r>
      <w:r>
        <w:rPr>
          <w:noProof/>
        </w:rPr>
        <w:fldChar w:fldCharType="end"/>
      </w:r>
    </w:p>
    <w:p w14:paraId="36354620" w14:textId="14BFA8F2" w:rsidR="00A9447A" w:rsidRDefault="00A9447A">
      <w:pPr>
        <w:pStyle w:val="TOC9"/>
        <w:rPr>
          <w:rFonts w:asciiTheme="minorHAnsi" w:eastAsiaTheme="minorEastAsia" w:hAnsiTheme="minorHAnsi" w:cstheme="minorBidi"/>
          <w:noProof/>
          <w:sz w:val="22"/>
          <w:szCs w:val="22"/>
        </w:rPr>
      </w:pPr>
      <w:r>
        <w:rPr>
          <w:noProof/>
        </w:rPr>
        <w:t>Table 7.1: User Table</w:t>
      </w:r>
      <w:r>
        <w:rPr>
          <w:noProof/>
        </w:rPr>
        <w:tab/>
      </w:r>
      <w:r>
        <w:rPr>
          <w:noProof/>
        </w:rPr>
        <w:fldChar w:fldCharType="begin"/>
      </w:r>
      <w:r>
        <w:rPr>
          <w:noProof/>
        </w:rPr>
        <w:instrText xml:space="preserve"> PAGEREF _Toc219586692 \h </w:instrText>
      </w:r>
      <w:r>
        <w:rPr>
          <w:noProof/>
        </w:rPr>
      </w:r>
      <w:r>
        <w:rPr>
          <w:noProof/>
        </w:rPr>
        <w:fldChar w:fldCharType="separate"/>
      </w:r>
      <w:r w:rsidR="00914480">
        <w:rPr>
          <w:noProof/>
        </w:rPr>
        <w:t>76</w:t>
      </w:r>
      <w:r>
        <w:rPr>
          <w:noProof/>
        </w:rPr>
        <w:fldChar w:fldCharType="end"/>
      </w:r>
    </w:p>
    <w:p w14:paraId="34D006F4" w14:textId="621DF07B" w:rsidR="00A9447A" w:rsidRDefault="00A9447A">
      <w:pPr>
        <w:pStyle w:val="TOC9"/>
        <w:rPr>
          <w:rFonts w:asciiTheme="minorHAnsi" w:eastAsiaTheme="minorEastAsia" w:hAnsiTheme="minorHAnsi" w:cstheme="minorBidi"/>
          <w:noProof/>
          <w:sz w:val="22"/>
          <w:szCs w:val="22"/>
        </w:rPr>
      </w:pPr>
      <w:r>
        <w:rPr>
          <w:noProof/>
        </w:rPr>
        <w:t>Table 7.2: Product Table</w:t>
      </w:r>
      <w:r>
        <w:rPr>
          <w:noProof/>
        </w:rPr>
        <w:tab/>
      </w:r>
      <w:r>
        <w:rPr>
          <w:noProof/>
        </w:rPr>
        <w:fldChar w:fldCharType="begin"/>
      </w:r>
      <w:r>
        <w:rPr>
          <w:noProof/>
        </w:rPr>
        <w:instrText xml:space="preserve"> PAGEREF _Toc219586693 \h </w:instrText>
      </w:r>
      <w:r>
        <w:rPr>
          <w:noProof/>
        </w:rPr>
      </w:r>
      <w:r>
        <w:rPr>
          <w:noProof/>
        </w:rPr>
        <w:fldChar w:fldCharType="separate"/>
      </w:r>
      <w:r w:rsidR="00914480">
        <w:rPr>
          <w:noProof/>
        </w:rPr>
        <w:t>76</w:t>
      </w:r>
      <w:r>
        <w:rPr>
          <w:noProof/>
        </w:rPr>
        <w:fldChar w:fldCharType="end"/>
      </w:r>
    </w:p>
    <w:p w14:paraId="2BA78380" w14:textId="5115995D" w:rsidR="00A9447A" w:rsidRDefault="00A9447A">
      <w:pPr>
        <w:pStyle w:val="TOC9"/>
        <w:rPr>
          <w:rFonts w:asciiTheme="minorHAnsi" w:eastAsiaTheme="minorEastAsia" w:hAnsiTheme="minorHAnsi" w:cstheme="minorBidi"/>
          <w:noProof/>
          <w:sz w:val="22"/>
          <w:szCs w:val="22"/>
        </w:rPr>
      </w:pPr>
      <w:r>
        <w:rPr>
          <w:noProof/>
        </w:rPr>
        <w:t>Table 7.3: category Table</w:t>
      </w:r>
      <w:r>
        <w:rPr>
          <w:noProof/>
        </w:rPr>
        <w:tab/>
      </w:r>
      <w:r>
        <w:rPr>
          <w:noProof/>
        </w:rPr>
        <w:fldChar w:fldCharType="begin"/>
      </w:r>
      <w:r>
        <w:rPr>
          <w:noProof/>
        </w:rPr>
        <w:instrText xml:space="preserve"> PAGEREF _Toc219586694 \h </w:instrText>
      </w:r>
      <w:r>
        <w:rPr>
          <w:noProof/>
        </w:rPr>
      </w:r>
      <w:r>
        <w:rPr>
          <w:noProof/>
        </w:rPr>
        <w:fldChar w:fldCharType="separate"/>
      </w:r>
      <w:r w:rsidR="00914480">
        <w:rPr>
          <w:noProof/>
        </w:rPr>
        <w:t>77</w:t>
      </w:r>
      <w:r>
        <w:rPr>
          <w:noProof/>
        </w:rPr>
        <w:fldChar w:fldCharType="end"/>
      </w:r>
    </w:p>
    <w:p w14:paraId="546C9C91" w14:textId="3226E036" w:rsidR="00A9447A" w:rsidRDefault="00A9447A">
      <w:pPr>
        <w:pStyle w:val="TOC9"/>
        <w:rPr>
          <w:rFonts w:asciiTheme="minorHAnsi" w:eastAsiaTheme="minorEastAsia" w:hAnsiTheme="minorHAnsi" w:cstheme="minorBidi"/>
          <w:noProof/>
          <w:sz w:val="22"/>
          <w:szCs w:val="22"/>
        </w:rPr>
      </w:pPr>
      <w:r>
        <w:rPr>
          <w:noProof/>
        </w:rPr>
        <w:t>Table 7.4: Brand Table</w:t>
      </w:r>
      <w:r>
        <w:rPr>
          <w:noProof/>
        </w:rPr>
        <w:tab/>
      </w:r>
      <w:r>
        <w:rPr>
          <w:noProof/>
        </w:rPr>
        <w:fldChar w:fldCharType="begin"/>
      </w:r>
      <w:r>
        <w:rPr>
          <w:noProof/>
        </w:rPr>
        <w:instrText xml:space="preserve"> PAGEREF _Toc219586695 \h </w:instrText>
      </w:r>
      <w:r>
        <w:rPr>
          <w:noProof/>
        </w:rPr>
      </w:r>
      <w:r>
        <w:rPr>
          <w:noProof/>
        </w:rPr>
        <w:fldChar w:fldCharType="separate"/>
      </w:r>
      <w:r w:rsidR="00914480">
        <w:rPr>
          <w:noProof/>
        </w:rPr>
        <w:t>77</w:t>
      </w:r>
      <w:r>
        <w:rPr>
          <w:noProof/>
        </w:rPr>
        <w:fldChar w:fldCharType="end"/>
      </w:r>
    </w:p>
    <w:p w14:paraId="65BF430F" w14:textId="3DD3B04D" w:rsidR="00A9447A" w:rsidRDefault="00A9447A">
      <w:pPr>
        <w:pStyle w:val="TOC9"/>
        <w:rPr>
          <w:rFonts w:asciiTheme="minorHAnsi" w:eastAsiaTheme="minorEastAsia" w:hAnsiTheme="minorHAnsi" w:cstheme="minorBidi"/>
          <w:noProof/>
          <w:sz w:val="22"/>
          <w:szCs w:val="22"/>
        </w:rPr>
      </w:pPr>
      <w:r>
        <w:rPr>
          <w:noProof/>
        </w:rPr>
        <w:t>Table 7.4: brandType Table</w:t>
      </w:r>
      <w:r>
        <w:rPr>
          <w:noProof/>
        </w:rPr>
        <w:tab/>
      </w:r>
      <w:r>
        <w:rPr>
          <w:noProof/>
        </w:rPr>
        <w:fldChar w:fldCharType="begin"/>
      </w:r>
      <w:r>
        <w:rPr>
          <w:noProof/>
        </w:rPr>
        <w:instrText xml:space="preserve"> PAGEREF _Toc219586696 \h </w:instrText>
      </w:r>
      <w:r>
        <w:rPr>
          <w:noProof/>
        </w:rPr>
      </w:r>
      <w:r>
        <w:rPr>
          <w:noProof/>
        </w:rPr>
        <w:fldChar w:fldCharType="separate"/>
      </w:r>
      <w:r w:rsidR="00914480">
        <w:rPr>
          <w:noProof/>
        </w:rPr>
        <w:t>78</w:t>
      </w:r>
      <w:r>
        <w:rPr>
          <w:noProof/>
        </w:rPr>
        <w:fldChar w:fldCharType="end"/>
      </w:r>
    </w:p>
    <w:p w14:paraId="757C953A" w14:textId="36B99A68" w:rsidR="00A9447A" w:rsidRDefault="00A9447A">
      <w:pPr>
        <w:pStyle w:val="TOC9"/>
        <w:rPr>
          <w:rFonts w:asciiTheme="minorHAnsi" w:eastAsiaTheme="minorEastAsia" w:hAnsiTheme="minorHAnsi" w:cstheme="minorBidi"/>
          <w:noProof/>
          <w:sz w:val="22"/>
          <w:szCs w:val="22"/>
        </w:rPr>
      </w:pPr>
      <w:r>
        <w:rPr>
          <w:noProof/>
        </w:rPr>
        <w:t>Table 7.5: Cart Table</w:t>
      </w:r>
      <w:r>
        <w:rPr>
          <w:noProof/>
        </w:rPr>
        <w:tab/>
      </w:r>
      <w:r>
        <w:rPr>
          <w:noProof/>
        </w:rPr>
        <w:fldChar w:fldCharType="begin"/>
      </w:r>
      <w:r>
        <w:rPr>
          <w:noProof/>
        </w:rPr>
        <w:instrText xml:space="preserve"> PAGEREF _Toc219586697 \h </w:instrText>
      </w:r>
      <w:r>
        <w:rPr>
          <w:noProof/>
        </w:rPr>
      </w:r>
      <w:r>
        <w:rPr>
          <w:noProof/>
        </w:rPr>
        <w:fldChar w:fldCharType="separate"/>
      </w:r>
      <w:r w:rsidR="00914480">
        <w:rPr>
          <w:noProof/>
        </w:rPr>
        <w:t>78</w:t>
      </w:r>
      <w:r>
        <w:rPr>
          <w:noProof/>
        </w:rPr>
        <w:fldChar w:fldCharType="end"/>
      </w:r>
    </w:p>
    <w:p w14:paraId="4775B8CC" w14:textId="1061EDD1" w:rsidR="00A9447A" w:rsidRDefault="00A9447A">
      <w:pPr>
        <w:pStyle w:val="TOC9"/>
        <w:rPr>
          <w:rFonts w:asciiTheme="minorHAnsi" w:eastAsiaTheme="minorEastAsia" w:hAnsiTheme="minorHAnsi" w:cstheme="minorBidi"/>
          <w:noProof/>
          <w:sz w:val="22"/>
          <w:szCs w:val="22"/>
        </w:rPr>
      </w:pPr>
      <w:r>
        <w:rPr>
          <w:noProof/>
        </w:rPr>
        <w:t>Table 7.6: CartItem Table</w:t>
      </w:r>
      <w:r>
        <w:rPr>
          <w:noProof/>
        </w:rPr>
        <w:tab/>
      </w:r>
      <w:r>
        <w:rPr>
          <w:noProof/>
        </w:rPr>
        <w:fldChar w:fldCharType="begin"/>
      </w:r>
      <w:r>
        <w:rPr>
          <w:noProof/>
        </w:rPr>
        <w:instrText xml:space="preserve"> PAGEREF _Toc219586698 \h </w:instrText>
      </w:r>
      <w:r>
        <w:rPr>
          <w:noProof/>
        </w:rPr>
      </w:r>
      <w:r>
        <w:rPr>
          <w:noProof/>
        </w:rPr>
        <w:fldChar w:fldCharType="separate"/>
      </w:r>
      <w:r w:rsidR="00914480">
        <w:rPr>
          <w:noProof/>
        </w:rPr>
        <w:t>79</w:t>
      </w:r>
      <w:r>
        <w:rPr>
          <w:noProof/>
        </w:rPr>
        <w:fldChar w:fldCharType="end"/>
      </w:r>
    </w:p>
    <w:p w14:paraId="0A3F4527" w14:textId="013DC9DE" w:rsidR="00A9447A" w:rsidRDefault="00A9447A">
      <w:pPr>
        <w:pStyle w:val="TOC9"/>
        <w:rPr>
          <w:rFonts w:asciiTheme="minorHAnsi" w:eastAsiaTheme="minorEastAsia" w:hAnsiTheme="minorHAnsi" w:cstheme="minorBidi"/>
          <w:noProof/>
          <w:sz w:val="22"/>
          <w:szCs w:val="22"/>
        </w:rPr>
      </w:pPr>
      <w:r>
        <w:rPr>
          <w:noProof/>
        </w:rPr>
        <w:t>Table 7.7: Project Type Table</w:t>
      </w:r>
      <w:r>
        <w:rPr>
          <w:noProof/>
        </w:rPr>
        <w:tab/>
      </w:r>
      <w:r>
        <w:rPr>
          <w:noProof/>
        </w:rPr>
        <w:fldChar w:fldCharType="begin"/>
      </w:r>
      <w:r>
        <w:rPr>
          <w:noProof/>
        </w:rPr>
        <w:instrText xml:space="preserve"> PAGEREF _Toc219586699 \h </w:instrText>
      </w:r>
      <w:r>
        <w:rPr>
          <w:noProof/>
        </w:rPr>
      </w:r>
      <w:r>
        <w:rPr>
          <w:noProof/>
        </w:rPr>
        <w:fldChar w:fldCharType="separate"/>
      </w:r>
      <w:r w:rsidR="00914480">
        <w:rPr>
          <w:noProof/>
        </w:rPr>
        <w:t>79</w:t>
      </w:r>
      <w:r>
        <w:rPr>
          <w:noProof/>
        </w:rPr>
        <w:fldChar w:fldCharType="end"/>
      </w:r>
    </w:p>
    <w:p w14:paraId="384C90E1" w14:textId="59D31970" w:rsidR="00A9447A" w:rsidRDefault="00A9447A">
      <w:pPr>
        <w:pStyle w:val="TOC9"/>
        <w:rPr>
          <w:rFonts w:asciiTheme="minorHAnsi" w:eastAsiaTheme="minorEastAsia" w:hAnsiTheme="minorHAnsi" w:cstheme="minorBidi"/>
          <w:noProof/>
          <w:sz w:val="22"/>
          <w:szCs w:val="22"/>
        </w:rPr>
      </w:pPr>
      <w:r>
        <w:rPr>
          <w:noProof/>
        </w:rPr>
        <w:t>Table 7.8: Project Table</w:t>
      </w:r>
      <w:r>
        <w:rPr>
          <w:noProof/>
        </w:rPr>
        <w:tab/>
      </w:r>
      <w:r>
        <w:rPr>
          <w:noProof/>
        </w:rPr>
        <w:fldChar w:fldCharType="begin"/>
      </w:r>
      <w:r>
        <w:rPr>
          <w:noProof/>
        </w:rPr>
        <w:instrText xml:space="preserve"> PAGEREF _Toc219586700 \h </w:instrText>
      </w:r>
      <w:r>
        <w:rPr>
          <w:noProof/>
        </w:rPr>
      </w:r>
      <w:r>
        <w:rPr>
          <w:noProof/>
        </w:rPr>
        <w:fldChar w:fldCharType="separate"/>
      </w:r>
      <w:r w:rsidR="00914480">
        <w:rPr>
          <w:noProof/>
        </w:rPr>
        <w:t>79</w:t>
      </w:r>
      <w:r>
        <w:rPr>
          <w:noProof/>
        </w:rPr>
        <w:fldChar w:fldCharType="end"/>
      </w:r>
    </w:p>
    <w:p w14:paraId="6C5EEBEA" w14:textId="63359B6D" w:rsidR="00A9447A" w:rsidRDefault="00A9447A">
      <w:pPr>
        <w:pStyle w:val="TOC9"/>
        <w:rPr>
          <w:rFonts w:asciiTheme="minorHAnsi" w:eastAsiaTheme="minorEastAsia" w:hAnsiTheme="minorHAnsi" w:cstheme="minorBidi"/>
          <w:noProof/>
          <w:sz w:val="22"/>
          <w:szCs w:val="22"/>
        </w:rPr>
      </w:pPr>
      <w:r>
        <w:rPr>
          <w:noProof/>
        </w:rPr>
        <w:t>Table 7.9: material Table</w:t>
      </w:r>
      <w:r>
        <w:rPr>
          <w:noProof/>
        </w:rPr>
        <w:tab/>
      </w:r>
      <w:r>
        <w:rPr>
          <w:noProof/>
        </w:rPr>
        <w:fldChar w:fldCharType="begin"/>
      </w:r>
      <w:r>
        <w:rPr>
          <w:noProof/>
        </w:rPr>
        <w:instrText xml:space="preserve"> PAGEREF _Toc219586701 \h </w:instrText>
      </w:r>
      <w:r>
        <w:rPr>
          <w:noProof/>
        </w:rPr>
      </w:r>
      <w:r>
        <w:rPr>
          <w:noProof/>
        </w:rPr>
        <w:fldChar w:fldCharType="separate"/>
      </w:r>
      <w:r w:rsidR="00914480">
        <w:rPr>
          <w:noProof/>
        </w:rPr>
        <w:t>80</w:t>
      </w:r>
      <w:r>
        <w:rPr>
          <w:noProof/>
        </w:rPr>
        <w:fldChar w:fldCharType="end"/>
      </w:r>
    </w:p>
    <w:p w14:paraId="108D6A98" w14:textId="6BB80C7F" w:rsidR="00A9447A" w:rsidRDefault="00A9447A">
      <w:pPr>
        <w:pStyle w:val="TOC9"/>
        <w:rPr>
          <w:rFonts w:asciiTheme="minorHAnsi" w:eastAsiaTheme="minorEastAsia" w:hAnsiTheme="minorHAnsi" w:cstheme="minorBidi"/>
          <w:noProof/>
          <w:sz w:val="22"/>
          <w:szCs w:val="22"/>
        </w:rPr>
      </w:pPr>
      <w:r>
        <w:rPr>
          <w:noProof/>
        </w:rPr>
        <w:t>Table 7.10: homeBanner Table</w:t>
      </w:r>
      <w:r>
        <w:rPr>
          <w:noProof/>
        </w:rPr>
        <w:tab/>
      </w:r>
      <w:r>
        <w:rPr>
          <w:noProof/>
        </w:rPr>
        <w:fldChar w:fldCharType="begin"/>
      </w:r>
      <w:r>
        <w:rPr>
          <w:noProof/>
        </w:rPr>
        <w:instrText xml:space="preserve"> PAGEREF _Toc219586702 \h </w:instrText>
      </w:r>
      <w:r>
        <w:rPr>
          <w:noProof/>
        </w:rPr>
      </w:r>
      <w:r>
        <w:rPr>
          <w:noProof/>
        </w:rPr>
        <w:fldChar w:fldCharType="separate"/>
      </w:r>
      <w:r w:rsidR="00914480">
        <w:rPr>
          <w:noProof/>
        </w:rPr>
        <w:t>81</w:t>
      </w:r>
      <w:r>
        <w:rPr>
          <w:noProof/>
        </w:rPr>
        <w:fldChar w:fldCharType="end"/>
      </w:r>
    </w:p>
    <w:p w14:paraId="1C3F02FE" w14:textId="1EC8D540" w:rsidR="00A9447A" w:rsidRDefault="00A9447A">
      <w:pPr>
        <w:pStyle w:val="TOC9"/>
        <w:rPr>
          <w:rFonts w:asciiTheme="minorHAnsi" w:eastAsiaTheme="minorEastAsia" w:hAnsiTheme="minorHAnsi" w:cstheme="minorBidi"/>
          <w:noProof/>
          <w:sz w:val="22"/>
          <w:szCs w:val="22"/>
        </w:rPr>
      </w:pPr>
      <w:r>
        <w:rPr>
          <w:noProof/>
        </w:rPr>
        <w:t>Table 7.11: homeOurFeatured Table</w:t>
      </w:r>
      <w:r>
        <w:rPr>
          <w:noProof/>
        </w:rPr>
        <w:tab/>
      </w:r>
      <w:r>
        <w:rPr>
          <w:noProof/>
        </w:rPr>
        <w:fldChar w:fldCharType="begin"/>
      </w:r>
      <w:r>
        <w:rPr>
          <w:noProof/>
        </w:rPr>
        <w:instrText xml:space="preserve"> PAGEREF _Toc219586703 \h </w:instrText>
      </w:r>
      <w:r>
        <w:rPr>
          <w:noProof/>
        </w:rPr>
      </w:r>
      <w:r>
        <w:rPr>
          <w:noProof/>
        </w:rPr>
        <w:fldChar w:fldCharType="separate"/>
      </w:r>
      <w:r w:rsidR="00914480">
        <w:rPr>
          <w:noProof/>
        </w:rPr>
        <w:t>81</w:t>
      </w:r>
      <w:r>
        <w:rPr>
          <w:noProof/>
        </w:rPr>
        <w:fldChar w:fldCharType="end"/>
      </w:r>
    </w:p>
    <w:p w14:paraId="38627F79" w14:textId="1E3EE3F5" w:rsidR="00A9447A" w:rsidRDefault="00A9447A">
      <w:pPr>
        <w:pStyle w:val="TOC9"/>
        <w:rPr>
          <w:rFonts w:asciiTheme="minorHAnsi" w:eastAsiaTheme="minorEastAsia" w:hAnsiTheme="minorHAnsi" w:cstheme="minorBidi"/>
          <w:noProof/>
          <w:sz w:val="22"/>
          <w:szCs w:val="22"/>
        </w:rPr>
      </w:pPr>
      <w:r>
        <w:rPr>
          <w:noProof/>
        </w:rPr>
        <w:t>Table 7.12: homeOurProduct Table</w:t>
      </w:r>
      <w:r>
        <w:rPr>
          <w:noProof/>
        </w:rPr>
        <w:tab/>
      </w:r>
      <w:r>
        <w:rPr>
          <w:noProof/>
        </w:rPr>
        <w:fldChar w:fldCharType="begin"/>
      </w:r>
      <w:r>
        <w:rPr>
          <w:noProof/>
        </w:rPr>
        <w:instrText xml:space="preserve"> PAGEREF _Toc219586704 \h </w:instrText>
      </w:r>
      <w:r>
        <w:rPr>
          <w:noProof/>
        </w:rPr>
      </w:r>
      <w:r>
        <w:rPr>
          <w:noProof/>
        </w:rPr>
        <w:fldChar w:fldCharType="separate"/>
      </w:r>
      <w:r w:rsidR="00914480">
        <w:rPr>
          <w:noProof/>
        </w:rPr>
        <w:t>82</w:t>
      </w:r>
      <w:r>
        <w:rPr>
          <w:noProof/>
        </w:rPr>
        <w:fldChar w:fldCharType="end"/>
      </w:r>
    </w:p>
    <w:p w14:paraId="35C11D73" w14:textId="6046A97E" w:rsidR="00A9447A" w:rsidRDefault="00A9447A">
      <w:pPr>
        <w:pStyle w:val="TOC9"/>
        <w:rPr>
          <w:rFonts w:asciiTheme="minorHAnsi" w:eastAsiaTheme="minorEastAsia" w:hAnsiTheme="minorHAnsi" w:cstheme="minorBidi"/>
          <w:noProof/>
          <w:sz w:val="22"/>
          <w:szCs w:val="22"/>
        </w:rPr>
      </w:pPr>
      <w:r>
        <w:rPr>
          <w:noProof/>
        </w:rPr>
        <w:t>Table 7.13: ourFeaturedProduct Table</w:t>
      </w:r>
      <w:r>
        <w:rPr>
          <w:noProof/>
        </w:rPr>
        <w:tab/>
      </w:r>
      <w:r>
        <w:rPr>
          <w:noProof/>
        </w:rPr>
        <w:fldChar w:fldCharType="begin"/>
      </w:r>
      <w:r>
        <w:rPr>
          <w:noProof/>
        </w:rPr>
        <w:instrText xml:space="preserve"> PAGEREF _Toc219586705 \h </w:instrText>
      </w:r>
      <w:r>
        <w:rPr>
          <w:noProof/>
        </w:rPr>
      </w:r>
      <w:r>
        <w:rPr>
          <w:noProof/>
        </w:rPr>
        <w:fldChar w:fldCharType="separate"/>
      </w:r>
      <w:r w:rsidR="00914480">
        <w:rPr>
          <w:noProof/>
        </w:rPr>
        <w:t>82</w:t>
      </w:r>
      <w:r>
        <w:rPr>
          <w:noProof/>
        </w:rPr>
        <w:fldChar w:fldCharType="end"/>
      </w:r>
    </w:p>
    <w:p w14:paraId="4C938C1C" w14:textId="09EE3C30" w:rsidR="00A9447A" w:rsidRDefault="00A9447A">
      <w:pPr>
        <w:pStyle w:val="TOC9"/>
        <w:rPr>
          <w:rFonts w:asciiTheme="minorHAnsi" w:eastAsiaTheme="minorEastAsia" w:hAnsiTheme="minorHAnsi" w:cstheme="minorBidi"/>
          <w:noProof/>
          <w:sz w:val="22"/>
          <w:szCs w:val="22"/>
        </w:rPr>
      </w:pPr>
      <w:r>
        <w:rPr>
          <w:noProof/>
        </w:rPr>
        <w:t>Table 7.14: keyBrands Table</w:t>
      </w:r>
      <w:r>
        <w:rPr>
          <w:noProof/>
        </w:rPr>
        <w:tab/>
      </w:r>
      <w:r>
        <w:rPr>
          <w:noProof/>
        </w:rPr>
        <w:fldChar w:fldCharType="begin"/>
      </w:r>
      <w:r>
        <w:rPr>
          <w:noProof/>
        </w:rPr>
        <w:instrText xml:space="preserve"> PAGEREF _Toc219586706 \h </w:instrText>
      </w:r>
      <w:r>
        <w:rPr>
          <w:noProof/>
        </w:rPr>
      </w:r>
      <w:r>
        <w:rPr>
          <w:noProof/>
        </w:rPr>
        <w:fldChar w:fldCharType="separate"/>
      </w:r>
      <w:r w:rsidR="00914480">
        <w:rPr>
          <w:noProof/>
        </w:rPr>
        <w:t>83</w:t>
      </w:r>
      <w:r>
        <w:rPr>
          <w:noProof/>
        </w:rPr>
        <w:fldChar w:fldCharType="end"/>
      </w:r>
    </w:p>
    <w:p w14:paraId="5372E503" w14:textId="55F7258F" w:rsidR="00A9447A" w:rsidRDefault="00A9447A">
      <w:pPr>
        <w:pStyle w:val="TOC9"/>
        <w:rPr>
          <w:rFonts w:asciiTheme="minorHAnsi" w:eastAsiaTheme="minorEastAsia" w:hAnsiTheme="minorHAnsi" w:cstheme="minorBidi"/>
          <w:noProof/>
          <w:sz w:val="22"/>
          <w:szCs w:val="22"/>
        </w:rPr>
      </w:pPr>
      <w:r>
        <w:rPr>
          <w:noProof/>
        </w:rPr>
        <w:t>Table 8.1: Test Cases for the System</w:t>
      </w:r>
      <w:r>
        <w:rPr>
          <w:noProof/>
        </w:rPr>
        <w:tab/>
      </w:r>
      <w:r>
        <w:rPr>
          <w:noProof/>
        </w:rPr>
        <w:fldChar w:fldCharType="begin"/>
      </w:r>
      <w:r>
        <w:rPr>
          <w:noProof/>
        </w:rPr>
        <w:instrText xml:space="preserve"> PAGEREF _Toc219586707 \h </w:instrText>
      </w:r>
      <w:r>
        <w:rPr>
          <w:noProof/>
        </w:rPr>
      </w:r>
      <w:r>
        <w:rPr>
          <w:noProof/>
        </w:rPr>
        <w:fldChar w:fldCharType="separate"/>
      </w:r>
      <w:r w:rsidR="00914480">
        <w:rPr>
          <w:noProof/>
        </w:rPr>
        <w:t>87</w:t>
      </w:r>
      <w:r>
        <w:rPr>
          <w:noProof/>
        </w:rPr>
        <w:fldChar w:fldCharType="end"/>
      </w:r>
    </w:p>
    <w:p w14:paraId="2005A1D3" w14:textId="79C891EE" w:rsidR="00567AEA" w:rsidRDefault="00E84EB4" w:rsidP="001070CC">
      <w:pPr>
        <w:pStyle w:val="BodyText"/>
        <w:spacing w:before="0" w:line="276" w:lineRule="auto"/>
        <w:ind w:firstLine="0"/>
        <w:sectPr w:rsidR="00567AEA" w:rsidSect="00DB681C">
          <w:pgSz w:w="12240" w:h="15840"/>
          <w:pgMar w:top="1440" w:right="1440" w:bottom="1440" w:left="1800" w:header="720" w:footer="720" w:gutter="0"/>
          <w:pgNumType w:fmt="lowerRoman"/>
          <w:cols w:space="720"/>
          <w:docGrid w:linePitch="360"/>
        </w:sectPr>
      </w:pPr>
      <w:r>
        <w:rPr>
          <w:shd w:val="clear" w:color="auto" w:fill="auto"/>
        </w:rPr>
        <w:fldChar w:fldCharType="end"/>
      </w: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4" w:name="_Toc144483464"/>
      <w:bookmarkStart w:id="25" w:name="_Toc144487483"/>
      <w:bookmarkStart w:id="26" w:name="_Toc144490876"/>
      <w:bookmarkStart w:id="27" w:name="_Toc144491864"/>
      <w:bookmarkStart w:id="28" w:name="_Toc159358176"/>
      <w:bookmarkStart w:id="29" w:name="_Toc193208437"/>
      <w:bookmarkStart w:id="30" w:name="_Toc195093258"/>
      <w:bookmarkStart w:id="31" w:name="_Toc195094754"/>
      <w:bookmarkStart w:id="32" w:name="_Toc195098821"/>
      <w:bookmarkStart w:id="33" w:name="_Toc195099575"/>
      <w:bookmarkStart w:id="34" w:name="_Toc196315641"/>
      <w:bookmarkStart w:id="35" w:name="_Toc196315798"/>
      <w:bookmarkStart w:id="36" w:name="_Toc196330124"/>
      <w:bookmarkStart w:id="37" w:name="_Toc196333789"/>
      <w:bookmarkStart w:id="38" w:name="_Toc196334853"/>
      <w:bookmarkStart w:id="39" w:name="_Toc219037809"/>
      <w:bookmarkStart w:id="40" w:name="_Toc219586867"/>
      <w:r>
        <w:rPr>
          <w:b/>
        </w:rPr>
        <w:t>Chapter 1</w:t>
      </w:r>
      <w:bookmarkEnd w:id="24"/>
      <w:bookmarkEnd w:id="25"/>
      <w:bookmarkEnd w:id="26"/>
      <w:bookmarkEnd w:id="27"/>
      <w:bookmarkEnd w:id="28"/>
      <w:bookmarkEnd w:id="29"/>
      <w:bookmarkEnd w:id="30"/>
      <w:bookmarkEnd w:id="31"/>
      <w:bookmarkEnd w:id="32"/>
      <w:bookmarkEnd w:id="33"/>
      <w:bookmarkEnd w:id="34"/>
      <w:r w:rsidR="00903653">
        <w:rPr>
          <w:b/>
        </w:rPr>
        <w:t>.</w:t>
      </w:r>
      <w:bookmarkEnd w:id="35"/>
      <w:bookmarkEnd w:id="36"/>
      <w:bookmarkEnd w:id="37"/>
      <w:bookmarkEnd w:id="38"/>
      <w:bookmarkEnd w:id="39"/>
      <w:bookmarkEnd w:id="40"/>
    </w:p>
    <w:p w14:paraId="2888B40E" w14:textId="77777777" w:rsidR="002009F1" w:rsidRPr="002009F1" w:rsidRDefault="002009F1" w:rsidP="0013067F">
      <w:pPr>
        <w:pStyle w:val="Heading2"/>
        <w:tabs>
          <w:tab w:val="left" w:pos="990"/>
        </w:tabs>
        <w:spacing w:before="120" w:after="120" w:line="276" w:lineRule="auto"/>
        <w:rPr>
          <w:b/>
        </w:rPr>
      </w:pPr>
      <w:bookmarkStart w:id="41" w:name="_Toc195098822"/>
      <w:bookmarkStart w:id="42" w:name="_Toc219586868"/>
      <w:r w:rsidRPr="005C774C">
        <w:rPr>
          <w:b/>
        </w:rPr>
        <w:t>Introduction</w:t>
      </w:r>
      <w:bookmarkEnd w:id="41"/>
      <w:bookmarkEnd w:id="42"/>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3" w:name="_Toc195098823"/>
      <w:r w:rsidRPr="00327163">
        <w:lastRenderedPageBreak/>
        <w:t>The digital transformation of the building materials and interior solutions industry has created unprecedented opportunities for businesses to reach wider audiences and streamline their operations. Auraluxe represents a comprehensive e-commerce platform developed to address the growing demand for premium building materials and interior solutions in the digital marketplace. This practicum project was undertaken at Tilottoma,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The development of Auraluxe encompasses the complete lifecycle of a modern web application, from requirement analysis and system design to implementation and testing. This project demonstrates the integration of cutting-edge technologies including Next.js, NestJS, PostgreSQL, and Prisma ORM to create a single-vendor e-commerce platform that serves both administrative and customer needs effectively. The platform facilitates seamless product management, inventory control, order processing, and secure payment transactions through SSLCommerz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bookmarkStart w:id="44" w:name="_Toc219586869"/>
      <w:r>
        <w:t>1.1 Background of the Study</w:t>
      </w:r>
      <w:bookmarkEnd w:id="44"/>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r>
        <w:lastRenderedPageBreak/>
        <w:t>Tilottoma,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The e-commerce sector in Bangladesh has witnessed exponential growth, with the digital payment infrastructure improving significantly through services like SSLCommerz, bKash, and Nagad.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Auralux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Furthermore, this practicum provides an opportunity to explore the full-stack development ecosystem using industry-standard technologies such as the MERN stack principles adapted with Next.js and NestJS,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bookmarkStart w:id="45" w:name="_Toc219586870"/>
      <w:r>
        <w:lastRenderedPageBreak/>
        <w:t>1.2 Methodology</w:t>
      </w:r>
      <w:bookmarkEnd w:id="45"/>
    </w:p>
    <w:p w14:paraId="5F1D7CA3" w14:textId="77777777" w:rsidR="00452A6F" w:rsidRDefault="00452A6F" w:rsidP="00452A6F">
      <w:pPr>
        <w:pStyle w:val="BodyText"/>
      </w:pPr>
      <w:r>
        <w:t>The development of the Auralux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bookmarkStart w:id="46" w:name="_Toc219586871"/>
      <w:r>
        <w:t>1.2.1 Primary Sources</w:t>
      </w:r>
      <w:bookmarkEnd w:id="46"/>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EA534D">
      <w:pPr>
        <w:pStyle w:val="C-BodyText"/>
        <w:numPr>
          <w:ilvl w:val="0"/>
          <w:numId w:val="17"/>
        </w:numPr>
      </w:pPr>
      <w:r>
        <w:rPr>
          <w:rStyle w:val="Strong"/>
        </w:rPr>
        <w:t>Stakeholder Interviews</w:t>
      </w:r>
      <w:r>
        <w:t>: Conducted detailed discussions with Tilottoma management, sales personnel, and warehouse staff to understand business processes, product management workflows, and customer interaction patterns.</w:t>
      </w:r>
    </w:p>
    <w:p w14:paraId="6B384566" w14:textId="77777777" w:rsidR="00452A6F" w:rsidRDefault="00452A6F" w:rsidP="00EA534D">
      <w:pPr>
        <w:pStyle w:val="C-BodyText"/>
        <w:numPr>
          <w:ilvl w:val="0"/>
          <w:numId w:val="17"/>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EA534D">
      <w:pPr>
        <w:pStyle w:val="C-BodyText"/>
        <w:numPr>
          <w:ilvl w:val="0"/>
          <w:numId w:val="17"/>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EA534D">
      <w:pPr>
        <w:pStyle w:val="C-BodyText"/>
        <w:numPr>
          <w:ilvl w:val="0"/>
          <w:numId w:val="17"/>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EA534D">
      <w:pPr>
        <w:pStyle w:val="C-BodyText"/>
        <w:numPr>
          <w:ilvl w:val="0"/>
          <w:numId w:val="17"/>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EA534D">
      <w:pPr>
        <w:pStyle w:val="C-BodyText"/>
        <w:numPr>
          <w:ilvl w:val="0"/>
          <w:numId w:val="17"/>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EA534D">
      <w:pPr>
        <w:pStyle w:val="C-BodyText"/>
        <w:numPr>
          <w:ilvl w:val="0"/>
          <w:numId w:val="17"/>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bookmarkStart w:id="47" w:name="_Toc219586872"/>
      <w:r>
        <w:t>1.2.2 Secondary Sources</w:t>
      </w:r>
      <w:bookmarkEnd w:id="47"/>
    </w:p>
    <w:p w14:paraId="0B3E2F86" w14:textId="77777777" w:rsidR="00452A6F" w:rsidRDefault="00452A6F" w:rsidP="00452A6F">
      <w:pPr>
        <w:pStyle w:val="BodyText"/>
      </w:pPr>
      <w:r>
        <w:lastRenderedPageBreak/>
        <w:t>Secondary data sources supplemented primary research with theoretical foundations and industry best practices:</w:t>
      </w:r>
    </w:p>
    <w:p w14:paraId="6BB1EDBC" w14:textId="77777777" w:rsidR="00452A6F" w:rsidRDefault="00452A6F" w:rsidP="00EA534D">
      <w:pPr>
        <w:pStyle w:val="C-BodyText"/>
        <w:numPr>
          <w:ilvl w:val="0"/>
          <w:numId w:val="18"/>
        </w:numPr>
      </w:pPr>
      <w:r>
        <w:rPr>
          <w:rStyle w:val="Strong"/>
        </w:rPr>
        <w:t>Technical Documentation</w:t>
      </w:r>
      <w:r>
        <w:t>: Extensive review of official documentation for Next.js, NestJS, Prisma ORM, PostgreSQL, React Hook Form, TanStack Query, and SSLCommerz to understand capabilities and implementation patterns.</w:t>
      </w:r>
    </w:p>
    <w:p w14:paraId="23FA3F22" w14:textId="77777777" w:rsidR="00452A6F" w:rsidRDefault="00452A6F" w:rsidP="00EA534D">
      <w:pPr>
        <w:pStyle w:val="C-BodyText"/>
        <w:numPr>
          <w:ilvl w:val="0"/>
          <w:numId w:val="18"/>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EA534D">
      <w:pPr>
        <w:pStyle w:val="C-BodyText"/>
        <w:numPr>
          <w:ilvl w:val="0"/>
          <w:numId w:val="18"/>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EA534D">
      <w:pPr>
        <w:pStyle w:val="C-BodyText"/>
        <w:numPr>
          <w:ilvl w:val="0"/>
          <w:numId w:val="18"/>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EA534D">
      <w:pPr>
        <w:pStyle w:val="C-BodyText"/>
        <w:numPr>
          <w:ilvl w:val="0"/>
          <w:numId w:val="18"/>
        </w:numPr>
      </w:pPr>
      <w:r>
        <w:rPr>
          <w:rStyle w:val="Strong"/>
        </w:rPr>
        <w:t>Online Resources</w:t>
      </w:r>
      <w:r>
        <w:t>: Utilized Stack Overflow, GitHub repositories, Medium articles, and developer communities for problem-solving, code examples, and architectural patterns.</w:t>
      </w:r>
    </w:p>
    <w:p w14:paraId="74CEAA3C" w14:textId="77777777" w:rsidR="00452A6F" w:rsidRDefault="00452A6F" w:rsidP="00EA534D">
      <w:pPr>
        <w:pStyle w:val="C-BodyText"/>
        <w:numPr>
          <w:ilvl w:val="0"/>
          <w:numId w:val="18"/>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EA534D">
      <w:pPr>
        <w:pStyle w:val="C-BodyText"/>
        <w:numPr>
          <w:ilvl w:val="0"/>
          <w:numId w:val="18"/>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EA534D">
      <w:pPr>
        <w:pStyle w:val="C-BodyText"/>
        <w:numPr>
          <w:ilvl w:val="0"/>
          <w:numId w:val="18"/>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bookmarkStart w:id="48" w:name="_Toc219586873"/>
      <w:r>
        <w:lastRenderedPageBreak/>
        <w:t>1.3 Objectives</w:t>
      </w:r>
      <w:bookmarkEnd w:id="48"/>
    </w:p>
    <w:p w14:paraId="5021F0D8" w14:textId="77777777" w:rsidR="00452A6F" w:rsidRDefault="00452A6F" w:rsidP="00452A6F">
      <w:pPr>
        <w:pStyle w:val="BodyText"/>
      </w:pPr>
      <w:r>
        <w:t>The objectives of the Auralux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bookmarkStart w:id="49" w:name="_Toc219586874"/>
      <w:r>
        <w:t>1.3.1 Broad Objective</w:t>
      </w:r>
      <w:bookmarkEnd w:id="49"/>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bookmarkStart w:id="50" w:name="_Toc219586875"/>
      <w:r>
        <w:t>1.3.2 Specific Objectives</w:t>
      </w:r>
      <w:bookmarkEnd w:id="50"/>
    </w:p>
    <w:p w14:paraId="320B8141" w14:textId="77777777" w:rsidR="00452A6F" w:rsidRDefault="00452A6F" w:rsidP="00452A6F">
      <w:pPr>
        <w:pStyle w:val="BodyText"/>
      </w:pPr>
      <w:r>
        <w:t>The specific objectives that guide the development and implementation of the Auraluxe platform are:</w:t>
      </w:r>
    </w:p>
    <w:p w14:paraId="7E6A7606" w14:textId="77777777" w:rsidR="00452A6F" w:rsidRDefault="00452A6F" w:rsidP="00EA534D">
      <w:pPr>
        <w:pStyle w:val="C-BodyText"/>
        <w:numPr>
          <w:ilvl w:val="0"/>
          <w:numId w:val="19"/>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EA534D">
      <w:pPr>
        <w:pStyle w:val="C-BodyText"/>
        <w:numPr>
          <w:ilvl w:val="0"/>
          <w:numId w:val="19"/>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EA534D">
      <w:pPr>
        <w:pStyle w:val="C-BodyText"/>
        <w:numPr>
          <w:ilvl w:val="0"/>
          <w:numId w:val="19"/>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EA534D">
      <w:pPr>
        <w:pStyle w:val="C-BodyText"/>
        <w:numPr>
          <w:ilvl w:val="0"/>
          <w:numId w:val="19"/>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EA534D">
      <w:pPr>
        <w:pStyle w:val="C-BodyText"/>
        <w:numPr>
          <w:ilvl w:val="0"/>
          <w:numId w:val="19"/>
        </w:numPr>
      </w:pPr>
      <w:r>
        <w:rPr>
          <w:rStyle w:val="Strong"/>
        </w:rPr>
        <w:t>Integrate SSLCommerz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EA534D">
      <w:pPr>
        <w:pStyle w:val="C-BodyText"/>
        <w:numPr>
          <w:ilvl w:val="0"/>
          <w:numId w:val="19"/>
        </w:numPr>
      </w:pPr>
      <w:r>
        <w:rPr>
          <w:rStyle w:val="Strong"/>
        </w:rPr>
        <w:lastRenderedPageBreak/>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EA534D">
      <w:pPr>
        <w:pStyle w:val="C-BodyText"/>
        <w:numPr>
          <w:ilvl w:val="0"/>
          <w:numId w:val="19"/>
        </w:numPr>
      </w:pPr>
      <w:r>
        <w:rPr>
          <w:rStyle w:val="Strong"/>
        </w:rPr>
        <w:t>Develop RESTful APIs using NestJS</w:t>
      </w:r>
      <w:r>
        <w:t xml:space="preserve"> that follow industry best practices, implement proper error handling, validation, and documentation to ensure maintainable and extensible backend architecture.</w:t>
      </w:r>
    </w:p>
    <w:p w14:paraId="514AF936" w14:textId="77777777" w:rsidR="00452A6F" w:rsidRDefault="00452A6F" w:rsidP="00EA534D">
      <w:pPr>
        <w:pStyle w:val="C-BodyText"/>
        <w:numPr>
          <w:ilvl w:val="0"/>
          <w:numId w:val="19"/>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EA534D">
      <w:pPr>
        <w:pStyle w:val="C-BodyText"/>
        <w:numPr>
          <w:ilvl w:val="0"/>
          <w:numId w:val="19"/>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EA534D">
      <w:pPr>
        <w:pStyle w:val="C-BodyText"/>
        <w:numPr>
          <w:ilvl w:val="0"/>
          <w:numId w:val="19"/>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bookmarkStart w:id="51" w:name="_Toc219586876"/>
      <w:r>
        <w:t>1.4 Process Model</w:t>
      </w:r>
      <w:bookmarkEnd w:id="51"/>
    </w:p>
    <w:p w14:paraId="76EBBC40" w14:textId="77777777" w:rsidR="00452A6F" w:rsidRDefault="00452A6F" w:rsidP="00452A6F">
      <w:pPr>
        <w:pStyle w:val="BodyText"/>
      </w:pPr>
      <w:r>
        <w:t xml:space="preserve">The development of the Auralux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 xml:space="preserve">In the context of Auraluxe development, the system was divided into multiple increments, each representing distinct functional modules such as user authentication, product catalog management, shopping cart functionality, order processing, payment integration, and content </w:t>
      </w:r>
      <w:r>
        <w:lastRenderedPageBreak/>
        <w:t>management. Each increment went through the complete software development lifecycle including requirements analysis, design, implementation, testing, and deployment before the next increment began.</w:t>
      </w:r>
    </w:p>
    <w:p w14:paraId="795FA47A" w14:textId="2F2233C8" w:rsidR="00452A6F" w:rsidRPr="001B0076" w:rsidRDefault="00603C8A" w:rsidP="00603C8A">
      <w:pPr>
        <w:pStyle w:val="Heading5"/>
      </w:pPr>
      <w:bookmarkStart w:id="52" w:name="_Toc219586877"/>
      <w:r>
        <w:rPr>
          <w:rStyle w:val="Strong"/>
          <w:b/>
          <w:bCs w:val="0"/>
        </w:rPr>
        <w:t>1.4.1</w:t>
      </w:r>
      <w:r w:rsidR="00452A6F" w:rsidRPr="001B0076">
        <w:rPr>
          <w:rStyle w:val="Strong"/>
          <w:b/>
          <w:bCs w:val="0"/>
        </w:rPr>
        <w:t xml:space="preserve"> </w:t>
      </w:r>
      <w:r w:rsidR="00A9447A">
        <w:rPr>
          <w:rStyle w:val="Strong"/>
          <w:b/>
          <w:bCs w:val="0"/>
        </w:rPr>
        <w:t>C</w:t>
      </w:r>
      <w:r w:rsidR="00452A6F" w:rsidRPr="001B0076">
        <w:rPr>
          <w:rStyle w:val="Strong"/>
          <w:b/>
          <w:bCs w:val="0"/>
        </w:rPr>
        <w:t>haracteristics of Incremental Process Model:</w:t>
      </w:r>
      <w:bookmarkEnd w:id="52"/>
    </w:p>
    <w:p w14:paraId="6535E284" w14:textId="77777777" w:rsidR="00452A6F" w:rsidRDefault="00452A6F" w:rsidP="00EA534D">
      <w:pPr>
        <w:pStyle w:val="C-BodyText"/>
        <w:numPr>
          <w:ilvl w:val="0"/>
          <w:numId w:val="20"/>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EA534D">
      <w:pPr>
        <w:pStyle w:val="C-BodyText"/>
        <w:numPr>
          <w:ilvl w:val="0"/>
          <w:numId w:val="20"/>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EA534D">
      <w:pPr>
        <w:pStyle w:val="C-BodyText"/>
        <w:numPr>
          <w:ilvl w:val="0"/>
          <w:numId w:val="20"/>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EA534D">
      <w:pPr>
        <w:pStyle w:val="C-BodyText"/>
        <w:numPr>
          <w:ilvl w:val="0"/>
          <w:numId w:val="20"/>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EA534D">
      <w:pPr>
        <w:pStyle w:val="C-BodyText"/>
        <w:numPr>
          <w:ilvl w:val="0"/>
          <w:numId w:val="20"/>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EA534D">
      <w:pPr>
        <w:pStyle w:val="C-BodyText"/>
        <w:numPr>
          <w:ilvl w:val="0"/>
          <w:numId w:val="20"/>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bookmarkStart w:id="53" w:name="_Toc219586878"/>
      <w:r>
        <w:t>1.4.</w:t>
      </w:r>
      <w:r w:rsidR="00603C8A">
        <w:t>2</w:t>
      </w:r>
      <w:r>
        <w:t xml:space="preserve"> </w:t>
      </w:r>
      <w:r w:rsidRPr="007E6411">
        <w:t>Reasons for Choosing the Incremental Process Model</w:t>
      </w:r>
      <w:bookmarkEnd w:id="53"/>
    </w:p>
    <w:p w14:paraId="69C2C098" w14:textId="48CD2583" w:rsidR="00452A6F" w:rsidRDefault="00452A6F" w:rsidP="00452A6F">
      <w:pPr>
        <w:pStyle w:val="font-claude-response-body"/>
      </w:pPr>
    </w:p>
    <w:p w14:paraId="6F636866" w14:textId="77777777" w:rsidR="00452A6F" w:rsidRDefault="00452A6F" w:rsidP="00EA534D">
      <w:pPr>
        <w:pStyle w:val="C-BodyText"/>
        <w:numPr>
          <w:ilvl w:val="0"/>
          <w:numId w:val="21"/>
        </w:numPr>
      </w:pPr>
      <w:r>
        <w:rPr>
          <w:rStyle w:val="Strong"/>
        </w:rPr>
        <w:lastRenderedPageBreak/>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EA534D">
      <w:pPr>
        <w:pStyle w:val="C-BodyText"/>
        <w:numPr>
          <w:ilvl w:val="0"/>
          <w:numId w:val="21"/>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EA534D">
      <w:pPr>
        <w:pStyle w:val="C-BodyText"/>
        <w:numPr>
          <w:ilvl w:val="0"/>
          <w:numId w:val="21"/>
        </w:numPr>
      </w:pPr>
      <w:r>
        <w:rPr>
          <w:rStyle w:val="Strong"/>
        </w:rPr>
        <w:t>Easier Testing and Debugging</w:t>
      </w:r>
      <w:r>
        <w:t>: Smaller increments are easier to test comprehensively. Isolating bugs and issues is more straightforward when working with focused functional modules rather than the entire complex system.</w:t>
      </w:r>
    </w:p>
    <w:p w14:paraId="1D858CC4" w14:textId="77777777" w:rsidR="00452A6F" w:rsidRDefault="00452A6F" w:rsidP="00EA534D">
      <w:pPr>
        <w:pStyle w:val="C-BodyText"/>
        <w:numPr>
          <w:ilvl w:val="0"/>
          <w:numId w:val="21"/>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EA534D">
      <w:pPr>
        <w:pStyle w:val="C-BodyText"/>
        <w:numPr>
          <w:ilvl w:val="0"/>
          <w:numId w:val="21"/>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EA534D">
      <w:pPr>
        <w:pStyle w:val="C-BodyText"/>
        <w:numPr>
          <w:ilvl w:val="0"/>
          <w:numId w:val="21"/>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EA534D">
      <w:pPr>
        <w:pStyle w:val="C-BodyText"/>
        <w:numPr>
          <w:ilvl w:val="0"/>
          <w:numId w:val="21"/>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EA534D">
      <w:pPr>
        <w:pStyle w:val="C-BodyText"/>
        <w:numPr>
          <w:ilvl w:val="0"/>
          <w:numId w:val="21"/>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EA534D">
      <w:pPr>
        <w:pStyle w:val="C-BodyText"/>
        <w:numPr>
          <w:ilvl w:val="0"/>
          <w:numId w:val="21"/>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EA534D">
      <w:pPr>
        <w:pStyle w:val="C-BodyText"/>
        <w:numPr>
          <w:ilvl w:val="0"/>
          <w:numId w:val="21"/>
        </w:numPr>
      </w:pPr>
      <w:r>
        <w:rPr>
          <w:rStyle w:val="Strong"/>
        </w:rPr>
        <w:lastRenderedPageBreak/>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bookmarkStart w:id="54" w:name="_Toc219586879"/>
      <w:r>
        <w:t>1.5 Feasibility Study</w:t>
      </w:r>
      <w:bookmarkEnd w:id="54"/>
    </w:p>
    <w:p w14:paraId="4E15A428" w14:textId="77777777" w:rsidR="00603C8A" w:rsidRDefault="00603C8A" w:rsidP="009A521C">
      <w:pPr>
        <w:pStyle w:val="BodyText"/>
      </w:pPr>
      <w:r>
        <w:t>The feasibility study for the Auralux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bookmarkStart w:id="55" w:name="_Toc219586880"/>
      <w:r>
        <w:t>1.5.1 Technical Feasibility</w:t>
      </w:r>
      <w:bookmarkEnd w:id="55"/>
    </w:p>
    <w:p w14:paraId="61FE4B37" w14:textId="77777777" w:rsidR="00603C8A" w:rsidRDefault="00603C8A" w:rsidP="009A521C">
      <w:pPr>
        <w:pStyle w:val="BodyText"/>
      </w:pPr>
      <w:r>
        <w:t xml:space="preserve">The Auraluxe platform is technically feasible based on the following considerations. All required technologies including Next.js, NestJS, PostgreSQL, Prisma ORM, TypeScript, React Hook Form, Zod, TanStack Query, Axios, and TanStack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Vercel for Next.js frontend and Railway or Heroku for NestJS backend with managed PostgreSQL services. SSLCommerz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NestJS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w:t>
      </w:r>
      <w:r>
        <w:lastRenderedPageBreak/>
        <w:t>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bookmarkStart w:id="56" w:name="_Toc219586881"/>
      <w:r>
        <w:t>1.5.2 Economic Feasibility</w:t>
      </w:r>
      <w:bookmarkEnd w:id="56"/>
    </w:p>
    <w:p w14:paraId="3B270FD6" w14:textId="77777777" w:rsidR="00603C8A" w:rsidRDefault="00603C8A" w:rsidP="009A521C">
      <w:pPr>
        <w:pStyle w:val="BodyText"/>
      </w:pPr>
      <w:r>
        <w:t>The Auralux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Vercel providing free hosting for Next.js applications and services like Railway or Render offering free PostgreSQL databases, resulting in estimated production-level hosting costs of only $10-30 monthly. SSLCommerz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bookmarkStart w:id="57" w:name="_Toc219586882"/>
      <w:r>
        <w:t>1.5.3 Operational Feasibility</w:t>
      </w:r>
      <w:bookmarkEnd w:id="57"/>
    </w:p>
    <w:p w14:paraId="1A70F5B4" w14:textId="77777777" w:rsidR="00603C8A" w:rsidRDefault="00603C8A" w:rsidP="009A521C">
      <w:pPr>
        <w:pStyle w:val="BodyText"/>
      </w:pPr>
      <w:r>
        <w:t xml:space="preserve">The Auraluxe platform is operationally feasible as it seamlessly integrates with Tilottoma's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w:t>
      </w:r>
      <w:r>
        <w:lastRenderedPageBreak/>
        <w:t>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bookmarkStart w:id="58" w:name="_Toc219586883"/>
      <w:r>
        <w:t>1.6 Structure of the Report</w:t>
      </w:r>
      <w:bookmarkEnd w:id="58"/>
    </w:p>
    <w:p w14:paraId="533FFAD0" w14:textId="77777777" w:rsidR="00603C8A" w:rsidRDefault="00603C8A" w:rsidP="009A521C">
      <w:pPr>
        <w:pStyle w:val="BodyText"/>
      </w:pPr>
      <w:r>
        <w:t>The report is structured systematically into four chapters to provide a comprehensive overview of the Auraluxe e-commerce platform development project. Following this Introduction, Chapter 2 provides an in-depth overview of Tilottoma,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3"/>
    <w:p w14:paraId="671ACEC5" w14:textId="77777777" w:rsidR="00E65EC8" w:rsidRDefault="00E65EC8" w:rsidP="00046F09">
      <w:pPr>
        <w:pStyle w:val="BodyText"/>
        <w:ind w:firstLine="0"/>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59" w:name="_Toc144483472"/>
      <w:bookmarkStart w:id="60" w:name="_Toc144487491"/>
      <w:bookmarkStart w:id="61" w:name="_Toc144490884"/>
      <w:bookmarkStart w:id="62" w:name="_Toc144491872"/>
      <w:bookmarkStart w:id="63" w:name="_Toc159358184"/>
      <w:bookmarkStart w:id="64" w:name="_Toc193208446"/>
      <w:bookmarkStart w:id="65" w:name="_Toc195093267"/>
      <w:bookmarkStart w:id="66" w:name="_Toc195094763"/>
      <w:bookmarkStart w:id="67" w:name="_Toc195098830"/>
      <w:bookmarkStart w:id="68" w:name="_Toc195099584"/>
      <w:bookmarkStart w:id="69" w:name="_Toc196315807"/>
      <w:bookmarkStart w:id="70" w:name="_Toc196330134"/>
      <w:bookmarkStart w:id="71" w:name="_Toc196333804"/>
      <w:bookmarkStart w:id="72" w:name="_Toc196334868"/>
      <w:bookmarkStart w:id="73" w:name="_Toc219037825"/>
      <w:bookmarkStart w:id="74" w:name="_Toc219586884"/>
      <w:r>
        <w:rPr>
          <w:b/>
        </w:rPr>
        <w:t>Chapter 2</w:t>
      </w:r>
      <w:bookmarkEnd w:id="59"/>
      <w:bookmarkEnd w:id="60"/>
      <w:bookmarkEnd w:id="61"/>
      <w:bookmarkEnd w:id="62"/>
      <w:bookmarkEnd w:id="63"/>
      <w:bookmarkEnd w:id="64"/>
      <w:bookmarkEnd w:id="65"/>
      <w:bookmarkEnd w:id="66"/>
      <w:bookmarkEnd w:id="67"/>
      <w:bookmarkEnd w:id="68"/>
      <w:r w:rsidR="00903653">
        <w:rPr>
          <w:b/>
        </w:rPr>
        <w:t>.</w:t>
      </w:r>
      <w:bookmarkEnd w:id="69"/>
      <w:bookmarkEnd w:id="70"/>
      <w:bookmarkEnd w:id="71"/>
      <w:bookmarkEnd w:id="72"/>
      <w:bookmarkEnd w:id="73"/>
      <w:bookmarkEnd w:id="74"/>
    </w:p>
    <w:p w14:paraId="089A7EC8" w14:textId="77777777" w:rsidR="00E65EC8" w:rsidRPr="002009F1" w:rsidRDefault="00E65EC8" w:rsidP="00E65EC8">
      <w:pPr>
        <w:pStyle w:val="Heading2"/>
        <w:tabs>
          <w:tab w:val="left" w:pos="990"/>
        </w:tabs>
        <w:spacing w:before="120" w:after="120" w:line="276" w:lineRule="auto"/>
        <w:rPr>
          <w:b/>
        </w:rPr>
      </w:pPr>
      <w:bookmarkStart w:id="75" w:name="_Toc195098831"/>
      <w:bookmarkStart w:id="76" w:name="_Toc219586885"/>
      <w:r>
        <w:rPr>
          <w:b/>
        </w:rPr>
        <w:t>Organizational Overview</w:t>
      </w:r>
      <w:bookmarkEnd w:id="75"/>
      <w:bookmarkEnd w:id="76"/>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77" w:name="_Toc195098832"/>
      <w:r w:rsidRPr="00710D09">
        <w:lastRenderedPageBreak/>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bookmarkStart w:id="78" w:name="_Toc219586886"/>
      <w:r w:rsidRPr="005C774C">
        <w:t xml:space="preserve">2.1 </w:t>
      </w:r>
      <w:r>
        <w:t>Organization Vision</w:t>
      </w:r>
      <w:bookmarkEnd w:id="78"/>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bookmarkStart w:id="79" w:name="_Toc219586887"/>
      <w:r w:rsidRPr="005C774C">
        <w:t>2.2</w:t>
      </w:r>
      <w:r>
        <w:t xml:space="preserve"> Organization Mission</w:t>
      </w:r>
      <w:bookmarkEnd w:id="79"/>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bookmarkStart w:id="80" w:name="_Toc219586888"/>
      <w:r w:rsidRPr="005C774C">
        <w:t>2.3</w:t>
      </w:r>
      <w:r>
        <w:t xml:space="preserve"> Organization Services</w:t>
      </w:r>
      <w:bookmarkEnd w:id="80"/>
    </w:p>
    <w:p w14:paraId="649BC7A2" w14:textId="77777777" w:rsidR="00835628" w:rsidRDefault="00835628" w:rsidP="00835628">
      <w:pPr>
        <w:pStyle w:val="BodyText"/>
        <w:ind w:firstLine="0"/>
        <w:rPr>
          <w:b/>
        </w:rPr>
      </w:pPr>
      <w:r>
        <w:t xml:space="preserve"> </w:t>
      </w:r>
      <w:r w:rsidRPr="00567FB6">
        <w:t xml:space="preserve">ATI </w:t>
      </w:r>
      <w:r w:rsidRPr="00EA744C">
        <w:t xml:space="preserve"> Limited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lastRenderedPageBreak/>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bookmarkStart w:id="81" w:name="_Toc219586889"/>
      <w:r w:rsidRPr="005C774C">
        <w:t>2.</w:t>
      </w:r>
      <w:r>
        <w:t>4 Organizational Structure</w:t>
      </w:r>
      <w:bookmarkEnd w:id="81"/>
      <w:r>
        <w:t xml:space="preserv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bookmarkStart w:id="82" w:name="_Toc219586890"/>
      <w:r>
        <w:t>2.5 My Position in this Organization</w:t>
      </w:r>
      <w:bookmarkEnd w:id="82"/>
      <w:r>
        <w:t xml:space="preserve">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Auraluxe e-commerce platform, working under the supervision of senior developers and the project lead.</w:t>
      </w:r>
    </w:p>
    <w:p w14:paraId="03564C44" w14:textId="77777777" w:rsidR="00835628" w:rsidRDefault="00835628" w:rsidP="00835628">
      <w:pPr>
        <w:pStyle w:val="Heading4"/>
      </w:pPr>
      <w:bookmarkStart w:id="83" w:name="_Toc219586891"/>
      <w:r>
        <w:t>2.6 Address of the Organization</w:t>
      </w:r>
      <w:bookmarkEnd w:id="83"/>
      <w:r>
        <w:t xml:space="preserve">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r>
        <w:t>Gareeb-E-Nawaz Avenue, Sector-11</w:t>
      </w:r>
    </w:p>
    <w:p w14:paraId="51C92E04" w14:textId="77777777" w:rsidR="00835628" w:rsidRPr="00F16187" w:rsidRDefault="00835628" w:rsidP="00835628">
      <w:pPr>
        <w:pStyle w:val="C-BodyText"/>
      </w:pPr>
      <w:r>
        <w:t>Uttara, Dhaka-1230, Bangladesh</w:t>
      </w:r>
    </w:p>
    <w:bookmarkEnd w:id="77"/>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84" w:name="_Toc144483478"/>
      <w:bookmarkStart w:id="85" w:name="_Toc144487497"/>
      <w:bookmarkStart w:id="86" w:name="_Toc144490890"/>
      <w:bookmarkStart w:id="87" w:name="_Toc144491878"/>
      <w:bookmarkStart w:id="88" w:name="_Toc159358190"/>
      <w:bookmarkStart w:id="89" w:name="_Toc193208452"/>
      <w:bookmarkStart w:id="90" w:name="_Toc195093273"/>
      <w:bookmarkStart w:id="91" w:name="_Toc195094769"/>
      <w:bookmarkStart w:id="92" w:name="_Toc195098836"/>
      <w:bookmarkStart w:id="93" w:name="_Toc195099590"/>
      <w:bookmarkStart w:id="94" w:name="_Toc196315813"/>
      <w:bookmarkStart w:id="95" w:name="_Toc196330140"/>
      <w:bookmarkStart w:id="96" w:name="_Toc196333812"/>
      <w:bookmarkStart w:id="97" w:name="_Toc196334876"/>
      <w:bookmarkStart w:id="98" w:name="_Toc219037833"/>
      <w:bookmarkStart w:id="99" w:name="_Toc219586892"/>
      <w:r>
        <w:rPr>
          <w:b/>
        </w:rPr>
        <w:t>Chapter 3</w:t>
      </w:r>
      <w:bookmarkEnd w:id="84"/>
      <w:bookmarkEnd w:id="85"/>
      <w:bookmarkEnd w:id="86"/>
      <w:bookmarkEnd w:id="87"/>
      <w:bookmarkEnd w:id="88"/>
      <w:bookmarkEnd w:id="89"/>
      <w:bookmarkEnd w:id="90"/>
      <w:bookmarkEnd w:id="91"/>
      <w:bookmarkEnd w:id="92"/>
      <w:bookmarkEnd w:id="93"/>
      <w:r w:rsidR="00903653">
        <w:rPr>
          <w:b/>
        </w:rPr>
        <w:t>.</w:t>
      </w:r>
      <w:bookmarkEnd w:id="94"/>
      <w:bookmarkEnd w:id="95"/>
      <w:bookmarkEnd w:id="96"/>
      <w:bookmarkEnd w:id="97"/>
      <w:bookmarkEnd w:id="98"/>
      <w:bookmarkEnd w:id="99"/>
    </w:p>
    <w:p w14:paraId="12E2C47C" w14:textId="3FB7C84D" w:rsidR="00022698" w:rsidRPr="002009F1" w:rsidRDefault="00EA744C" w:rsidP="00022698">
      <w:pPr>
        <w:pStyle w:val="Heading2"/>
        <w:tabs>
          <w:tab w:val="left" w:pos="990"/>
        </w:tabs>
        <w:spacing w:before="120" w:after="120" w:line="276" w:lineRule="auto"/>
        <w:rPr>
          <w:b/>
        </w:rPr>
      </w:pPr>
      <w:bookmarkStart w:id="100" w:name="_Toc219586893"/>
      <w:r w:rsidRPr="00EA744C">
        <w:rPr>
          <w:b/>
        </w:rPr>
        <w:t>Requirement Engineering</w:t>
      </w:r>
      <w:bookmarkEnd w:id="100"/>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101" w:name="_Toc195098838"/>
      <w:bookmarkStart w:id="102" w:name="_Toc219586894"/>
      <w:r>
        <w:lastRenderedPageBreak/>
        <w:t>3.1 Requirement Analysis</w:t>
      </w:r>
      <w:bookmarkEnd w:id="102"/>
    </w:p>
    <w:p w14:paraId="28FAECBA" w14:textId="77777777" w:rsidR="00B6255B" w:rsidRDefault="00B6255B" w:rsidP="00B6255B">
      <w:pPr>
        <w:pStyle w:val="BodyText"/>
      </w:pPr>
      <w:r>
        <w:t xml:space="preserve">Requirement analysis is a pivotal phase that defines the scope, functionality, and user experience of </w:t>
      </w:r>
      <w:r>
        <w:rPr>
          <w:b/>
          <w:bCs/>
        </w:rPr>
        <w:t>Auraluxe</w:t>
      </w:r>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r>
        <w:rPr>
          <w:b/>
          <w:bCs/>
        </w:rPr>
        <w:t>Auraluxe</w:t>
      </w:r>
      <w:r>
        <w:t xml:space="preserve"> addresses this by offering a "Single Vendor" e-commerce solution where users can browse materials (stones, tiles, fittings), view completed architectural projects for inspiration, and order products directly. The analysis of the reference site (Tilottoma)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bookmarkStart w:id="103" w:name="_Toc219586895"/>
      <w:r>
        <w:t>3.2 Requirement Engineering</w:t>
      </w:r>
      <w:bookmarkEnd w:id="103"/>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bookmarkStart w:id="104" w:name="_Toc219586896"/>
      <w:r>
        <w:t>3.2.1 User and System Requirements</w:t>
      </w:r>
      <w:bookmarkEnd w:id="104"/>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EA534D">
      <w:pPr>
        <w:pStyle w:val="C-BodyText"/>
        <w:numPr>
          <w:ilvl w:val="1"/>
          <w:numId w:val="22"/>
        </w:numPr>
      </w:pPr>
      <w:r>
        <w:t>The system shall provide a secure registration system allowing customers to create accounts using email and password.</w:t>
      </w:r>
    </w:p>
    <w:p w14:paraId="02F7F604" w14:textId="6BB3C4C2" w:rsidR="006121AD" w:rsidRDefault="006121AD" w:rsidP="00EA534D">
      <w:pPr>
        <w:pStyle w:val="C-BodyText"/>
        <w:numPr>
          <w:ilvl w:val="1"/>
          <w:numId w:val="22"/>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UserRole enum)</w:t>
      </w:r>
      <w:r>
        <w:t>.</w:t>
      </w:r>
    </w:p>
    <w:p w14:paraId="7DA5A215" w14:textId="6A9048C6" w:rsidR="006121AD" w:rsidRDefault="006121AD" w:rsidP="00EA534D">
      <w:pPr>
        <w:pStyle w:val="C-BodyText"/>
        <w:numPr>
          <w:ilvl w:val="1"/>
          <w:numId w:val="22"/>
        </w:numPr>
      </w:pPr>
      <w:r>
        <w:t xml:space="preserve">The system shall ensure secure login functionality using </w:t>
      </w:r>
      <w:r>
        <w:rPr>
          <w:b/>
          <w:bCs/>
        </w:rPr>
        <w:t>NestJS</w:t>
      </w:r>
      <w:r>
        <w:t xml:space="preserve"> backend authentication strategies (JWT).</w:t>
      </w:r>
    </w:p>
    <w:p w14:paraId="56480D65" w14:textId="3C44CF56" w:rsidR="006121AD" w:rsidRDefault="006121AD" w:rsidP="00EA534D">
      <w:pPr>
        <w:pStyle w:val="C-BodyText"/>
        <w:numPr>
          <w:ilvl w:val="1"/>
          <w:numId w:val="22"/>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lastRenderedPageBreak/>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Pr="00682EFE" w:rsidRDefault="006121AD" w:rsidP="00744F14">
      <w:pPr>
        <w:pStyle w:val="C-BodyText"/>
        <w:numPr>
          <w:ilvl w:val="1"/>
          <w:numId w:val="4"/>
        </w:numPr>
      </w:pPr>
      <w:r w:rsidRPr="00682EFE">
        <w:t>The system shall validate stock availability (</w:t>
      </w:r>
      <w:r w:rsidRPr="00682EFE">
        <w:rPr>
          <w:rStyle w:val="HTMLCode"/>
          <w:rFonts w:ascii="Times New Roman" w:eastAsiaTheme="minorHAnsi" w:hAnsi="Times New Roman" w:cs="Times New Roman"/>
          <w:sz w:val="24"/>
          <w:szCs w:val="24"/>
        </w:rPr>
        <w:t>quantity</w:t>
      </w:r>
      <w:r w:rsidRPr="00682EFE">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Pr="00682EFE" w:rsidRDefault="006121AD" w:rsidP="00744F14">
      <w:pPr>
        <w:pStyle w:val="C-BodyText"/>
        <w:numPr>
          <w:ilvl w:val="1"/>
          <w:numId w:val="4"/>
        </w:numPr>
      </w:pPr>
      <w:r w:rsidRPr="00682EFE">
        <w:t xml:space="preserve">The system shall implement a </w:t>
      </w:r>
      <w:r w:rsidRPr="00682EFE">
        <w:rPr>
          <w:rStyle w:val="HTMLCode"/>
          <w:rFonts w:ascii="Times New Roman" w:eastAsiaTheme="minorHAnsi" w:hAnsi="Times New Roman" w:cs="Times New Roman"/>
        </w:rPr>
        <w:t>CartItem</w:t>
      </w:r>
      <w:r w:rsidRPr="00682EFE">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r w:rsidRPr="009513F7">
        <w:rPr>
          <w:b/>
          <w:bCs/>
        </w:rPr>
        <w:t>SSLCommerz</w:t>
      </w:r>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lastRenderedPageBreak/>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Admin to manage:</w:t>
      </w:r>
    </w:p>
    <w:p w14:paraId="73C2FC24" w14:textId="1DA16F8A" w:rsidR="00EF34FA" w:rsidRPr="00EF34FA" w:rsidRDefault="00EF34FA" w:rsidP="00EA534D">
      <w:pPr>
        <w:pStyle w:val="C-BodyText"/>
        <w:numPr>
          <w:ilvl w:val="0"/>
          <w:numId w:val="23"/>
        </w:numPr>
      </w:pPr>
      <w:r w:rsidRPr="00EF34FA">
        <w:rPr>
          <w:b/>
          <w:bCs/>
        </w:rPr>
        <w:t>Products:</w:t>
      </w:r>
      <w:r w:rsidRPr="00EF34FA">
        <w:t xml:space="preserve"> Uploading images, setting prices, and linking to Brands/Categories.</w:t>
      </w:r>
    </w:p>
    <w:p w14:paraId="69E61D1D" w14:textId="77777777" w:rsidR="00EF34FA" w:rsidRDefault="00EF34FA" w:rsidP="00EA534D">
      <w:pPr>
        <w:pStyle w:val="C-BodyText"/>
        <w:numPr>
          <w:ilvl w:val="0"/>
          <w:numId w:val="23"/>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EA534D">
      <w:pPr>
        <w:pStyle w:val="C-BodyText"/>
        <w:numPr>
          <w:ilvl w:val="0"/>
          <w:numId w:val="23"/>
        </w:numPr>
      </w:pPr>
      <w:r w:rsidRPr="00EF34FA">
        <w:rPr>
          <w:b/>
          <w:bCs/>
        </w:rPr>
        <w:t xml:space="preserve"> Home Banners:</w:t>
      </w:r>
      <w:r w:rsidRPr="00EF34FA">
        <w:t xml:space="preserve"> </w:t>
      </w:r>
      <w:r w:rsidRPr="00682EFE">
        <w:t>Managing the dynamic slider images on the frontend (homeBanner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bookmarkStart w:id="105" w:name="_Toc219586897"/>
      <w:r>
        <w:t>3.2.2 Functional Requirements</w:t>
      </w:r>
      <w:bookmarkEnd w:id="105"/>
    </w:p>
    <w:p w14:paraId="7A175123" w14:textId="77777777" w:rsidR="006121AD" w:rsidRDefault="006121AD" w:rsidP="003F2848">
      <w:pPr>
        <w:pStyle w:val="C-BodyText"/>
      </w:pPr>
      <w:r>
        <w:t>Functional requirements define the specific behaviors of the Auralux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EA534D">
      <w:pPr>
        <w:pStyle w:val="C-BodyText"/>
        <w:numPr>
          <w:ilvl w:val="0"/>
          <w:numId w:val="24"/>
        </w:numPr>
      </w:pPr>
      <w:r>
        <w:rPr>
          <w:b/>
          <w:bCs/>
        </w:rPr>
        <w:t>Registration/Login:</w:t>
      </w:r>
      <w:r>
        <w:t xml:space="preserve"> Secure entry using Zod-validated forms.</w:t>
      </w:r>
    </w:p>
    <w:p w14:paraId="26887617" w14:textId="77777777" w:rsidR="006121AD" w:rsidRDefault="006121AD" w:rsidP="00EA534D">
      <w:pPr>
        <w:pStyle w:val="C-BodyText"/>
        <w:numPr>
          <w:ilvl w:val="0"/>
          <w:numId w:val="24"/>
        </w:numPr>
      </w:pPr>
      <w:r>
        <w:rPr>
          <w:b/>
          <w:bCs/>
        </w:rPr>
        <w:t>Browse Inventory:</w:t>
      </w:r>
      <w:r>
        <w:t xml:space="preserve"> View products using TanStack Table or Grid views.</w:t>
      </w:r>
    </w:p>
    <w:p w14:paraId="5C271B22" w14:textId="77777777" w:rsidR="006121AD" w:rsidRDefault="006121AD" w:rsidP="00EA534D">
      <w:pPr>
        <w:pStyle w:val="C-BodyText"/>
        <w:numPr>
          <w:ilvl w:val="0"/>
          <w:numId w:val="24"/>
        </w:numPr>
      </w:pPr>
      <w:r>
        <w:rPr>
          <w:b/>
          <w:bCs/>
        </w:rPr>
        <w:t>Manage Cart:</w:t>
      </w:r>
      <w:r>
        <w:t xml:space="preserve"> Add/Remove items and view total cost calculations.</w:t>
      </w:r>
    </w:p>
    <w:p w14:paraId="6348CBD4" w14:textId="77777777" w:rsidR="006121AD" w:rsidRDefault="006121AD" w:rsidP="00EA534D">
      <w:pPr>
        <w:pStyle w:val="C-BodyText"/>
        <w:numPr>
          <w:ilvl w:val="0"/>
          <w:numId w:val="24"/>
        </w:numPr>
      </w:pPr>
      <w:r>
        <w:rPr>
          <w:b/>
          <w:bCs/>
        </w:rPr>
        <w:t>Place Order:</w:t>
      </w:r>
      <w:r>
        <w:t xml:space="preserve"> Complete purchases via SSLCommerz gateway.</w:t>
      </w:r>
    </w:p>
    <w:p w14:paraId="7AC0741B" w14:textId="77777777" w:rsidR="006121AD" w:rsidRDefault="006121AD" w:rsidP="00EA534D">
      <w:pPr>
        <w:pStyle w:val="C-BodyText"/>
        <w:numPr>
          <w:ilvl w:val="0"/>
          <w:numId w:val="24"/>
        </w:numPr>
      </w:pPr>
      <w:r>
        <w:rPr>
          <w:b/>
          <w:bCs/>
        </w:rPr>
        <w:t>View Projects:</w:t>
      </w:r>
      <w:r>
        <w:t xml:space="preserve"> </w:t>
      </w:r>
      <w:r w:rsidRPr="00682EFE">
        <w:t xml:space="preserve">Access the "Inspiration" section to see </w:t>
      </w:r>
      <w:r w:rsidRPr="00682EFE">
        <w:rPr>
          <w:rStyle w:val="HTMLCode"/>
          <w:rFonts w:ascii="Times New Roman" w:eastAsiaTheme="minorHAnsi" w:hAnsi="Times New Roman" w:cs="Times New Roman"/>
          <w:sz w:val="24"/>
          <w:szCs w:val="24"/>
        </w:rPr>
        <w:t>Project</w:t>
      </w:r>
      <w:r w:rsidRPr="00682EFE">
        <w:t xml:space="preserve"> and </w:t>
      </w:r>
      <w:r w:rsidRPr="00682EFE">
        <w:rPr>
          <w:rStyle w:val="HTMLCode"/>
          <w:rFonts w:ascii="Times New Roman" w:eastAsiaTheme="minorHAnsi" w:hAnsi="Times New Roman" w:cs="Times New Roman"/>
          <w:sz w:val="24"/>
          <w:szCs w:val="24"/>
        </w:rPr>
        <w:t>Material</w:t>
      </w:r>
      <w:r w:rsidRPr="00682EFE">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EA534D">
      <w:pPr>
        <w:pStyle w:val="C-BodyText"/>
        <w:numPr>
          <w:ilvl w:val="0"/>
          <w:numId w:val="25"/>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EA534D">
      <w:pPr>
        <w:pStyle w:val="C-BodyText"/>
        <w:numPr>
          <w:ilvl w:val="0"/>
          <w:numId w:val="25"/>
        </w:numPr>
      </w:pPr>
      <w:r>
        <w:rPr>
          <w:b/>
          <w:bCs/>
        </w:rPr>
        <w:t>Order Fulfillment:</w:t>
      </w:r>
      <w:r>
        <w:t xml:space="preserve"> View incoming orders and update their status (e.g., Pending to Delivered).</w:t>
      </w:r>
    </w:p>
    <w:p w14:paraId="0CE45220" w14:textId="77777777" w:rsidR="006121AD" w:rsidRDefault="006121AD" w:rsidP="00EA534D">
      <w:pPr>
        <w:pStyle w:val="C-BodyText"/>
        <w:numPr>
          <w:ilvl w:val="0"/>
          <w:numId w:val="25"/>
        </w:numPr>
      </w:pPr>
      <w:r>
        <w:rPr>
          <w:b/>
          <w:bCs/>
        </w:rPr>
        <w:t>Content Management:</w:t>
      </w:r>
      <w:r>
        <w:t xml:space="preserve"> Update "Our Featured" and "Home Banner" sections to keep the site fresh.</w:t>
      </w:r>
    </w:p>
    <w:p w14:paraId="2E2F5BFC" w14:textId="0A8EE657" w:rsidR="006121AD" w:rsidRDefault="006121AD" w:rsidP="00EA534D">
      <w:pPr>
        <w:pStyle w:val="C-BodyText"/>
        <w:numPr>
          <w:ilvl w:val="0"/>
          <w:numId w:val="25"/>
        </w:numPr>
      </w:pPr>
      <w:r>
        <w:rPr>
          <w:b/>
          <w:bCs/>
        </w:rPr>
        <w:lastRenderedPageBreak/>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bookmarkStart w:id="106" w:name="_Toc219586898"/>
      <w:r w:rsidRPr="003F2848">
        <w:t>3.2.3 Non-Functional Requirements</w:t>
      </w:r>
      <w:bookmarkEnd w:id="106"/>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EA534D">
      <w:pPr>
        <w:pStyle w:val="C-BodyText"/>
        <w:numPr>
          <w:ilvl w:val="0"/>
          <w:numId w:val="26"/>
        </w:numPr>
      </w:pPr>
      <w:r w:rsidRPr="003F2848">
        <w:rPr>
          <w:b/>
          <w:bCs/>
        </w:rPr>
        <w:t>Security:</w:t>
      </w:r>
      <w:r w:rsidRPr="003F2848">
        <w:t xml:space="preserve"> The system shall ensure secure handling of user data by hashing passwords using </w:t>
      </w:r>
      <w:r w:rsidRPr="003F2848">
        <w:rPr>
          <w:b/>
          <w:bCs/>
        </w:rPr>
        <w:t>bcrypt</w:t>
      </w:r>
      <w:r w:rsidRPr="003F2848">
        <w:t xml:space="preserve"> and managing sessions via </w:t>
      </w:r>
      <w:r w:rsidRPr="003F2848">
        <w:rPr>
          <w:b/>
          <w:bCs/>
        </w:rPr>
        <w:t>JSON Web Tokens (JWT)</w:t>
      </w:r>
      <w:r w:rsidRPr="003F2848">
        <w:t xml:space="preserve"> strategies in NestJS.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EA534D">
      <w:pPr>
        <w:pStyle w:val="C-BodyText"/>
        <w:numPr>
          <w:ilvl w:val="0"/>
          <w:numId w:val="26"/>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r w:rsidRPr="003F2848">
        <w:rPr>
          <w:b/>
          <w:bCs/>
        </w:rPr>
        <w:t>TanStack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EA534D">
      <w:pPr>
        <w:pStyle w:val="C-BodyText"/>
        <w:numPr>
          <w:ilvl w:val="0"/>
          <w:numId w:val="26"/>
        </w:numPr>
      </w:pPr>
      <w:r w:rsidRPr="003F2848">
        <w:rPr>
          <w:b/>
          <w:bCs/>
        </w:rPr>
        <w:t>Scalability:</w:t>
      </w:r>
      <w:r w:rsidRPr="003F2848">
        <w:t xml:space="preserve"> The system shall be designed to support future business growth by utilizing the modular architecture of </w:t>
      </w:r>
      <w:r w:rsidRPr="003F2848">
        <w:rPr>
          <w:b/>
          <w:bCs/>
        </w:rPr>
        <w:t>NestJS</w:t>
      </w:r>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EA534D">
      <w:pPr>
        <w:pStyle w:val="C-BodyText"/>
        <w:numPr>
          <w:ilvl w:val="0"/>
          <w:numId w:val="26"/>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EA534D">
      <w:pPr>
        <w:pStyle w:val="C-BodyText"/>
        <w:numPr>
          <w:ilvl w:val="0"/>
          <w:numId w:val="26"/>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The system shall provide immediate visual feedback for user interactions (such as "Added to Cart" or form errors) to ensure a seamless, premium shopping experience consistent with a luxury brand.</w:t>
      </w:r>
    </w:p>
    <w:p w14:paraId="58A7F48F" w14:textId="081FF24A" w:rsidR="003F2848" w:rsidRDefault="003F2848" w:rsidP="00EA534D">
      <w:pPr>
        <w:pStyle w:val="C-BodyText"/>
        <w:numPr>
          <w:ilvl w:val="0"/>
          <w:numId w:val="26"/>
        </w:numPr>
      </w:pPr>
      <w:r w:rsidRPr="003F2848">
        <w:rPr>
          <w:b/>
          <w:bCs/>
        </w:rPr>
        <w:lastRenderedPageBreak/>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bookmarkStart w:id="107" w:name="_Toc219586899"/>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0">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bookmarkEnd w:id="107"/>
    </w:p>
    <w:p w14:paraId="7774E4EC" w14:textId="7B3268BB" w:rsidR="0022408D" w:rsidRPr="0022408D" w:rsidRDefault="00F37BBF" w:rsidP="00F37BBF">
      <w:pPr>
        <w:pStyle w:val="FigureCell"/>
      </w:pPr>
      <w:bookmarkStart w:id="108" w:name="_Toc219586708"/>
      <w:r w:rsidRPr="006740DA">
        <w:t>Figure 3.1: Use Case Diagra</w:t>
      </w:r>
      <w:r>
        <w:t>m</w:t>
      </w:r>
      <w:bookmarkEnd w:id="108"/>
    </w:p>
    <w:p w14:paraId="13EF646C" w14:textId="7BA42657" w:rsidR="006121AD" w:rsidRDefault="006121AD" w:rsidP="00EA534D">
      <w:pPr>
        <w:pStyle w:val="C-BodyText"/>
        <w:numPr>
          <w:ilvl w:val="0"/>
          <w:numId w:val="27"/>
        </w:numPr>
      </w:pPr>
      <w:r>
        <w:rPr>
          <w:b/>
          <w:bCs/>
        </w:rPr>
        <w:t>Actor: User</w:t>
      </w:r>
      <w:r>
        <w:t xml:space="preserve"> -&gt; Uses cases: Register, Login, Search Product, View Project Showcase, Add to Cart, Pay via SSLCommerz.</w:t>
      </w:r>
    </w:p>
    <w:p w14:paraId="61EC4864" w14:textId="77777777" w:rsidR="006121AD" w:rsidRDefault="006121AD" w:rsidP="00EA534D">
      <w:pPr>
        <w:pStyle w:val="C-BodyText"/>
        <w:numPr>
          <w:ilvl w:val="0"/>
          <w:numId w:val="27"/>
        </w:numPr>
      </w:pPr>
      <w:r>
        <w:rPr>
          <w:b/>
          <w:bCs/>
        </w:rPr>
        <w:lastRenderedPageBreak/>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101"/>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109" w:name="_Toc219037841"/>
      <w:bookmarkStart w:id="110" w:name="_Toc219586900"/>
      <w:r>
        <w:rPr>
          <w:b/>
        </w:rPr>
        <w:t>Chapter 4.</w:t>
      </w:r>
      <w:bookmarkEnd w:id="109"/>
      <w:bookmarkEnd w:id="110"/>
    </w:p>
    <w:p w14:paraId="68C8E887" w14:textId="5016E905" w:rsidR="000072AE" w:rsidRDefault="000072AE" w:rsidP="000072AE">
      <w:pPr>
        <w:pStyle w:val="Heading2"/>
        <w:tabs>
          <w:tab w:val="left" w:pos="990"/>
        </w:tabs>
        <w:spacing w:before="120" w:after="120" w:line="276" w:lineRule="auto"/>
        <w:rPr>
          <w:b/>
        </w:rPr>
      </w:pPr>
      <w:bookmarkStart w:id="111" w:name="_Toc219586901"/>
      <w:r w:rsidRPr="000072AE">
        <w:rPr>
          <w:b/>
        </w:rPr>
        <w:t>Analysis</w:t>
      </w:r>
      <w:bookmarkEnd w:id="111"/>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lastRenderedPageBreak/>
        <w:t>System analysis is the process of breaking down the Auralux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NestJS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bookmarkStart w:id="112" w:name="_Toc219586902"/>
      <w:r w:rsidRPr="00457FD8">
        <w:t>4.1 Software Analysis Pattern</w:t>
      </w:r>
      <w:bookmarkEnd w:id="112"/>
    </w:p>
    <w:p w14:paraId="2EC2316B" w14:textId="39D2299B" w:rsidR="00457FD8" w:rsidRDefault="00457FD8" w:rsidP="00457FD8">
      <w:pPr>
        <w:pStyle w:val="BodyText"/>
      </w:pPr>
      <w:r w:rsidRPr="00457FD8">
        <w:t>We adopted a Modular Layered Architecture (aligned with Clean Architecture principles) for Auraluxe using the NestJS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10AEDE1C" w14:textId="10B86ED5" w:rsidR="00B812B6" w:rsidRPr="00B812B6" w:rsidRDefault="00B812B6" w:rsidP="00B812B6">
      <w:pPr>
        <w:pStyle w:val="BodyText"/>
      </w:pPr>
      <w:r w:rsidRPr="00B812B6">
        <w:drawing>
          <wp:anchor distT="0" distB="0" distL="114300" distR="114300" simplePos="0" relativeHeight="251834368" behindDoc="1" locked="0" layoutInCell="1" allowOverlap="1" wp14:anchorId="2AE0E49B" wp14:editId="6EC47316">
            <wp:simplePos x="0" y="0"/>
            <wp:positionH relativeFrom="page">
              <wp:align>center</wp:align>
            </wp:positionH>
            <wp:positionV relativeFrom="paragraph">
              <wp:posOffset>74308</wp:posOffset>
            </wp:positionV>
            <wp:extent cx="3598545" cy="3895725"/>
            <wp:effectExtent l="0" t="0" r="1905" b="9525"/>
            <wp:wrapTight wrapText="bothSides">
              <wp:wrapPolygon edited="0">
                <wp:start x="0" y="0"/>
                <wp:lineTo x="0" y="21547"/>
                <wp:lineTo x="21497" y="21547"/>
                <wp:lineTo x="2149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8559" cy="3895740"/>
                    </a:xfrm>
                    <a:prstGeom prst="rect">
                      <a:avLst/>
                    </a:prstGeom>
                    <a:noFill/>
                    <a:ln>
                      <a:noFill/>
                    </a:ln>
                  </pic:spPr>
                </pic:pic>
              </a:graphicData>
            </a:graphic>
            <wp14:sizeRelV relativeFrom="margin">
              <wp14:pctHeight>0</wp14:pctHeight>
            </wp14:sizeRelV>
          </wp:anchor>
        </w:drawing>
      </w:r>
    </w:p>
    <w:p w14:paraId="4E90AD32" w14:textId="442AAC83" w:rsidR="00656134" w:rsidRDefault="00656134" w:rsidP="00457FD8">
      <w:pPr>
        <w:pStyle w:val="BodyText"/>
      </w:pP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bookmarkStart w:id="113" w:name="_Toc219586709"/>
      <w:r>
        <w:t>Figure 4.1: Clean Code Architecture</w:t>
      </w:r>
      <w:bookmarkEnd w:id="113"/>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EA534D">
      <w:pPr>
        <w:pStyle w:val="C-BodyText"/>
        <w:numPr>
          <w:ilvl w:val="0"/>
          <w:numId w:val="28"/>
        </w:numPr>
      </w:pPr>
      <w:r w:rsidRPr="00C90F57">
        <w:rPr>
          <w:b/>
          <w:bCs/>
        </w:rPr>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EA534D">
      <w:pPr>
        <w:pStyle w:val="C-BodyText"/>
        <w:numPr>
          <w:ilvl w:val="0"/>
          <w:numId w:val="28"/>
        </w:numPr>
      </w:pPr>
      <w:r w:rsidRPr="00C90F57">
        <w:rPr>
          <w:b/>
          <w:bCs/>
        </w:rPr>
        <w:t xml:space="preserve">Application Layer (Services): </w:t>
      </w:r>
      <w:r>
        <w:t>Contains the business rules and Use Cases. It depends on the Domain layer and orchestrates the flow of data. This layer (implemented as NestJS Services) handles logic such as stock verification, Zod validation, and order processing before interacting with the database.</w:t>
      </w:r>
    </w:p>
    <w:p w14:paraId="6A7D2DB0" w14:textId="68B73C0B" w:rsidR="00C90F57" w:rsidRDefault="00C90F57" w:rsidP="00EA534D">
      <w:pPr>
        <w:pStyle w:val="C-BodyText"/>
        <w:numPr>
          <w:ilvl w:val="0"/>
          <w:numId w:val="28"/>
        </w:numPr>
      </w:pPr>
      <w:r w:rsidRPr="00C90F57">
        <w:rPr>
          <w:b/>
          <w:bCs/>
        </w:rPr>
        <w:t>Infrastructure Layer:</w:t>
      </w:r>
      <w:r>
        <w:t xml:space="preserve"> Implements the interfaces and data access mechanisms required by the Application layer. In Auraluxe, this includes the Prisma Client (for PostgreSQL access) and external integrations like the SSLCommerz payment gateway. It depends on the Application layer to know what data to fetch or save.</w:t>
      </w:r>
    </w:p>
    <w:p w14:paraId="0F891509" w14:textId="1B0956D6" w:rsidR="00C90F57" w:rsidRDefault="00C90F57" w:rsidP="00EA534D">
      <w:pPr>
        <w:pStyle w:val="C-BodyText"/>
        <w:numPr>
          <w:ilvl w:val="0"/>
          <w:numId w:val="28"/>
        </w:numPr>
      </w:pPr>
      <w:r w:rsidRPr="00C90F57">
        <w:rPr>
          <w:b/>
          <w:bCs/>
        </w:rPr>
        <w:t>Presentation Layer (Controllers &amp; Client):</w:t>
      </w:r>
      <w:r>
        <w:t xml:space="preserve"> The entry point for the application. It consists of NestJS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bookmarkStart w:id="114" w:name="_Toc219586903"/>
      <w:r>
        <w:t>4.2 Activity Diagrams</w:t>
      </w:r>
      <w:bookmarkEnd w:id="114"/>
    </w:p>
    <w:p w14:paraId="156D1D2B" w14:textId="3C91799B" w:rsidR="00AE325C" w:rsidRDefault="0064212B" w:rsidP="003F26AC">
      <w:pPr>
        <w:pStyle w:val="BodyText"/>
      </w:pPr>
      <w:r>
        <w:t>Activity diagrams illustrate the dynamic nature of the system by modeling the flow of control from activity to activity.</w:t>
      </w:r>
    </w:p>
    <w:p w14:paraId="4D49FEBC" w14:textId="77777777" w:rsidR="00AE325C" w:rsidRDefault="00AE325C" w:rsidP="00A137D7">
      <w:pPr>
        <w:pStyle w:val="FigureCell"/>
        <w:jc w:val="both"/>
      </w:pPr>
    </w:p>
    <w:p w14:paraId="635E96A8" w14:textId="77777777" w:rsidR="00AE325C" w:rsidRDefault="00AE325C" w:rsidP="00A137D7">
      <w:pPr>
        <w:pStyle w:val="FigureCell"/>
        <w:jc w:val="both"/>
      </w:pPr>
    </w:p>
    <w:p w14:paraId="664DB259" w14:textId="77777777" w:rsidR="00AE325C" w:rsidRDefault="00AE325C" w:rsidP="00A137D7">
      <w:pPr>
        <w:pStyle w:val="FigureCell"/>
        <w:jc w:val="both"/>
      </w:pPr>
    </w:p>
    <w:p w14:paraId="55580DB0" w14:textId="77777777" w:rsidR="00AE325C" w:rsidRDefault="00AE325C" w:rsidP="00A137D7">
      <w:pPr>
        <w:pStyle w:val="FigureCell"/>
        <w:jc w:val="both"/>
      </w:pPr>
    </w:p>
    <w:p w14:paraId="6435178B" w14:textId="60F9971F" w:rsidR="00AE325C" w:rsidRDefault="00AE325C" w:rsidP="00AE325C">
      <w:pPr>
        <w:pStyle w:val="Heading5"/>
      </w:pPr>
      <w:bookmarkStart w:id="115" w:name="_Toc219586904"/>
      <w:r>
        <w:rPr>
          <w:noProof/>
        </w:rPr>
        <w:lastRenderedPageBreak/>
        <w:drawing>
          <wp:anchor distT="0" distB="0" distL="114300" distR="114300" simplePos="0" relativeHeight="251817984" behindDoc="1" locked="0" layoutInCell="1" allowOverlap="1" wp14:anchorId="3F296209" wp14:editId="62276BEF">
            <wp:simplePos x="0" y="0"/>
            <wp:positionH relativeFrom="margin">
              <wp:align>right</wp:align>
            </wp:positionH>
            <wp:positionV relativeFrom="paragraph">
              <wp:posOffset>306705</wp:posOffset>
            </wp:positionV>
            <wp:extent cx="5715000" cy="6172200"/>
            <wp:effectExtent l="0" t="0" r="0" b="0"/>
            <wp:wrapTight wrapText="bothSides">
              <wp:wrapPolygon edited="0">
                <wp:start x="0" y="0"/>
                <wp:lineTo x="0" y="21533"/>
                <wp:lineTo x="21528" y="21533"/>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2">
                      <a:extLst>
                        <a:ext uri="{28A0092B-C50C-407E-A947-70E740481C1C}">
                          <a14:useLocalDpi xmlns:a14="http://schemas.microsoft.com/office/drawing/2010/main" val="0"/>
                        </a:ext>
                      </a:extLst>
                    </a:blip>
                    <a:stretch>
                      <a:fillRect/>
                    </a:stretch>
                  </pic:blipFill>
                  <pic:spPr>
                    <a:xfrm>
                      <a:off x="0" y="0"/>
                      <a:ext cx="5715000" cy="6172200"/>
                    </a:xfrm>
                    <a:prstGeom prst="rect">
                      <a:avLst/>
                    </a:prstGeom>
                  </pic:spPr>
                </pic:pic>
              </a:graphicData>
            </a:graphic>
            <wp14:sizeRelH relativeFrom="margin">
              <wp14:pctWidth>0</wp14:pctWidth>
            </wp14:sizeRelH>
            <wp14:sizeRelV relativeFrom="margin">
              <wp14:pctHeight>0</wp14:pctHeight>
            </wp14:sizeRelV>
          </wp:anchor>
        </w:drawing>
      </w:r>
      <w:r w:rsidRPr="0061537C">
        <w:t>4.2.1 Activity Diagram for User Registration</w:t>
      </w:r>
      <w:bookmarkEnd w:id="115"/>
    </w:p>
    <w:p w14:paraId="03D4B45D" w14:textId="27572E05" w:rsidR="00AE325C" w:rsidRDefault="00AE325C" w:rsidP="00A137D7">
      <w:pPr>
        <w:pStyle w:val="FigureCell"/>
        <w:jc w:val="both"/>
      </w:pPr>
    </w:p>
    <w:p w14:paraId="57B10CB1" w14:textId="2919E1D6" w:rsidR="00A73098" w:rsidRPr="00AE325C" w:rsidRDefault="00A137D7" w:rsidP="00AE325C">
      <w:pPr>
        <w:pStyle w:val="FigureCell"/>
      </w:pPr>
      <w:bookmarkStart w:id="116" w:name="_Toc219586710"/>
      <w:r>
        <w:t xml:space="preserve">Figure 4.2: </w:t>
      </w:r>
      <w:r w:rsidRPr="0061537C">
        <w:t>Activity Diagram for User Registration</w:t>
      </w:r>
      <w:bookmarkEnd w:id="116"/>
      <w:r>
        <w:rPr>
          <w:noProof/>
        </w:rPr>
        <w:t xml:space="preserve"> </w:t>
      </w:r>
    </w:p>
    <w:p w14:paraId="310F425A" w14:textId="02FE84F1" w:rsidR="00A73098" w:rsidRDefault="005509AB" w:rsidP="00A73098">
      <w:pPr>
        <w:pStyle w:val="Heading5"/>
      </w:pPr>
      <w:bookmarkStart w:id="117" w:name="_Toc219586905"/>
      <w:r>
        <w:rPr>
          <w:noProof/>
        </w:rPr>
        <w:lastRenderedPageBreak/>
        <w:drawing>
          <wp:anchor distT="0" distB="0" distL="114300" distR="114300" simplePos="0" relativeHeight="251831296" behindDoc="1" locked="0" layoutInCell="1" allowOverlap="1" wp14:anchorId="1EC11F6C" wp14:editId="5C0BF987">
            <wp:simplePos x="0" y="0"/>
            <wp:positionH relativeFrom="margin">
              <wp:align>right</wp:align>
            </wp:positionH>
            <wp:positionV relativeFrom="paragraph">
              <wp:posOffset>262255</wp:posOffset>
            </wp:positionV>
            <wp:extent cx="5716905" cy="7369810"/>
            <wp:effectExtent l="0" t="0" r="0" b="2540"/>
            <wp:wrapTight wrapText="bothSides">
              <wp:wrapPolygon edited="0">
                <wp:start x="0" y="0"/>
                <wp:lineTo x="0" y="21552"/>
                <wp:lineTo x="21521" y="21552"/>
                <wp:lineTo x="2152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6905" cy="736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r w:rsidR="00157883">
        <w:t>Admin</w:t>
      </w:r>
      <w:bookmarkEnd w:id="117"/>
    </w:p>
    <w:p w14:paraId="6FD653DA" w14:textId="77777777" w:rsidR="005509AB" w:rsidRDefault="005509AB" w:rsidP="00E23744">
      <w:pPr>
        <w:pStyle w:val="FigureCell"/>
        <w:jc w:val="both"/>
      </w:pPr>
    </w:p>
    <w:p w14:paraId="4C87C81B" w14:textId="31C4B4B8" w:rsidR="005509AB" w:rsidRPr="005509AB" w:rsidRDefault="005509AB" w:rsidP="00021B76">
      <w:pPr>
        <w:pStyle w:val="FigureCell"/>
      </w:pPr>
      <w:bookmarkStart w:id="118" w:name="_Toc219586711"/>
      <w:r w:rsidRPr="00E23744">
        <w:t>Figure 4.3: Activity Diagram of Admin</w:t>
      </w:r>
      <w:bookmarkEnd w:id="118"/>
    </w:p>
    <w:p w14:paraId="4482389B" w14:textId="0A77ED61" w:rsidR="0061537C" w:rsidRDefault="00F63B64" w:rsidP="0061537C">
      <w:pPr>
        <w:pStyle w:val="Heading5"/>
      </w:pPr>
      <w:bookmarkStart w:id="119" w:name="_Toc219586906"/>
      <w:r>
        <w:rPr>
          <w:noProof/>
        </w:rPr>
        <w:lastRenderedPageBreak/>
        <w:drawing>
          <wp:anchor distT="0" distB="0" distL="114300" distR="114300" simplePos="0" relativeHeight="251832320" behindDoc="1" locked="0" layoutInCell="1" allowOverlap="1" wp14:anchorId="5AD0BA0C" wp14:editId="54A2EDDF">
            <wp:simplePos x="0" y="0"/>
            <wp:positionH relativeFrom="margin">
              <wp:align>right</wp:align>
            </wp:positionH>
            <wp:positionV relativeFrom="paragraph">
              <wp:posOffset>349250</wp:posOffset>
            </wp:positionV>
            <wp:extent cx="5708015" cy="7227570"/>
            <wp:effectExtent l="0" t="0" r="6985" b="0"/>
            <wp:wrapTight wrapText="bothSides">
              <wp:wrapPolygon edited="0">
                <wp:start x="0" y="0"/>
                <wp:lineTo x="0" y="21520"/>
                <wp:lineTo x="21554" y="21520"/>
                <wp:lineTo x="2155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9940" cy="72301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120" w:name="_Hlk219571750"/>
      <w:r w:rsidR="00914F58">
        <w:t>product purchase</w:t>
      </w:r>
      <w:bookmarkEnd w:id="119"/>
      <w:bookmarkEnd w:id="120"/>
    </w:p>
    <w:p w14:paraId="2AA9A54E" w14:textId="77777777" w:rsidR="00F63B64" w:rsidRDefault="00F63B64" w:rsidP="00E6177F">
      <w:pPr>
        <w:pStyle w:val="FigureCell"/>
      </w:pPr>
    </w:p>
    <w:p w14:paraId="1E16133B" w14:textId="68CB7C4D" w:rsidR="003E1319" w:rsidRDefault="003E1319" w:rsidP="00E6177F">
      <w:pPr>
        <w:pStyle w:val="FigureCell"/>
      </w:pPr>
      <w:bookmarkStart w:id="121" w:name="_Toc219586712"/>
      <w:r>
        <w:t xml:space="preserve">Figure 4.4: Activity Diagram of </w:t>
      </w:r>
      <w:r w:rsidR="00AE5C91" w:rsidRPr="00AE5C91">
        <w:t>product purchase</w:t>
      </w:r>
      <w:bookmarkEnd w:id="121"/>
    </w:p>
    <w:p w14:paraId="08CECD9D" w14:textId="77777777" w:rsidR="005C5E25" w:rsidRPr="007D3DA8" w:rsidRDefault="005C5E25" w:rsidP="005C5E25">
      <w:pPr>
        <w:pStyle w:val="Heading4"/>
      </w:pPr>
      <w:bookmarkStart w:id="122" w:name="_Toc219586907"/>
      <w:r w:rsidRPr="007D3DA8">
        <w:lastRenderedPageBreak/>
        <w:t>4.3 Swim-lane Diagrams</w:t>
      </w:r>
      <w:bookmarkEnd w:id="122"/>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bookmarkStart w:id="123" w:name="_Toc219586908"/>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5">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bookmarkEnd w:id="123"/>
    </w:p>
    <w:p w14:paraId="111F087E" w14:textId="41AA3640" w:rsidR="005C5E25" w:rsidRDefault="005C5E25" w:rsidP="005C5E25">
      <w:pPr>
        <w:pStyle w:val="FigureCell"/>
      </w:pPr>
    </w:p>
    <w:p w14:paraId="4A6A192B" w14:textId="0FD96301" w:rsidR="005C5E25" w:rsidRDefault="00FF3AE0" w:rsidP="00504805">
      <w:pPr>
        <w:pStyle w:val="FigureCell"/>
      </w:pPr>
      <w:bookmarkStart w:id="124" w:name="_Toc219586713"/>
      <w:r>
        <w:t>Figure 4.</w:t>
      </w:r>
      <w:r w:rsidR="00285CAD">
        <w:t>5</w:t>
      </w:r>
      <w:r>
        <w:t xml:space="preserve">: </w:t>
      </w:r>
      <w:r w:rsidRPr="007D3DA8">
        <w:t>Swim-lane Diagram for User Registration</w:t>
      </w:r>
      <w:bookmarkEnd w:id="124"/>
    </w:p>
    <w:p w14:paraId="6058F80B" w14:textId="1BB1F533" w:rsidR="005C5E25" w:rsidRDefault="00B64CC7" w:rsidP="003E54A4">
      <w:pPr>
        <w:pStyle w:val="Heading5"/>
      </w:pPr>
      <w:bookmarkStart w:id="125" w:name="_Toc219586909"/>
      <w:r>
        <w:rPr>
          <w:noProof/>
        </w:rPr>
        <w:lastRenderedPageBreak/>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bookmarkEnd w:id="125"/>
    </w:p>
    <w:p w14:paraId="61E1CF9F" w14:textId="77777777" w:rsidR="003E54A4" w:rsidRDefault="003E54A4" w:rsidP="003E54A4">
      <w:pPr>
        <w:pStyle w:val="BodyText"/>
      </w:pPr>
    </w:p>
    <w:p w14:paraId="0A1D5EAF" w14:textId="15185782" w:rsidR="00B64CC7" w:rsidRPr="007D3DA8" w:rsidRDefault="00B64CC7" w:rsidP="00B64CC7">
      <w:pPr>
        <w:pStyle w:val="FigureCell"/>
      </w:pPr>
      <w:bookmarkStart w:id="126" w:name="_Toc219586714"/>
      <w:r>
        <w:t>Figure 4.</w:t>
      </w:r>
      <w:r w:rsidR="00285CAD">
        <w:t>6</w:t>
      </w:r>
      <w:r>
        <w:t xml:space="preserve">: </w:t>
      </w:r>
      <w:r w:rsidRPr="007D3DA8">
        <w:t xml:space="preserve">Swim-lane Diagram for </w:t>
      </w:r>
      <w:r>
        <w:t>Admin Dashboard</w:t>
      </w:r>
      <w:bookmarkEnd w:id="126"/>
      <w:r>
        <w:t xml:space="preserve"> </w:t>
      </w:r>
    </w:p>
    <w:p w14:paraId="5E4D324F" w14:textId="167CA15B" w:rsidR="00504805" w:rsidRDefault="00504805" w:rsidP="003E54A4">
      <w:pPr>
        <w:pStyle w:val="BodyText"/>
      </w:pPr>
    </w:p>
    <w:p w14:paraId="4646E9DD" w14:textId="2792C1B4" w:rsidR="003E54A4" w:rsidRDefault="003E54A4" w:rsidP="003E54A4">
      <w:pPr>
        <w:pStyle w:val="BodyText"/>
      </w:pPr>
    </w:p>
    <w:p w14:paraId="441DD482" w14:textId="0EC619BB" w:rsidR="003E54A4" w:rsidRDefault="003E54A4" w:rsidP="003E54A4">
      <w:pPr>
        <w:pStyle w:val="BodyText"/>
      </w:pPr>
    </w:p>
    <w:p w14:paraId="60D5E57C" w14:textId="47F7CA1A" w:rsidR="003E54A4" w:rsidRDefault="003E54A4" w:rsidP="003E54A4">
      <w:pPr>
        <w:pStyle w:val="BodyText"/>
      </w:pPr>
    </w:p>
    <w:p w14:paraId="08112F13" w14:textId="1A888F56" w:rsidR="003E54A4" w:rsidRDefault="003E54A4" w:rsidP="003E54A4">
      <w:pPr>
        <w:pStyle w:val="BodyText"/>
      </w:pPr>
    </w:p>
    <w:p w14:paraId="03EFA632" w14:textId="1561B940" w:rsidR="003E54A4" w:rsidRDefault="003E54A4" w:rsidP="003E54A4">
      <w:pPr>
        <w:pStyle w:val="BodyText"/>
      </w:pPr>
    </w:p>
    <w:p w14:paraId="610C7622" w14:textId="575AF047" w:rsidR="003E54A4" w:rsidRDefault="003E54A4" w:rsidP="003E54A4">
      <w:pPr>
        <w:pStyle w:val="BodyText"/>
      </w:pPr>
    </w:p>
    <w:p w14:paraId="56C0BC51" w14:textId="4A8A9782" w:rsidR="003E54A4" w:rsidRDefault="003E54A4" w:rsidP="003E54A4">
      <w:pPr>
        <w:pStyle w:val="BodyText"/>
      </w:pPr>
    </w:p>
    <w:p w14:paraId="41E32247" w14:textId="2853CEA0" w:rsidR="003E54A4" w:rsidRDefault="003E54A4" w:rsidP="003E54A4">
      <w:pPr>
        <w:pStyle w:val="BodyText"/>
      </w:pPr>
    </w:p>
    <w:p w14:paraId="322A97AF" w14:textId="2BA413F3" w:rsidR="003E54A4" w:rsidRDefault="003E54A4" w:rsidP="003E54A4">
      <w:pPr>
        <w:pStyle w:val="BodyText"/>
      </w:pPr>
    </w:p>
    <w:p w14:paraId="509E2C51" w14:textId="77777777" w:rsidR="003E54A4" w:rsidRDefault="003E54A4" w:rsidP="003E54A4">
      <w:pPr>
        <w:pStyle w:val="BodyText"/>
      </w:pPr>
    </w:p>
    <w:p w14:paraId="767D489C" w14:textId="2EB2E3CB" w:rsidR="00E14085" w:rsidRDefault="00E14085" w:rsidP="00E14085">
      <w:pPr>
        <w:pStyle w:val="Heading5"/>
      </w:pPr>
      <w:bookmarkStart w:id="127" w:name="_Toc219586910"/>
      <w:r w:rsidRPr="007D3DA8">
        <w:lastRenderedPageBreak/>
        <w:t>4.3.</w:t>
      </w:r>
      <w:r w:rsidR="00C962A0">
        <w:t>3</w:t>
      </w:r>
      <w:r w:rsidRPr="007D3DA8">
        <w:t xml:space="preserve"> Swim-lane Diagram for </w:t>
      </w:r>
      <w:r w:rsidR="00174CCD">
        <w:t>Product Purchase</w:t>
      </w:r>
      <w:bookmarkEnd w:id="127"/>
    </w:p>
    <w:p w14:paraId="76EE62C9" w14:textId="78405DF1" w:rsidR="005C5E25" w:rsidRDefault="005C5E25" w:rsidP="005C5E25">
      <w:pPr>
        <w:pStyle w:val="FigureCell"/>
      </w:pPr>
    </w:p>
    <w:p w14:paraId="578FB217" w14:textId="463FB456" w:rsidR="00504805" w:rsidRDefault="00EB26CD" w:rsidP="003E54A4">
      <w:pPr>
        <w:pStyle w:val="BodyText"/>
      </w:pPr>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p>
    <w:p w14:paraId="3F53259D" w14:textId="40A5648E" w:rsidR="005C5E25" w:rsidRDefault="005C5E25" w:rsidP="005C5E25">
      <w:pPr>
        <w:pStyle w:val="FigureCell"/>
      </w:pPr>
      <w:bookmarkStart w:id="128" w:name="_Toc219586715"/>
      <w:r>
        <w:t>Figure 4.</w:t>
      </w:r>
      <w:r w:rsidR="00285CAD">
        <w:t>7</w:t>
      </w:r>
      <w:r>
        <w:t xml:space="preserve">: </w:t>
      </w:r>
      <w:r w:rsidRPr="007D3DA8">
        <w:t>Swim-lane Diagram for</w:t>
      </w:r>
      <w:r w:rsidR="006A7DC3">
        <w:t xml:space="preserve"> </w:t>
      </w:r>
      <w:r w:rsidR="006A7DC3" w:rsidRPr="006A7DC3">
        <w:t>Product Purchase</w:t>
      </w:r>
      <w:bookmarkEnd w:id="128"/>
    </w:p>
    <w:p w14:paraId="22CC60C8" w14:textId="77777777" w:rsidR="000627CF" w:rsidRPr="005F5AAB" w:rsidRDefault="000627CF" w:rsidP="000627CF">
      <w:pPr>
        <w:pStyle w:val="Heading4"/>
      </w:pPr>
      <w:bookmarkStart w:id="129" w:name="_Toc219586911"/>
      <w:r w:rsidRPr="005F5AAB">
        <w:t>4.4 Sequence Diagrams</w:t>
      </w:r>
      <w:bookmarkEnd w:id="129"/>
    </w:p>
    <w:p w14:paraId="15A9A72F" w14:textId="5432C7A3" w:rsidR="000627CF" w:rsidRDefault="000627CF" w:rsidP="000627CF">
      <w:pPr>
        <w:pStyle w:val="BodyText"/>
      </w:pPr>
      <w:r w:rsidRPr="005F5AAB">
        <w:t>Sequence diagrams capture the detailed interaction between objects over time for specific use cases.</w:t>
      </w:r>
    </w:p>
    <w:p w14:paraId="3B218F0F" w14:textId="3D8D7DC3" w:rsidR="003E54A4" w:rsidRDefault="003E54A4" w:rsidP="000627CF">
      <w:pPr>
        <w:pStyle w:val="BodyText"/>
      </w:pPr>
    </w:p>
    <w:p w14:paraId="781E875D" w14:textId="1A563560" w:rsidR="003E54A4" w:rsidRDefault="003E54A4" w:rsidP="000627CF">
      <w:pPr>
        <w:pStyle w:val="BodyText"/>
      </w:pPr>
    </w:p>
    <w:p w14:paraId="784A5B18" w14:textId="1FF4EA80" w:rsidR="003E54A4" w:rsidRDefault="003E54A4" w:rsidP="000627CF">
      <w:pPr>
        <w:pStyle w:val="BodyText"/>
      </w:pPr>
    </w:p>
    <w:p w14:paraId="11D4E5A1" w14:textId="690DE3F1" w:rsidR="003E54A4" w:rsidRDefault="003E54A4" w:rsidP="000627CF">
      <w:pPr>
        <w:pStyle w:val="BodyText"/>
      </w:pPr>
    </w:p>
    <w:p w14:paraId="54EE8611" w14:textId="03B283A2" w:rsidR="003E54A4" w:rsidRDefault="003E54A4" w:rsidP="000627CF">
      <w:pPr>
        <w:pStyle w:val="BodyText"/>
      </w:pPr>
    </w:p>
    <w:p w14:paraId="727082F0" w14:textId="77777777" w:rsidR="003E54A4" w:rsidRDefault="003E54A4" w:rsidP="000627CF">
      <w:pPr>
        <w:pStyle w:val="BodyText"/>
      </w:pPr>
    </w:p>
    <w:p w14:paraId="429DA3A1" w14:textId="42EF4B0D" w:rsidR="005C5E25" w:rsidRPr="005C5E25" w:rsidRDefault="00B92BEA" w:rsidP="003E54A4">
      <w:pPr>
        <w:pStyle w:val="Heading5"/>
      </w:pPr>
      <w:bookmarkStart w:id="130" w:name="_Toc219586912"/>
      <w:r>
        <w:lastRenderedPageBreak/>
        <w:t>4.4.1 Sequence Diagram for Registration</w:t>
      </w:r>
      <w:bookmarkEnd w:id="130"/>
    </w:p>
    <w:p w14:paraId="7C513434" w14:textId="68767D19" w:rsidR="00E21BCE" w:rsidRPr="00496DD0" w:rsidRDefault="00496DD0" w:rsidP="00496DD0">
      <w:pPr>
        <w:pStyle w:val="FigureCell"/>
      </w:pPr>
      <w:bookmarkStart w:id="131" w:name="_Toc219586716"/>
      <w:r>
        <w:t>Figure 4.</w:t>
      </w:r>
      <w:r w:rsidR="00285CAD">
        <w:t>8</w:t>
      </w:r>
      <w:r>
        <w:t xml:space="preserve">: Sequence Diagram for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8">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bookmarkEnd w:id="131"/>
    </w:p>
    <w:p w14:paraId="12729FBC" w14:textId="77777777" w:rsidR="00EC33C7" w:rsidRDefault="00EC33C7" w:rsidP="009B3BFE">
      <w:pPr>
        <w:pStyle w:val="Heading5"/>
      </w:pPr>
    </w:p>
    <w:p w14:paraId="2454E019" w14:textId="754703E0" w:rsidR="009B3BFE" w:rsidRDefault="007B2E42" w:rsidP="009B3BFE">
      <w:pPr>
        <w:pStyle w:val="Heading5"/>
      </w:pPr>
      <w:bookmarkStart w:id="132" w:name="_Toc219586913"/>
      <w:r>
        <w:rPr>
          <w:noProof/>
        </w:rPr>
        <w:lastRenderedPageBreak/>
        <w:drawing>
          <wp:anchor distT="0" distB="0" distL="114300" distR="114300" simplePos="0" relativeHeight="251824128" behindDoc="1" locked="0" layoutInCell="1" allowOverlap="1" wp14:anchorId="53460F83" wp14:editId="75BB7734">
            <wp:simplePos x="0" y="0"/>
            <wp:positionH relativeFrom="column">
              <wp:posOffset>219075</wp:posOffset>
            </wp:positionH>
            <wp:positionV relativeFrom="paragraph">
              <wp:posOffset>390525</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r w:rsidR="009B3BFE">
        <w:t>4.4.</w:t>
      </w:r>
      <w:r w:rsidR="004132F9">
        <w:t>2</w:t>
      </w:r>
      <w:r w:rsidR="009B3BFE">
        <w:t xml:space="preserve"> Sequence Diagram for</w:t>
      </w:r>
      <w:r w:rsidR="004607F6">
        <w:t xml:space="preserve"> </w:t>
      </w:r>
      <w:r w:rsidR="004132F9">
        <w:t>Admin Dashboard</w:t>
      </w:r>
      <w:bookmarkEnd w:id="132"/>
    </w:p>
    <w:p w14:paraId="7425B77A" w14:textId="65FCAEFE" w:rsidR="00A34B6F" w:rsidRDefault="00A34B6F" w:rsidP="007B2E42">
      <w:pPr>
        <w:pStyle w:val="BodyText"/>
        <w:ind w:firstLine="0"/>
      </w:pPr>
    </w:p>
    <w:p w14:paraId="4C1A4651" w14:textId="7448518A" w:rsidR="004B04AD" w:rsidRPr="005F5AAB" w:rsidRDefault="004B04AD" w:rsidP="004B04AD">
      <w:pPr>
        <w:pStyle w:val="FigureCell"/>
      </w:pPr>
      <w:bookmarkStart w:id="133" w:name="_Toc219586717"/>
      <w:r>
        <w:t>Figure 4.</w:t>
      </w:r>
      <w:r w:rsidR="00285CAD">
        <w:t>9</w:t>
      </w:r>
      <w:r>
        <w:t xml:space="preserve">: Sequence Diagram </w:t>
      </w:r>
      <w:r w:rsidR="00883D08">
        <w:t>for Admin Dashboard</w:t>
      </w:r>
      <w:bookmarkEnd w:id="133"/>
    </w:p>
    <w:p w14:paraId="29D220DD" w14:textId="7D4388E9" w:rsidR="00A34B6F" w:rsidRDefault="00A34B6F" w:rsidP="00A34B6F">
      <w:pPr>
        <w:pStyle w:val="BodyText"/>
      </w:pPr>
    </w:p>
    <w:p w14:paraId="55748415" w14:textId="70A431EF" w:rsidR="001F0FCC" w:rsidRDefault="003D3277" w:rsidP="001F0FCC">
      <w:pPr>
        <w:pStyle w:val="Heading5"/>
      </w:pPr>
      <w:bookmarkStart w:id="134" w:name="_Toc219586914"/>
      <w:r>
        <w:rPr>
          <w:noProof/>
        </w:rPr>
        <w:lastRenderedPageBreak/>
        <w:drawing>
          <wp:anchor distT="0" distB="0" distL="114300" distR="114300" simplePos="0" relativeHeight="251825152" behindDoc="1" locked="0" layoutInCell="1" allowOverlap="1" wp14:anchorId="5EFF83F5" wp14:editId="3C9EABDF">
            <wp:simplePos x="0" y="0"/>
            <wp:positionH relativeFrom="column">
              <wp:posOffset>247650</wp:posOffset>
            </wp:positionH>
            <wp:positionV relativeFrom="paragraph">
              <wp:posOffset>495300</wp:posOffset>
            </wp:positionV>
            <wp:extent cx="5339080" cy="7096125"/>
            <wp:effectExtent l="0" t="0" r="0" b="9525"/>
            <wp:wrapTight wrapText="bothSides">
              <wp:wrapPolygon edited="0">
                <wp:start x="0" y="0"/>
                <wp:lineTo x="0" y="21571"/>
                <wp:lineTo x="21502" y="21571"/>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0">
                      <a:extLst>
                        <a:ext uri="{28A0092B-C50C-407E-A947-70E740481C1C}">
                          <a14:useLocalDpi xmlns:a14="http://schemas.microsoft.com/office/drawing/2010/main" val="0"/>
                        </a:ext>
                      </a:extLst>
                    </a:blip>
                    <a:stretch>
                      <a:fillRect/>
                    </a:stretch>
                  </pic:blipFill>
                  <pic:spPr>
                    <a:xfrm>
                      <a:off x="0" y="0"/>
                      <a:ext cx="5339080" cy="7096125"/>
                    </a:xfrm>
                    <a:prstGeom prst="rect">
                      <a:avLst/>
                    </a:prstGeom>
                  </pic:spPr>
                </pic:pic>
              </a:graphicData>
            </a:graphic>
            <wp14:sizeRelV relativeFrom="margin">
              <wp14:pctHeight>0</wp14:pctHeight>
            </wp14:sizeRelV>
          </wp:anchor>
        </w:drawing>
      </w:r>
      <w:r w:rsidR="001F0FCC">
        <w:t>4.4.3 Sequence Diagram for Product Purchase</w:t>
      </w:r>
      <w:bookmarkEnd w:id="134"/>
    </w:p>
    <w:p w14:paraId="71B0D241" w14:textId="168D7AAE" w:rsidR="003D3277" w:rsidRPr="005F5AAB" w:rsidRDefault="003D3277" w:rsidP="003D3277">
      <w:pPr>
        <w:pStyle w:val="FigureCell"/>
      </w:pPr>
      <w:bookmarkStart w:id="135" w:name="_Toc219586718"/>
      <w:r>
        <w:t>Figure 4.1</w:t>
      </w:r>
      <w:r w:rsidR="00285CAD">
        <w:t>0</w:t>
      </w:r>
      <w:r>
        <w:t>: Sequence Diagram for</w:t>
      </w:r>
      <w:r w:rsidR="00301083">
        <w:t xml:space="preserve"> Product Purchase</w:t>
      </w:r>
      <w:bookmarkEnd w:id="135"/>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136" w:name="_Toc219586915"/>
      <w:r w:rsidRPr="00981782">
        <w:lastRenderedPageBreak/>
        <w:t xml:space="preserve">4.5 Class Diagram of </w:t>
      </w:r>
      <w:r>
        <w:t xml:space="preserve">the </w:t>
      </w:r>
      <w:r w:rsidR="00E26CBE">
        <w:t>Auraluxe System</w:t>
      </w:r>
      <w:bookmarkEnd w:id="136"/>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EA534D">
      <w:pPr>
        <w:pStyle w:val="C-BodyText"/>
        <w:numPr>
          <w:ilvl w:val="0"/>
          <w:numId w:val="30"/>
        </w:numPr>
      </w:pPr>
      <w:r>
        <w:t>User Class: Id, Name, Email, Password, Role (User/Admin/Vendor), Status, CreatedAt, UpdatedAt.</w:t>
      </w:r>
    </w:p>
    <w:p w14:paraId="077EB652" w14:textId="7FC3C4A6" w:rsidR="00A54149" w:rsidRDefault="00A54149" w:rsidP="00EA534D">
      <w:pPr>
        <w:pStyle w:val="C-BodyText"/>
        <w:numPr>
          <w:ilvl w:val="0"/>
          <w:numId w:val="30"/>
        </w:numPr>
      </w:pPr>
      <w:r>
        <w:t>Product Class: Id, Name, ProductCode, Price, Quantity, KeyFeatures, Specifications, ProductDes, ShippingDelivery, ProductImage, Status.</w:t>
      </w:r>
    </w:p>
    <w:p w14:paraId="64934ED8" w14:textId="145C127D" w:rsidR="00A54149" w:rsidRDefault="00A54149" w:rsidP="00EA534D">
      <w:pPr>
        <w:pStyle w:val="C-BodyText"/>
        <w:numPr>
          <w:ilvl w:val="0"/>
          <w:numId w:val="30"/>
        </w:numPr>
      </w:pPr>
      <w:r>
        <w:t>Brand Class: Id, Name, Logo, BrandTypeId, Status.</w:t>
      </w:r>
    </w:p>
    <w:p w14:paraId="1CD78A12" w14:textId="2B3DF464" w:rsidR="00A54149" w:rsidRDefault="00A54149" w:rsidP="00EA534D">
      <w:pPr>
        <w:pStyle w:val="C-BodyText"/>
        <w:numPr>
          <w:ilvl w:val="0"/>
          <w:numId w:val="30"/>
        </w:numPr>
      </w:pPr>
      <w:r>
        <w:t>Category Class: Id, Name, Status.</w:t>
      </w:r>
    </w:p>
    <w:p w14:paraId="759C01FA" w14:textId="02D575E6" w:rsidR="00A54149" w:rsidRDefault="00A54149" w:rsidP="00EA534D">
      <w:pPr>
        <w:pStyle w:val="C-BodyText"/>
        <w:numPr>
          <w:ilvl w:val="0"/>
          <w:numId w:val="30"/>
        </w:numPr>
      </w:pPr>
      <w:r>
        <w:t>Project Class: Id, ProjectName, ProjectImg, Location, Client, Architects, Website, Description, ProjectTypeId, MaterialId.</w:t>
      </w:r>
    </w:p>
    <w:p w14:paraId="3D2FBCF6" w14:textId="5218BCAA" w:rsidR="00A54149" w:rsidRDefault="00A54149" w:rsidP="00EA534D">
      <w:pPr>
        <w:pStyle w:val="C-BodyText"/>
        <w:numPr>
          <w:ilvl w:val="0"/>
          <w:numId w:val="30"/>
        </w:numPr>
      </w:pPr>
      <w:r>
        <w:t>Cart Class: Id, UserId, IsDeleted.</w:t>
      </w:r>
    </w:p>
    <w:p w14:paraId="51A73149" w14:textId="6CD52D39" w:rsidR="00A54149" w:rsidRDefault="00A54149" w:rsidP="00EA534D">
      <w:pPr>
        <w:pStyle w:val="C-BodyText"/>
        <w:numPr>
          <w:ilvl w:val="0"/>
          <w:numId w:val="30"/>
        </w:numPr>
      </w:pPr>
      <w:r>
        <w:t>CartItem Class: Id, CartId, ProductId, Quantity, UnitPrice.</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EA534D">
      <w:pPr>
        <w:pStyle w:val="C-BodyText"/>
        <w:numPr>
          <w:ilvl w:val="0"/>
          <w:numId w:val="29"/>
        </w:numPr>
      </w:pPr>
      <w:r w:rsidRPr="00832106">
        <w:t>User has one Cart (1-to-1).</w:t>
      </w:r>
    </w:p>
    <w:p w14:paraId="696FF929" w14:textId="55883C82" w:rsidR="00832106" w:rsidRPr="00832106" w:rsidRDefault="00832106" w:rsidP="00EA534D">
      <w:pPr>
        <w:pStyle w:val="C-BodyText"/>
        <w:numPr>
          <w:ilvl w:val="0"/>
          <w:numId w:val="29"/>
        </w:numPr>
      </w:pPr>
      <w:r w:rsidRPr="00832106">
        <w:t>Brand has many Products (1-to-Many).</w:t>
      </w:r>
    </w:p>
    <w:p w14:paraId="00A7A0C3" w14:textId="66861945" w:rsidR="00832106" w:rsidRPr="00832106" w:rsidRDefault="00832106" w:rsidP="00EA534D">
      <w:pPr>
        <w:pStyle w:val="C-BodyText"/>
        <w:numPr>
          <w:ilvl w:val="0"/>
          <w:numId w:val="29"/>
        </w:numPr>
      </w:pPr>
      <w:r w:rsidRPr="00832106">
        <w:t>Category has many Products (1-to-Many).</w:t>
      </w:r>
    </w:p>
    <w:p w14:paraId="5694170C" w14:textId="4184684C" w:rsidR="00832106" w:rsidRPr="00832106" w:rsidRDefault="00832106" w:rsidP="00EA534D">
      <w:pPr>
        <w:pStyle w:val="C-BodyText"/>
        <w:numPr>
          <w:ilvl w:val="0"/>
          <w:numId w:val="29"/>
        </w:numPr>
      </w:pPr>
      <w:r w:rsidRPr="00832106">
        <w:t>Cart has many CartItems (1-to-Many).</w:t>
      </w:r>
    </w:p>
    <w:p w14:paraId="159C2412" w14:textId="0FA20B99" w:rsidR="00832106" w:rsidRPr="00832106" w:rsidRDefault="00832106" w:rsidP="00EA534D">
      <w:pPr>
        <w:pStyle w:val="C-BodyText"/>
        <w:numPr>
          <w:ilvl w:val="0"/>
          <w:numId w:val="29"/>
        </w:numPr>
      </w:pPr>
      <w:r w:rsidRPr="00832106">
        <w:t>Project belongs to one ProjectType and one Material (Many-to-1).</w:t>
      </w:r>
    </w:p>
    <w:p w14:paraId="3A1430DD" w14:textId="22208A20" w:rsidR="00D060EF" w:rsidRPr="00832106" w:rsidRDefault="00832106" w:rsidP="00EA534D">
      <w:pPr>
        <w:pStyle w:val="C-BodyText"/>
        <w:numPr>
          <w:ilvl w:val="0"/>
          <w:numId w:val="29"/>
        </w:numPr>
      </w:pPr>
      <w:r w:rsidRPr="00832106">
        <w:t>Brand belongs to one BrandType (Many-to-1).</w:t>
      </w:r>
    </w:p>
    <w:p w14:paraId="527415A0" w14:textId="77777777" w:rsidR="00EE5252" w:rsidRDefault="00EE5252" w:rsidP="00571E4C">
      <w:pPr>
        <w:pStyle w:val="FigureCell"/>
      </w:pPr>
    </w:p>
    <w:p w14:paraId="0A1CBE52" w14:textId="77777777" w:rsidR="00EE5252" w:rsidRDefault="00EE5252" w:rsidP="00571E4C">
      <w:pPr>
        <w:pStyle w:val="FigureCell"/>
      </w:pPr>
    </w:p>
    <w:p w14:paraId="25307049" w14:textId="1AABBDF5" w:rsidR="00EE5252" w:rsidRDefault="00EE5252" w:rsidP="00EE5252">
      <w:pPr>
        <w:pStyle w:val="FigureCell"/>
        <w:jc w:val="both"/>
      </w:pPr>
      <w:bookmarkStart w:id="137" w:name="_Toc219586719"/>
      <w:r>
        <w:rPr>
          <w:noProof/>
        </w:rPr>
        <w:lastRenderedPageBreak/>
        <w:drawing>
          <wp:anchor distT="0" distB="0" distL="114300" distR="114300" simplePos="0" relativeHeight="251833344" behindDoc="1" locked="0" layoutInCell="1" allowOverlap="1" wp14:anchorId="0684FA8E" wp14:editId="75FB8308">
            <wp:simplePos x="0" y="0"/>
            <wp:positionH relativeFrom="page">
              <wp:align>center</wp:align>
            </wp:positionH>
            <wp:positionV relativeFrom="paragraph">
              <wp:posOffset>264</wp:posOffset>
            </wp:positionV>
            <wp:extent cx="5700395" cy="3786505"/>
            <wp:effectExtent l="0" t="0" r="0" b="4445"/>
            <wp:wrapTight wrapText="bothSides">
              <wp:wrapPolygon edited="0">
                <wp:start x="0" y="0"/>
                <wp:lineTo x="0" y="21517"/>
                <wp:lineTo x="21511" y="2151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0302" cy="3813099"/>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7"/>
    </w:p>
    <w:p w14:paraId="73EE6AEA" w14:textId="5C96EDDF" w:rsidR="00D37C6D" w:rsidRDefault="00F9734A" w:rsidP="00571E4C">
      <w:pPr>
        <w:pStyle w:val="FigureCell"/>
      </w:pPr>
      <w:bookmarkStart w:id="138" w:name="_Toc219586720"/>
      <w:r w:rsidRPr="00981782">
        <w:t>Figure 4.</w:t>
      </w:r>
      <w:r w:rsidR="00285CAD">
        <w:t>11</w:t>
      </w:r>
      <w:r w:rsidRPr="00981782">
        <w:t>: Class Diagram of</w:t>
      </w:r>
      <w:r>
        <w:t xml:space="preserve"> Auraluxe</w:t>
      </w:r>
      <w:bookmarkEnd w:id="138"/>
      <w:r>
        <w:rPr>
          <w:noProof/>
        </w:rPr>
        <w:t xml:space="preserve"> </w:t>
      </w:r>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p w14:paraId="7B1E6ADC" w14:textId="77777777" w:rsidR="00981782" w:rsidRDefault="00981782" w:rsidP="005F129B">
      <w:pPr>
        <w:pStyle w:val="BodyText"/>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1AF0A0E2" w:rsidR="00981782" w:rsidRDefault="00981782" w:rsidP="00981782">
      <w:pPr>
        <w:pStyle w:val="FigureCell"/>
      </w:pPr>
    </w:p>
    <w:p w14:paraId="1C58B421" w14:textId="77777777" w:rsidR="004F5A07" w:rsidRDefault="004F5A07"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139" w:name="_Toc219037868"/>
      <w:bookmarkStart w:id="140" w:name="_Toc219586916"/>
      <w:r>
        <w:rPr>
          <w:b/>
        </w:rPr>
        <w:t>Chapter 5.</w:t>
      </w:r>
      <w:bookmarkEnd w:id="139"/>
      <w:bookmarkEnd w:id="140"/>
    </w:p>
    <w:p w14:paraId="7C736AF3" w14:textId="46B03085" w:rsidR="00981782" w:rsidRDefault="00981782" w:rsidP="00981782">
      <w:pPr>
        <w:pStyle w:val="Heading2"/>
        <w:tabs>
          <w:tab w:val="left" w:pos="990"/>
        </w:tabs>
        <w:spacing w:before="120" w:after="120" w:line="276" w:lineRule="auto"/>
        <w:rPr>
          <w:b/>
        </w:rPr>
      </w:pPr>
      <w:bookmarkStart w:id="141" w:name="_Toc219586917"/>
      <w:r w:rsidRPr="00981782">
        <w:rPr>
          <w:b/>
        </w:rPr>
        <w:t>Project Management</w:t>
      </w:r>
      <w:bookmarkEnd w:id="141"/>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142" w:name="_Toc219586918"/>
      <w:r w:rsidRPr="00B604C1">
        <w:lastRenderedPageBreak/>
        <w:t>5.1 Risk Identification</w:t>
      </w:r>
      <w:bookmarkEnd w:id="142"/>
    </w:p>
    <w:p w14:paraId="62C78CEE" w14:textId="6D91A49E" w:rsidR="00AE07ED" w:rsidRPr="00B604C1" w:rsidRDefault="00AE07ED" w:rsidP="00B604C1">
      <w:pPr>
        <w:pStyle w:val="BodyText"/>
      </w:pPr>
      <w:r w:rsidRPr="00AE07ED">
        <w:t>Risk identification is the first step in the risk management process, involving the discovery and documentation of potential threats that could negatively impact the development or deployment of the Auralux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143" w:name="_Toc219586681"/>
      <w:r w:rsidRPr="00B604C1">
        <w:t>Table 5.1: Risk Identification Table</w:t>
      </w:r>
      <w:bookmarkEnd w:id="143"/>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The risk of SSLCommerz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Since Auralux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lastRenderedPageBreak/>
              <w:t>R5</w:t>
            </w:r>
          </w:p>
        </w:tc>
        <w:tc>
          <w:tcPr>
            <w:tcW w:w="4098" w:type="dxa"/>
            <w:vAlign w:val="center"/>
            <w:hideMark/>
          </w:tcPr>
          <w:p w14:paraId="6B6D3FCD" w14:textId="2B67D716" w:rsidR="00B604C1" w:rsidRPr="0003406B" w:rsidRDefault="002A5FD5" w:rsidP="0003406B">
            <w:pPr>
              <w:pStyle w:val="C-BodyText"/>
            </w:pPr>
            <w:r w:rsidRPr="002A5FD5">
              <w:t>Potential connection timeouts between the NestJS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7B2E42" w:rsidRDefault="00B604C1" w:rsidP="004E1EF7">
      <w:pPr>
        <w:pStyle w:val="BodyText"/>
        <w:ind w:firstLine="0"/>
        <w:rPr>
          <w:sz w:val="2"/>
          <w:szCs w:val="2"/>
        </w:rPr>
      </w:pPr>
    </w:p>
    <w:p w14:paraId="569936DD" w14:textId="77777777" w:rsidR="0003406B" w:rsidRPr="0003406B" w:rsidRDefault="0003406B" w:rsidP="0003406B">
      <w:pPr>
        <w:pStyle w:val="Heading4"/>
      </w:pPr>
      <w:bookmarkStart w:id="144" w:name="_Toc219586919"/>
      <w:r w:rsidRPr="0003406B">
        <w:t>5.2 Risk Analysis</w:t>
      </w:r>
      <w:bookmarkEnd w:id="144"/>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145" w:name="_Toc219586682"/>
      <w:r w:rsidRPr="0003406B">
        <w:t>Table 5.2: Risk Analysis Table</w:t>
      </w:r>
      <w:bookmarkEnd w:id="145"/>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146" w:name="_Toc219586920"/>
      <w:r w:rsidRPr="0003406B">
        <w:t>5.3 Risk Planning</w:t>
      </w:r>
      <w:bookmarkEnd w:id="146"/>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147" w:name="_Toc219586683"/>
      <w:r w:rsidRPr="0003406B">
        <w:t>Table 5.3: Risk Planning Table</w:t>
      </w:r>
      <w:bookmarkEnd w:id="147"/>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lastRenderedPageBreak/>
              <w:t>R1</w:t>
            </w:r>
          </w:p>
        </w:tc>
        <w:tc>
          <w:tcPr>
            <w:tcW w:w="7915" w:type="dxa"/>
            <w:hideMark/>
          </w:tcPr>
          <w:p w14:paraId="2F573051" w14:textId="02F06426" w:rsidR="0003406B" w:rsidRPr="0003406B" w:rsidRDefault="00935DA5" w:rsidP="0003406B">
            <w:pPr>
              <w:pStyle w:val="C-BodyText"/>
            </w:pPr>
            <w:r w:rsidRPr="00935DA5">
              <w:t>Implement robust error handling in the NestJS backend to catch SSLCommerz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Utilize Next.js Image Optimization (&lt;Image /&gt; component) to automatically serve resized and WebP-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bcryp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148" w:name="_Toc219586921"/>
      <w:r w:rsidRPr="0003406B">
        <w:t>5.4 The RMMM Plan</w:t>
      </w:r>
      <w:bookmarkEnd w:id="148"/>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SSLCommerz.</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EA534D">
      <w:pPr>
        <w:pStyle w:val="C-BodyText"/>
        <w:numPr>
          <w:ilvl w:val="0"/>
          <w:numId w:val="31"/>
        </w:numPr>
      </w:pPr>
      <w:r w:rsidRPr="00EC11FD">
        <w:rPr>
          <w:b/>
          <w:bCs/>
        </w:rPr>
        <w:lastRenderedPageBreak/>
        <w:t>API Logging:</w:t>
      </w:r>
      <w:r w:rsidRPr="00563693">
        <w:t xml:space="preserve"> Used NestJS interceptors to log the response time and status of every API call.</w:t>
      </w:r>
    </w:p>
    <w:p w14:paraId="3FD123F0" w14:textId="54C9C9B3" w:rsidR="00563693" w:rsidRPr="00563693" w:rsidRDefault="00563693" w:rsidP="00EA534D">
      <w:pPr>
        <w:pStyle w:val="C-BodyText"/>
        <w:numPr>
          <w:ilvl w:val="0"/>
          <w:numId w:val="31"/>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EA534D">
      <w:pPr>
        <w:pStyle w:val="C-BodyText"/>
        <w:numPr>
          <w:ilvl w:val="0"/>
          <w:numId w:val="31"/>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EA534D">
      <w:pPr>
        <w:pStyle w:val="C-BodyText"/>
        <w:numPr>
          <w:ilvl w:val="0"/>
          <w:numId w:val="32"/>
        </w:numPr>
      </w:pPr>
      <w:r w:rsidRPr="00470B75">
        <w:rPr>
          <w:b/>
          <w:bCs/>
        </w:rPr>
        <w:t>Fallback Provision:</w:t>
      </w:r>
      <w:r w:rsidRPr="00C0511E">
        <w:t xml:space="preserve"> Created static "Placeholder" images for products in case the dynamic image URL failed to load.</w:t>
      </w:r>
    </w:p>
    <w:p w14:paraId="35E287DC" w14:textId="620EE435" w:rsidR="00C0511E" w:rsidRPr="0003406B" w:rsidRDefault="00C0511E" w:rsidP="007B2E42">
      <w:pPr>
        <w:pStyle w:val="C-BodyText"/>
        <w:numPr>
          <w:ilvl w:val="0"/>
          <w:numId w:val="32"/>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0C2EF646" w14:textId="77777777" w:rsidR="0003406B" w:rsidRPr="0003406B" w:rsidRDefault="0003406B" w:rsidP="0003406B">
      <w:pPr>
        <w:pStyle w:val="TableTitle"/>
      </w:pPr>
      <w:bookmarkStart w:id="149" w:name="_Toc219586684"/>
      <w:r w:rsidRPr="0003406B">
        <w:t>Table 5.4: Risk Mitigation, Monitoring, and Management Table</w:t>
      </w:r>
      <w:bookmarkEnd w:id="149"/>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Use SSLCommerz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Use Next.js SSR for initial load; Cache data with TanStack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lastRenderedPageBreak/>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Protect Admin routes with UseGuards(JwtAuthGuard, RolesGuard).</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50" w:name="_Toc219037874"/>
      <w:bookmarkStart w:id="151" w:name="_Toc219586922"/>
      <w:r>
        <w:rPr>
          <w:b/>
        </w:rPr>
        <w:t xml:space="preserve">Chapter </w:t>
      </w:r>
      <w:r w:rsidR="00576ED4">
        <w:rPr>
          <w:b/>
        </w:rPr>
        <w:t>6</w:t>
      </w:r>
      <w:r>
        <w:rPr>
          <w:b/>
        </w:rPr>
        <w:t>.</w:t>
      </w:r>
      <w:bookmarkEnd w:id="150"/>
      <w:bookmarkEnd w:id="151"/>
    </w:p>
    <w:p w14:paraId="5ABA05A6" w14:textId="6394083C" w:rsidR="0003406B" w:rsidRDefault="0003406B" w:rsidP="0003406B">
      <w:pPr>
        <w:pStyle w:val="Heading2"/>
        <w:tabs>
          <w:tab w:val="left" w:pos="990"/>
        </w:tabs>
        <w:spacing w:before="120" w:after="120" w:line="276" w:lineRule="auto"/>
        <w:rPr>
          <w:b/>
        </w:rPr>
      </w:pPr>
      <w:bookmarkStart w:id="152" w:name="_Toc219586923"/>
      <w:r w:rsidRPr="0003406B">
        <w:rPr>
          <w:b/>
        </w:rPr>
        <w:t>Project Planning</w:t>
      </w:r>
      <w:bookmarkEnd w:id="152"/>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bookmarkStart w:id="153" w:name="_Toc219586924"/>
      <w:r>
        <w:lastRenderedPageBreak/>
        <w:t>Chapter 6: Project Planning</w:t>
      </w:r>
      <w:bookmarkEnd w:id="153"/>
    </w:p>
    <w:p w14:paraId="791BCBAB" w14:textId="268A09A0" w:rsidR="0057692A" w:rsidRDefault="0057692A" w:rsidP="0057692A">
      <w:pPr>
        <w:pStyle w:val="BodyText"/>
      </w:pPr>
      <w:r>
        <w:t>To ensure successful execution, the Auraluxe project required a structured project plan. This involved defining project objectives, system scope, and critical milestones such as requirements analysis, database schema design (Prisma), API development (NestJS),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SSLCommerz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EA534D">
      <w:pPr>
        <w:pStyle w:val="C-BodyText"/>
        <w:numPr>
          <w:ilvl w:val="0"/>
          <w:numId w:val="33"/>
        </w:numPr>
      </w:pPr>
      <w:r w:rsidRPr="00CF6C91">
        <w:t>Estimation of project effort and resources.</w:t>
      </w:r>
    </w:p>
    <w:p w14:paraId="584ECF1F" w14:textId="6941283D" w:rsidR="00CF6C91" w:rsidRPr="00CF6C91" w:rsidRDefault="00CF6C91" w:rsidP="00EA534D">
      <w:pPr>
        <w:pStyle w:val="C-BodyText"/>
        <w:numPr>
          <w:ilvl w:val="0"/>
          <w:numId w:val="33"/>
        </w:numPr>
      </w:pPr>
      <w:r w:rsidRPr="00CF6C91">
        <w:t>Task prioritization based on dependencies (e.g., Backend APIs before Frontend UI).</w:t>
      </w:r>
    </w:p>
    <w:p w14:paraId="02D634A2" w14:textId="03B1AB8B" w:rsidR="00CF6C91" w:rsidRPr="00CF6C91" w:rsidRDefault="00CF6C91" w:rsidP="00EA534D">
      <w:pPr>
        <w:pStyle w:val="C-BodyText"/>
        <w:numPr>
          <w:ilvl w:val="0"/>
          <w:numId w:val="33"/>
        </w:numPr>
      </w:pPr>
      <w:r w:rsidRPr="00CF6C91">
        <w:t>Personnel requirements for development and testing.</w:t>
      </w:r>
    </w:p>
    <w:p w14:paraId="1F6ACBDD" w14:textId="520E9EE1" w:rsidR="00CF6C91" w:rsidRPr="00CF6C91" w:rsidRDefault="00CF6C91" w:rsidP="00EA534D">
      <w:pPr>
        <w:pStyle w:val="C-BodyText"/>
        <w:numPr>
          <w:ilvl w:val="0"/>
          <w:numId w:val="33"/>
        </w:numPr>
      </w:pPr>
      <w:r w:rsidRPr="00CF6C91">
        <w:t>Estimation of project cost and schedule.</w:t>
      </w:r>
    </w:p>
    <w:p w14:paraId="44F76073" w14:textId="5F1BA9EF" w:rsidR="0057692A" w:rsidRPr="00CF6C91" w:rsidRDefault="00CF6C91" w:rsidP="00EA534D">
      <w:pPr>
        <w:pStyle w:val="C-BodyText"/>
        <w:numPr>
          <w:ilvl w:val="0"/>
          <w:numId w:val="33"/>
        </w:numPr>
      </w:pPr>
      <w:r w:rsidRPr="00CF6C91">
        <w:t>Version control (Git/GitHub) for proper code and document management.</w:t>
      </w:r>
    </w:p>
    <w:p w14:paraId="3B589410" w14:textId="77777777" w:rsidR="0065683B" w:rsidRDefault="0065683B" w:rsidP="0065683B">
      <w:pPr>
        <w:pStyle w:val="Heading4"/>
      </w:pPr>
      <w:bookmarkStart w:id="154" w:name="_Toc219586925"/>
      <w:r>
        <w:t>6.1 System Project Estimation</w:t>
      </w:r>
      <w:bookmarkEnd w:id="154"/>
    </w:p>
    <w:p w14:paraId="51F1BB19" w14:textId="503501B4" w:rsidR="0057692A" w:rsidRDefault="0065683B" w:rsidP="0065683B">
      <w:pPr>
        <w:pStyle w:val="C-BodyText"/>
      </w:pPr>
      <w:r>
        <w:t>The accuracy of estimation in the Auraluxe System depends on:</w:t>
      </w:r>
    </w:p>
    <w:p w14:paraId="1A51E7BC" w14:textId="3B13EE85" w:rsidR="00994A40" w:rsidRDefault="00994A40" w:rsidP="00EA534D">
      <w:pPr>
        <w:pStyle w:val="C-BodyText"/>
        <w:numPr>
          <w:ilvl w:val="0"/>
          <w:numId w:val="34"/>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EA534D">
      <w:pPr>
        <w:pStyle w:val="C-BodyText"/>
        <w:numPr>
          <w:ilvl w:val="0"/>
          <w:numId w:val="34"/>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EA534D">
      <w:pPr>
        <w:pStyle w:val="C-BodyText"/>
        <w:numPr>
          <w:ilvl w:val="0"/>
          <w:numId w:val="34"/>
        </w:numPr>
      </w:pPr>
      <w:r w:rsidRPr="00767FD1">
        <w:rPr>
          <w:b/>
          <w:bCs/>
        </w:rPr>
        <w:lastRenderedPageBreak/>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bookmarkStart w:id="155" w:name="_Toc219586926"/>
      <w:r>
        <w:t>6.2 Function-Oriented Metrics</w:t>
      </w:r>
      <w:bookmarkEnd w:id="155"/>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EA534D">
      <w:pPr>
        <w:pStyle w:val="C-BodyText"/>
        <w:numPr>
          <w:ilvl w:val="0"/>
          <w:numId w:val="35"/>
        </w:numPr>
        <w:rPr>
          <w:b/>
          <w:bCs/>
        </w:rPr>
      </w:pPr>
      <w:r w:rsidRPr="004E516A">
        <w:rPr>
          <w:b/>
          <w:bCs/>
        </w:rPr>
        <w:t>Data Functions</w:t>
      </w:r>
    </w:p>
    <w:p w14:paraId="07940C68" w14:textId="2C6BEFD7" w:rsidR="003A525B" w:rsidRDefault="003A525B" w:rsidP="00EA534D">
      <w:pPr>
        <w:pStyle w:val="C-BodyText"/>
        <w:numPr>
          <w:ilvl w:val="0"/>
          <w:numId w:val="36"/>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EA534D">
      <w:pPr>
        <w:pStyle w:val="C-BodyText"/>
        <w:numPr>
          <w:ilvl w:val="0"/>
          <w:numId w:val="36"/>
        </w:numPr>
      </w:pPr>
      <w:r w:rsidRPr="003F5288">
        <w:rPr>
          <w:b/>
          <w:bCs/>
        </w:rPr>
        <w:t>External Interface Files (EIF):</w:t>
      </w:r>
      <w:r>
        <w:t xml:space="preserve"> Interfaces connecting to external services like SSLCommerz (Payment Gateway) and potentially external Image Hosting/CDN services.</w:t>
      </w:r>
    </w:p>
    <w:p w14:paraId="2A902A96" w14:textId="4A00415B" w:rsidR="00B20020" w:rsidRPr="00B20020" w:rsidRDefault="00B20020" w:rsidP="00EA534D">
      <w:pPr>
        <w:pStyle w:val="C-BodyText"/>
        <w:numPr>
          <w:ilvl w:val="0"/>
          <w:numId w:val="35"/>
        </w:numPr>
        <w:rPr>
          <w:b/>
          <w:bCs/>
        </w:rPr>
      </w:pPr>
      <w:r w:rsidRPr="00B20020">
        <w:rPr>
          <w:b/>
          <w:bCs/>
        </w:rPr>
        <w:t>Transactional Functions</w:t>
      </w:r>
    </w:p>
    <w:p w14:paraId="631BE942" w14:textId="1C3646CC" w:rsidR="00B20020" w:rsidRDefault="00B20020" w:rsidP="00EA534D">
      <w:pPr>
        <w:pStyle w:val="C-BodyText"/>
        <w:numPr>
          <w:ilvl w:val="0"/>
          <w:numId w:val="37"/>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EA534D">
      <w:pPr>
        <w:pStyle w:val="C-BodyText"/>
        <w:numPr>
          <w:ilvl w:val="0"/>
          <w:numId w:val="37"/>
        </w:numPr>
      </w:pPr>
      <w:r w:rsidRPr="00F707A7">
        <w:rPr>
          <w:b/>
          <w:bCs/>
        </w:rPr>
        <w:t>External Outputs (EO):</w:t>
      </w:r>
      <w:r>
        <w:t xml:space="preserve"> Order Invoices, Payment Success/Fail Messages, Admin Sales Reports.</w:t>
      </w:r>
    </w:p>
    <w:p w14:paraId="03FC9CE2" w14:textId="3F0E792D" w:rsidR="00B20020" w:rsidRPr="00B20020" w:rsidRDefault="00B20020" w:rsidP="00EA534D">
      <w:pPr>
        <w:pStyle w:val="C-BodyText"/>
        <w:numPr>
          <w:ilvl w:val="0"/>
          <w:numId w:val="37"/>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bookmarkStart w:id="156" w:name="_Toc219586927"/>
      <w:r>
        <w:t>6.3 Identifying Complexity</w:t>
      </w:r>
      <w:bookmarkEnd w:id="156"/>
    </w:p>
    <w:p w14:paraId="5CF083EE" w14:textId="611983ED" w:rsidR="0018499C" w:rsidRPr="0018499C" w:rsidRDefault="0018499C" w:rsidP="0018499C">
      <w:pPr>
        <w:pStyle w:val="Heading5"/>
      </w:pPr>
      <w:bookmarkStart w:id="157" w:name="_Toc219586928"/>
      <w:r w:rsidRPr="0018499C">
        <w:t>6.3.1 Identifying Complexity of Transaction Functions</w:t>
      </w:r>
      <w:bookmarkEnd w:id="157"/>
    </w:p>
    <w:p w14:paraId="1E4F7570" w14:textId="2EFEF5EB" w:rsidR="001A15CA" w:rsidRDefault="001A15CA" w:rsidP="00EA534D">
      <w:pPr>
        <w:pStyle w:val="C-BodyText"/>
        <w:numPr>
          <w:ilvl w:val="0"/>
          <w:numId w:val="38"/>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EA534D">
      <w:pPr>
        <w:pStyle w:val="C-BodyText"/>
        <w:numPr>
          <w:ilvl w:val="0"/>
          <w:numId w:val="38"/>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EA534D">
      <w:pPr>
        <w:pStyle w:val="C-BodyText"/>
        <w:numPr>
          <w:ilvl w:val="0"/>
          <w:numId w:val="38"/>
        </w:numPr>
      </w:pPr>
      <w:r w:rsidRPr="001A15CA">
        <w:rPr>
          <w:b/>
          <w:bCs/>
        </w:rPr>
        <w:lastRenderedPageBreak/>
        <w:t>High complexity:</w:t>
      </w:r>
      <w:r>
        <w:t xml:space="preserve"> The Checkout process (involves stock validation -&gt; order creation -&gt; payment redirect), Secure Payment Handling (SSLCommerz IPN callbacks), and Dynamic Project Showcasing (linking Materials to Projects).</w:t>
      </w:r>
    </w:p>
    <w:p w14:paraId="3F5BB94E" w14:textId="77777777" w:rsidR="00C0161F" w:rsidRDefault="00C0161F" w:rsidP="00C0161F">
      <w:pPr>
        <w:pStyle w:val="Heading5"/>
      </w:pPr>
      <w:bookmarkStart w:id="158" w:name="_Toc219586929"/>
      <w:r>
        <w:t>6.3.2 Identifying Complexity of Data Functions</w:t>
      </w:r>
      <w:bookmarkEnd w:id="158"/>
    </w:p>
    <w:p w14:paraId="174EF949" w14:textId="6AE6000B" w:rsidR="00C0161F" w:rsidRDefault="00C0161F" w:rsidP="00EA534D">
      <w:pPr>
        <w:pStyle w:val="C-BodyText"/>
        <w:numPr>
          <w:ilvl w:val="0"/>
          <w:numId w:val="39"/>
        </w:numPr>
      </w:pPr>
      <w:r w:rsidRPr="00C0161F">
        <w:rPr>
          <w:b/>
          <w:bCs/>
        </w:rPr>
        <w:t>Low complexity:</w:t>
      </w:r>
      <w:r>
        <w:t xml:space="preserve"> Simple lookup tables such as BrandType, Category, Material, or ProjectType.</w:t>
      </w:r>
    </w:p>
    <w:p w14:paraId="5A5577D4" w14:textId="149CA261" w:rsidR="00C0161F" w:rsidRDefault="00C0161F" w:rsidP="00EA534D">
      <w:pPr>
        <w:pStyle w:val="C-BodyText"/>
        <w:numPr>
          <w:ilvl w:val="0"/>
          <w:numId w:val="39"/>
        </w:numPr>
      </w:pPr>
      <w:r w:rsidRPr="00C0161F">
        <w:rPr>
          <w:b/>
          <w:bCs/>
        </w:rPr>
        <w:t>Medium complexity:</w:t>
      </w:r>
      <w:r>
        <w:t xml:space="preserve"> User profiles (Info + Role + Status) and HomeBanner configurations.</w:t>
      </w:r>
    </w:p>
    <w:p w14:paraId="0F8CD4B8" w14:textId="1BE2E7DE" w:rsidR="0057692A" w:rsidRDefault="00C0161F" w:rsidP="00EA534D">
      <w:pPr>
        <w:pStyle w:val="C-BodyText"/>
        <w:numPr>
          <w:ilvl w:val="0"/>
          <w:numId w:val="39"/>
        </w:numPr>
      </w:pPr>
      <w:r w:rsidRPr="00C0161F">
        <w:rPr>
          <w:b/>
          <w:bCs/>
        </w:rPr>
        <w:t>High complexity:</w:t>
      </w:r>
      <w:r>
        <w:t xml:space="preserve"> Product (links to Brand, Category, CartItems, OrderItems), Project (links to ProjectType, Material, Images), and Order (links to User, Payments, Status History).</w:t>
      </w:r>
    </w:p>
    <w:p w14:paraId="4F1227FE" w14:textId="2013386A" w:rsidR="0057692A" w:rsidRDefault="002B76F8" w:rsidP="002B76F8">
      <w:pPr>
        <w:pStyle w:val="Heading5"/>
      </w:pPr>
      <w:bookmarkStart w:id="159" w:name="_Toc219586930"/>
      <w:r>
        <w:t>6.3.3 Unadjusted Function Point Contribution</w:t>
      </w:r>
      <w:bookmarkEnd w:id="159"/>
    </w:p>
    <w:p w14:paraId="02453FB3" w14:textId="77777777" w:rsidR="00D45C7C" w:rsidRDefault="00D45C7C" w:rsidP="00D45C7C">
      <w:pPr>
        <w:pStyle w:val="TableTitle"/>
      </w:pPr>
      <w:bookmarkStart w:id="160" w:name="_Toc219586685"/>
      <w:r w:rsidRPr="00576ED4">
        <w:t>Table 6.</w:t>
      </w:r>
      <w:r>
        <w:t>1</w:t>
      </w:r>
      <w:r w:rsidRPr="00576ED4">
        <w:t>: Unadjusted Function Point Contribution (Transaction Function)</w:t>
      </w:r>
      <w:bookmarkEnd w:id="160"/>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7B2E42">
        <w:trPr>
          <w:trHeight w:val="753"/>
        </w:trPr>
        <w:tc>
          <w:tcPr>
            <w:tcW w:w="4135" w:type="dxa"/>
            <w:vAlign w:val="center"/>
            <w:hideMark/>
          </w:tcPr>
          <w:p w14:paraId="35A95978" w14:textId="77777777" w:rsidR="00D45C7C" w:rsidRPr="00576ED4" w:rsidRDefault="00D45C7C" w:rsidP="007B2E42">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7B2E42">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7B2E42">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7B2E42">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7B2E42">
            <w:pPr>
              <w:pStyle w:val="C-BodyText"/>
              <w:jc w:val="center"/>
              <w:rPr>
                <w:b/>
                <w:bCs/>
              </w:rPr>
            </w:pPr>
            <w:r w:rsidRPr="00576ED4">
              <w:rPr>
                <w:b/>
                <w:bCs/>
              </w:rPr>
              <w:t>UFP</w:t>
            </w:r>
          </w:p>
        </w:tc>
      </w:tr>
      <w:tr w:rsidR="00D45C7C" w:rsidRPr="00576ED4" w14:paraId="5E44520D" w14:textId="77777777" w:rsidTr="007B2E42">
        <w:trPr>
          <w:trHeight w:val="764"/>
        </w:trPr>
        <w:tc>
          <w:tcPr>
            <w:tcW w:w="4135" w:type="dxa"/>
            <w:hideMark/>
          </w:tcPr>
          <w:p w14:paraId="3AA5CB12" w14:textId="77777777" w:rsidR="00D45C7C" w:rsidRPr="00576ED4" w:rsidRDefault="00D45C7C" w:rsidP="007B2E42">
            <w:pPr>
              <w:pStyle w:val="C-BodyText"/>
            </w:pPr>
            <w:r w:rsidRPr="00576ED4">
              <w:t>User/Provider Registration (EI)</w:t>
            </w:r>
          </w:p>
        </w:tc>
        <w:tc>
          <w:tcPr>
            <w:tcW w:w="1170" w:type="dxa"/>
            <w:vAlign w:val="center"/>
            <w:hideMark/>
          </w:tcPr>
          <w:p w14:paraId="056C52BA" w14:textId="77777777" w:rsidR="00D45C7C" w:rsidRPr="00576ED4" w:rsidRDefault="00D45C7C" w:rsidP="007B2E42">
            <w:pPr>
              <w:pStyle w:val="C-BodyText"/>
              <w:jc w:val="center"/>
            </w:pPr>
            <w:r w:rsidRPr="00576ED4">
              <w:t>2</w:t>
            </w:r>
          </w:p>
        </w:tc>
        <w:tc>
          <w:tcPr>
            <w:tcW w:w="1088" w:type="dxa"/>
            <w:vAlign w:val="center"/>
            <w:hideMark/>
          </w:tcPr>
          <w:p w14:paraId="27AE4D3D" w14:textId="77777777" w:rsidR="00D45C7C" w:rsidRPr="00576ED4" w:rsidRDefault="00D45C7C" w:rsidP="007B2E42">
            <w:pPr>
              <w:pStyle w:val="C-BodyText"/>
              <w:jc w:val="center"/>
            </w:pPr>
            <w:r w:rsidRPr="00576ED4">
              <w:t>15</w:t>
            </w:r>
          </w:p>
        </w:tc>
        <w:tc>
          <w:tcPr>
            <w:tcW w:w="0" w:type="auto"/>
            <w:vAlign w:val="center"/>
            <w:hideMark/>
          </w:tcPr>
          <w:p w14:paraId="64D5E251" w14:textId="77777777" w:rsidR="00D45C7C" w:rsidRPr="00576ED4" w:rsidRDefault="00D45C7C" w:rsidP="007B2E42">
            <w:pPr>
              <w:pStyle w:val="C-BodyText"/>
              <w:jc w:val="center"/>
            </w:pPr>
            <w:r w:rsidRPr="00576ED4">
              <w:t>Average</w:t>
            </w:r>
          </w:p>
        </w:tc>
        <w:tc>
          <w:tcPr>
            <w:tcW w:w="0" w:type="auto"/>
            <w:vAlign w:val="center"/>
            <w:hideMark/>
          </w:tcPr>
          <w:p w14:paraId="7C58305D" w14:textId="77777777" w:rsidR="00D45C7C" w:rsidRPr="00576ED4" w:rsidRDefault="00D45C7C" w:rsidP="007B2E42">
            <w:pPr>
              <w:pStyle w:val="C-BodyText"/>
              <w:jc w:val="center"/>
            </w:pPr>
            <w:r w:rsidRPr="00576ED4">
              <w:t>4</w:t>
            </w:r>
          </w:p>
        </w:tc>
      </w:tr>
      <w:tr w:rsidR="00D45C7C" w:rsidRPr="00576ED4" w14:paraId="44419E22" w14:textId="77777777" w:rsidTr="007B2E42">
        <w:trPr>
          <w:trHeight w:val="753"/>
        </w:trPr>
        <w:tc>
          <w:tcPr>
            <w:tcW w:w="4135" w:type="dxa"/>
            <w:hideMark/>
          </w:tcPr>
          <w:p w14:paraId="7E0C96B5" w14:textId="77777777" w:rsidR="00D45C7C" w:rsidRPr="00576ED4" w:rsidRDefault="00D45C7C" w:rsidP="007B2E42">
            <w:pPr>
              <w:pStyle w:val="C-BodyText"/>
            </w:pPr>
            <w:r w:rsidRPr="00576ED4">
              <w:t>Authentication (Login/Reset) (EI)</w:t>
            </w:r>
          </w:p>
        </w:tc>
        <w:tc>
          <w:tcPr>
            <w:tcW w:w="1170" w:type="dxa"/>
            <w:vAlign w:val="center"/>
            <w:hideMark/>
          </w:tcPr>
          <w:p w14:paraId="43FEA3BA" w14:textId="77777777" w:rsidR="00D45C7C" w:rsidRPr="00576ED4" w:rsidRDefault="00D45C7C" w:rsidP="007B2E42">
            <w:pPr>
              <w:pStyle w:val="C-BodyText"/>
              <w:jc w:val="center"/>
            </w:pPr>
            <w:r w:rsidRPr="00576ED4">
              <w:t>1</w:t>
            </w:r>
          </w:p>
        </w:tc>
        <w:tc>
          <w:tcPr>
            <w:tcW w:w="1088" w:type="dxa"/>
            <w:vAlign w:val="center"/>
            <w:hideMark/>
          </w:tcPr>
          <w:p w14:paraId="1ADBE7B8" w14:textId="77777777" w:rsidR="00D45C7C" w:rsidRPr="00576ED4" w:rsidRDefault="00D45C7C" w:rsidP="007B2E42">
            <w:pPr>
              <w:pStyle w:val="C-BodyText"/>
              <w:jc w:val="center"/>
            </w:pPr>
            <w:r w:rsidRPr="00576ED4">
              <w:t>5</w:t>
            </w:r>
          </w:p>
        </w:tc>
        <w:tc>
          <w:tcPr>
            <w:tcW w:w="0" w:type="auto"/>
            <w:vAlign w:val="center"/>
            <w:hideMark/>
          </w:tcPr>
          <w:p w14:paraId="01554CD3" w14:textId="77777777" w:rsidR="00D45C7C" w:rsidRPr="00576ED4" w:rsidRDefault="00D45C7C" w:rsidP="007B2E42">
            <w:pPr>
              <w:pStyle w:val="C-BodyText"/>
              <w:jc w:val="center"/>
            </w:pPr>
            <w:r w:rsidRPr="00576ED4">
              <w:t>Low</w:t>
            </w:r>
          </w:p>
        </w:tc>
        <w:tc>
          <w:tcPr>
            <w:tcW w:w="0" w:type="auto"/>
            <w:vAlign w:val="center"/>
            <w:hideMark/>
          </w:tcPr>
          <w:p w14:paraId="4070D900" w14:textId="77777777" w:rsidR="00D45C7C" w:rsidRPr="00576ED4" w:rsidRDefault="00D45C7C" w:rsidP="007B2E42">
            <w:pPr>
              <w:pStyle w:val="C-BodyText"/>
              <w:jc w:val="center"/>
            </w:pPr>
            <w:r w:rsidRPr="00576ED4">
              <w:t>3</w:t>
            </w:r>
          </w:p>
        </w:tc>
      </w:tr>
      <w:tr w:rsidR="00D45C7C" w:rsidRPr="00576ED4" w14:paraId="6F7BDDC7" w14:textId="77777777" w:rsidTr="007B2E42">
        <w:trPr>
          <w:trHeight w:val="764"/>
        </w:trPr>
        <w:tc>
          <w:tcPr>
            <w:tcW w:w="4135" w:type="dxa"/>
            <w:hideMark/>
          </w:tcPr>
          <w:p w14:paraId="245C4815" w14:textId="7061BD13" w:rsidR="00D45C7C" w:rsidRPr="00576ED4" w:rsidRDefault="00D45C7C" w:rsidP="007B2E42">
            <w:pPr>
              <w:pStyle w:val="C-BodyText"/>
            </w:pPr>
            <w:r w:rsidRPr="00D45C7C">
              <w:t>Search Products (Filter/Sort) (EQ</w:t>
            </w:r>
          </w:p>
        </w:tc>
        <w:tc>
          <w:tcPr>
            <w:tcW w:w="1170" w:type="dxa"/>
            <w:vAlign w:val="center"/>
            <w:hideMark/>
          </w:tcPr>
          <w:p w14:paraId="03461D48" w14:textId="77777777" w:rsidR="00D45C7C" w:rsidRPr="00576ED4" w:rsidRDefault="00D45C7C" w:rsidP="007B2E42">
            <w:pPr>
              <w:pStyle w:val="C-BodyText"/>
              <w:jc w:val="center"/>
            </w:pPr>
            <w:r w:rsidRPr="00576ED4">
              <w:t>2</w:t>
            </w:r>
          </w:p>
        </w:tc>
        <w:tc>
          <w:tcPr>
            <w:tcW w:w="1088" w:type="dxa"/>
            <w:vAlign w:val="center"/>
            <w:hideMark/>
          </w:tcPr>
          <w:p w14:paraId="33DE09DB" w14:textId="30482399" w:rsidR="00D45C7C" w:rsidRPr="00576ED4" w:rsidRDefault="00D45C7C" w:rsidP="007B2E42">
            <w:pPr>
              <w:pStyle w:val="C-BodyText"/>
              <w:jc w:val="center"/>
            </w:pPr>
            <w:r w:rsidRPr="00576ED4">
              <w:t>1</w:t>
            </w:r>
            <w:r w:rsidR="005B5A33">
              <w:t>2</w:t>
            </w:r>
          </w:p>
        </w:tc>
        <w:tc>
          <w:tcPr>
            <w:tcW w:w="0" w:type="auto"/>
            <w:vAlign w:val="center"/>
            <w:hideMark/>
          </w:tcPr>
          <w:p w14:paraId="682CE0F6" w14:textId="77777777" w:rsidR="00D45C7C" w:rsidRPr="00576ED4" w:rsidRDefault="00D45C7C" w:rsidP="007B2E42">
            <w:pPr>
              <w:pStyle w:val="C-BodyText"/>
              <w:jc w:val="center"/>
            </w:pPr>
            <w:r w:rsidRPr="00576ED4">
              <w:t>High</w:t>
            </w:r>
          </w:p>
        </w:tc>
        <w:tc>
          <w:tcPr>
            <w:tcW w:w="0" w:type="auto"/>
            <w:vAlign w:val="center"/>
            <w:hideMark/>
          </w:tcPr>
          <w:p w14:paraId="1CBF3C60" w14:textId="77777777" w:rsidR="00D45C7C" w:rsidRPr="00576ED4" w:rsidRDefault="00D45C7C" w:rsidP="007B2E42">
            <w:pPr>
              <w:pStyle w:val="C-BodyText"/>
              <w:jc w:val="center"/>
            </w:pPr>
            <w:r w:rsidRPr="00576ED4">
              <w:t>6</w:t>
            </w:r>
          </w:p>
        </w:tc>
      </w:tr>
      <w:tr w:rsidR="00D45C7C" w:rsidRPr="00576ED4" w14:paraId="3D92A12F" w14:textId="77777777" w:rsidTr="007B2E42">
        <w:trPr>
          <w:trHeight w:val="753"/>
        </w:trPr>
        <w:tc>
          <w:tcPr>
            <w:tcW w:w="4135" w:type="dxa"/>
            <w:hideMark/>
          </w:tcPr>
          <w:p w14:paraId="7DF81041" w14:textId="171A955F" w:rsidR="00D45C7C" w:rsidRPr="00576ED4" w:rsidRDefault="005B5A33" w:rsidP="007B2E42">
            <w:pPr>
              <w:pStyle w:val="C-BodyText"/>
            </w:pPr>
            <w:r w:rsidRPr="005B5A33">
              <w:t>View Project Details (EQ)</w:t>
            </w:r>
          </w:p>
        </w:tc>
        <w:tc>
          <w:tcPr>
            <w:tcW w:w="1170" w:type="dxa"/>
            <w:vAlign w:val="center"/>
            <w:hideMark/>
          </w:tcPr>
          <w:p w14:paraId="30947C49" w14:textId="77777777" w:rsidR="00D45C7C" w:rsidRPr="00576ED4" w:rsidRDefault="00D45C7C" w:rsidP="007B2E42">
            <w:pPr>
              <w:pStyle w:val="C-BodyText"/>
              <w:jc w:val="center"/>
            </w:pPr>
            <w:r w:rsidRPr="00576ED4">
              <w:t>2</w:t>
            </w:r>
          </w:p>
        </w:tc>
        <w:tc>
          <w:tcPr>
            <w:tcW w:w="1088" w:type="dxa"/>
            <w:vAlign w:val="center"/>
            <w:hideMark/>
          </w:tcPr>
          <w:p w14:paraId="4B70BAEF" w14:textId="37EF472E" w:rsidR="00D45C7C" w:rsidRPr="00576ED4" w:rsidRDefault="005B5A33" w:rsidP="007B2E42">
            <w:pPr>
              <w:pStyle w:val="C-BodyText"/>
              <w:jc w:val="center"/>
            </w:pPr>
            <w:r>
              <w:t>15</w:t>
            </w:r>
          </w:p>
        </w:tc>
        <w:tc>
          <w:tcPr>
            <w:tcW w:w="0" w:type="auto"/>
            <w:vAlign w:val="center"/>
            <w:hideMark/>
          </w:tcPr>
          <w:p w14:paraId="3EC0486D" w14:textId="193A017A" w:rsidR="00D45C7C" w:rsidRPr="00576ED4" w:rsidRDefault="005B5A33" w:rsidP="007B2E42">
            <w:pPr>
              <w:pStyle w:val="C-BodyText"/>
              <w:jc w:val="center"/>
            </w:pPr>
            <w:r w:rsidRPr="00576ED4">
              <w:t>Average</w:t>
            </w:r>
          </w:p>
        </w:tc>
        <w:tc>
          <w:tcPr>
            <w:tcW w:w="0" w:type="auto"/>
            <w:vAlign w:val="center"/>
            <w:hideMark/>
          </w:tcPr>
          <w:p w14:paraId="71A7631F" w14:textId="252FCDF7" w:rsidR="00D45C7C" w:rsidRPr="00576ED4" w:rsidRDefault="005B5A33" w:rsidP="007B2E42">
            <w:pPr>
              <w:pStyle w:val="C-BodyText"/>
              <w:jc w:val="center"/>
            </w:pPr>
            <w:r>
              <w:t>4</w:t>
            </w:r>
          </w:p>
        </w:tc>
      </w:tr>
      <w:tr w:rsidR="00D45C7C" w:rsidRPr="00576ED4" w14:paraId="46FFCF7C" w14:textId="77777777" w:rsidTr="007B2E42">
        <w:trPr>
          <w:trHeight w:val="764"/>
        </w:trPr>
        <w:tc>
          <w:tcPr>
            <w:tcW w:w="4135" w:type="dxa"/>
            <w:hideMark/>
          </w:tcPr>
          <w:p w14:paraId="3D3E6AE8" w14:textId="29148B6B" w:rsidR="00D45C7C" w:rsidRPr="00576ED4" w:rsidRDefault="006855C5" w:rsidP="007B2E42">
            <w:pPr>
              <w:pStyle w:val="C-BodyText"/>
            </w:pPr>
            <w:r>
              <w:t>Admin: Create/Edit Product (EI)</w:t>
            </w:r>
          </w:p>
        </w:tc>
        <w:tc>
          <w:tcPr>
            <w:tcW w:w="1170" w:type="dxa"/>
            <w:vAlign w:val="center"/>
            <w:hideMark/>
          </w:tcPr>
          <w:p w14:paraId="1E98102A" w14:textId="5E6E1ABD" w:rsidR="00D45C7C" w:rsidRPr="00576ED4" w:rsidRDefault="006855C5" w:rsidP="007B2E42">
            <w:pPr>
              <w:pStyle w:val="C-BodyText"/>
              <w:jc w:val="center"/>
            </w:pPr>
            <w:r>
              <w:t>4</w:t>
            </w:r>
          </w:p>
        </w:tc>
        <w:tc>
          <w:tcPr>
            <w:tcW w:w="1088" w:type="dxa"/>
            <w:vAlign w:val="center"/>
            <w:hideMark/>
          </w:tcPr>
          <w:p w14:paraId="4AB0D27B" w14:textId="7FA748DF" w:rsidR="00D45C7C" w:rsidRPr="00576ED4" w:rsidRDefault="006855C5" w:rsidP="007B2E42">
            <w:pPr>
              <w:pStyle w:val="C-BodyText"/>
              <w:jc w:val="center"/>
            </w:pPr>
            <w:r>
              <w:t>20</w:t>
            </w:r>
          </w:p>
        </w:tc>
        <w:tc>
          <w:tcPr>
            <w:tcW w:w="0" w:type="auto"/>
            <w:vAlign w:val="center"/>
            <w:hideMark/>
          </w:tcPr>
          <w:p w14:paraId="7C878D80" w14:textId="3E5961F4" w:rsidR="00D45C7C" w:rsidRPr="00576ED4" w:rsidRDefault="006855C5" w:rsidP="007B2E42">
            <w:pPr>
              <w:pStyle w:val="C-BodyText"/>
              <w:jc w:val="center"/>
            </w:pPr>
            <w:r w:rsidRPr="00576ED4">
              <w:t>High</w:t>
            </w:r>
          </w:p>
        </w:tc>
        <w:tc>
          <w:tcPr>
            <w:tcW w:w="0" w:type="auto"/>
            <w:vAlign w:val="center"/>
            <w:hideMark/>
          </w:tcPr>
          <w:p w14:paraId="774C5903" w14:textId="0E5D62AF" w:rsidR="00D45C7C" w:rsidRPr="00576ED4" w:rsidRDefault="006855C5" w:rsidP="007B2E42">
            <w:pPr>
              <w:pStyle w:val="C-BodyText"/>
              <w:jc w:val="center"/>
            </w:pPr>
            <w:r>
              <w:t>6</w:t>
            </w:r>
          </w:p>
        </w:tc>
      </w:tr>
      <w:tr w:rsidR="00D45C7C" w:rsidRPr="00576ED4" w14:paraId="30AFD94E" w14:textId="77777777" w:rsidTr="007B2E42">
        <w:trPr>
          <w:trHeight w:val="753"/>
        </w:trPr>
        <w:tc>
          <w:tcPr>
            <w:tcW w:w="4135" w:type="dxa"/>
            <w:hideMark/>
          </w:tcPr>
          <w:p w14:paraId="5EC7AA93" w14:textId="42482F68" w:rsidR="00D45C7C" w:rsidRPr="00576ED4" w:rsidRDefault="001D3C4A" w:rsidP="007B2E42">
            <w:pPr>
              <w:pStyle w:val="C-BodyText"/>
            </w:pPr>
            <w:r>
              <w:t>Admin: Create/Edit Project (EI)</w:t>
            </w:r>
          </w:p>
        </w:tc>
        <w:tc>
          <w:tcPr>
            <w:tcW w:w="1170" w:type="dxa"/>
            <w:vAlign w:val="center"/>
            <w:hideMark/>
          </w:tcPr>
          <w:p w14:paraId="2CE7C423" w14:textId="77777777" w:rsidR="00D45C7C" w:rsidRPr="00576ED4" w:rsidRDefault="00D45C7C" w:rsidP="007B2E42">
            <w:pPr>
              <w:pStyle w:val="C-BodyText"/>
              <w:jc w:val="center"/>
            </w:pPr>
            <w:r w:rsidRPr="00576ED4">
              <w:t>3</w:t>
            </w:r>
          </w:p>
        </w:tc>
        <w:tc>
          <w:tcPr>
            <w:tcW w:w="1088" w:type="dxa"/>
            <w:vAlign w:val="center"/>
            <w:hideMark/>
          </w:tcPr>
          <w:p w14:paraId="525C3A6C" w14:textId="77777777" w:rsidR="00D45C7C" w:rsidRPr="00576ED4" w:rsidRDefault="00D45C7C" w:rsidP="007B2E42">
            <w:pPr>
              <w:pStyle w:val="C-BodyText"/>
              <w:jc w:val="center"/>
            </w:pPr>
            <w:r w:rsidRPr="00576ED4">
              <w:t>15</w:t>
            </w:r>
          </w:p>
        </w:tc>
        <w:tc>
          <w:tcPr>
            <w:tcW w:w="0" w:type="auto"/>
            <w:vAlign w:val="center"/>
            <w:hideMark/>
          </w:tcPr>
          <w:p w14:paraId="373A148E" w14:textId="77777777" w:rsidR="00D45C7C" w:rsidRPr="00576ED4" w:rsidRDefault="00D45C7C" w:rsidP="007B2E42">
            <w:pPr>
              <w:pStyle w:val="C-BodyText"/>
              <w:jc w:val="center"/>
            </w:pPr>
            <w:r w:rsidRPr="00576ED4">
              <w:t>High</w:t>
            </w:r>
          </w:p>
        </w:tc>
        <w:tc>
          <w:tcPr>
            <w:tcW w:w="0" w:type="auto"/>
            <w:vAlign w:val="center"/>
            <w:hideMark/>
          </w:tcPr>
          <w:p w14:paraId="4A3364D3" w14:textId="77777777" w:rsidR="00D45C7C" w:rsidRPr="00576ED4" w:rsidRDefault="00D45C7C" w:rsidP="007B2E42">
            <w:pPr>
              <w:pStyle w:val="C-BodyText"/>
              <w:jc w:val="center"/>
            </w:pPr>
            <w:r w:rsidRPr="00576ED4">
              <w:t>6</w:t>
            </w:r>
          </w:p>
        </w:tc>
      </w:tr>
      <w:tr w:rsidR="00D45C7C" w:rsidRPr="00576ED4" w14:paraId="1F76BAF7" w14:textId="77777777" w:rsidTr="007B2E42">
        <w:trPr>
          <w:trHeight w:val="764"/>
        </w:trPr>
        <w:tc>
          <w:tcPr>
            <w:tcW w:w="4135" w:type="dxa"/>
            <w:hideMark/>
          </w:tcPr>
          <w:p w14:paraId="65305954" w14:textId="7B3FF6AE" w:rsidR="00D45C7C" w:rsidRPr="00576ED4" w:rsidRDefault="001D3C4A" w:rsidP="007B2E42">
            <w:pPr>
              <w:pStyle w:val="C-BodyText"/>
            </w:pPr>
            <w:r>
              <w:t>Add to Cart / Update Cart (EI)</w:t>
            </w:r>
          </w:p>
        </w:tc>
        <w:tc>
          <w:tcPr>
            <w:tcW w:w="1170" w:type="dxa"/>
            <w:vAlign w:val="center"/>
            <w:hideMark/>
          </w:tcPr>
          <w:p w14:paraId="0ADFDD1C" w14:textId="77777777" w:rsidR="00D45C7C" w:rsidRPr="00576ED4" w:rsidRDefault="00D45C7C" w:rsidP="007B2E42">
            <w:pPr>
              <w:pStyle w:val="C-BodyText"/>
              <w:jc w:val="center"/>
            </w:pPr>
            <w:r w:rsidRPr="00576ED4">
              <w:t>2</w:t>
            </w:r>
          </w:p>
        </w:tc>
        <w:tc>
          <w:tcPr>
            <w:tcW w:w="1088" w:type="dxa"/>
            <w:vAlign w:val="center"/>
            <w:hideMark/>
          </w:tcPr>
          <w:p w14:paraId="49323CBC" w14:textId="68452111" w:rsidR="00D45C7C" w:rsidRPr="00576ED4" w:rsidRDefault="001D3C4A" w:rsidP="007B2E42">
            <w:pPr>
              <w:pStyle w:val="C-BodyText"/>
              <w:jc w:val="center"/>
            </w:pPr>
            <w:r>
              <w:t>8</w:t>
            </w:r>
          </w:p>
        </w:tc>
        <w:tc>
          <w:tcPr>
            <w:tcW w:w="0" w:type="auto"/>
            <w:vAlign w:val="center"/>
            <w:hideMark/>
          </w:tcPr>
          <w:p w14:paraId="2750CFAA" w14:textId="5B34C378" w:rsidR="00D45C7C" w:rsidRPr="00576ED4" w:rsidRDefault="001D3C4A" w:rsidP="007B2E42">
            <w:pPr>
              <w:pStyle w:val="C-BodyText"/>
              <w:jc w:val="center"/>
            </w:pPr>
            <w:r w:rsidRPr="00576ED4">
              <w:t>Average</w:t>
            </w:r>
          </w:p>
        </w:tc>
        <w:tc>
          <w:tcPr>
            <w:tcW w:w="0" w:type="auto"/>
            <w:vAlign w:val="center"/>
            <w:hideMark/>
          </w:tcPr>
          <w:p w14:paraId="623B7EA7" w14:textId="1A38631F" w:rsidR="00D45C7C" w:rsidRPr="00576ED4" w:rsidRDefault="001D3C4A" w:rsidP="007B2E42">
            <w:pPr>
              <w:pStyle w:val="C-BodyText"/>
              <w:jc w:val="center"/>
            </w:pPr>
            <w:r>
              <w:t>4</w:t>
            </w:r>
          </w:p>
        </w:tc>
      </w:tr>
      <w:tr w:rsidR="00D45C7C" w:rsidRPr="00576ED4" w14:paraId="02188132" w14:textId="77777777" w:rsidTr="007B2E42">
        <w:trPr>
          <w:trHeight w:val="753"/>
        </w:trPr>
        <w:tc>
          <w:tcPr>
            <w:tcW w:w="4135" w:type="dxa"/>
            <w:hideMark/>
          </w:tcPr>
          <w:p w14:paraId="28EF5798" w14:textId="2CBAA632" w:rsidR="00D45C7C" w:rsidRPr="00576ED4" w:rsidRDefault="000C3F5F" w:rsidP="007B2E42">
            <w:pPr>
              <w:pStyle w:val="C-BodyText"/>
            </w:pPr>
            <w:r>
              <w:lastRenderedPageBreak/>
              <w:t>Checkout &amp; Payment Init (EI)</w:t>
            </w:r>
          </w:p>
        </w:tc>
        <w:tc>
          <w:tcPr>
            <w:tcW w:w="1170" w:type="dxa"/>
            <w:vAlign w:val="center"/>
            <w:hideMark/>
          </w:tcPr>
          <w:p w14:paraId="01002F19" w14:textId="55789C4F" w:rsidR="00D45C7C" w:rsidRPr="00576ED4" w:rsidRDefault="000C3F5F" w:rsidP="007B2E42">
            <w:pPr>
              <w:pStyle w:val="C-BodyText"/>
              <w:jc w:val="center"/>
            </w:pPr>
            <w:r>
              <w:t>3</w:t>
            </w:r>
          </w:p>
        </w:tc>
        <w:tc>
          <w:tcPr>
            <w:tcW w:w="1088" w:type="dxa"/>
            <w:vAlign w:val="center"/>
            <w:hideMark/>
          </w:tcPr>
          <w:p w14:paraId="7F1B937E" w14:textId="25205B1E" w:rsidR="00D45C7C" w:rsidRPr="00576ED4" w:rsidRDefault="000C3F5F" w:rsidP="007B2E42">
            <w:pPr>
              <w:pStyle w:val="C-BodyText"/>
              <w:jc w:val="center"/>
            </w:pPr>
            <w:r>
              <w:t>15</w:t>
            </w:r>
          </w:p>
        </w:tc>
        <w:tc>
          <w:tcPr>
            <w:tcW w:w="0" w:type="auto"/>
            <w:vAlign w:val="center"/>
            <w:hideMark/>
          </w:tcPr>
          <w:p w14:paraId="5FF63891" w14:textId="274A6B3C" w:rsidR="00D45C7C" w:rsidRPr="00576ED4" w:rsidRDefault="000C3F5F" w:rsidP="007B2E42">
            <w:pPr>
              <w:pStyle w:val="C-BodyText"/>
              <w:jc w:val="center"/>
            </w:pPr>
            <w:r w:rsidRPr="00576ED4">
              <w:t>High</w:t>
            </w:r>
          </w:p>
        </w:tc>
        <w:tc>
          <w:tcPr>
            <w:tcW w:w="0" w:type="auto"/>
            <w:vAlign w:val="center"/>
            <w:hideMark/>
          </w:tcPr>
          <w:p w14:paraId="03E4F85C" w14:textId="618FB000" w:rsidR="00D45C7C" w:rsidRPr="00576ED4" w:rsidRDefault="000C3F5F" w:rsidP="007B2E42">
            <w:pPr>
              <w:pStyle w:val="C-BodyText"/>
              <w:jc w:val="center"/>
            </w:pPr>
            <w:r>
              <w:t>6</w:t>
            </w:r>
          </w:p>
        </w:tc>
      </w:tr>
      <w:tr w:rsidR="00D45C7C" w:rsidRPr="00576ED4" w14:paraId="08346017" w14:textId="77777777" w:rsidTr="007B2E42">
        <w:trPr>
          <w:trHeight w:val="753"/>
        </w:trPr>
        <w:tc>
          <w:tcPr>
            <w:tcW w:w="4135" w:type="dxa"/>
            <w:hideMark/>
          </w:tcPr>
          <w:p w14:paraId="01210F3E" w14:textId="5EE96B48" w:rsidR="00D45C7C" w:rsidRPr="00576ED4" w:rsidRDefault="008B7F8D" w:rsidP="007B2E42">
            <w:pPr>
              <w:pStyle w:val="C-BodyText"/>
            </w:pPr>
            <w:r>
              <w:t>Payment Verification (SSL) (EI)</w:t>
            </w:r>
          </w:p>
        </w:tc>
        <w:tc>
          <w:tcPr>
            <w:tcW w:w="1170" w:type="dxa"/>
            <w:vAlign w:val="center"/>
            <w:hideMark/>
          </w:tcPr>
          <w:p w14:paraId="6C527A37" w14:textId="77777777" w:rsidR="00D45C7C" w:rsidRPr="00576ED4" w:rsidRDefault="00D45C7C" w:rsidP="007B2E42">
            <w:pPr>
              <w:pStyle w:val="C-BodyText"/>
              <w:jc w:val="center"/>
            </w:pPr>
            <w:r w:rsidRPr="00576ED4">
              <w:t>2</w:t>
            </w:r>
          </w:p>
        </w:tc>
        <w:tc>
          <w:tcPr>
            <w:tcW w:w="1088" w:type="dxa"/>
            <w:vAlign w:val="center"/>
            <w:hideMark/>
          </w:tcPr>
          <w:p w14:paraId="332785C3" w14:textId="705205D2" w:rsidR="00D45C7C" w:rsidRPr="00576ED4" w:rsidRDefault="00D45C7C" w:rsidP="007B2E42">
            <w:pPr>
              <w:pStyle w:val="C-BodyText"/>
              <w:jc w:val="center"/>
            </w:pPr>
            <w:r w:rsidRPr="00576ED4">
              <w:t>1</w:t>
            </w:r>
            <w:r w:rsidR="008B7F8D">
              <w:t>0</w:t>
            </w:r>
          </w:p>
        </w:tc>
        <w:tc>
          <w:tcPr>
            <w:tcW w:w="0" w:type="auto"/>
            <w:vAlign w:val="center"/>
            <w:hideMark/>
          </w:tcPr>
          <w:p w14:paraId="0E436555" w14:textId="2A51D5FC" w:rsidR="00D45C7C" w:rsidRPr="00576ED4" w:rsidRDefault="008B7F8D" w:rsidP="007B2E42">
            <w:pPr>
              <w:pStyle w:val="C-BodyText"/>
              <w:jc w:val="center"/>
            </w:pPr>
            <w:r w:rsidRPr="00576ED4">
              <w:t>High</w:t>
            </w:r>
          </w:p>
        </w:tc>
        <w:tc>
          <w:tcPr>
            <w:tcW w:w="0" w:type="auto"/>
            <w:vAlign w:val="center"/>
            <w:hideMark/>
          </w:tcPr>
          <w:p w14:paraId="4A93190A" w14:textId="0EEC3209" w:rsidR="00D45C7C" w:rsidRPr="00576ED4" w:rsidRDefault="008B7F8D" w:rsidP="007B2E42">
            <w:pPr>
              <w:pStyle w:val="C-BodyText"/>
              <w:jc w:val="center"/>
            </w:pPr>
            <w:r>
              <w:t>6</w:t>
            </w:r>
          </w:p>
        </w:tc>
      </w:tr>
      <w:tr w:rsidR="00D45C7C" w:rsidRPr="00576ED4" w14:paraId="14010469" w14:textId="77777777" w:rsidTr="007B2E42">
        <w:trPr>
          <w:trHeight w:val="764"/>
        </w:trPr>
        <w:tc>
          <w:tcPr>
            <w:tcW w:w="4135" w:type="dxa"/>
            <w:hideMark/>
          </w:tcPr>
          <w:p w14:paraId="5C570275" w14:textId="5201A1FF" w:rsidR="00D45C7C" w:rsidRPr="00576ED4" w:rsidRDefault="00EB3A03" w:rsidP="007B2E42">
            <w:pPr>
              <w:pStyle w:val="C-BodyText"/>
            </w:pPr>
            <w:r>
              <w:t>Admin: Update Order Status (EI)</w:t>
            </w:r>
          </w:p>
        </w:tc>
        <w:tc>
          <w:tcPr>
            <w:tcW w:w="1170" w:type="dxa"/>
            <w:vAlign w:val="center"/>
            <w:hideMark/>
          </w:tcPr>
          <w:p w14:paraId="110633E0" w14:textId="77777777" w:rsidR="00D45C7C" w:rsidRPr="00576ED4" w:rsidRDefault="00D45C7C" w:rsidP="007B2E42">
            <w:pPr>
              <w:pStyle w:val="C-BodyText"/>
              <w:jc w:val="center"/>
            </w:pPr>
            <w:r w:rsidRPr="00576ED4">
              <w:t>2</w:t>
            </w:r>
          </w:p>
        </w:tc>
        <w:tc>
          <w:tcPr>
            <w:tcW w:w="1088" w:type="dxa"/>
            <w:vAlign w:val="center"/>
            <w:hideMark/>
          </w:tcPr>
          <w:p w14:paraId="3600C508" w14:textId="77777777" w:rsidR="00D45C7C" w:rsidRPr="00576ED4" w:rsidRDefault="00D45C7C" w:rsidP="007B2E42">
            <w:pPr>
              <w:pStyle w:val="C-BodyText"/>
              <w:jc w:val="center"/>
            </w:pPr>
            <w:r w:rsidRPr="00576ED4">
              <w:t>5</w:t>
            </w:r>
          </w:p>
        </w:tc>
        <w:tc>
          <w:tcPr>
            <w:tcW w:w="0" w:type="auto"/>
            <w:vAlign w:val="center"/>
            <w:hideMark/>
          </w:tcPr>
          <w:p w14:paraId="5693A7A2" w14:textId="32A086F3" w:rsidR="00D45C7C" w:rsidRPr="00576ED4" w:rsidRDefault="00EB3A03" w:rsidP="007B2E42">
            <w:pPr>
              <w:pStyle w:val="C-BodyText"/>
              <w:jc w:val="center"/>
            </w:pPr>
            <w:r w:rsidRPr="00576ED4">
              <w:t>Average</w:t>
            </w:r>
          </w:p>
        </w:tc>
        <w:tc>
          <w:tcPr>
            <w:tcW w:w="0" w:type="auto"/>
            <w:vAlign w:val="center"/>
            <w:hideMark/>
          </w:tcPr>
          <w:p w14:paraId="7992E8FC" w14:textId="4911D93F" w:rsidR="00D45C7C" w:rsidRPr="00576ED4" w:rsidRDefault="00EB3A03" w:rsidP="007B2E42">
            <w:pPr>
              <w:pStyle w:val="C-BodyText"/>
              <w:jc w:val="center"/>
            </w:pPr>
            <w:r>
              <w:t>4</w:t>
            </w:r>
          </w:p>
        </w:tc>
      </w:tr>
      <w:tr w:rsidR="00D45C7C" w:rsidRPr="00576ED4" w14:paraId="3EADE1C4" w14:textId="77777777" w:rsidTr="007B2E42">
        <w:trPr>
          <w:trHeight w:val="753"/>
        </w:trPr>
        <w:tc>
          <w:tcPr>
            <w:tcW w:w="4135" w:type="dxa"/>
            <w:hideMark/>
          </w:tcPr>
          <w:p w14:paraId="0612E32D" w14:textId="25448783" w:rsidR="00D45C7C" w:rsidRPr="00576ED4" w:rsidRDefault="00EB3A03" w:rsidP="007B2E42">
            <w:pPr>
              <w:pStyle w:val="C-BodyText"/>
            </w:pPr>
            <w:r>
              <w:t>Admin: Dashboard Stats (EO)</w:t>
            </w:r>
          </w:p>
        </w:tc>
        <w:tc>
          <w:tcPr>
            <w:tcW w:w="1170" w:type="dxa"/>
            <w:vAlign w:val="center"/>
            <w:hideMark/>
          </w:tcPr>
          <w:p w14:paraId="1DA1DD36" w14:textId="5C6E5A46" w:rsidR="00D45C7C" w:rsidRPr="00576ED4" w:rsidRDefault="00EB3A03" w:rsidP="007B2E42">
            <w:pPr>
              <w:pStyle w:val="C-BodyText"/>
              <w:jc w:val="center"/>
            </w:pPr>
            <w:r>
              <w:t>2</w:t>
            </w:r>
          </w:p>
        </w:tc>
        <w:tc>
          <w:tcPr>
            <w:tcW w:w="1088" w:type="dxa"/>
            <w:vAlign w:val="center"/>
            <w:hideMark/>
          </w:tcPr>
          <w:p w14:paraId="65B02C5E" w14:textId="62EF634C" w:rsidR="00D45C7C" w:rsidRPr="00576ED4" w:rsidRDefault="00EB3A03" w:rsidP="007B2E42">
            <w:pPr>
              <w:pStyle w:val="C-BodyText"/>
              <w:jc w:val="center"/>
            </w:pPr>
            <w:r>
              <w:t>10</w:t>
            </w:r>
          </w:p>
        </w:tc>
        <w:tc>
          <w:tcPr>
            <w:tcW w:w="0" w:type="auto"/>
            <w:vAlign w:val="center"/>
            <w:hideMark/>
          </w:tcPr>
          <w:p w14:paraId="32A3047D" w14:textId="6EFB0274" w:rsidR="00D45C7C" w:rsidRPr="00576ED4" w:rsidRDefault="00EB3A03" w:rsidP="007B2E42">
            <w:pPr>
              <w:pStyle w:val="C-BodyText"/>
              <w:jc w:val="center"/>
            </w:pPr>
            <w:r w:rsidRPr="00576ED4">
              <w:t>Average</w:t>
            </w:r>
          </w:p>
        </w:tc>
        <w:tc>
          <w:tcPr>
            <w:tcW w:w="0" w:type="auto"/>
            <w:vAlign w:val="center"/>
            <w:hideMark/>
          </w:tcPr>
          <w:p w14:paraId="32F0104B" w14:textId="66782D95" w:rsidR="00D45C7C" w:rsidRPr="00576ED4" w:rsidRDefault="00EB3A03" w:rsidP="007B2E42">
            <w:pPr>
              <w:pStyle w:val="C-BodyText"/>
              <w:jc w:val="center"/>
            </w:pPr>
            <w:r>
              <w:t>5</w:t>
            </w:r>
          </w:p>
        </w:tc>
      </w:tr>
      <w:tr w:rsidR="00D45C7C" w:rsidRPr="00576ED4" w14:paraId="4121121D" w14:textId="77777777" w:rsidTr="007B2E42">
        <w:trPr>
          <w:trHeight w:val="753"/>
        </w:trPr>
        <w:tc>
          <w:tcPr>
            <w:tcW w:w="4135" w:type="dxa"/>
            <w:hideMark/>
          </w:tcPr>
          <w:p w14:paraId="69E8829F" w14:textId="77777777" w:rsidR="00D45C7C" w:rsidRPr="00576ED4" w:rsidRDefault="00D45C7C" w:rsidP="007B2E42">
            <w:pPr>
              <w:pStyle w:val="C-BodyText"/>
            </w:pPr>
            <w:r w:rsidRPr="00576ED4">
              <w:rPr>
                <w:b/>
                <w:bCs/>
              </w:rPr>
              <w:t>Total (Transaction)</w:t>
            </w:r>
          </w:p>
        </w:tc>
        <w:tc>
          <w:tcPr>
            <w:tcW w:w="1170" w:type="dxa"/>
            <w:vAlign w:val="center"/>
            <w:hideMark/>
          </w:tcPr>
          <w:p w14:paraId="17E80AAC" w14:textId="77777777" w:rsidR="00D45C7C" w:rsidRPr="00576ED4" w:rsidRDefault="00D45C7C" w:rsidP="007B2E42">
            <w:pPr>
              <w:pStyle w:val="C-BodyText"/>
              <w:jc w:val="center"/>
            </w:pPr>
          </w:p>
        </w:tc>
        <w:tc>
          <w:tcPr>
            <w:tcW w:w="1088" w:type="dxa"/>
            <w:vAlign w:val="center"/>
            <w:hideMark/>
          </w:tcPr>
          <w:p w14:paraId="3BEE1418" w14:textId="77777777" w:rsidR="00D45C7C" w:rsidRPr="00576ED4" w:rsidRDefault="00D45C7C" w:rsidP="007B2E42">
            <w:pPr>
              <w:pStyle w:val="C-BodyText"/>
              <w:jc w:val="center"/>
            </w:pPr>
          </w:p>
        </w:tc>
        <w:tc>
          <w:tcPr>
            <w:tcW w:w="0" w:type="auto"/>
            <w:vAlign w:val="center"/>
            <w:hideMark/>
          </w:tcPr>
          <w:p w14:paraId="3785AB9E" w14:textId="77777777" w:rsidR="00D45C7C" w:rsidRPr="00576ED4" w:rsidRDefault="00D45C7C" w:rsidP="007B2E42">
            <w:pPr>
              <w:pStyle w:val="C-BodyText"/>
              <w:jc w:val="center"/>
            </w:pPr>
          </w:p>
        </w:tc>
        <w:tc>
          <w:tcPr>
            <w:tcW w:w="0" w:type="auto"/>
            <w:vAlign w:val="center"/>
            <w:hideMark/>
          </w:tcPr>
          <w:p w14:paraId="1E15B081" w14:textId="578EC24A" w:rsidR="00D45C7C" w:rsidRPr="00576ED4" w:rsidRDefault="00D45C7C" w:rsidP="007B2E42">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bookmarkStart w:id="161" w:name="_Toc219586931"/>
      <w:r>
        <w:t>6.3.4 Unadjusted Function Point Contribution</w:t>
      </w:r>
      <w:bookmarkEnd w:id="161"/>
    </w:p>
    <w:p w14:paraId="2D220AE9" w14:textId="77777777" w:rsidR="0045107D" w:rsidRDefault="0045107D" w:rsidP="0045107D">
      <w:pPr>
        <w:pStyle w:val="TableTitle"/>
      </w:pPr>
      <w:bookmarkStart w:id="162" w:name="_Toc219586686"/>
      <w:r>
        <w:t>Table 6.2: Unadjusted Function Point Contribution (Data Function)</w:t>
      </w:r>
      <w:bookmarkEnd w:id="162"/>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7B2E42">
        <w:trPr>
          <w:trHeight w:val="761"/>
        </w:trPr>
        <w:tc>
          <w:tcPr>
            <w:tcW w:w="0" w:type="auto"/>
            <w:vAlign w:val="center"/>
            <w:hideMark/>
          </w:tcPr>
          <w:p w14:paraId="7CA566AB" w14:textId="77777777" w:rsidR="00E42DAE" w:rsidRPr="00576ED4" w:rsidRDefault="00E42DAE" w:rsidP="007B2E42">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7B2E42">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7B2E42">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7B2E42">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7B2E42">
            <w:pPr>
              <w:pStyle w:val="C-BodyText"/>
              <w:jc w:val="center"/>
              <w:rPr>
                <w:b/>
                <w:bCs/>
              </w:rPr>
            </w:pPr>
            <w:r w:rsidRPr="00576ED4">
              <w:rPr>
                <w:b/>
                <w:bCs/>
              </w:rPr>
              <w:t>UFP</w:t>
            </w:r>
          </w:p>
        </w:tc>
      </w:tr>
      <w:tr w:rsidR="00E42DAE" w:rsidRPr="00576ED4" w14:paraId="2FA24F18" w14:textId="77777777" w:rsidTr="007B2E42">
        <w:trPr>
          <w:trHeight w:val="772"/>
        </w:trPr>
        <w:tc>
          <w:tcPr>
            <w:tcW w:w="0" w:type="auto"/>
            <w:hideMark/>
          </w:tcPr>
          <w:p w14:paraId="7028D030" w14:textId="79F90D9C" w:rsidR="00E42DAE" w:rsidRPr="00576ED4" w:rsidRDefault="00E42DAE" w:rsidP="007B2E42">
            <w:pPr>
              <w:pStyle w:val="C-BodyText"/>
            </w:pPr>
            <w:r>
              <w:t>Model: User (ILF)</w:t>
            </w:r>
          </w:p>
        </w:tc>
        <w:tc>
          <w:tcPr>
            <w:tcW w:w="0" w:type="auto"/>
            <w:vAlign w:val="center"/>
            <w:hideMark/>
          </w:tcPr>
          <w:p w14:paraId="68C7AB29" w14:textId="60BDB194" w:rsidR="00E42DAE" w:rsidRPr="00576ED4" w:rsidRDefault="00E42DAE" w:rsidP="007B2E42">
            <w:pPr>
              <w:pStyle w:val="C-BodyText"/>
              <w:jc w:val="center"/>
            </w:pPr>
            <w:r>
              <w:t>2</w:t>
            </w:r>
          </w:p>
        </w:tc>
        <w:tc>
          <w:tcPr>
            <w:tcW w:w="0" w:type="auto"/>
            <w:vAlign w:val="center"/>
            <w:hideMark/>
          </w:tcPr>
          <w:p w14:paraId="4EFE291F" w14:textId="2984CC21" w:rsidR="00E42DAE" w:rsidRPr="00576ED4" w:rsidRDefault="00FD3FCC" w:rsidP="007B2E42">
            <w:pPr>
              <w:pStyle w:val="C-BodyText"/>
              <w:jc w:val="center"/>
            </w:pPr>
            <w:r>
              <w:t>10</w:t>
            </w:r>
          </w:p>
        </w:tc>
        <w:tc>
          <w:tcPr>
            <w:tcW w:w="0" w:type="auto"/>
            <w:vAlign w:val="center"/>
            <w:hideMark/>
          </w:tcPr>
          <w:p w14:paraId="077C7351" w14:textId="476CAF7D" w:rsidR="00E42DAE" w:rsidRPr="00576ED4" w:rsidRDefault="008872D7" w:rsidP="007B2E42">
            <w:pPr>
              <w:pStyle w:val="C-BodyText"/>
              <w:jc w:val="center"/>
            </w:pPr>
            <w:r>
              <w:t>Average</w:t>
            </w:r>
          </w:p>
        </w:tc>
        <w:tc>
          <w:tcPr>
            <w:tcW w:w="0" w:type="auto"/>
            <w:vAlign w:val="center"/>
            <w:hideMark/>
          </w:tcPr>
          <w:p w14:paraId="4C6090DD" w14:textId="2F205CD1" w:rsidR="00E42DAE" w:rsidRPr="00576ED4" w:rsidRDefault="00E42DAE" w:rsidP="007B2E42">
            <w:pPr>
              <w:pStyle w:val="C-BodyText"/>
              <w:jc w:val="center"/>
            </w:pPr>
            <w:r w:rsidRPr="00576ED4">
              <w:t>1</w:t>
            </w:r>
            <w:r w:rsidR="002A552C">
              <w:t>0</w:t>
            </w:r>
          </w:p>
        </w:tc>
      </w:tr>
      <w:tr w:rsidR="00E42DAE" w:rsidRPr="00576ED4" w14:paraId="7BA85FFC" w14:textId="77777777" w:rsidTr="007B2E42">
        <w:trPr>
          <w:trHeight w:val="761"/>
        </w:trPr>
        <w:tc>
          <w:tcPr>
            <w:tcW w:w="0" w:type="auto"/>
            <w:hideMark/>
          </w:tcPr>
          <w:p w14:paraId="00C11946" w14:textId="2B3E6AB3" w:rsidR="00E42DAE" w:rsidRPr="00576ED4" w:rsidRDefault="00E42DAE" w:rsidP="007B2E42">
            <w:pPr>
              <w:pStyle w:val="C-BodyText"/>
            </w:pPr>
            <w:r>
              <w:t>Model: Product (ILF)</w:t>
            </w:r>
          </w:p>
        </w:tc>
        <w:tc>
          <w:tcPr>
            <w:tcW w:w="0" w:type="auto"/>
            <w:vAlign w:val="center"/>
            <w:hideMark/>
          </w:tcPr>
          <w:p w14:paraId="0AF345D6" w14:textId="77777777" w:rsidR="00E42DAE" w:rsidRPr="00576ED4" w:rsidRDefault="00E42DAE" w:rsidP="007B2E42">
            <w:pPr>
              <w:pStyle w:val="C-BodyText"/>
              <w:jc w:val="center"/>
            </w:pPr>
            <w:r w:rsidRPr="00576ED4">
              <w:t>4</w:t>
            </w:r>
          </w:p>
        </w:tc>
        <w:tc>
          <w:tcPr>
            <w:tcW w:w="0" w:type="auto"/>
            <w:vAlign w:val="center"/>
            <w:hideMark/>
          </w:tcPr>
          <w:p w14:paraId="31CAC716" w14:textId="77777777" w:rsidR="00E42DAE" w:rsidRPr="00576ED4" w:rsidRDefault="00E42DAE" w:rsidP="007B2E42">
            <w:pPr>
              <w:pStyle w:val="C-BodyText"/>
              <w:jc w:val="center"/>
            </w:pPr>
            <w:r w:rsidRPr="00576ED4">
              <w:t>20</w:t>
            </w:r>
          </w:p>
        </w:tc>
        <w:tc>
          <w:tcPr>
            <w:tcW w:w="0" w:type="auto"/>
            <w:vAlign w:val="center"/>
            <w:hideMark/>
          </w:tcPr>
          <w:p w14:paraId="4B4459A4" w14:textId="77777777" w:rsidR="00E42DAE" w:rsidRPr="00576ED4" w:rsidRDefault="00E42DAE" w:rsidP="007B2E42">
            <w:pPr>
              <w:pStyle w:val="C-BodyText"/>
              <w:jc w:val="center"/>
            </w:pPr>
            <w:r w:rsidRPr="00576ED4">
              <w:t>High</w:t>
            </w:r>
          </w:p>
        </w:tc>
        <w:tc>
          <w:tcPr>
            <w:tcW w:w="0" w:type="auto"/>
            <w:vAlign w:val="center"/>
            <w:hideMark/>
          </w:tcPr>
          <w:p w14:paraId="182FC514" w14:textId="77777777" w:rsidR="00E42DAE" w:rsidRPr="00576ED4" w:rsidRDefault="00E42DAE" w:rsidP="007B2E42">
            <w:pPr>
              <w:pStyle w:val="C-BodyText"/>
              <w:jc w:val="center"/>
            </w:pPr>
            <w:r w:rsidRPr="00576ED4">
              <w:t>15</w:t>
            </w:r>
          </w:p>
        </w:tc>
      </w:tr>
      <w:tr w:rsidR="00E42DAE" w:rsidRPr="00576ED4" w14:paraId="5831D766" w14:textId="77777777" w:rsidTr="007B2E42">
        <w:trPr>
          <w:trHeight w:val="772"/>
        </w:trPr>
        <w:tc>
          <w:tcPr>
            <w:tcW w:w="0" w:type="auto"/>
            <w:hideMark/>
          </w:tcPr>
          <w:p w14:paraId="057750F1" w14:textId="0B478114" w:rsidR="00E42DAE" w:rsidRPr="00576ED4" w:rsidRDefault="00E42DAE" w:rsidP="007B2E42">
            <w:pPr>
              <w:pStyle w:val="C-BodyText"/>
            </w:pPr>
            <w:r>
              <w:t>Model: Project (ILF)</w:t>
            </w:r>
          </w:p>
        </w:tc>
        <w:tc>
          <w:tcPr>
            <w:tcW w:w="0" w:type="auto"/>
            <w:vAlign w:val="center"/>
            <w:hideMark/>
          </w:tcPr>
          <w:p w14:paraId="4D68F3E8" w14:textId="51374D11" w:rsidR="00E42DAE" w:rsidRPr="00576ED4" w:rsidRDefault="00E42DAE" w:rsidP="007B2E42">
            <w:pPr>
              <w:pStyle w:val="C-BodyText"/>
              <w:jc w:val="center"/>
            </w:pPr>
            <w:r>
              <w:t>3</w:t>
            </w:r>
          </w:p>
        </w:tc>
        <w:tc>
          <w:tcPr>
            <w:tcW w:w="0" w:type="auto"/>
            <w:vAlign w:val="center"/>
            <w:hideMark/>
          </w:tcPr>
          <w:p w14:paraId="4E61FAA0" w14:textId="71B3A1F7" w:rsidR="00E42DAE" w:rsidRPr="00576ED4" w:rsidRDefault="00E42DAE" w:rsidP="007B2E42">
            <w:pPr>
              <w:pStyle w:val="C-BodyText"/>
              <w:jc w:val="center"/>
            </w:pPr>
            <w:r w:rsidRPr="00576ED4">
              <w:t>1</w:t>
            </w:r>
            <w:r w:rsidR="00FD3FCC">
              <w:t>5</w:t>
            </w:r>
          </w:p>
        </w:tc>
        <w:tc>
          <w:tcPr>
            <w:tcW w:w="0" w:type="auto"/>
            <w:vAlign w:val="center"/>
            <w:hideMark/>
          </w:tcPr>
          <w:p w14:paraId="1FD8A2D2" w14:textId="77777777" w:rsidR="00E42DAE" w:rsidRPr="00576ED4" w:rsidRDefault="00E42DAE" w:rsidP="007B2E42">
            <w:pPr>
              <w:pStyle w:val="C-BodyText"/>
              <w:jc w:val="center"/>
            </w:pPr>
            <w:r w:rsidRPr="00576ED4">
              <w:t>High</w:t>
            </w:r>
          </w:p>
        </w:tc>
        <w:tc>
          <w:tcPr>
            <w:tcW w:w="0" w:type="auto"/>
            <w:vAlign w:val="center"/>
            <w:hideMark/>
          </w:tcPr>
          <w:p w14:paraId="54EB0BD5" w14:textId="77777777" w:rsidR="00E42DAE" w:rsidRPr="00576ED4" w:rsidRDefault="00E42DAE" w:rsidP="007B2E42">
            <w:pPr>
              <w:pStyle w:val="C-BodyText"/>
              <w:jc w:val="center"/>
            </w:pPr>
            <w:r w:rsidRPr="00576ED4">
              <w:t>15</w:t>
            </w:r>
          </w:p>
        </w:tc>
      </w:tr>
      <w:tr w:rsidR="00E42DAE" w:rsidRPr="00576ED4" w14:paraId="5DF4D941" w14:textId="77777777" w:rsidTr="007B2E42">
        <w:trPr>
          <w:trHeight w:val="761"/>
        </w:trPr>
        <w:tc>
          <w:tcPr>
            <w:tcW w:w="0" w:type="auto"/>
            <w:hideMark/>
          </w:tcPr>
          <w:p w14:paraId="0B2148E9" w14:textId="2188E54A" w:rsidR="00E42DAE" w:rsidRPr="00576ED4" w:rsidRDefault="00E42DAE" w:rsidP="007B2E42">
            <w:pPr>
              <w:pStyle w:val="C-BodyText"/>
            </w:pPr>
            <w:r>
              <w:t>Model: Order/Cart (ILF)</w:t>
            </w:r>
          </w:p>
        </w:tc>
        <w:tc>
          <w:tcPr>
            <w:tcW w:w="0" w:type="auto"/>
            <w:vAlign w:val="center"/>
            <w:hideMark/>
          </w:tcPr>
          <w:p w14:paraId="16F6D8DB" w14:textId="3AC2E3E6" w:rsidR="00E42DAE" w:rsidRPr="00576ED4" w:rsidRDefault="00E42DAE" w:rsidP="007B2E42">
            <w:pPr>
              <w:pStyle w:val="C-BodyText"/>
              <w:jc w:val="center"/>
            </w:pPr>
            <w:r>
              <w:t>3</w:t>
            </w:r>
          </w:p>
        </w:tc>
        <w:tc>
          <w:tcPr>
            <w:tcW w:w="0" w:type="auto"/>
            <w:vAlign w:val="center"/>
            <w:hideMark/>
          </w:tcPr>
          <w:p w14:paraId="16EA049B" w14:textId="1E5962E0" w:rsidR="00E42DAE" w:rsidRPr="00576ED4" w:rsidRDefault="00FD3FCC" w:rsidP="007B2E42">
            <w:pPr>
              <w:pStyle w:val="C-BodyText"/>
              <w:jc w:val="center"/>
            </w:pPr>
            <w:r>
              <w:t>12</w:t>
            </w:r>
          </w:p>
        </w:tc>
        <w:tc>
          <w:tcPr>
            <w:tcW w:w="0" w:type="auto"/>
            <w:vAlign w:val="center"/>
            <w:hideMark/>
          </w:tcPr>
          <w:p w14:paraId="2ABF66E2" w14:textId="71F2152D" w:rsidR="00E42DAE" w:rsidRPr="00576ED4" w:rsidRDefault="008872D7" w:rsidP="007B2E42">
            <w:pPr>
              <w:pStyle w:val="C-BodyText"/>
              <w:jc w:val="center"/>
            </w:pPr>
            <w:r w:rsidRPr="00576ED4">
              <w:t>High</w:t>
            </w:r>
          </w:p>
        </w:tc>
        <w:tc>
          <w:tcPr>
            <w:tcW w:w="0" w:type="auto"/>
            <w:vAlign w:val="center"/>
            <w:hideMark/>
          </w:tcPr>
          <w:p w14:paraId="0BDAA4E7" w14:textId="43714DF0" w:rsidR="00E42DAE" w:rsidRPr="00576ED4" w:rsidRDefault="002A552C" w:rsidP="007B2E42">
            <w:pPr>
              <w:pStyle w:val="C-BodyText"/>
              <w:jc w:val="center"/>
            </w:pPr>
            <w:r>
              <w:t>15</w:t>
            </w:r>
          </w:p>
        </w:tc>
      </w:tr>
      <w:tr w:rsidR="00E42DAE" w:rsidRPr="00576ED4" w14:paraId="1976E618" w14:textId="77777777" w:rsidTr="007B2E42">
        <w:trPr>
          <w:trHeight w:val="772"/>
        </w:trPr>
        <w:tc>
          <w:tcPr>
            <w:tcW w:w="0" w:type="auto"/>
            <w:hideMark/>
          </w:tcPr>
          <w:p w14:paraId="153F7A51" w14:textId="17637696" w:rsidR="00E42DAE" w:rsidRPr="00576ED4" w:rsidRDefault="00E42DAE" w:rsidP="007B2E42">
            <w:pPr>
              <w:pStyle w:val="C-BodyText"/>
            </w:pPr>
            <w:r>
              <w:t>Model: Brand/Category (ILF)</w:t>
            </w:r>
          </w:p>
        </w:tc>
        <w:tc>
          <w:tcPr>
            <w:tcW w:w="0" w:type="auto"/>
            <w:vAlign w:val="center"/>
            <w:hideMark/>
          </w:tcPr>
          <w:p w14:paraId="3F4437E3" w14:textId="6482EA20" w:rsidR="00E42DAE" w:rsidRPr="00576ED4" w:rsidRDefault="00E42DAE" w:rsidP="007B2E42">
            <w:pPr>
              <w:pStyle w:val="C-BodyText"/>
              <w:jc w:val="center"/>
            </w:pPr>
            <w:r>
              <w:t>1</w:t>
            </w:r>
          </w:p>
        </w:tc>
        <w:tc>
          <w:tcPr>
            <w:tcW w:w="0" w:type="auto"/>
            <w:vAlign w:val="center"/>
            <w:hideMark/>
          </w:tcPr>
          <w:p w14:paraId="3720DDBA" w14:textId="584B7111" w:rsidR="00E42DAE" w:rsidRPr="00576ED4" w:rsidRDefault="00FD3FCC" w:rsidP="007B2E42">
            <w:pPr>
              <w:pStyle w:val="C-BodyText"/>
              <w:jc w:val="center"/>
            </w:pPr>
            <w:r>
              <w:t>5</w:t>
            </w:r>
          </w:p>
        </w:tc>
        <w:tc>
          <w:tcPr>
            <w:tcW w:w="0" w:type="auto"/>
            <w:vAlign w:val="center"/>
            <w:hideMark/>
          </w:tcPr>
          <w:p w14:paraId="02E6EF62" w14:textId="607DA356" w:rsidR="00E42DAE" w:rsidRPr="00576ED4" w:rsidRDefault="008872D7" w:rsidP="007B2E42">
            <w:pPr>
              <w:pStyle w:val="C-BodyText"/>
              <w:jc w:val="center"/>
            </w:pPr>
            <w:r w:rsidRPr="00576ED4">
              <w:t>Low</w:t>
            </w:r>
          </w:p>
        </w:tc>
        <w:tc>
          <w:tcPr>
            <w:tcW w:w="0" w:type="auto"/>
            <w:vAlign w:val="center"/>
            <w:hideMark/>
          </w:tcPr>
          <w:p w14:paraId="707A28AA" w14:textId="7513B94C" w:rsidR="00E42DAE" w:rsidRPr="00576ED4" w:rsidRDefault="00A509F5" w:rsidP="007B2E42">
            <w:pPr>
              <w:pStyle w:val="C-BodyText"/>
              <w:jc w:val="center"/>
            </w:pPr>
            <w:r>
              <w:t>7</w:t>
            </w:r>
          </w:p>
        </w:tc>
      </w:tr>
      <w:tr w:rsidR="00E42DAE" w:rsidRPr="00576ED4" w14:paraId="4768655C" w14:textId="77777777" w:rsidTr="007B2E42">
        <w:trPr>
          <w:trHeight w:val="761"/>
        </w:trPr>
        <w:tc>
          <w:tcPr>
            <w:tcW w:w="0" w:type="auto"/>
            <w:hideMark/>
          </w:tcPr>
          <w:p w14:paraId="0165D328" w14:textId="06BD6D9C" w:rsidR="00E42DAE" w:rsidRPr="00576ED4" w:rsidRDefault="00E42DAE" w:rsidP="007B2E42">
            <w:pPr>
              <w:pStyle w:val="C-BodyText"/>
            </w:pPr>
            <w:r>
              <w:t>Model: HomeBanner (ILF)</w:t>
            </w:r>
          </w:p>
        </w:tc>
        <w:tc>
          <w:tcPr>
            <w:tcW w:w="0" w:type="auto"/>
            <w:vAlign w:val="center"/>
            <w:hideMark/>
          </w:tcPr>
          <w:p w14:paraId="3A624DFE" w14:textId="3B683A2A" w:rsidR="00E42DAE" w:rsidRPr="00576ED4" w:rsidRDefault="00E42DAE" w:rsidP="007B2E42">
            <w:pPr>
              <w:pStyle w:val="C-BodyText"/>
              <w:jc w:val="center"/>
            </w:pPr>
            <w:r>
              <w:t>1</w:t>
            </w:r>
          </w:p>
        </w:tc>
        <w:tc>
          <w:tcPr>
            <w:tcW w:w="0" w:type="auto"/>
            <w:vAlign w:val="center"/>
            <w:hideMark/>
          </w:tcPr>
          <w:p w14:paraId="6856E669" w14:textId="0EDF41B4" w:rsidR="00E42DAE" w:rsidRPr="00576ED4" w:rsidRDefault="00FD3FCC" w:rsidP="007B2E42">
            <w:pPr>
              <w:pStyle w:val="C-BodyText"/>
              <w:jc w:val="center"/>
            </w:pPr>
            <w:r>
              <w:t>6</w:t>
            </w:r>
          </w:p>
        </w:tc>
        <w:tc>
          <w:tcPr>
            <w:tcW w:w="0" w:type="auto"/>
            <w:vAlign w:val="center"/>
            <w:hideMark/>
          </w:tcPr>
          <w:p w14:paraId="68D226FB" w14:textId="77777777" w:rsidR="00E42DAE" w:rsidRPr="00576ED4" w:rsidRDefault="00E42DAE" w:rsidP="007B2E42">
            <w:pPr>
              <w:pStyle w:val="C-BodyText"/>
              <w:jc w:val="center"/>
            </w:pPr>
            <w:r w:rsidRPr="00576ED4">
              <w:t>Low</w:t>
            </w:r>
          </w:p>
        </w:tc>
        <w:tc>
          <w:tcPr>
            <w:tcW w:w="0" w:type="auto"/>
            <w:vAlign w:val="center"/>
            <w:hideMark/>
          </w:tcPr>
          <w:p w14:paraId="612E470B" w14:textId="77777777" w:rsidR="00E42DAE" w:rsidRPr="00576ED4" w:rsidRDefault="00E42DAE" w:rsidP="007B2E42">
            <w:pPr>
              <w:pStyle w:val="C-BodyText"/>
              <w:jc w:val="center"/>
            </w:pPr>
            <w:r w:rsidRPr="00576ED4">
              <w:t>7</w:t>
            </w:r>
          </w:p>
        </w:tc>
      </w:tr>
      <w:tr w:rsidR="00E42DAE" w:rsidRPr="00576ED4" w14:paraId="7DB2CDB0" w14:textId="77777777" w:rsidTr="007B2E42">
        <w:trPr>
          <w:trHeight w:val="772"/>
        </w:trPr>
        <w:tc>
          <w:tcPr>
            <w:tcW w:w="0" w:type="auto"/>
            <w:hideMark/>
          </w:tcPr>
          <w:p w14:paraId="0B0557A3" w14:textId="6443D052" w:rsidR="00E42DAE" w:rsidRPr="00576ED4" w:rsidRDefault="00E42DAE" w:rsidP="007B2E42">
            <w:pPr>
              <w:pStyle w:val="C-BodyText"/>
            </w:pPr>
            <w:r>
              <w:t>SSLCommerz API (EIF)</w:t>
            </w:r>
          </w:p>
        </w:tc>
        <w:tc>
          <w:tcPr>
            <w:tcW w:w="0" w:type="auto"/>
            <w:vAlign w:val="center"/>
            <w:hideMark/>
          </w:tcPr>
          <w:p w14:paraId="66FFBA31" w14:textId="77777777" w:rsidR="00E42DAE" w:rsidRPr="00576ED4" w:rsidRDefault="00E42DAE" w:rsidP="007B2E42">
            <w:pPr>
              <w:pStyle w:val="C-BodyText"/>
              <w:jc w:val="center"/>
            </w:pPr>
            <w:r w:rsidRPr="00576ED4">
              <w:t>1</w:t>
            </w:r>
          </w:p>
        </w:tc>
        <w:tc>
          <w:tcPr>
            <w:tcW w:w="0" w:type="auto"/>
            <w:vAlign w:val="center"/>
            <w:hideMark/>
          </w:tcPr>
          <w:p w14:paraId="7B96C98E" w14:textId="4910A8D3" w:rsidR="00E42DAE" w:rsidRPr="00576ED4" w:rsidRDefault="00FD3FCC" w:rsidP="007B2E42">
            <w:pPr>
              <w:pStyle w:val="C-BodyText"/>
              <w:jc w:val="center"/>
            </w:pPr>
            <w:r>
              <w:t>15</w:t>
            </w:r>
          </w:p>
        </w:tc>
        <w:tc>
          <w:tcPr>
            <w:tcW w:w="0" w:type="auto"/>
            <w:vAlign w:val="center"/>
            <w:hideMark/>
          </w:tcPr>
          <w:p w14:paraId="62BF5208" w14:textId="35A16B41" w:rsidR="00E42DAE" w:rsidRPr="00576ED4" w:rsidRDefault="008872D7" w:rsidP="007B2E42">
            <w:pPr>
              <w:pStyle w:val="C-BodyText"/>
              <w:jc w:val="center"/>
            </w:pPr>
            <w:r>
              <w:t>Average</w:t>
            </w:r>
          </w:p>
        </w:tc>
        <w:tc>
          <w:tcPr>
            <w:tcW w:w="0" w:type="auto"/>
            <w:vAlign w:val="center"/>
            <w:hideMark/>
          </w:tcPr>
          <w:p w14:paraId="60BAEA13" w14:textId="77777777" w:rsidR="00E42DAE" w:rsidRPr="00576ED4" w:rsidRDefault="00E42DAE" w:rsidP="007B2E42">
            <w:pPr>
              <w:pStyle w:val="C-BodyText"/>
              <w:jc w:val="center"/>
            </w:pPr>
            <w:r w:rsidRPr="00576ED4">
              <w:t>7</w:t>
            </w:r>
          </w:p>
        </w:tc>
      </w:tr>
      <w:tr w:rsidR="00E42DAE" w:rsidRPr="00576ED4" w14:paraId="2D8DF739" w14:textId="77777777" w:rsidTr="007B2E42">
        <w:trPr>
          <w:trHeight w:val="761"/>
        </w:trPr>
        <w:tc>
          <w:tcPr>
            <w:tcW w:w="0" w:type="auto"/>
            <w:hideMark/>
          </w:tcPr>
          <w:p w14:paraId="74403CA2" w14:textId="77777777" w:rsidR="00E42DAE" w:rsidRPr="00576ED4" w:rsidRDefault="00E42DAE" w:rsidP="007B2E42">
            <w:pPr>
              <w:pStyle w:val="C-BodyText"/>
            </w:pPr>
            <w:r w:rsidRPr="00576ED4">
              <w:rPr>
                <w:b/>
                <w:bCs/>
              </w:rPr>
              <w:t>Total (Data)</w:t>
            </w:r>
          </w:p>
        </w:tc>
        <w:tc>
          <w:tcPr>
            <w:tcW w:w="0" w:type="auto"/>
            <w:vAlign w:val="center"/>
            <w:hideMark/>
          </w:tcPr>
          <w:p w14:paraId="5F6304D1" w14:textId="77777777" w:rsidR="00E42DAE" w:rsidRPr="00576ED4" w:rsidRDefault="00E42DAE" w:rsidP="007B2E42">
            <w:pPr>
              <w:pStyle w:val="C-BodyText"/>
              <w:jc w:val="center"/>
            </w:pPr>
          </w:p>
        </w:tc>
        <w:tc>
          <w:tcPr>
            <w:tcW w:w="0" w:type="auto"/>
            <w:vAlign w:val="center"/>
            <w:hideMark/>
          </w:tcPr>
          <w:p w14:paraId="74BCAA67" w14:textId="77777777" w:rsidR="00E42DAE" w:rsidRPr="00576ED4" w:rsidRDefault="00E42DAE" w:rsidP="007B2E42">
            <w:pPr>
              <w:pStyle w:val="C-BodyText"/>
              <w:jc w:val="center"/>
            </w:pPr>
          </w:p>
        </w:tc>
        <w:tc>
          <w:tcPr>
            <w:tcW w:w="0" w:type="auto"/>
            <w:vAlign w:val="center"/>
            <w:hideMark/>
          </w:tcPr>
          <w:p w14:paraId="04E22184" w14:textId="77777777" w:rsidR="00E42DAE" w:rsidRPr="00576ED4" w:rsidRDefault="00E42DAE" w:rsidP="007B2E42">
            <w:pPr>
              <w:pStyle w:val="C-BodyText"/>
              <w:jc w:val="center"/>
            </w:pPr>
          </w:p>
        </w:tc>
        <w:tc>
          <w:tcPr>
            <w:tcW w:w="0" w:type="auto"/>
            <w:vAlign w:val="center"/>
            <w:hideMark/>
          </w:tcPr>
          <w:p w14:paraId="722C6E3C" w14:textId="75DB1967" w:rsidR="00E42DAE" w:rsidRPr="00576ED4" w:rsidRDefault="00A509F5" w:rsidP="007B2E42">
            <w:pPr>
              <w:pStyle w:val="C-BodyText"/>
              <w:jc w:val="center"/>
            </w:pPr>
            <w:r>
              <w:t>76</w:t>
            </w:r>
          </w:p>
        </w:tc>
      </w:tr>
    </w:tbl>
    <w:p w14:paraId="3D319BF7" w14:textId="77777777" w:rsidR="00980425" w:rsidRPr="00576ED4" w:rsidRDefault="00980425" w:rsidP="00980425">
      <w:pPr>
        <w:pStyle w:val="Heading5"/>
      </w:pPr>
      <w:bookmarkStart w:id="163" w:name="_Toc219586932"/>
      <w:r w:rsidRPr="00576ED4">
        <w:lastRenderedPageBreak/>
        <w:t>6.3.5 Performance and Environmental Impact</w:t>
      </w:r>
      <w:bookmarkEnd w:id="163"/>
    </w:p>
    <w:p w14:paraId="33391FAF" w14:textId="77777777" w:rsidR="00980425" w:rsidRPr="00576ED4" w:rsidRDefault="00980425" w:rsidP="00980425">
      <w:pPr>
        <w:pStyle w:val="TableTitle"/>
      </w:pPr>
      <w:bookmarkStart w:id="164" w:name="_Toc219586687"/>
      <w:r w:rsidRPr="00576ED4">
        <w:t>Table 6.</w:t>
      </w:r>
      <w:r>
        <w:t>3</w:t>
      </w:r>
      <w:r w:rsidRPr="00576ED4">
        <w:t>: Performance and Environmental Impact (GSC)</w:t>
      </w:r>
      <w:bookmarkEnd w:id="164"/>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7B2E42">
        <w:trPr>
          <w:trHeight w:val="531"/>
        </w:trPr>
        <w:tc>
          <w:tcPr>
            <w:tcW w:w="0" w:type="auto"/>
            <w:vAlign w:val="center"/>
            <w:hideMark/>
          </w:tcPr>
          <w:p w14:paraId="318144F5" w14:textId="77777777" w:rsidR="00980425" w:rsidRPr="00576ED4" w:rsidRDefault="00980425" w:rsidP="007B2E42">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7B2E42">
            <w:pPr>
              <w:pStyle w:val="C-BodyText"/>
              <w:jc w:val="center"/>
              <w:rPr>
                <w:b/>
                <w:bCs/>
              </w:rPr>
            </w:pPr>
            <w:r w:rsidRPr="00576ED4">
              <w:rPr>
                <w:b/>
                <w:bCs/>
              </w:rPr>
              <w:t>Rating</w:t>
            </w:r>
          </w:p>
        </w:tc>
      </w:tr>
      <w:tr w:rsidR="00980425" w:rsidRPr="00576ED4" w14:paraId="6E87E7EF" w14:textId="77777777" w:rsidTr="007B2E42">
        <w:trPr>
          <w:trHeight w:val="531"/>
        </w:trPr>
        <w:tc>
          <w:tcPr>
            <w:tcW w:w="0" w:type="auto"/>
            <w:hideMark/>
          </w:tcPr>
          <w:p w14:paraId="0A1FBC6E" w14:textId="09B145B0" w:rsidR="00980425" w:rsidRPr="00576ED4" w:rsidRDefault="00980425" w:rsidP="007B2E42">
            <w:pPr>
              <w:pStyle w:val="C-BodyText"/>
            </w:pPr>
            <w:r>
              <w:t>Data Communications (API Calls)</w:t>
            </w:r>
          </w:p>
        </w:tc>
        <w:tc>
          <w:tcPr>
            <w:tcW w:w="0" w:type="auto"/>
            <w:vAlign w:val="center"/>
            <w:hideMark/>
          </w:tcPr>
          <w:p w14:paraId="7E8C7C42" w14:textId="77777777" w:rsidR="00980425" w:rsidRPr="00576ED4" w:rsidRDefault="00980425" w:rsidP="007B2E42">
            <w:pPr>
              <w:pStyle w:val="C-BodyText"/>
              <w:jc w:val="center"/>
            </w:pPr>
            <w:r w:rsidRPr="00576ED4">
              <w:t>4</w:t>
            </w:r>
          </w:p>
        </w:tc>
      </w:tr>
      <w:tr w:rsidR="00980425" w:rsidRPr="00576ED4" w14:paraId="53E1B008" w14:textId="77777777" w:rsidTr="007B2E42">
        <w:trPr>
          <w:trHeight w:val="542"/>
        </w:trPr>
        <w:tc>
          <w:tcPr>
            <w:tcW w:w="0" w:type="auto"/>
            <w:hideMark/>
          </w:tcPr>
          <w:p w14:paraId="6ED9B4AE" w14:textId="4554415D" w:rsidR="00980425" w:rsidRPr="00576ED4" w:rsidRDefault="00980425" w:rsidP="007B2E42">
            <w:pPr>
              <w:pStyle w:val="C-BodyText"/>
            </w:pPr>
            <w:r>
              <w:t>Distributed Data Processing</w:t>
            </w:r>
          </w:p>
        </w:tc>
        <w:tc>
          <w:tcPr>
            <w:tcW w:w="0" w:type="auto"/>
            <w:vAlign w:val="center"/>
            <w:hideMark/>
          </w:tcPr>
          <w:p w14:paraId="30F576F7" w14:textId="77777777" w:rsidR="00980425" w:rsidRPr="00576ED4" w:rsidRDefault="00980425" w:rsidP="007B2E42">
            <w:pPr>
              <w:pStyle w:val="C-BodyText"/>
              <w:jc w:val="center"/>
            </w:pPr>
            <w:r w:rsidRPr="00576ED4">
              <w:t>2</w:t>
            </w:r>
          </w:p>
        </w:tc>
      </w:tr>
      <w:tr w:rsidR="00980425" w:rsidRPr="00576ED4" w14:paraId="498DB63A" w14:textId="77777777" w:rsidTr="007B2E42">
        <w:trPr>
          <w:trHeight w:val="531"/>
        </w:trPr>
        <w:tc>
          <w:tcPr>
            <w:tcW w:w="0" w:type="auto"/>
            <w:hideMark/>
          </w:tcPr>
          <w:p w14:paraId="142AF5A1" w14:textId="5153B1CB" w:rsidR="00980425" w:rsidRPr="00576ED4" w:rsidRDefault="00980425" w:rsidP="007B2E42">
            <w:pPr>
              <w:pStyle w:val="C-BodyText"/>
            </w:pPr>
            <w:r>
              <w:t>Performance (SSR/SEO requirements)</w:t>
            </w:r>
          </w:p>
        </w:tc>
        <w:tc>
          <w:tcPr>
            <w:tcW w:w="0" w:type="auto"/>
            <w:vAlign w:val="center"/>
            <w:hideMark/>
          </w:tcPr>
          <w:p w14:paraId="4F1DE958" w14:textId="78F41F2E" w:rsidR="00980425" w:rsidRPr="00576ED4" w:rsidRDefault="00980425" w:rsidP="007B2E42">
            <w:pPr>
              <w:pStyle w:val="C-BodyText"/>
              <w:jc w:val="center"/>
            </w:pPr>
            <w:r>
              <w:t>5</w:t>
            </w:r>
          </w:p>
        </w:tc>
      </w:tr>
      <w:tr w:rsidR="00980425" w:rsidRPr="00576ED4" w14:paraId="05A361B9" w14:textId="77777777" w:rsidTr="007B2E42">
        <w:trPr>
          <w:trHeight w:val="531"/>
        </w:trPr>
        <w:tc>
          <w:tcPr>
            <w:tcW w:w="0" w:type="auto"/>
            <w:hideMark/>
          </w:tcPr>
          <w:p w14:paraId="5C94A011" w14:textId="5DB08B84" w:rsidR="00980425" w:rsidRPr="00576ED4" w:rsidRDefault="00980425" w:rsidP="007B2E42">
            <w:pPr>
              <w:pStyle w:val="C-BodyText"/>
            </w:pPr>
            <w:r>
              <w:t>Heavily Used Configuration</w:t>
            </w:r>
          </w:p>
        </w:tc>
        <w:tc>
          <w:tcPr>
            <w:tcW w:w="0" w:type="auto"/>
            <w:vAlign w:val="center"/>
            <w:hideMark/>
          </w:tcPr>
          <w:p w14:paraId="4CCD9394" w14:textId="77777777" w:rsidR="00980425" w:rsidRPr="00576ED4" w:rsidRDefault="00980425" w:rsidP="007B2E42">
            <w:pPr>
              <w:pStyle w:val="C-BodyText"/>
              <w:jc w:val="center"/>
            </w:pPr>
            <w:r w:rsidRPr="00576ED4">
              <w:t>2</w:t>
            </w:r>
          </w:p>
        </w:tc>
      </w:tr>
      <w:tr w:rsidR="00980425" w:rsidRPr="00576ED4" w14:paraId="574299C0" w14:textId="77777777" w:rsidTr="007B2E42">
        <w:trPr>
          <w:trHeight w:val="531"/>
        </w:trPr>
        <w:tc>
          <w:tcPr>
            <w:tcW w:w="0" w:type="auto"/>
            <w:hideMark/>
          </w:tcPr>
          <w:p w14:paraId="67E89839" w14:textId="77777777" w:rsidR="00980425" w:rsidRPr="00576ED4" w:rsidRDefault="00980425" w:rsidP="007B2E42">
            <w:pPr>
              <w:pStyle w:val="C-BodyText"/>
            </w:pPr>
            <w:r w:rsidRPr="00576ED4">
              <w:t>Transaction Rate</w:t>
            </w:r>
          </w:p>
        </w:tc>
        <w:tc>
          <w:tcPr>
            <w:tcW w:w="0" w:type="auto"/>
            <w:vAlign w:val="center"/>
            <w:hideMark/>
          </w:tcPr>
          <w:p w14:paraId="6124AE61" w14:textId="671C1E47" w:rsidR="00980425" w:rsidRPr="00576ED4" w:rsidRDefault="00980425" w:rsidP="007B2E42">
            <w:pPr>
              <w:pStyle w:val="C-BodyText"/>
              <w:jc w:val="center"/>
            </w:pPr>
            <w:r>
              <w:t>4</w:t>
            </w:r>
          </w:p>
        </w:tc>
      </w:tr>
      <w:tr w:rsidR="00980425" w:rsidRPr="00576ED4" w14:paraId="4B3CAAD1" w14:textId="77777777" w:rsidTr="007B2E42">
        <w:trPr>
          <w:trHeight w:val="542"/>
        </w:trPr>
        <w:tc>
          <w:tcPr>
            <w:tcW w:w="0" w:type="auto"/>
            <w:hideMark/>
          </w:tcPr>
          <w:p w14:paraId="311144C6" w14:textId="77777777" w:rsidR="00980425" w:rsidRPr="00576ED4" w:rsidRDefault="00980425" w:rsidP="007B2E42">
            <w:pPr>
              <w:pStyle w:val="C-BodyText"/>
            </w:pPr>
            <w:r w:rsidRPr="00576ED4">
              <w:t>Online Data Entry</w:t>
            </w:r>
          </w:p>
        </w:tc>
        <w:tc>
          <w:tcPr>
            <w:tcW w:w="0" w:type="auto"/>
            <w:vAlign w:val="center"/>
            <w:hideMark/>
          </w:tcPr>
          <w:p w14:paraId="7E883A97" w14:textId="77777777" w:rsidR="00980425" w:rsidRPr="00576ED4" w:rsidRDefault="00980425" w:rsidP="007B2E42">
            <w:pPr>
              <w:pStyle w:val="C-BodyText"/>
              <w:jc w:val="center"/>
            </w:pPr>
            <w:r w:rsidRPr="00576ED4">
              <w:t>4</w:t>
            </w:r>
          </w:p>
        </w:tc>
      </w:tr>
      <w:tr w:rsidR="00980425" w:rsidRPr="00576ED4" w14:paraId="0719667C" w14:textId="77777777" w:rsidTr="007B2E42">
        <w:trPr>
          <w:trHeight w:val="531"/>
        </w:trPr>
        <w:tc>
          <w:tcPr>
            <w:tcW w:w="0" w:type="auto"/>
            <w:hideMark/>
          </w:tcPr>
          <w:p w14:paraId="7171E66B" w14:textId="77777777" w:rsidR="00980425" w:rsidRPr="00576ED4" w:rsidRDefault="00980425" w:rsidP="007B2E42">
            <w:pPr>
              <w:pStyle w:val="C-BodyText"/>
            </w:pPr>
            <w:r w:rsidRPr="00576ED4">
              <w:t>End-user Efficiency</w:t>
            </w:r>
          </w:p>
        </w:tc>
        <w:tc>
          <w:tcPr>
            <w:tcW w:w="0" w:type="auto"/>
            <w:vAlign w:val="center"/>
            <w:hideMark/>
          </w:tcPr>
          <w:p w14:paraId="39A1968D" w14:textId="08FC2973" w:rsidR="00980425" w:rsidRPr="00576ED4" w:rsidRDefault="00980425" w:rsidP="007B2E42">
            <w:pPr>
              <w:pStyle w:val="C-BodyText"/>
              <w:jc w:val="center"/>
            </w:pPr>
            <w:r>
              <w:t>4</w:t>
            </w:r>
          </w:p>
        </w:tc>
      </w:tr>
      <w:tr w:rsidR="00980425" w:rsidRPr="00576ED4" w14:paraId="368366B4" w14:textId="77777777" w:rsidTr="007B2E42">
        <w:trPr>
          <w:trHeight w:val="531"/>
        </w:trPr>
        <w:tc>
          <w:tcPr>
            <w:tcW w:w="0" w:type="auto"/>
            <w:hideMark/>
          </w:tcPr>
          <w:p w14:paraId="747D4C8E" w14:textId="77777777" w:rsidR="00980425" w:rsidRPr="00576ED4" w:rsidRDefault="00980425" w:rsidP="007B2E42">
            <w:pPr>
              <w:pStyle w:val="C-BodyText"/>
            </w:pPr>
            <w:r w:rsidRPr="00576ED4">
              <w:t>Online Update</w:t>
            </w:r>
          </w:p>
        </w:tc>
        <w:tc>
          <w:tcPr>
            <w:tcW w:w="0" w:type="auto"/>
            <w:vAlign w:val="center"/>
            <w:hideMark/>
          </w:tcPr>
          <w:p w14:paraId="05EED58E" w14:textId="77777777" w:rsidR="00980425" w:rsidRPr="00576ED4" w:rsidRDefault="00980425" w:rsidP="007B2E42">
            <w:pPr>
              <w:pStyle w:val="C-BodyText"/>
              <w:jc w:val="center"/>
            </w:pPr>
            <w:r w:rsidRPr="00576ED4">
              <w:t>3</w:t>
            </w:r>
          </w:p>
        </w:tc>
      </w:tr>
      <w:tr w:rsidR="00980425" w:rsidRPr="00576ED4" w14:paraId="7C2F04B4" w14:textId="77777777" w:rsidTr="007B2E42">
        <w:trPr>
          <w:trHeight w:val="531"/>
        </w:trPr>
        <w:tc>
          <w:tcPr>
            <w:tcW w:w="0" w:type="auto"/>
            <w:hideMark/>
          </w:tcPr>
          <w:p w14:paraId="6A07D11E" w14:textId="77777777" w:rsidR="00980425" w:rsidRPr="00576ED4" w:rsidRDefault="00980425" w:rsidP="007B2E42">
            <w:pPr>
              <w:pStyle w:val="C-BodyText"/>
            </w:pPr>
            <w:r w:rsidRPr="00576ED4">
              <w:t>Complex Processing (Geospatial)</w:t>
            </w:r>
          </w:p>
        </w:tc>
        <w:tc>
          <w:tcPr>
            <w:tcW w:w="0" w:type="auto"/>
            <w:vAlign w:val="center"/>
            <w:hideMark/>
          </w:tcPr>
          <w:p w14:paraId="48EE61E9" w14:textId="035F7297" w:rsidR="00980425" w:rsidRPr="00576ED4" w:rsidRDefault="00980425" w:rsidP="007B2E42">
            <w:pPr>
              <w:pStyle w:val="C-BodyText"/>
              <w:jc w:val="center"/>
            </w:pPr>
            <w:r>
              <w:t>3</w:t>
            </w:r>
          </w:p>
        </w:tc>
      </w:tr>
      <w:tr w:rsidR="00980425" w:rsidRPr="00576ED4" w14:paraId="13497B9D" w14:textId="77777777" w:rsidTr="007B2E42">
        <w:trPr>
          <w:trHeight w:val="531"/>
        </w:trPr>
        <w:tc>
          <w:tcPr>
            <w:tcW w:w="0" w:type="auto"/>
            <w:hideMark/>
          </w:tcPr>
          <w:p w14:paraId="32D45E29" w14:textId="77777777" w:rsidR="00980425" w:rsidRPr="00576ED4" w:rsidRDefault="00980425" w:rsidP="007B2E42">
            <w:pPr>
              <w:pStyle w:val="C-BodyText"/>
            </w:pPr>
            <w:r w:rsidRPr="00576ED4">
              <w:t>Reusability</w:t>
            </w:r>
          </w:p>
        </w:tc>
        <w:tc>
          <w:tcPr>
            <w:tcW w:w="0" w:type="auto"/>
            <w:vAlign w:val="center"/>
            <w:hideMark/>
          </w:tcPr>
          <w:p w14:paraId="182D0C9C" w14:textId="5D821714" w:rsidR="00980425" w:rsidRPr="00576ED4" w:rsidRDefault="00980425" w:rsidP="007B2E42">
            <w:pPr>
              <w:pStyle w:val="C-BodyText"/>
              <w:jc w:val="center"/>
            </w:pPr>
            <w:r>
              <w:t>4</w:t>
            </w:r>
          </w:p>
        </w:tc>
      </w:tr>
      <w:tr w:rsidR="00980425" w:rsidRPr="00576ED4" w14:paraId="46280B5E" w14:textId="77777777" w:rsidTr="007B2E42">
        <w:trPr>
          <w:trHeight w:val="542"/>
        </w:trPr>
        <w:tc>
          <w:tcPr>
            <w:tcW w:w="0" w:type="auto"/>
            <w:hideMark/>
          </w:tcPr>
          <w:p w14:paraId="0517FFB2" w14:textId="77777777" w:rsidR="00980425" w:rsidRPr="00576ED4" w:rsidRDefault="00980425" w:rsidP="007B2E42">
            <w:pPr>
              <w:pStyle w:val="C-BodyText"/>
            </w:pPr>
            <w:r w:rsidRPr="00576ED4">
              <w:t>Installation Ease</w:t>
            </w:r>
          </w:p>
        </w:tc>
        <w:tc>
          <w:tcPr>
            <w:tcW w:w="0" w:type="auto"/>
            <w:vAlign w:val="center"/>
            <w:hideMark/>
          </w:tcPr>
          <w:p w14:paraId="04B8F1FC" w14:textId="77777777" w:rsidR="00980425" w:rsidRPr="00576ED4" w:rsidRDefault="00980425" w:rsidP="007B2E42">
            <w:pPr>
              <w:pStyle w:val="C-BodyText"/>
              <w:jc w:val="center"/>
            </w:pPr>
            <w:r w:rsidRPr="00576ED4">
              <w:t>3</w:t>
            </w:r>
          </w:p>
        </w:tc>
      </w:tr>
      <w:tr w:rsidR="00980425" w:rsidRPr="00576ED4" w14:paraId="5442B396" w14:textId="77777777" w:rsidTr="007B2E42">
        <w:trPr>
          <w:trHeight w:val="531"/>
        </w:trPr>
        <w:tc>
          <w:tcPr>
            <w:tcW w:w="0" w:type="auto"/>
            <w:hideMark/>
          </w:tcPr>
          <w:p w14:paraId="0948DF2E" w14:textId="77777777" w:rsidR="00980425" w:rsidRPr="00576ED4" w:rsidRDefault="00980425" w:rsidP="007B2E42">
            <w:pPr>
              <w:pStyle w:val="C-BodyText"/>
            </w:pPr>
            <w:r w:rsidRPr="00576ED4">
              <w:t>Operational Ease</w:t>
            </w:r>
          </w:p>
        </w:tc>
        <w:tc>
          <w:tcPr>
            <w:tcW w:w="0" w:type="auto"/>
            <w:vAlign w:val="center"/>
            <w:hideMark/>
          </w:tcPr>
          <w:p w14:paraId="4BA6ACDF" w14:textId="77777777" w:rsidR="00980425" w:rsidRPr="00576ED4" w:rsidRDefault="00980425" w:rsidP="007B2E42">
            <w:pPr>
              <w:pStyle w:val="C-BodyText"/>
              <w:jc w:val="center"/>
            </w:pPr>
            <w:r w:rsidRPr="00576ED4">
              <w:t>3</w:t>
            </w:r>
          </w:p>
        </w:tc>
      </w:tr>
      <w:tr w:rsidR="00980425" w:rsidRPr="00576ED4" w14:paraId="060FDBF9" w14:textId="77777777" w:rsidTr="007B2E42">
        <w:trPr>
          <w:trHeight w:val="531"/>
        </w:trPr>
        <w:tc>
          <w:tcPr>
            <w:tcW w:w="0" w:type="auto"/>
            <w:hideMark/>
          </w:tcPr>
          <w:p w14:paraId="1DF073C3" w14:textId="77777777" w:rsidR="00980425" w:rsidRPr="00576ED4" w:rsidRDefault="00980425" w:rsidP="007B2E42">
            <w:pPr>
              <w:pStyle w:val="C-BodyText"/>
            </w:pPr>
            <w:r w:rsidRPr="00576ED4">
              <w:t>Multiple Site</w:t>
            </w:r>
          </w:p>
        </w:tc>
        <w:tc>
          <w:tcPr>
            <w:tcW w:w="0" w:type="auto"/>
            <w:vAlign w:val="center"/>
            <w:hideMark/>
          </w:tcPr>
          <w:p w14:paraId="2C95B364" w14:textId="6D0494FD" w:rsidR="00980425" w:rsidRPr="00576ED4" w:rsidRDefault="00980425" w:rsidP="007B2E42">
            <w:pPr>
              <w:pStyle w:val="C-BodyText"/>
              <w:jc w:val="center"/>
            </w:pPr>
            <w:r>
              <w:t>1</w:t>
            </w:r>
          </w:p>
        </w:tc>
      </w:tr>
      <w:tr w:rsidR="00980425" w:rsidRPr="00576ED4" w14:paraId="72F22231" w14:textId="77777777" w:rsidTr="007B2E42">
        <w:trPr>
          <w:trHeight w:val="531"/>
        </w:trPr>
        <w:tc>
          <w:tcPr>
            <w:tcW w:w="0" w:type="auto"/>
            <w:hideMark/>
          </w:tcPr>
          <w:p w14:paraId="29768E5D" w14:textId="77777777" w:rsidR="00980425" w:rsidRPr="00576ED4" w:rsidRDefault="00980425" w:rsidP="007B2E42">
            <w:pPr>
              <w:pStyle w:val="C-BodyText"/>
            </w:pPr>
            <w:r w:rsidRPr="00576ED4">
              <w:t>Facilitate Change</w:t>
            </w:r>
          </w:p>
        </w:tc>
        <w:tc>
          <w:tcPr>
            <w:tcW w:w="0" w:type="auto"/>
            <w:vAlign w:val="center"/>
            <w:hideMark/>
          </w:tcPr>
          <w:p w14:paraId="44405463" w14:textId="715C1DF4" w:rsidR="00980425" w:rsidRPr="00576ED4" w:rsidRDefault="00980425" w:rsidP="007B2E42">
            <w:pPr>
              <w:pStyle w:val="C-BodyText"/>
              <w:jc w:val="center"/>
            </w:pPr>
            <w:r>
              <w:t>4</w:t>
            </w:r>
          </w:p>
        </w:tc>
      </w:tr>
      <w:tr w:rsidR="00980425" w:rsidRPr="00576ED4" w14:paraId="21206ED9" w14:textId="77777777" w:rsidTr="007B2E42">
        <w:trPr>
          <w:trHeight w:val="531"/>
        </w:trPr>
        <w:tc>
          <w:tcPr>
            <w:tcW w:w="0" w:type="auto"/>
            <w:hideMark/>
          </w:tcPr>
          <w:p w14:paraId="4E16B5E6" w14:textId="77777777" w:rsidR="00980425" w:rsidRPr="00576ED4" w:rsidRDefault="00980425" w:rsidP="007B2E42">
            <w:pPr>
              <w:pStyle w:val="C-BodyText"/>
            </w:pPr>
            <w:r w:rsidRPr="00576ED4">
              <w:t>Total Degree of Influence (TDI)</w:t>
            </w:r>
          </w:p>
        </w:tc>
        <w:tc>
          <w:tcPr>
            <w:tcW w:w="0" w:type="auto"/>
            <w:vAlign w:val="center"/>
            <w:hideMark/>
          </w:tcPr>
          <w:p w14:paraId="584D1B62" w14:textId="4A859891" w:rsidR="00980425" w:rsidRPr="00576ED4" w:rsidRDefault="00980425" w:rsidP="007B2E42">
            <w:pPr>
              <w:pStyle w:val="C-BodyText"/>
              <w:jc w:val="center"/>
            </w:pPr>
            <w:r w:rsidRPr="00576ED4">
              <w:t>4</w:t>
            </w:r>
            <w:r w:rsidR="005E6227">
              <w:t>6</w:t>
            </w:r>
          </w:p>
        </w:tc>
      </w:tr>
    </w:tbl>
    <w:p w14:paraId="131A4030" w14:textId="77777777" w:rsidR="00F96008" w:rsidRPr="00F96008" w:rsidRDefault="00F96008" w:rsidP="00F96008">
      <w:pPr>
        <w:pStyle w:val="Heading5"/>
      </w:pPr>
      <w:bookmarkStart w:id="165" w:name="_Toc219586933"/>
      <w:r w:rsidRPr="00F96008">
        <w:t>6.3.6 Counting Adjusted Function Point</w:t>
      </w:r>
      <w:bookmarkEnd w:id="165"/>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lastRenderedPageBreak/>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approx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EA534D">
      <w:pPr>
        <w:pStyle w:val="C-BodyText"/>
        <w:numPr>
          <w:ilvl w:val="0"/>
          <w:numId w:val="40"/>
        </w:numPr>
      </w:pPr>
      <w:r w:rsidRPr="00D32407">
        <w:t>Effort = AFP ÷ Productivity</w:t>
      </w:r>
    </w:p>
    <w:p w14:paraId="35C495BD" w14:textId="17451836" w:rsidR="00D32407" w:rsidRPr="00D32407" w:rsidRDefault="00D32407" w:rsidP="00EA534D">
      <w:pPr>
        <w:pStyle w:val="C-BodyText"/>
        <w:numPr>
          <w:ilvl w:val="1"/>
          <w:numId w:val="40"/>
        </w:numPr>
      </w:pPr>
      <w:r w:rsidRPr="00D32407">
        <w:t>Note: Standard productivity for a full-stack developer using modern tools (MERN) is approx 15-20 FP/month.</w:t>
      </w:r>
    </w:p>
    <w:p w14:paraId="4506C2DD" w14:textId="1B937384" w:rsidR="00D32407" w:rsidRDefault="00D32407" w:rsidP="00EA534D">
      <w:pPr>
        <w:pStyle w:val="C-BodyText"/>
        <w:numPr>
          <w:ilvl w:val="1"/>
          <w:numId w:val="40"/>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EA534D">
      <w:pPr>
        <w:pStyle w:val="C-BodyText"/>
        <w:numPr>
          <w:ilvl w:val="0"/>
          <w:numId w:val="40"/>
        </w:numPr>
      </w:pPr>
      <w:r>
        <w:t>Since I am working as a single developer for this practicum, but focusing on a specific subset of features (MVP) for the report:</w:t>
      </w:r>
    </w:p>
    <w:p w14:paraId="453D1F5B" w14:textId="37B1AF78" w:rsidR="00BB66EB" w:rsidRDefault="00BB66EB" w:rsidP="00EA534D">
      <w:pPr>
        <w:pStyle w:val="C-BodyText"/>
        <w:numPr>
          <w:ilvl w:val="0"/>
          <w:numId w:val="40"/>
        </w:numPr>
      </w:pPr>
      <w:r>
        <w:t>Target Duration = 3 to 4 months (Standard Semester Duration).</w:t>
      </w:r>
    </w:p>
    <w:p w14:paraId="02C3564A" w14:textId="50E6F847" w:rsidR="00BB66EB" w:rsidRDefault="00BB66EB" w:rsidP="00EA534D">
      <w:pPr>
        <w:pStyle w:val="C-BodyText"/>
        <w:numPr>
          <w:ilvl w:val="0"/>
          <w:numId w:val="40"/>
        </w:numPr>
      </w:pPr>
      <w:r>
        <w:t>This confirms the project scope is appropriate for a comprehensive semester-long internship project.</w:t>
      </w:r>
    </w:p>
    <w:p w14:paraId="33A0B989" w14:textId="77777777" w:rsidR="00E57E0B" w:rsidRDefault="00E57E0B" w:rsidP="00E57E0B">
      <w:pPr>
        <w:pStyle w:val="Heading4"/>
      </w:pPr>
      <w:bookmarkStart w:id="166" w:name="_Toc219586934"/>
      <w:r>
        <w:t>6.4 Project Scheduling (Gantt Chart)</w:t>
      </w:r>
      <w:bookmarkEnd w:id="166"/>
    </w:p>
    <w:p w14:paraId="22B8B89F" w14:textId="265B6389" w:rsidR="00E57E0B" w:rsidRDefault="00E57E0B" w:rsidP="00E57E0B">
      <w:pPr>
        <w:pStyle w:val="BodyText"/>
      </w:pPr>
      <w:r>
        <w:t>Project scheduling involves sequencing activities and assigning timeframes to ensure the timely completion of the Auralux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NestJS)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bookmarkStart w:id="167" w:name="_Toc219586721"/>
      <w:r>
        <w:rPr>
          <w:noProof/>
        </w:rPr>
        <w:lastRenderedPageBreak/>
        <w:drawing>
          <wp:anchor distT="0" distB="0" distL="114300" distR="114300" simplePos="0" relativeHeight="251827200" behindDoc="1" locked="0" layoutInCell="1" allowOverlap="1" wp14:anchorId="0F58266E" wp14:editId="028395C7">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bookmarkEnd w:id="167"/>
    </w:p>
    <w:p w14:paraId="1528E52B" w14:textId="1FFE56F6" w:rsidR="005A257C" w:rsidRDefault="00EA71AB" w:rsidP="00E57E0B">
      <w:pPr>
        <w:pStyle w:val="BodyText"/>
      </w:pPr>
      <w:r w:rsidRPr="00EA71AB">
        <w:t>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SSLCommerz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bookmarkStart w:id="168" w:name="_Toc219586935"/>
      <w:r>
        <w:lastRenderedPageBreak/>
        <w:t>6.5 Accounts Table</w:t>
      </w:r>
      <w:bookmarkEnd w:id="168"/>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bookmarkStart w:id="169" w:name="_Toc219586936"/>
      <w:r>
        <w:t>6.5.1 Personnel Cost</w:t>
      </w:r>
      <w:bookmarkEnd w:id="169"/>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731D6333" w:rsidR="001515F3" w:rsidRPr="008168EC" w:rsidRDefault="001515F3" w:rsidP="001515F3">
      <w:pPr>
        <w:pStyle w:val="TableTitle"/>
      </w:pPr>
      <w:bookmarkStart w:id="170" w:name="_Toc219586688"/>
      <w:r>
        <w:t>Table 6.</w:t>
      </w:r>
      <w:r w:rsidR="005C0D35">
        <w:t>4</w:t>
      </w:r>
      <w:r>
        <w:t>: Personnel Cost</w:t>
      </w:r>
      <w:bookmarkEnd w:id="170"/>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7B2E42">
        <w:tc>
          <w:tcPr>
            <w:tcW w:w="0" w:type="auto"/>
            <w:vAlign w:val="center"/>
            <w:hideMark/>
          </w:tcPr>
          <w:p w14:paraId="7201668C" w14:textId="77777777" w:rsidR="00674C0D" w:rsidRPr="00F96008" w:rsidRDefault="00674C0D" w:rsidP="007B2E42">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7B2E42">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7B2E42">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7B2E42">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7B2E42">
            <w:pPr>
              <w:pStyle w:val="C-BodyText"/>
              <w:jc w:val="center"/>
              <w:rPr>
                <w:b/>
                <w:bCs/>
              </w:rPr>
            </w:pPr>
            <w:r w:rsidRPr="00F96008">
              <w:rPr>
                <w:b/>
                <w:bCs/>
              </w:rPr>
              <w:t>Total</w:t>
            </w:r>
          </w:p>
        </w:tc>
      </w:tr>
      <w:tr w:rsidR="00674C0D" w:rsidRPr="00F96008" w14:paraId="7B8CB553" w14:textId="77777777" w:rsidTr="007B2E42">
        <w:tc>
          <w:tcPr>
            <w:tcW w:w="0" w:type="auto"/>
            <w:vAlign w:val="center"/>
            <w:hideMark/>
          </w:tcPr>
          <w:p w14:paraId="6F18C585" w14:textId="77777777" w:rsidR="00674C0D" w:rsidRPr="00F96008" w:rsidRDefault="00674C0D" w:rsidP="007B2E42">
            <w:pPr>
              <w:pStyle w:val="C-BodyText"/>
              <w:jc w:val="left"/>
            </w:pPr>
            <w:r w:rsidRPr="00F96008">
              <w:t>Project Manager</w:t>
            </w:r>
          </w:p>
        </w:tc>
        <w:tc>
          <w:tcPr>
            <w:tcW w:w="0" w:type="auto"/>
            <w:vAlign w:val="center"/>
            <w:hideMark/>
          </w:tcPr>
          <w:p w14:paraId="245E6C90" w14:textId="77777777" w:rsidR="00674C0D" w:rsidRPr="00F96008" w:rsidRDefault="00674C0D" w:rsidP="007B2E42">
            <w:pPr>
              <w:pStyle w:val="C-BodyText"/>
              <w:jc w:val="center"/>
            </w:pPr>
            <w:r w:rsidRPr="00F96008">
              <w:t>1</w:t>
            </w:r>
          </w:p>
        </w:tc>
        <w:tc>
          <w:tcPr>
            <w:tcW w:w="0" w:type="auto"/>
            <w:vAlign w:val="center"/>
            <w:hideMark/>
          </w:tcPr>
          <w:p w14:paraId="5577A3DB" w14:textId="77777777" w:rsidR="00674C0D" w:rsidRPr="00F96008" w:rsidRDefault="00674C0D" w:rsidP="007B2E42">
            <w:pPr>
              <w:pStyle w:val="C-BodyText"/>
              <w:jc w:val="center"/>
            </w:pPr>
            <w:r w:rsidRPr="00F96008">
              <w:t>80,000 BDT</w:t>
            </w:r>
          </w:p>
        </w:tc>
        <w:tc>
          <w:tcPr>
            <w:tcW w:w="0" w:type="auto"/>
            <w:vAlign w:val="center"/>
            <w:hideMark/>
          </w:tcPr>
          <w:p w14:paraId="69D5F6B3" w14:textId="77777777" w:rsidR="00674C0D" w:rsidRPr="00F96008" w:rsidRDefault="00674C0D" w:rsidP="007B2E42">
            <w:pPr>
              <w:pStyle w:val="C-BodyText"/>
              <w:jc w:val="center"/>
            </w:pPr>
            <w:r w:rsidRPr="00F96008">
              <w:t>3 Mos</w:t>
            </w:r>
          </w:p>
        </w:tc>
        <w:tc>
          <w:tcPr>
            <w:tcW w:w="0" w:type="auto"/>
            <w:vAlign w:val="center"/>
            <w:hideMark/>
          </w:tcPr>
          <w:p w14:paraId="506631AE" w14:textId="77777777" w:rsidR="00674C0D" w:rsidRPr="00F96008" w:rsidRDefault="00674C0D" w:rsidP="007B2E42">
            <w:pPr>
              <w:pStyle w:val="C-BodyText"/>
              <w:jc w:val="center"/>
            </w:pPr>
            <w:r w:rsidRPr="00F96008">
              <w:t>240,000 BDT</w:t>
            </w:r>
          </w:p>
        </w:tc>
      </w:tr>
      <w:tr w:rsidR="00674C0D" w:rsidRPr="00F96008" w14:paraId="55025127" w14:textId="77777777" w:rsidTr="007B2E42">
        <w:tc>
          <w:tcPr>
            <w:tcW w:w="0" w:type="auto"/>
            <w:vAlign w:val="center"/>
            <w:hideMark/>
          </w:tcPr>
          <w:p w14:paraId="60153E8A" w14:textId="77777777" w:rsidR="00674C0D" w:rsidRPr="00F96008" w:rsidRDefault="00674C0D" w:rsidP="007B2E42">
            <w:pPr>
              <w:pStyle w:val="C-BodyText"/>
              <w:jc w:val="left"/>
            </w:pPr>
            <w:r w:rsidRPr="00F96008">
              <w:t>Backend Developer</w:t>
            </w:r>
          </w:p>
        </w:tc>
        <w:tc>
          <w:tcPr>
            <w:tcW w:w="0" w:type="auto"/>
            <w:vAlign w:val="center"/>
            <w:hideMark/>
          </w:tcPr>
          <w:p w14:paraId="2A0D2B0C" w14:textId="33CAB160" w:rsidR="00674C0D" w:rsidRPr="00F96008" w:rsidRDefault="00AC3260" w:rsidP="007B2E42">
            <w:pPr>
              <w:pStyle w:val="C-BodyText"/>
              <w:jc w:val="center"/>
            </w:pPr>
            <w:r>
              <w:t>1</w:t>
            </w:r>
          </w:p>
        </w:tc>
        <w:tc>
          <w:tcPr>
            <w:tcW w:w="0" w:type="auto"/>
            <w:vAlign w:val="center"/>
            <w:hideMark/>
          </w:tcPr>
          <w:p w14:paraId="563928F3" w14:textId="0BEA6795" w:rsidR="00674C0D" w:rsidRPr="00F96008" w:rsidRDefault="00A55300" w:rsidP="007B2E42">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7B2E42">
            <w:pPr>
              <w:pStyle w:val="C-BodyText"/>
              <w:jc w:val="center"/>
            </w:pPr>
            <w:r w:rsidRPr="00F96008">
              <w:t>3 Mos</w:t>
            </w:r>
          </w:p>
        </w:tc>
        <w:tc>
          <w:tcPr>
            <w:tcW w:w="0" w:type="auto"/>
            <w:vAlign w:val="center"/>
            <w:hideMark/>
          </w:tcPr>
          <w:p w14:paraId="0B3D9824" w14:textId="75802567" w:rsidR="00674C0D" w:rsidRPr="00F96008" w:rsidRDefault="00AA670F" w:rsidP="007B2E42">
            <w:pPr>
              <w:pStyle w:val="C-BodyText"/>
              <w:jc w:val="center"/>
            </w:pPr>
            <w:r>
              <w:t>18</w:t>
            </w:r>
            <w:r w:rsidR="00674C0D" w:rsidRPr="00F96008">
              <w:t>0,000 BDT</w:t>
            </w:r>
          </w:p>
        </w:tc>
      </w:tr>
      <w:tr w:rsidR="00674C0D" w:rsidRPr="00F96008" w14:paraId="34EF2738" w14:textId="77777777" w:rsidTr="007B2E42">
        <w:tc>
          <w:tcPr>
            <w:tcW w:w="0" w:type="auto"/>
            <w:vAlign w:val="center"/>
            <w:hideMark/>
          </w:tcPr>
          <w:p w14:paraId="54F02839" w14:textId="77777777" w:rsidR="00674C0D" w:rsidRPr="00F96008" w:rsidRDefault="00674C0D" w:rsidP="007B2E42">
            <w:pPr>
              <w:pStyle w:val="C-BodyText"/>
              <w:jc w:val="left"/>
            </w:pPr>
            <w:r w:rsidRPr="00F96008">
              <w:t>Frontend Developer</w:t>
            </w:r>
          </w:p>
        </w:tc>
        <w:tc>
          <w:tcPr>
            <w:tcW w:w="0" w:type="auto"/>
            <w:vAlign w:val="center"/>
            <w:hideMark/>
          </w:tcPr>
          <w:p w14:paraId="1C43F17E" w14:textId="77777777" w:rsidR="00674C0D" w:rsidRPr="00F96008" w:rsidRDefault="00674C0D" w:rsidP="007B2E42">
            <w:pPr>
              <w:pStyle w:val="C-BodyText"/>
              <w:jc w:val="center"/>
            </w:pPr>
            <w:r w:rsidRPr="00F96008">
              <w:t>1</w:t>
            </w:r>
          </w:p>
        </w:tc>
        <w:tc>
          <w:tcPr>
            <w:tcW w:w="0" w:type="auto"/>
            <w:vAlign w:val="center"/>
            <w:hideMark/>
          </w:tcPr>
          <w:p w14:paraId="75943FFE" w14:textId="6B7EFBAB" w:rsidR="00674C0D" w:rsidRPr="00F96008" w:rsidRDefault="00674C0D" w:rsidP="007B2E42">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7B2E42">
            <w:pPr>
              <w:pStyle w:val="C-BodyText"/>
              <w:jc w:val="center"/>
            </w:pPr>
            <w:r w:rsidRPr="00F96008">
              <w:t>3 Mos</w:t>
            </w:r>
          </w:p>
        </w:tc>
        <w:tc>
          <w:tcPr>
            <w:tcW w:w="0" w:type="auto"/>
            <w:vAlign w:val="center"/>
            <w:hideMark/>
          </w:tcPr>
          <w:p w14:paraId="555EE7CB" w14:textId="7816E175" w:rsidR="00674C0D" w:rsidRPr="00F96008" w:rsidRDefault="00F043A4" w:rsidP="007B2E42">
            <w:pPr>
              <w:pStyle w:val="C-BodyText"/>
              <w:jc w:val="center"/>
            </w:pPr>
            <w:r>
              <w:t>80</w:t>
            </w:r>
            <w:r w:rsidR="00674C0D" w:rsidRPr="00F96008">
              <w:t>,000 BDT</w:t>
            </w:r>
          </w:p>
        </w:tc>
      </w:tr>
      <w:tr w:rsidR="00674C0D" w:rsidRPr="00F96008" w14:paraId="5B74D396" w14:textId="77777777" w:rsidTr="007B2E42">
        <w:tc>
          <w:tcPr>
            <w:tcW w:w="0" w:type="auto"/>
            <w:vAlign w:val="center"/>
            <w:hideMark/>
          </w:tcPr>
          <w:p w14:paraId="55C06C54" w14:textId="77777777" w:rsidR="00674C0D" w:rsidRPr="00F96008" w:rsidRDefault="00674C0D" w:rsidP="007B2E42">
            <w:pPr>
              <w:pStyle w:val="C-BodyText"/>
              <w:jc w:val="left"/>
            </w:pPr>
            <w:r w:rsidRPr="00F96008">
              <w:t>Total Personnel</w:t>
            </w:r>
          </w:p>
        </w:tc>
        <w:tc>
          <w:tcPr>
            <w:tcW w:w="0" w:type="auto"/>
            <w:vAlign w:val="center"/>
            <w:hideMark/>
          </w:tcPr>
          <w:p w14:paraId="5208BC50" w14:textId="77777777" w:rsidR="00674C0D" w:rsidRPr="00F96008" w:rsidRDefault="00674C0D" w:rsidP="007B2E42">
            <w:pPr>
              <w:pStyle w:val="C-BodyText"/>
              <w:jc w:val="center"/>
            </w:pPr>
          </w:p>
        </w:tc>
        <w:tc>
          <w:tcPr>
            <w:tcW w:w="0" w:type="auto"/>
            <w:vAlign w:val="center"/>
            <w:hideMark/>
          </w:tcPr>
          <w:p w14:paraId="342D352F" w14:textId="77777777" w:rsidR="00674C0D" w:rsidRPr="00F96008" w:rsidRDefault="00674C0D" w:rsidP="007B2E42">
            <w:pPr>
              <w:pStyle w:val="C-BodyText"/>
              <w:jc w:val="center"/>
            </w:pPr>
          </w:p>
        </w:tc>
        <w:tc>
          <w:tcPr>
            <w:tcW w:w="0" w:type="auto"/>
            <w:vAlign w:val="center"/>
            <w:hideMark/>
          </w:tcPr>
          <w:p w14:paraId="455E2A09" w14:textId="77777777" w:rsidR="00674C0D" w:rsidRPr="00F96008" w:rsidRDefault="00674C0D" w:rsidP="007B2E42">
            <w:pPr>
              <w:pStyle w:val="C-BodyText"/>
              <w:jc w:val="center"/>
            </w:pPr>
          </w:p>
        </w:tc>
        <w:tc>
          <w:tcPr>
            <w:tcW w:w="0" w:type="auto"/>
            <w:vAlign w:val="center"/>
            <w:hideMark/>
          </w:tcPr>
          <w:p w14:paraId="487F6C91" w14:textId="76149DE7" w:rsidR="00674C0D" w:rsidRPr="00F96008" w:rsidRDefault="00674C0D" w:rsidP="007B2E42">
            <w:pPr>
              <w:pStyle w:val="C-BodyText"/>
              <w:jc w:val="center"/>
            </w:pPr>
            <w:r w:rsidRPr="00F96008">
              <w:t>5</w:t>
            </w:r>
            <w:r w:rsidR="00FC5E70">
              <w:t>00</w:t>
            </w:r>
            <w:r w:rsidRPr="00F96008">
              <w:t>,000 BDT</w:t>
            </w:r>
          </w:p>
        </w:tc>
      </w:tr>
    </w:tbl>
    <w:p w14:paraId="1BC727DA" w14:textId="24F72909" w:rsidR="005A257C" w:rsidRPr="007B2E42" w:rsidRDefault="005A257C" w:rsidP="007B2E42">
      <w:pPr>
        <w:pStyle w:val="BodyText"/>
        <w:ind w:firstLine="0"/>
        <w:rPr>
          <w:sz w:val="2"/>
          <w:szCs w:val="2"/>
        </w:rPr>
      </w:pPr>
    </w:p>
    <w:p w14:paraId="4A65CE16" w14:textId="77777777" w:rsidR="00321487" w:rsidRDefault="00321487" w:rsidP="00321487">
      <w:pPr>
        <w:pStyle w:val="Heading4"/>
      </w:pPr>
      <w:bookmarkStart w:id="171" w:name="_Toc219586937"/>
      <w:r>
        <w:t>6.5.2 Expected Hardware Cost</w:t>
      </w:r>
      <w:bookmarkEnd w:id="171"/>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bookmarkStart w:id="172" w:name="_Toc219586689"/>
      <w:r>
        <w:t xml:space="preserve">Table 6.5: </w:t>
      </w:r>
      <w:r w:rsidRPr="00F96008">
        <w:t>Expected Hardware Cost</w:t>
      </w:r>
      <w:bookmarkEnd w:id="172"/>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7B2E42">
        <w:trPr>
          <w:trHeight w:val="552"/>
        </w:trPr>
        <w:tc>
          <w:tcPr>
            <w:tcW w:w="0" w:type="auto"/>
            <w:vAlign w:val="center"/>
            <w:hideMark/>
          </w:tcPr>
          <w:p w14:paraId="66D66BBD" w14:textId="77777777" w:rsidR="00321487" w:rsidRPr="00F96008" w:rsidRDefault="00321487" w:rsidP="007B2E42">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7B2E42">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7B2E42">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7B2E42">
            <w:pPr>
              <w:pStyle w:val="C-BodyText"/>
              <w:jc w:val="center"/>
              <w:rPr>
                <w:b/>
                <w:bCs/>
              </w:rPr>
            </w:pPr>
            <w:r w:rsidRPr="00F96008">
              <w:rPr>
                <w:b/>
                <w:bCs/>
              </w:rPr>
              <w:t>Total Cost</w:t>
            </w:r>
          </w:p>
        </w:tc>
      </w:tr>
      <w:tr w:rsidR="00321487" w:rsidRPr="00F96008" w14:paraId="4B778C15" w14:textId="77777777" w:rsidTr="007B2E42">
        <w:trPr>
          <w:trHeight w:val="552"/>
        </w:trPr>
        <w:tc>
          <w:tcPr>
            <w:tcW w:w="0" w:type="auto"/>
            <w:vAlign w:val="center"/>
            <w:hideMark/>
          </w:tcPr>
          <w:p w14:paraId="1A76601D" w14:textId="77777777" w:rsidR="00321487" w:rsidRPr="00F96008" w:rsidRDefault="00321487" w:rsidP="007B2E42">
            <w:pPr>
              <w:pStyle w:val="C-BodyText"/>
              <w:jc w:val="left"/>
            </w:pPr>
            <w:r w:rsidRPr="00F96008">
              <w:t>Development Laptops</w:t>
            </w:r>
          </w:p>
        </w:tc>
        <w:tc>
          <w:tcPr>
            <w:tcW w:w="0" w:type="auto"/>
            <w:vAlign w:val="center"/>
            <w:hideMark/>
          </w:tcPr>
          <w:p w14:paraId="4A520257" w14:textId="1B7C8EC0" w:rsidR="00321487" w:rsidRPr="00F96008" w:rsidRDefault="00321487" w:rsidP="007B2E42">
            <w:pPr>
              <w:pStyle w:val="C-BodyText"/>
              <w:jc w:val="center"/>
            </w:pPr>
            <w:r>
              <w:t>3</w:t>
            </w:r>
          </w:p>
        </w:tc>
        <w:tc>
          <w:tcPr>
            <w:tcW w:w="0" w:type="auto"/>
            <w:vAlign w:val="center"/>
            <w:hideMark/>
          </w:tcPr>
          <w:p w14:paraId="47309A39" w14:textId="77777777" w:rsidR="00321487" w:rsidRPr="00F96008" w:rsidRDefault="00321487" w:rsidP="007B2E42">
            <w:pPr>
              <w:pStyle w:val="C-BodyText"/>
              <w:jc w:val="center"/>
            </w:pPr>
            <w:r w:rsidRPr="00F96008">
              <w:t>(Existing Assets)</w:t>
            </w:r>
          </w:p>
        </w:tc>
        <w:tc>
          <w:tcPr>
            <w:tcW w:w="0" w:type="auto"/>
            <w:vAlign w:val="center"/>
            <w:hideMark/>
          </w:tcPr>
          <w:p w14:paraId="2E9955A6" w14:textId="77777777" w:rsidR="00321487" w:rsidRPr="00F96008" w:rsidRDefault="00321487" w:rsidP="007B2E42">
            <w:pPr>
              <w:pStyle w:val="C-BodyText"/>
              <w:jc w:val="center"/>
            </w:pPr>
            <w:r w:rsidRPr="00F96008">
              <w:t>0 BDT</w:t>
            </w:r>
          </w:p>
        </w:tc>
      </w:tr>
      <w:tr w:rsidR="00321487" w:rsidRPr="00F96008" w14:paraId="10E13A11" w14:textId="77777777" w:rsidTr="007B2E42">
        <w:trPr>
          <w:trHeight w:val="563"/>
        </w:trPr>
        <w:tc>
          <w:tcPr>
            <w:tcW w:w="0" w:type="auto"/>
            <w:vAlign w:val="center"/>
            <w:hideMark/>
          </w:tcPr>
          <w:p w14:paraId="4445E61C" w14:textId="77777777" w:rsidR="00321487" w:rsidRPr="00F96008" w:rsidRDefault="00321487" w:rsidP="007B2E42">
            <w:pPr>
              <w:pStyle w:val="C-BodyText"/>
              <w:jc w:val="left"/>
            </w:pPr>
            <w:r w:rsidRPr="00F96008">
              <w:t>Local Server (Testing)</w:t>
            </w:r>
          </w:p>
        </w:tc>
        <w:tc>
          <w:tcPr>
            <w:tcW w:w="0" w:type="auto"/>
            <w:vAlign w:val="center"/>
            <w:hideMark/>
          </w:tcPr>
          <w:p w14:paraId="489989E7" w14:textId="77777777" w:rsidR="00321487" w:rsidRPr="00F96008" w:rsidRDefault="00321487" w:rsidP="007B2E42">
            <w:pPr>
              <w:pStyle w:val="C-BodyText"/>
              <w:jc w:val="center"/>
            </w:pPr>
            <w:r w:rsidRPr="00F96008">
              <w:t>1</w:t>
            </w:r>
          </w:p>
        </w:tc>
        <w:tc>
          <w:tcPr>
            <w:tcW w:w="0" w:type="auto"/>
            <w:vAlign w:val="center"/>
            <w:hideMark/>
          </w:tcPr>
          <w:p w14:paraId="454C3291" w14:textId="77777777" w:rsidR="00321487" w:rsidRPr="00F96008" w:rsidRDefault="00321487" w:rsidP="007B2E42">
            <w:pPr>
              <w:pStyle w:val="C-BodyText"/>
              <w:jc w:val="center"/>
            </w:pPr>
            <w:r w:rsidRPr="00F96008">
              <w:t>5,000 BDT</w:t>
            </w:r>
          </w:p>
        </w:tc>
        <w:tc>
          <w:tcPr>
            <w:tcW w:w="0" w:type="auto"/>
            <w:vAlign w:val="center"/>
            <w:hideMark/>
          </w:tcPr>
          <w:p w14:paraId="173CC1BD" w14:textId="77777777" w:rsidR="00321487" w:rsidRPr="00F96008" w:rsidRDefault="00321487" w:rsidP="007B2E42">
            <w:pPr>
              <w:pStyle w:val="C-BodyText"/>
              <w:jc w:val="center"/>
            </w:pPr>
            <w:r w:rsidRPr="00F96008">
              <w:t>5,000 BDT</w:t>
            </w:r>
          </w:p>
        </w:tc>
      </w:tr>
      <w:tr w:rsidR="00321487" w:rsidRPr="00F96008" w14:paraId="229D29C8" w14:textId="77777777" w:rsidTr="007B2E42">
        <w:trPr>
          <w:trHeight w:val="552"/>
        </w:trPr>
        <w:tc>
          <w:tcPr>
            <w:tcW w:w="0" w:type="auto"/>
            <w:vAlign w:val="center"/>
            <w:hideMark/>
          </w:tcPr>
          <w:p w14:paraId="2B7D5FD1" w14:textId="77777777" w:rsidR="00321487" w:rsidRPr="00F96008" w:rsidRDefault="00321487" w:rsidP="007B2E42">
            <w:pPr>
              <w:pStyle w:val="C-BodyText"/>
              <w:jc w:val="left"/>
            </w:pPr>
            <w:r w:rsidRPr="00F96008">
              <w:rPr>
                <w:b/>
                <w:bCs/>
              </w:rPr>
              <w:t>Total Hardware</w:t>
            </w:r>
          </w:p>
        </w:tc>
        <w:tc>
          <w:tcPr>
            <w:tcW w:w="0" w:type="auto"/>
            <w:vAlign w:val="center"/>
            <w:hideMark/>
          </w:tcPr>
          <w:p w14:paraId="03D18CE7" w14:textId="77777777" w:rsidR="00321487" w:rsidRPr="00F96008" w:rsidRDefault="00321487" w:rsidP="007B2E42">
            <w:pPr>
              <w:pStyle w:val="C-BodyText"/>
              <w:jc w:val="center"/>
            </w:pPr>
          </w:p>
        </w:tc>
        <w:tc>
          <w:tcPr>
            <w:tcW w:w="0" w:type="auto"/>
            <w:vAlign w:val="center"/>
            <w:hideMark/>
          </w:tcPr>
          <w:p w14:paraId="19172155" w14:textId="77777777" w:rsidR="00321487" w:rsidRPr="00F96008" w:rsidRDefault="00321487" w:rsidP="007B2E42">
            <w:pPr>
              <w:pStyle w:val="C-BodyText"/>
              <w:jc w:val="center"/>
            </w:pPr>
          </w:p>
        </w:tc>
        <w:tc>
          <w:tcPr>
            <w:tcW w:w="0" w:type="auto"/>
            <w:vAlign w:val="center"/>
            <w:hideMark/>
          </w:tcPr>
          <w:p w14:paraId="27668230" w14:textId="77777777" w:rsidR="00321487" w:rsidRPr="00F96008" w:rsidRDefault="00321487" w:rsidP="007B2E42">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bookmarkStart w:id="173" w:name="_Toc219586938"/>
      <w:r w:rsidRPr="007F036E">
        <w:lastRenderedPageBreak/>
        <w:t>6.5.3 Expected Software Cost</w:t>
      </w:r>
      <w:bookmarkEnd w:id="173"/>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bookmarkStart w:id="174" w:name="_Toc219586690"/>
      <w:r>
        <w:t xml:space="preserve">Table 6.6: </w:t>
      </w:r>
      <w:r w:rsidRPr="00F96008">
        <w:t>Expected Software Cost</w:t>
      </w:r>
      <w:bookmarkEnd w:id="174"/>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7B2E42">
        <w:trPr>
          <w:trHeight w:val="667"/>
        </w:trPr>
        <w:tc>
          <w:tcPr>
            <w:tcW w:w="0" w:type="auto"/>
            <w:vAlign w:val="center"/>
            <w:hideMark/>
          </w:tcPr>
          <w:p w14:paraId="7C9408CC" w14:textId="77777777" w:rsidR="00C63B9D" w:rsidRPr="00F96008" w:rsidRDefault="00C63B9D" w:rsidP="007B2E42">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7B2E42">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7B2E42">
            <w:pPr>
              <w:pStyle w:val="C-BodyText"/>
              <w:jc w:val="center"/>
              <w:rPr>
                <w:b/>
                <w:bCs/>
              </w:rPr>
            </w:pPr>
            <w:r w:rsidRPr="00F96008">
              <w:rPr>
                <w:b/>
                <w:bCs/>
              </w:rPr>
              <w:t>Cost</w:t>
            </w:r>
          </w:p>
        </w:tc>
      </w:tr>
      <w:tr w:rsidR="00C63B9D" w:rsidRPr="00F96008" w14:paraId="627563A3" w14:textId="77777777" w:rsidTr="007B2E42">
        <w:trPr>
          <w:trHeight w:val="667"/>
        </w:trPr>
        <w:tc>
          <w:tcPr>
            <w:tcW w:w="0" w:type="auto"/>
            <w:vAlign w:val="center"/>
            <w:hideMark/>
          </w:tcPr>
          <w:p w14:paraId="0FD85BA3" w14:textId="288D46D1" w:rsidR="00C63B9D" w:rsidRPr="00F96008" w:rsidRDefault="00C63B9D" w:rsidP="007B2E42">
            <w:pPr>
              <w:pStyle w:val="C-BodyText"/>
              <w:jc w:val="left"/>
            </w:pPr>
            <w:r>
              <w:t>Visual Studio Code</w:t>
            </w:r>
          </w:p>
        </w:tc>
        <w:tc>
          <w:tcPr>
            <w:tcW w:w="0" w:type="auto"/>
            <w:vAlign w:val="center"/>
            <w:hideMark/>
          </w:tcPr>
          <w:p w14:paraId="7A404305" w14:textId="77777777" w:rsidR="00C63B9D" w:rsidRPr="00F96008" w:rsidRDefault="00C63B9D" w:rsidP="007B2E42">
            <w:pPr>
              <w:pStyle w:val="C-BodyText"/>
              <w:jc w:val="left"/>
            </w:pPr>
            <w:r w:rsidRPr="00F96008">
              <w:t>IDE</w:t>
            </w:r>
          </w:p>
        </w:tc>
        <w:tc>
          <w:tcPr>
            <w:tcW w:w="0" w:type="auto"/>
            <w:vAlign w:val="center"/>
            <w:hideMark/>
          </w:tcPr>
          <w:p w14:paraId="0E58099C" w14:textId="77777777" w:rsidR="00C63B9D" w:rsidRPr="00F96008" w:rsidRDefault="00C63B9D" w:rsidP="007B2E42">
            <w:pPr>
              <w:pStyle w:val="C-BodyText"/>
              <w:jc w:val="center"/>
            </w:pPr>
            <w:r w:rsidRPr="00F96008">
              <w:t>Free (Community)</w:t>
            </w:r>
          </w:p>
        </w:tc>
      </w:tr>
      <w:tr w:rsidR="00C63B9D" w:rsidRPr="00F96008" w14:paraId="20B62862" w14:textId="77777777" w:rsidTr="007B2E42">
        <w:trPr>
          <w:trHeight w:val="655"/>
        </w:trPr>
        <w:tc>
          <w:tcPr>
            <w:tcW w:w="0" w:type="auto"/>
            <w:vAlign w:val="center"/>
            <w:hideMark/>
          </w:tcPr>
          <w:p w14:paraId="4C7C465F" w14:textId="2DE5A67F" w:rsidR="00C63B9D" w:rsidRPr="00F96008" w:rsidRDefault="00C63B9D" w:rsidP="007B2E42">
            <w:pPr>
              <w:pStyle w:val="C-BodyText"/>
              <w:jc w:val="left"/>
            </w:pPr>
            <w:r>
              <w:t>PostgreSQL (Local/Neon)</w:t>
            </w:r>
          </w:p>
        </w:tc>
        <w:tc>
          <w:tcPr>
            <w:tcW w:w="0" w:type="auto"/>
            <w:vAlign w:val="center"/>
            <w:hideMark/>
          </w:tcPr>
          <w:p w14:paraId="56A48267" w14:textId="77777777" w:rsidR="00C63B9D" w:rsidRPr="00F96008" w:rsidRDefault="00C63B9D" w:rsidP="007B2E42">
            <w:pPr>
              <w:pStyle w:val="C-BodyText"/>
              <w:jc w:val="left"/>
            </w:pPr>
            <w:r w:rsidRPr="00F96008">
              <w:t>Database</w:t>
            </w:r>
          </w:p>
        </w:tc>
        <w:tc>
          <w:tcPr>
            <w:tcW w:w="0" w:type="auto"/>
            <w:vAlign w:val="center"/>
            <w:hideMark/>
          </w:tcPr>
          <w:p w14:paraId="002B85BC" w14:textId="1273F674" w:rsidR="00C63B9D" w:rsidRPr="00F96008" w:rsidRDefault="00B85241" w:rsidP="007B2E42">
            <w:pPr>
              <w:pStyle w:val="C-BodyText"/>
              <w:jc w:val="center"/>
            </w:pPr>
            <w:r>
              <w:t>Free Tier</w:t>
            </w:r>
          </w:p>
        </w:tc>
      </w:tr>
      <w:tr w:rsidR="00C63B9D" w:rsidRPr="00F96008" w14:paraId="7CE2FC06" w14:textId="77777777" w:rsidTr="007B2E42">
        <w:trPr>
          <w:trHeight w:val="667"/>
        </w:trPr>
        <w:tc>
          <w:tcPr>
            <w:tcW w:w="0" w:type="auto"/>
            <w:vAlign w:val="center"/>
            <w:hideMark/>
          </w:tcPr>
          <w:p w14:paraId="0737FC17" w14:textId="4D186AF5" w:rsidR="00C63B9D" w:rsidRPr="00F96008" w:rsidRDefault="00C63B9D" w:rsidP="007B2E42">
            <w:pPr>
              <w:pStyle w:val="C-BodyText"/>
              <w:jc w:val="left"/>
            </w:pPr>
            <w:r>
              <w:t>Vercel Pro (Deployment)</w:t>
            </w:r>
          </w:p>
        </w:tc>
        <w:tc>
          <w:tcPr>
            <w:tcW w:w="0" w:type="auto"/>
            <w:vAlign w:val="center"/>
            <w:hideMark/>
          </w:tcPr>
          <w:p w14:paraId="09CEC0F8" w14:textId="019B91D5" w:rsidR="00C63B9D" w:rsidRPr="00F96008" w:rsidRDefault="00C63B9D" w:rsidP="007B2E42">
            <w:pPr>
              <w:pStyle w:val="C-BodyText"/>
              <w:jc w:val="left"/>
            </w:pPr>
            <w:r>
              <w:t>Hosting</w:t>
            </w:r>
          </w:p>
        </w:tc>
        <w:tc>
          <w:tcPr>
            <w:tcW w:w="0" w:type="auto"/>
            <w:vAlign w:val="center"/>
            <w:hideMark/>
          </w:tcPr>
          <w:p w14:paraId="5BCDAFED" w14:textId="6282F455" w:rsidR="00C63B9D" w:rsidRPr="00F96008" w:rsidRDefault="00693AB7" w:rsidP="007B2E42">
            <w:pPr>
              <w:pStyle w:val="C-BodyText"/>
              <w:jc w:val="center"/>
            </w:pPr>
            <w:r w:rsidRPr="00693AB7">
              <w:t>2,200 BDT (Monthly)</w:t>
            </w:r>
          </w:p>
        </w:tc>
      </w:tr>
      <w:tr w:rsidR="00C63B9D" w:rsidRPr="00F96008" w14:paraId="2C14E908" w14:textId="77777777" w:rsidTr="007B2E42">
        <w:trPr>
          <w:trHeight w:val="667"/>
        </w:trPr>
        <w:tc>
          <w:tcPr>
            <w:tcW w:w="0" w:type="auto"/>
            <w:vAlign w:val="center"/>
          </w:tcPr>
          <w:p w14:paraId="2AEB65B9" w14:textId="720F518E" w:rsidR="00C63B9D" w:rsidRPr="00F96008" w:rsidRDefault="00C63B9D" w:rsidP="007B2E42">
            <w:pPr>
              <w:pStyle w:val="C-BodyText"/>
              <w:jc w:val="left"/>
            </w:pPr>
            <w:r>
              <w:t>SSLCommerz Sandbox</w:t>
            </w:r>
          </w:p>
        </w:tc>
        <w:tc>
          <w:tcPr>
            <w:tcW w:w="0" w:type="auto"/>
            <w:vAlign w:val="center"/>
          </w:tcPr>
          <w:p w14:paraId="23AA2148" w14:textId="473B1623" w:rsidR="00C63B9D" w:rsidRPr="00F96008" w:rsidRDefault="00EA1D31" w:rsidP="007B2E42">
            <w:pPr>
              <w:pStyle w:val="C-BodyText"/>
              <w:jc w:val="left"/>
            </w:pPr>
            <w:r>
              <w:t>Payment Gateway</w:t>
            </w:r>
          </w:p>
        </w:tc>
        <w:tc>
          <w:tcPr>
            <w:tcW w:w="0" w:type="auto"/>
            <w:vAlign w:val="center"/>
          </w:tcPr>
          <w:p w14:paraId="50CB8E0A" w14:textId="77777777" w:rsidR="00C63B9D" w:rsidRPr="00F96008" w:rsidRDefault="00C63B9D" w:rsidP="007B2E42">
            <w:pPr>
              <w:pStyle w:val="C-BodyText"/>
              <w:jc w:val="center"/>
            </w:pPr>
            <w:r>
              <w:t>Free</w:t>
            </w:r>
          </w:p>
        </w:tc>
      </w:tr>
      <w:tr w:rsidR="00C63B9D" w:rsidRPr="00F96008" w14:paraId="535D25C0" w14:textId="77777777" w:rsidTr="007B2E42">
        <w:trPr>
          <w:trHeight w:val="667"/>
        </w:trPr>
        <w:tc>
          <w:tcPr>
            <w:tcW w:w="0" w:type="auto"/>
            <w:vAlign w:val="center"/>
            <w:hideMark/>
          </w:tcPr>
          <w:p w14:paraId="393C91C0" w14:textId="17D2C47F" w:rsidR="00C63B9D" w:rsidRPr="00F96008" w:rsidRDefault="00C63B9D" w:rsidP="007B2E42">
            <w:pPr>
              <w:pStyle w:val="C-BodyText"/>
              <w:jc w:val="left"/>
            </w:pPr>
            <w:r>
              <w:t>Domain Name (.com)</w:t>
            </w:r>
          </w:p>
        </w:tc>
        <w:tc>
          <w:tcPr>
            <w:tcW w:w="0" w:type="auto"/>
            <w:vAlign w:val="center"/>
            <w:hideMark/>
          </w:tcPr>
          <w:p w14:paraId="63B05547" w14:textId="2F277203" w:rsidR="00C63B9D" w:rsidRPr="00F96008" w:rsidRDefault="003860C0" w:rsidP="007B2E42">
            <w:pPr>
              <w:pStyle w:val="C-BodyText"/>
              <w:jc w:val="left"/>
            </w:pPr>
            <w:r>
              <w:t>Web</w:t>
            </w:r>
          </w:p>
        </w:tc>
        <w:tc>
          <w:tcPr>
            <w:tcW w:w="0" w:type="auto"/>
            <w:vAlign w:val="center"/>
            <w:hideMark/>
          </w:tcPr>
          <w:p w14:paraId="7EC47F86" w14:textId="52B6A4B7" w:rsidR="00C63B9D" w:rsidRPr="00F96008" w:rsidRDefault="00C04095" w:rsidP="007B2E42">
            <w:pPr>
              <w:pStyle w:val="C-BodyText"/>
              <w:jc w:val="center"/>
            </w:pPr>
            <w:r>
              <w:t>1,200 BDT</w:t>
            </w:r>
          </w:p>
        </w:tc>
      </w:tr>
      <w:tr w:rsidR="00C63B9D" w:rsidRPr="00F96008" w14:paraId="1845C2A6" w14:textId="77777777" w:rsidTr="007B2E42">
        <w:trPr>
          <w:trHeight w:val="667"/>
        </w:trPr>
        <w:tc>
          <w:tcPr>
            <w:tcW w:w="0" w:type="auto"/>
            <w:vAlign w:val="center"/>
            <w:hideMark/>
          </w:tcPr>
          <w:p w14:paraId="7347211C" w14:textId="77777777" w:rsidR="00C63B9D" w:rsidRPr="00F96008" w:rsidRDefault="00C63B9D" w:rsidP="007B2E42">
            <w:pPr>
              <w:pStyle w:val="C-BodyText"/>
              <w:jc w:val="left"/>
            </w:pPr>
            <w:r w:rsidRPr="00F96008">
              <w:rPr>
                <w:b/>
                <w:bCs/>
              </w:rPr>
              <w:t>Total Software</w:t>
            </w:r>
          </w:p>
        </w:tc>
        <w:tc>
          <w:tcPr>
            <w:tcW w:w="0" w:type="auto"/>
            <w:vAlign w:val="center"/>
            <w:hideMark/>
          </w:tcPr>
          <w:p w14:paraId="0ACE24BD" w14:textId="77777777" w:rsidR="00C63B9D" w:rsidRPr="00F96008" w:rsidRDefault="00C63B9D" w:rsidP="007B2E42">
            <w:pPr>
              <w:pStyle w:val="C-BodyText"/>
              <w:jc w:val="left"/>
            </w:pPr>
          </w:p>
        </w:tc>
        <w:tc>
          <w:tcPr>
            <w:tcW w:w="0" w:type="auto"/>
            <w:vAlign w:val="center"/>
            <w:hideMark/>
          </w:tcPr>
          <w:p w14:paraId="216419FD" w14:textId="07B0FF68" w:rsidR="00C63B9D" w:rsidRPr="00F96008" w:rsidRDefault="003E6FDC" w:rsidP="007B2E42">
            <w:pPr>
              <w:pStyle w:val="C-BodyText"/>
              <w:jc w:val="center"/>
            </w:pPr>
            <w:r>
              <w:rPr>
                <w:b/>
                <w:bCs/>
              </w:rPr>
              <w:t>3</w:t>
            </w:r>
            <w:r w:rsidR="00C63B9D" w:rsidRPr="00F96008">
              <w:rPr>
                <w:b/>
                <w:bCs/>
              </w:rPr>
              <w:t>4,00 BDT</w:t>
            </w:r>
          </w:p>
        </w:tc>
      </w:tr>
    </w:tbl>
    <w:p w14:paraId="182234A4" w14:textId="66D16C4C" w:rsidR="005A257C" w:rsidRDefault="005A257C" w:rsidP="007B2E42">
      <w:pPr>
        <w:pStyle w:val="BodyText"/>
        <w:ind w:firstLine="0"/>
      </w:pPr>
    </w:p>
    <w:p w14:paraId="35B05A99" w14:textId="77777777" w:rsidR="000379C9" w:rsidRDefault="000379C9" w:rsidP="000379C9">
      <w:pPr>
        <w:pStyle w:val="Heading4"/>
      </w:pPr>
      <w:bookmarkStart w:id="175" w:name="_Toc219586939"/>
      <w:r>
        <w:t>6.5.4 Expected Other Cost</w:t>
      </w:r>
      <w:bookmarkEnd w:id="175"/>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bookmarkStart w:id="176" w:name="_Toc219586691"/>
      <w:r>
        <w:t xml:space="preserve">Table 6.7: </w:t>
      </w:r>
      <w:r w:rsidRPr="00F96008">
        <w:t>Expected Other Cost</w:t>
      </w:r>
      <w:bookmarkEnd w:id="176"/>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7B2E42">
        <w:trPr>
          <w:trHeight w:val="694"/>
        </w:trPr>
        <w:tc>
          <w:tcPr>
            <w:tcW w:w="0" w:type="auto"/>
            <w:vAlign w:val="center"/>
            <w:hideMark/>
          </w:tcPr>
          <w:p w14:paraId="7A29F566" w14:textId="77777777" w:rsidR="009D7E16" w:rsidRPr="00F96008" w:rsidRDefault="009D7E16" w:rsidP="007B2E42">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7B2E42">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7B2E42">
            <w:pPr>
              <w:pStyle w:val="C-BodyText"/>
              <w:jc w:val="center"/>
              <w:rPr>
                <w:b/>
                <w:bCs/>
              </w:rPr>
            </w:pPr>
            <w:r w:rsidRPr="00F96008">
              <w:rPr>
                <w:b/>
                <w:bCs/>
              </w:rPr>
              <w:t>Cost</w:t>
            </w:r>
          </w:p>
        </w:tc>
      </w:tr>
      <w:tr w:rsidR="009D7E16" w:rsidRPr="00F96008" w14:paraId="16BB178E" w14:textId="77777777" w:rsidTr="007B2E42">
        <w:trPr>
          <w:trHeight w:val="682"/>
        </w:trPr>
        <w:tc>
          <w:tcPr>
            <w:tcW w:w="0" w:type="auto"/>
            <w:vAlign w:val="center"/>
            <w:hideMark/>
          </w:tcPr>
          <w:p w14:paraId="7A15DB50" w14:textId="77777777" w:rsidR="009D7E16" w:rsidRPr="00F96008" w:rsidRDefault="009D7E16" w:rsidP="007B2E42">
            <w:pPr>
              <w:pStyle w:val="C-BodyText"/>
              <w:jc w:val="left"/>
            </w:pPr>
            <w:r w:rsidRPr="00F96008">
              <w:t>Internet &amp; Utility</w:t>
            </w:r>
          </w:p>
        </w:tc>
        <w:tc>
          <w:tcPr>
            <w:tcW w:w="0" w:type="auto"/>
            <w:vAlign w:val="center"/>
            <w:hideMark/>
          </w:tcPr>
          <w:p w14:paraId="338B8719" w14:textId="77777777" w:rsidR="009D7E16" w:rsidRPr="00F96008" w:rsidRDefault="009D7E16" w:rsidP="007B2E42">
            <w:pPr>
              <w:pStyle w:val="C-BodyText"/>
              <w:jc w:val="left"/>
            </w:pPr>
            <w:r w:rsidRPr="00F96008">
              <w:t>High-speed connection</w:t>
            </w:r>
          </w:p>
        </w:tc>
        <w:tc>
          <w:tcPr>
            <w:tcW w:w="0" w:type="auto"/>
            <w:vAlign w:val="center"/>
            <w:hideMark/>
          </w:tcPr>
          <w:p w14:paraId="0ACA8774" w14:textId="77777777" w:rsidR="009D7E16" w:rsidRPr="00F96008" w:rsidRDefault="009D7E16" w:rsidP="007B2E42">
            <w:pPr>
              <w:pStyle w:val="C-BodyText"/>
              <w:jc w:val="center"/>
            </w:pPr>
            <w:r w:rsidRPr="00F96008">
              <w:t>6,000 BDT</w:t>
            </w:r>
          </w:p>
        </w:tc>
      </w:tr>
      <w:tr w:rsidR="009D7E16" w:rsidRPr="00F96008" w14:paraId="09F3B60C" w14:textId="77777777" w:rsidTr="007B2E42">
        <w:trPr>
          <w:trHeight w:val="694"/>
        </w:trPr>
        <w:tc>
          <w:tcPr>
            <w:tcW w:w="0" w:type="auto"/>
            <w:vAlign w:val="center"/>
            <w:hideMark/>
          </w:tcPr>
          <w:p w14:paraId="22834EB9" w14:textId="77777777" w:rsidR="009D7E16" w:rsidRPr="00F96008" w:rsidRDefault="009D7E16" w:rsidP="007B2E42">
            <w:pPr>
              <w:pStyle w:val="C-BodyText"/>
              <w:jc w:val="left"/>
            </w:pPr>
            <w:r w:rsidRPr="00F96008">
              <w:t>Documentation</w:t>
            </w:r>
          </w:p>
        </w:tc>
        <w:tc>
          <w:tcPr>
            <w:tcW w:w="0" w:type="auto"/>
            <w:vAlign w:val="center"/>
            <w:hideMark/>
          </w:tcPr>
          <w:p w14:paraId="226FC229" w14:textId="77777777" w:rsidR="009D7E16" w:rsidRPr="00F96008" w:rsidRDefault="009D7E16" w:rsidP="007B2E42">
            <w:pPr>
              <w:pStyle w:val="C-BodyText"/>
              <w:jc w:val="left"/>
            </w:pPr>
            <w:r w:rsidRPr="00F96008">
              <w:t>Printing &amp; Binding</w:t>
            </w:r>
          </w:p>
        </w:tc>
        <w:tc>
          <w:tcPr>
            <w:tcW w:w="0" w:type="auto"/>
            <w:vAlign w:val="center"/>
            <w:hideMark/>
          </w:tcPr>
          <w:p w14:paraId="34786627" w14:textId="77777777" w:rsidR="009D7E16" w:rsidRPr="00F96008" w:rsidRDefault="009D7E16" w:rsidP="007B2E42">
            <w:pPr>
              <w:pStyle w:val="C-BodyText"/>
              <w:jc w:val="center"/>
            </w:pPr>
            <w:r w:rsidRPr="00F96008">
              <w:t>2,000 BDT</w:t>
            </w:r>
          </w:p>
        </w:tc>
      </w:tr>
      <w:tr w:rsidR="009D7E16" w:rsidRPr="00F96008" w14:paraId="1244FA42" w14:textId="77777777" w:rsidTr="007B2E42">
        <w:trPr>
          <w:trHeight w:val="694"/>
        </w:trPr>
        <w:tc>
          <w:tcPr>
            <w:tcW w:w="0" w:type="auto"/>
            <w:vAlign w:val="center"/>
            <w:hideMark/>
          </w:tcPr>
          <w:p w14:paraId="659B8F99" w14:textId="77777777" w:rsidR="009D7E16" w:rsidRPr="00F96008" w:rsidRDefault="009D7E16" w:rsidP="007B2E42">
            <w:pPr>
              <w:pStyle w:val="C-BodyText"/>
              <w:jc w:val="left"/>
            </w:pPr>
            <w:r w:rsidRPr="00F96008">
              <w:t>Miscellaneous</w:t>
            </w:r>
          </w:p>
        </w:tc>
        <w:tc>
          <w:tcPr>
            <w:tcW w:w="0" w:type="auto"/>
            <w:vAlign w:val="center"/>
            <w:hideMark/>
          </w:tcPr>
          <w:p w14:paraId="1BE0C4FD" w14:textId="77777777" w:rsidR="009D7E16" w:rsidRPr="00F96008" w:rsidRDefault="009D7E16" w:rsidP="007B2E42">
            <w:pPr>
              <w:pStyle w:val="C-BodyText"/>
              <w:jc w:val="left"/>
            </w:pPr>
            <w:r w:rsidRPr="00F96008">
              <w:t>Contingency fund</w:t>
            </w:r>
          </w:p>
        </w:tc>
        <w:tc>
          <w:tcPr>
            <w:tcW w:w="0" w:type="auto"/>
            <w:vAlign w:val="center"/>
            <w:hideMark/>
          </w:tcPr>
          <w:p w14:paraId="18F1E0AD" w14:textId="77777777" w:rsidR="009D7E16" w:rsidRPr="00F96008" w:rsidRDefault="009D7E16" w:rsidP="007B2E42">
            <w:pPr>
              <w:pStyle w:val="C-BodyText"/>
              <w:jc w:val="center"/>
            </w:pPr>
            <w:r w:rsidRPr="00F96008">
              <w:t>5,000 BDT</w:t>
            </w:r>
          </w:p>
        </w:tc>
      </w:tr>
      <w:tr w:rsidR="009D7E16" w:rsidRPr="00F96008" w14:paraId="30C6D292" w14:textId="77777777" w:rsidTr="007B2E42">
        <w:trPr>
          <w:trHeight w:val="682"/>
        </w:trPr>
        <w:tc>
          <w:tcPr>
            <w:tcW w:w="0" w:type="auto"/>
            <w:vAlign w:val="center"/>
            <w:hideMark/>
          </w:tcPr>
          <w:p w14:paraId="7B416C4C" w14:textId="77777777" w:rsidR="009D7E16" w:rsidRPr="00F96008" w:rsidRDefault="009D7E16" w:rsidP="007B2E42">
            <w:pPr>
              <w:pStyle w:val="C-BodyText"/>
              <w:jc w:val="left"/>
            </w:pPr>
            <w:r w:rsidRPr="00F96008">
              <w:rPr>
                <w:b/>
                <w:bCs/>
              </w:rPr>
              <w:t>Total Other</w:t>
            </w:r>
          </w:p>
        </w:tc>
        <w:tc>
          <w:tcPr>
            <w:tcW w:w="0" w:type="auto"/>
            <w:vAlign w:val="center"/>
            <w:hideMark/>
          </w:tcPr>
          <w:p w14:paraId="17E493E7" w14:textId="77777777" w:rsidR="009D7E16" w:rsidRPr="00F96008" w:rsidRDefault="009D7E16" w:rsidP="007B2E42">
            <w:pPr>
              <w:pStyle w:val="C-BodyText"/>
              <w:jc w:val="left"/>
            </w:pPr>
          </w:p>
        </w:tc>
        <w:tc>
          <w:tcPr>
            <w:tcW w:w="0" w:type="auto"/>
            <w:vAlign w:val="center"/>
            <w:hideMark/>
          </w:tcPr>
          <w:p w14:paraId="370AB4CC" w14:textId="77777777" w:rsidR="009D7E16" w:rsidRPr="00F96008" w:rsidRDefault="009D7E16" w:rsidP="007B2E42">
            <w:pPr>
              <w:pStyle w:val="C-BodyText"/>
              <w:jc w:val="center"/>
            </w:pPr>
            <w:r w:rsidRPr="00F96008">
              <w:rPr>
                <w:b/>
                <w:bCs/>
              </w:rPr>
              <w:t>13,000 BDT</w:t>
            </w:r>
          </w:p>
        </w:tc>
      </w:tr>
    </w:tbl>
    <w:p w14:paraId="50473260" w14:textId="44494CB1" w:rsidR="005A257C" w:rsidRDefault="005A257C" w:rsidP="00E57E0B">
      <w:pPr>
        <w:pStyle w:val="BodyText"/>
      </w:pPr>
    </w:p>
    <w:p w14:paraId="3EA4EA1F" w14:textId="410076E2" w:rsidR="00DD7B2E" w:rsidRPr="00F96008" w:rsidRDefault="00DD7B2E" w:rsidP="00DD7B2E">
      <w:pPr>
        <w:pStyle w:val="C-BodyText"/>
      </w:pPr>
      <w:r w:rsidRPr="006608FA">
        <w:rPr>
          <w:b/>
          <w:bCs/>
        </w:rPr>
        <w:lastRenderedPageBreak/>
        <w:t>Grand Total Estimated Project Cost:</w:t>
      </w:r>
      <w:r w:rsidRPr="00F96008">
        <w:t xml:space="preserve"> </w:t>
      </w:r>
      <w:r w:rsidR="004A0AC4" w:rsidRPr="004A0AC4">
        <w:t>5</w:t>
      </w:r>
      <w:r w:rsidR="00212ECE">
        <w:t>0</w:t>
      </w:r>
      <w:r w:rsidR="004A0AC4" w:rsidRPr="004A0AC4">
        <w:t>21,400 BDT</w:t>
      </w:r>
    </w:p>
    <w:p w14:paraId="0994F236" w14:textId="77777777" w:rsidR="00366F4F" w:rsidRDefault="00366F4F" w:rsidP="00366F4F">
      <w:pPr>
        <w:pStyle w:val="Heading4"/>
      </w:pPr>
      <w:bookmarkStart w:id="177" w:name="_Toc219586940"/>
      <w:r>
        <w:t>6.6 Clarification of Academic vs. Industry Estimates</w:t>
      </w:r>
      <w:bookmarkEnd w:id="177"/>
    </w:p>
    <w:p w14:paraId="4B0FF7DE" w14:textId="321CBEFC" w:rsidR="00DD7B2E" w:rsidRPr="00276988" w:rsidRDefault="00366F4F" w:rsidP="00276988">
      <w:pPr>
        <w:pStyle w:val="BodyText"/>
      </w:pPr>
      <w:r w:rsidRPr="00276988">
        <w:t>It is important to note that this budget represents an industry implementation scenario for a company like "Tilottoma." In the context of this practicum report, the actual cost was close to zero because the project was completed as an academic exercise using free open-source tools (NestJS, Next.js, Postgres) and personal resources. The detailed accounts table therefore illustrates what an organization might expect to spend if deploying the Auralux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78" w:name="_Toc219037892"/>
      <w:bookmarkStart w:id="179" w:name="_Toc219586941"/>
      <w:r>
        <w:rPr>
          <w:b/>
        </w:rPr>
        <w:t>Chapter 7.</w:t>
      </w:r>
      <w:bookmarkEnd w:id="178"/>
      <w:bookmarkEnd w:id="179"/>
    </w:p>
    <w:p w14:paraId="35673E69" w14:textId="42FBF4B7" w:rsidR="007C7BEF" w:rsidRDefault="007C7BEF" w:rsidP="007C7BEF">
      <w:pPr>
        <w:pStyle w:val="Heading2"/>
        <w:tabs>
          <w:tab w:val="left" w:pos="990"/>
        </w:tabs>
        <w:spacing w:before="120" w:after="120" w:line="276" w:lineRule="auto"/>
        <w:rPr>
          <w:b/>
        </w:rPr>
      </w:pPr>
      <w:bookmarkStart w:id="180" w:name="_Toc219586942"/>
      <w:r w:rsidRPr="007C7BEF">
        <w:rPr>
          <w:b/>
        </w:rPr>
        <w:t>Designing</w:t>
      </w:r>
      <w:bookmarkEnd w:id="180"/>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5BD222D9" w14:textId="41EA691B" w:rsidR="00815FDD" w:rsidRDefault="005D5565" w:rsidP="007C7BEF">
      <w:pPr>
        <w:pStyle w:val="BodyText"/>
      </w:pPr>
      <w:r>
        <w:lastRenderedPageBreak/>
        <w:t xml:space="preserve">This chapter presents the overall design aspects of the </w:t>
      </w:r>
      <w:r>
        <w:rPr>
          <w:b/>
          <w:bCs/>
        </w:rPr>
        <w:t>Auraluxe</w:t>
      </w:r>
      <w:r>
        <w:t xml:space="preserve"> software system. The design phase translates the system requirements identified during the analysis stage into a structured and detailed blueprint that guides the implementation of the Next.js frontend and NestJS backend. Emphasis is placed on user interface aesthetics, data flow modeling, and relational database architecture to ensure the usability, maintainability, and scalability required for a premium e-commerce platform.</w:t>
      </w:r>
    </w:p>
    <w:p w14:paraId="56703DBD" w14:textId="77777777" w:rsidR="00594C9E" w:rsidRDefault="00594C9E" w:rsidP="00594C9E">
      <w:pPr>
        <w:pStyle w:val="Heading4"/>
        <w:rPr>
          <w:sz w:val="27"/>
          <w:szCs w:val="27"/>
        </w:rPr>
      </w:pPr>
      <w:bookmarkStart w:id="181" w:name="_Toc219586943"/>
      <w:r>
        <w:t>7.1 Interface Design</w:t>
      </w:r>
      <w:bookmarkEnd w:id="181"/>
    </w:p>
    <w:p w14:paraId="2AFD556D" w14:textId="77777777" w:rsidR="00594C9E" w:rsidRDefault="00594C9E" w:rsidP="00594C9E">
      <w:pPr>
        <w:pStyle w:val="BodyText"/>
      </w:pPr>
      <w:r>
        <w:t>Interface design focuses on ensuring effective and visually appealing interaction between users and the system. Given that Auraluxe deals with luxury building materials and architectural inspiration, the user interface (UI) has been designed with a focus on minimalism, high-quality imagery, and elegance.</w:t>
      </w:r>
    </w:p>
    <w:p w14:paraId="53C3014D" w14:textId="77777777" w:rsidR="00594C9E" w:rsidRDefault="00594C9E" w:rsidP="00594C9E">
      <w:pPr>
        <w:pStyle w:val="BodyText"/>
      </w:pPr>
      <w:r>
        <w:t>The proposed system applies standard design principles such as:</w:t>
      </w:r>
    </w:p>
    <w:p w14:paraId="7B15C47B" w14:textId="77777777" w:rsidR="00594C9E" w:rsidRDefault="00594C9E" w:rsidP="00594C9E">
      <w:pPr>
        <w:pStyle w:val="C-BodyText"/>
        <w:numPr>
          <w:ilvl w:val="0"/>
          <w:numId w:val="57"/>
        </w:numPr>
      </w:pPr>
      <w:r>
        <w:rPr>
          <w:b/>
          <w:bCs/>
        </w:rPr>
        <w:t>Visual Hierarchy:</w:t>
      </w:r>
      <w:r>
        <w:t xml:space="preserve"> Prioritizing product images and project portfolios to drive user engagement.</w:t>
      </w:r>
    </w:p>
    <w:p w14:paraId="0D1F96E7" w14:textId="77777777" w:rsidR="00594C9E" w:rsidRDefault="00594C9E" w:rsidP="00594C9E">
      <w:pPr>
        <w:pStyle w:val="C-BodyText"/>
        <w:numPr>
          <w:ilvl w:val="0"/>
          <w:numId w:val="57"/>
        </w:numPr>
      </w:pPr>
      <w:r>
        <w:rPr>
          <w:b/>
          <w:bCs/>
        </w:rPr>
        <w:t>Responsive Layout:</w:t>
      </w:r>
      <w:r>
        <w:t xml:space="preserve"> Ensuring a seamless shopping experience across desktops, tablets, and mobile devices using the </w:t>
      </w:r>
      <w:r>
        <w:rPr>
          <w:b/>
          <w:bCs/>
        </w:rPr>
        <w:t>Next.js</w:t>
      </w:r>
      <w:r>
        <w:t xml:space="preserve"> framework.</w:t>
      </w:r>
    </w:p>
    <w:p w14:paraId="0FECC4E8" w14:textId="77777777" w:rsidR="00594C9E" w:rsidRDefault="00594C9E" w:rsidP="00594C9E">
      <w:pPr>
        <w:pStyle w:val="C-BodyText"/>
        <w:numPr>
          <w:ilvl w:val="0"/>
          <w:numId w:val="57"/>
        </w:numPr>
      </w:pPr>
      <w:r>
        <w:rPr>
          <w:b/>
          <w:bCs/>
        </w:rPr>
        <w:t>Consistent Navigation:</w:t>
      </w:r>
      <w:r>
        <w:t xml:space="preserve"> Providing clear pathways between the "Product Catalog," "Project Inspiration," and "Cart" modules.</w:t>
      </w:r>
    </w:p>
    <w:p w14:paraId="094AB979" w14:textId="77777777" w:rsidR="00594C9E" w:rsidRDefault="00594C9E" w:rsidP="00594C9E">
      <w:pPr>
        <w:pStyle w:val="BodyText"/>
      </w:pPr>
      <w:r>
        <w:t xml:space="preserve">Input validation messages (powered by </w:t>
      </w:r>
      <w:r>
        <w:rPr>
          <w:b/>
          <w:bCs/>
        </w:rPr>
        <w:t>Zod</w:t>
      </w:r>
      <w:r>
        <w:t>) and system feedback mechanisms (such as toast notifications for "Added to Cart") are incorporated to reduce user errors and provide immediate confirmation, ensuring a smooth and confident user journey.</w:t>
      </w:r>
    </w:p>
    <w:p w14:paraId="06088B50" w14:textId="51FC114C" w:rsidR="00815FDD" w:rsidRDefault="00815FDD" w:rsidP="007C7BEF">
      <w:pPr>
        <w:pStyle w:val="BodyText"/>
      </w:pPr>
    </w:p>
    <w:p w14:paraId="4E306787" w14:textId="2E780B6B" w:rsidR="00815FDD" w:rsidRDefault="00815FDD" w:rsidP="007C7BEF">
      <w:pPr>
        <w:pStyle w:val="BodyText"/>
      </w:pPr>
    </w:p>
    <w:p w14:paraId="4E5ACB28" w14:textId="0C309BB8" w:rsidR="00464F01" w:rsidRDefault="00464F01" w:rsidP="007C7BEF">
      <w:pPr>
        <w:pStyle w:val="BodyText"/>
      </w:pPr>
    </w:p>
    <w:p w14:paraId="3FD2A1AF" w14:textId="0E918720" w:rsidR="00464F01" w:rsidRDefault="00464F01" w:rsidP="007C7BEF">
      <w:pPr>
        <w:pStyle w:val="BodyText"/>
      </w:pPr>
    </w:p>
    <w:p w14:paraId="7FF99436" w14:textId="24B7E7A9" w:rsidR="00464F01" w:rsidRDefault="00464F01" w:rsidP="007C7BEF">
      <w:pPr>
        <w:pStyle w:val="BodyText"/>
      </w:pPr>
    </w:p>
    <w:p w14:paraId="3E3F049A" w14:textId="12A0695B" w:rsidR="00464F01" w:rsidRDefault="00464F01" w:rsidP="007C7BEF">
      <w:pPr>
        <w:pStyle w:val="BodyText"/>
      </w:pPr>
    </w:p>
    <w:p w14:paraId="2EF680A1" w14:textId="551263D9" w:rsidR="00464F01" w:rsidRDefault="00675C83" w:rsidP="004A7F2F">
      <w:pPr>
        <w:pStyle w:val="FigureCell"/>
      </w:pPr>
      <w:bookmarkStart w:id="182" w:name="_Toc219586722"/>
      <w:r>
        <w:rPr>
          <w:noProof/>
        </w:rPr>
        <w:lastRenderedPageBreak/>
        <w:drawing>
          <wp:anchor distT="0" distB="0" distL="114300" distR="114300" simplePos="0" relativeHeight="251836416" behindDoc="1" locked="0" layoutInCell="1" allowOverlap="1" wp14:anchorId="62F46368" wp14:editId="5317D9FB">
            <wp:simplePos x="0" y="0"/>
            <wp:positionH relativeFrom="margin">
              <wp:posOffset>0</wp:posOffset>
            </wp:positionH>
            <wp:positionV relativeFrom="paragraph">
              <wp:posOffset>3562350</wp:posOffset>
            </wp:positionV>
            <wp:extent cx="5715000" cy="2861945"/>
            <wp:effectExtent l="0" t="0" r="0" b="0"/>
            <wp:wrapTight wrapText="bothSides">
              <wp:wrapPolygon edited="0">
                <wp:start x="0" y="0"/>
                <wp:lineTo x="0" y="21423"/>
                <wp:lineTo x="21528" y="21423"/>
                <wp:lineTo x="2152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rsidR="00A346CC">
        <w:rPr>
          <w:noProof/>
        </w:rPr>
        <w:drawing>
          <wp:anchor distT="0" distB="0" distL="114300" distR="114300" simplePos="0" relativeHeight="251835392" behindDoc="1" locked="0" layoutInCell="1" allowOverlap="1" wp14:anchorId="1AB04F82" wp14:editId="45537DF6">
            <wp:simplePos x="0" y="0"/>
            <wp:positionH relativeFrom="margin">
              <wp:align>right</wp:align>
            </wp:positionH>
            <wp:positionV relativeFrom="paragraph">
              <wp:posOffset>0</wp:posOffset>
            </wp:positionV>
            <wp:extent cx="5715000" cy="2861945"/>
            <wp:effectExtent l="0" t="0" r="0" b="0"/>
            <wp:wrapTight wrapText="bothSides">
              <wp:wrapPolygon edited="0">
                <wp:start x="0" y="0"/>
                <wp:lineTo x="0" y="21423"/>
                <wp:lineTo x="21528" y="21423"/>
                <wp:lineTo x="2152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rsidR="00A346CC">
        <w:t xml:space="preserve">Figure 7.1: Hero Section </w:t>
      </w:r>
      <w:r w:rsidR="00A346CC">
        <w:t>of</w:t>
      </w:r>
      <w:r w:rsidR="00A346CC">
        <w:t xml:space="preserve"> Home Page</w:t>
      </w:r>
      <w:bookmarkEnd w:id="182"/>
    </w:p>
    <w:p w14:paraId="74F11BA0" w14:textId="7FE3AF2E" w:rsidR="00675C83" w:rsidRPr="006C0C4A" w:rsidRDefault="00675C83" w:rsidP="00675C83">
      <w:pPr>
        <w:pStyle w:val="FigureCell"/>
      </w:pPr>
      <w:bookmarkStart w:id="183" w:name="_Toc219586723"/>
      <w:r>
        <w:t>Figure 7.</w:t>
      </w:r>
      <w:r>
        <w:t>2</w:t>
      </w:r>
      <w:r>
        <w:t xml:space="preserve">: </w:t>
      </w:r>
      <w:r>
        <w:t>Our Product</w:t>
      </w:r>
      <w:r>
        <w:t xml:space="preserve"> Section </w:t>
      </w:r>
      <w:r>
        <w:t>of</w:t>
      </w:r>
      <w:r>
        <w:t xml:space="preserve"> Home Page</w:t>
      </w:r>
      <w:bookmarkEnd w:id="183"/>
    </w:p>
    <w:p w14:paraId="517AD101" w14:textId="6FB0FB10" w:rsidR="00464F01" w:rsidRDefault="00464F01" w:rsidP="007C7BEF">
      <w:pPr>
        <w:pStyle w:val="BodyText"/>
      </w:pPr>
    </w:p>
    <w:p w14:paraId="739C7DA2" w14:textId="558CB48C" w:rsidR="00464F01" w:rsidRDefault="00464F01" w:rsidP="007C7BEF">
      <w:pPr>
        <w:pStyle w:val="BodyText"/>
      </w:pPr>
    </w:p>
    <w:p w14:paraId="11F75314" w14:textId="209317F8" w:rsidR="00464F01" w:rsidRDefault="00464F01" w:rsidP="007C7BEF">
      <w:pPr>
        <w:pStyle w:val="BodyText"/>
      </w:pPr>
    </w:p>
    <w:p w14:paraId="420339AC" w14:textId="371349FF" w:rsidR="002D269F" w:rsidRPr="006C0C4A" w:rsidRDefault="002D269F" w:rsidP="002D269F">
      <w:pPr>
        <w:pStyle w:val="FigureCell"/>
      </w:pPr>
      <w:bookmarkStart w:id="184" w:name="_Toc219586724"/>
      <w:r>
        <w:rPr>
          <w:noProof/>
        </w:rPr>
        <w:lastRenderedPageBreak/>
        <w:drawing>
          <wp:anchor distT="0" distB="0" distL="114300" distR="114300" simplePos="0" relativeHeight="251837440" behindDoc="1" locked="0" layoutInCell="1" allowOverlap="1" wp14:anchorId="5B3DE986" wp14:editId="7F918378">
            <wp:simplePos x="0" y="0"/>
            <wp:positionH relativeFrom="margin">
              <wp:align>right</wp:align>
            </wp:positionH>
            <wp:positionV relativeFrom="paragraph">
              <wp:posOffset>0</wp:posOffset>
            </wp:positionV>
            <wp:extent cx="5715000" cy="2861945"/>
            <wp:effectExtent l="0" t="0" r="0" b="0"/>
            <wp:wrapTight wrapText="bothSides">
              <wp:wrapPolygon edited="0">
                <wp:start x="0" y="0"/>
                <wp:lineTo x="0" y="21423"/>
                <wp:lineTo x="21528" y="21423"/>
                <wp:lineTo x="2152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t>Figure 7.</w:t>
      </w:r>
      <w:r>
        <w:t>3</w:t>
      </w:r>
      <w:r>
        <w:t xml:space="preserve">: Our </w:t>
      </w:r>
      <w:r>
        <w:t>Featured</w:t>
      </w:r>
      <w:r>
        <w:t xml:space="preserve"> Section of Home Page</w:t>
      </w:r>
      <w:bookmarkEnd w:id="184"/>
    </w:p>
    <w:p w14:paraId="460B3FEA" w14:textId="7A0A7E05" w:rsidR="00464F01" w:rsidRDefault="000910EC" w:rsidP="007C7BEF">
      <w:pPr>
        <w:pStyle w:val="BodyText"/>
      </w:pPr>
      <w:r>
        <w:rPr>
          <w:noProof/>
        </w:rPr>
        <w:drawing>
          <wp:anchor distT="0" distB="0" distL="114300" distR="114300" simplePos="0" relativeHeight="251838464" behindDoc="1" locked="0" layoutInCell="1" allowOverlap="1" wp14:anchorId="6D0BC61E" wp14:editId="33096091">
            <wp:simplePos x="0" y="0"/>
            <wp:positionH relativeFrom="margin">
              <wp:posOffset>0</wp:posOffset>
            </wp:positionH>
            <wp:positionV relativeFrom="paragraph">
              <wp:posOffset>367665</wp:posOffset>
            </wp:positionV>
            <wp:extent cx="5715000" cy="2861945"/>
            <wp:effectExtent l="0" t="0" r="0" b="0"/>
            <wp:wrapTight wrapText="bothSides">
              <wp:wrapPolygon edited="0">
                <wp:start x="0" y="0"/>
                <wp:lineTo x="0" y="21423"/>
                <wp:lineTo x="21528" y="21423"/>
                <wp:lineTo x="2152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p>
    <w:p w14:paraId="07E32885" w14:textId="615D4CB1" w:rsidR="007E57E4" w:rsidRPr="006C0C4A" w:rsidRDefault="007E57E4" w:rsidP="007E57E4">
      <w:pPr>
        <w:pStyle w:val="FigureCell"/>
      </w:pPr>
      <w:bookmarkStart w:id="185" w:name="_Toc219586725"/>
      <w:r>
        <w:t>Figure 7.</w:t>
      </w:r>
      <w:r>
        <w:t>4</w:t>
      </w:r>
      <w:r>
        <w:t xml:space="preserve">: </w:t>
      </w:r>
      <w:r>
        <w:t>Trusted Partner Section</w:t>
      </w:r>
      <w:bookmarkEnd w:id="185"/>
    </w:p>
    <w:p w14:paraId="1F268096" w14:textId="293E65FC" w:rsidR="00464F01" w:rsidRDefault="006D7E42" w:rsidP="006D7E42">
      <w:pPr>
        <w:pStyle w:val="BodyText"/>
        <w:ind w:firstLine="0"/>
      </w:pPr>
      <w:r>
        <w:rPr>
          <w:noProof/>
        </w:rPr>
        <w:lastRenderedPageBreak/>
        <w:drawing>
          <wp:anchor distT="0" distB="0" distL="114300" distR="114300" simplePos="0" relativeHeight="251839488" behindDoc="1" locked="0" layoutInCell="1" allowOverlap="1" wp14:anchorId="4E851FEA" wp14:editId="415DC027">
            <wp:simplePos x="0" y="0"/>
            <wp:positionH relativeFrom="margin">
              <wp:align>right</wp:align>
            </wp:positionH>
            <wp:positionV relativeFrom="paragraph">
              <wp:posOffset>0</wp:posOffset>
            </wp:positionV>
            <wp:extent cx="5715000" cy="7124700"/>
            <wp:effectExtent l="0" t="0" r="0" b="0"/>
            <wp:wrapTight wrapText="bothSides">
              <wp:wrapPolygon edited="0">
                <wp:start x="0" y="0"/>
                <wp:lineTo x="0" y="21542"/>
                <wp:lineTo x="21528" y="21542"/>
                <wp:lineTo x="2152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0" cy="712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E7BFA" w14:textId="17CAF9FA" w:rsidR="006D7E42" w:rsidRPr="006C0C4A" w:rsidRDefault="006D7E42" w:rsidP="006D7E42">
      <w:pPr>
        <w:pStyle w:val="FigureCell"/>
      </w:pPr>
      <w:bookmarkStart w:id="186" w:name="_Toc219586726"/>
      <w:r>
        <w:t>Figure 7.</w:t>
      </w:r>
      <w:r>
        <w:t>5</w:t>
      </w:r>
      <w:r>
        <w:t xml:space="preserve">: </w:t>
      </w:r>
      <w:r>
        <w:t>Product Page</w:t>
      </w:r>
      <w:bookmarkEnd w:id="186"/>
    </w:p>
    <w:p w14:paraId="10D7DAFA" w14:textId="43F861D7" w:rsidR="00464F01" w:rsidRDefault="00464F01" w:rsidP="007C7BEF">
      <w:pPr>
        <w:pStyle w:val="BodyText"/>
      </w:pPr>
    </w:p>
    <w:p w14:paraId="6AAF38AA" w14:textId="26E44F04" w:rsidR="00632C15" w:rsidRPr="006C0C4A" w:rsidRDefault="00632C15" w:rsidP="00632C15">
      <w:pPr>
        <w:pStyle w:val="FigureCell"/>
      </w:pPr>
      <w:bookmarkStart w:id="187" w:name="_Toc219586727"/>
      <w:r>
        <w:rPr>
          <w:noProof/>
        </w:rPr>
        <w:lastRenderedPageBreak/>
        <w:drawing>
          <wp:anchor distT="0" distB="0" distL="114300" distR="114300" simplePos="0" relativeHeight="251840512" behindDoc="1" locked="0" layoutInCell="1" allowOverlap="1" wp14:anchorId="0B4CA24A" wp14:editId="0A880E62">
            <wp:simplePos x="0" y="0"/>
            <wp:positionH relativeFrom="margin">
              <wp:align>center</wp:align>
            </wp:positionH>
            <wp:positionV relativeFrom="paragraph">
              <wp:posOffset>0</wp:posOffset>
            </wp:positionV>
            <wp:extent cx="6294755" cy="6591300"/>
            <wp:effectExtent l="0" t="0" r="0" b="0"/>
            <wp:wrapTight wrapText="bothSides">
              <wp:wrapPolygon edited="0">
                <wp:start x="0" y="0"/>
                <wp:lineTo x="0" y="21538"/>
                <wp:lineTo x="21506" y="21538"/>
                <wp:lineTo x="21506" y="0"/>
                <wp:lineTo x="0" y="0"/>
              </wp:wrapPolygon>
            </wp:wrapTight>
            <wp:docPr id="1246966976" name="Picture 124696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94755" cy="659130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w:t>
      </w:r>
      <w:r w:rsidR="00D14213">
        <w:t>6</w:t>
      </w:r>
      <w:r>
        <w:t>: Product</w:t>
      </w:r>
      <w:r>
        <w:t xml:space="preserve"> Detail</w:t>
      </w:r>
      <w:r>
        <w:t xml:space="preserve"> Page</w:t>
      </w:r>
      <w:bookmarkEnd w:id="187"/>
    </w:p>
    <w:p w14:paraId="2ACE57B6" w14:textId="3F4D2F5C" w:rsidR="00464F01" w:rsidRDefault="00464F01" w:rsidP="007C7BEF">
      <w:pPr>
        <w:pStyle w:val="BodyText"/>
      </w:pPr>
    </w:p>
    <w:p w14:paraId="48D59817" w14:textId="45387E0D" w:rsidR="00464F01" w:rsidRDefault="00464F01" w:rsidP="007C7BEF">
      <w:pPr>
        <w:pStyle w:val="BodyText"/>
      </w:pPr>
    </w:p>
    <w:p w14:paraId="23488E71" w14:textId="318D5719" w:rsidR="00464F01" w:rsidRDefault="00464F01" w:rsidP="007C7BEF">
      <w:pPr>
        <w:pStyle w:val="BodyText"/>
      </w:pPr>
    </w:p>
    <w:p w14:paraId="16532FF4" w14:textId="56562624" w:rsidR="00464F01" w:rsidRDefault="002E56DE" w:rsidP="007C7BEF">
      <w:pPr>
        <w:pStyle w:val="BodyText"/>
      </w:pPr>
      <w:r>
        <w:rPr>
          <w:noProof/>
        </w:rPr>
        <w:lastRenderedPageBreak/>
        <w:drawing>
          <wp:anchor distT="0" distB="0" distL="114300" distR="114300" simplePos="0" relativeHeight="251841536" behindDoc="1" locked="0" layoutInCell="1" allowOverlap="1" wp14:anchorId="5F97D0C8" wp14:editId="0F89F6FB">
            <wp:simplePos x="0" y="0"/>
            <wp:positionH relativeFrom="margin">
              <wp:align>center</wp:align>
            </wp:positionH>
            <wp:positionV relativeFrom="paragraph">
              <wp:posOffset>0</wp:posOffset>
            </wp:positionV>
            <wp:extent cx="3924300" cy="7700010"/>
            <wp:effectExtent l="0" t="0" r="0" b="0"/>
            <wp:wrapTight wrapText="bothSides">
              <wp:wrapPolygon edited="0">
                <wp:start x="0" y="0"/>
                <wp:lineTo x="0" y="21536"/>
                <wp:lineTo x="21495" y="21536"/>
                <wp:lineTo x="21495" y="0"/>
                <wp:lineTo x="0" y="0"/>
              </wp:wrapPolygon>
            </wp:wrapTight>
            <wp:docPr id="1246966977" name="Picture 1246966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24300" cy="7700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D5FBEE" w14:textId="77777777" w:rsidR="00327E69" w:rsidRDefault="00327E69" w:rsidP="007C7BEF">
      <w:pPr>
        <w:pStyle w:val="BodyText"/>
      </w:pPr>
    </w:p>
    <w:p w14:paraId="4EFDA0F7" w14:textId="73150476" w:rsidR="00464F01" w:rsidRDefault="00464F01" w:rsidP="007C7BEF">
      <w:pPr>
        <w:pStyle w:val="BodyText"/>
      </w:pPr>
    </w:p>
    <w:p w14:paraId="08590FD1" w14:textId="5BC07C99" w:rsidR="00464F01" w:rsidRDefault="00464F01" w:rsidP="007C7BEF">
      <w:pPr>
        <w:pStyle w:val="BodyText"/>
      </w:pPr>
    </w:p>
    <w:p w14:paraId="0278D1DA" w14:textId="77777777" w:rsidR="00464F01" w:rsidRDefault="00464F01" w:rsidP="007C7BEF">
      <w:pPr>
        <w:pStyle w:val="BodyText"/>
      </w:pPr>
    </w:p>
    <w:p w14:paraId="632AD1EE" w14:textId="7CC47677" w:rsidR="00464F01" w:rsidRDefault="00464F01" w:rsidP="007C7BEF">
      <w:pPr>
        <w:pStyle w:val="BodyText"/>
      </w:pPr>
    </w:p>
    <w:p w14:paraId="1801BFB9" w14:textId="77777777" w:rsidR="00464F01" w:rsidRDefault="00464F01" w:rsidP="007C7BEF">
      <w:pPr>
        <w:pStyle w:val="BodyText"/>
      </w:pPr>
    </w:p>
    <w:p w14:paraId="3E0EAC32" w14:textId="69DF0DD6" w:rsidR="00815FDD" w:rsidRDefault="00815FDD" w:rsidP="007C7BEF">
      <w:pPr>
        <w:pStyle w:val="BodyText"/>
      </w:pPr>
    </w:p>
    <w:p w14:paraId="2D22BCA2" w14:textId="0DEE6B9A" w:rsidR="00815FDD" w:rsidRDefault="00815FDD" w:rsidP="007C7BEF">
      <w:pPr>
        <w:pStyle w:val="BodyText"/>
      </w:pPr>
    </w:p>
    <w:p w14:paraId="0EA2ACCB" w14:textId="7B349A2B" w:rsidR="00815FDD" w:rsidRDefault="00815FDD" w:rsidP="007C7BEF">
      <w:pPr>
        <w:pStyle w:val="BodyText"/>
      </w:pPr>
    </w:p>
    <w:p w14:paraId="2C0B6FBD" w14:textId="4DCA72E9" w:rsidR="00632C15" w:rsidRDefault="00632C15" w:rsidP="007C7BEF">
      <w:pPr>
        <w:pStyle w:val="BodyText"/>
      </w:pPr>
    </w:p>
    <w:p w14:paraId="6AA738E5" w14:textId="2C3EAABE" w:rsidR="00632C15" w:rsidRDefault="00632C15" w:rsidP="007C7BEF">
      <w:pPr>
        <w:pStyle w:val="BodyText"/>
      </w:pPr>
    </w:p>
    <w:p w14:paraId="7B291708" w14:textId="72659034" w:rsidR="00632C15" w:rsidRDefault="00632C15" w:rsidP="007C7BEF">
      <w:pPr>
        <w:pStyle w:val="BodyText"/>
      </w:pPr>
    </w:p>
    <w:p w14:paraId="3D5A164C" w14:textId="441641BE" w:rsidR="00632C15" w:rsidRDefault="00632C15" w:rsidP="007C7BEF">
      <w:pPr>
        <w:pStyle w:val="BodyText"/>
      </w:pPr>
    </w:p>
    <w:p w14:paraId="24E4F196" w14:textId="7E14DFFB" w:rsidR="00632C15" w:rsidRDefault="00632C15" w:rsidP="007C7BEF">
      <w:pPr>
        <w:pStyle w:val="BodyText"/>
      </w:pPr>
    </w:p>
    <w:p w14:paraId="01E18DE2" w14:textId="450CC795" w:rsidR="00632C15" w:rsidRDefault="00632C15" w:rsidP="007C7BEF">
      <w:pPr>
        <w:pStyle w:val="BodyText"/>
      </w:pPr>
    </w:p>
    <w:p w14:paraId="1651669E" w14:textId="4BDA6A74" w:rsidR="00632C15" w:rsidRDefault="00632C15" w:rsidP="007C7BEF">
      <w:pPr>
        <w:pStyle w:val="BodyText"/>
      </w:pPr>
    </w:p>
    <w:p w14:paraId="1532C0AE" w14:textId="57169333" w:rsidR="00632C15" w:rsidRDefault="00632C15" w:rsidP="007C7BEF">
      <w:pPr>
        <w:pStyle w:val="BodyText"/>
      </w:pPr>
    </w:p>
    <w:p w14:paraId="1819EA04" w14:textId="353350CE" w:rsidR="00632C15" w:rsidRDefault="00632C15" w:rsidP="007C7BEF">
      <w:pPr>
        <w:pStyle w:val="BodyText"/>
      </w:pPr>
    </w:p>
    <w:p w14:paraId="0CAFAEE7" w14:textId="4AD59302" w:rsidR="00632C15" w:rsidRDefault="00632C15" w:rsidP="007C7BEF">
      <w:pPr>
        <w:pStyle w:val="BodyText"/>
      </w:pPr>
    </w:p>
    <w:p w14:paraId="7E758B50" w14:textId="7E6E8939" w:rsidR="00632C15" w:rsidRDefault="00632C15" w:rsidP="007C7BEF">
      <w:pPr>
        <w:pStyle w:val="BodyText"/>
      </w:pPr>
    </w:p>
    <w:p w14:paraId="71935800" w14:textId="3CA3E16D" w:rsidR="00632C15" w:rsidRDefault="00632C15" w:rsidP="007C7BEF">
      <w:pPr>
        <w:pStyle w:val="BodyText"/>
      </w:pPr>
    </w:p>
    <w:p w14:paraId="760BDBF3" w14:textId="4001F2D0" w:rsidR="00632C15" w:rsidRDefault="00632C15" w:rsidP="007C7BEF">
      <w:pPr>
        <w:pStyle w:val="BodyText"/>
      </w:pPr>
    </w:p>
    <w:p w14:paraId="25CCE104" w14:textId="7F08EFFE" w:rsidR="00632C15" w:rsidRDefault="002E56DE" w:rsidP="002E56DE">
      <w:pPr>
        <w:pStyle w:val="FigureCell"/>
      </w:pPr>
      <w:bookmarkStart w:id="188" w:name="_Toc219586728"/>
      <w:r>
        <w:t>Figure 7.</w:t>
      </w:r>
      <w:r>
        <w:t>7</w:t>
      </w:r>
      <w:r>
        <w:t xml:space="preserve">: </w:t>
      </w:r>
      <w:r>
        <w:t>News and Update Page</w:t>
      </w:r>
      <w:bookmarkEnd w:id="188"/>
    </w:p>
    <w:p w14:paraId="49F12318" w14:textId="4DFCDAA1" w:rsidR="00D05AB5" w:rsidRDefault="00D05AB5" w:rsidP="00D05AB5">
      <w:pPr>
        <w:pStyle w:val="FigureCell"/>
      </w:pPr>
      <w:bookmarkStart w:id="189" w:name="_Toc219586729"/>
      <w:r>
        <w:rPr>
          <w:noProof/>
        </w:rPr>
        <w:lastRenderedPageBreak/>
        <w:drawing>
          <wp:anchor distT="0" distB="0" distL="114300" distR="114300" simplePos="0" relativeHeight="251842560" behindDoc="1" locked="0" layoutInCell="1" allowOverlap="1" wp14:anchorId="23AB8B3C" wp14:editId="204734C7">
            <wp:simplePos x="0" y="0"/>
            <wp:positionH relativeFrom="margin">
              <wp:align>center</wp:align>
            </wp:positionH>
            <wp:positionV relativeFrom="paragraph">
              <wp:posOffset>0</wp:posOffset>
            </wp:positionV>
            <wp:extent cx="5215255" cy="7496175"/>
            <wp:effectExtent l="0" t="0" r="4445" b="9525"/>
            <wp:wrapTight wrapText="bothSides">
              <wp:wrapPolygon edited="0">
                <wp:start x="0" y="0"/>
                <wp:lineTo x="0" y="21573"/>
                <wp:lineTo x="21540" y="21573"/>
                <wp:lineTo x="21540" y="0"/>
                <wp:lineTo x="0" y="0"/>
              </wp:wrapPolygon>
            </wp:wrapTight>
            <wp:docPr id="1246966978" name="Picture 1246966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15255" cy="74961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w:t>
      </w:r>
      <w:r>
        <w:t>8</w:t>
      </w:r>
      <w:r>
        <w:t xml:space="preserve">: </w:t>
      </w:r>
      <w:r>
        <w:t>Contact Us</w:t>
      </w:r>
      <w:r>
        <w:t xml:space="preserve"> Page</w:t>
      </w:r>
      <w:bookmarkEnd w:id="189"/>
    </w:p>
    <w:p w14:paraId="3C8524BD" w14:textId="02AB069B" w:rsidR="00632C15" w:rsidRDefault="00632C15" w:rsidP="007C7BEF">
      <w:pPr>
        <w:pStyle w:val="BodyText"/>
      </w:pPr>
    </w:p>
    <w:p w14:paraId="40B4ABF1" w14:textId="177E9B79" w:rsidR="00632C15" w:rsidRDefault="0031305D" w:rsidP="0031305D">
      <w:pPr>
        <w:pStyle w:val="FigureCell"/>
      </w:pPr>
      <w:bookmarkStart w:id="190" w:name="_Toc219586730"/>
      <w:r>
        <w:lastRenderedPageBreak/>
        <w:t>Figure 7.</w:t>
      </w:r>
      <w:r>
        <w:t>9</w:t>
      </w:r>
      <w:r>
        <w:t xml:space="preserve">: </w:t>
      </w:r>
      <w:r>
        <w:t>Project</w:t>
      </w:r>
      <w:r>
        <w:t xml:space="preserve"> Page</w:t>
      </w:r>
      <w:r>
        <w:rPr>
          <w:noProof/>
        </w:rPr>
        <w:t xml:space="preserve"> </w:t>
      </w:r>
      <w:r>
        <w:rPr>
          <w:noProof/>
        </w:rPr>
        <w:drawing>
          <wp:anchor distT="0" distB="0" distL="114300" distR="114300" simplePos="0" relativeHeight="251843584" behindDoc="1" locked="0" layoutInCell="1" allowOverlap="1" wp14:anchorId="61EFC307" wp14:editId="760B2A8A">
            <wp:simplePos x="0" y="0"/>
            <wp:positionH relativeFrom="margin">
              <wp:align>center</wp:align>
            </wp:positionH>
            <wp:positionV relativeFrom="paragraph">
              <wp:posOffset>0</wp:posOffset>
            </wp:positionV>
            <wp:extent cx="5248275" cy="7448550"/>
            <wp:effectExtent l="0" t="0" r="9525" b="0"/>
            <wp:wrapTight wrapText="bothSides">
              <wp:wrapPolygon edited="0">
                <wp:start x="0" y="0"/>
                <wp:lineTo x="0" y="21545"/>
                <wp:lineTo x="21561" y="21545"/>
                <wp:lineTo x="21561" y="0"/>
                <wp:lineTo x="0" y="0"/>
              </wp:wrapPolygon>
            </wp:wrapTight>
            <wp:docPr id="1246966979" name="Picture 1246966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48275" cy="74485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90"/>
    </w:p>
    <w:p w14:paraId="044CFBA7" w14:textId="185EE8B2" w:rsidR="00632C15" w:rsidRDefault="00632C15" w:rsidP="007C7BEF">
      <w:pPr>
        <w:pStyle w:val="BodyText"/>
      </w:pPr>
    </w:p>
    <w:p w14:paraId="0C11C2E5" w14:textId="64D375BF" w:rsidR="00632C15" w:rsidRDefault="008B5257" w:rsidP="008B5257">
      <w:pPr>
        <w:pStyle w:val="FigureCell"/>
      </w:pPr>
      <w:bookmarkStart w:id="191" w:name="_Toc219586731"/>
      <w:r>
        <w:lastRenderedPageBreak/>
        <w:t>Figure 7.</w:t>
      </w:r>
      <w:r>
        <w:t>10</w:t>
      </w:r>
      <w:r>
        <w:t>: Project</w:t>
      </w:r>
      <w:r>
        <w:t xml:space="preserve"> Detail</w:t>
      </w:r>
      <w:r>
        <w:t xml:space="preserve"> Page</w:t>
      </w:r>
      <w:r>
        <w:rPr>
          <w:noProof/>
        </w:rPr>
        <w:t xml:space="preserve"> </w:t>
      </w:r>
      <w:r>
        <w:rPr>
          <w:noProof/>
        </w:rPr>
        <w:drawing>
          <wp:anchor distT="0" distB="0" distL="114300" distR="114300" simplePos="0" relativeHeight="251844608" behindDoc="1" locked="0" layoutInCell="1" allowOverlap="1" wp14:anchorId="2B4489B3" wp14:editId="74AF396A">
            <wp:simplePos x="0" y="0"/>
            <wp:positionH relativeFrom="margin">
              <wp:align>right</wp:align>
            </wp:positionH>
            <wp:positionV relativeFrom="paragraph">
              <wp:posOffset>0</wp:posOffset>
            </wp:positionV>
            <wp:extent cx="5886450" cy="6838950"/>
            <wp:effectExtent l="0" t="0" r="0" b="0"/>
            <wp:wrapTight wrapText="bothSides">
              <wp:wrapPolygon edited="0">
                <wp:start x="0" y="0"/>
                <wp:lineTo x="0" y="21540"/>
                <wp:lineTo x="21530" y="21540"/>
                <wp:lineTo x="21530" y="0"/>
                <wp:lineTo x="0" y="0"/>
              </wp:wrapPolygon>
            </wp:wrapTight>
            <wp:docPr id="1246966980" name="Picture 124696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86450" cy="68389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91"/>
    </w:p>
    <w:p w14:paraId="47E1D01B" w14:textId="3CF97CB1" w:rsidR="00632C15" w:rsidRDefault="00632C15" w:rsidP="007C7BEF">
      <w:pPr>
        <w:pStyle w:val="BodyText"/>
      </w:pPr>
    </w:p>
    <w:p w14:paraId="4A3166D2" w14:textId="64425BEE" w:rsidR="00632C15" w:rsidRDefault="00632C15" w:rsidP="007C7BEF">
      <w:pPr>
        <w:pStyle w:val="BodyText"/>
      </w:pPr>
    </w:p>
    <w:p w14:paraId="60CDAAE7" w14:textId="7973F227" w:rsidR="00632C15" w:rsidRDefault="009343A0" w:rsidP="007C7BEF">
      <w:pPr>
        <w:pStyle w:val="BodyText"/>
      </w:pPr>
      <w:r>
        <w:rPr>
          <w:noProof/>
        </w:rPr>
        <w:lastRenderedPageBreak/>
        <w:drawing>
          <wp:inline distT="0" distB="0" distL="0" distR="0" wp14:anchorId="0C606A31" wp14:editId="1DCA92CA">
            <wp:extent cx="5715000" cy="5711825"/>
            <wp:effectExtent l="0" t="0" r="0" b="3175"/>
            <wp:docPr id="1246966982" name="Picture 1246966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15000" cy="5711825"/>
                    </a:xfrm>
                    <a:prstGeom prst="rect">
                      <a:avLst/>
                    </a:prstGeom>
                    <a:noFill/>
                    <a:ln>
                      <a:noFill/>
                    </a:ln>
                  </pic:spPr>
                </pic:pic>
              </a:graphicData>
            </a:graphic>
          </wp:inline>
        </w:drawing>
      </w:r>
    </w:p>
    <w:p w14:paraId="351458E4" w14:textId="68A2F3F9" w:rsidR="00632C15" w:rsidRDefault="00632C15" w:rsidP="007C7BEF">
      <w:pPr>
        <w:pStyle w:val="BodyText"/>
      </w:pPr>
    </w:p>
    <w:p w14:paraId="4E768CCB" w14:textId="2F42A618" w:rsidR="00632C15" w:rsidRDefault="009343A0" w:rsidP="009343A0">
      <w:pPr>
        <w:pStyle w:val="FigureCell"/>
      </w:pPr>
      <w:bookmarkStart w:id="192" w:name="_Toc219586732"/>
      <w:r>
        <w:t>Figure 7.1</w:t>
      </w:r>
      <w:r>
        <w:t>1</w:t>
      </w:r>
      <w:r>
        <w:t xml:space="preserve">: </w:t>
      </w:r>
      <w:r>
        <w:t xml:space="preserve">Key Brands </w:t>
      </w:r>
      <w:r>
        <w:t>Page</w:t>
      </w:r>
      <w:bookmarkEnd w:id="192"/>
    </w:p>
    <w:p w14:paraId="7D1E6B6A" w14:textId="130BCC81" w:rsidR="00632C15" w:rsidRDefault="00632C15" w:rsidP="007C7BEF">
      <w:pPr>
        <w:pStyle w:val="BodyText"/>
      </w:pPr>
    </w:p>
    <w:p w14:paraId="46B1223E" w14:textId="147B72E7" w:rsidR="00632C15" w:rsidRDefault="00632C15" w:rsidP="007C7BEF">
      <w:pPr>
        <w:pStyle w:val="BodyText"/>
      </w:pPr>
    </w:p>
    <w:p w14:paraId="5EF3BB3E" w14:textId="4763239F" w:rsidR="00632C15" w:rsidRDefault="00632C15" w:rsidP="007C7BEF">
      <w:pPr>
        <w:pStyle w:val="BodyText"/>
      </w:pPr>
    </w:p>
    <w:p w14:paraId="415A6C65" w14:textId="44FD2C2B" w:rsidR="00632C15" w:rsidRDefault="00632C15" w:rsidP="007C7BEF">
      <w:pPr>
        <w:pStyle w:val="BodyText"/>
      </w:pPr>
    </w:p>
    <w:p w14:paraId="3F94406B" w14:textId="357817B2" w:rsidR="00632C15" w:rsidRDefault="00632C15" w:rsidP="007C7BEF">
      <w:pPr>
        <w:pStyle w:val="BodyText"/>
      </w:pPr>
    </w:p>
    <w:p w14:paraId="4C5522AB" w14:textId="2F27FC29" w:rsidR="00082E7D" w:rsidRDefault="00082E7D" w:rsidP="00082E7D">
      <w:pPr>
        <w:pStyle w:val="FigureCell"/>
      </w:pPr>
      <w:bookmarkStart w:id="193" w:name="_Toc219586733"/>
      <w:r>
        <w:rPr>
          <w:noProof/>
        </w:rPr>
        <w:lastRenderedPageBreak/>
        <w:drawing>
          <wp:anchor distT="0" distB="0" distL="114300" distR="114300" simplePos="0" relativeHeight="251845632" behindDoc="1" locked="0" layoutInCell="1" allowOverlap="1" wp14:anchorId="5942C1D4" wp14:editId="5A894320">
            <wp:simplePos x="0" y="0"/>
            <wp:positionH relativeFrom="margin">
              <wp:align>center</wp:align>
            </wp:positionH>
            <wp:positionV relativeFrom="paragraph">
              <wp:posOffset>0</wp:posOffset>
            </wp:positionV>
            <wp:extent cx="5124450" cy="2533650"/>
            <wp:effectExtent l="0" t="0" r="0" b="0"/>
            <wp:wrapTight wrapText="bothSides">
              <wp:wrapPolygon edited="0">
                <wp:start x="0" y="0"/>
                <wp:lineTo x="0" y="21438"/>
                <wp:lineTo x="21520" y="21438"/>
                <wp:lineTo x="21520" y="0"/>
                <wp:lineTo x="0" y="0"/>
              </wp:wrapPolygon>
            </wp:wrapTight>
            <wp:docPr id="1246966983" name="Picture 1246966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4450"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1</w:t>
      </w:r>
      <w:r w:rsidR="002C37D6">
        <w:t>2</w:t>
      </w:r>
      <w:r>
        <w:t xml:space="preserve">: </w:t>
      </w:r>
      <w:r w:rsidR="005226B6">
        <w:t>Admin Dashboard Home Featured Product page</w:t>
      </w:r>
      <w:bookmarkEnd w:id="193"/>
    </w:p>
    <w:p w14:paraId="5B31E4CC" w14:textId="2C016B91" w:rsidR="00632C15" w:rsidRDefault="001848AB" w:rsidP="007C7BEF">
      <w:pPr>
        <w:pStyle w:val="BodyText"/>
      </w:pPr>
      <w:r>
        <w:rPr>
          <w:noProof/>
        </w:rPr>
        <w:drawing>
          <wp:anchor distT="0" distB="0" distL="114300" distR="114300" simplePos="0" relativeHeight="251846656" behindDoc="1" locked="0" layoutInCell="1" allowOverlap="1" wp14:anchorId="70F56E5B" wp14:editId="5604342C">
            <wp:simplePos x="0" y="0"/>
            <wp:positionH relativeFrom="column">
              <wp:posOffset>171450</wp:posOffset>
            </wp:positionH>
            <wp:positionV relativeFrom="paragraph">
              <wp:posOffset>504825</wp:posOffset>
            </wp:positionV>
            <wp:extent cx="5715000" cy="2853055"/>
            <wp:effectExtent l="0" t="0" r="0" b="4445"/>
            <wp:wrapTight wrapText="bothSides">
              <wp:wrapPolygon edited="0">
                <wp:start x="0" y="0"/>
                <wp:lineTo x="0" y="21489"/>
                <wp:lineTo x="21528" y="21489"/>
                <wp:lineTo x="21528" y="0"/>
                <wp:lineTo x="0" y="0"/>
              </wp:wrapPolygon>
            </wp:wrapTight>
            <wp:docPr id="1246966984" name="Picture 124696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15000" cy="2853055"/>
                    </a:xfrm>
                    <a:prstGeom prst="rect">
                      <a:avLst/>
                    </a:prstGeom>
                    <a:noFill/>
                    <a:ln>
                      <a:noFill/>
                    </a:ln>
                  </pic:spPr>
                </pic:pic>
              </a:graphicData>
            </a:graphic>
          </wp:anchor>
        </w:drawing>
      </w:r>
    </w:p>
    <w:p w14:paraId="7BD40B58" w14:textId="10C4340B" w:rsidR="00632C15" w:rsidRDefault="00632C15" w:rsidP="007C7BEF">
      <w:pPr>
        <w:pStyle w:val="BodyText"/>
      </w:pPr>
    </w:p>
    <w:p w14:paraId="520D5440" w14:textId="6FEC5B09" w:rsidR="00632C15" w:rsidRDefault="001848AB" w:rsidP="001848AB">
      <w:pPr>
        <w:pStyle w:val="FigureCell"/>
      </w:pPr>
      <w:bookmarkStart w:id="194" w:name="_Toc219586734"/>
      <w:r>
        <w:t>Figure 7.1</w:t>
      </w:r>
      <w:r>
        <w:t>3</w:t>
      </w:r>
      <w:r>
        <w:t>: Admin Dashboard Home Featured</w:t>
      </w:r>
      <w:r w:rsidR="00D5267B">
        <w:t xml:space="preserve"> Add</w:t>
      </w:r>
      <w:r>
        <w:t xml:space="preserve"> </w:t>
      </w:r>
      <w:r>
        <w:t>Form</w:t>
      </w:r>
      <w:bookmarkEnd w:id="194"/>
    </w:p>
    <w:p w14:paraId="3680E4A4" w14:textId="09D0349C" w:rsidR="00632C15" w:rsidRDefault="00632C15" w:rsidP="007C7BEF">
      <w:pPr>
        <w:pStyle w:val="BodyText"/>
      </w:pPr>
    </w:p>
    <w:p w14:paraId="137EEDA9" w14:textId="07702D96" w:rsidR="00632C15" w:rsidRDefault="00632C15" w:rsidP="007C7BEF">
      <w:pPr>
        <w:pStyle w:val="BodyText"/>
      </w:pPr>
    </w:p>
    <w:p w14:paraId="75918804" w14:textId="6B1BE7F4" w:rsidR="00632C15" w:rsidRDefault="00632C15" w:rsidP="007C7BEF">
      <w:pPr>
        <w:pStyle w:val="BodyText"/>
      </w:pPr>
    </w:p>
    <w:p w14:paraId="289E6810" w14:textId="4003DC6D" w:rsidR="00632C15" w:rsidRDefault="00D5267B" w:rsidP="007C7BEF">
      <w:pPr>
        <w:pStyle w:val="BodyText"/>
      </w:pPr>
      <w:r>
        <w:rPr>
          <w:noProof/>
        </w:rPr>
        <w:lastRenderedPageBreak/>
        <w:drawing>
          <wp:inline distT="0" distB="0" distL="0" distR="0" wp14:anchorId="04E77BBC" wp14:editId="6E6AB795">
            <wp:extent cx="5715000" cy="2839085"/>
            <wp:effectExtent l="0" t="0" r="0" b="0"/>
            <wp:docPr id="1246966985" name="Picture 124696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5000" cy="2839085"/>
                    </a:xfrm>
                    <a:prstGeom prst="rect">
                      <a:avLst/>
                    </a:prstGeom>
                    <a:noFill/>
                    <a:ln>
                      <a:noFill/>
                    </a:ln>
                  </pic:spPr>
                </pic:pic>
              </a:graphicData>
            </a:graphic>
          </wp:inline>
        </w:drawing>
      </w:r>
    </w:p>
    <w:p w14:paraId="1CEA24D0" w14:textId="1F026C41" w:rsidR="00D5267B" w:rsidRDefault="00D5267B" w:rsidP="00D5267B">
      <w:pPr>
        <w:pStyle w:val="FigureCell"/>
      </w:pPr>
      <w:bookmarkStart w:id="195" w:name="_Toc219586735"/>
      <w:r>
        <w:t>Figure 7.1</w:t>
      </w:r>
      <w:r>
        <w:t>4</w:t>
      </w:r>
      <w:r>
        <w:t>: Admin Dashboard Home Featured</w:t>
      </w:r>
      <w:r>
        <w:t xml:space="preserve"> Update</w:t>
      </w:r>
      <w:r>
        <w:t xml:space="preserve"> Form</w:t>
      </w:r>
      <w:bookmarkEnd w:id="195"/>
    </w:p>
    <w:p w14:paraId="213FEE35" w14:textId="3AFFC8AA" w:rsidR="00632C15" w:rsidRDefault="00971FC3" w:rsidP="007C7BEF">
      <w:pPr>
        <w:pStyle w:val="BodyText"/>
      </w:pPr>
      <w:r>
        <w:rPr>
          <w:noProof/>
        </w:rPr>
        <w:drawing>
          <wp:anchor distT="0" distB="0" distL="114300" distR="114300" simplePos="0" relativeHeight="251847680" behindDoc="1" locked="0" layoutInCell="1" allowOverlap="1" wp14:anchorId="2D3331C0" wp14:editId="666BE622">
            <wp:simplePos x="0" y="0"/>
            <wp:positionH relativeFrom="column">
              <wp:posOffset>209550</wp:posOffset>
            </wp:positionH>
            <wp:positionV relativeFrom="paragraph">
              <wp:posOffset>525145</wp:posOffset>
            </wp:positionV>
            <wp:extent cx="5715000" cy="2839085"/>
            <wp:effectExtent l="0" t="0" r="0" b="0"/>
            <wp:wrapTight wrapText="bothSides">
              <wp:wrapPolygon edited="0">
                <wp:start x="0" y="0"/>
                <wp:lineTo x="0" y="21450"/>
                <wp:lineTo x="21528" y="21450"/>
                <wp:lineTo x="21528" y="0"/>
                <wp:lineTo x="0" y="0"/>
              </wp:wrapPolygon>
            </wp:wrapTight>
            <wp:docPr id="1246966986" name="Picture 1246966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15000" cy="2839085"/>
                    </a:xfrm>
                    <a:prstGeom prst="rect">
                      <a:avLst/>
                    </a:prstGeom>
                    <a:noFill/>
                    <a:ln>
                      <a:noFill/>
                    </a:ln>
                  </pic:spPr>
                </pic:pic>
              </a:graphicData>
            </a:graphic>
          </wp:anchor>
        </w:drawing>
      </w:r>
    </w:p>
    <w:p w14:paraId="61F988D4" w14:textId="6E06F932" w:rsidR="00632C15" w:rsidRDefault="00632C15" w:rsidP="007C7BEF">
      <w:pPr>
        <w:pStyle w:val="BodyText"/>
      </w:pPr>
    </w:p>
    <w:p w14:paraId="3A24BA78" w14:textId="47A177BC" w:rsidR="00632C15" w:rsidRDefault="00971FC3" w:rsidP="001537B4">
      <w:pPr>
        <w:pStyle w:val="FigureCell"/>
      </w:pPr>
      <w:bookmarkStart w:id="196" w:name="_Toc219586736"/>
      <w:r>
        <w:t>Figure 7.1</w:t>
      </w:r>
      <w:r>
        <w:t>5</w:t>
      </w:r>
      <w:r>
        <w:t xml:space="preserve">: Admin Dashboard </w:t>
      </w:r>
      <w:r>
        <w:t>Product Delete Warning</w:t>
      </w:r>
      <w:bookmarkEnd w:id="196"/>
    </w:p>
    <w:p w14:paraId="09B4F06F" w14:textId="6A6FF9F1" w:rsidR="0083052E" w:rsidRPr="0083052E" w:rsidRDefault="0083052E" w:rsidP="0083052E">
      <w:pPr>
        <w:pStyle w:val="Heading4"/>
      </w:pPr>
      <w:bookmarkStart w:id="197" w:name="_Toc219586944"/>
      <w:r w:rsidRPr="0083052E">
        <w:lastRenderedPageBreak/>
        <w:t>7.2 Data Flow Diagram (DFD)</w:t>
      </w:r>
      <w:bookmarkEnd w:id="197"/>
    </w:p>
    <w:p w14:paraId="6492ED5F" w14:textId="7B83CCED" w:rsidR="00040D7B" w:rsidRPr="00422E4C" w:rsidRDefault="00040D7B" w:rsidP="00422E4C">
      <w:pPr>
        <w:pStyle w:val="BodyText"/>
      </w:pPr>
      <w:r w:rsidRPr="00040D7B">
        <w:t>A Data Flow Diagram (DFD) maps out the flow of information for any process or system. It uses defined symbols like rectangles, circles, and arrows to show data inputs, outputs, storage points, and the routes between each destination. For Auraluxe, the DFD visualizes how customer requests are processed into orders and how the admin manages the inventory and project portfolios.</w:t>
      </w:r>
    </w:p>
    <w:p w14:paraId="5BB8F1EB" w14:textId="4A7155AB" w:rsidR="0083052E" w:rsidRDefault="0083052E" w:rsidP="0083052E">
      <w:pPr>
        <w:pStyle w:val="Heading5"/>
      </w:pPr>
      <w:bookmarkStart w:id="198" w:name="_Toc219586945"/>
      <w:r w:rsidRPr="0083052E">
        <w:t>7.2.1 Context-Level DFD (Level 0)</w:t>
      </w:r>
      <w:bookmarkEnd w:id="198"/>
    </w:p>
    <w:p w14:paraId="78F05E7B" w14:textId="64A41C1A" w:rsidR="006118F3" w:rsidRDefault="006118F3" w:rsidP="006118F3">
      <w:pPr>
        <w:pStyle w:val="C-BodyText"/>
      </w:pPr>
      <w:r w:rsidRPr="006118F3">
        <w:t>The Level 0 DFD represents the entire Auraluxe system as a single process interacting with external entities.</w:t>
      </w:r>
    </w:p>
    <w:p w14:paraId="2C9080F0" w14:textId="4E4F9D0D" w:rsidR="005330D1" w:rsidRPr="005330D1" w:rsidRDefault="005330D1" w:rsidP="005330D1">
      <w:pPr>
        <w:spacing w:before="100" w:beforeAutospacing="1" w:after="100" w:afterAutospacing="1" w:line="240" w:lineRule="auto"/>
        <w:jc w:val="left"/>
        <w:rPr>
          <w:rFonts w:eastAsia="Times New Roman"/>
        </w:rPr>
      </w:pPr>
      <w:r w:rsidRPr="005330D1">
        <w:rPr>
          <w:rFonts w:eastAsia="Times New Roman"/>
          <w:noProof/>
        </w:rPr>
        <w:drawing>
          <wp:inline distT="0" distB="0" distL="0" distR="0" wp14:anchorId="151DA004" wp14:editId="7CBF348A">
            <wp:extent cx="5715000" cy="35794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579495"/>
                    </a:xfrm>
                    <a:prstGeom prst="rect">
                      <a:avLst/>
                    </a:prstGeom>
                    <a:noFill/>
                    <a:ln>
                      <a:noFill/>
                    </a:ln>
                  </pic:spPr>
                </pic:pic>
              </a:graphicData>
            </a:graphic>
          </wp:inline>
        </w:drawing>
      </w:r>
    </w:p>
    <w:p w14:paraId="06D6F208" w14:textId="77777777" w:rsidR="006118F3" w:rsidRPr="006118F3" w:rsidRDefault="006118F3" w:rsidP="006118F3"/>
    <w:p w14:paraId="7F0A09EA" w14:textId="37D95478" w:rsidR="000D13F7" w:rsidRDefault="0083052E" w:rsidP="002B3C84">
      <w:pPr>
        <w:pStyle w:val="FigureCell"/>
      </w:pPr>
      <w:bookmarkStart w:id="199" w:name="_Toc219586737"/>
      <w:r>
        <w:t>Figure 7.</w:t>
      </w:r>
      <w:r w:rsidR="00422E4C">
        <w:t>27</w:t>
      </w:r>
      <w:r>
        <w:t>: Context Level DFD (Level 0)</w:t>
      </w:r>
      <w:bookmarkEnd w:id="199"/>
    </w:p>
    <w:p w14:paraId="1A32A555" w14:textId="148E7B4E" w:rsidR="000D13F7" w:rsidRPr="000D13F7" w:rsidRDefault="000D13F7" w:rsidP="000D13F7">
      <w:pPr>
        <w:pStyle w:val="C-BodyText"/>
        <w:rPr>
          <w:b/>
          <w:bCs/>
        </w:rPr>
      </w:pPr>
      <w:r w:rsidRPr="000D13F7">
        <w:rPr>
          <w:b/>
          <w:bCs/>
        </w:rPr>
        <w:t>External Entities:</w:t>
      </w:r>
    </w:p>
    <w:p w14:paraId="23FD72BD" w14:textId="3B37118D" w:rsidR="000D13F7" w:rsidRDefault="000D13F7" w:rsidP="000D13F7">
      <w:pPr>
        <w:pStyle w:val="C-BodyText"/>
        <w:numPr>
          <w:ilvl w:val="0"/>
          <w:numId w:val="9"/>
        </w:numPr>
      </w:pPr>
      <w:r w:rsidRPr="006F5A74">
        <w:rPr>
          <w:b/>
          <w:bCs/>
        </w:rPr>
        <w:t>User (Customer):</w:t>
      </w:r>
      <w:r>
        <w:t xml:space="preserve"> Browses products, views project inspiration, and places orders.</w:t>
      </w:r>
    </w:p>
    <w:p w14:paraId="4D2793BA" w14:textId="57AE5A58" w:rsidR="000D13F7" w:rsidRDefault="000D13F7" w:rsidP="000D13F7">
      <w:pPr>
        <w:pStyle w:val="C-BodyText"/>
        <w:numPr>
          <w:ilvl w:val="0"/>
          <w:numId w:val="9"/>
        </w:numPr>
      </w:pPr>
      <w:r w:rsidRPr="006F5A74">
        <w:rPr>
          <w:b/>
          <w:bCs/>
        </w:rPr>
        <w:lastRenderedPageBreak/>
        <w:t>Administrator:</w:t>
      </w:r>
      <w:r>
        <w:t xml:space="preserve"> Manages products, projects, and order fulfillment.</w:t>
      </w:r>
    </w:p>
    <w:p w14:paraId="025B22F6" w14:textId="56CCCC84" w:rsidR="000D13F7" w:rsidRDefault="000D13F7" w:rsidP="000D13F7">
      <w:pPr>
        <w:pStyle w:val="C-BodyText"/>
        <w:numPr>
          <w:ilvl w:val="0"/>
          <w:numId w:val="9"/>
        </w:numPr>
      </w:pPr>
      <w:r w:rsidRPr="006F5A74">
        <w:rPr>
          <w:b/>
          <w:bCs/>
        </w:rPr>
        <w:t>SSLCommerz (Payment Gateway):</w:t>
      </w:r>
      <w:r>
        <w:t xml:space="preserve"> Handles secure transaction processing.</w:t>
      </w:r>
    </w:p>
    <w:p w14:paraId="7D58E96A" w14:textId="77777777" w:rsidR="000D13F7" w:rsidRPr="009D0DAE" w:rsidRDefault="000D13F7" w:rsidP="009D0DAE">
      <w:pPr>
        <w:pStyle w:val="C-BodyText"/>
        <w:rPr>
          <w:b/>
          <w:bCs/>
        </w:rPr>
      </w:pPr>
      <w:r w:rsidRPr="009D0DAE">
        <w:rPr>
          <w:b/>
          <w:bCs/>
        </w:rPr>
        <w:t>Data Flows:</w:t>
      </w:r>
    </w:p>
    <w:p w14:paraId="56FF9499" w14:textId="5EBA2534" w:rsidR="000D13F7" w:rsidRPr="009D0DAE" w:rsidRDefault="000D13F7" w:rsidP="00EA534D">
      <w:pPr>
        <w:pStyle w:val="C-BodyText"/>
        <w:numPr>
          <w:ilvl w:val="0"/>
          <w:numId w:val="41"/>
        </w:numPr>
      </w:pPr>
      <w:r w:rsidRPr="009D0DAE">
        <w:t>User sends Login Credentials and Search Queries to the System.</w:t>
      </w:r>
    </w:p>
    <w:p w14:paraId="25F4A38D" w14:textId="26321F79" w:rsidR="000D13F7" w:rsidRPr="009D0DAE" w:rsidRDefault="000D13F7" w:rsidP="00EA534D">
      <w:pPr>
        <w:pStyle w:val="C-BodyText"/>
        <w:numPr>
          <w:ilvl w:val="0"/>
          <w:numId w:val="41"/>
        </w:numPr>
      </w:pPr>
      <w:r w:rsidRPr="009D0DAE">
        <w:t>System returns Product Details and Project Portfolios to the User.</w:t>
      </w:r>
    </w:p>
    <w:p w14:paraId="35331644" w14:textId="6BEE27CA" w:rsidR="000D13F7" w:rsidRPr="009D0DAE" w:rsidRDefault="000D13F7" w:rsidP="00EA534D">
      <w:pPr>
        <w:pStyle w:val="C-BodyText"/>
        <w:numPr>
          <w:ilvl w:val="0"/>
          <w:numId w:val="41"/>
        </w:numPr>
      </w:pPr>
      <w:r w:rsidRPr="009D0DAE">
        <w:t>User submits Order Details and Payment Info.</w:t>
      </w:r>
    </w:p>
    <w:p w14:paraId="03E9F178" w14:textId="2A79717C" w:rsidR="000D13F7" w:rsidRPr="009D0DAE" w:rsidRDefault="000D13F7" w:rsidP="00EA534D">
      <w:pPr>
        <w:pStyle w:val="C-BodyText"/>
        <w:numPr>
          <w:ilvl w:val="0"/>
          <w:numId w:val="41"/>
        </w:numPr>
      </w:pPr>
      <w:r w:rsidRPr="009D0DAE">
        <w:t>System forwards payment request to SSLCommerz.</w:t>
      </w:r>
    </w:p>
    <w:p w14:paraId="40E13600" w14:textId="10037AB1" w:rsidR="000D13F7" w:rsidRPr="009D0DAE" w:rsidRDefault="000D13F7" w:rsidP="00EA534D">
      <w:pPr>
        <w:pStyle w:val="C-BodyText"/>
        <w:numPr>
          <w:ilvl w:val="0"/>
          <w:numId w:val="41"/>
        </w:numPr>
      </w:pPr>
      <w:r w:rsidRPr="009D0DAE">
        <w:t>SSLCommerz returns Payment Status (Success/Fail) to the System.</w:t>
      </w:r>
    </w:p>
    <w:p w14:paraId="1AE17AB0" w14:textId="70868734" w:rsidR="000D13F7" w:rsidRPr="009D0DAE" w:rsidRDefault="000D13F7" w:rsidP="00EA534D">
      <w:pPr>
        <w:pStyle w:val="C-BodyText"/>
        <w:numPr>
          <w:ilvl w:val="0"/>
          <w:numId w:val="41"/>
        </w:numPr>
      </w:pPr>
      <w:r w:rsidRPr="009D0DAE">
        <w:t>Admin inputs New Product Data and Project Images.</w:t>
      </w:r>
    </w:p>
    <w:p w14:paraId="13918C0C" w14:textId="7BE92525" w:rsidR="00755432" w:rsidRPr="00755432" w:rsidRDefault="000D13F7" w:rsidP="00EA534D">
      <w:pPr>
        <w:pStyle w:val="C-BodyText"/>
        <w:numPr>
          <w:ilvl w:val="0"/>
          <w:numId w:val="41"/>
        </w:numPr>
      </w:pPr>
      <w:r w:rsidRPr="009D0DAE">
        <w:t>System provides Sales Reports and Order Notifications to the Admin.</w:t>
      </w:r>
    </w:p>
    <w:p w14:paraId="0917C65B" w14:textId="77777777" w:rsidR="001E3759" w:rsidRDefault="001E3759" w:rsidP="0083052E">
      <w:pPr>
        <w:pStyle w:val="Heading5"/>
      </w:pPr>
    </w:p>
    <w:p w14:paraId="491AF8C0" w14:textId="77777777" w:rsidR="001E3759" w:rsidRDefault="001E3759" w:rsidP="0083052E">
      <w:pPr>
        <w:pStyle w:val="Heading5"/>
      </w:pPr>
    </w:p>
    <w:p w14:paraId="7D017A75" w14:textId="77777777" w:rsidR="001E3759" w:rsidRDefault="001E3759" w:rsidP="0083052E">
      <w:pPr>
        <w:pStyle w:val="Heading5"/>
      </w:pPr>
    </w:p>
    <w:p w14:paraId="3F1D7559" w14:textId="77777777" w:rsidR="001E3759" w:rsidRDefault="001E3759" w:rsidP="0083052E">
      <w:pPr>
        <w:pStyle w:val="Heading5"/>
      </w:pPr>
    </w:p>
    <w:p w14:paraId="6F30170B" w14:textId="77777777" w:rsidR="001E3759" w:rsidRDefault="001E3759" w:rsidP="0083052E">
      <w:pPr>
        <w:pStyle w:val="Heading5"/>
      </w:pPr>
    </w:p>
    <w:p w14:paraId="0ED12101" w14:textId="77777777" w:rsidR="001E3759" w:rsidRDefault="001E3759" w:rsidP="0083052E">
      <w:pPr>
        <w:pStyle w:val="Heading5"/>
      </w:pPr>
    </w:p>
    <w:p w14:paraId="7F2D55CC" w14:textId="77777777" w:rsidR="001E3759" w:rsidRDefault="001E3759" w:rsidP="0083052E">
      <w:pPr>
        <w:pStyle w:val="Heading5"/>
      </w:pPr>
    </w:p>
    <w:p w14:paraId="2F44F1FC" w14:textId="77777777" w:rsidR="001E3759" w:rsidRDefault="001E3759" w:rsidP="0083052E">
      <w:pPr>
        <w:pStyle w:val="Heading5"/>
      </w:pPr>
    </w:p>
    <w:p w14:paraId="5120120B" w14:textId="77777777" w:rsidR="001E3759" w:rsidRDefault="001E3759" w:rsidP="0083052E">
      <w:pPr>
        <w:pStyle w:val="Heading5"/>
      </w:pPr>
    </w:p>
    <w:p w14:paraId="6398215B" w14:textId="77777777" w:rsidR="001E3759" w:rsidRDefault="001E3759" w:rsidP="0083052E">
      <w:pPr>
        <w:pStyle w:val="Heading5"/>
      </w:pPr>
    </w:p>
    <w:p w14:paraId="46EC1346" w14:textId="77777777" w:rsidR="001E3759" w:rsidRDefault="001E3759" w:rsidP="0083052E">
      <w:pPr>
        <w:pStyle w:val="Heading5"/>
      </w:pPr>
    </w:p>
    <w:p w14:paraId="5D7EABD1" w14:textId="33E3D841" w:rsidR="0083052E" w:rsidRPr="0083052E" w:rsidRDefault="0083052E" w:rsidP="0083052E">
      <w:pPr>
        <w:pStyle w:val="Heading5"/>
      </w:pPr>
      <w:bookmarkStart w:id="200" w:name="_Toc219586946"/>
      <w:r w:rsidRPr="0083052E">
        <w:lastRenderedPageBreak/>
        <w:t>7.2.2 DFD Level 1</w:t>
      </w:r>
      <w:bookmarkEnd w:id="200"/>
    </w:p>
    <w:p w14:paraId="4855755D" w14:textId="11844682" w:rsidR="00A959A4" w:rsidRPr="00A959A4" w:rsidRDefault="00A959A4" w:rsidP="00A959A4">
      <w:pPr>
        <w:pStyle w:val="C-BodyText"/>
      </w:pPr>
      <w:r w:rsidRPr="00A959A4">
        <w:rPr>
          <w:rFonts w:eastAsia="Times New Roman"/>
          <w:noProof/>
        </w:rPr>
        <w:drawing>
          <wp:anchor distT="0" distB="0" distL="114300" distR="114300" simplePos="0" relativeHeight="251828224" behindDoc="1" locked="0" layoutInCell="1" allowOverlap="1" wp14:anchorId="3A2E296D" wp14:editId="441F4407">
            <wp:simplePos x="0" y="0"/>
            <wp:positionH relativeFrom="margin">
              <wp:align>right</wp:align>
            </wp:positionH>
            <wp:positionV relativeFrom="paragraph">
              <wp:posOffset>577850</wp:posOffset>
            </wp:positionV>
            <wp:extent cx="5715000" cy="6362700"/>
            <wp:effectExtent l="0" t="0" r="0" b="0"/>
            <wp:wrapTight wrapText="bothSides">
              <wp:wrapPolygon edited="0">
                <wp:start x="0" y="0"/>
                <wp:lineTo x="0" y="21535"/>
                <wp:lineTo x="21528" y="21535"/>
                <wp:lineTo x="215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CD9" w:rsidRPr="00251CD9">
        <w:t>The Level 1 DFD decomposes the main system into specific sub-processes, clarifying how data is transformed within the application.</w:t>
      </w:r>
    </w:p>
    <w:p w14:paraId="4F92F181" w14:textId="380FF343" w:rsidR="0052515E" w:rsidRDefault="0083052E" w:rsidP="00013E5E">
      <w:pPr>
        <w:pStyle w:val="FigureCell"/>
      </w:pPr>
      <w:bookmarkStart w:id="201" w:name="_Toc219586738"/>
      <w:r>
        <w:t>Figure 7.2</w:t>
      </w:r>
      <w:r w:rsidR="00422E4C">
        <w:t>8</w:t>
      </w:r>
      <w:r>
        <w:t>: Level 1 DFD</w:t>
      </w:r>
      <w:bookmarkEnd w:id="201"/>
    </w:p>
    <w:p w14:paraId="1E478110" w14:textId="77777777" w:rsidR="009A3A43" w:rsidRDefault="009A3A43" w:rsidP="00013E5E">
      <w:pPr>
        <w:pStyle w:val="C-BodyText"/>
        <w:rPr>
          <w:b/>
          <w:bCs/>
        </w:rPr>
      </w:pPr>
    </w:p>
    <w:p w14:paraId="6F3ECB6B" w14:textId="607C5EA3" w:rsidR="0052515E" w:rsidRPr="00013E5E" w:rsidRDefault="0052515E" w:rsidP="00013E5E">
      <w:pPr>
        <w:pStyle w:val="C-BodyText"/>
        <w:rPr>
          <w:b/>
          <w:bCs/>
        </w:rPr>
      </w:pPr>
      <w:r w:rsidRPr="00013E5E">
        <w:rPr>
          <w:b/>
          <w:bCs/>
        </w:rPr>
        <w:lastRenderedPageBreak/>
        <w:t>Key Processes:</w:t>
      </w:r>
    </w:p>
    <w:p w14:paraId="570EC53A" w14:textId="71CA8F74" w:rsidR="0052515E" w:rsidRDefault="0052515E" w:rsidP="00EA534D">
      <w:pPr>
        <w:pStyle w:val="C-BodyText"/>
        <w:numPr>
          <w:ilvl w:val="0"/>
          <w:numId w:val="42"/>
        </w:numPr>
      </w:pPr>
      <w:r>
        <w:t>Authentication Process: Handles login/registration for Users and Admins. Verifies credentials against the User Table.</w:t>
      </w:r>
    </w:p>
    <w:p w14:paraId="6CB11790" w14:textId="02EE5426" w:rsidR="0052515E" w:rsidRDefault="0052515E" w:rsidP="00EA534D">
      <w:pPr>
        <w:pStyle w:val="C-BodyText"/>
        <w:numPr>
          <w:ilvl w:val="0"/>
          <w:numId w:val="42"/>
        </w:numPr>
      </w:pPr>
      <w:r>
        <w:t>Product Management: Admin adds/updates items. Users query this process to view the Product Table and Brand Table.</w:t>
      </w:r>
    </w:p>
    <w:p w14:paraId="60E1D2D1" w14:textId="0C1EE4CA" w:rsidR="0052515E" w:rsidRDefault="0052515E" w:rsidP="00EA534D">
      <w:pPr>
        <w:pStyle w:val="C-BodyText"/>
        <w:numPr>
          <w:ilvl w:val="0"/>
          <w:numId w:val="42"/>
        </w:numPr>
      </w:pPr>
      <w:r>
        <w:t>Project Showcase Engine: Unique to Auraluxe, this process links Projects to Materials. When a user views a project, this process fetches the associated material details.</w:t>
      </w:r>
    </w:p>
    <w:p w14:paraId="52617E28" w14:textId="183BC898" w:rsidR="0052515E" w:rsidRDefault="0052515E" w:rsidP="00EA534D">
      <w:pPr>
        <w:pStyle w:val="C-BodyText"/>
        <w:numPr>
          <w:ilvl w:val="0"/>
          <w:numId w:val="42"/>
        </w:numPr>
      </w:pPr>
      <w:r>
        <w:t>Order Processing: Receives items from the Cart, checks stock in the Product Table, and creates a record in the Order Table.</w:t>
      </w:r>
    </w:p>
    <w:p w14:paraId="0131A365" w14:textId="488B23F5" w:rsidR="0052515E" w:rsidRDefault="0052515E" w:rsidP="00EA534D">
      <w:pPr>
        <w:pStyle w:val="C-BodyText"/>
        <w:numPr>
          <w:ilvl w:val="0"/>
          <w:numId w:val="42"/>
        </w:numPr>
      </w:pPr>
      <w:r>
        <w:t>Payment Handling: Interacts with the external SSLCommerz API and updates the Order Status upon successful transaction.</w:t>
      </w:r>
    </w:p>
    <w:p w14:paraId="68560B84" w14:textId="77777777" w:rsidR="0052515E" w:rsidRPr="005B0B35" w:rsidRDefault="0052515E" w:rsidP="005B0B35">
      <w:pPr>
        <w:pStyle w:val="C-BodyText"/>
        <w:rPr>
          <w:b/>
          <w:bCs/>
        </w:rPr>
      </w:pPr>
      <w:r w:rsidRPr="005B0B35">
        <w:rPr>
          <w:b/>
          <w:bCs/>
        </w:rPr>
        <w:t>Data Stores:</w:t>
      </w:r>
    </w:p>
    <w:p w14:paraId="4804BF24" w14:textId="3BF7D2EC" w:rsidR="0052515E" w:rsidRPr="005B0B35" w:rsidRDefault="0052515E" w:rsidP="00EA534D">
      <w:pPr>
        <w:pStyle w:val="C-BodyText"/>
        <w:numPr>
          <w:ilvl w:val="0"/>
          <w:numId w:val="43"/>
        </w:numPr>
      </w:pPr>
      <w:r w:rsidRPr="005B0B35">
        <w:t>D1: User Database (Credentials, Profiles)</w:t>
      </w:r>
    </w:p>
    <w:p w14:paraId="79259480" w14:textId="2D637FB4" w:rsidR="0052515E" w:rsidRPr="005B0B35" w:rsidRDefault="0052515E" w:rsidP="00EA534D">
      <w:pPr>
        <w:pStyle w:val="C-BodyText"/>
        <w:numPr>
          <w:ilvl w:val="0"/>
          <w:numId w:val="43"/>
        </w:numPr>
      </w:pPr>
      <w:r w:rsidRPr="005B0B35">
        <w:t>D2: Product Inventory (Stock, Prices, Specs)</w:t>
      </w:r>
    </w:p>
    <w:p w14:paraId="31BEFD32" w14:textId="5D26D94E" w:rsidR="0052515E" w:rsidRPr="005B0B35" w:rsidRDefault="0052515E" w:rsidP="00EA534D">
      <w:pPr>
        <w:pStyle w:val="C-BodyText"/>
        <w:numPr>
          <w:ilvl w:val="0"/>
          <w:numId w:val="43"/>
        </w:numPr>
      </w:pPr>
      <w:r w:rsidRPr="005B0B35">
        <w:t>D3: Project Portfolio (Images, Descriptions, Relations)</w:t>
      </w:r>
    </w:p>
    <w:p w14:paraId="06D2441B" w14:textId="4438FCED" w:rsidR="0052515E" w:rsidRPr="0052515E" w:rsidRDefault="0052515E" w:rsidP="00EA534D">
      <w:pPr>
        <w:pStyle w:val="C-BodyText"/>
        <w:numPr>
          <w:ilvl w:val="0"/>
          <w:numId w:val="43"/>
        </w:numPr>
      </w:pPr>
      <w:r w:rsidRPr="005B0B35">
        <w:t>D4: Order Records (Transaction History)</w:t>
      </w:r>
    </w:p>
    <w:p w14:paraId="25C45351" w14:textId="31BB9FDA" w:rsidR="007C7CB0" w:rsidRDefault="00FA1992" w:rsidP="00FA1992">
      <w:pPr>
        <w:pStyle w:val="Heading5"/>
      </w:pPr>
      <w:bookmarkStart w:id="202" w:name="_Toc219586947"/>
      <w:r>
        <w:t xml:space="preserve">7.2.3 </w:t>
      </w:r>
      <w:r w:rsidR="007C7CB0" w:rsidRPr="007C7CB0">
        <w:t>DFD Level 2</w:t>
      </w:r>
      <w:bookmarkEnd w:id="202"/>
    </w:p>
    <w:p w14:paraId="0B154F4E" w14:textId="3B5283D6" w:rsidR="007C7CB0" w:rsidRDefault="00EF70A4" w:rsidP="00422E4C">
      <w:pPr>
        <w:pStyle w:val="C-BodyText"/>
      </w:pPr>
      <w:r>
        <w:rPr>
          <w:noProof/>
        </w:rPr>
        <w:drawing>
          <wp:anchor distT="0" distB="0" distL="114300" distR="114300" simplePos="0" relativeHeight="251829248" behindDoc="1" locked="0" layoutInCell="1" allowOverlap="1" wp14:anchorId="7D288168" wp14:editId="1DFA94C8">
            <wp:simplePos x="0" y="0"/>
            <wp:positionH relativeFrom="page">
              <wp:posOffset>1685925</wp:posOffset>
            </wp:positionH>
            <wp:positionV relativeFrom="paragraph">
              <wp:posOffset>576580</wp:posOffset>
            </wp:positionV>
            <wp:extent cx="4400550" cy="1762125"/>
            <wp:effectExtent l="0" t="0" r="0" b="9525"/>
            <wp:wrapTight wrapText="bothSides">
              <wp:wrapPolygon edited="0">
                <wp:start x="0" y="0"/>
                <wp:lineTo x="0" y="21483"/>
                <wp:lineTo x="21506" y="21483"/>
                <wp:lineTo x="2150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00550"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BE3" w:rsidRPr="007802D8">
        <w:rPr>
          <w:b/>
          <w:bCs/>
        </w:rPr>
        <w:t>P1.1</w:t>
      </w:r>
      <w:r w:rsidR="00043BE3" w:rsidRPr="00043BE3">
        <w:t xml:space="preserve"> User Registration &amp; Verification: Collects user registration data, validates input, creates user account, and triggers email verification.</w:t>
      </w:r>
    </w:p>
    <w:p w14:paraId="46751008" w14:textId="4F423E07" w:rsidR="002032CF" w:rsidRDefault="002032CF" w:rsidP="002032CF"/>
    <w:p w14:paraId="33FEDA79" w14:textId="70B70B29" w:rsidR="002032CF" w:rsidRDefault="002032CF" w:rsidP="002032CF"/>
    <w:p w14:paraId="59F7CFF5" w14:textId="135EA4A0" w:rsidR="002032CF" w:rsidRDefault="002032CF" w:rsidP="002032CF"/>
    <w:p w14:paraId="2F607F72" w14:textId="24EBF622" w:rsidR="002032CF" w:rsidRDefault="002032CF" w:rsidP="002032CF"/>
    <w:p w14:paraId="132E7ED0" w14:textId="7714700A" w:rsidR="00A91FE0" w:rsidRDefault="00A91FE0" w:rsidP="00A91FE0">
      <w:pPr>
        <w:pStyle w:val="FigureCell"/>
      </w:pPr>
      <w:bookmarkStart w:id="203" w:name="_Toc219586739"/>
      <w:r>
        <w:t>Figure 7.29:</w:t>
      </w:r>
      <w:r w:rsidR="00AE57A6" w:rsidRPr="00AE57A6">
        <w:t xml:space="preserve"> DFD Level 2 Process 1 - User Registration</w:t>
      </w:r>
      <w:bookmarkEnd w:id="203"/>
    </w:p>
    <w:p w14:paraId="486EEC00" w14:textId="623C7A6D" w:rsidR="00081958" w:rsidRDefault="00081958" w:rsidP="004A1806">
      <w:pPr>
        <w:pStyle w:val="C-BodyText"/>
      </w:pPr>
      <w:r w:rsidRPr="00081958">
        <w:rPr>
          <w:b/>
          <w:bCs/>
        </w:rPr>
        <w:lastRenderedPageBreak/>
        <w:t>P2.1 Browse &amp; Search Products:</w:t>
      </w:r>
      <w:r>
        <w:t xml:space="preserve"> Allows users to search products using keywords, filter by category/brand/price, and retrieves relevant product listings from the Product data store.</w:t>
      </w:r>
    </w:p>
    <w:p w14:paraId="6260A725" w14:textId="6D0B2A87" w:rsidR="00081958" w:rsidRPr="00AF3537" w:rsidRDefault="00AF3537" w:rsidP="00AF3537">
      <w:pPr>
        <w:spacing w:before="100" w:beforeAutospacing="1" w:after="100" w:afterAutospacing="1" w:line="240" w:lineRule="auto"/>
        <w:jc w:val="left"/>
        <w:rPr>
          <w:rFonts w:eastAsia="Times New Roman"/>
        </w:rPr>
      </w:pPr>
      <w:r w:rsidRPr="00AF3537">
        <w:rPr>
          <w:rFonts w:eastAsia="Times New Roman"/>
          <w:noProof/>
        </w:rPr>
        <w:drawing>
          <wp:inline distT="0" distB="0" distL="0" distR="0" wp14:anchorId="2C8EFD66" wp14:editId="2731816D">
            <wp:extent cx="5715000" cy="158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1583055"/>
                    </a:xfrm>
                    <a:prstGeom prst="rect">
                      <a:avLst/>
                    </a:prstGeom>
                    <a:noFill/>
                    <a:ln>
                      <a:noFill/>
                    </a:ln>
                  </pic:spPr>
                </pic:pic>
              </a:graphicData>
            </a:graphic>
          </wp:inline>
        </w:drawing>
      </w:r>
    </w:p>
    <w:p w14:paraId="7DF4CD63" w14:textId="2A2BEDFE" w:rsidR="008D30F0" w:rsidRDefault="00081958" w:rsidP="008D30F0">
      <w:pPr>
        <w:pStyle w:val="FigureCell"/>
      </w:pPr>
      <w:bookmarkStart w:id="204" w:name="_Toc219586740"/>
      <w:r>
        <w:t>Figure 7.30: DFD Level 2 Process 2 - Product Browsing</w:t>
      </w:r>
      <w:bookmarkEnd w:id="204"/>
    </w:p>
    <w:p w14:paraId="2707EA5F" w14:textId="601607BE" w:rsidR="008D30F0" w:rsidRDefault="008D30F0" w:rsidP="008D30F0">
      <w:pPr>
        <w:pStyle w:val="C-BodyText"/>
      </w:pPr>
      <w:r w:rsidRPr="008D30F0">
        <w:rPr>
          <w:b/>
          <w:bCs/>
        </w:rPr>
        <w:t>P3.1 Add to Cart:</w:t>
      </w:r>
      <w:r>
        <w:t xml:space="preserve"> Collects product selection and quantity, validates product availability, checks if item exists in cart (update quantity or create new entry).</w:t>
      </w:r>
    </w:p>
    <w:p w14:paraId="75B6FE0C" w14:textId="1E554839" w:rsidR="008D30F0" w:rsidRPr="005D5E0D" w:rsidRDefault="005D5E0D" w:rsidP="005D5E0D">
      <w:pPr>
        <w:spacing w:before="100" w:beforeAutospacing="1" w:after="100" w:afterAutospacing="1" w:line="240" w:lineRule="auto"/>
        <w:jc w:val="left"/>
        <w:rPr>
          <w:rFonts w:eastAsia="Times New Roman"/>
        </w:rPr>
      </w:pPr>
      <w:r w:rsidRPr="005D5E0D">
        <w:rPr>
          <w:rFonts w:eastAsia="Times New Roman"/>
          <w:noProof/>
        </w:rPr>
        <w:drawing>
          <wp:inline distT="0" distB="0" distL="0" distR="0" wp14:anchorId="387BB9D1" wp14:editId="31E35C88">
            <wp:extent cx="5715000" cy="2607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2607945"/>
                    </a:xfrm>
                    <a:prstGeom prst="rect">
                      <a:avLst/>
                    </a:prstGeom>
                    <a:noFill/>
                    <a:ln>
                      <a:noFill/>
                    </a:ln>
                  </pic:spPr>
                </pic:pic>
              </a:graphicData>
            </a:graphic>
          </wp:inline>
        </w:drawing>
      </w:r>
    </w:p>
    <w:p w14:paraId="275A0F33" w14:textId="083D13C4" w:rsidR="008D30F0" w:rsidRDefault="008D30F0" w:rsidP="005D5E0D">
      <w:pPr>
        <w:pStyle w:val="FigureCell"/>
      </w:pPr>
      <w:bookmarkStart w:id="205" w:name="_Toc219586741"/>
      <w:r>
        <w:t>Figure 7.32: DFD Level 2 Process 3.1 - Add to Cart</w:t>
      </w:r>
      <w:bookmarkEnd w:id="205"/>
    </w:p>
    <w:p w14:paraId="67E1001F" w14:textId="589EA442" w:rsidR="003F54C7" w:rsidRDefault="003F54C7" w:rsidP="003F54C7">
      <w:pPr>
        <w:pStyle w:val="C-BodyText"/>
      </w:pPr>
      <w:r w:rsidRPr="00F8248B">
        <w:rPr>
          <w:b/>
          <w:bCs/>
        </w:rPr>
        <w:t>P4.1 Order:</w:t>
      </w:r>
      <w:r>
        <w:t xml:space="preserve"> Collects checkout information, validates cart items, creates order record with pending payment status, and reserves inventory.</w:t>
      </w:r>
    </w:p>
    <w:p w14:paraId="7480E0E0" w14:textId="4EC78DFB" w:rsidR="002032CF" w:rsidRPr="0001702D" w:rsidRDefault="0001702D" w:rsidP="0001702D">
      <w:pPr>
        <w:pStyle w:val="FigureCell"/>
        <w:rPr>
          <w:rFonts w:eastAsia="Times New Roman"/>
        </w:rPr>
      </w:pPr>
      <w:bookmarkStart w:id="206" w:name="_Toc219586742"/>
      <w:r w:rsidRPr="0001702D">
        <w:rPr>
          <w:rFonts w:eastAsia="Times New Roman"/>
          <w:noProof/>
        </w:rPr>
        <w:lastRenderedPageBreak/>
        <w:drawing>
          <wp:inline distT="0" distB="0" distL="0" distR="0" wp14:anchorId="2F04EEE6" wp14:editId="69991B0A">
            <wp:extent cx="5715000" cy="3129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129280"/>
                    </a:xfrm>
                    <a:prstGeom prst="rect">
                      <a:avLst/>
                    </a:prstGeom>
                    <a:noFill/>
                    <a:ln>
                      <a:noFill/>
                    </a:ln>
                  </pic:spPr>
                </pic:pic>
              </a:graphicData>
            </a:graphic>
          </wp:inline>
        </w:drawing>
      </w:r>
      <w:r w:rsidR="003F54C7">
        <w:t>Figure 7.34: DFD Level 2 Process 4.1 - Order</w:t>
      </w:r>
      <w:bookmarkEnd w:id="206"/>
    </w:p>
    <w:p w14:paraId="7C38789D" w14:textId="78DCEB83" w:rsidR="00C8672F" w:rsidRDefault="00C8672F" w:rsidP="00C8672F">
      <w:pPr>
        <w:pStyle w:val="C-BodyText"/>
      </w:pPr>
      <w:r w:rsidRPr="00BC463A">
        <w:rPr>
          <w:b/>
          <w:bCs/>
        </w:rPr>
        <w:t>P5.1 Process Payment:</w:t>
      </w:r>
      <w:r>
        <w:t xml:space="preserve"> Retrieves order details, initiates SSLCommerz payment session, redirects user to payment gateway, receives payment callback, validates transaction, and updates order status.</w:t>
      </w:r>
    </w:p>
    <w:p w14:paraId="1D782289" w14:textId="0A67047F" w:rsidR="00C8672F" w:rsidRPr="00E1564C" w:rsidRDefault="00E1564C" w:rsidP="00E1564C">
      <w:pPr>
        <w:spacing w:before="100" w:beforeAutospacing="1" w:after="100" w:afterAutospacing="1" w:line="240" w:lineRule="auto"/>
        <w:jc w:val="left"/>
        <w:rPr>
          <w:rFonts w:eastAsia="Times New Roman"/>
        </w:rPr>
      </w:pPr>
      <w:r w:rsidRPr="00E1564C">
        <w:rPr>
          <w:rFonts w:eastAsia="Times New Roman"/>
          <w:noProof/>
        </w:rPr>
        <w:drawing>
          <wp:inline distT="0" distB="0" distL="0" distR="0" wp14:anchorId="6A7B15B3" wp14:editId="1D313E3D">
            <wp:extent cx="5438775" cy="2533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38775" cy="2533650"/>
                    </a:xfrm>
                    <a:prstGeom prst="rect">
                      <a:avLst/>
                    </a:prstGeom>
                    <a:noFill/>
                    <a:ln>
                      <a:noFill/>
                    </a:ln>
                  </pic:spPr>
                </pic:pic>
              </a:graphicData>
            </a:graphic>
          </wp:inline>
        </w:drawing>
      </w:r>
    </w:p>
    <w:p w14:paraId="76993F25" w14:textId="15BAE941" w:rsidR="00F909D9" w:rsidRDefault="00C8672F" w:rsidP="00F909D9">
      <w:pPr>
        <w:pStyle w:val="FigureCell"/>
      </w:pPr>
      <w:bookmarkStart w:id="207" w:name="_Toc219586743"/>
      <w:r>
        <w:t>Figure 7.35: DFD Level 2 Process 5 - Payment Processing</w:t>
      </w:r>
      <w:bookmarkEnd w:id="207"/>
    </w:p>
    <w:p w14:paraId="05AF25DC" w14:textId="1A804D5E" w:rsidR="00AD6E2C" w:rsidRDefault="00F909D9" w:rsidP="00CA7F85">
      <w:pPr>
        <w:pStyle w:val="C-BodyText"/>
      </w:pPr>
      <w:r w:rsidRPr="00657DDF">
        <w:rPr>
          <w:b/>
          <w:bCs/>
        </w:rPr>
        <w:lastRenderedPageBreak/>
        <w:t>P6.1 Manage Product:</w:t>
      </w:r>
      <w:r>
        <w:t xml:space="preserve"> Admin creates/updates/deletes products with details (name, product code, price, quantity, key features, specifications, description, shipping/delivery info), assigns category and brand, uploads product images, and manages inventory status.</w:t>
      </w:r>
    </w:p>
    <w:p w14:paraId="6003E0DE" w14:textId="04CB83BB" w:rsidR="00F909D9" w:rsidRDefault="00CA7F85" w:rsidP="00690094">
      <w:pPr>
        <w:spacing w:before="100" w:beforeAutospacing="1" w:after="100" w:afterAutospacing="1" w:line="240" w:lineRule="auto"/>
        <w:jc w:val="left"/>
      </w:pPr>
      <w:r w:rsidRPr="00CA7F85">
        <w:rPr>
          <w:rFonts w:eastAsia="Times New Roman"/>
          <w:noProof/>
        </w:rPr>
        <w:drawing>
          <wp:inline distT="0" distB="0" distL="0" distR="0" wp14:anchorId="67656F42" wp14:editId="20580DA6">
            <wp:extent cx="5715000" cy="1834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1834515"/>
                    </a:xfrm>
                    <a:prstGeom prst="rect">
                      <a:avLst/>
                    </a:prstGeom>
                    <a:noFill/>
                    <a:ln>
                      <a:noFill/>
                    </a:ln>
                  </pic:spPr>
                </pic:pic>
              </a:graphicData>
            </a:graphic>
          </wp:inline>
        </w:drawing>
      </w:r>
    </w:p>
    <w:p w14:paraId="7FBE7A54" w14:textId="39A46FDD" w:rsidR="002032CF" w:rsidRDefault="00690094" w:rsidP="00C33306">
      <w:pPr>
        <w:pStyle w:val="FigureCell"/>
      </w:pPr>
      <w:bookmarkStart w:id="208" w:name="_Toc219586744"/>
      <w:r>
        <w:t xml:space="preserve">Figure 7.35: DFD Level 2 Process 6 - </w:t>
      </w:r>
      <w:r w:rsidRPr="00690094">
        <w:t>Product Management</w:t>
      </w:r>
      <w:bookmarkEnd w:id="208"/>
    </w:p>
    <w:p w14:paraId="59535A92" w14:textId="345E3418" w:rsidR="00815BDA" w:rsidRDefault="00815BDA" w:rsidP="00815BDA">
      <w:pPr>
        <w:pStyle w:val="Heading4"/>
      </w:pPr>
      <w:bookmarkStart w:id="209" w:name="_Toc219586948"/>
      <w:r>
        <w:t>7.3 Database Design</w:t>
      </w:r>
      <w:bookmarkEnd w:id="209"/>
    </w:p>
    <w:p w14:paraId="5B8590C9" w14:textId="77777777" w:rsidR="00247B20" w:rsidRDefault="00247B20" w:rsidP="00247B20">
      <w:pPr>
        <w:pStyle w:val="BodyText"/>
      </w:pPr>
      <w:r>
        <w:t>Database design plays a critical role in ensuring that the Auraluxe E-commerce System is efficient, scalable, and reliable. The database is designed to manage users, products, categories, brands, shopping carts, orders, payments, projects, and home page content. A relational database approach using PostgreSQL is adopted to maintain data integrity, minimize redundancy, and support complex relationships between entities such as products, categories, brands, and carts.</w:t>
      </w:r>
    </w:p>
    <w:p w14:paraId="3FED3581" w14:textId="60F4B405" w:rsidR="00D4154B" w:rsidRDefault="00D4154B" w:rsidP="00B4336F">
      <w:pPr>
        <w:pStyle w:val="BodyText"/>
      </w:pPr>
      <w:r>
        <w:t>The design supports core system functionalities including product catalog management, shopping cart operations, order processing, payment tracking, content management, and project portfolio display.</w:t>
      </w:r>
    </w:p>
    <w:p w14:paraId="771EBAD4" w14:textId="77777777" w:rsidR="00815BDA" w:rsidRDefault="00815BDA" w:rsidP="00815BDA">
      <w:pPr>
        <w:pStyle w:val="Heading5"/>
        <w:rPr>
          <w:sz w:val="36"/>
          <w:szCs w:val="36"/>
        </w:rPr>
      </w:pPr>
      <w:bookmarkStart w:id="210" w:name="_Toc219586949"/>
      <w:r>
        <w:rPr>
          <w:rStyle w:val="Strong"/>
          <w:b/>
          <w:bCs w:val="0"/>
        </w:rPr>
        <w:t>7.3.1 Normalization of Data Fields</w:t>
      </w:r>
      <w:bookmarkEnd w:id="210"/>
    </w:p>
    <w:p w14:paraId="1FB68C6D" w14:textId="7F35D609" w:rsidR="00140054" w:rsidRPr="00140054" w:rsidRDefault="00140054" w:rsidP="00B22447">
      <w:pPr>
        <w:pStyle w:val="C-BodyText"/>
      </w:pPr>
      <w:r>
        <w:t>To ensure data consistency and eliminate redundancy, the Auraluxe database is normalized up to the Third Normal Form (3NF).</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t>No repeating groups or multivalued attributes exist.</w:t>
      </w:r>
    </w:p>
    <w:p w14:paraId="5C9E2A4D" w14:textId="7AC3C97F" w:rsidR="00815BDA" w:rsidRDefault="00815BDA" w:rsidP="00903C55">
      <w:pPr>
        <w:pStyle w:val="C-BodyText"/>
        <w:numPr>
          <w:ilvl w:val="0"/>
          <w:numId w:val="11"/>
        </w:numPr>
      </w:pPr>
      <w:r>
        <w:lastRenderedPageBreak/>
        <w:t xml:space="preserve">Example: </w:t>
      </w:r>
      <w:r w:rsidR="00B72BE7" w:rsidRPr="00B72BE7">
        <w:t>Product features and specifications are stored as separate text fields rather than arrays. Key features, specifications, and descriptions are individual columns.</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FED83F2" w:rsidR="00815BDA" w:rsidRDefault="00815BDA" w:rsidP="00903C55">
      <w:pPr>
        <w:pStyle w:val="C-BodyText"/>
        <w:numPr>
          <w:ilvl w:val="0"/>
          <w:numId w:val="12"/>
        </w:numPr>
      </w:pPr>
      <w:r>
        <w:t xml:space="preserve">Example: </w:t>
      </w:r>
      <w:r w:rsidR="0046078D" w:rsidRPr="0046078D">
        <w:t>In the Product table, attributes such as name, price, quantity, and specifications depend entirely on the product id.</w:t>
      </w:r>
    </w:p>
    <w:p w14:paraId="55EBD81E" w14:textId="53CEE4D1" w:rsidR="003550B3" w:rsidRPr="003550B3" w:rsidRDefault="003550B3" w:rsidP="003550B3">
      <w:pPr>
        <w:pStyle w:val="C-BodyText"/>
        <w:numPr>
          <w:ilvl w:val="0"/>
          <w:numId w:val="12"/>
        </w:numPr>
      </w:pPr>
      <w:r>
        <w:t>In the CartItem table, quantity and unit price depend on the composite relationship between cartId and productId.</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61306FC5" w:rsidR="00815BDA" w:rsidRDefault="00815BDA" w:rsidP="00903C55">
      <w:pPr>
        <w:pStyle w:val="C-BodyText"/>
        <w:numPr>
          <w:ilvl w:val="0"/>
          <w:numId w:val="13"/>
        </w:numPr>
      </w:pPr>
      <w:r>
        <w:t>Example:</w:t>
      </w:r>
      <w:r w:rsidR="00A7372B" w:rsidRPr="00A7372B">
        <w:t xml:space="preserve"> Brand information (name, logo, brandTypeId) is stored only in the Brand table and not duplicated in Product table. Products reference brands through brandId foreign key.</w:t>
      </w:r>
    </w:p>
    <w:p w14:paraId="1A3CBC26" w14:textId="628D2E51" w:rsidR="00851D3C" w:rsidRPr="00851D3C" w:rsidRDefault="00851D3C" w:rsidP="00851D3C">
      <w:pPr>
        <w:pStyle w:val="C-BodyText"/>
        <w:numPr>
          <w:ilvl w:val="0"/>
          <w:numId w:val="13"/>
        </w:numPr>
      </w:pPr>
      <w:r>
        <w:t>Category details are stored in the category table, and products reference them through categoryId.</w:t>
      </w:r>
    </w:p>
    <w:p w14:paraId="4D386F78" w14:textId="2BE64677" w:rsidR="00815BDA" w:rsidRDefault="006D59AA" w:rsidP="00815BDA">
      <w:pPr>
        <w:pStyle w:val="C-BodyText"/>
      </w:pPr>
      <w:r w:rsidRPr="006D59AA">
        <w:t>This normalization approach improves data integrity, reduces update anomalies, and enhances database maintainability.</w:t>
      </w:r>
    </w:p>
    <w:p w14:paraId="09193BD8" w14:textId="77777777" w:rsidR="00815BDA" w:rsidRDefault="00815BDA" w:rsidP="00815BDA">
      <w:pPr>
        <w:pStyle w:val="Heading5"/>
      </w:pPr>
      <w:bookmarkStart w:id="211" w:name="_Toc219586950"/>
      <w:r>
        <w:rPr>
          <w:rStyle w:val="Strong"/>
          <w:b/>
          <w:bCs w:val="0"/>
        </w:rPr>
        <w:t>7.3.2 Entity Relationship (ER) Model</w:t>
      </w:r>
      <w:bookmarkEnd w:id="211"/>
    </w:p>
    <w:p w14:paraId="28197A81" w14:textId="3F597C8D" w:rsidR="00815BDA" w:rsidRDefault="00656A70" w:rsidP="00815BDA">
      <w:pPr>
        <w:pStyle w:val="C-BodyText"/>
      </w:pPr>
      <w:r w:rsidRPr="00656A70">
        <w:t>The ER model of the Auraluxe system defines key entities and their relationships as follows:</w:t>
      </w:r>
    </w:p>
    <w:p w14:paraId="747D60B4" w14:textId="4B176CA9" w:rsidR="00815BDA" w:rsidRDefault="00FC6129" w:rsidP="00903C55">
      <w:pPr>
        <w:pStyle w:val="C-BodyText"/>
        <w:numPr>
          <w:ilvl w:val="0"/>
          <w:numId w:val="14"/>
        </w:numPr>
      </w:pPr>
      <w:r w:rsidRPr="00FC6129">
        <w:rPr>
          <w:b/>
          <w:bCs/>
        </w:rPr>
        <w:t>User:</w:t>
      </w:r>
      <w:r w:rsidRPr="00FC6129">
        <w:t xml:space="preserve"> Represents all system users (customers, admins, vendors). Stores personal information, credentials, role, and account status.</w:t>
      </w:r>
    </w:p>
    <w:p w14:paraId="08F3E24A" w14:textId="5B62E159" w:rsidR="00815BDA" w:rsidRDefault="00DD46C2" w:rsidP="00903C55">
      <w:pPr>
        <w:pStyle w:val="C-BodyText"/>
        <w:numPr>
          <w:ilvl w:val="0"/>
          <w:numId w:val="14"/>
        </w:numPr>
      </w:pPr>
      <w:r w:rsidRPr="00DD46C2">
        <w:rPr>
          <w:b/>
          <w:bCs/>
        </w:rPr>
        <w:t>Product:</w:t>
      </w:r>
      <w:r w:rsidRPr="00DD46C2">
        <w:t xml:space="preserve"> Represents building materials and interior products available for purchase. Each product belongs to a category and a brand, includes detailed specifications, features, descriptions, and pricing information.</w:t>
      </w:r>
    </w:p>
    <w:p w14:paraId="0F3CDEF8" w14:textId="24943AD1" w:rsidR="00815BDA" w:rsidRDefault="00206041" w:rsidP="00903C55">
      <w:pPr>
        <w:pStyle w:val="C-BodyText"/>
        <w:numPr>
          <w:ilvl w:val="0"/>
          <w:numId w:val="14"/>
        </w:numPr>
      </w:pPr>
      <w:r w:rsidRPr="00206041">
        <w:rPr>
          <w:b/>
          <w:bCs/>
        </w:rPr>
        <w:t>category:</w:t>
      </w:r>
      <w:r w:rsidRPr="00206041">
        <w:t xml:space="preserve"> Defines product categories for organizational hierarchy (e.g., Tiles, Fixtures, Lighting, Furniture).</w:t>
      </w:r>
    </w:p>
    <w:p w14:paraId="2D427868" w14:textId="158DF865" w:rsidR="00815BDA" w:rsidRDefault="001A744D" w:rsidP="00903C55">
      <w:pPr>
        <w:pStyle w:val="C-BodyText"/>
        <w:numPr>
          <w:ilvl w:val="0"/>
          <w:numId w:val="14"/>
        </w:numPr>
      </w:pPr>
      <w:r w:rsidRPr="001A744D">
        <w:rPr>
          <w:b/>
          <w:bCs/>
        </w:rPr>
        <w:lastRenderedPageBreak/>
        <w:t>Brand:</w:t>
      </w:r>
      <w:r w:rsidRPr="001A744D">
        <w:t xml:space="preserve"> Represents product brands/manufacturers. Each brand belongs to a brand type.</w:t>
      </w:r>
    </w:p>
    <w:p w14:paraId="6A11FCFA" w14:textId="792AEEAE" w:rsidR="00815BDA" w:rsidRDefault="004668AE" w:rsidP="00903C55">
      <w:pPr>
        <w:pStyle w:val="C-BodyText"/>
        <w:numPr>
          <w:ilvl w:val="0"/>
          <w:numId w:val="14"/>
        </w:numPr>
      </w:pPr>
      <w:r w:rsidRPr="004668AE">
        <w:rPr>
          <w:b/>
          <w:bCs/>
        </w:rPr>
        <w:t>brandType:</w:t>
      </w:r>
      <w:r w:rsidRPr="004668AE">
        <w:t xml:space="preserve"> Categorizes brands by their specialization or product line focus.</w:t>
      </w:r>
    </w:p>
    <w:p w14:paraId="4F2302CC" w14:textId="56902743" w:rsidR="00815BDA" w:rsidRDefault="00DD4BD4" w:rsidP="00903C55">
      <w:pPr>
        <w:pStyle w:val="C-BodyText"/>
        <w:numPr>
          <w:ilvl w:val="0"/>
          <w:numId w:val="14"/>
        </w:numPr>
      </w:pPr>
      <w:r w:rsidRPr="00DD4BD4">
        <w:rPr>
          <w:b/>
          <w:bCs/>
        </w:rPr>
        <w:t>Cart:</w:t>
      </w:r>
      <w:r w:rsidRPr="00DD4BD4">
        <w:t xml:space="preserve"> Represents a user's shopping cart. One user has one cart.</w:t>
      </w:r>
    </w:p>
    <w:p w14:paraId="0D2F2F3E" w14:textId="287129FE" w:rsidR="00815BDA" w:rsidRDefault="00A613EE" w:rsidP="00903C55">
      <w:pPr>
        <w:pStyle w:val="C-BodyText"/>
        <w:numPr>
          <w:ilvl w:val="0"/>
          <w:numId w:val="14"/>
        </w:numPr>
      </w:pPr>
      <w:r w:rsidRPr="00A613EE">
        <w:rPr>
          <w:b/>
          <w:bCs/>
        </w:rPr>
        <w:t>CartItem:</w:t>
      </w:r>
      <w:r w:rsidRPr="00A613EE">
        <w:t xml:space="preserve"> Individual items within a shopping cart. Links cart to products with quantity and unit price.</w:t>
      </w:r>
    </w:p>
    <w:p w14:paraId="66341CE9" w14:textId="34105D89" w:rsidR="00815BDA" w:rsidRDefault="003E1CD8" w:rsidP="00903C55">
      <w:pPr>
        <w:pStyle w:val="C-BodyText"/>
        <w:numPr>
          <w:ilvl w:val="0"/>
          <w:numId w:val="14"/>
        </w:numPr>
      </w:pPr>
      <w:r w:rsidRPr="003E1CD8">
        <w:rPr>
          <w:b/>
          <w:bCs/>
        </w:rPr>
        <w:t>Project:</w:t>
      </w:r>
      <w:r w:rsidRPr="003E1CD8">
        <w:t xml:space="preserve"> Showcases completed projects using Auraluxe products. Includes project details, location, client information, architects, and social media links.</w:t>
      </w:r>
    </w:p>
    <w:p w14:paraId="78460A1B" w14:textId="4EAA72BA" w:rsidR="00815BDA" w:rsidRDefault="0071593E" w:rsidP="00903C55">
      <w:pPr>
        <w:pStyle w:val="C-BodyText"/>
        <w:numPr>
          <w:ilvl w:val="0"/>
          <w:numId w:val="14"/>
        </w:numPr>
      </w:pPr>
      <w:r w:rsidRPr="0071593E">
        <w:rPr>
          <w:b/>
          <w:bCs/>
        </w:rPr>
        <w:t>projectType:</w:t>
      </w:r>
      <w:r w:rsidRPr="0071593E">
        <w:t xml:space="preserve"> Categories for different types of projects (e.g., Residential, Commercial, Hospitality).</w:t>
      </w:r>
    </w:p>
    <w:p w14:paraId="31FEAA7E" w14:textId="22DBD26B" w:rsidR="00815BDA" w:rsidRDefault="00A9523A" w:rsidP="00903C55">
      <w:pPr>
        <w:pStyle w:val="C-BodyText"/>
        <w:numPr>
          <w:ilvl w:val="0"/>
          <w:numId w:val="14"/>
        </w:numPr>
      </w:pPr>
      <w:r w:rsidRPr="00A9523A">
        <w:rPr>
          <w:b/>
          <w:bCs/>
        </w:rPr>
        <w:t>material:</w:t>
      </w:r>
      <w:r w:rsidRPr="00A9523A">
        <w:t xml:space="preserve"> Types of materials used in projects for classification.</w:t>
      </w:r>
    </w:p>
    <w:p w14:paraId="11DF60D8" w14:textId="6DFB1D12" w:rsidR="00815BDA" w:rsidRDefault="00E0276E" w:rsidP="00903C55">
      <w:pPr>
        <w:pStyle w:val="C-BodyText"/>
        <w:numPr>
          <w:ilvl w:val="0"/>
          <w:numId w:val="14"/>
        </w:numPr>
      </w:pPr>
      <w:r w:rsidRPr="00E0276E">
        <w:rPr>
          <w:b/>
          <w:bCs/>
        </w:rPr>
        <w:t>homeBanner:</w:t>
      </w:r>
      <w:r w:rsidRPr="00E0276E">
        <w:t xml:space="preserve"> Home page banner/hero section content with images, titles, descriptions, and display order.</w:t>
      </w:r>
    </w:p>
    <w:p w14:paraId="4192F35E" w14:textId="220B7910" w:rsidR="00815BDA" w:rsidRDefault="00B62B7E" w:rsidP="00903C55">
      <w:pPr>
        <w:pStyle w:val="C-BodyText"/>
        <w:numPr>
          <w:ilvl w:val="0"/>
          <w:numId w:val="14"/>
        </w:numPr>
      </w:pPr>
      <w:r w:rsidRPr="00B62B7E">
        <w:rPr>
          <w:b/>
          <w:bCs/>
        </w:rPr>
        <w:t>homeOurFeatured:</w:t>
      </w:r>
      <w:r w:rsidRPr="00B62B7E">
        <w:t xml:space="preserve"> "Our Featured" section content for home page.</w:t>
      </w:r>
    </w:p>
    <w:p w14:paraId="37B17DC3" w14:textId="1E890402" w:rsidR="005A347E" w:rsidRPr="00815BDA" w:rsidRDefault="00524DAF" w:rsidP="005A347E">
      <w:pPr>
        <w:pStyle w:val="C-BodyText"/>
        <w:numPr>
          <w:ilvl w:val="0"/>
          <w:numId w:val="14"/>
        </w:numPr>
      </w:pPr>
      <w:r w:rsidRPr="00524DAF">
        <w:rPr>
          <w:b/>
          <w:bCs/>
        </w:rPr>
        <w:t>homeOurProduct:</w:t>
      </w:r>
      <w:r w:rsidRPr="00524DAF">
        <w:t xml:space="preserve"> "Our Products" section content for home page.</w:t>
      </w:r>
    </w:p>
    <w:p w14:paraId="2DA87C04" w14:textId="01A4DACA" w:rsidR="005A347E" w:rsidRPr="00815BDA" w:rsidRDefault="00926476" w:rsidP="005A347E">
      <w:pPr>
        <w:pStyle w:val="C-BodyText"/>
        <w:numPr>
          <w:ilvl w:val="0"/>
          <w:numId w:val="14"/>
        </w:numPr>
      </w:pPr>
      <w:r w:rsidRPr="00926476">
        <w:rPr>
          <w:b/>
          <w:bCs/>
        </w:rPr>
        <w:t>ourFeaturedProduct:</w:t>
      </w:r>
      <w:r w:rsidRPr="00926476">
        <w:t xml:space="preserve"> Featured product highlights with images and display order.</w:t>
      </w:r>
    </w:p>
    <w:p w14:paraId="5612E358" w14:textId="632D835F" w:rsidR="005A347E" w:rsidRPr="005A347E" w:rsidRDefault="00D3592F" w:rsidP="005A347E">
      <w:pPr>
        <w:pStyle w:val="C-BodyText"/>
        <w:numPr>
          <w:ilvl w:val="0"/>
          <w:numId w:val="14"/>
        </w:numPr>
      </w:pPr>
      <w:r w:rsidRPr="00D3592F">
        <w:rPr>
          <w:b/>
          <w:bCs/>
        </w:rPr>
        <w:t>keyBrands:</w:t>
      </w:r>
      <w:r w:rsidRPr="00D3592F">
        <w:t xml:space="preserve"> Showcase of key/premium brands on the platform.</w:t>
      </w:r>
    </w:p>
    <w:p w14:paraId="3D8F4021" w14:textId="77777777" w:rsidR="00815BDA" w:rsidRDefault="00815BDA" w:rsidP="00815BDA">
      <w:pPr>
        <w:pStyle w:val="C-BodyText"/>
      </w:pPr>
      <w:r>
        <w:t>The relationships include:</w:t>
      </w:r>
    </w:p>
    <w:p w14:paraId="68D92DD1" w14:textId="70CABB13" w:rsidR="00EA6F41" w:rsidRPr="00EA6F41" w:rsidRDefault="00EA6F41" w:rsidP="00EA534D">
      <w:pPr>
        <w:pStyle w:val="C-BodyText"/>
        <w:numPr>
          <w:ilvl w:val="0"/>
          <w:numId w:val="44"/>
        </w:numPr>
      </w:pPr>
      <w:r w:rsidRPr="00EA6F41">
        <w:t>One User to One Cart (1:1)</w:t>
      </w:r>
    </w:p>
    <w:p w14:paraId="6EBF8A28" w14:textId="2EE1EF85" w:rsidR="00EA6F41" w:rsidRPr="00EA6F41" w:rsidRDefault="00EA6F41" w:rsidP="00EA534D">
      <w:pPr>
        <w:pStyle w:val="C-BodyText"/>
        <w:numPr>
          <w:ilvl w:val="0"/>
          <w:numId w:val="44"/>
        </w:numPr>
      </w:pPr>
      <w:r w:rsidRPr="00EA6F41">
        <w:t>One Cart to Many CartItems (1:M)</w:t>
      </w:r>
    </w:p>
    <w:p w14:paraId="45241B90" w14:textId="2CAE98D6" w:rsidR="00EA6F41" w:rsidRPr="00EA6F41" w:rsidRDefault="00EA6F41" w:rsidP="00EA534D">
      <w:pPr>
        <w:pStyle w:val="C-BodyText"/>
        <w:numPr>
          <w:ilvl w:val="0"/>
          <w:numId w:val="44"/>
        </w:numPr>
      </w:pPr>
      <w:r w:rsidRPr="00EA6F41">
        <w:t>One Product to Many CartItems (1:M)</w:t>
      </w:r>
    </w:p>
    <w:p w14:paraId="1542470C" w14:textId="412A0336" w:rsidR="00EA6F41" w:rsidRPr="00EA6F41" w:rsidRDefault="00EA6F41" w:rsidP="00EA534D">
      <w:pPr>
        <w:pStyle w:val="C-BodyText"/>
        <w:numPr>
          <w:ilvl w:val="0"/>
          <w:numId w:val="44"/>
        </w:numPr>
      </w:pPr>
      <w:r w:rsidRPr="00EA6F41">
        <w:t>One Category to Many Products (1:M)</w:t>
      </w:r>
    </w:p>
    <w:p w14:paraId="2AAC41C5" w14:textId="03CA14AC" w:rsidR="00EA6F41" w:rsidRPr="00EA6F41" w:rsidRDefault="00EA6F41" w:rsidP="00EA534D">
      <w:pPr>
        <w:pStyle w:val="C-BodyText"/>
        <w:numPr>
          <w:ilvl w:val="0"/>
          <w:numId w:val="44"/>
        </w:numPr>
      </w:pPr>
      <w:r w:rsidRPr="00EA6F41">
        <w:t>One Brand to Many Products (1:M)</w:t>
      </w:r>
    </w:p>
    <w:p w14:paraId="2D63F510" w14:textId="7A87CD18" w:rsidR="00EA6F41" w:rsidRPr="00EA6F41" w:rsidRDefault="00EA6F41" w:rsidP="00EA534D">
      <w:pPr>
        <w:pStyle w:val="C-BodyText"/>
        <w:numPr>
          <w:ilvl w:val="0"/>
          <w:numId w:val="44"/>
        </w:numPr>
      </w:pPr>
      <w:r w:rsidRPr="00EA6F41">
        <w:t>One brandType to Many Brands (1:M)</w:t>
      </w:r>
    </w:p>
    <w:p w14:paraId="6EBD4020" w14:textId="46D3FDEA" w:rsidR="00EA6F41" w:rsidRPr="00EA6F41" w:rsidRDefault="00EA6F41" w:rsidP="00EA534D">
      <w:pPr>
        <w:pStyle w:val="C-BodyText"/>
        <w:numPr>
          <w:ilvl w:val="0"/>
          <w:numId w:val="44"/>
        </w:numPr>
      </w:pPr>
      <w:r w:rsidRPr="00EA6F41">
        <w:t>One projectType to Many Projects (1:M)</w:t>
      </w:r>
    </w:p>
    <w:p w14:paraId="29A5CF65" w14:textId="72872B6A" w:rsidR="006002D7" w:rsidRPr="006002D7" w:rsidRDefault="00EA6F41" w:rsidP="00EA534D">
      <w:pPr>
        <w:pStyle w:val="C-BodyText"/>
        <w:numPr>
          <w:ilvl w:val="0"/>
          <w:numId w:val="44"/>
        </w:numPr>
      </w:pPr>
      <w:r w:rsidRPr="00EA6F41">
        <w:t>One material to Many Projects (1:M)</w:t>
      </w:r>
    </w:p>
    <w:p w14:paraId="50BD6660" w14:textId="77777777" w:rsidR="00815BDA" w:rsidRDefault="00815BDA" w:rsidP="006002D7">
      <w:pPr>
        <w:pStyle w:val="Heading5"/>
      </w:pPr>
      <w:bookmarkStart w:id="212" w:name="_Toc219586951"/>
      <w:r>
        <w:lastRenderedPageBreak/>
        <w:t>7.3.3 Database Table Structure</w:t>
      </w:r>
      <w:bookmarkEnd w:id="212"/>
    </w:p>
    <w:p w14:paraId="54E4757B" w14:textId="5B7BD0B7" w:rsidR="00FB1AC6" w:rsidRPr="00815BDA" w:rsidRDefault="0012275B" w:rsidP="00FB1AC6">
      <w:pPr>
        <w:pStyle w:val="BodyText"/>
      </w:pPr>
      <w:r w:rsidRPr="0012275B">
        <w:t>The following tables represent the core schema of the Auraluxe system based on your Prisma schema:</w:t>
      </w:r>
    </w:p>
    <w:p w14:paraId="6E366DF7" w14:textId="6A7813E3" w:rsidR="00815BDA" w:rsidRDefault="002F600C" w:rsidP="002F600C">
      <w:pPr>
        <w:pStyle w:val="TableTitle"/>
        <w:tabs>
          <w:tab w:val="center" w:pos="4500"/>
          <w:tab w:val="left" w:pos="6561"/>
        </w:tabs>
        <w:jc w:val="left"/>
      </w:pPr>
      <w:r>
        <w:tab/>
      </w:r>
      <w:r>
        <w:tab/>
      </w:r>
      <w:bookmarkStart w:id="213" w:name="_Toc219586692"/>
      <w:r w:rsidR="00815BDA" w:rsidRPr="00815BDA">
        <w:t xml:space="preserve">Table 7.1: </w:t>
      </w:r>
      <w:r w:rsidRPr="002F600C">
        <w:t>User Table</w:t>
      </w:r>
      <w:bookmarkEnd w:id="213"/>
      <w:r>
        <w:tab/>
        <w:t xml:space="preserve"> </w:t>
      </w:r>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5586FEF8" w:rsidR="00815BDA" w:rsidRPr="00815BDA" w:rsidRDefault="00645583" w:rsidP="006C288B">
            <w:pPr>
              <w:pStyle w:val="C-BodyText"/>
            </w:pPr>
            <w:r w:rsidRPr="00645583">
              <w:t>id (PK)</w:t>
            </w:r>
          </w:p>
        </w:tc>
        <w:tc>
          <w:tcPr>
            <w:tcW w:w="2430" w:type="dxa"/>
            <w:vAlign w:val="center"/>
            <w:hideMark/>
          </w:tcPr>
          <w:p w14:paraId="5F463E7C" w14:textId="2C024E18" w:rsidR="00815BDA" w:rsidRPr="00815BDA" w:rsidRDefault="00645583" w:rsidP="006C288B">
            <w:pPr>
              <w:pStyle w:val="C-BodyText"/>
            </w:pPr>
            <w:r w:rsidRPr="00645583">
              <w:t>STRING (UUID)</w:t>
            </w:r>
          </w:p>
        </w:tc>
        <w:tc>
          <w:tcPr>
            <w:tcW w:w="3600" w:type="dxa"/>
            <w:vAlign w:val="center"/>
            <w:hideMark/>
          </w:tcPr>
          <w:p w14:paraId="24D80991" w14:textId="2C50126D" w:rsidR="00815BDA" w:rsidRPr="00815BDA" w:rsidRDefault="00645583" w:rsidP="006C288B">
            <w:pPr>
              <w:pStyle w:val="C-BodyText"/>
            </w:pPr>
            <w:r w:rsidRPr="00645583">
              <w:t>Unique user identifier</w:t>
            </w:r>
          </w:p>
        </w:tc>
      </w:tr>
      <w:tr w:rsidR="00815BDA" w:rsidRPr="00815BDA" w14:paraId="34AA8156" w14:textId="77777777" w:rsidTr="00422E4C">
        <w:tc>
          <w:tcPr>
            <w:tcW w:w="2880" w:type="dxa"/>
            <w:vAlign w:val="center"/>
            <w:hideMark/>
          </w:tcPr>
          <w:p w14:paraId="3B7693EE" w14:textId="365CBA42" w:rsidR="00815BDA" w:rsidRPr="00815BDA" w:rsidRDefault="002E0E2B" w:rsidP="006C288B">
            <w:pPr>
              <w:pStyle w:val="C-BodyText"/>
            </w:pPr>
            <w:r w:rsidRPr="002E0E2B">
              <w:t>email</w:t>
            </w:r>
          </w:p>
        </w:tc>
        <w:tc>
          <w:tcPr>
            <w:tcW w:w="2430" w:type="dxa"/>
            <w:vAlign w:val="center"/>
            <w:hideMark/>
          </w:tcPr>
          <w:p w14:paraId="4F15D3FF" w14:textId="568CA664" w:rsidR="00815BDA" w:rsidRPr="00815BDA" w:rsidRDefault="002E0E2B" w:rsidP="006C288B">
            <w:pPr>
              <w:pStyle w:val="C-BodyText"/>
            </w:pPr>
            <w:r w:rsidRPr="002E0E2B">
              <w:t>STRING</w:t>
            </w:r>
          </w:p>
        </w:tc>
        <w:tc>
          <w:tcPr>
            <w:tcW w:w="3600" w:type="dxa"/>
            <w:vAlign w:val="center"/>
            <w:hideMark/>
          </w:tcPr>
          <w:p w14:paraId="1372C2DE" w14:textId="6D6938DD" w:rsidR="00815BDA" w:rsidRPr="00815BDA" w:rsidRDefault="002E0E2B" w:rsidP="006C288B">
            <w:pPr>
              <w:pStyle w:val="C-BodyText"/>
            </w:pPr>
            <w:r w:rsidRPr="002E0E2B">
              <w:t>Unique email address</w:t>
            </w:r>
          </w:p>
        </w:tc>
      </w:tr>
      <w:tr w:rsidR="00815BDA" w:rsidRPr="00815BDA" w14:paraId="48F122BB" w14:textId="77777777" w:rsidTr="00422E4C">
        <w:tc>
          <w:tcPr>
            <w:tcW w:w="2880" w:type="dxa"/>
            <w:vAlign w:val="center"/>
            <w:hideMark/>
          </w:tcPr>
          <w:p w14:paraId="0C308D0C" w14:textId="6BF4C862" w:rsidR="00815BDA" w:rsidRPr="00815BDA" w:rsidRDefault="00951E65" w:rsidP="006C288B">
            <w:pPr>
              <w:pStyle w:val="C-BodyText"/>
            </w:pPr>
            <w:r w:rsidRPr="00951E65">
              <w:t>name</w:t>
            </w:r>
          </w:p>
        </w:tc>
        <w:tc>
          <w:tcPr>
            <w:tcW w:w="2430" w:type="dxa"/>
            <w:vAlign w:val="center"/>
            <w:hideMark/>
          </w:tcPr>
          <w:p w14:paraId="3D9FBFCE" w14:textId="0C125FC3" w:rsidR="00815BDA" w:rsidRPr="00815BDA" w:rsidRDefault="00951E65" w:rsidP="006C288B">
            <w:pPr>
              <w:pStyle w:val="C-BodyText"/>
            </w:pPr>
            <w:r>
              <w:t>STRING</w:t>
            </w:r>
          </w:p>
        </w:tc>
        <w:tc>
          <w:tcPr>
            <w:tcW w:w="3600" w:type="dxa"/>
            <w:vAlign w:val="center"/>
            <w:hideMark/>
          </w:tcPr>
          <w:p w14:paraId="348E0F63" w14:textId="64B8E87D" w:rsidR="00815BDA" w:rsidRPr="00815BDA" w:rsidRDefault="00951E65" w:rsidP="006C288B">
            <w:pPr>
              <w:pStyle w:val="C-BodyText"/>
            </w:pPr>
            <w:r>
              <w:t>User's full name</w:t>
            </w:r>
          </w:p>
        </w:tc>
      </w:tr>
      <w:tr w:rsidR="00815BDA" w:rsidRPr="00815BDA" w14:paraId="3C51C382" w14:textId="77777777" w:rsidTr="00422E4C">
        <w:tc>
          <w:tcPr>
            <w:tcW w:w="2880" w:type="dxa"/>
            <w:vAlign w:val="center"/>
            <w:hideMark/>
          </w:tcPr>
          <w:p w14:paraId="65CE2AA3" w14:textId="57449E1D" w:rsidR="00815BDA" w:rsidRPr="00815BDA" w:rsidRDefault="00951E65" w:rsidP="006C288B">
            <w:pPr>
              <w:pStyle w:val="C-BodyText"/>
            </w:pPr>
            <w:r>
              <w:t>password</w:t>
            </w:r>
          </w:p>
        </w:tc>
        <w:tc>
          <w:tcPr>
            <w:tcW w:w="2430" w:type="dxa"/>
            <w:vAlign w:val="center"/>
            <w:hideMark/>
          </w:tcPr>
          <w:p w14:paraId="31468CBA" w14:textId="7A14EFC6" w:rsidR="00815BDA" w:rsidRPr="00815BDA" w:rsidRDefault="00951E65" w:rsidP="006C288B">
            <w:pPr>
              <w:pStyle w:val="C-BodyText"/>
            </w:pPr>
            <w:r w:rsidRPr="00951E65">
              <w:t>STRING</w:t>
            </w:r>
          </w:p>
        </w:tc>
        <w:tc>
          <w:tcPr>
            <w:tcW w:w="3600" w:type="dxa"/>
            <w:vAlign w:val="center"/>
            <w:hideMark/>
          </w:tcPr>
          <w:p w14:paraId="7A91896B" w14:textId="76257F7B" w:rsidR="00815BDA" w:rsidRPr="00815BDA" w:rsidRDefault="00951E65" w:rsidP="006C288B">
            <w:pPr>
              <w:pStyle w:val="C-BodyText"/>
            </w:pPr>
            <w:r>
              <w:t>Hashed password</w:t>
            </w:r>
          </w:p>
        </w:tc>
      </w:tr>
      <w:tr w:rsidR="00815BDA" w:rsidRPr="00815BDA" w14:paraId="3CE932AA" w14:textId="77777777" w:rsidTr="00422E4C">
        <w:tc>
          <w:tcPr>
            <w:tcW w:w="2880" w:type="dxa"/>
            <w:vAlign w:val="center"/>
            <w:hideMark/>
          </w:tcPr>
          <w:p w14:paraId="27C632F6" w14:textId="45B94991" w:rsidR="00815BDA" w:rsidRPr="00815BDA" w:rsidRDefault="00951E65" w:rsidP="006C288B">
            <w:pPr>
              <w:pStyle w:val="C-BodyText"/>
            </w:pPr>
            <w:r>
              <w:t>role</w:t>
            </w:r>
          </w:p>
        </w:tc>
        <w:tc>
          <w:tcPr>
            <w:tcW w:w="2430" w:type="dxa"/>
            <w:vAlign w:val="center"/>
            <w:hideMark/>
          </w:tcPr>
          <w:p w14:paraId="799DCDF2" w14:textId="0F512ACA" w:rsidR="00815BDA" w:rsidRPr="00815BDA" w:rsidRDefault="00951E65" w:rsidP="006C288B">
            <w:pPr>
              <w:pStyle w:val="C-BodyText"/>
            </w:pPr>
            <w:r>
              <w:t>ENUM (UserRole)</w:t>
            </w:r>
          </w:p>
        </w:tc>
        <w:tc>
          <w:tcPr>
            <w:tcW w:w="3600" w:type="dxa"/>
            <w:vAlign w:val="center"/>
            <w:hideMark/>
          </w:tcPr>
          <w:p w14:paraId="35F2C12A" w14:textId="345358D3" w:rsidR="00815BDA" w:rsidRPr="00815BDA" w:rsidRDefault="00951E65" w:rsidP="006C288B">
            <w:pPr>
              <w:pStyle w:val="C-BodyText"/>
            </w:pPr>
            <w:r>
              <w:t>User role (user, admin)</w:t>
            </w:r>
          </w:p>
        </w:tc>
      </w:tr>
      <w:tr w:rsidR="00815BDA" w:rsidRPr="00815BDA" w14:paraId="068E0640" w14:textId="77777777" w:rsidTr="00422E4C">
        <w:tc>
          <w:tcPr>
            <w:tcW w:w="2880" w:type="dxa"/>
            <w:vAlign w:val="center"/>
            <w:hideMark/>
          </w:tcPr>
          <w:p w14:paraId="59496565" w14:textId="7CE6A605" w:rsidR="00815BDA" w:rsidRPr="00815BDA" w:rsidRDefault="00951E65" w:rsidP="006C288B">
            <w:pPr>
              <w:pStyle w:val="C-BodyText"/>
            </w:pPr>
            <w:r>
              <w:t>isDeleted</w:t>
            </w:r>
          </w:p>
        </w:tc>
        <w:tc>
          <w:tcPr>
            <w:tcW w:w="2430" w:type="dxa"/>
            <w:vAlign w:val="center"/>
            <w:hideMark/>
          </w:tcPr>
          <w:p w14:paraId="27B57E3F" w14:textId="46B7222C" w:rsidR="00951E65" w:rsidRPr="00951E65" w:rsidRDefault="00FB1AC6" w:rsidP="006C288B">
            <w:pPr>
              <w:pStyle w:val="C-BodyText"/>
              <w:rPr>
                <w:rFonts w:eastAsia="Times New Roman"/>
                <w:vanish/>
              </w:rPr>
            </w:pPr>
            <w:r>
              <w:t>BOOLEAN</w:t>
            </w:r>
          </w:p>
          <w:p w14:paraId="6FC3B206" w14:textId="4213D0EB" w:rsidR="00815BDA" w:rsidRPr="00815BDA" w:rsidRDefault="00815BDA" w:rsidP="006C288B">
            <w:pPr>
              <w:pStyle w:val="C-BodyText"/>
            </w:pPr>
          </w:p>
        </w:tc>
        <w:tc>
          <w:tcPr>
            <w:tcW w:w="3600" w:type="dxa"/>
            <w:vAlign w:val="center"/>
            <w:hideMark/>
          </w:tcPr>
          <w:p w14:paraId="41918452" w14:textId="52FB2B01" w:rsidR="00815BDA" w:rsidRPr="00815BDA" w:rsidRDefault="00951E65" w:rsidP="006C288B">
            <w:pPr>
              <w:pStyle w:val="C-BodyText"/>
            </w:pPr>
            <w:r w:rsidRPr="00951E65">
              <w:t>Soft delete flag (default: false)</w:t>
            </w:r>
          </w:p>
        </w:tc>
      </w:tr>
      <w:tr w:rsidR="00815BDA" w:rsidRPr="00815BDA" w14:paraId="00B43289" w14:textId="77777777" w:rsidTr="00422E4C">
        <w:tc>
          <w:tcPr>
            <w:tcW w:w="2880" w:type="dxa"/>
            <w:vAlign w:val="center"/>
            <w:hideMark/>
          </w:tcPr>
          <w:p w14:paraId="11926B2B" w14:textId="0CB8045F" w:rsidR="00815BDA" w:rsidRPr="00815BDA" w:rsidRDefault="00951E65" w:rsidP="006C288B">
            <w:pPr>
              <w:pStyle w:val="C-BodyText"/>
            </w:pPr>
            <w:r>
              <w:t>status</w:t>
            </w:r>
          </w:p>
        </w:tc>
        <w:tc>
          <w:tcPr>
            <w:tcW w:w="2430" w:type="dxa"/>
            <w:vAlign w:val="center"/>
            <w:hideMark/>
          </w:tcPr>
          <w:p w14:paraId="392600A7" w14:textId="3F70DF74" w:rsidR="00815BDA" w:rsidRPr="00815BDA" w:rsidRDefault="00951E65" w:rsidP="006C288B">
            <w:pPr>
              <w:pStyle w:val="C-BodyText"/>
            </w:pPr>
            <w:r>
              <w:t>BOOLEAN</w:t>
            </w:r>
          </w:p>
        </w:tc>
        <w:tc>
          <w:tcPr>
            <w:tcW w:w="3600" w:type="dxa"/>
            <w:vAlign w:val="center"/>
            <w:hideMark/>
          </w:tcPr>
          <w:p w14:paraId="01F3CAB5" w14:textId="6D4B0BEC" w:rsidR="00815BDA" w:rsidRPr="00815BDA" w:rsidRDefault="00951E65" w:rsidP="006C288B">
            <w:pPr>
              <w:pStyle w:val="C-BodyText"/>
            </w:pPr>
            <w:r w:rsidRPr="00951E65">
              <w:t>Account active status (default: true)</w:t>
            </w:r>
          </w:p>
        </w:tc>
      </w:tr>
    </w:tbl>
    <w:p w14:paraId="40F7BE0B" w14:textId="77777777" w:rsidR="00FB1AC6" w:rsidRDefault="00FB1AC6" w:rsidP="00FB1AC6">
      <w:pPr>
        <w:pStyle w:val="TableTitle"/>
        <w:jc w:val="both"/>
      </w:pPr>
    </w:p>
    <w:p w14:paraId="6C4908D2" w14:textId="375FC48A" w:rsidR="00FB1AC6" w:rsidRPr="00B4336F" w:rsidRDefault="00B4336F" w:rsidP="00B4336F">
      <w:pPr>
        <w:pStyle w:val="TableTitle"/>
      </w:pPr>
      <w:bookmarkStart w:id="214" w:name="_Toc219586693"/>
      <w:r w:rsidRPr="00B4336F">
        <w:t>Table 7.2: Product Table</w:t>
      </w:r>
      <w:bookmarkEnd w:id="214"/>
    </w:p>
    <w:tbl>
      <w:tblPr>
        <w:tblStyle w:val="TableGridLight1"/>
        <w:tblpPr w:leftFromText="180" w:rightFromText="180" w:vertAnchor="text" w:horzAnchor="margin" w:tblpY="648"/>
        <w:tblW w:w="8972" w:type="dxa"/>
        <w:tblLook w:val="04A0" w:firstRow="1" w:lastRow="0" w:firstColumn="1" w:lastColumn="0" w:noHBand="0" w:noVBand="1"/>
      </w:tblPr>
      <w:tblGrid>
        <w:gridCol w:w="2238"/>
        <w:gridCol w:w="2468"/>
        <w:gridCol w:w="4266"/>
      </w:tblGrid>
      <w:tr w:rsidR="00FB1AC6" w:rsidRPr="00FB1AC6" w14:paraId="4815B6D8" w14:textId="77777777" w:rsidTr="00FB1AC6">
        <w:trPr>
          <w:trHeight w:val="652"/>
        </w:trPr>
        <w:tc>
          <w:tcPr>
            <w:tcW w:w="0" w:type="auto"/>
            <w:hideMark/>
          </w:tcPr>
          <w:p w14:paraId="18010AA7" w14:textId="77777777" w:rsidR="00FB1AC6" w:rsidRPr="00FB1AC6" w:rsidRDefault="00FB1AC6" w:rsidP="00FB1AC6">
            <w:pPr>
              <w:pStyle w:val="C-BodyText"/>
              <w:rPr>
                <w:b/>
                <w:bCs/>
              </w:rPr>
            </w:pPr>
            <w:r w:rsidRPr="00FB1AC6">
              <w:rPr>
                <w:b/>
                <w:bCs/>
              </w:rPr>
              <w:t>Field</w:t>
            </w:r>
          </w:p>
        </w:tc>
        <w:tc>
          <w:tcPr>
            <w:tcW w:w="0" w:type="auto"/>
            <w:hideMark/>
          </w:tcPr>
          <w:p w14:paraId="7B0274DE" w14:textId="77777777" w:rsidR="00FB1AC6" w:rsidRPr="00FB1AC6" w:rsidRDefault="00FB1AC6" w:rsidP="00FB1AC6">
            <w:pPr>
              <w:pStyle w:val="C-BodyText"/>
              <w:rPr>
                <w:b/>
                <w:bCs/>
              </w:rPr>
            </w:pPr>
            <w:r w:rsidRPr="00FB1AC6">
              <w:rPr>
                <w:b/>
                <w:bCs/>
              </w:rPr>
              <w:t>Type</w:t>
            </w:r>
          </w:p>
        </w:tc>
        <w:tc>
          <w:tcPr>
            <w:tcW w:w="0" w:type="auto"/>
            <w:hideMark/>
          </w:tcPr>
          <w:p w14:paraId="284A5E70" w14:textId="77777777" w:rsidR="00FB1AC6" w:rsidRPr="00FB1AC6" w:rsidRDefault="00FB1AC6" w:rsidP="00FB1AC6">
            <w:pPr>
              <w:pStyle w:val="C-BodyText"/>
              <w:rPr>
                <w:b/>
                <w:bCs/>
              </w:rPr>
            </w:pPr>
            <w:r w:rsidRPr="00FB1AC6">
              <w:rPr>
                <w:b/>
                <w:bCs/>
              </w:rPr>
              <w:t>Description</w:t>
            </w:r>
          </w:p>
        </w:tc>
      </w:tr>
      <w:tr w:rsidR="00FB1AC6" w:rsidRPr="00FB1AC6" w14:paraId="1DE4CAD5" w14:textId="77777777" w:rsidTr="00FB1AC6">
        <w:trPr>
          <w:trHeight w:val="652"/>
        </w:trPr>
        <w:tc>
          <w:tcPr>
            <w:tcW w:w="0" w:type="auto"/>
            <w:hideMark/>
          </w:tcPr>
          <w:p w14:paraId="0414533D" w14:textId="77777777" w:rsidR="00FB1AC6" w:rsidRPr="00FB1AC6" w:rsidRDefault="00FB1AC6" w:rsidP="00FB1AC6">
            <w:pPr>
              <w:pStyle w:val="C-BodyText"/>
            </w:pPr>
            <w:r w:rsidRPr="00FB1AC6">
              <w:t>id (PK)</w:t>
            </w:r>
          </w:p>
        </w:tc>
        <w:tc>
          <w:tcPr>
            <w:tcW w:w="0" w:type="auto"/>
            <w:hideMark/>
          </w:tcPr>
          <w:p w14:paraId="1ACA0BAD" w14:textId="77777777" w:rsidR="00FB1AC6" w:rsidRPr="00FB1AC6" w:rsidRDefault="00FB1AC6" w:rsidP="00FB1AC6">
            <w:pPr>
              <w:pStyle w:val="C-BodyText"/>
            </w:pPr>
            <w:r w:rsidRPr="00FB1AC6">
              <w:t>STRING (UUID)</w:t>
            </w:r>
          </w:p>
        </w:tc>
        <w:tc>
          <w:tcPr>
            <w:tcW w:w="0" w:type="auto"/>
            <w:hideMark/>
          </w:tcPr>
          <w:p w14:paraId="542EAE62" w14:textId="77777777" w:rsidR="00FB1AC6" w:rsidRPr="00FB1AC6" w:rsidRDefault="00FB1AC6" w:rsidP="00FB1AC6">
            <w:pPr>
              <w:pStyle w:val="C-BodyText"/>
            </w:pPr>
            <w:r w:rsidRPr="00FB1AC6">
              <w:t>Unique product identifier</w:t>
            </w:r>
          </w:p>
        </w:tc>
      </w:tr>
      <w:tr w:rsidR="00FB1AC6" w:rsidRPr="00FB1AC6" w14:paraId="3F3DD0E9" w14:textId="77777777" w:rsidTr="00FB1AC6">
        <w:trPr>
          <w:trHeight w:val="652"/>
        </w:trPr>
        <w:tc>
          <w:tcPr>
            <w:tcW w:w="0" w:type="auto"/>
            <w:hideMark/>
          </w:tcPr>
          <w:p w14:paraId="6D461010" w14:textId="77777777" w:rsidR="00FB1AC6" w:rsidRPr="00FB1AC6" w:rsidRDefault="00FB1AC6" w:rsidP="00FB1AC6">
            <w:pPr>
              <w:pStyle w:val="C-BodyText"/>
            </w:pPr>
            <w:r w:rsidRPr="00FB1AC6">
              <w:t>name</w:t>
            </w:r>
          </w:p>
        </w:tc>
        <w:tc>
          <w:tcPr>
            <w:tcW w:w="0" w:type="auto"/>
            <w:hideMark/>
          </w:tcPr>
          <w:p w14:paraId="33E328FA" w14:textId="77777777" w:rsidR="00FB1AC6" w:rsidRPr="00FB1AC6" w:rsidRDefault="00FB1AC6" w:rsidP="00FB1AC6">
            <w:pPr>
              <w:pStyle w:val="C-BodyText"/>
            </w:pPr>
            <w:r w:rsidRPr="00FB1AC6">
              <w:t>STRING</w:t>
            </w:r>
          </w:p>
        </w:tc>
        <w:tc>
          <w:tcPr>
            <w:tcW w:w="0" w:type="auto"/>
            <w:hideMark/>
          </w:tcPr>
          <w:p w14:paraId="2CA7DFB4" w14:textId="77777777" w:rsidR="00FB1AC6" w:rsidRPr="00FB1AC6" w:rsidRDefault="00FB1AC6" w:rsidP="00FB1AC6">
            <w:pPr>
              <w:pStyle w:val="C-BodyText"/>
            </w:pPr>
            <w:r w:rsidRPr="00FB1AC6">
              <w:t>Product name</w:t>
            </w:r>
          </w:p>
        </w:tc>
      </w:tr>
      <w:tr w:rsidR="00FB1AC6" w:rsidRPr="00FB1AC6" w14:paraId="394636AB" w14:textId="77777777" w:rsidTr="00FB1AC6">
        <w:trPr>
          <w:trHeight w:val="652"/>
        </w:trPr>
        <w:tc>
          <w:tcPr>
            <w:tcW w:w="0" w:type="auto"/>
            <w:hideMark/>
          </w:tcPr>
          <w:p w14:paraId="4184504A" w14:textId="77777777" w:rsidR="00FB1AC6" w:rsidRPr="00FB1AC6" w:rsidRDefault="00FB1AC6" w:rsidP="00FB1AC6">
            <w:pPr>
              <w:pStyle w:val="C-BodyText"/>
            </w:pPr>
            <w:r w:rsidRPr="00FB1AC6">
              <w:t>productCode</w:t>
            </w:r>
          </w:p>
        </w:tc>
        <w:tc>
          <w:tcPr>
            <w:tcW w:w="0" w:type="auto"/>
            <w:hideMark/>
          </w:tcPr>
          <w:p w14:paraId="0C08F1F7" w14:textId="77777777" w:rsidR="00FB1AC6" w:rsidRPr="00FB1AC6" w:rsidRDefault="00FB1AC6" w:rsidP="00FB1AC6">
            <w:pPr>
              <w:pStyle w:val="C-BodyText"/>
            </w:pPr>
            <w:r w:rsidRPr="00FB1AC6">
              <w:t>STRING (nullable)</w:t>
            </w:r>
          </w:p>
        </w:tc>
        <w:tc>
          <w:tcPr>
            <w:tcW w:w="0" w:type="auto"/>
            <w:hideMark/>
          </w:tcPr>
          <w:p w14:paraId="4E37445B" w14:textId="77777777" w:rsidR="00FB1AC6" w:rsidRPr="00FB1AC6" w:rsidRDefault="00FB1AC6" w:rsidP="00FB1AC6">
            <w:pPr>
              <w:pStyle w:val="C-BodyText"/>
            </w:pPr>
            <w:r w:rsidRPr="00FB1AC6">
              <w:t>Optional product SKU/code</w:t>
            </w:r>
          </w:p>
        </w:tc>
      </w:tr>
      <w:tr w:rsidR="00FB1AC6" w:rsidRPr="00FB1AC6" w14:paraId="3E6F8BE2" w14:textId="77777777" w:rsidTr="00FB1AC6">
        <w:trPr>
          <w:trHeight w:val="652"/>
        </w:trPr>
        <w:tc>
          <w:tcPr>
            <w:tcW w:w="0" w:type="auto"/>
            <w:hideMark/>
          </w:tcPr>
          <w:p w14:paraId="55AC0F44" w14:textId="77777777" w:rsidR="00FB1AC6" w:rsidRPr="00FB1AC6" w:rsidRDefault="00FB1AC6" w:rsidP="00FB1AC6">
            <w:pPr>
              <w:pStyle w:val="C-BodyText"/>
            </w:pPr>
            <w:r w:rsidRPr="00FB1AC6">
              <w:t>brandId (FK)</w:t>
            </w:r>
          </w:p>
        </w:tc>
        <w:tc>
          <w:tcPr>
            <w:tcW w:w="0" w:type="auto"/>
            <w:hideMark/>
          </w:tcPr>
          <w:p w14:paraId="44D2990A" w14:textId="77777777" w:rsidR="00FB1AC6" w:rsidRPr="00FB1AC6" w:rsidRDefault="00FB1AC6" w:rsidP="00FB1AC6">
            <w:pPr>
              <w:pStyle w:val="C-BodyText"/>
            </w:pPr>
            <w:r w:rsidRPr="00FB1AC6">
              <w:t>STRING (UUID)</w:t>
            </w:r>
          </w:p>
        </w:tc>
        <w:tc>
          <w:tcPr>
            <w:tcW w:w="0" w:type="auto"/>
            <w:hideMark/>
          </w:tcPr>
          <w:p w14:paraId="5E45FFB4" w14:textId="77777777" w:rsidR="00FB1AC6" w:rsidRPr="00FB1AC6" w:rsidRDefault="00FB1AC6" w:rsidP="00FB1AC6">
            <w:pPr>
              <w:pStyle w:val="C-BodyText"/>
            </w:pPr>
            <w:r w:rsidRPr="00FB1AC6">
              <w:t>Link to Brand table</w:t>
            </w:r>
          </w:p>
        </w:tc>
      </w:tr>
      <w:tr w:rsidR="00FB1AC6" w:rsidRPr="00FB1AC6" w14:paraId="5A58B381" w14:textId="77777777" w:rsidTr="00FB1AC6">
        <w:trPr>
          <w:trHeight w:val="652"/>
        </w:trPr>
        <w:tc>
          <w:tcPr>
            <w:tcW w:w="0" w:type="auto"/>
            <w:hideMark/>
          </w:tcPr>
          <w:p w14:paraId="585641BB" w14:textId="77777777" w:rsidR="00FB1AC6" w:rsidRPr="00FB1AC6" w:rsidRDefault="00FB1AC6" w:rsidP="00FB1AC6">
            <w:pPr>
              <w:pStyle w:val="C-BodyText"/>
            </w:pPr>
            <w:r w:rsidRPr="00FB1AC6">
              <w:lastRenderedPageBreak/>
              <w:t>categoryId (FK)</w:t>
            </w:r>
          </w:p>
        </w:tc>
        <w:tc>
          <w:tcPr>
            <w:tcW w:w="0" w:type="auto"/>
            <w:hideMark/>
          </w:tcPr>
          <w:p w14:paraId="00247A9B" w14:textId="77777777" w:rsidR="00FB1AC6" w:rsidRPr="00FB1AC6" w:rsidRDefault="00FB1AC6" w:rsidP="00FB1AC6">
            <w:pPr>
              <w:pStyle w:val="C-BodyText"/>
            </w:pPr>
            <w:r w:rsidRPr="00FB1AC6">
              <w:t>STRING (UUID)</w:t>
            </w:r>
          </w:p>
        </w:tc>
        <w:tc>
          <w:tcPr>
            <w:tcW w:w="0" w:type="auto"/>
            <w:hideMark/>
          </w:tcPr>
          <w:p w14:paraId="12802D5B" w14:textId="77777777" w:rsidR="00FB1AC6" w:rsidRPr="00FB1AC6" w:rsidRDefault="00FB1AC6" w:rsidP="00FB1AC6">
            <w:pPr>
              <w:pStyle w:val="C-BodyText"/>
            </w:pPr>
            <w:r w:rsidRPr="00FB1AC6">
              <w:t>Link to Category table</w:t>
            </w:r>
          </w:p>
        </w:tc>
      </w:tr>
      <w:tr w:rsidR="00FB1AC6" w:rsidRPr="00FB1AC6" w14:paraId="72430074" w14:textId="77777777" w:rsidTr="00FB1AC6">
        <w:trPr>
          <w:trHeight w:val="652"/>
        </w:trPr>
        <w:tc>
          <w:tcPr>
            <w:tcW w:w="0" w:type="auto"/>
            <w:hideMark/>
          </w:tcPr>
          <w:p w14:paraId="17EB53F5" w14:textId="77777777" w:rsidR="00FB1AC6" w:rsidRPr="00FB1AC6" w:rsidRDefault="00FB1AC6" w:rsidP="00FB1AC6">
            <w:pPr>
              <w:pStyle w:val="C-BodyText"/>
            </w:pPr>
            <w:r w:rsidRPr="00FB1AC6">
              <w:t>quantity</w:t>
            </w:r>
          </w:p>
        </w:tc>
        <w:tc>
          <w:tcPr>
            <w:tcW w:w="0" w:type="auto"/>
            <w:hideMark/>
          </w:tcPr>
          <w:p w14:paraId="3A009FDE" w14:textId="77777777" w:rsidR="00FB1AC6" w:rsidRPr="00FB1AC6" w:rsidRDefault="00FB1AC6" w:rsidP="00FB1AC6">
            <w:pPr>
              <w:pStyle w:val="C-BodyText"/>
            </w:pPr>
            <w:r w:rsidRPr="00FB1AC6">
              <w:t>INTEGER</w:t>
            </w:r>
          </w:p>
        </w:tc>
        <w:tc>
          <w:tcPr>
            <w:tcW w:w="0" w:type="auto"/>
            <w:hideMark/>
          </w:tcPr>
          <w:p w14:paraId="4501D486" w14:textId="77777777" w:rsidR="00FB1AC6" w:rsidRPr="00FB1AC6" w:rsidRDefault="00FB1AC6" w:rsidP="00FB1AC6">
            <w:pPr>
              <w:pStyle w:val="C-BodyText"/>
            </w:pPr>
            <w:r w:rsidRPr="00FB1AC6">
              <w:t>Available inventory quantity</w:t>
            </w:r>
          </w:p>
        </w:tc>
      </w:tr>
      <w:tr w:rsidR="00FB1AC6" w:rsidRPr="00FB1AC6" w14:paraId="348C4AEA" w14:textId="77777777" w:rsidTr="00FB1AC6">
        <w:trPr>
          <w:trHeight w:val="652"/>
        </w:trPr>
        <w:tc>
          <w:tcPr>
            <w:tcW w:w="0" w:type="auto"/>
            <w:hideMark/>
          </w:tcPr>
          <w:p w14:paraId="0F7551F0" w14:textId="77777777" w:rsidR="00FB1AC6" w:rsidRPr="00FB1AC6" w:rsidRDefault="00FB1AC6" w:rsidP="00FB1AC6">
            <w:pPr>
              <w:pStyle w:val="C-BodyText"/>
            </w:pPr>
            <w:r w:rsidRPr="00FB1AC6">
              <w:t>price</w:t>
            </w:r>
          </w:p>
        </w:tc>
        <w:tc>
          <w:tcPr>
            <w:tcW w:w="0" w:type="auto"/>
            <w:hideMark/>
          </w:tcPr>
          <w:p w14:paraId="22D517F7" w14:textId="77777777" w:rsidR="00FB1AC6" w:rsidRPr="00FB1AC6" w:rsidRDefault="00FB1AC6" w:rsidP="00FB1AC6">
            <w:pPr>
              <w:pStyle w:val="C-BodyText"/>
            </w:pPr>
            <w:r w:rsidRPr="00FB1AC6">
              <w:t>FLOAT</w:t>
            </w:r>
          </w:p>
        </w:tc>
        <w:tc>
          <w:tcPr>
            <w:tcW w:w="0" w:type="auto"/>
            <w:hideMark/>
          </w:tcPr>
          <w:p w14:paraId="640525E9" w14:textId="77777777" w:rsidR="00FB1AC6" w:rsidRPr="00FB1AC6" w:rsidRDefault="00FB1AC6" w:rsidP="00FB1AC6">
            <w:pPr>
              <w:pStyle w:val="C-BodyText"/>
            </w:pPr>
            <w:r w:rsidRPr="00FB1AC6">
              <w:t>Product price</w:t>
            </w:r>
          </w:p>
        </w:tc>
      </w:tr>
      <w:tr w:rsidR="00FB1AC6" w:rsidRPr="00FB1AC6" w14:paraId="65817877" w14:textId="77777777" w:rsidTr="00FB1AC6">
        <w:trPr>
          <w:trHeight w:val="652"/>
        </w:trPr>
        <w:tc>
          <w:tcPr>
            <w:tcW w:w="0" w:type="auto"/>
            <w:hideMark/>
          </w:tcPr>
          <w:p w14:paraId="0522C2BC" w14:textId="77777777" w:rsidR="00FB1AC6" w:rsidRPr="00FB1AC6" w:rsidRDefault="00FB1AC6" w:rsidP="00FB1AC6">
            <w:pPr>
              <w:pStyle w:val="C-BodyText"/>
            </w:pPr>
            <w:r w:rsidRPr="00FB1AC6">
              <w:t>keyFeatures</w:t>
            </w:r>
          </w:p>
        </w:tc>
        <w:tc>
          <w:tcPr>
            <w:tcW w:w="0" w:type="auto"/>
            <w:hideMark/>
          </w:tcPr>
          <w:p w14:paraId="219563F7" w14:textId="77777777" w:rsidR="00FB1AC6" w:rsidRPr="00FB1AC6" w:rsidRDefault="00FB1AC6" w:rsidP="00FB1AC6">
            <w:pPr>
              <w:pStyle w:val="C-BodyText"/>
            </w:pPr>
            <w:r w:rsidRPr="00FB1AC6">
              <w:t>STRING</w:t>
            </w:r>
          </w:p>
        </w:tc>
        <w:tc>
          <w:tcPr>
            <w:tcW w:w="0" w:type="auto"/>
            <w:hideMark/>
          </w:tcPr>
          <w:p w14:paraId="7B28C103" w14:textId="77777777" w:rsidR="00FB1AC6" w:rsidRPr="00FB1AC6" w:rsidRDefault="00FB1AC6" w:rsidP="00FB1AC6">
            <w:pPr>
              <w:pStyle w:val="C-BodyText"/>
            </w:pPr>
            <w:r w:rsidRPr="00FB1AC6">
              <w:t>Key product features</w:t>
            </w:r>
          </w:p>
        </w:tc>
      </w:tr>
      <w:tr w:rsidR="00FB1AC6" w:rsidRPr="00FB1AC6" w14:paraId="1E8A11CB" w14:textId="77777777" w:rsidTr="00FB1AC6">
        <w:trPr>
          <w:trHeight w:val="652"/>
        </w:trPr>
        <w:tc>
          <w:tcPr>
            <w:tcW w:w="0" w:type="auto"/>
            <w:hideMark/>
          </w:tcPr>
          <w:p w14:paraId="32F7481F" w14:textId="77777777" w:rsidR="00FB1AC6" w:rsidRPr="00FB1AC6" w:rsidRDefault="00FB1AC6" w:rsidP="00FB1AC6">
            <w:pPr>
              <w:pStyle w:val="C-BodyText"/>
            </w:pPr>
            <w:r w:rsidRPr="00FB1AC6">
              <w:t>specifications</w:t>
            </w:r>
          </w:p>
        </w:tc>
        <w:tc>
          <w:tcPr>
            <w:tcW w:w="0" w:type="auto"/>
            <w:hideMark/>
          </w:tcPr>
          <w:p w14:paraId="53968D66" w14:textId="77777777" w:rsidR="00FB1AC6" w:rsidRPr="00FB1AC6" w:rsidRDefault="00FB1AC6" w:rsidP="00FB1AC6">
            <w:pPr>
              <w:pStyle w:val="C-BodyText"/>
            </w:pPr>
            <w:r w:rsidRPr="00FB1AC6">
              <w:t>STRING</w:t>
            </w:r>
          </w:p>
        </w:tc>
        <w:tc>
          <w:tcPr>
            <w:tcW w:w="0" w:type="auto"/>
            <w:hideMark/>
          </w:tcPr>
          <w:p w14:paraId="51BB6E7A" w14:textId="77777777" w:rsidR="00FB1AC6" w:rsidRPr="00FB1AC6" w:rsidRDefault="00FB1AC6" w:rsidP="00FB1AC6">
            <w:pPr>
              <w:pStyle w:val="C-BodyText"/>
            </w:pPr>
            <w:r w:rsidRPr="00FB1AC6">
              <w:t>Technical specifications</w:t>
            </w:r>
          </w:p>
        </w:tc>
      </w:tr>
      <w:tr w:rsidR="00FB1AC6" w:rsidRPr="00FB1AC6" w14:paraId="5D0304E1" w14:textId="77777777" w:rsidTr="00FB1AC6">
        <w:trPr>
          <w:trHeight w:val="652"/>
        </w:trPr>
        <w:tc>
          <w:tcPr>
            <w:tcW w:w="0" w:type="auto"/>
            <w:hideMark/>
          </w:tcPr>
          <w:p w14:paraId="31D9598F" w14:textId="77777777" w:rsidR="00FB1AC6" w:rsidRPr="00FB1AC6" w:rsidRDefault="00FB1AC6" w:rsidP="00FB1AC6">
            <w:pPr>
              <w:pStyle w:val="C-BodyText"/>
            </w:pPr>
            <w:r w:rsidRPr="00FB1AC6">
              <w:t>productDes</w:t>
            </w:r>
          </w:p>
        </w:tc>
        <w:tc>
          <w:tcPr>
            <w:tcW w:w="0" w:type="auto"/>
            <w:hideMark/>
          </w:tcPr>
          <w:p w14:paraId="7A4DA15B" w14:textId="77777777" w:rsidR="00FB1AC6" w:rsidRPr="00FB1AC6" w:rsidRDefault="00FB1AC6" w:rsidP="00FB1AC6">
            <w:pPr>
              <w:pStyle w:val="C-BodyText"/>
            </w:pPr>
            <w:r w:rsidRPr="00FB1AC6">
              <w:t>STRING</w:t>
            </w:r>
          </w:p>
        </w:tc>
        <w:tc>
          <w:tcPr>
            <w:tcW w:w="0" w:type="auto"/>
            <w:hideMark/>
          </w:tcPr>
          <w:p w14:paraId="0F341B2B" w14:textId="77777777" w:rsidR="00FB1AC6" w:rsidRPr="00FB1AC6" w:rsidRDefault="00FB1AC6" w:rsidP="00FB1AC6">
            <w:pPr>
              <w:pStyle w:val="C-BodyText"/>
            </w:pPr>
            <w:r w:rsidRPr="00FB1AC6">
              <w:t>Product description</w:t>
            </w:r>
          </w:p>
        </w:tc>
      </w:tr>
      <w:tr w:rsidR="00FB1AC6" w:rsidRPr="00FB1AC6" w14:paraId="745018C3" w14:textId="77777777" w:rsidTr="00FB1AC6">
        <w:trPr>
          <w:trHeight w:val="652"/>
        </w:trPr>
        <w:tc>
          <w:tcPr>
            <w:tcW w:w="0" w:type="auto"/>
            <w:hideMark/>
          </w:tcPr>
          <w:p w14:paraId="57DF17C9" w14:textId="77777777" w:rsidR="00FB1AC6" w:rsidRPr="00FB1AC6" w:rsidRDefault="00FB1AC6" w:rsidP="00FB1AC6">
            <w:pPr>
              <w:pStyle w:val="C-BodyText"/>
            </w:pPr>
            <w:r w:rsidRPr="00FB1AC6">
              <w:t>shippingDelivery</w:t>
            </w:r>
          </w:p>
        </w:tc>
        <w:tc>
          <w:tcPr>
            <w:tcW w:w="0" w:type="auto"/>
            <w:hideMark/>
          </w:tcPr>
          <w:p w14:paraId="24A05103" w14:textId="77777777" w:rsidR="00FB1AC6" w:rsidRPr="00FB1AC6" w:rsidRDefault="00FB1AC6" w:rsidP="00FB1AC6">
            <w:pPr>
              <w:pStyle w:val="C-BodyText"/>
            </w:pPr>
            <w:r w:rsidRPr="00FB1AC6">
              <w:t>STRING (nullable)</w:t>
            </w:r>
          </w:p>
        </w:tc>
        <w:tc>
          <w:tcPr>
            <w:tcW w:w="0" w:type="auto"/>
            <w:hideMark/>
          </w:tcPr>
          <w:p w14:paraId="3550B582" w14:textId="77777777" w:rsidR="00FB1AC6" w:rsidRPr="00FB1AC6" w:rsidRDefault="00FB1AC6" w:rsidP="00FB1AC6">
            <w:pPr>
              <w:pStyle w:val="C-BodyText"/>
            </w:pPr>
            <w:r w:rsidRPr="00FB1AC6">
              <w:t>Shipping/delivery information</w:t>
            </w:r>
          </w:p>
        </w:tc>
      </w:tr>
      <w:tr w:rsidR="00FB1AC6" w:rsidRPr="00FB1AC6" w14:paraId="7C6246A3" w14:textId="77777777" w:rsidTr="00FB1AC6">
        <w:trPr>
          <w:trHeight w:val="652"/>
        </w:trPr>
        <w:tc>
          <w:tcPr>
            <w:tcW w:w="0" w:type="auto"/>
            <w:hideMark/>
          </w:tcPr>
          <w:p w14:paraId="3FD2D731" w14:textId="77777777" w:rsidR="00FB1AC6" w:rsidRPr="00FB1AC6" w:rsidRDefault="00FB1AC6" w:rsidP="00FB1AC6">
            <w:pPr>
              <w:pStyle w:val="C-BodyText"/>
            </w:pPr>
            <w:r w:rsidRPr="00FB1AC6">
              <w:t>productImage</w:t>
            </w:r>
          </w:p>
        </w:tc>
        <w:tc>
          <w:tcPr>
            <w:tcW w:w="0" w:type="auto"/>
            <w:hideMark/>
          </w:tcPr>
          <w:p w14:paraId="16965170" w14:textId="77777777" w:rsidR="00FB1AC6" w:rsidRPr="00FB1AC6" w:rsidRDefault="00FB1AC6" w:rsidP="00FB1AC6">
            <w:pPr>
              <w:pStyle w:val="C-BodyText"/>
            </w:pPr>
            <w:r w:rsidRPr="00FB1AC6">
              <w:t>STRING</w:t>
            </w:r>
          </w:p>
        </w:tc>
        <w:tc>
          <w:tcPr>
            <w:tcW w:w="0" w:type="auto"/>
            <w:hideMark/>
          </w:tcPr>
          <w:p w14:paraId="1FBEF8FA" w14:textId="77777777" w:rsidR="00FB1AC6" w:rsidRPr="00FB1AC6" w:rsidRDefault="00FB1AC6" w:rsidP="00FB1AC6">
            <w:pPr>
              <w:pStyle w:val="C-BodyText"/>
            </w:pPr>
            <w:r w:rsidRPr="00FB1AC6">
              <w:t>Product image URL/path</w:t>
            </w:r>
          </w:p>
        </w:tc>
      </w:tr>
      <w:tr w:rsidR="00FB1AC6" w:rsidRPr="00FB1AC6" w14:paraId="4529CE4C" w14:textId="77777777" w:rsidTr="00FB1AC6">
        <w:trPr>
          <w:trHeight w:val="652"/>
        </w:trPr>
        <w:tc>
          <w:tcPr>
            <w:tcW w:w="0" w:type="auto"/>
            <w:hideMark/>
          </w:tcPr>
          <w:p w14:paraId="613CE7C7" w14:textId="77777777" w:rsidR="00FB1AC6" w:rsidRPr="00FB1AC6" w:rsidRDefault="00FB1AC6" w:rsidP="00FB1AC6">
            <w:pPr>
              <w:pStyle w:val="C-BodyText"/>
            </w:pPr>
            <w:r w:rsidRPr="00FB1AC6">
              <w:t>status</w:t>
            </w:r>
          </w:p>
        </w:tc>
        <w:tc>
          <w:tcPr>
            <w:tcW w:w="0" w:type="auto"/>
            <w:hideMark/>
          </w:tcPr>
          <w:p w14:paraId="7894B433" w14:textId="77777777" w:rsidR="00FB1AC6" w:rsidRPr="00FB1AC6" w:rsidRDefault="00FB1AC6" w:rsidP="00FB1AC6">
            <w:pPr>
              <w:pStyle w:val="C-BodyText"/>
            </w:pPr>
            <w:r w:rsidRPr="00FB1AC6">
              <w:t>BOOLEAN</w:t>
            </w:r>
          </w:p>
        </w:tc>
        <w:tc>
          <w:tcPr>
            <w:tcW w:w="0" w:type="auto"/>
            <w:hideMark/>
          </w:tcPr>
          <w:p w14:paraId="7BD212D7" w14:textId="77777777" w:rsidR="00FB1AC6" w:rsidRPr="00FB1AC6" w:rsidRDefault="00FB1AC6" w:rsidP="00FB1AC6">
            <w:pPr>
              <w:pStyle w:val="C-BodyText"/>
            </w:pPr>
            <w:r w:rsidRPr="00FB1AC6">
              <w:t>Product active status (default: true)</w:t>
            </w:r>
          </w:p>
        </w:tc>
      </w:tr>
      <w:tr w:rsidR="00FB1AC6" w:rsidRPr="00FB1AC6" w14:paraId="65D2652D" w14:textId="77777777" w:rsidTr="00FB1AC6">
        <w:trPr>
          <w:trHeight w:val="652"/>
        </w:trPr>
        <w:tc>
          <w:tcPr>
            <w:tcW w:w="0" w:type="auto"/>
            <w:hideMark/>
          </w:tcPr>
          <w:p w14:paraId="6FDC0DC0" w14:textId="77777777" w:rsidR="00FB1AC6" w:rsidRPr="00FB1AC6" w:rsidRDefault="00FB1AC6" w:rsidP="00FB1AC6">
            <w:pPr>
              <w:pStyle w:val="C-BodyText"/>
            </w:pPr>
            <w:r w:rsidRPr="00FB1AC6">
              <w:t>isDeleted</w:t>
            </w:r>
          </w:p>
        </w:tc>
        <w:tc>
          <w:tcPr>
            <w:tcW w:w="0" w:type="auto"/>
            <w:hideMark/>
          </w:tcPr>
          <w:p w14:paraId="68087E47" w14:textId="77777777" w:rsidR="00FB1AC6" w:rsidRPr="00FB1AC6" w:rsidRDefault="00FB1AC6" w:rsidP="00FB1AC6">
            <w:pPr>
              <w:pStyle w:val="C-BodyText"/>
            </w:pPr>
            <w:r w:rsidRPr="00FB1AC6">
              <w:t>BOOLEAN</w:t>
            </w:r>
          </w:p>
        </w:tc>
        <w:tc>
          <w:tcPr>
            <w:tcW w:w="0" w:type="auto"/>
            <w:hideMark/>
          </w:tcPr>
          <w:p w14:paraId="28E149A1" w14:textId="77777777" w:rsidR="00FB1AC6" w:rsidRPr="00FB1AC6" w:rsidRDefault="00FB1AC6" w:rsidP="00FB1AC6">
            <w:pPr>
              <w:pStyle w:val="C-BodyText"/>
            </w:pPr>
            <w:r w:rsidRPr="00FB1AC6">
              <w:t>Soft delete flag (default: true)</w:t>
            </w:r>
          </w:p>
        </w:tc>
      </w:tr>
    </w:tbl>
    <w:p w14:paraId="41101B07" w14:textId="77777777" w:rsidR="00FB1AC6" w:rsidRDefault="00FB1AC6" w:rsidP="00B4336F">
      <w:pPr>
        <w:pStyle w:val="TableTitle"/>
        <w:jc w:val="both"/>
      </w:pPr>
    </w:p>
    <w:p w14:paraId="1D284A8D" w14:textId="19674FB2" w:rsidR="00FB1AC6" w:rsidRDefault="008544D3" w:rsidP="00D34318">
      <w:pPr>
        <w:pStyle w:val="TableTitle"/>
      </w:pPr>
      <w:bookmarkStart w:id="215" w:name="_Toc219586694"/>
      <w:r w:rsidRPr="008544D3">
        <w:t>Table 7.3: category Table</w:t>
      </w:r>
      <w:bookmarkEnd w:id="215"/>
    </w:p>
    <w:tbl>
      <w:tblPr>
        <w:tblStyle w:val="TableGridLight1"/>
        <w:tblW w:w="9127" w:type="dxa"/>
        <w:tblLook w:val="04A0" w:firstRow="1" w:lastRow="0" w:firstColumn="1" w:lastColumn="0" w:noHBand="0" w:noVBand="1"/>
      </w:tblPr>
      <w:tblGrid>
        <w:gridCol w:w="1519"/>
        <w:gridCol w:w="2574"/>
        <w:gridCol w:w="5034"/>
      </w:tblGrid>
      <w:tr w:rsidR="006C7F74" w:rsidRPr="006C7F74" w14:paraId="4F085E82" w14:textId="77777777" w:rsidTr="007B369B">
        <w:trPr>
          <w:trHeight w:val="651"/>
        </w:trPr>
        <w:tc>
          <w:tcPr>
            <w:tcW w:w="0" w:type="auto"/>
            <w:hideMark/>
          </w:tcPr>
          <w:p w14:paraId="35D489B1" w14:textId="77777777" w:rsidR="006C7F74" w:rsidRPr="003F3F41" w:rsidRDefault="006C7F74" w:rsidP="006C7F74">
            <w:pPr>
              <w:pStyle w:val="C-BodyText"/>
              <w:rPr>
                <w:b/>
                <w:bCs/>
              </w:rPr>
            </w:pPr>
            <w:r w:rsidRPr="003F3F41">
              <w:rPr>
                <w:b/>
                <w:bCs/>
              </w:rPr>
              <w:t>Field</w:t>
            </w:r>
          </w:p>
        </w:tc>
        <w:tc>
          <w:tcPr>
            <w:tcW w:w="0" w:type="auto"/>
            <w:hideMark/>
          </w:tcPr>
          <w:p w14:paraId="35B3224B" w14:textId="77777777" w:rsidR="006C7F74" w:rsidRPr="003F3F41" w:rsidRDefault="006C7F74" w:rsidP="006C7F74">
            <w:pPr>
              <w:pStyle w:val="C-BodyText"/>
              <w:rPr>
                <w:b/>
                <w:bCs/>
              </w:rPr>
            </w:pPr>
            <w:r w:rsidRPr="003F3F41">
              <w:rPr>
                <w:b/>
                <w:bCs/>
              </w:rPr>
              <w:t>Type</w:t>
            </w:r>
          </w:p>
        </w:tc>
        <w:tc>
          <w:tcPr>
            <w:tcW w:w="0" w:type="auto"/>
            <w:hideMark/>
          </w:tcPr>
          <w:p w14:paraId="34377821" w14:textId="77777777" w:rsidR="006C7F74" w:rsidRPr="003F3F41" w:rsidRDefault="006C7F74" w:rsidP="006C7F74">
            <w:pPr>
              <w:pStyle w:val="C-BodyText"/>
              <w:rPr>
                <w:b/>
                <w:bCs/>
              </w:rPr>
            </w:pPr>
            <w:r w:rsidRPr="003F3F41">
              <w:rPr>
                <w:b/>
                <w:bCs/>
              </w:rPr>
              <w:t>Description</w:t>
            </w:r>
          </w:p>
        </w:tc>
      </w:tr>
      <w:tr w:rsidR="006C7F74" w:rsidRPr="006C7F74" w14:paraId="743C5F93" w14:textId="77777777" w:rsidTr="007B369B">
        <w:trPr>
          <w:trHeight w:val="651"/>
        </w:trPr>
        <w:tc>
          <w:tcPr>
            <w:tcW w:w="0" w:type="auto"/>
            <w:hideMark/>
          </w:tcPr>
          <w:p w14:paraId="0F1E76DF" w14:textId="77777777" w:rsidR="006C7F74" w:rsidRPr="006C7F74" w:rsidRDefault="006C7F74" w:rsidP="006C7F74">
            <w:pPr>
              <w:pStyle w:val="C-BodyText"/>
            </w:pPr>
            <w:r w:rsidRPr="006C7F74">
              <w:t>id (PK)</w:t>
            </w:r>
          </w:p>
        </w:tc>
        <w:tc>
          <w:tcPr>
            <w:tcW w:w="0" w:type="auto"/>
            <w:hideMark/>
          </w:tcPr>
          <w:p w14:paraId="1EC31418" w14:textId="77777777" w:rsidR="006C7F74" w:rsidRPr="006C7F74" w:rsidRDefault="006C7F74" w:rsidP="006C7F74">
            <w:pPr>
              <w:pStyle w:val="C-BodyText"/>
            </w:pPr>
            <w:r w:rsidRPr="006C7F74">
              <w:t>STRING (UUID)</w:t>
            </w:r>
          </w:p>
        </w:tc>
        <w:tc>
          <w:tcPr>
            <w:tcW w:w="0" w:type="auto"/>
            <w:hideMark/>
          </w:tcPr>
          <w:p w14:paraId="3CE69058" w14:textId="77777777" w:rsidR="006C7F74" w:rsidRPr="006C7F74" w:rsidRDefault="006C7F74" w:rsidP="006C7F74">
            <w:pPr>
              <w:pStyle w:val="C-BodyText"/>
            </w:pPr>
            <w:r w:rsidRPr="006C7F74">
              <w:t>Unique category identifier</w:t>
            </w:r>
          </w:p>
        </w:tc>
      </w:tr>
      <w:tr w:rsidR="006C7F74" w:rsidRPr="006C7F74" w14:paraId="43C31AFF" w14:textId="77777777" w:rsidTr="007B369B">
        <w:trPr>
          <w:trHeight w:val="651"/>
        </w:trPr>
        <w:tc>
          <w:tcPr>
            <w:tcW w:w="0" w:type="auto"/>
            <w:hideMark/>
          </w:tcPr>
          <w:p w14:paraId="4B2B81EA" w14:textId="77777777" w:rsidR="006C7F74" w:rsidRPr="006C7F74" w:rsidRDefault="006C7F74" w:rsidP="006C7F74">
            <w:pPr>
              <w:pStyle w:val="C-BodyText"/>
            </w:pPr>
            <w:r w:rsidRPr="006C7F74">
              <w:t>name</w:t>
            </w:r>
          </w:p>
        </w:tc>
        <w:tc>
          <w:tcPr>
            <w:tcW w:w="0" w:type="auto"/>
            <w:hideMark/>
          </w:tcPr>
          <w:p w14:paraId="5F23BD0E" w14:textId="77777777" w:rsidR="006C7F74" w:rsidRPr="006C7F74" w:rsidRDefault="006C7F74" w:rsidP="006C7F74">
            <w:pPr>
              <w:pStyle w:val="C-BodyText"/>
            </w:pPr>
            <w:r w:rsidRPr="006C7F74">
              <w:t>STRING</w:t>
            </w:r>
          </w:p>
        </w:tc>
        <w:tc>
          <w:tcPr>
            <w:tcW w:w="0" w:type="auto"/>
            <w:hideMark/>
          </w:tcPr>
          <w:p w14:paraId="7918B420" w14:textId="77777777" w:rsidR="006C7F74" w:rsidRPr="006C7F74" w:rsidRDefault="006C7F74" w:rsidP="006C7F74">
            <w:pPr>
              <w:pStyle w:val="C-BodyText"/>
            </w:pPr>
            <w:r w:rsidRPr="006C7F74">
              <w:t>Category name (unique)</w:t>
            </w:r>
          </w:p>
        </w:tc>
      </w:tr>
      <w:tr w:rsidR="006C7F74" w:rsidRPr="006C7F74" w14:paraId="100F1667" w14:textId="77777777" w:rsidTr="007B369B">
        <w:trPr>
          <w:trHeight w:val="651"/>
        </w:trPr>
        <w:tc>
          <w:tcPr>
            <w:tcW w:w="0" w:type="auto"/>
            <w:hideMark/>
          </w:tcPr>
          <w:p w14:paraId="2EEF8DB7" w14:textId="77777777" w:rsidR="006C7F74" w:rsidRPr="006C7F74" w:rsidRDefault="006C7F74" w:rsidP="006C7F74">
            <w:pPr>
              <w:pStyle w:val="C-BodyText"/>
            </w:pPr>
            <w:r w:rsidRPr="006C7F74">
              <w:t>isDeleted</w:t>
            </w:r>
          </w:p>
        </w:tc>
        <w:tc>
          <w:tcPr>
            <w:tcW w:w="0" w:type="auto"/>
            <w:hideMark/>
          </w:tcPr>
          <w:p w14:paraId="371C8098" w14:textId="77777777" w:rsidR="006C7F74" w:rsidRPr="006C7F74" w:rsidRDefault="006C7F74" w:rsidP="006C7F74">
            <w:pPr>
              <w:pStyle w:val="C-BodyText"/>
            </w:pPr>
            <w:r w:rsidRPr="006C7F74">
              <w:t>BOOLEAN</w:t>
            </w:r>
          </w:p>
        </w:tc>
        <w:tc>
          <w:tcPr>
            <w:tcW w:w="0" w:type="auto"/>
            <w:hideMark/>
          </w:tcPr>
          <w:p w14:paraId="5B7E1C43" w14:textId="77777777" w:rsidR="006C7F74" w:rsidRPr="006C7F74" w:rsidRDefault="006C7F74" w:rsidP="006C7F74">
            <w:pPr>
              <w:pStyle w:val="C-BodyText"/>
            </w:pPr>
            <w:r w:rsidRPr="006C7F74">
              <w:t>Soft delete flag (default: false)</w:t>
            </w:r>
          </w:p>
        </w:tc>
      </w:tr>
      <w:tr w:rsidR="006C7F74" w:rsidRPr="006C7F74" w14:paraId="5F08D9E1" w14:textId="77777777" w:rsidTr="007B369B">
        <w:trPr>
          <w:trHeight w:val="651"/>
        </w:trPr>
        <w:tc>
          <w:tcPr>
            <w:tcW w:w="0" w:type="auto"/>
            <w:hideMark/>
          </w:tcPr>
          <w:p w14:paraId="2DDB1BA6" w14:textId="77777777" w:rsidR="006C7F74" w:rsidRPr="006C7F74" w:rsidRDefault="006C7F74" w:rsidP="006C7F74">
            <w:pPr>
              <w:pStyle w:val="C-BodyText"/>
            </w:pPr>
            <w:r w:rsidRPr="006C7F74">
              <w:t>status</w:t>
            </w:r>
          </w:p>
        </w:tc>
        <w:tc>
          <w:tcPr>
            <w:tcW w:w="0" w:type="auto"/>
            <w:hideMark/>
          </w:tcPr>
          <w:p w14:paraId="49C08BEA" w14:textId="77777777" w:rsidR="006C7F74" w:rsidRPr="006C7F74" w:rsidRDefault="006C7F74" w:rsidP="006C7F74">
            <w:pPr>
              <w:pStyle w:val="C-BodyText"/>
            </w:pPr>
            <w:r w:rsidRPr="006C7F74">
              <w:t>BOOLEAN</w:t>
            </w:r>
          </w:p>
        </w:tc>
        <w:tc>
          <w:tcPr>
            <w:tcW w:w="0" w:type="auto"/>
            <w:hideMark/>
          </w:tcPr>
          <w:p w14:paraId="7AC47D53" w14:textId="77777777" w:rsidR="006C7F74" w:rsidRPr="006C7F74" w:rsidRDefault="006C7F74" w:rsidP="006C7F74">
            <w:pPr>
              <w:pStyle w:val="C-BodyText"/>
            </w:pPr>
            <w:r w:rsidRPr="006C7F74">
              <w:t>Category active status (default: true)</w:t>
            </w:r>
          </w:p>
        </w:tc>
      </w:tr>
    </w:tbl>
    <w:p w14:paraId="24550CDE" w14:textId="1EC2C73F" w:rsidR="008544D3" w:rsidRDefault="00471B9E" w:rsidP="00D34318">
      <w:pPr>
        <w:pStyle w:val="TableTitle"/>
      </w:pPr>
      <w:bookmarkStart w:id="216" w:name="_Toc219586695"/>
      <w:r w:rsidRPr="00471B9E">
        <w:t>Table 7.4: Brand Table</w:t>
      </w:r>
      <w:bookmarkEnd w:id="216"/>
    </w:p>
    <w:tbl>
      <w:tblPr>
        <w:tblStyle w:val="TableGridLight1"/>
        <w:tblW w:w="9226" w:type="dxa"/>
        <w:tblLook w:val="04A0" w:firstRow="1" w:lastRow="0" w:firstColumn="1" w:lastColumn="0" w:noHBand="0" w:noVBand="1"/>
      </w:tblPr>
      <w:tblGrid>
        <w:gridCol w:w="2501"/>
        <w:gridCol w:w="2400"/>
        <w:gridCol w:w="4325"/>
      </w:tblGrid>
      <w:tr w:rsidR="007B369B" w:rsidRPr="007B369B" w14:paraId="2F45BA58" w14:textId="77777777" w:rsidTr="007B369B">
        <w:trPr>
          <w:trHeight w:val="652"/>
        </w:trPr>
        <w:tc>
          <w:tcPr>
            <w:tcW w:w="0" w:type="auto"/>
            <w:hideMark/>
          </w:tcPr>
          <w:p w14:paraId="1AE66411" w14:textId="77777777" w:rsidR="007B369B" w:rsidRPr="003F3F41" w:rsidRDefault="007B369B" w:rsidP="007B369B">
            <w:pPr>
              <w:pStyle w:val="C-BodyText"/>
              <w:rPr>
                <w:b/>
                <w:bCs/>
              </w:rPr>
            </w:pPr>
            <w:r w:rsidRPr="003F3F41">
              <w:rPr>
                <w:b/>
                <w:bCs/>
              </w:rPr>
              <w:t>Field</w:t>
            </w:r>
          </w:p>
        </w:tc>
        <w:tc>
          <w:tcPr>
            <w:tcW w:w="0" w:type="auto"/>
            <w:hideMark/>
          </w:tcPr>
          <w:p w14:paraId="139998E6" w14:textId="77777777" w:rsidR="007B369B" w:rsidRPr="003F3F41" w:rsidRDefault="007B369B" w:rsidP="007B369B">
            <w:pPr>
              <w:pStyle w:val="C-BodyText"/>
              <w:rPr>
                <w:b/>
                <w:bCs/>
              </w:rPr>
            </w:pPr>
            <w:r w:rsidRPr="003F3F41">
              <w:rPr>
                <w:b/>
                <w:bCs/>
              </w:rPr>
              <w:t>Type</w:t>
            </w:r>
          </w:p>
        </w:tc>
        <w:tc>
          <w:tcPr>
            <w:tcW w:w="0" w:type="auto"/>
            <w:hideMark/>
          </w:tcPr>
          <w:p w14:paraId="068B764A" w14:textId="77777777" w:rsidR="007B369B" w:rsidRPr="003F3F41" w:rsidRDefault="007B369B" w:rsidP="007B369B">
            <w:pPr>
              <w:pStyle w:val="C-BodyText"/>
              <w:rPr>
                <w:b/>
                <w:bCs/>
              </w:rPr>
            </w:pPr>
            <w:r w:rsidRPr="003F3F41">
              <w:rPr>
                <w:b/>
                <w:bCs/>
              </w:rPr>
              <w:t>Description</w:t>
            </w:r>
          </w:p>
        </w:tc>
      </w:tr>
      <w:tr w:rsidR="007B369B" w:rsidRPr="007B369B" w14:paraId="4F39AE5E" w14:textId="77777777" w:rsidTr="007B369B">
        <w:trPr>
          <w:trHeight w:val="652"/>
        </w:trPr>
        <w:tc>
          <w:tcPr>
            <w:tcW w:w="0" w:type="auto"/>
            <w:hideMark/>
          </w:tcPr>
          <w:p w14:paraId="210A840F" w14:textId="77777777" w:rsidR="007B369B" w:rsidRPr="007B369B" w:rsidRDefault="007B369B" w:rsidP="007B369B">
            <w:pPr>
              <w:pStyle w:val="C-BodyText"/>
            </w:pPr>
            <w:r w:rsidRPr="007B369B">
              <w:lastRenderedPageBreak/>
              <w:t>id (PK)</w:t>
            </w:r>
          </w:p>
        </w:tc>
        <w:tc>
          <w:tcPr>
            <w:tcW w:w="0" w:type="auto"/>
            <w:hideMark/>
          </w:tcPr>
          <w:p w14:paraId="2B78EEDE" w14:textId="77777777" w:rsidR="007B369B" w:rsidRPr="007B369B" w:rsidRDefault="007B369B" w:rsidP="007B369B">
            <w:pPr>
              <w:pStyle w:val="C-BodyText"/>
            </w:pPr>
            <w:r w:rsidRPr="007B369B">
              <w:t>STRING (UUID)</w:t>
            </w:r>
          </w:p>
        </w:tc>
        <w:tc>
          <w:tcPr>
            <w:tcW w:w="0" w:type="auto"/>
            <w:hideMark/>
          </w:tcPr>
          <w:p w14:paraId="5970960F" w14:textId="77777777" w:rsidR="007B369B" w:rsidRPr="007B369B" w:rsidRDefault="007B369B" w:rsidP="007B369B">
            <w:pPr>
              <w:pStyle w:val="C-BodyText"/>
            </w:pPr>
            <w:r w:rsidRPr="007B369B">
              <w:t>Unique brand identifier</w:t>
            </w:r>
          </w:p>
        </w:tc>
      </w:tr>
      <w:tr w:rsidR="007B369B" w:rsidRPr="007B369B" w14:paraId="71FD95A1" w14:textId="77777777" w:rsidTr="007B369B">
        <w:trPr>
          <w:trHeight w:val="652"/>
        </w:trPr>
        <w:tc>
          <w:tcPr>
            <w:tcW w:w="0" w:type="auto"/>
            <w:hideMark/>
          </w:tcPr>
          <w:p w14:paraId="72E31BB8" w14:textId="77777777" w:rsidR="007B369B" w:rsidRPr="007B369B" w:rsidRDefault="007B369B" w:rsidP="007B369B">
            <w:pPr>
              <w:pStyle w:val="C-BodyText"/>
            </w:pPr>
            <w:r w:rsidRPr="007B369B">
              <w:t>name</w:t>
            </w:r>
          </w:p>
        </w:tc>
        <w:tc>
          <w:tcPr>
            <w:tcW w:w="0" w:type="auto"/>
            <w:hideMark/>
          </w:tcPr>
          <w:p w14:paraId="0DAB5E4E" w14:textId="77777777" w:rsidR="007B369B" w:rsidRPr="007B369B" w:rsidRDefault="007B369B" w:rsidP="007B369B">
            <w:pPr>
              <w:pStyle w:val="C-BodyText"/>
            </w:pPr>
            <w:r w:rsidRPr="007B369B">
              <w:t>STRING</w:t>
            </w:r>
          </w:p>
        </w:tc>
        <w:tc>
          <w:tcPr>
            <w:tcW w:w="0" w:type="auto"/>
            <w:hideMark/>
          </w:tcPr>
          <w:p w14:paraId="024D7E94" w14:textId="77777777" w:rsidR="007B369B" w:rsidRPr="007B369B" w:rsidRDefault="007B369B" w:rsidP="007B369B">
            <w:pPr>
              <w:pStyle w:val="C-BodyText"/>
            </w:pPr>
            <w:r w:rsidRPr="007B369B">
              <w:t>Brand name (unique)</w:t>
            </w:r>
          </w:p>
        </w:tc>
      </w:tr>
      <w:tr w:rsidR="007B369B" w:rsidRPr="007B369B" w14:paraId="3E3F1309" w14:textId="77777777" w:rsidTr="007B369B">
        <w:trPr>
          <w:trHeight w:val="652"/>
        </w:trPr>
        <w:tc>
          <w:tcPr>
            <w:tcW w:w="0" w:type="auto"/>
            <w:hideMark/>
          </w:tcPr>
          <w:p w14:paraId="28624597" w14:textId="77777777" w:rsidR="007B369B" w:rsidRPr="007B369B" w:rsidRDefault="007B369B" w:rsidP="007B369B">
            <w:pPr>
              <w:pStyle w:val="C-BodyText"/>
            </w:pPr>
            <w:r w:rsidRPr="007B369B">
              <w:t>logo</w:t>
            </w:r>
          </w:p>
        </w:tc>
        <w:tc>
          <w:tcPr>
            <w:tcW w:w="0" w:type="auto"/>
            <w:hideMark/>
          </w:tcPr>
          <w:p w14:paraId="5D148540" w14:textId="77777777" w:rsidR="007B369B" w:rsidRPr="007B369B" w:rsidRDefault="007B369B" w:rsidP="007B369B">
            <w:pPr>
              <w:pStyle w:val="C-BodyText"/>
            </w:pPr>
            <w:r w:rsidRPr="007B369B">
              <w:t>STRING</w:t>
            </w:r>
          </w:p>
        </w:tc>
        <w:tc>
          <w:tcPr>
            <w:tcW w:w="0" w:type="auto"/>
            <w:hideMark/>
          </w:tcPr>
          <w:p w14:paraId="7748C874" w14:textId="77777777" w:rsidR="007B369B" w:rsidRPr="007B369B" w:rsidRDefault="007B369B" w:rsidP="007B369B">
            <w:pPr>
              <w:pStyle w:val="C-BodyText"/>
            </w:pPr>
            <w:r w:rsidRPr="007B369B">
              <w:t>Brand logo URL/path</w:t>
            </w:r>
          </w:p>
        </w:tc>
      </w:tr>
      <w:tr w:rsidR="007B369B" w:rsidRPr="007B369B" w14:paraId="0A230F8D" w14:textId="77777777" w:rsidTr="007B369B">
        <w:trPr>
          <w:trHeight w:val="652"/>
        </w:trPr>
        <w:tc>
          <w:tcPr>
            <w:tcW w:w="0" w:type="auto"/>
            <w:hideMark/>
          </w:tcPr>
          <w:p w14:paraId="14CA14B7" w14:textId="77777777" w:rsidR="007B369B" w:rsidRPr="007B369B" w:rsidRDefault="007B369B" w:rsidP="007B369B">
            <w:pPr>
              <w:pStyle w:val="C-BodyText"/>
            </w:pPr>
            <w:r w:rsidRPr="007B369B">
              <w:t>brandTypeId (FK)</w:t>
            </w:r>
          </w:p>
        </w:tc>
        <w:tc>
          <w:tcPr>
            <w:tcW w:w="0" w:type="auto"/>
            <w:hideMark/>
          </w:tcPr>
          <w:p w14:paraId="27897F28" w14:textId="77777777" w:rsidR="007B369B" w:rsidRPr="007B369B" w:rsidRDefault="007B369B" w:rsidP="007B369B">
            <w:pPr>
              <w:pStyle w:val="C-BodyText"/>
            </w:pPr>
            <w:r w:rsidRPr="007B369B">
              <w:t>STRING (UUID)</w:t>
            </w:r>
          </w:p>
        </w:tc>
        <w:tc>
          <w:tcPr>
            <w:tcW w:w="0" w:type="auto"/>
            <w:hideMark/>
          </w:tcPr>
          <w:p w14:paraId="60DFF0BB" w14:textId="77777777" w:rsidR="007B369B" w:rsidRPr="007B369B" w:rsidRDefault="007B369B" w:rsidP="007B369B">
            <w:pPr>
              <w:pStyle w:val="C-BodyText"/>
            </w:pPr>
            <w:r w:rsidRPr="007B369B">
              <w:t>Link to brandType table</w:t>
            </w:r>
          </w:p>
        </w:tc>
      </w:tr>
      <w:tr w:rsidR="007B369B" w:rsidRPr="007B369B" w14:paraId="5A3012FB" w14:textId="77777777" w:rsidTr="007B369B">
        <w:trPr>
          <w:trHeight w:val="652"/>
        </w:trPr>
        <w:tc>
          <w:tcPr>
            <w:tcW w:w="0" w:type="auto"/>
            <w:hideMark/>
          </w:tcPr>
          <w:p w14:paraId="7E1850FC" w14:textId="77777777" w:rsidR="007B369B" w:rsidRPr="007B369B" w:rsidRDefault="007B369B" w:rsidP="007B369B">
            <w:pPr>
              <w:pStyle w:val="C-BodyText"/>
            </w:pPr>
            <w:r w:rsidRPr="007B369B">
              <w:t>isDeleted</w:t>
            </w:r>
          </w:p>
        </w:tc>
        <w:tc>
          <w:tcPr>
            <w:tcW w:w="0" w:type="auto"/>
            <w:hideMark/>
          </w:tcPr>
          <w:p w14:paraId="05E7DFAB" w14:textId="77777777" w:rsidR="007B369B" w:rsidRPr="007B369B" w:rsidRDefault="007B369B" w:rsidP="007B369B">
            <w:pPr>
              <w:pStyle w:val="C-BodyText"/>
            </w:pPr>
            <w:r w:rsidRPr="007B369B">
              <w:t>BOOLEAN</w:t>
            </w:r>
          </w:p>
        </w:tc>
        <w:tc>
          <w:tcPr>
            <w:tcW w:w="0" w:type="auto"/>
            <w:hideMark/>
          </w:tcPr>
          <w:p w14:paraId="2B7C4A03" w14:textId="77777777" w:rsidR="007B369B" w:rsidRPr="007B369B" w:rsidRDefault="007B369B" w:rsidP="007B369B">
            <w:pPr>
              <w:pStyle w:val="C-BodyText"/>
            </w:pPr>
            <w:r w:rsidRPr="007B369B">
              <w:t>Soft delete flag (default: false)</w:t>
            </w:r>
          </w:p>
        </w:tc>
      </w:tr>
      <w:tr w:rsidR="007B369B" w:rsidRPr="007B369B" w14:paraId="20F29FDF" w14:textId="77777777" w:rsidTr="007B369B">
        <w:trPr>
          <w:trHeight w:val="652"/>
        </w:trPr>
        <w:tc>
          <w:tcPr>
            <w:tcW w:w="0" w:type="auto"/>
            <w:hideMark/>
          </w:tcPr>
          <w:p w14:paraId="01550260" w14:textId="77777777" w:rsidR="007B369B" w:rsidRPr="007B369B" w:rsidRDefault="007B369B" w:rsidP="007B369B">
            <w:pPr>
              <w:pStyle w:val="C-BodyText"/>
            </w:pPr>
            <w:r w:rsidRPr="007B369B">
              <w:t>status</w:t>
            </w:r>
          </w:p>
        </w:tc>
        <w:tc>
          <w:tcPr>
            <w:tcW w:w="0" w:type="auto"/>
            <w:hideMark/>
          </w:tcPr>
          <w:p w14:paraId="3548D286" w14:textId="77777777" w:rsidR="007B369B" w:rsidRPr="007B369B" w:rsidRDefault="007B369B" w:rsidP="007B369B">
            <w:pPr>
              <w:pStyle w:val="C-BodyText"/>
            </w:pPr>
            <w:r w:rsidRPr="007B369B">
              <w:t>BOOLEAN</w:t>
            </w:r>
          </w:p>
        </w:tc>
        <w:tc>
          <w:tcPr>
            <w:tcW w:w="0" w:type="auto"/>
            <w:hideMark/>
          </w:tcPr>
          <w:p w14:paraId="45C13A9E" w14:textId="77777777" w:rsidR="007B369B" w:rsidRPr="007B369B" w:rsidRDefault="007B369B" w:rsidP="007B369B">
            <w:pPr>
              <w:pStyle w:val="C-BodyText"/>
            </w:pPr>
            <w:r w:rsidRPr="007B369B">
              <w:t>Brand active status (default: true)</w:t>
            </w:r>
          </w:p>
        </w:tc>
      </w:tr>
    </w:tbl>
    <w:p w14:paraId="241F9E5C" w14:textId="6C0B049D" w:rsidR="008544D3" w:rsidRDefault="008544D3" w:rsidP="00B4336F">
      <w:pPr>
        <w:pStyle w:val="TableTitle"/>
        <w:jc w:val="both"/>
      </w:pPr>
    </w:p>
    <w:p w14:paraId="7DBCE907" w14:textId="70F3E03B" w:rsidR="008544D3" w:rsidRDefault="001C23C7" w:rsidP="00D34318">
      <w:pPr>
        <w:pStyle w:val="TableTitle"/>
      </w:pPr>
      <w:bookmarkStart w:id="217" w:name="_Toc219586696"/>
      <w:r w:rsidRPr="001C23C7">
        <w:t>Table 7.</w:t>
      </w:r>
      <w:r w:rsidR="005C0D35">
        <w:t>4</w:t>
      </w:r>
      <w:r w:rsidRPr="001C23C7">
        <w:t>: brandType Table</w:t>
      </w:r>
      <w:bookmarkEnd w:id="217"/>
    </w:p>
    <w:tbl>
      <w:tblPr>
        <w:tblStyle w:val="TableGridLight1"/>
        <w:tblW w:w="9177" w:type="dxa"/>
        <w:tblLook w:val="04A0" w:firstRow="1" w:lastRow="0" w:firstColumn="1" w:lastColumn="0" w:noHBand="0" w:noVBand="1"/>
      </w:tblPr>
      <w:tblGrid>
        <w:gridCol w:w="1661"/>
        <w:gridCol w:w="2464"/>
        <w:gridCol w:w="5052"/>
      </w:tblGrid>
      <w:tr w:rsidR="00491792" w:rsidRPr="00491792" w14:paraId="2227D2F3" w14:textId="77777777" w:rsidTr="00491792">
        <w:trPr>
          <w:trHeight w:val="672"/>
        </w:trPr>
        <w:tc>
          <w:tcPr>
            <w:tcW w:w="0" w:type="auto"/>
            <w:hideMark/>
          </w:tcPr>
          <w:p w14:paraId="5621D8A7" w14:textId="77777777" w:rsidR="00491792" w:rsidRPr="00491792" w:rsidRDefault="00491792" w:rsidP="00491792">
            <w:pPr>
              <w:pStyle w:val="C-BodyText"/>
              <w:rPr>
                <w:b/>
                <w:bCs/>
              </w:rPr>
            </w:pPr>
            <w:r w:rsidRPr="00491792">
              <w:rPr>
                <w:b/>
                <w:bCs/>
              </w:rPr>
              <w:t>Field</w:t>
            </w:r>
          </w:p>
        </w:tc>
        <w:tc>
          <w:tcPr>
            <w:tcW w:w="0" w:type="auto"/>
            <w:hideMark/>
          </w:tcPr>
          <w:p w14:paraId="6B816385" w14:textId="77777777" w:rsidR="00491792" w:rsidRPr="00491792" w:rsidRDefault="00491792" w:rsidP="00491792">
            <w:pPr>
              <w:pStyle w:val="C-BodyText"/>
              <w:rPr>
                <w:b/>
                <w:bCs/>
              </w:rPr>
            </w:pPr>
            <w:r w:rsidRPr="00491792">
              <w:rPr>
                <w:b/>
                <w:bCs/>
              </w:rPr>
              <w:t>Type</w:t>
            </w:r>
          </w:p>
        </w:tc>
        <w:tc>
          <w:tcPr>
            <w:tcW w:w="0" w:type="auto"/>
            <w:hideMark/>
          </w:tcPr>
          <w:p w14:paraId="5DD3D1E3" w14:textId="77777777" w:rsidR="00491792" w:rsidRPr="00491792" w:rsidRDefault="00491792" w:rsidP="00491792">
            <w:pPr>
              <w:pStyle w:val="C-BodyText"/>
              <w:rPr>
                <w:b/>
                <w:bCs/>
              </w:rPr>
            </w:pPr>
            <w:r w:rsidRPr="00491792">
              <w:rPr>
                <w:b/>
                <w:bCs/>
              </w:rPr>
              <w:t>Description</w:t>
            </w:r>
          </w:p>
        </w:tc>
      </w:tr>
      <w:tr w:rsidR="00491792" w:rsidRPr="00491792" w14:paraId="0A765AE4" w14:textId="77777777" w:rsidTr="00491792">
        <w:trPr>
          <w:trHeight w:val="672"/>
        </w:trPr>
        <w:tc>
          <w:tcPr>
            <w:tcW w:w="0" w:type="auto"/>
            <w:hideMark/>
          </w:tcPr>
          <w:p w14:paraId="6CD473D0" w14:textId="77777777" w:rsidR="00491792" w:rsidRPr="00491792" w:rsidRDefault="00491792" w:rsidP="00491792">
            <w:pPr>
              <w:pStyle w:val="C-BodyText"/>
            </w:pPr>
            <w:r w:rsidRPr="00491792">
              <w:t>id (PK)</w:t>
            </w:r>
          </w:p>
        </w:tc>
        <w:tc>
          <w:tcPr>
            <w:tcW w:w="0" w:type="auto"/>
            <w:hideMark/>
          </w:tcPr>
          <w:p w14:paraId="2D6BF3F7" w14:textId="77777777" w:rsidR="00491792" w:rsidRPr="00491792" w:rsidRDefault="00491792" w:rsidP="00491792">
            <w:pPr>
              <w:pStyle w:val="C-BodyText"/>
            </w:pPr>
            <w:r w:rsidRPr="00491792">
              <w:t>STRING (UUID)</w:t>
            </w:r>
          </w:p>
        </w:tc>
        <w:tc>
          <w:tcPr>
            <w:tcW w:w="0" w:type="auto"/>
            <w:hideMark/>
          </w:tcPr>
          <w:p w14:paraId="217B18E2" w14:textId="77777777" w:rsidR="00491792" w:rsidRPr="00491792" w:rsidRDefault="00491792" w:rsidP="00491792">
            <w:pPr>
              <w:pStyle w:val="C-BodyText"/>
            </w:pPr>
            <w:r w:rsidRPr="00491792">
              <w:t>Unique brand type identifier</w:t>
            </w:r>
          </w:p>
        </w:tc>
      </w:tr>
      <w:tr w:rsidR="00491792" w:rsidRPr="00491792" w14:paraId="1A2342C4" w14:textId="77777777" w:rsidTr="00491792">
        <w:trPr>
          <w:trHeight w:val="672"/>
        </w:trPr>
        <w:tc>
          <w:tcPr>
            <w:tcW w:w="0" w:type="auto"/>
            <w:hideMark/>
          </w:tcPr>
          <w:p w14:paraId="7989868F" w14:textId="77777777" w:rsidR="00491792" w:rsidRPr="00491792" w:rsidRDefault="00491792" w:rsidP="00491792">
            <w:pPr>
              <w:pStyle w:val="C-BodyText"/>
            </w:pPr>
            <w:r w:rsidRPr="00491792">
              <w:t>name</w:t>
            </w:r>
          </w:p>
        </w:tc>
        <w:tc>
          <w:tcPr>
            <w:tcW w:w="0" w:type="auto"/>
            <w:hideMark/>
          </w:tcPr>
          <w:p w14:paraId="2BFC22D2" w14:textId="77777777" w:rsidR="00491792" w:rsidRPr="00491792" w:rsidRDefault="00491792" w:rsidP="00491792">
            <w:pPr>
              <w:pStyle w:val="C-BodyText"/>
            </w:pPr>
            <w:r w:rsidRPr="00491792">
              <w:t>STRING</w:t>
            </w:r>
          </w:p>
        </w:tc>
        <w:tc>
          <w:tcPr>
            <w:tcW w:w="0" w:type="auto"/>
            <w:hideMark/>
          </w:tcPr>
          <w:p w14:paraId="02D0AA55" w14:textId="77777777" w:rsidR="00491792" w:rsidRPr="00491792" w:rsidRDefault="00491792" w:rsidP="00491792">
            <w:pPr>
              <w:pStyle w:val="C-BodyText"/>
            </w:pPr>
            <w:r w:rsidRPr="00491792">
              <w:t>Brand type name (unique)</w:t>
            </w:r>
          </w:p>
        </w:tc>
      </w:tr>
      <w:tr w:rsidR="00491792" w:rsidRPr="00491792" w14:paraId="0B3C423D" w14:textId="77777777" w:rsidTr="00491792">
        <w:trPr>
          <w:trHeight w:val="672"/>
        </w:trPr>
        <w:tc>
          <w:tcPr>
            <w:tcW w:w="0" w:type="auto"/>
            <w:hideMark/>
          </w:tcPr>
          <w:p w14:paraId="55C52269" w14:textId="77777777" w:rsidR="00491792" w:rsidRPr="00491792" w:rsidRDefault="00491792" w:rsidP="00491792">
            <w:pPr>
              <w:pStyle w:val="C-BodyText"/>
            </w:pPr>
            <w:r w:rsidRPr="00491792">
              <w:t>description</w:t>
            </w:r>
          </w:p>
        </w:tc>
        <w:tc>
          <w:tcPr>
            <w:tcW w:w="0" w:type="auto"/>
            <w:hideMark/>
          </w:tcPr>
          <w:p w14:paraId="06C5F263" w14:textId="77777777" w:rsidR="00491792" w:rsidRPr="00491792" w:rsidRDefault="00491792" w:rsidP="00491792">
            <w:pPr>
              <w:pStyle w:val="C-BodyText"/>
            </w:pPr>
            <w:r w:rsidRPr="00491792">
              <w:t>STRING</w:t>
            </w:r>
          </w:p>
        </w:tc>
        <w:tc>
          <w:tcPr>
            <w:tcW w:w="0" w:type="auto"/>
            <w:hideMark/>
          </w:tcPr>
          <w:p w14:paraId="72F06414" w14:textId="77777777" w:rsidR="00491792" w:rsidRPr="00491792" w:rsidRDefault="00491792" w:rsidP="00491792">
            <w:pPr>
              <w:pStyle w:val="C-BodyText"/>
            </w:pPr>
            <w:r w:rsidRPr="00491792">
              <w:t>Brand type description</w:t>
            </w:r>
          </w:p>
        </w:tc>
      </w:tr>
      <w:tr w:rsidR="00491792" w:rsidRPr="00491792" w14:paraId="0BF48D01" w14:textId="77777777" w:rsidTr="00491792">
        <w:trPr>
          <w:trHeight w:val="672"/>
        </w:trPr>
        <w:tc>
          <w:tcPr>
            <w:tcW w:w="0" w:type="auto"/>
            <w:hideMark/>
          </w:tcPr>
          <w:p w14:paraId="21C5D216" w14:textId="77777777" w:rsidR="00491792" w:rsidRPr="00491792" w:rsidRDefault="00491792" w:rsidP="00491792">
            <w:pPr>
              <w:pStyle w:val="C-BodyText"/>
            </w:pPr>
            <w:r w:rsidRPr="00491792">
              <w:t>isDeleted</w:t>
            </w:r>
          </w:p>
        </w:tc>
        <w:tc>
          <w:tcPr>
            <w:tcW w:w="0" w:type="auto"/>
            <w:hideMark/>
          </w:tcPr>
          <w:p w14:paraId="3D196B1C" w14:textId="77777777" w:rsidR="00491792" w:rsidRPr="00491792" w:rsidRDefault="00491792" w:rsidP="00491792">
            <w:pPr>
              <w:pStyle w:val="C-BodyText"/>
            </w:pPr>
            <w:r w:rsidRPr="00491792">
              <w:t>BOOLEAN</w:t>
            </w:r>
          </w:p>
        </w:tc>
        <w:tc>
          <w:tcPr>
            <w:tcW w:w="0" w:type="auto"/>
            <w:hideMark/>
          </w:tcPr>
          <w:p w14:paraId="132EF834" w14:textId="77777777" w:rsidR="00491792" w:rsidRPr="00491792" w:rsidRDefault="00491792" w:rsidP="00491792">
            <w:pPr>
              <w:pStyle w:val="C-BodyText"/>
            </w:pPr>
            <w:r w:rsidRPr="00491792">
              <w:t>Soft delete flag (default: false)</w:t>
            </w:r>
          </w:p>
        </w:tc>
      </w:tr>
      <w:tr w:rsidR="00491792" w:rsidRPr="00491792" w14:paraId="59B9BA64" w14:textId="77777777" w:rsidTr="00491792">
        <w:trPr>
          <w:trHeight w:val="672"/>
        </w:trPr>
        <w:tc>
          <w:tcPr>
            <w:tcW w:w="0" w:type="auto"/>
            <w:hideMark/>
          </w:tcPr>
          <w:p w14:paraId="3FD215FD" w14:textId="77777777" w:rsidR="00491792" w:rsidRPr="00491792" w:rsidRDefault="00491792" w:rsidP="00491792">
            <w:pPr>
              <w:pStyle w:val="C-BodyText"/>
            </w:pPr>
            <w:r w:rsidRPr="00491792">
              <w:t>status</w:t>
            </w:r>
          </w:p>
        </w:tc>
        <w:tc>
          <w:tcPr>
            <w:tcW w:w="0" w:type="auto"/>
            <w:hideMark/>
          </w:tcPr>
          <w:p w14:paraId="79A24E58" w14:textId="77777777" w:rsidR="00491792" w:rsidRPr="00491792" w:rsidRDefault="00491792" w:rsidP="00491792">
            <w:pPr>
              <w:pStyle w:val="C-BodyText"/>
            </w:pPr>
            <w:r w:rsidRPr="00491792">
              <w:t>BOOLEAN</w:t>
            </w:r>
          </w:p>
        </w:tc>
        <w:tc>
          <w:tcPr>
            <w:tcW w:w="0" w:type="auto"/>
            <w:hideMark/>
          </w:tcPr>
          <w:p w14:paraId="62A47217" w14:textId="77777777" w:rsidR="00491792" w:rsidRPr="00491792" w:rsidRDefault="00491792" w:rsidP="00491792">
            <w:pPr>
              <w:pStyle w:val="C-BodyText"/>
            </w:pPr>
            <w:r w:rsidRPr="00491792">
              <w:t>Brand type active status (default: true)</w:t>
            </w:r>
          </w:p>
        </w:tc>
      </w:tr>
    </w:tbl>
    <w:p w14:paraId="0B5E556A" w14:textId="090D7A3E" w:rsidR="008544D3" w:rsidRDefault="003E0472" w:rsidP="00D34318">
      <w:pPr>
        <w:pStyle w:val="TableTitle"/>
      </w:pPr>
      <w:bookmarkStart w:id="218" w:name="_Toc219586697"/>
      <w:r w:rsidRPr="003E0472">
        <w:t>Table 7.</w:t>
      </w:r>
      <w:r w:rsidR="005C0D35">
        <w:t>5</w:t>
      </w:r>
      <w:r w:rsidRPr="003E0472">
        <w:t>: Cart Table</w:t>
      </w:r>
      <w:bookmarkEnd w:id="218"/>
    </w:p>
    <w:tbl>
      <w:tblPr>
        <w:tblStyle w:val="TableGridLight1"/>
        <w:tblW w:w="9169" w:type="dxa"/>
        <w:tblLook w:val="04A0" w:firstRow="1" w:lastRow="0" w:firstColumn="1" w:lastColumn="0" w:noHBand="0" w:noVBand="1"/>
      </w:tblPr>
      <w:tblGrid>
        <w:gridCol w:w="1668"/>
        <w:gridCol w:w="2364"/>
        <w:gridCol w:w="5137"/>
      </w:tblGrid>
      <w:tr w:rsidR="00E33921" w:rsidRPr="00E33921" w14:paraId="7D8729EE" w14:textId="77777777" w:rsidTr="00E33921">
        <w:trPr>
          <w:trHeight w:val="659"/>
        </w:trPr>
        <w:tc>
          <w:tcPr>
            <w:tcW w:w="0" w:type="auto"/>
            <w:hideMark/>
          </w:tcPr>
          <w:p w14:paraId="126D4641" w14:textId="77777777" w:rsidR="00E33921" w:rsidRPr="00BC4E4E" w:rsidRDefault="00E33921" w:rsidP="00E33921">
            <w:pPr>
              <w:pStyle w:val="C-BodyText"/>
              <w:rPr>
                <w:b/>
                <w:bCs/>
              </w:rPr>
            </w:pPr>
            <w:r w:rsidRPr="00BC4E4E">
              <w:rPr>
                <w:b/>
                <w:bCs/>
              </w:rPr>
              <w:t>Field</w:t>
            </w:r>
          </w:p>
        </w:tc>
        <w:tc>
          <w:tcPr>
            <w:tcW w:w="0" w:type="auto"/>
            <w:hideMark/>
          </w:tcPr>
          <w:p w14:paraId="052CE3E3" w14:textId="77777777" w:rsidR="00E33921" w:rsidRPr="00BC4E4E" w:rsidRDefault="00E33921" w:rsidP="00E33921">
            <w:pPr>
              <w:pStyle w:val="C-BodyText"/>
              <w:rPr>
                <w:b/>
                <w:bCs/>
              </w:rPr>
            </w:pPr>
            <w:r w:rsidRPr="00BC4E4E">
              <w:rPr>
                <w:b/>
                <w:bCs/>
              </w:rPr>
              <w:t>Type</w:t>
            </w:r>
          </w:p>
        </w:tc>
        <w:tc>
          <w:tcPr>
            <w:tcW w:w="0" w:type="auto"/>
            <w:hideMark/>
          </w:tcPr>
          <w:p w14:paraId="262F3EC1" w14:textId="77777777" w:rsidR="00E33921" w:rsidRPr="00BC4E4E" w:rsidRDefault="00E33921" w:rsidP="00E33921">
            <w:pPr>
              <w:pStyle w:val="C-BodyText"/>
              <w:rPr>
                <w:b/>
                <w:bCs/>
              </w:rPr>
            </w:pPr>
            <w:r w:rsidRPr="00BC4E4E">
              <w:rPr>
                <w:b/>
                <w:bCs/>
              </w:rPr>
              <w:t>Description</w:t>
            </w:r>
          </w:p>
        </w:tc>
      </w:tr>
      <w:tr w:rsidR="00E33921" w:rsidRPr="00E33921" w14:paraId="229A8B61" w14:textId="77777777" w:rsidTr="00E33921">
        <w:trPr>
          <w:trHeight w:val="659"/>
        </w:trPr>
        <w:tc>
          <w:tcPr>
            <w:tcW w:w="0" w:type="auto"/>
            <w:hideMark/>
          </w:tcPr>
          <w:p w14:paraId="45609C07" w14:textId="77777777" w:rsidR="00E33921" w:rsidRPr="00E33921" w:rsidRDefault="00E33921" w:rsidP="00E33921">
            <w:pPr>
              <w:pStyle w:val="C-BodyText"/>
            </w:pPr>
            <w:r w:rsidRPr="00E33921">
              <w:t>id (PK)</w:t>
            </w:r>
          </w:p>
        </w:tc>
        <w:tc>
          <w:tcPr>
            <w:tcW w:w="0" w:type="auto"/>
            <w:hideMark/>
          </w:tcPr>
          <w:p w14:paraId="264E8918" w14:textId="77777777" w:rsidR="00E33921" w:rsidRPr="00E33921" w:rsidRDefault="00E33921" w:rsidP="00E33921">
            <w:pPr>
              <w:pStyle w:val="C-BodyText"/>
            </w:pPr>
            <w:r w:rsidRPr="00E33921">
              <w:t>STRING (UUID)</w:t>
            </w:r>
          </w:p>
        </w:tc>
        <w:tc>
          <w:tcPr>
            <w:tcW w:w="0" w:type="auto"/>
            <w:hideMark/>
          </w:tcPr>
          <w:p w14:paraId="2DEE1B50" w14:textId="77777777" w:rsidR="00E33921" w:rsidRPr="00E33921" w:rsidRDefault="00E33921" w:rsidP="00E33921">
            <w:pPr>
              <w:pStyle w:val="C-BodyText"/>
            </w:pPr>
            <w:r w:rsidRPr="00E33921">
              <w:t>Unique cart identifier</w:t>
            </w:r>
          </w:p>
        </w:tc>
      </w:tr>
      <w:tr w:rsidR="00E33921" w:rsidRPr="00E33921" w14:paraId="474BE0D0" w14:textId="77777777" w:rsidTr="00E33921">
        <w:trPr>
          <w:trHeight w:val="659"/>
        </w:trPr>
        <w:tc>
          <w:tcPr>
            <w:tcW w:w="0" w:type="auto"/>
            <w:hideMark/>
          </w:tcPr>
          <w:p w14:paraId="1DE1CE60" w14:textId="77777777" w:rsidR="00E33921" w:rsidRPr="00E33921" w:rsidRDefault="00E33921" w:rsidP="00E33921">
            <w:pPr>
              <w:pStyle w:val="C-BodyText"/>
            </w:pPr>
            <w:r w:rsidRPr="00E33921">
              <w:t>userId (FK)</w:t>
            </w:r>
          </w:p>
        </w:tc>
        <w:tc>
          <w:tcPr>
            <w:tcW w:w="0" w:type="auto"/>
            <w:hideMark/>
          </w:tcPr>
          <w:p w14:paraId="7AB6ECF2" w14:textId="77777777" w:rsidR="00E33921" w:rsidRPr="00E33921" w:rsidRDefault="00E33921" w:rsidP="00E33921">
            <w:pPr>
              <w:pStyle w:val="C-BodyText"/>
            </w:pPr>
            <w:r w:rsidRPr="00E33921">
              <w:t>STRING (UUID)</w:t>
            </w:r>
          </w:p>
        </w:tc>
        <w:tc>
          <w:tcPr>
            <w:tcW w:w="0" w:type="auto"/>
            <w:hideMark/>
          </w:tcPr>
          <w:p w14:paraId="56AD0955" w14:textId="77777777" w:rsidR="00E33921" w:rsidRPr="00E33921" w:rsidRDefault="00E33921" w:rsidP="00E33921">
            <w:pPr>
              <w:pStyle w:val="C-BodyText"/>
            </w:pPr>
            <w:r w:rsidRPr="00E33921">
              <w:t>Link to User (unique – one cart per user)</w:t>
            </w:r>
          </w:p>
        </w:tc>
      </w:tr>
      <w:tr w:rsidR="00E33921" w:rsidRPr="00E33921" w14:paraId="3062ED02" w14:textId="77777777" w:rsidTr="00E33921">
        <w:trPr>
          <w:trHeight w:val="659"/>
        </w:trPr>
        <w:tc>
          <w:tcPr>
            <w:tcW w:w="0" w:type="auto"/>
            <w:hideMark/>
          </w:tcPr>
          <w:p w14:paraId="44FC6AB9" w14:textId="77777777" w:rsidR="00E33921" w:rsidRPr="00E33921" w:rsidRDefault="00E33921" w:rsidP="00E33921">
            <w:pPr>
              <w:pStyle w:val="C-BodyText"/>
            </w:pPr>
            <w:r w:rsidRPr="00E33921">
              <w:t>isDeleted</w:t>
            </w:r>
          </w:p>
        </w:tc>
        <w:tc>
          <w:tcPr>
            <w:tcW w:w="0" w:type="auto"/>
            <w:hideMark/>
          </w:tcPr>
          <w:p w14:paraId="229708E9" w14:textId="77777777" w:rsidR="00E33921" w:rsidRPr="00E33921" w:rsidRDefault="00E33921" w:rsidP="00E33921">
            <w:pPr>
              <w:pStyle w:val="C-BodyText"/>
            </w:pPr>
            <w:r w:rsidRPr="00E33921">
              <w:t>BOOLEAN</w:t>
            </w:r>
          </w:p>
        </w:tc>
        <w:tc>
          <w:tcPr>
            <w:tcW w:w="0" w:type="auto"/>
            <w:hideMark/>
          </w:tcPr>
          <w:p w14:paraId="173D93FC" w14:textId="77777777" w:rsidR="00E33921" w:rsidRPr="00E33921" w:rsidRDefault="00E33921" w:rsidP="00E33921">
            <w:pPr>
              <w:pStyle w:val="C-BodyText"/>
            </w:pPr>
            <w:r w:rsidRPr="00E33921">
              <w:t>Soft delete flag (default: false)</w:t>
            </w:r>
          </w:p>
        </w:tc>
      </w:tr>
    </w:tbl>
    <w:p w14:paraId="03F1A545" w14:textId="685DFA57" w:rsidR="001C23C7" w:rsidRDefault="001C23C7" w:rsidP="00B4336F">
      <w:pPr>
        <w:pStyle w:val="TableTitle"/>
        <w:jc w:val="both"/>
      </w:pPr>
    </w:p>
    <w:p w14:paraId="7859D73C" w14:textId="4AF77B13" w:rsidR="001C23C7" w:rsidRDefault="00DD1C72" w:rsidP="00D34318">
      <w:pPr>
        <w:pStyle w:val="TableTitle"/>
      </w:pPr>
      <w:bookmarkStart w:id="219" w:name="_Toc219586698"/>
      <w:r w:rsidRPr="00DD1C72">
        <w:t>Table 7.</w:t>
      </w:r>
      <w:r w:rsidR="005C0D35">
        <w:t>6</w:t>
      </w:r>
      <w:r w:rsidRPr="00DD1C72">
        <w:t>: CartItem Table</w:t>
      </w:r>
      <w:bookmarkEnd w:id="219"/>
    </w:p>
    <w:tbl>
      <w:tblPr>
        <w:tblStyle w:val="TableGridLight1"/>
        <w:tblW w:w="9123" w:type="dxa"/>
        <w:tblLook w:val="04A0" w:firstRow="1" w:lastRow="0" w:firstColumn="1" w:lastColumn="0" w:noHBand="0" w:noVBand="1"/>
      </w:tblPr>
      <w:tblGrid>
        <w:gridCol w:w="2255"/>
        <w:gridCol w:w="2560"/>
        <w:gridCol w:w="4308"/>
      </w:tblGrid>
      <w:tr w:rsidR="00BC4E4E" w:rsidRPr="00BC4E4E" w14:paraId="2B16B24E" w14:textId="77777777" w:rsidTr="00BC4E4E">
        <w:trPr>
          <w:trHeight w:val="669"/>
        </w:trPr>
        <w:tc>
          <w:tcPr>
            <w:tcW w:w="0" w:type="auto"/>
            <w:hideMark/>
          </w:tcPr>
          <w:p w14:paraId="4C7A60E2" w14:textId="77777777" w:rsidR="00BC4E4E" w:rsidRPr="00BC4E4E" w:rsidRDefault="00BC4E4E" w:rsidP="00BC4E4E">
            <w:pPr>
              <w:pStyle w:val="C-BodyText"/>
              <w:rPr>
                <w:b/>
                <w:bCs/>
              </w:rPr>
            </w:pPr>
            <w:r w:rsidRPr="00BC4E4E">
              <w:rPr>
                <w:b/>
                <w:bCs/>
              </w:rPr>
              <w:t>Field</w:t>
            </w:r>
          </w:p>
        </w:tc>
        <w:tc>
          <w:tcPr>
            <w:tcW w:w="0" w:type="auto"/>
            <w:hideMark/>
          </w:tcPr>
          <w:p w14:paraId="0DE39BEA" w14:textId="77777777" w:rsidR="00BC4E4E" w:rsidRPr="00BC4E4E" w:rsidRDefault="00BC4E4E" w:rsidP="00BC4E4E">
            <w:pPr>
              <w:pStyle w:val="C-BodyText"/>
              <w:rPr>
                <w:b/>
                <w:bCs/>
              </w:rPr>
            </w:pPr>
            <w:r w:rsidRPr="00BC4E4E">
              <w:rPr>
                <w:b/>
                <w:bCs/>
              </w:rPr>
              <w:t>Type</w:t>
            </w:r>
          </w:p>
        </w:tc>
        <w:tc>
          <w:tcPr>
            <w:tcW w:w="0" w:type="auto"/>
            <w:hideMark/>
          </w:tcPr>
          <w:p w14:paraId="6FE1235E" w14:textId="77777777" w:rsidR="00BC4E4E" w:rsidRPr="00BC4E4E" w:rsidRDefault="00BC4E4E" w:rsidP="00BC4E4E">
            <w:pPr>
              <w:pStyle w:val="C-BodyText"/>
              <w:rPr>
                <w:b/>
                <w:bCs/>
              </w:rPr>
            </w:pPr>
            <w:r w:rsidRPr="00BC4E4E">
              <w:rPr>
                <w:b/>
                <w:bCs/>
              </w:rPr>
              <w:t>Description</w:t>
            </w:r>
          </w:p>
        </w:tc>
      </w:tr>
      <w:tr w:rsidR="00BC4E4E" w:rsidRPr="00BC4E4E" w14:paraId="709A1772" w14:textId="77777777" w:rsidTr="00BC4E4E">
        <w:trPr>
          <w:trHeight w:val="669"/>
        </w:trPr>
        <w:tc>
          <w:tcPr>
            <w:tcW w:w="0" w:type="auto"/>
            <w:hideMark/>
          </w:tcPr>
          <w:p w14:paraId="20C31635" w14:textId="77777777" w:rsidR="00BC4E4E" w:rsidRPr="00BC4E4E" w:rsidRDefault="00BC4E4E" w:rsidP="00BC4E4E">
            <w:pPr>
              <w:pStyle w:val="C-BodyText"/>
            </w:pPr>
            <w:r w:rsidRPr="00BC4E4E">
              <w:t>id (PK)</w:t>
            </w:r>
          </w:p>
        </w:tc>
        <w:tc>
          <w:tcPr>
            <w:tcW w:w="0" w:type="auto"/>
            <w:hideMark/>
          </w:tcPr>
          <w:p w14:paraId="7737A7BF" w14:textId="77777777" w:rsidR="00BC4E4E" w:rsidRPr="00BC4E4E" w:rsidRDefault="00BC4E4E" w:rsidP="00BC4E4E">
            <w:pPr>
              <w:pStyle w:val="C-BodyText"/>
            </w:pPr>
            <w:r w:rsidRPr="00BC4E4E">
              <w:t>STRING (UUID)</w:t>
            </w:r>
          </w:p>
        </w:tc>
        <w:tc>
          <w:tcPr>
            <w:tcW w:w="0" w:type="auto"/>
            <w:hideMark/>
          </w:tcPr>
          <w:p w14:paraId="2D2B48F1" w14:textId="77777777" w:rsidR="00BC4E4E" w:rsidRPr="00BC4E4E" w:rsidRDefault="00BC4E4E" w:rsidP="00BC4E4E">
            <w:pPr>
              <w:pStyle w:val="C-BodyText"/>
            </w:pPr>
            <w:r w:rsidRPr="00BC4E4E">
              <w:t>Unique cart item identifier</w:t>
            </w:r>
          </w:p>
        </w:tc>
      </w:tr>
      <w:tr w:rsidR="00BC4E4E" w:rsidRPr="00BC4E4E" w14:paraId="50AFFE39" w14:textId="77777777" w:rsidTr="00BC4E4E">
        <w:trPr>
          <w:trHeight w:val="669"/>
        </w:trPr>
        <w:tc>
          <w:tcPr>
            <w:tcW w:w="0" w:type="auto"/>
            <w:hideMark/>
          </w:tcPr>
          <w:p w14:paraId="62825EB5" w14:textId="77777777" w:rsidR="00BC4E4E" w:rsidRPr="00BC4E4E" w:rsidRDefault="00BC4E4E" w:rsidP="00BC4E4E">
            <w:pPr>
              <w:pStyle w:val="C-BodyText"/>
            </w:pPr>
            <w:r w:rsidRPr="00BC4E4E">
              <w:t>cartId (FK)</w:t>
            </w:r>
          </w:p>
        </w:tc>
        <w:tc>
          <w:tcPr>
            <w:tcW w:w="0" w:type="auto"/>
            <w:hideMark/>
          </w:tcPr>
          <w:p w14:paraId="3E782DFB" w14:textId="77777777" w:rsidR="00BC4E4E" w:rsidRPr="00BC4E4E" w:rsidRDefault="00BC4E4E" w:rsidP="00BC4E4E">
            <w:pPr>
              <w:pStyle w:val="C-BodyText"/>
            </w:pPr>
            <w:r w:rsidRPr="00BC4E4E">
              <w:t>STRING (UUID)</w:t>
            </w:r>
          </w:p>
        </w:tc>
        <w:tc>
          <w:tcPr>
            <w:tcW w:w="0" w:type="auto"/>
            <w:hideMark/>
          </w:tcPr>
          <w:p w14:paraId="2388C310" w14:textId="77777777" w:rsidR="00BC4E4E" w:rsidRPr="00BC4E4E" w:rsidRDefault="00BC4E4E" w:rsidP="00BC4E4E">
            <w:pPr>
              <w:pStyle w:val="C-BodyText"/>
            </w:pPr>
            <w:r w:rsidRPr="00BC4E4E">
              <w:t>Link to Cart (cascade delete)</w:t>
            </w:r>
          </w:p>
        </w:tc>
      </w:tr>
      <w:tr w:rsidR="00BC4E4E" w:rsidRPr="00BC4E4E" w14:paraId="38C1BBE5" w14:textId="77777777" w:rsidTr="00BC4E4E">
        <w:trPr>
          <w:trHeight w:val="669"/>
        </w:trPr>
        <w:tc>
          <w:tcPr>
            <w:tcW w:w="0" w:type="auto"/>
            <w:hideMark/>
          </w:tcPr>
          <w:p w14:paraId="0AB8C081" w14:textId="77777777" w:rsidR="00BC4E4E" w:rsidRPr="00BC4E4E" w:rsidRDefault="00BC4E4E" w:rsidP="00BC4E4E">
            <w:pPr>
              <w:pStyle w:val="C-BodyText"/>
            </w:pPr>
            <w:r w:rsidRPr="00BC4E4E">
              <w:t>productId (FK)</w:t>
            </w:r>
          </w:p>
        </w:tc>
        <w:tc>
          <w:tcPr>
            <w:tcW w:w="0" w:type="auto"/>
            <w:hideMark/>
          </w:tcPr>
          <w:p w14:paraId="6CBDC8A3" w14:textId="77777777" w:rsidR="00BC4E4E" w:rsidRPr="00BC4E4E" w:rsidRDefault="00BC4E4E" w:rsidP="00BC4E4E">
            <w:pPr>
              <w:pStyle w:val="C-BodyText"/>
            </w:pPr>
            <w:r w:rsidRPr="00BC4E4E">
              <w:t>STRING (UUID)</w:t>
            </w:r>
          </w:p>
        </w:tc>
        <w:tc>
          <w:tcPr>
            <w:tcW w:w="0" w:type="auto"/>
            <w:hideMark/>
          </w:tcPr>
          <w:p w14:paraId="47C702C3" w14:textId="77777777" w:rsidR="00BC4E4E" w:rsidRPr="00BC4E4E" w:rsidRDefault="00BC4E4E" w:rsidP="00BC4E4E">
            <w:pPr>
              <w:pStyle w:val="C-BodyText"/>
            </w:pPr>
            <w:r w:rsidRPr="00BC4E4E">
              <w:t>Link to Product</w:t>
            </w:r>
          </w:p>
        </w:tc>
      </w:tr>
      <w:tr w:rsidR="00BC4E4E" w:rsidRPr="00BC4E4E" w14:paraId="5FECD7F7" w14:textId="77777777" w:rsidTr="00BC4E4E">
        <w:trPr>
          <w:trHeight w:val="669"/>
        </w:trPr>
        <w:tc>
          <w:tcPr>
            <w:tcW w:w="0" w:type="auto"/>
            <w:hideMark/>
          </w:tcPr>
          <w:p w14:paraId="7B521DD9" w14:textId="77777777" w:rsidR="00BC4E4E" w:rsidRPr="00BC4E4E" w:rsidRDefault="00BC4E4E" w:rsidP="00BC4E4E">
            <w:pPr>
              <w:pStyle w:val="C-BodyText"/>
            </w:pPr>
            <w:r w:rsidRPr="00BC4E4E">
              <w:t>quantity</w:t>
            </w:r>
          </w:p>
        </w:tc>
        <w:tc>
          <w:tcPr>
            <w:tcW w:w="0" w:type="auto"/>
            <w:hideMark/>
          </w:tcPr>
          <w:p w14:paraId="18500FFC" w14:textId="77777777" w:rsidR="00BC4E4E" w:rsidRPr="00BC4E4E" w:rsidRDefault="00BC4E4E" w:rsidP="00BC4E4E">
            <w:pPr>
              <w:pStyle w:val="C-BodyText"/>
            </w:pPr>
            <w:r w:rsidRPr="00BC4E4E">
              <w:t>INTEGER</w:t>
            </w:r>
          </w:p>
        </w:tc>
        <w:tc>
          <w:tcPr>
            <w:tcW w:w="0" w:type="auto"/>
            <w:hideMark/>
          </w:tcPr>
          <w:p w14:paraId="5281FDA7" w14:textId="77777777" w:rsidR="00BC4E4E" w:rsidRPr="00BC4E4E" w:rsidRDefault="00BC4E4E" w:rsidP="00BC4E4E">
            <w:pPr>
              <w:pStyle w:val="C-BodyText"/>
            </w:pPr>
            <w:r w:rsidRPr="00BC4E4E">
              <w:t>Item quantity (default: 1)</w:t>
            </w:r>
          </w:p>
        </w:tc>
      </w:tr>
      <w:tr w:rsidR="00BC4E4E" w:rsidRPr="00BC4E4E" w14:paraId="563A7E1F" w14:textId="77777777" w:rsidTr="00BC4E4E">
        <w:trPr>
          <w:trHeight w:val="669"/>
        </w:trPr>
        <w:tc>
          <w:tcPr>
            <w:tcW w:w="0" w:type="auto"/>
            <w:hideMark/>
          </w:tcPr>
          <w:p w14:paraId="1C2618F1" w14:textId="77777777" w:rsidR="00BC4E4E" w:rsidRPr="00BC4E4E" w:rsidRDefault="00BC4E4E" w:rsidP="00BC4E4E">
            <w:pPr>
              <w:pStyle w:val="C-BodyText"/>
            </w:pPr>
            <w:r w:rsidRPr="00BC4E4E">
              <w:t>unitPrice</w:t>
            </w:r>
          </w:p>
        </w:tc>
        <w:tc>
          <w:tcPr>
            <w:tcW w:w="0" w:type="auto"/>
            <w:hideMark/>
          </w:tcPr>
          <w:p w14:paraId="7C9792D7" w14:textId="77777777" w:rsidR="00BC4E4E" w:rsidRPr="00BC4E4E" w:rsidRDefault="00BC4E4E" w:rsidP="00BC4E4E">
            <w:pPr>
              <w:pStyle w:val="C-BodyText"/>
            </w:pPr>
            <w:r w:rsidRPr="00BC4E4E">
              <w:t>FLOAT</w:t>
            </w:r>
          </w:p>
        </w:tc>
        <w:tc>
          <w:tcPr>
            <w:tcW w:w="0" w:type="auto"/>
            <w:hideMark/>
          </w:tcPr>
          <w:p w14:paraId="5DE93246" w14:textId="77777777" w:rsidR="00BC4E4E" w:rsidRPr="00BC4E4E" w:rsidRDefault="00BC4E4E" w:rsidP="00BC4E4E">
            <w:pPr>
              <w:pStyle w:val="C-BodyText"/>
            </w:pPr>
            <w:r w:rsidRPr="00BC4E4E">
              <w:t>Price per unit at time of adding</w:t>
            </w:r>
          </w:p>
        </w:tc>
      </w:tr>
    </w:tbl>
    <w:p w14:paraId="6F53BA25" w14:textId="1E55C5F2" w:rsidR="001C23C7" w:rsidRDefault="009A479D" w:rsidP="00D34318">
      <w:pPr>
        <w:pStyle w:val="TableTitle"/>
      </w:pPr>
      <w:bookmarkStart w:id="220" w:name="_Toc219586699"/>
      <w:r w:rsidRPr="009A479D">
        <w:t>Table 7.</w:t>
      </w:r>
      <w:r w:rsidR="005C0D35">
        <w:t>7</w:t>
      </w:r>
      <w:r w:rsidRPr="009A479D">
        <w:t xml:space="preserve">: </w:t>
      </w:r>
      <w:r w:rsidR="007E1476">
        <w:t>P</w:t>
      </w:r>
      <w:r w:rsidR="007E1476" w:rsidRPr="007E1476">
        <w:t>roject</w:t>
      </w:r>
      <w:r w:rsidR="007E1476">
        <w:t xml:space="preserve"> </w:t>
      </w:r>
      <w:r w:rsidR="007E1476" w:rsidRPr="007E1476">
        <w:t>Type Table</w:t>
      </w:r>
      <w:bookmarkEnd w:id="220"/>
    </w:p>
    <w:tbl>
      <w:tblPr>
        <w:tblStyle w:val="TableGridLight1"/>
        <w:tblW w:w="9143" w:type="dxa"/>
        <w:tblLook w:val="04A0" w:firstRow="1" w:lastRow="0" w:firstColumn="1" w:lastColumn="0" w:noHBand="0" w:noVBand="1"/>
      </w:tblPr>
      <w:tblGrid>
        <w:gridCol w:w="1633"/>
        <w:gridCol w:w="2423"/>
        <w:gridCol w:w="5087"/>
      </w:tblGrid>
      <w:tr w:rsidR="00540A61" w:rsidRPr="00540A61" w14:paraId="58F7B2C6" w14:textId="77777777" w:rsidTr="00540A61">
        <w:trPr>
          <w:trHeight w:val="641"/>
        </w:trPr>
        <w:tc>
          <w:tcPr>
            <w:tcW w:w="0" w:type="auto"/>
            <w:hideMark/>
          </w:tcPr>
          <w:p w14:paraId="0FBCEBCF" w14:textId="77777777" w:rsidR="00540A61" w:rsidRPr="00540A61" w:rsidRDefault="00540A61" w:rsidP="00540A61">
            <w:pPr>
              <w:pStyle w:val="C-BodyText"/>
              <w:rPr>
                <w:b/>
                <w:bCs/>
              </w:rPr>
            </w:pPr>
            <w:r w:rsidRPr="00540A61">
              <w:rPr>
                <w:b/>
                <w:bCs/>
              </w:rPr>
              <w:t>Field</w:t>
            </w:r>
          </w:p>
        </w:tc>
        <w:tc>
          <w:tcPr>
            <w:tcW w:w="0" w:type="auto"/>
            <w:hideMark/>
          </w:tcPr>
          <w:p w14:paraId="5DAF23F6" w14:textId="77777777" w:rsidR="00540A61" w:rsidRPr="00540A61" w:rsidRDefault="00540A61" w:rsidP="00540A61">
            <w:pPr>
              <w:pStyle w:val="C-BodyText"/>
              <w:rPr>
                <w:b/>
                <w:bCs/>
              </w:rPr>
            </w:pPr>
            <w:r w:rsidRPr="00540A61">
              <w:rPr>
                <w:b/>
                <w:bCs/>
              </w:rPr>
              <w:t>Type</w:t>
            </w:r>
          </w:p>
        </w:tc>
        <w:tc>
          <w:tcPr>
            <w:tcW w:w="0" w:type="auto"/>
            <w:hideMark/>
          </w:tcPr>
          <w:p w14:paraId="23038450" w14:textId="77777777" w:rsidR="00540A61" w:rsidRPr="00540A61" w:rsidRDefault="00540A61" w:rsidP="00540A61">
            <w:pPr>
              <w:pStyle w:val="C-BodyText"/>
              <w:rPr>
                <w:b/>
                <w:bCs/>
              </w:rPr>
            </w:pPr>
            <w:r w:rsidRPr="00540A61">
              <w:rPr>
                <w:b/>
                <w:bCs/>
              </w:rPr>
              <w:t>Description</w:t>
            </w:r>
          </w:p>
        </w:tc>
      </w:tr>
      <w:tr w:rsidR="00540A61" w:rsidRPr="00540A61" w14:paraId="17550179" w14:textId="77777777" w:rsidTr="00540A61">
        <w:trPr>
          <w:trHeight w:val="641"/>
        </w:trPr>
        <w:tc>
          <w:tcPr>
            <w:tcW w:w="0" w:type="auto"/>
            <w:hideMark/>
          </w:tcPr>
          <w:p w14:paraId="31923B3C" w14:textId="77777777" w:rsidR="00540A61" w:rsidRPr="00540A61" w:rsidRDefault="00540A61" w:rsidP="00540A61">
            <w:pPr>
              <w:pStyle w:val="C-BodyText"/>
            </w:pPr>
            <w:r w:rsidRPr="00540A61">
              <w:t>id (PK)</w:t>
            </w:r>
          </w:p>
        </w:tc>
        <w:tc>
          <w:tcPr>
            <w:tcW w:w="0" w:type="auto"/>
            <w:hideMark/>
          </w:tcPr>
          <w:p w14:paraId="51F73673" w14:textId="77777777" w:rsidR="00540A61" w:rsidRPr="00540A61" w:rsidRDefault="00540A61" w:rsidP="00540A61">
            <w:pPr>
              <w:pStyle w:val="C-BodyText"/>
            </w:pPr>
            <w:r w:rsidRPr="00540A61">
              <w:t>STRING (UUID)</w:t>
            </w:r>
          </w:p>
        </w:tc>
        <w:tc>
          <w:tcPr>
            <w:tcW w:w="0" w:type="auto"/>
            <w:hideMark/>
          </w:tcPr>
          <w:p w14:paraId="13F0C8D3" w14:textId="77777777" w:rsidR="00540A61" w:rsidRPr="00540A61" w:rsidRDefault="00540A61" w:rsidP="00540A61">
            <w:pPr>
              <w:pStyle w:val="C-BodyText"/>
            </w:pPr>
            <w:r w:rsidRPr="00540A61">
              <w:t>Unique project type identifier</w:t>
            </w:r>
          </w:p>
        </w:tc>
      </w:tr>
      <w:tr w:rsidR="00540A61" w:rsidRPr="00540A61" w14:paraId="538A3CCD" w14:textId="77777777" w:rsidTr="00540A61">
        <w:trPr>
          <w:trHeight w:val="641"/>
        </w:trPr>
        <w:tc>
          <w:tcPr>
            <w:tcW w:w="0" w:type="auto"/>
            <w:hideMark/>
          </w:tcPr>
          <w:p w14:paraId="332648FD" w14:textId="77777777" w:rsidR="00540A61" w:rsidRPr="00540A61" w:rsidRDefault="00540A61" w:rsidP="00540A61">
            <w:pPr>
              <w:pStyle w:val="C-BodyText"/>
            </w:pPr>
            <w:r w:rsidRPr="00540A61">
              <w:t>name</w:t>
            </w:r>
          </w:p>
        </w:tc>
        <w:tc>
          <w:tcPr>
            <w:tcW w:w="0" w:type="auto"/>
            <w:hideMark/>
          </w:tcPr>
          <w:p w14:paraId="5ECAD711" w14:textId="77777777" w:rsidR="00540A61" w:rsidRPr="00540A61" w:rsidRDefault="00540A61" w:rsidP="00540A61">
            <w:pPr>
              <w:pStyle w:val="C-BodyText"/>
            </w:pPr>
            <w:r w:rsidRPr="00540A61">
              <w:t>STRING</w:t>
            </w:r>
          </w:p>
        </w:tc>
        <w:tc>
          <w:tcPr>
            <w:tcW w:w="0" w:type="auto"/>
            <w:hideMark/>
          </w:tcPr>
          <w:p w14:paraId="26A99A1E" w14:textId="77777777" w:rsidR="00540A61" w:rsidRPr="00540A61" w:rsidRDefault="00540A61" w:rsidP="00540A61">
            <w:pPr>
              <w:pStyle w:val="C-BodyText"/>
            </w:pPr>
            <w:r w:rsidRPr="00540A61">
              <w:t>Project type name (unique)</w:t>
            </w:r>
          </w:p>
        </w:tc>
      </w:tr>
      <w:tr w:rsidR="00540A61" w:rsidRPr="00540A61" w14:paraId="1593C33D" w14:textId="77777777" w:rsidTr="00540A61">
        <w:trPr>
          <w:trHeight w:val="641"/>
        </w:trPr>
        <w:tc>
          <w:tcPr>
            <w:tcW w:w="0" w:type="auto"/>
            <w:hideMark/>
          </w:tcPr>
          <w:p w14:paraId="794B5E62" w14:textId="77777777" w:rsidR="00540A61" w:rsidRPr="00540A61" w:rsidRDefault="00540A61" w:rsidP="00540A61">
            <w:pPr>
              <w:pStyle w:val="C-BodyText"/>
            </w:pPr>
            <w:r w:rsidRPr="00540A61">
              <w:t>description</w:t>
            </w:r>
          </w:p>
        </w:tc>
        <w:tc>
          <w:tcPr>
            <w:tcW w:w="0" w:type="auto"/>
            <w:hideMark/>
          </w:tcPr>
          <w:p w14:paraId="5B70D49B" w14:textId="77777777" w:rsidR="00540A61" w:rsidRPr="00540A61" w:rsidRDefault="00540A61" w:rsidP="00540A61">
            <w:pPr>
              <w:pStyle w:val="C-BodyText"/>
            </w:pPr>
            <w:r w:rsidRPr="00540A61">
              <w:t>STRING</w:t>
            </w:r>
          </w:p>
        </w:tc>
        <w:tc>
          <w:tcPr>
            <w:tcW w:w="0" w:type="auto"/>
            <w:hideMark/>
          </w:tcPr>
          <w:p w14:paraId="129913A8" w14:textId="77777777" w:rsidR="00540A61" w:rsidRPr="00540A61" w:rsidRDefault="00540A61" w:rsidP="00540A61">
            <w:pPr>
              <w:pStyle w:val="C-BodyText"/>
            </w:pPr>
            <w:r w:rsidRPr="00540A61">
              <w:t>Project type description</w:t>
            </w:r>
          </w:p>
        </w:tc>
      </w:tr>
      <w:tr w:rsidR="00540A61" w:rsidRPr="00540A61" w14:paraId="1AAF89CD" w14:textId="77777777" w:rsidTr="00540A61">
        <w:trPr>
          <w:trHeight w:val="641"/>
        </w:trPr>
        <w:tc>
          <w:tcPr>
            <w:tcW w:w="0" w:type="auto"/>
            <w:hideMark/>
          </w:tcPr>
          <w:p w14:paraId="60B5BF45" w14:textId="77777777" w:rsidR="00540A61" w:rsidRPr="00540A61" w:rsidRDefault="00540A61" w:rsidP="00540A61">
            <w:pPr>
              <w:pStyle w:val="C-BodyText"/>
            </w:pPr>
            <w:r w:rsidRPr="00540A61">
              <w:t>isDeleted</w:t>
            </w:r>
          </w:p>
        </w:tc>
        <w:tc>
          <w:tcPr>
            <w:tcW w:w="0" w:type="auto"/>
            <w:hideMark/>
          </w:tcPr>
          <w:p w14:paraId="3777982D" w14:textId="77777777" w:rsidR="00540A61" w:rsidRPr="00540A61" w:rsidRDefault="00540A61" w:rsidP="00540A61">
            <w:pPr>
              <w:pStyle w:val="C-BodyText"/>
            </w:pPr>
            <w:r w:rsidRPr="00540A61">
              <w:t>BOOLEAN</w:t>
            </w:r>
          </w:p>
        </w:tc>
        <w:tc>
          <w:tcPr>
            <w:tcW w:w="0" w:type="auto"/>
            <w:hideMark/>
          </w:tcPr>
          <w:p w14:paraId="0215D596" w14:textId="77777777" w:rsidR="00540A61" w:rsidRPr="00540A61" w:rsidRDefault="00540A61" w:rsidP="00540A61">
            <w:pPr>
              <w:pStyle w:val="C-BodyText"/>
            </w:pPr>
            <w:r w:rsidRPr="00540A61">
              <w:t>Soft delete flag (default: false)</w:t>
            </w:r>
          </w:p>
        </w:tc>
      </w:tr>
      <w:tr w:rsidR="00540A61" w:rsidRPr="00540A61" w14:paraId="1C44BF24" w14:textId="77777777" w:rsidTr="00540A61">
        <w:trPr>
          <w:trHeight w:val="641"/>
        </w:trPr>
        <w:tc>
          <w:tcPr>
            <w:tcW w:w="0" w:type="auto"/>
            <w:hideMark/>
          </w:tcPr>
          <w:p w14:paraId="5B463AB1" w14:textId="77777777" w:rsidR="00540A61" w:rsidRPr="00540A61" w:rsidRDefault="00540A61" w:rsidP="00540A61">
            <w:pPr>
              <w:pStyle w:val="C-BodyText"/>
            </w:pPr>
            <w:r w:rsidRPr="00540A61">
              <w:t>status</w:t>
            </w:r>
          </w:p>
        </w:tc>
        <w:tc>
          <w:tcPr>
            <w:tcW w:w="0" w:type="auto"/>
            <w:hideMark/>
          </w:tcPr>
          <w:p w14:paraId="30467224" w14:textId="77777777" w:rsidR="00540A61" w:rsidRPr="00540A61" w:rsidRDefault="00540A61" w:rsidP="00540A61">
            <w:pPr>
              <w:pStyle w:val="C-BodyText"/>
            </w:pPr>
            <w:r w:rsidRPr="00540A61">
              <w:t>BOOLEAN</w:t>
            </w:r>
          </w:p>
        </w:tc>
        <w:tc>
          <w:tcPr>
            <w:tcW w:w="0" w:type="auto"/>
            <w:hideMark/>
          </w:tcPr>
          <w:p w14:paraId="1995A0C1" w14:textId="77777777" w:rsidR="00540A61" w:rsidRPr="00540A61" w:rsidRDefault="00540A61" w:rsidP="00540A61">
            <w:pPr>
              <w:pStyle w:val="C-BodyText"/>
            </w:pPr>
            <w:r w:rsidRPr="00540A61">
              <w:t>Project type active status (default: true)</w:t>
            </w:r>
          </w:p>
        </w:tc>
      </w:tr>
    </w:tbl>
    <w:p w14:paraId="459DA4DE" w14:textId="5F10593B" w:rsidR="005828E6" w:rsidRDefault="00B743D2" w:rsidP="00D34318">
      <w:pPr>
        <w:pStyle w:val="TableTitle"/>
      </w:pPr>
      <w:bookmarkStart w:id="221" w:name="_Toc219586700"/>
      <w:r w:rsidRPr="00B743D2">
        <w:t>Table 7.</w:t>
      </w:r>
      <w:r w:rsidR="005C0D35">
        <w:t>8</w:t>
      </w:r>
      <w:r w:rsidRPr="00B743D2">
        <w:t>:</w:t>
      </w:r>
      <w:r>
        <w:t xml:space="preserve"> </w:t>
      </w:r>
      <w:r w:rsidRPr="00B743D2">
        <w:t>Project Table</w:t>
      </w:r>
      <w:bookmarkEnd w:id="221"/>
    </w:p>
    <w:tbl>
      <w:tblPr>
        <w:tblStyle w:val="TableGridLight1"/>
        <w:tblW w:w="9453" w:type="dxa"/>
        <w:tblLook w:val="04A0" w:firstRow="1" w:lastRow="0" w:firstColumn="1" w:lastColumn="0" w:noHBand="0" w:noVBand="1"/>
      </w:tblPr>
      <w:tblGrid>
        <w:gridCol w:w="2582"/>
        <w:gridCol w:w="2548"/>
        <w:gridCol w:w="4323"/>
      </w:tblGrid>
      <w:tr w:rsidR="00E903D3" w:rsidRPr="00E903D3" w14:paraId="6AA6FD25" w14:textId="77777777" w:rsidTr="00E903D3">
        <w:trPr>
          <w:trHeight w:val="648"/>
        </w:trPr>
        <w:tc>
          <w:tcPr>
            <w:tcW w:w="0" w:type="auto"/>
            <w:hideMark/>
          </w:tcPr>
          <w:p w14:paraId="666FD683" w14:textId="77777777" w:rsidR="00E903D3" w:rsidRPr="00E903D3" w:rsidRDefault="00E903D3" w:rsidP="00E903D3">
            <w:pPr>
              <w:pStyle w:val="C-BodyText"/>
              <w:rPr>
                <w:b/>
                <w:bCs/>
              </w:rPr>
            </w:pPr>
            <w:r w:rsidRPr="00E903D3">
              <w:rPr>
                <w:b/>
                <w:bCs/>
              </w:rPr>
              <w:t>Field</w:t>
            </w:r>
          </w:p>
        </w:tc>
        <w:tc>
          <w:tcPr>
            <w:tcW w:w="0" w:type="auto"/>
            <w:hideMark/>
          </w:tcPr>
          <w:p w14:paraId="6B853A2D" w14:textId="77777777" w:rsidR="00E903D3" w:rsidRPr="00E903D3" w:rsidRDefault="00E903D3" w:rsidP="00E903D3">
            <w:pPr>
              <w:pStyle w:val="C-BodyText"/>
              <w:rPr>
                <w:b/>
                <w:bCs/>
              </w:rPr>
            </w:pPr>
            <w:r w:rsidRPr="00E903D3">
              <w:rPr>
                <w:b/>
                <w:bCs/>
              </w:rPr>
              <w:t>Type</w:t>
            </w:r>
          </w:p>
        </w:tc>
        <w:tc>
          <w:tcPr>
            <w:tcW w:w="0" w:type="auto"/>
            <w:hideMark/>
          </w:tcPr>
          <w:p w14:paraId="7115C156" w14:textId="77777777" w:rsidR="00E903D3" w:rsidRPr="00E903D3" w:rsidRDefault="00E903D3" w:rsidP="00E903D3">
            <w:pPr>
              <w:pStyle w:val="C-BodyText"/>
              <w:rPr>
                <w:b/>
                <w:bCs/>
              </w:rPr>
            </w:pPr>
            <w:r w:rsidRPr="00E903D3">
              <w:rPr>
                <w:b/>
                <w:bCs/>
              </w:rPr>
              <w:t>Description</w:t>
            </w:r>
          </w:p>
        </w:tc>
      </w:tr>
      <w:tr w:rsidR="00E903D3" w:rsidRPr="00E903D3" w14:paraId="3AC0D5D0" w14:textId="77777777" w:rsidTr="00E903D3">
        <w:trPr>
          <w:trHeight w:val="648"/>
        </w:trPr>
        <w:tc>
          <w:tcPr>
            <w:tcW w:w="0" w:type="auto"/>
            <w:hideMark/>
          </w:tcPr>
          <w:p w14:paraId="234A6CDA" w14:textId="77777777" w:rsidR="00E903D3" w:rsidRPr="00E903D3" w:rsidRDefault="00E903D3" w:rsidP="00E903D3">
            <w:pPr>
              <w:pStyle w:val="C-BodyText"/>
            </w:pPr>
            <w:r w:rsidRPr="00E903D3">
              <w:t>id (PK)</w:t>
            </w:r>
          </w:p>
        </w:tc>
        <w:tc>
          <w:tcPr>
            <w:tcW w:w="0" w:type="auto"/>
            <w:hideMark/>
          </w:tcPr>
          <w:p w14:paraId="793EBD0F" w14:textId="77777777" w:rsidR="00E903D3" w:rsidRPr="00E903D3" w:rsidRDefault="00E903D3" w:rsidP="00E903D3">
            <w:pPr>
              <w:pStyle w:val="C-BodyText"/>
            </w:pPr>
            <w:r w:rsidRPr="00E903D3">
              <w:t>STRING (UUID)</w:t>
            </w:r>
          </w:p>
        </w:tc>
        <w:tc>
          <w:tcPr>
            <w:tcW w:w="0" w:type="auto"/>
            <w:hideMark/>
          </w:tcPr>
          <w:p w14:paraId="76E7EECB" w14:textId="77777777" w:rsidR="00E903D3" w:rsidRPr="00E903D3" w:rsidRDefault="00E903D3" w:rsidP="00E903D3">
            <w:pPr>
              <w:pStyle w:val="C-BodyText"/>
            </w:pPr>
            <w:r w:rsidRPr="00E903D3">
              <w:t>Unique project identifier</w:t>
            </w:r>
          </w:p>
        </w:tc>
      </w:tr>
      <w:tr w:rsidR="00E903D3" w:rsidRPr="00E903D3" w14:paraId="04199184" w14:textId="77777777" w:rsidTr="00E903D3">
        <w:trPr>
          <w:trHeight w:val="648"/>
        </w:trPr>
        <w:tc>
          <w:tcPr>
            <w:tcW w:w="0" w:type="auto"/>
            <w:hideMark/>
          </w:tcPr>
          <w:p w14:paraId="12D74DFA" w14:textId="77777777" w:rsidR="00E903D3" w:rsidRPr="00E903D3" w:rsidRDefault="00E903D3" w:rsidP="00E903D3">
            <w:pPr>
              <w:pStyle w:val="C-BodyText"/>
            </w:pPr>
            <w:r w:rsidRPr="00E903D3">
              <w:t>projectName</w:t>
            </w:r>
          </w:p>
        </w:tc>
        <w:tc>
          <w:tcPr>
            <w:tcW w:w="0" w:type="auto"/>
            <w:hideMark/>
          </w:tcPr>
          <w:p w14:paraId="68D7393F" w14:textId="77777777" w:rsidR="00E903D3" w:rsidRPr="00E903D3" w:rsidRDefault="00E903D3" w:rsidP="00E903D3">
            <w:pPr>
              <w:pStyle w:val="C-BodyText"/>
            </w:pPr>
            <w:r w:rsidRPr="00E903D3">
              <w:t>STRING</w:t>
            </w:r>
          </w:p>
        </w:tc>
        <w:tc>
          <w:tcPr>
            <w:tcW w:w="0" w:type="auto"/>
            <w:hideMark/>
          </w:tcPr>
          <w:p w14:paraId="23BC2664" w14:textId="77777777" w:rsidR="00E903D3" w:rsidRPr="00E903D3" w:rsidRDefault="00E903D3" w:rsidP="00E903D3">
            <w:pPr>
              <w:pStyle w:val="C-BodyText"/>
            </w:pPr>
            <w:r w:rsidRPr="00E903D3">
              <w:t>Project name (unique)</w:t>
            </w:r>
          </w:p>
        </w:tc>
      </w:tr>
      <w:tr w:rsidR="00E903D3" w:rsidRPr="00E903D3" w14:paraId="7ABF27EC" w14:textId="77777777" w:rsidTr="00E903D3">
        <w:trPr>
          <w:trHeight w:val="648"/>
        </w:trPr>
        <w:tc>
          <w:tcPr>
            <w:tcW w:w="0" w:type="auto"/>
            <w:hideMark/>
          </w:tcPr>
          <w:p w14:paraId="63F0177E" w14:textId="77777777" w:rsidR="00E903D3" w:rsidRPr="00E903D3" w:rsidRDefault="00E903D3" w:rsidP="00E903D3">
            <w:pPr>
              <w:pStyle w:val="C-BodyText"/>
            </w:pPr>
            <w:r w:rsidRPr="00E903D3">
              <w:lastRenderedPageBreak/>
              <w:t>projectImg</w:t>
            </w:r>
          </w:p>
        </w:tc>
        <w:tc>
          <w:tcPr>
            <w:tcW w:w="0" w:type="auto"/>
            <w:hideMark/>
          </w:tcPr>
          <w:p w14:paraId="0CC232DD" w14:textId="77777777" w:rsidR="00E903D3" w:rsidRPr="00E903D3" w:rsidRDefault="00E903D3" w:rsidP="00E903D3">
            <w:pPr>
              <w:pStyle w:val="C-BodyText"/>
            </w:pPr>
            <w:r w:rsidRPr="00E903D3">
              <w:t>STRING</w:t>
            </w:r>
          </w:p>
        </w:tc>
        <w:tc>
          <w:tcPr>
            <w:tcW w:w="0" w:type="auto"/>
            <w:hideMark/>
          </w:tcPr>
          <w:p w14:paraId="112605F4" w14:textId="77777777" w:rsidR="00E903D3" w:rsidRPr="00E903D3" w:rsidRDefault="00E903D3" w:rsidP="00E903D3">
            <w:pPr>
              <w:pStyle w:val="C-BodyText"/>
            </w:pPr>
            <w:r w:rsidRPr="00E903D3">
              <w:t>Project image URL/path</w:t>
            </w:r>
          </w:p>
        </w:tc>
      </w:tr>
      <w:tr w:rsidR="00E903D3" w:rsidRPr="00E903D3" w14:paraId="288D31B3" w14:textId="77777777" w:rsidTr="00E903D3">
        <w:trPr>
          <w:trHeight w:val="648"/>
        </w:trPr>
        <w:tc>
          <w:tcPr>
            <w:tcW w:w="0" w:type="auto"/>
            <w:hideMark/>
          </w:tcPr>
          <w:p w14:paraId="126B711D" w14:textId="77777777" w:rsidR="00E903D3" w:rsidRPr="00E903D3" w:rsidRDefault="00E903D3" w:rsidP="00E903D3">
            <w:pPr>
              <w:pStyle w:val="C-BodyText"/>
            </w:pPr>
            <w:r w:rsidRPr="00E903D3">
              <w:t>location</w:t>
            </w:r>
          </w:p>
        </w:tc>
        <w:tc>
          <w:tcPr>
            <w:tcW w:w="0" w:type="auto"/>
            <w:hideMark/>
          </w:tcPr>
          <w:p w14:paraId="3EDF1A0F" w14:textId="77777777" w:rsidR="00E903D3" w:rsidRPr="00E903D3" w:rsidRDefault="00E903D3" w:rsidP="00E903D3">
            <w:pPr>
              <w:pStyle w:val="C-BodyText"/>
            </w:pPr>
            <w:r w:rsidRPr="00E903D3">
              <w:t>STRING</w:t>
            </w:r>
          </w:p>
        </w:tc>
        <w:tc>
          <w:tcPr>
            <w:tcW w:w="0" w:type="auto"/>
            <w:hideMark/>
          </w:tcPr>
          <w:p w14:paraId="0FF797F4" w14:textId="77777777" w:rsidR="00E903D3" w:rsidRPr="00E903D3" w:rsidRDefault="00E903D3" w:rsidP="00E903D3">
            <w:pPr>
              <w:pStyle w:val="C-BodyText"/>
            </w:pPr>
            <w:r w:rsidRPr="00E903D3">
              <w:t>Project location</w:t>
            </w:r>
          </w:p>
        </w:tc>
      </w:tr>
      <w:tr w:rsidR="00E903D3" w:rsidRPr="00E903D3" w14:paraId="31A06BB4" w14:textId="77777777" w:rsidTr="00E903D3">
        <w:trPr>
          <w:trHeight w:val="648"/>
        </w:trPr>
        <w:tc>
          <w:tcPr>
            <w:tcW w:w="0" w:type="auto"/>
            <w:hideMark/>
          </w:tcPr>
          <w:p w14:paraId="4BB8737F" w14:textId="77777777" w:rsidR="00E903D3" w:rsidRPr="00E903D3" w:rsidRDefault="00E903D3" w:rsidP="00E903D3">
            <w:pPr>
              <w:pStyle w:val="C-BodyText"/>
            </w:pPr>
            <w:r w:rsidRPr="00E903D3">
              <w:t>client</w:t>
            </w:r>
          </w:p>
        </w:tc>
        <w:tc>
          <w:tcPr>
            <w:tcW w:w="0" w:type="auto"/>
            <w:hideMark/>
          </w:tcPr>
          <w:p w14:paraId="7E33B64F" w14:textId="77777777" w:rsidR="00E903D3" w:rsidRPr="00E903D3" w:rsidRDefault="00E903D3" w:rsidP="00E903D3">
            <w:pPr>
              <w:pStyle w:val="C-BodyText"/>
            </w:pPr>
            <w:r w:rsidRPr="00E903D3">
              <w:t>STRING</w:t>
            </w:r>
          </w:p>
        </w:tc>
        <w:tc>
          <w:tcPr>
            <w:tcW w:w="0" w:type="auto"/>
            <w:hideMark/>
          </w:tcPr>
          <w:p w14:paraId="20E5F979" w14:textId="77777777" w:rsidR="00E903D3" w:rsidRPr="00E903D3" w:rsidRDefault="00E903D3" w:rsidP="00E903D3">
            <w:pPr>
              <w:pStyle w:val="C-BodyText"/>
            </w:pPr>
            <w:r w:rsidRPr="00E903D3">
              <w:t>Client name</w:t>
            </w:r>
          </w:p>
        </w:tc>
      </w:tr>
      <w:tr w:rsidR="00E903D3" w:rsidRPr="00E903D3" w14:paraId="0E7C2407" w14:textId="77777777" w:rsidTr="00E903D3">
        <w:trPr>
          <w:trHeight w:val="648"/>
        </w:trPr>
        <w:tc>
          <w:tcPr>
            <w:tcW w:w="0" w:type="auto"/>
            <w:hideMark/>
          </w:tcPr>
          <w:p w14:paraId="72509C93" w14:textId="77777777" w:rsidR="00E903D3" w:rsidRPr="00E903D3" w:rsidRDefault="00E903D3" w:rsidP="00E903D3">
            <w:pPr>
              <w:pStyle w:val="C-BodyText"/>
            </w:pPr>
            <w:r w:rsidRPr="00E903D3">
              <w:t>architects</w:t>
            </w:r>
          </w:p>
        </w:tc>
        <w:tc>
          <w:tcPr>
            <w:tcW w:w="0" w:type="auto"/>
            <w:hideMark/>
          </w:tcPr>
          <w:p w14:paraId="1993987C" w14:textId="77777777" w:rsidR="00E903D3" w:rsidRPr="00E903D3" w:rsidRDefault="00E903D3" w:rsidP="00E903D3">
            <w:pPr>
              <w:pStyle w:val="C-BodyText"/>
            </w:pPr>
            <w:r w:rsidRPr="00E903D3">
              <w:t>STRING</w:t>
            </w:r>
          </w:p>
        </w:tc>
        <w:tc>
          <w:tcPr>
            <w:tcW w:w="0" w:type="auto"/>
            <w:hideMark/>
          </w:tcPr>
          <w:p w14:paraId="4E4D81DF" w14:textId="77777777" w:rsidR="00E903D3" w:rsidRPr="00E903D3" w:rsidRDefault="00E903D3" w:rsidP="00E903D3">
            <w:pPr>
              <w:pStyle w:val="C-BodyText"/>
            </w:pPr>
            <w:r w:rsidRPr="00E903D3">
              <w:t>Architect(s) name</w:t>
            </w:r>
          </w:p>
        </w:tc>
      </w:tr>
      <w:tr w:rsidR="00E903D3" w:rsidRPr="00E903D3" w14:paraId="3DC30D60" w14:textId="77777777" w:rsidTr="00E903D3">
        <w:trPr>
          <w:trHeight w:val="648"/>
        </w:trPr>
        <w:tc>
          <w:tcPr>
            <w:tcW w:w="0" w:type="auto"/>
            <w:hideMark/>
          </w:tcPr>
          <w:p w14:paraId="4B7ED61E" w14:textId="77777777" w:rsidR="00E903D3" w:rsidRPr="00E903D3" w:rsidRDefault="00E903D3" w:rsidP="00E903D3">
            <w:pPr>
              <w:pStyle w:val="C-BodyText"/>
            </w:pPr>
            <w:r w:rsidRPr="00E903D3">
              <w:t>website</w:t>
            </w:r>
          </w:p>
        </w:tc>
        <w:tc>
          <w:tcPr>
            <w:tcW w:w="0" w:type="auto"/>
            <w:hideMark/>
          </w:tcPr>
          <w:p w14:paraId="5BE911DE" w14:textId="77777777" w:rsidR="00E903D3" w:rsidRPr="00E903D3" w:rsidRDefault="00E903D3" w:rsidP="00E903D3">
            <w:pPr>
              <w:pStyle w:val="C-BodyText"/>
            </w:pPr>
            <w:r w:rsidRPr="00E903D3">
              <w:t>STRING</w:t>
            </w:r>
          </w:p>
        </w:tc>
        <w:tc>
          <w:tcPr>
            <w:tcW w:w="0" w:type="auto"/>
            <w:hideMark/>
          </w:tcPr>
          <w:p w14:paraId="175F4ABE" w14:textId="77777777" w:rsidR="00E903D3" w:rsidRPr="00E903D3" w:rsidRDefault="00E903D3" w:rsidP="00E903D3">
            <w:pPr>
              <w:pStyle w:val="C-BodyText"/>
            </w:pPr>
            <w:r w:rsidRPr="00E903D3">
              <w:t>Project website URL</w:t>
            </w:r>
          </w:p>
        </w:tc>
      </w:tr>
      <w:tr w:rsidR="00E903D3" w:rsidRPr="00E903D3" w14:paraId="3401C668" w14:textId="77777777" w:rsidTr="00E903D3">
        <w:trPr>
          <w:trHeight w:val="648"/>
        </w:trPr>
        <w:tc>
          <w:tcPr>
            <w:tcW w:w="0" w:type="auto"/>
            <w:hideMark/>
          </w:tcPr>
          <w:p w14:paraId="7EE4F81C" w14:textId="77777777" w:rsidR="00E903D3" w:rsidRPr="00E903D3" w:rsidRDefault="00E903D3" w:rsidP="00E903D3">
            <w:pPr>
              <w:pStyle w:val="C-BodyText"/>
            </w:pPr>
            <w:r w:rsidRPr="00E903D3">
              <w:t>facebookLink</w:t>
            </w:r>
          </w:p>
        </w:tc>
        <w:tc>
          <w:tcPr>
            <w:tcW w:w="0" w:type="auto"/>
            <w:hideMark/>
          </w:tcPr>
          <w:p w14:paraId="310F3B04" w14:textId="77777777" w:rsidR="00E903D3" w:rsidRPr="00E903D3" w:rsidRDefault="00E903D3" w:rsidP="00E903D3">
            <w:pPr>
              <w:pStyle w:val="C-BodyText"/>
            </w:pPr>
            <w:r w:rsidRPr="00E903D3">
              <w:t>STRING (nullable)</w:t>
            </w:r>
          </w:p>
        </w:tc>
        <w:tc>
          <w:tcPr>
            <w:tcW w:w="0" w:type="auto"/>
            <w:hideMark/>
          </w:tcPr>
          <w:p w14:paraId="3057D136" w14:textId="77777777" w:rsidR="00E903D3" w:rsidRPr="00E903D3" w:rsidRDefault="00E903D3" w:rsidP="00E903D3">
            <w:pPr>
              <w:pStyle w:val="C-BodyText"/>
            </w:pPr>
            <w:r w:rsidRPr="00E903D3">
              <w:t>Facebook page link</w:t>
            </w:r>
          </w:p>
        </w:tc>
      </w:tr>
      <w:tr w:rsidR="00E903D3" w:rsidRPr="00E903D3" w14:paraId="07CDF1C6" w14:textId="77777777" w:rsidTr="00E903D3">
        <w:trPr>
          <w:trHeight w:val="648"/>
        </w:trPr>
        <w:tc>
          <w:tcPr>
            <w:tcW w:w="0" w:type="auto"/>
            <w:hideMark/>
          </w:tcPr>
          <w:p w14:paraId="432549B1" w14:textId="77777777" w:rsidR="00E903D3" w:rsidRPr="00E903D3" w:rsidRDefault="00E903D3" w:rsidP="00E903D3">
            <w:pPr>
              <w:pStyle w:val="C-BodyText"/>
            </w:pPr>
            <w:r w:rsidRPr="00E903D3">
              <w:t>instagramLink</w:t>
            </w:r>
          </w:p>
        </w:tc>
        <w:tc>
          <w:tcPr>
            <w:tcW w:w="0" w:type="auto"/>
            <w:hideMark/>
          </w:tcPr>
          <w:p w14:paraId="0888D0D7" w14:textId="77777777" w:rsidR="00E903D3" w:rsidRPr="00E903D3" w:rsidRDefault="00E903D3" w:rsidP="00E903D3">
            <w:pPr>
              <w:pStyle w:val="C-BodyText"/>
            </w:pPr>
            <w:r w:rsidRPr="00E903D3">
              <w:t>STRING (nullable)</w:t>
            </w:r>
          </w:p>
        </w:tc>
        <w:tc>
          <w:tcPr>
            <w:tcW w:w="0" w:type="auto"/>
            <w:hideMark/>
          </w:tcPr>
          <w:p w14:paraId="03C06ACD" w14:textId="77777777" w:rsidR="00E903D3" w:rsidRPr="00E903D3" w:rsidRDefault="00E903D3" w:rsidP="00E903D3">
            <w:pPr>
              <w:pStyle w:val="C-BodyText"/>
            </w:pPr>
            <w:r w:rsidRPr="00E903D3">
              <w:t>Instagram profile link</w:t>
            </w:r>
          </w:p>
        </w:tc>
      </w:tr>
      <w:tr w:rsidR="00E903D3" w:rsidRPr="00E903D3" w14:paraId="2C1B55E8" w14:textId="77777777" w:rsidTr="00E903D3">
        <w:trPr>
          <w:trHeight w:val="648"/>
        </w:trPr>
        <w:tc>
          <w:tcPr>
            <w:tcW w:w="0" w:type="auto"/>
            <w:hideMark/>
          </w:tcPr>
          <w:p w14:paraId="02C0EE5C" w14:textId="77777777" w:rsidR="00E903D3" w:rsidRPr="00E903D3" w:rsidRDefault="00E903D3" w:rsidP="00E903D3">
            <w:pPr>
              <w:pStyle w:val="C-BodyText"/>
            </w:pPr>
            <w:r w:rsidRPr="00E903D3">
              <w:t>linkedinLink</w:t>
            </w:r>
          </w:p>
        </w:tc>
        <w:tc>
          <w:tcPr>
            <w:tcW w:w="0" w:type="auto"/>
            <w:hideMark/>
          </w:tcPr>
          <w:p w14:paraId="3E84E017" w14:textId="77777777" w:rsidR="00E903D3" w:rsidRPr="00E903D3" w:rsidRDefault="00E903D3" w:rsidP="00E903D3">
            <w:pPr>
              <w:pStyle w:val="C-BodyText"/>
            </w:pPr>
            <w:r w:rsidRPr="00E903D3">
              <w:t>STRING (nullable)</w:t>
            </w:r>
          </w:p>
        </w:tc>
        <w:tc>
          <w:tcPr>
            <w:tcW w:w="0" w:type="auto"/>
            <w:hideMark/>
          </w:tcPr>
          <w:p w14:paraId="0A95B3B1" w14:textId="77777777" w:rsidR="00E903D3" w:rsidRPr="00E903D3" w:rsidRDefault="00E903D3" w:rsidP="00E903D3">
            <w:pPr>
              <w:pStyle w:val="C-BodyText"/>
            </w:pPr>
            <w:r w:rsidRPr="00E903D3">
              <w:t>LinkedIn page link</w:t>
            </w:r>
          </w:p>
        </w:tc>
      </w:tr>
      <w:tr w:rsidR="00E903D3" w:rsidRPr="00E903D3" w14:paraId="0B318039" w14:textId="77777777" w:rsidTr="00E903D3">
        <w:trPr>
          <w:trHeight w:val="648"/>
        </w:trPr>
        <w:tc>
          <w:tcPr>
            <w:tcW w:w="0" w:type="auto"/>
            <w:hideMark/>
          </w:tcPr>
          <w:p w14:paraId="2FBB7F7F" w14:textId="77777777" w:rsidR="00E903D3" w:rsidRPr="00E903D3" w:rsidRDefault="00E903D3" w:rsidP="00E903D3">
            <w:pPr>
              <w:pStyle w:val="C-BodyText"/>
            </w:pPr>
            <w:r w:rsidRPr="00E903D3">
              <w:t>xLink</w:t>
            </w:r>
          </w:p>
        </w:tc>
        <w:tc>
          <w:tcPr>
            <w:tcW w:w="0" w:type="auto"/>
            <w:hideMark/>
          </w:tcPr>
          <w:p w14:paraId="4716F949" w14:textId="77777777" w:rsidR="00E903D3" w:rsidRPr="00E903D3" w:rsidRDefault="00E903D3" w:rsidP="00E903D3">
            <w:pPr>
              <w:pStyle w:val="C-BodyText"/>
            </w:pPr>
            <w:r w:rsidRPr="00E903D3">
              <w:t>STRING (nullable)</w:t>
            </w:r>
          </w:p>
        </w:tc>
        <w:tc>
          <w:tcPr>
            <w:tcW w:w="0" w:type="auto"/>
            <w:hideMark/>
          </w:tcPr>
          <w:p w14:paraId="576650AA" w14:textId="77777777" w:rsidR="00E903D3" w:rsidRPr="00E903D3" w:rsidRDefault="00E903D3" w:rsidP="00E903D3">
            <w:pPr>
              <w:pStyle w:val="C-BodyText"/>
            </w:pPr>
            <w:r w:rsidRPr="00E903D3">
              <w:t>X/Twitter profile link</w:t>
            </w:r>
          </w:p>
        </w:tc>
      </w:tr>
      <w:tr w:rsidR="00E903D3" w:rsidRPr="00E903D3" w14:paraId="1E5A8CB7" w14:textId="77777777" w:rsidTr="00E903D3">
        <w:trPr>
          <w:trHeight w:val="648"/>
        </w:trPr>
        <w:tc>
          <w:tcPr>
            <w:tcW w:w="0" w:type="auto"/>
            <w:hideMark/>
          </w:tcPr>
          <w:p w14:paraId="0510C4DB" w14:textId="77777777" w:rsidR="00E903D3" w:rsidRPr="00E903D3" w:rsidRDefault="00E903D3" w:rsidP="00E903D3">
            <w:pPr>
              <w:pStyle w:val="C-BodyText"/>
            </w:pPr>
            <w:r w:rsidRPr="00E903D3">
              <w:t>description</w:t>
            </w:r>
          </w:p>
        </w:tc>
        <w:tc>
          <w:tcPr>
            <w:tcW w:w="0" w:type="auto"/>
            <w:hideMark/>
          </w:tcPr>
          <w:p w14:paraId="6F5CB73C" w14:textId="77777777" w:rsidR="00E903D3" w:rsidRPr="00E903D3" w:rsidRDefault="00E903D3" w:rsidP="00E903D3">
            <w:pPr>
              <w:pStyle w:val="C-BodyText"/>
            </w:pPr>
            <w:r w:rsidRPr="00E903D3">
              <w:t>STRING</w:t>
            </w:r>
          </w:p>
        </w:tc>
        <w:tc>
          <w:tcPr>
            <w:tcW w:w="0" w:type="auto"/>
            <w:hideMark/>
          </w:tcPr>
          <w:p w14:paraId="52EE630B" w14:textId="77777777" w:rsidR="00E903D3" w:rsidRPr="00E903D3" w:rsidRDefault="00E903D3" w:rsidP="00E903D3">
            <w:pPr>
              <w:pStyle w:val="C-BodyText"/>
            </w:pPr>
            <w:r w:rsidRPr="00E903D3">
              <w:t>Project description (default: "")</w:t>
            </w:r>
          </w:p>
        </w:tc>
      </w:tr>
      <w:tr w:rsidR="00E903D3" w:rsidRPr="00E903D3" w14:paraId="33351528" w14:textId="77777777" w:rsidTr="00E903D3">
        <w:trPr>
          <w:trHeight w:val="648"/>
        </w:trPr>
        <w:tc>
          <w:tcPr>
            <w:tcW w:w="0" w:type="auto"/>
            <w:hideMark/>
          </w:tcPr>
          <w:p w14:paraId="12D51BA7" w14:textId="77777777" w:rsidR="00E903D3" w:rsidRPr="00E903D3" w:rsidRDefault="00E903D3" w:rsidP="00E903D3">
            <w:pPr>
              <w:pStyle w:val="C-BodyText"/>
            </w:pPr>
            <w:r w:rsidRPr="00E903D3">
              <w:t>status</w:t>
            </w:r>
          </w:p>
        </w:tc>
        <w:tc>
          <w:tcPr>
            <w:tcW w:w="0" w:type="auto"/>
            <w:hideMark/>
          </w:tcPr>
          <w:p w14:paraId="1492A0F9" w14:textId="77777777" w:rsidR="00E903D3" w:rsidRPr="00E903D3" w:rsidRDefault="00E903D3" w:rsidP="00E903D3">
            <w:pPr>
              <w:pStyle w:val="C-BodyText"/>
            </w:pPr>
            <w:r w:rsidRPr="00E903D3">
              <w:t>BOOLEAN</w:t>
            </w:r>
          </w:p>
        </w:tc>
        <w:tc>
          <w:tcPr>
            <w:tcW w:w="0" w:type="auto"/>
            <w:hideMark/>
          </w:tcPr>
          <w:p w14:paraId="583638FD" w14:textId="77777777" w:rsidR="00E903D3" w:rsidRPr="00E903D3" w:rsidRDefault="00E903D3" w:rsidP="00E903D3">
            <w:pPr>
              <w:pStyle w:val="C-BodyText"/>
            </w:pPr>
            <w:r w:rsidRPr="00E903D3">
              <w:t>Project active status (default: true)</w:t>
            </w:r>
          </w:p>
        </w:tc>
      </w:tr>
      <w:tr w:rsidR="00E903D3" w:rsidRPr="00E903D3" w14:paraId="5D902DFA" w14:textId="77777777" w:rsidTr="00E903D3">
        <w:trPr>
          <w:trHeight w:val="648"/>
        </w:trPr>
        <w:tc>
          <w:tcPr>
            <w:tcW w:w="0" w:type="auto"/>
            <w:hideMark/>
          </w:tcPr>
          <w:p w14:paraId="167971CE" w14:textId="77777777" w:rsidR="00E903D3" w:rsidRPr="00E903D3" w:rsidRDefault="00E903D3" w:rsidP="00E903D3">
            <w:pPr>
              <w:pStyle w:val="C-BodyText"/>
            </w:pPr>
            <w:r w:rsidRPr="00E903D3">
              <w:t>projectTypeId (FK)</w:t>
            </w:r>
          </w:p>
        </w:tc>
        <w:tc>
          <w:tcPr>
            <w:tcW w:w="0" w:type="auto"/>
            <w:hideMark/>
          </w:tcPr>
          <w:p w14:paraId="4C0FB03F" w14:textId="77777777" w:rsidR="00E903D3" w:rsidRPr="00E903D3" w:rsidRDefault="00E903D3" w:rsidP="00E903D3">
            <w:pPr>
              <w:pStyle w:val="C-BodyText"/>
            </w:pPr>
            <w:r w:rsidRPr="00E903D3">
              <w:t>STRING (UUID)</w:t>
            </w:r>
          </w:p>
        </w:tc>
        <w:tc>
          <w:tcPr>
            <w:tcW w:w="0" w:type="auto"/>
            <w:hideMark/>
          </w:tcPr>
          <w:p w14:paraId="10E93483" w14:textId="77777777" w:rsidR="00E903D3" w:rsidRPr="00E903D3" w:rsidRDefault="00E903D3" w:rsidP="00E903D3">
            <w:pPr>
              <w:pStyle w:val="C-BodyText"/>
            </w:pPr>
            <w:r w:rsidRPr="00E903D3">
              <w:t>Link to projectType table</w:t>
            </w:r>
          </w:p>
        </w:tc>
      </w:tr>
      <w:tr w:rsidR="00E903D3" w:rsidRPr="00E903D3" w14:paraId="77AF19E8" w14:textId="77777777" w:rsidTr="00E903D3">
        <w:trPr>
          <w:trHeight w:val="648"/>
        </w:trPr>
        <w:tc>
          <w:tcPr>
            <w:tcW w:w="0" w:type="auto"/>
            <w:hideMark/>
          </w:tcPr>
          <w:p w14:paraId="7F40A5FC" w14:textId="77777777" w:rsidR="00E903D3" w:rsidRPr="00E903D3" w:rsidRDefault="00E903D3" w:rsidP="00E903D3">
            <w:pPr>
              <w:pStyle w:val="C-BodyText"/>
            </w:pPr>
            <w:r w:rsidRPr="00E903D3">
              <w:t>materialId (FK)</w:t>
            </w:r>
          </w:p>
        </w:tc>
        <w:tc>
          <w:tcPr>
            <w:tcW w:w="0" w:type="auto"/>
            <w:hideMark/>
          </w:tcPr>
          <w:p w14:paraId="6E2CB067" w14:textId="77777777" w:rsidR="00E903D3" w:rsidRPr="00E903D3" w:rsidRDefault="00E903D3" w:rsidP="00E903D3">
            <w:pPr>
              <w:pStyle w:val="C-BodyText"/>
            </w:pPr>
            <w:r w:rsidRPr="00E903D3">
              <w:t>STRING (UUID)</w:t>
            </w:r>
          </w:p>
        </w:tc>
        <w:tc>
          <w:tcPr>
            <w:tcW w:w="0" w:type="auto"/>
            <w:hideMark/>
          </w:tcPr>
          <w:p w14:paraId="437842FF" w14:textId="77777777" w:rsidR="00E903D3" w:rsidRPr="00E903D3" w:rsidRDefault="00E903D3" w:rsidP="00E903D3">
            <w:pPr>
              <w:pStyle w:val="C-BodyText"/>
            </w:pPr>
            <w:r w:rsidRPr="00E903D3">
              <w:t>Link to material table</w:t>
            </w:r>
          </w:p>
        </w:tc>
      </w:tr>
    </w:tbl>
    <w:p w14:paraId="3C561E41" w14:textId="57B5DC1D" w:rsidR="005828E6" w:rsidRDefault="000826A6" w:rsidP="00D34318">
      <w:pPr>
        <w:pStyle w:val="TableTitle"/>
      </w:pPr>
      <w:bookmarkStart w:id="222" w:name="_Toc219586701"/>
      <w:r w:rsidRPr="000826A6">
        <w:t>Table 7.</w:t>
      </w:r>
      <w:r w:rsidR="005C0D35">
        <w:t>9</w:t>
      </w:r>
      <w:r w:rsidRPr="000826A6">
        <w:t>: material Table</w:t>
      </w:r>
      <w:bookmarkEnd w:id="222"/>
    </w:p>
    <w:tbl>
      <w:tblPr>
        <w:tblStyle w:val="TableGridLight1"/>
        <w:tblW w:w="9091" w:type="dxa"/>
        <w:tblLook w:val="04A0" w:firstRow="1" w:lastRow="0" w:firstColumn="1" w:lastColumn="0" w:noHBand="0" w:noVBand="1"/>
      </w:tblPr>
      <w:tblGrid>
        <w:gridCol w:w="1705"/>
        <w:gridCol w:w="2529"/>
        <w:gridCol w:w="4857"/>
      </w:tblGrid>
      <w:tr w:rsidR="003B535B" w:rsidRPr="003B535B" w14:paraId="064C517F" w14:textId="77777777" w:rsidTr="003B535B">
        <w:trPr>
          <w:trHeight w:val="621"/>
        </w:trPr>
        <w:tc>
          <w:tcPr>
            <w:tcW w:w="0" w:type="auto"/>
            <w:hideMark/>
          </w:tcPr>
          <w:p w14:paraId="735CC93E" w14:textId="77777777" w:rsidR="003B535B" w:rsidRPr="003B535B" w:rsidRDefault="003B535B" w:rsidP="003B535B">
            <w:pPr>
              <w:pStyle w:val="C-BodyText"/>
              <w:rPr>
                <w:b/>
                <w:bCs/>
              </w:rPr>
            </w:pPr>
            <w:r w:rsidRPr="003B535B">
              <w:rPr>
                <w:b/>
                <w:bCs/>
              </w:rPr>
              <w:t>Field</w:t>
            </w:r>
          </w:p>
        </w:tc>
        <w:tc>
          <w:tcPr>
            <w:tcW w:w="0" w:type="auto"/>
            <w:hideMark/>
          </w:tcPr>
          <w:p w14:paraId="49A1557F" w14:textId="77777777" w:rsidR="003B535B" w:rsidRPr="003B535B" w:rsidRDefault="003B535B" w:rsidP="003B535B">
            <w:pPr>
              <w:pStyle w:val="C-BodyText"/>
              <w:rPr>
                <w:b/>
                <w:bCs/>
              </w:rPr>
            </w:pPr>
            <w:r w:rsidRPr="003B535B">
              <w:rPr>
                <w:b/>
                <w:bCs/>
              </w:rPr>
              <w:t>Type</w:t>
            </w:r>
          </w:p>
        </w:tc>
        <w:tc>
          <w:tcPr>
            <w:tcW w:w="0" w:type="auto"/>
            <w:hideMark/>
          </w:tcPr>
          <w:p w14:paraId="4D59BA49" w14:textId="77777777" w:rsidR="003B535B" w:rsidRPr="003B535B" w:rsidRDefault="003B535B" w:rsidP="003B535B">
            <w:pPr>
              <w:pStyle w:val="C-BodyText"/>
              <w:rPr>
                <w:b/>
                <w:bCs/>
              </w:rPr>
            </w:pPr>
            <w:r w:rsidRPr="003B535B">
              <w:rPr>
                <w:b/>
                <w:bCs/>
              </w:rPr>
              <w:t>Description</w:t>
            </w:r>
          </w:p>
        </w:tc>
      </w:tr>
      <w:tr w:rsidR="003B535B" w:rsidRPr="003B535B" w14:paraId="163ABD4E" w14:textId="77777777" w:rsidTr="003B535B">
        <w:trPr>
          <w:trHeight w:val="621"/>
        </w:trPr>
        <w:tc>
          <w:tcPr>
            <w:tcW w:w="0" w:type="auto"/>
            <w:hideMark/>
          </w:tcPr>
          <w:p w14:paraId="38DF39D9" w14:textId="77777777" w:rsidR="003B535B" w:rsidRPr="003B535B" w:rsidRDefault="003B535B" w:rsidP="003B535B">
            <w:pPr>
              <w:pStyle w:val="C-BodyText"/>
            </w:pPr>
            <w:r w:rsidRPr="003B535B">
              <w:t>id (PK)</w:t>
            </w:r>
          </w:p>
        </w:tc>
        <w:tc>
          <w:tcPr>
            <w:tcW w:w="0" w:type="auto"/>
            <w:hideMark/>
          </w:tcPr>
          <w:p w14:paraId="66BB02F6" w14:textId="77777777" w:rsidR="003B535B" w:rsidRPr="003B535B" w:rsidRDefault="003B535B" w:rsidP="003B535B">
            <w:pPr>
              <w:pStyle w:val="C-BodyText"/>
            </w:pPr>
            <w:r w:rsidRPr="003B535B">
              <w:t>STRING (UUID)</w:t>
            </w:r>
          </w:p>
        </w:tc>
        <w:tc>
          <w:tcPr>
            <w:tcW w:w="0" w:type="auto"/>
            <w:hideMark/>
          </w:tcPr>
          <w:p w14:paraId="2F6D7BFF" w14:textId="77777777" w:rsidR="003B535B" w:rsidRPr="003B535B" w:rsidRDefault="003B535B" w:rsidP="003B535B">
            <w:pPr>
              <w:pStyle w:val="C-BodyText"/>
            </w:pPr>
            <w:r w:rsidRPr="003B535B">
              <w:t>Unique material identifier</w:t>
            </w:r>
          </w:p>
        </w:tc>
      </w:tr>
      <w:tr w:rsidR="003B535B" w:rsidRPr="003B535B" w14:paraId="455C5199" w14:textId="77777777" w:rsidTr="003B535B">
        <w:trPr>
          <w:trHeight w:val="621"/>
        </w:trPr>
        <w:tc>
          <w:tcPr>
            <w:tcW w:w="0" w:type="auto"/>
            <w:hideMark/>
          </w:tcPr>
          <w:p w14:paraId="667D20BE" w14:textId="77777777" w:rsidR="003B535B" w:rsidRPr="003B535B" w:rsidRDefault="003B535B" w:rsidP="003B535B">
            <w:pPr>
              <w:pStyle w:val="C-BodyText"/>
            </w:pPr>
            <w:r w:rsidRPr="003B535B">
              <w:t>name</w:t>
            </w:r>
          </w:p>
        </w:tc>
        <w:tc>
          <w:tcPr>
            <w:tcW w:w="0" w:type="auto"/>
            <w:hideMark/>
          </w:tcPr>
          <w:p w14:paraId="695DF6D5" w14:textId="77777777" w:rsidR="003B535B" w:rsidRPr="003B535B" w:rsidRDefault="003B535B" w:rsidP="003B535B">
            <w:pPr>
              <w:pStyle w:val="C-BodyText"/>
            </w:pPr>
            <w:r w:rsidRPr="003B535B">
              <w:t>STRING</w:t>
            </w:r>
          </w:p>
        </w:tc>
        <w:tc>
          <w:tcPr>
            <w:tcW w:w="0" w:type="auto"/>
            <w:hideMark/>
          </w:tcPr>
          <w:p w14:paraId="54D3331A" w14:textId="77777777" w:rsidR="003B535B" w:rsidRPr="003B535B" w:rsidRDefault="003B535B" w:rsidP="003B535B">
            <w:pPr>
              <w:pStyle w:val="C-BodyText"/>
            </w:pPr>
            <w:r w:rsidRPr="003B535B">
              <w:t>Material name (unique)</w:t>
            </w:r>
          </w:p>
        </w:tc>
      </w:tr>
      <w:tr w:rsidR="003B535B" w:rsidRPr="003B535B" w14:paraId="0F702F05" w14:textId="77777777" w:rsidTr="003B535B">
        <w:trPr>
          <w:trHeight w:val="621"/>
        </w:trPr>
        <w:tc>
          <w:tcPr>
            <w:tcW w:w="0" w:type="auto"/>
            <w:hideMark/>
          </w:tcPr>
          <w:p w14:paraId="01B33CAB" w14:textId="77777777" w:rsidR="003B535B" w:rsidRPr="003B535B" w:rsidRDefault="003B535B" w:rsidP="003B535B">
            <w:pPr>
              <w:pStyle w:val="C-BodyText"/>
            </w:pPr>
            <w:r w:rsidRPr="003B535B">
              <w:t>description</w:t>
            </w:r>
          </w:p>
        </w:tc>
        <w:tc>
          <w:tcPr>
            <w:tcW w:w="0" w:type="auto"/>
            <w:hideMark/>
          </w:tcPr>
          <w:p w14:paraId="542B16AE" w14:textId="77777777" w:rsidR="003B535B" w:rsidRPr="003B535B" w:rsidRDefault="003B535B" w:rsidP="003B535B">
            <w:pPr>
              <w:pStyle w:val="C-BodyText"/>
            </w:pPr>
            <w:r w:rsidRPr="003B535B">
              <w:t>STRING</w:t>
            </w:r>
          </w:p>
        </w:tc>
        <w:tc>
          <w:tcPr>
            <w:tcW w:w="0" w:type="auto"/>
            <w:hideMark/>
          </w:tcPr>
          <w:p w14:paraId="1411F1A6" w14:textId="77777777" w:rsidR="003B535B" w:rsidRPr="003B535B" w:rsidRDefault="003B535B" w:rsidP="003B535B">
            <w:pPr>
              <w:pStyle w:val="C-BodyText"/>
            </w:pPr>
            <w:r w:rsidRPr="003B535B">
              <w:t>Material description</w:t>
            </w:r>
          </w:p>
        </w:tc>
      </w:tr>
      <w:tr w:rsidR="003B535B" w:rsidRPr="003B535B" w14:paraId="006F623E" w14:textId="77777777" w:rsidTr="003B535B">
        <w:trPr>
          <w:trHeight w:val="621"/>
        </w:trPr>
        <w:tc>
          <w:tcPr>
            <w:tcW w:w="0" w:type="auto"/>
            <w:hideMark/>
          </w:tcPr>
          <w:p w14:paraId="5DC891C1" w14:textId="77777777" w:rsidR="003B535B" w:rsidRPr="003B535B" w:rsidRDefault="003B535B" w:rsidP="003B535B">
            <w:pPr>
              <w:pStyle w:val="C-BodyText"/>
            </w:pPr>
            <w:r w:rsidRPr="003B535B">
              <w:t>isDeleted</w:t>
            </w:r>
          </w:p>
        </w:tc>
        <w:tc>
          <w:tcPr>
            <w:tcW w:w="0" w:type="auto"/>
            <w:hideMark/>
          </w:tcPr>
          <w:p w14:paraId="728C8921" w14:textId="77777777" w:rsidR="003B535B" w:rsidRPr="003B535B" w:rsidRDefault="003B535B" w:rsidP="003B535B">
            <w:pPr>
              <w:pStyle w:val="C-BodyText"/>
            </w:pPr>
            <w:r w:rsidRPr="003B535B">
              <w:t>BOOLEAN</w:t>
            </w:r>
          </w:p>
        </w:tc>
        <w:tc>
          <w:tcPr>
            <w:tcW w:w="0" w:type="auto"/>
            <w:hideMark/>
          </w:tcPr>
          <w:p w14:paraId="1475A609" w14:textId="77777777" w:rsidR="003B535B" w:rsidRPr="003B535B" w:rsidRDefault="003B535B" w:rsidP="003B535B">
            <w:pPr>
              <w:pStyle w:val="C-BodyText"/>
            </w:pPr>
            <w:r w:rsidRPr="003B535B">
              <w:t>Soft delete flag (default: false)</w:t>
            </w:r>
          </w:p>
        </w:tc>
      </w:tr>
      <w:tr w:rsidR="003B535B" w:rsidRPr="003B535B" w14:paraId="00AC2AC0" w14:textId="77777777" w:rsidTr="003B535B">
        <w:trPr>
          <w:trHeight w:val="621"/>
        </w:trPr>
        <w:tc>
          <w:tcPr>
            <w:tcW w:w="0" w:type="auto"/>
            <w:hideMark/>
          </w:tcPr>
          <w:p w14:paraId="4C189620" w14:textId="77777777" w:rsidR="003B535B" w:rsidRPr="003B535B" w:rsidRDefault="003B535B" w:rsidP="003B535B">
            <w:pPr>
              <w:pStyle w:val="C-BodyText"/>
            </w:pPr>
            <w:r w:rsidRPr="003B535B">
              <w:lastRenderedPageBreak/>
              <w:t>status</w:t>
            </w:r>
          </w:p>
        </w:tc>
        <w:tc>
          <w:tcPr>
            <w:tcW w:w="0" w:type="auto"/>
            <w:hideMark/>
          </w:tcPr>
          <w:p w14:paraId="66442CE7" w14:textId="77777777" w:rsidR="003B535B" w:rsidRPr="003B535B" w:rsidRDefault="003B535B" w:rsidP="003B535B">
            <w:pPr>
              <w:pStyle w:val="C-BodyText"/>
            </w:pPr>
            <w:r w:rsidRPr="003B535B">
              <w:t>BOOLEAN</w:t>
            </w:r>
          </w:p>
        </w:tc>
        <w:tc>
          <w:tcPr>
            <w:tcW w:w="0" w:type="auto"/>
            <w:hideMark/>
          </w:tcPr>
          <w:p w14:paraId="607B9912" w14:textId="77777777" w:rsidR="003B535B" w:rsidRPr="003B535B" w:rsidRDefault="003B535B" w:rsidP="003B535B">
            <w:pPr>
              <w:pStyle w:val="C-BodyText"/>
            </w:pPr>
            <w:r w:rsidRPr="003B535B">
              <w:t>Material active status (default: true)</w:t>
            </w:r>
          </w:p>
        </w:tc>
      </w:tr>
    </w:tbl>
    <w:p w14:paraId="419D394D" w14:textId="435DD626" w:rsidR="006561FA" w:rsidRDefault="00E93B9D" w:rsidP="00D34318">
      <w:pPr>
        <w:pStyle w:val="TableTitle"/>
      </w:pPr>
      <w:bookmarkStart w:id="223" w:name="_Toc219586702"/>
      <w:r w:rsidRPr="00E93B9D">
        <w:t>Table 7.1</w:t>
      </w:r>
      <w:r w:rsidR="005C0D35">
        <w:t>0</w:t>
      </w:r>
      <w:r w:rsidRPr="00E93B9D">
        <w:t>: homeBanner Table</w:t>
      </w:r>
      <w:bookmarkEnd w:id="223"/>
    </w:p>
    <w:tbl>
      <w:tblPr>
        <w:tblStyle w:val="TableGridLight1"/>
        <w:tblW w:w="9059" w:type="dxa"/>
        <w:tblLook w:val="04A0" w:firstRow="1" w:lastRow="0" w:firstColumn="1" w:lastColumn="0" w:noHBand="0" w:noVBand="1"/>
      </w:tblPr>
      <w:tblGrid>
        <w:gridCol w:w="1729"/>
        <w:gridCol w:w="2565"/>
        <w:gridCol w:w="4765"/>
      </w:tblGrid>
      <w:tr w:rsidR="00E93B9D" w:rsidRPr="00E93B9D" w14:paraId="3EF71880" w14:textId="77777777" w:rsidTr="00E93B9D">
        <w:trPr>
          <w:trHeight w:val="667"/>
        </w:trPr>
        <w:tc>
          <w:tcPr>
            <w:tcW w:w="0" w:type="auto"/>
            <w:hideMark/>
          </w:tcPr>
          <w:p w14:paraId="74B3CE75" w14:textId="77777777" w:rsidR="00E93B9D" w:rsidRPr="003A1052" w:rsidRDefault="00E93B9D" w:rsidP="00E93B9D">
            <w:pPr>
              <w:pStyle w:val="C-BodyText"/>
              <w:rPr>
                <w:b/>
                <w:bCs/>
              </w:rPr>
            </w:pPr>
            <w:r w:rsidRPr="003A1052">
              <w:rPr>
                <w:b/>
                <w:bCs/>
              </w:rPr>
              <w:t>Field</w:t>
            </w:r>
          </w:p>
        </w:tc>
        <w:tc>
          <w:tcPr>
            <w:tcW w:w="0" w:type="auto"/>
            <w:hideMark/>
          </w:tcPr>
          <w:p w14:paraId="3104417C" w14:textId="77777777" w:rsidR="00E93B9D" w:rsidRPr="003A1052" w:rsidRDefault="00E93B9D" w:rsidP="00E93B9D">
            <w:pPr>
              <w:pStyle w:val="C-BodyText"/>
              <w:rPr>
                <w:b/>
                <w:bCs/>
              </w:rPr>
            </w:pPr>
            <w:r w:rsidRPr="003A1052">
              <w:rPr>
                <w:b/>
                <w:bCs/>
              </w:rPr>
              <w:t>Type</w:t>
            </w:r>
          </w:p>
        </w:tc>
        <w:tc>
          <w:tcPr>
            <w:tcW w:w="0" w:type="auto"/>
            <w:hideMark/>
          </w:tcPr>
          <w:p w14:paraId="0B5109F1" w14:textId="77777777" w:rsidR="00E93B9D" w:rsidRPr="003A1052" w:rsidRDefault="00E93B9D" w:rsidP="00E93B9D">
            <w:pPr>
              <w:pStyle w:val="C-BodyText"/>
              <w:rPr>
                <w:b/>
                <w:bCs/>
              </w:rPr>
            </w:pPr>
            <w:r w:rsidRPr="003A1052">
              <w:rPr>
                <w:b/>
                <w:bCs/>
              </w:rPr>
              <w:t>Description</w:t>
            </w:r>
          </w:p>
        </w:tc>
      </w:tr>
      <w:tr w:rsidR="00E93B9D" w:rsidRPr="00E93B9D" w14:paraId="3905DEAA" w14:textId="77777777" w:rsidTr="00E93B9D">
        <w:trPr>
          <w:trHeight w:val="667"/>
        </w:trPr>
        <w:tc>
          <w:tcPr>
            <w:tcW w:w="0" w:type="auto"/>
            <w:hideMark/>
          </w:tcPr>
          <w:p w14:paraId="2873B7F3" w14:textId="77777777" w:rsidR="00E93B9D" w:rsidRPr="00E93B9D" w:rsidRDefault="00E93B9D" w:rsidP="00E93B9D">
            <w:pPr>
              <w:pStyle w:val="C-BodyText"/>
            </w:pPr>
            <w:r w:rsidRPr="00E93B9D">
              <w:t>id (PK)</w:t>
            </w:r>
          </w:p>
        </w:tc>
        <w:tc>
          <w:tcPr>
            <w:tcW w:w="0" w:type="auto"/>
            <w:hideMark/>
          </w:tcPr>
          <w:p w14:paraId="7A64A9C2" w14:textId="77777777" w:rsidR="00E93B9D" w:rsidRPr="00E93B9D" w:rsidRDefault="00E93B9D" w:rsidP="00E93B9D">
            <w:pPr>
              <w:pStyle w:val="C-BodyText"/>
            </w:pPr>
            <w:r w:rsidRPr="00E93B9D">
              <w:t>STRING (UUID)</w:t>
            </w:r>
          </w:p>
        </w:tc>
        <w:tc>
          <w:tcPr>
            <w:tcW w:w="0" w:type="auto"/>
            <w:hideMark/>
          </w:tcPr>
          <w:p w14:paraId="02D1786F" w14:textId="77777777" w:rsidR="00E93B9D" w:rsidRPr="00E93B9D" w:rsidRDefault="00E93B9D" w:rsidP="00E93B9D">
            <w:pPr>
              <w:pStyle w:val="C-BodyText"/>
            </w:pPr>
            <w:r w:rsidRPr="00E93B9D">
              <w:t>Unique banner identifier</w:t>
            </w:r>
          </w:p>
        </w:tc>
      </w:tr>
      <w:tr w:rsidR="00E93B9D" w:rsidRPr="00E93B9D" w14:paraId="6C7FF9F5" w14:textId="77777777" w:rsidTr="00E93B9D">
        <w:trPr>
          <w:trHeight w:val="667"/>
        </w:trPr>
        <w:tc>
          <w:tcPr>
            <w:tcW w:w="0" w:type="auto"/>
            <w:hideMark/>
          </w:tcPr>
          <w:p w14:paraId="313BFD46" w14:textId="77777777" w:rsidR="00E93B9D" w:rsidRPr="00E93B9D" w:rsidRDefault="00E93B9D" w:rsidP="00E93B9D">
            <w:pPr>
              <w:pStyle w:val="C-BodyText"/>
            </w:pPr>
            <w:r w:rsidRPr="00E93B9D">
              <w:t>title</w:t>
            </w:r>
          </w:p>
        </w:tc>
        <w:tc>
          <w:tcPr>
            <w:tcW w:w="0" w:type="auto"/>
            <w:hideMark/>
          </w:tcPr>
          <w:p w14:paraId="657024EB" w14:textId="77777777" w:rsidR="00E93B9D" w:rsidRPr="00E93B9D" w:rsidRDefault="00E93B9D" w:rsidP="00E93B9D">
            <w:pPr>
              <w:pStyle w:val="C-BodyText"/>
            </w:pPr>
            <w:r w:rsidRPr="00E93B9D">
              <w:t>STRING</w:t>
            </w:r>
          </w:p>
        </w:tc>
        <w:tc>
          <w:tcPr>
            <w:tcW w:w="0" w:type="auto"/>
            <w:hideMark/>
          </w:tcPr>
          <w:p w14:paraId="1A4537F2" w14:textId="77777777" w:rsidR="00E93B9D" w:rsidRPr="00E93B9D" w:rsidRDefault="00E93B9D" w:rsidP="00E93B9D">
            <w:pPr>
              <w:pStyle w:val="C-BodyText"/>
            </w:pPr>
            <w:r w:rsidRPr="00E93B9D">
              <w:t>Banner title (unique)</w:t>
            </w:r>
          </w:p>
        </w:tc>
      </w:tr>
      <w:tr w:rsidR="00E93B9D" w:rsidRPr="00E93B9D" w14:paraId="198AD080" w14:textId="77777777" w:rsidTr="00E93B9D">
        <w:trPr>
          <w:trHeight w:val="667"/>
        </w:trPr>
        <w:tc>
          <w:tcPr>
            <w:tcW w:w="0" w:type="auto"/>
            <w:hideMark/>
          </w:tcPr>
          <w:p w14:paraId="04A50AF1" w14:textId="77777777" w:rsidR="00E93B9D" w:rsidRPr="00E93B9D" w:rsidRDefault="00E93B9D" w:rsidP="00E93B9D">
            <w:pPr>
              <w:pStyle w:val="C-BodyText"/>
            </w:pPr>
            <w:r w:rsidRPr="00E93B9D">
              <w:t>imageUrl</w:t>
            </w:r>
          </w:p>
        </w:tc>
        <w:tc>
          <w:tcPr>
            <w:tcW w:w="0" w:type="auto"/>
            <w:hideMark/>
          </w:tcPr>
          <w:p w14:paraId="4AA1786C" w14:textId="77777777" w:rsidR="00E93B9D" w:rsidRPr="00E93B9D" w:rsidRDefault="00E93B9D" w:rsidP="00E93B9D">
            <w:pPr>
              <w:pStyle w:val="C-BodyText"/>
            </w:pPr>
            <w:r w:rsidRPr="00E93B9D">
              <w:t>STRING</w:t>
            </w:r>
          </w:p>
        </w:tc>
        <w:tc>
          <w:tcPr>
            <w:tcW w:w="0" w:type="auto"/>
            <w:hideMark/>
          </w:tcPr>
          <w:p w14:paraId="2F959BE8" w14:textId="77777777" w:rsidR="00E93B9D" w:rsidRPr="00E93B9D" w:rsidRDefault="00E93B9D" w:rsidP="00E93B9D">
            <w:pPr>
              <w:pStyle w:val="C-BodyText"/>
            </w:pPr>
            <w:r w:rsidRPr="00E93B9D">
              <w:t>Banner image URL/path</w:t>
            </w:r>
          </w:p>
        </w:tc>
      </w:tr>
      <w:tr w:rsidR="00E93B9D" w:rsidRPr="00E93B9D" w14:paraId="1788DF00" w14:textId="77777777" w:rsidTr="00E93B9D">
        <w:trPr>
          <w:trHeight w:val="667"/>
        </w:trPr>
        <w:tc>
          <w:tcPr>
            <w:tcW w:w="0" w:type="auto"/>
            <w:hideMark/>
          </w:tcPr>
          <w:p w14:paraId="7D6D8155" w14:textId="77777777" w:rsidR="00E93B9D" w:rsidRPr="00E93B9D" w:rsidRDefault="00E93B9D" w:rsidP="00E93B9D">
            <w:pPr>
              <w:pStyle w:val="C-BodyText"/>
            </w:pPr>
            <w:r w:rsidRPr="00E93B9D">
              <w:t>description</w:t>
            </w:r>
          </w:p>
        </w:tc>
        <w:tc>
          <w:tcPr>
            <w:tcW w:w="0" w:type="auto"/>
            <w:hideMark/>
          </w:tcPr>
          <w:p w14:paraId="6D079AFA" w14:textId="77777777" w:rsidR="00E93B9D" w:rsidRPr="00E93B9D" w:rsidRDefault="00E93B9D" w:rsidP="00E93B9D">
            <w:pPr>
              <w:pStyle w:val="C-BodyText"/>
            </w:pPr>
            <w:r w:rsidRPr="00E93B9D">
              <w:t>STRING</w:t>
            </w:r>
          </w:p>
        </w:tc>
        <w:tc>
          <w:tcPr>
            <w:tcW w:w="0" w:type="auto"/>
            <w:hideMark/>
          </w:tcPr>
          <w:p w14:paraId="57D167D3" w14:textId="77777777" w:rsidR="00E93B9D" w:rsidRPr="00E93B9D" w:rsidRDefault="00E93B9D" w:rsidP="00E93B9D">
            <w:pPr>
              <w:pStyle w:val="C-BodyText"/>
            </w:pPr>
            <w:r w:rsidRPr="00E93B9D">
              <w:t>Banner description text</w:t>
            </w:r>
          </w:p>
        </w:tc>
      </w:tr>
      <w:tr w:rsidR="00E93B9D" w:rsidRPr="00E93B9D" w14:paraId="5BAE204B" w14:textId="77777777" w:rsidTr="00E93B9D">
        <w:trPr>
          <w:trHeight w:val="667"/>
        </w:trPr>
        <w:tc>
          <w:tcPr>
            <w:tcW w:w="0" w:type="auto"/>
            <w:hideMark/>
          </w:tcPr>
          <w:p w14:paraId="78DFB234" w14:textId="77777777" w:rsidR="00E93B9D" w:rsidRPr="00E93B9D" w:rsidRDefault="00E93B9D" w:rsidP="00E93B9D">
            <w:pPr>
              <w:pStyle w:val="C-BodyText"/>
            </w:pPr>
            <w:r w:rsidRPr="00E93B9D">
              <w:t>order</w:t>
            </w:r>
          </w:p>
        </w:tc>
        <w:tc>
          <w:tcPr>
            <w:tcW w:w="0" w:type="auto"/>
            <w:hideMark/>
          </w:tcPr>
          <w:p w14:paraId="38C45F5D" w14:textId="77777777" w:rsidR="00E93B9D" w:rsidRPr="00E93B9D" w:rsidRDefault="00E93B9D" w:rsidP="00E93B9D">
            <w:pPr>
              <w:pStyle w:val="C-BodyText"/>
            </w:pPr>
            <w:r w:rsidRPr="00E93B9D">
              <w:t>INTEGER</w:t>
            </w:r>
          </w:p>
        </w:tc>
        <w:tc>
          <w:tcPr>
            <w:tcW w:w="0" w:type="auto"/>
            <w:hideMark/>
          </w:tcPr>
          <w:p w14:paraId="608B50F8" w14:textId="77777777" w:rsidR="00E93B9D" w:rsidRPr="00E93B9D" w:rsidRDefault="00E93B9D" w:rsidP="00E93B9D">
            <w:pPr>
              <w:pStyle w:val="C-BodyText"/>
            </w:pPr>
            <w:r w:rsidRPr="00E93B9D">
              <w:t>Display order sequence</w:t>
            </w:r>
          </w:p>
        </w:tc>
      </w:tr>
      <w:tr w:rsidR="00E93B9D" w:rsidRPr="00E93B9D" w14:paraId="26828DC8" w14:textId="77777777" w:rsidTr="00E93B9D">
        <w:trPr>
          <w:trHeight w:val="667"/>
        </w:trPr>
        <w:tc>
          <w:tcPr>
            <w:tcW w:w="0" w:type="auto"/>
            <w:hideMark/>
          </w:tcPr>
          <w:p w14:paraId="4219D428" w14:textId="77777777" w:rsidR="00E93B9D" w:rsidRPr="00E93B9D" w:rsidRDefault="00E93B9D" w:rsidP="00E93B9D">
            <w:pPr>
              <w:pStyle w:val="C-BodyText"/>
            </w:pPr>
            <w:r w:rsidRPr="00E93B9D">
              <w:t>isDeleted</w:t>
            </w:r>
          </w:p>
        </w:tc>
        <w:tc>
          <w:tcPr>
            <w:tcW w:w="0" w:type="auto"/>
            <w:hideMark/>
          </w:tcPr>
          <w:p w14:paraId="73ECE67C" w14:textId="77777777" w:rsidR="00E93B9D" w:rsidRPr="00E93B9D" w:rsidRDefault="00E93B9D" w:rsidP="00E93B9D">
            <w:pPr>
              <w:pStyle w:val="C-BodyText"/>
            </w:pPr>
            <w:r w:rsidRPr="00E93B9D">
              <w:t>BOOLEAN</w:t>
            </w:r>
          </w:p>
        </w:tc>
        <w:tc>
          <w:tcPr>
            <w:tcW w:w="0" w:type="auto"/>
            <w:hideMark/>
          </w:tcPr>
          <w:p w14:paraId="625308B9" w14:textId="77777777" w:rsidR="00E93B9D" w:rsidRPr="00E93B9D" w:rsidRDefault="00E93B9D" w:rsidP="00E93B9D">
            <w:pPr>
              <w:pStyle w:val="C-BodyText"/>
            </w:pPr>
            <w:r w:rsidRPr="00E93B9D">
              <w:t>Soft delete flag (default: false)</w:t>
            </w:r>
          </w:p>
        </w:tc>
      </w:tr>
      <w:tr w:rsidR="00E93B9D" w:rsidRPr="00E93B9D" w14:paraId="10F1C99E" w14:textId="77777777" w:rsidTr="00E93B9D">
        <w:trPr>
          <w:trHeight w:val="667"/>
        </w:trPr>
        <w:tc>
          <w:tcPr>
            <w:tcW w:w="0" w:type="auto"/>
            <w:hideMark/>
          </w:tcPr>
          <w:p w14:paraId="7985ECB2" w14:textId="77777777" w:rsidR="00E93B9D" w:rsidRPr="00E93B9D" w:rsidRDefault="00E93B9D" w:rsidP="00E93B9D">
            <w:pPr>
              <w:pStyle w:val="C-BodyText"/>
            </w:pPr>
            <w:r w:rsidRPr="00E93B9D">
              <w:t>status</w:t>
            </w:r>
          </w:p>
        </w:tc>
        <w:tc>
          <w:tcPr>
            <w:tcW w:w="0" w:type="auto"/>
            <w:hideMark/>
          </w:tcPr>
          <w:p w14:paraId="21D66DF7" w14:textId="77777777" w:rsidR="00E93B9D" w:rsidRPr="00E93B9D" w:rsidRDefault="00E93B9D" w:rsidP="00E93B9D">
            <w:pPr>
              <w:pStyle w:val="C-BodyText"/>
            </w:pPr>
            <w:r w:rsidRPr="00E93B9D">
              <w:t>BOOLEAN</w:t>
            </w:r>
          </w:p>
        </w:tc>
        <w:tc>
          <w:tcPr>
            <w:tcW w:w="0" w:type="auto"/>
            <w:hideMark/>
          </w:tcPr>
          <w:p w14:paraId="3A45559A" w14:textId="77777777" w:rsidR="00E93B9D" w:rsidRPr="00E93B9D" w:rsidRDefault="00E93B9D" w:rsidP="00E93B9D">
            <w:pPr>
              <w:pStyle w:val="C-BodyText"/>
            </w:pPr>
            <w:r w:rsidRPr="00E93B9D">
              <w:t>Banner active status (default: true)</w:t>
            </w:r>
          </w:p>
        </w:tc>
      </w:tr>
    </w:tbl>
    <w:p w14:paraId="1ED786FA" w14:textId="4D61D898" w:rsidR="005828E6" w:rsidRDefault="005828E6" w:rsidP="00D34318">
      <w:pPr>
        <w:pStyle w:val="TableTitle"/>
      </w:pPr>
    </w:p>
    <w:p w14:paraId="3DBF2CC4" w14:textId="091D7A5F" w:rsidR="005828E6" w:rsidRDefault="00E93B9D" w:rsidP="00D34318">
      <w:pPr>
        <w:pStyle w:val="TableTitle"/>
      </w:pPr>
      <w:bookmarkStart w:id="224" w:name="_Toc219586703"/>
      <w:r w:rsidRPr="00E93B9D">
        <w:t>Table 7.1</w:t>
      </w:r>
      <w:r w:rsidR="005C0D35">
        <w:t>1</w:t>
      </w:r>
      <w:r w:rsidRPr="00E93B9D">
        <w:t>: homeOurFeatured Table</w:t>
      </w:r>
      <w:bookmarkEnd w:id="224"/>
    </w:p>
    <w:tbl>
      <w:tblPr>
        <w:tblStyle w:val="TableGridLight1"/>
        <w:tblW w:w="9146" w:type="dxa"/>
        <w:tblLook w:val="04A0" w:firstRow="1" w:lastRow="0" w:firstColumn="1" w:lastColumn="0" w:noHBand="0" w:noVBand="1"/>
      </w:tblPr>
      <w:tblGrid>
        <w:gridCol w:w="1595"/>
        <w:gridCol w:w="2367"/>
        <w:gridCol w:w="5184"/>
      </w:tblGrid>
      <w:tr w:rsidR="00E93B9D" w:rsidRPr="00E93B9D" w14:paraId="1703C5A4" w14:textId="77777777" w:rsidTr="00E93B9D">
        <w:trPr>
          <w:trHeight w:val="646"/>
        </w:trPr>
        <w:tc>
          <w:tcPr>
            <w:tcW w:w="0" w:type="auto"/>
            <w:hideMark/>
          </w:tcPr>
          <w:p w14:paraId="1653F4D3" w14:textId="77777777" w:rsidR="00E93B9D" w:rsidRPr="008F68D8" w:rsidRDefault="00E93B9D" w:rsidP="00E93B9D">
            <w:pPr>
              <w:pStyle w:val="C-BodyText"/>
              <w:rPr>
                <w:b/>
                <w:bCs/>
              </w:rPr>
            </w:pPr>
            <w:r w:rsidRPr="008F68D8">
              <w:rPr>
                <w:b/>
                <w:bCs/>
              </w:rPr>
              <w:t>Field</w:t>
            </w:r>
          </w:p>
        </w:tc>
        <w:tc>
          <w:tcPr>
            <w:tcW w:w="0" w:type="auto"/>
            <w:hideMark/>
          </w:tcPr>
          <w:p w14:paraId="2DE40C29" w14:textId="77777777" w:rsidR="00E93B9D" w:rsidRPr="008F68D8" w:rsidRDefault="00E93B9D" w:rsidP="00E93B9D">
            <w:pPr>
              <w:pStyle w:val="C-BodyText"/>
              <w:rPr>
                <w:b/>
                <w:bCs/>
              </w:rPr>
            </w:pPr>
            <w:r w:rsidRPr="008F68D8">
              <w:rPr>
                <w:b/>
                <w:bCs/>
              </w:rPr>
              <w:t>Type</w:t>
            </w:r>
          </w:p>
        </w:tc>
        <w:tc>
          <w:tcPr>
            <w:tcW w:w="0" w:type="auto"/>
            <w:hideMark/>
          </w:tcPr>
          <w:p w14:paraId="20B33BA4" w14:textId="77777777" w:rsidR="00E93B9D" w:rsidRPr="008F68D8" w:rsidRDefault="00E93B9D" w:rsidP="00E93B9D">
            <w:pPr>
              <w:pStyle w:val="C-BodyText"/>
              <w:rPr>
                <w:b/>
                <w:bCs/>
              </w:rPr>
            </w:pPr>
            <w:r w:rsidRPr="008F68D8">
              <w:rPr>
                <w:b/>
                <w:bCs/>
              </w:rPr>
              <w:t>Description</w:t>
            </w:r>
          </w:p>
        </w:tc>
      </w:tr>
      <w:tr w:rsidR="00E93B9D" w:rsidRPr="00E93B9D" w14:paraId="640A8EE0" w14:textId="77777777" w:rsidTr="00E93B9D">
        <w:trPr>
          <w:trHeight w:val="646"/>
        </w:trPr>
        <w:tc>
          <w:tcPr>
            <w:tcW w:w="0" w:type="auto"/>
            <w:hideMark/>
          </w:tcPr>
          <w:p w14:paraId="06C1EDDD" w14:textId="77777777" w:rsidR="00E93B9D" w:rsidRPr="00E93B9D" w:rsidRDefault="00E93B9D" w:rsidP="00E93B9D">
            <w:pPr>
              <w:pStyle w:val="C-BodyText"/>
            </w:pPr>
            <w:r w:rsidRPr="00E93B9D">
              <w:t>id (PK)</w:t>
            </w:r>
          </w:p>
        </w:tc>
        <w:tc>
          <w:tcPr>
            <w:tcW w:w="0" w:type="auto"/>
            <w:hideMark/>
          </w:tcPr>
          <w:p w14:paraId="58CEDD1F" w14:textId="77777777" w:rsidR="00E93B9D" w:rsidRPr="00E93B9D" w:rsidRDefault="00E93B9D" w:rsidP="00E93B9D">
            <w:pPr>
              <w:pStyle w:val="C-BodyText"/>
            </w:pPr>
            <w:r w:rsidRPr="00E93B9D">
              <w:t>STRING (UUID)</w:t>
            </w:r>
          </w:p>
        </w:tc>
        <w:tc>
          <w:tcPr>
            <w:tcW w:w="0" w:type="auto"/>
            <w:hideMark/>
          </w:tcPr>
          <w:p w14:paraId="1305E40D" w14:textId="77777777" w:rsidR="00E93B9D" w:rsidRPr="00E93B9D" w:rsidRDefault="00E93B9D" w:rsidP="00E93B9D">
            <w:pPr>
              <w:pStyle w:val="C-BodyText"/>
            </w:pPr>
            <w:r w:rsidRPr="00E93B9D">
              <w:t>Unique featured item identifier</w:t>
            </w:r>
          </w:p>
        </w:tc>
      </w:tr>
      <w:tr w:rsidR="00E93B9D" w:rsidRPr="00E93B9D" w14:paraId="5154C92D" w14:textId="77777777" w:rsidTr="00E93B9D">
        <w:trPr>
          <w:trHeight w:val="646"/>
        </w:trPr>
        <w:tc>
          <w:tcPr>
            <w:tcW w:w="0" w:type="auto"/>
            <w:hideMark/>
          </w:tcPr>
          <w:p w14:paraId="04182482" w14:textId="77777777" w:rsidR="00E93B9D" w:rsidRPr="00E93B9D" w:rsidRDefault="00E93B9D" w:rsidP="00E93B9D">
            <w:pPr>
              <w:pStyle w:val="C-BodyText"/>
            </w:pPr>
            <w:r w:rsidRPr="00E93B9D">
              <w:t>title</w:t>
            </w:r>
          </w:p>
        </w:tc>
        <w:tc>
          <w:tcPr>
            <w:tcW w:w="0" w:type="auto"/>
            <w:hideMark/>
          </w:tcPr>
          <w:p w14:paraId="2D3D4FBE" w14:textId="77777777" w:rsidR="00E93B9D" w:rsidRPr="00E93B9D" w:rsidRDefault="00E93B9D" w:rsidP="00E93B9D">
            <w:pPr>
              <w:pStyle w:val="C-BodyText"/>
            </w:pPr>
            <w:r w:rsidRPr="00E93B9D">
              <w:t>STRING</w:t>
            </w:r>
          </w:p>
        </w:tc>
        <w:tc>
          <w:tcPr>
            <w:tcW w:w="0" w:type="auto"/>
            <w:hideMark/>
          </w:tcPr>
          <w:p w14:paraId="2428EE90" w14:textId="77777777" w:rsidR="00E93B9D" w:rsidRPr="00E93B9D" w:rsidRDefault="00E93B9D" w:rsidP="00E93B9D">
            <w:pPr>
              <w:pStyle w:val="C-BodyText"/>
            </w:pPr>
            <w:r w:rsidRPr="00E93B9D">
              <w:t>Featured item title (unique)</w:t>
            </w:r>
          </w:p>
        </w:tc>
      </w:tr>
      <w:tr w:rsidR="00E93B9D" w:rsidRPr="00E93B9D" w14:paraId="1C9F66B4" w14:textId="77777777" w:rsidTr="00E93B9D">
        <w:trPr>
          <w:trHeight w:val="646"/>
        </w:trPr>
        <w:tc>
          <w:tcPr>
            <w:tcW w:w="0" w:type="auto"/>
            <w:hideMark/>
          </w:tcPr>
          <w:p w14:paraId="3CB6AC66" w14:textId="77777777" w:rsidR="00E93B9D" w:rsidRPr="00E93B9D" w:rsidRDefault="00E93B9D" w:rsidP="00E93B9D">
            <w:pPr>
              <w:pStyle w:val="C-BodyText"/>
            </w:pPr>
            <w:r w:rsidRPr="00E93B9D">
              <w:t>imageUrl</w:t>
            </w:r>
          </w:p>
        </w:tc>
        <w:tc>
          <w:tcPr>
            <w:tcW w:w="0" w:type="auto"/>
            <w:hideMark/>
          </w:tcPr>
          <w:p w14:paraId="470091DB" w14:textId="77777777" w:rsidR="00E93B9D" w:rsidRPr="00E93B9D" w:rsidRDefault="00E93B9D" w:rsidP="00E93B9D">
            <w:pPr>
              <w:pStyle w:val="C-BodyText"/>
            </w:pPr>
            <w:r w:rsidRPr="00E93B9D">
              <w:t>STRING</w:t>
            </w:r>
          </w:p>
        </w:tc>
        <w:tc>
          <w:tcPr>
            <w:tcW w:w="0" w:type="auto"/>
            <w:hideMark/>
          </w:tcPr>
          <w:p w14:paraId="7BE85F5D" w14:textId="77777777" w:rsidR="00E93B9D" w:rsidRPr="00E93B9D" w:rsidRDefault="00E93B9D" w:rsidP="00E93B9D">
            <w:pPr>
              <w:pStyle w:val="C-BodyText"/>
            </w:pPr>
            <w:r w:rsidRPr="00E93B9D">
              <w:t>Featured item image URL/path</w:t>
            </w:r>
          </w:p>
        </w:tc>
      </w:tr>
      <w:tr w:rsidR="00E93B9D" w:rsidRPr="00E93B9D" w14:paraId="002751F1" w14:textId="77777777" w:rsidTr="00E93B9D">
        <w:trPr>
          <w:trHeight w:val="646"/>
        </w:trPr>
        <w:tc>
          <w:tcPr>
            <w:tcW w:w="0" w:type="auto"/>
            <w:hideMark/>
          </w:tcPr>
          <w:p w14:paraId="2A33BADE" w14:textId="77777777" w:rsidR="00E93B9D" w:rsidRPr="00E93B9D" w:rsidRDefault="00E93B9D" w:rsidP="00E93B9D">
            <w:pPr>
              <w:pStyle w:val="C-BodyText"/>
            </w:pPr>
            <w:r w:rsidRPr="00E93B9D">
              <w:t>description</w:t>
            </w:r>
          </w:p>
        </w:tc>
        <w:tc>
          <w:tcPr>
            <w:tcW w:w="0" w:type="auto"/>
            <w:hideMark/>
          </w:tcPr>
          <w:p w14:paraId="1D94A853" w14:textId="77777777" w:rsidR="00E93B9D" w:rsidRPr="00E93B9D" w:rsidRDefault="00E93B9D" w:rsidP="00E93B9D">
            <w:pPr>
              <w:pStyle w:val="C-BodyText"/>
            </w:pPr>
            <w:r w:rsidRPr="00E93B9D">
              <w:t>STRING</w:t>
            </w:r>
          </w:p>
        </w:tc>
        <w:tc>
          <w:tcPr>
            <w:tcW w:w="0" w:type="auto"/>
            <w:hideMark/>
          </w:tcPr>
          <w:p w14:paraId="6B0A2B2D" w14:textId="77777777" w:rsidR="00E93B9D" w:rsidRPr="00E93B9D" w:rsidRDefault="00E93B9D" w:rsidP="00E93B9D">
            <w:pPr>
              <w:pStyle w:val="C-BodyText"/>
            </w:pPr>
            <w:r w:rsidRPr="00E93B9D">
              <w:t>Featured item description</w:t>
            </w:r>
          </w:p>
        </w:tc>
      </w:tr>
      <w:tr w:rsidR="00E93B9D" w:rsidRPr="00E93B9D" w14:paraId="4600EAC9" w14:textId="77777777" w:rsidTr="00E93B9D">
        <w:trPr>
          <w:trHeight w:val="646"/>
        </w:trPr>
        <w:tc>
          <w:tcPr>
            <w:tcW w:w="0" w:type="auto"/>
            <w:hideMark/>
          </w:tcPr>
          <w:p w14:paraId="7F7F2FF0" w14:textId="77777777" w:rsidR="00E93B9D" w:rsidRPr="00E93B9D" w:rsidRDefault="00E93B9D" w:rsidP="00E93B9D">
            <w:pPr>
              <w:pStyle w:val="C-BodyText"/>
            </w:pPr>
            <w:r w:rsidRPr="00E93B9D">
              <w:t>order</w:t>
            </w:r>
          </w:p>
        </w:tc>
        <w:tc>
          <w:tcPr>
            <w:tcW w:w="0" w:type="auto"/>
            <w:hideMark/>
          </w:tcPr>
          <w:p w14:paraId="4D5EFC87" w14:textId="77777777" w:rsidR="00E93B9D" w:rsidRPr="00E93B9D" w:rsidRDefault="00E93B9D" w:rsidP="00E93B9D">
            <w:pPr>
              <w:pStyle w:val="C-BodyText"/>
            </w:pPr>
            <w:r w:rsidRPr="00E93B9D">
              <w:t>INTEGER</w:t>
            </w:r>
          </w:p>
        </w:tc>
        <w:tc>
          <w:tcPr>
            <w:tcW w:w="0" w:type="auto"/>
            <w:hideMark/>
          </w:tcPr>
          <w:p w14:paraId="500AB650" w14:textId="77777777" w:rsidR="00E93B9D" w:rsidRPr="00E93B9D" w:rsidRDefault="00E93B9D" w:rsidP="00E93B9D">
            <w:pPr>
              <w:pStyle w:val="C-BodyText"/>
            </w:pPr>
            <w:r w:rsidRPr="00E93B9D">
              <w:t>Display order sequence</w:t>
            </w:r>
          </w:p>
        </w:tc>
      </w:tr>
      <w:tr w:rsidR="00E93B9D" w:rsidRPr="00E93B9D" w14:paraId="63339D79" w14:textId="77777777" w:rsidTr="00E93B9D">
        <w:trPr>
          <w:trHeight w:val="646"/>
        </w:trPr>
        <w:tc>
          <w:tcPr>
            <w:tcW w:w="0" w:type="auto"/>
            <w:hideMark/>
          </w:tcPr>
          <w:p w14:paraId="2C3C050D" w14:textId="77777777" w:rsidR="00E93B9D" w:rsidRPr="00E93B9D" w:rsidRDefault="00E93B9D" w:rsidP="00E93B9D">
            <w:pPr>
              <w:pStyle w:val="C-BodyText"/>
            </w:pPr>
            <w:r w:rsidRPr="00E93B9D">
              <w:t>isDeleted</w:t>
            </w:r>
          </w:p>
        </w:tc>
        <w:tc>
          <w:tcPr>
            <w:tcW w:w="0" w:type="auto"/>
            <w:hideMark/>
          </w:tcPr>
          <w:p w14:paraId="159A8A02" w14:textId="77777777" w:rsidR="00E93B9D" w:rsidRPr="00E93B9D" w:rsidRDefault="00E93B9D" w:rsidP="00E93B9D">
            <w:pPr>
              <w:pStyle w:val="C-BodyText"/>
            </w:pPr>
            <w:r w:rsidRPr="00E93B9D">
              <w:t>BOOLEAN</w:t>
            </w:r>
          </w:p>
        </w:tc>
        <w:tc>
          <w:tcPr>
            <w:tcW w:w="0" w:type="auto"/>
            <w:hideMark/>
          </w:tcPr>
          <w:p w14:paraId="64AD30BD" w14:textId="77777777" w:rsidR="00E93B9D" w:rsidRPr="00E93B9D" w:rsidRDefault="00E93B9D" w:rsidP="00E93B9D">
            <w:pPr>
              <w:pStyle w:val="C-BodyText"/>
            </w:pPr>
            <w:r w:rsidRPr="00E93B9D">
              <w:t>Soft delete flag (default: false)</w:t>
            </w:r>
          </w:p>
        </w:tc>
      </w:tr>
      <w:tr w:rsidR="00E93B9D" w:rsidRPr="00E93B9D" w14:paraId="07998300" w14:textId="77777777" w:rsidTr="00E93B9D">
        <w:trPr>
          <w:trHeight w:val="646"/>
        </w:trPr>
        <w:tc>
          <w:tcPr>
            <w:tcW w:w="0" w:type="auto"/>
            <w:hideMark/>
          </w:tcPr>
          <w:p w14:paraId="4E2D0A7D" w14:textId="77777777" w:rsidR="00E93B9D" w:rsidRPr="00E93B9D" w:rsidRDefault="00E93B9D" w:rsidP="00E93B9D">
            <w:pPr>
              <w:pStyle w:val="C-BodyText"/>
            </w:pPr>
            <w:r w:rsidRPr="00E93B9D">
              <w:lastRenderedPageBreak/>
              <w:t>status</w:t>
            </w:r>
          </w:p>
        </w:tc>
        <w:tc>
          <w:tcPr>
            <w:tcW w:w="0" w:type="auto"/>
            <w:hideMark/>
          </w:tcPr>
          <w:p w14:paraId="30F84DF4" w14:textId="77777777" w:rsidR="00E93B9D" w:rsidRPr="00E93B9D" w:rsidRDefault="00E93B9D" w:rsidP="00E93B9D">
            <w:pPr>
              <w:pStyle w:val="C-BodyText"/>
            </w:pPr>
            <w:r w:rsidRPr="00E93B9D">
              <w:t>BOOLEAN</w:t>
            </w:r>
          </w:p>
        </w:tc>
        <w:tc>
          <w:tcPr>
            <w:tcW w:w="0" w:type="auto"/>
            <w:hideMark/>
          </w:tcPr>
          <w:p w14:paraId="40D35CBD" w14:textId="77777777" w:rsidR="00E93B9D" w:rsidRPr="00E93B9D" w:rsidRDefault="00E93B9D" w:rsidP="00E93B9D">
            <w:pPr>
              <w:pStyle w:val="C-BodyText"/>
            </w:pPr>
            <w:r w:rsidRPr="00E93B9D">
              <w:t>Featured item active status (default: true)</w:t>
            </w:r>
          </w:p>
        </w:tc>
      </w:tr>
    </w:tbl>
    <w:p w14:paraId="326CF1B9" w14:textId="679D8DB1" w:rsidR="008544D3" w:rsidRDefault="00644A4B" w:rsidP="00D34318">
      <w:pPr>
        <w:pStyle w:val="TableTitle"/>
      </w:pPr>
      <w:bookmarkStart w:id="225" w:name="_Toc219586704"/>
      <w:r w:rsidRPr="00644A4B">
        <w:t>Table 7.1</w:t>
      </w:r>
      <w:r w:rsidR="005C0D35">
        <w:t>2</w:t>
      </w:r>
      <w:r w:rsidRPr="00644A4B">
        <w:t>: homeOurProduct Table</w:t>
      </w:r>
      <w:bookmarkEnd w:id="225"/>
    </w:p>
    <w:tbl>
      <w:tblPr>
        <w:tblStyle w:val="TableGridLight1"/>
        <w:tblW w:w="9114" w:type="dxa"/>
        <w:tblLook w:val="04A0" w:firstRow="1" w:lastRow="0" w:firstColumn="1" w:lastColumn="0" w:noHBand="0" w:noVBand="1"/>
      </w:tblPr>
      <w:tblGrid>
        <w:gridCol w:w="1519"/>
        <w:gridCol w:w="2252"/>
        <w:gridCol w:w="5343"/>
      </w:tblGrid>
      <w:tr w:rsidR="001F2735" w:rsidRPr="001F2735" w14:paraId="0489796E" w14:textId="77777777" w:rsidTr="001F2735">
        <w:trPr>
          <w:trHeight w:val="663"/>
        </w:trPr>
        <w:tc>
          <w:tcPr>
            <w:tcW w:w="0" w:type="auto"/>
            <w:hideMark/>
          </w:tcPr>
          <w:p w14:paraId="0D793106" w14:textId="77777777" w:rsidR="001F2735" w:rsidRPr="00574C0B" w:rsidRDefault="001F2735" w:rsidP="001F2735">
            <w:pPr>
              <w:pStyle w:val="C-BodyText"/>
              <w:rPr>
                <w:b/>
                <w:bCs/>
              </w:rPr>
            </w:pPr>
            <w:r w:rsidRPr="00574C0B">
              <w:rPr>
                <w:b/>
                <w:bCs/>
              </w:rPr>
              <w:t>Field</w:t>
            </w:r>
          </w:p>
        </w:tc>
        <w:tc>
          <w:tcPr>
            <w:tcW w:w="0" w:type="auto"/>
            <w:hideMark/>
          </w:tcPr>
          <w:p w14:paraId="7D5A5F75" w14:textId="77777777" w:rsidR="001F2735" w:rsidRPr="00574C0B" w:rsidRDefault="001F2735" w:rsidP="001F2735">
            <w:pPr>
              <w:pStyle w:val="C-BodyText"/>
              <w:rPr>
                <w:b/>
                <w:bCs/>
              </w:rPr>
            </w:pPr>
            <w:r w:rsidRPr="00574C0B">
              <w:rPr>
                <w:b/>
                <w:bCs/>
              </w:rPr>
              <w:t>Type</w:t>
            </w:r>
          </w:p>
        </w:tc>
        <w:tc>
          <w:tcPr>
            <w:tcW w:w="0" w:type="auto"/>
            <w:hideMark/>
          </w:tcPr>
          <w:p w14:paraId="0F0D191F" w14:textId="77777777" w:rsidR="001F2735" w:rsidRPr="00574C0B" w:rsidRDefault="001F2735" w:rsidP="001F2735">
            <w:pPr>
              <w:pStyle w:val="C-BodyText"/>
              <w:rPr>
                <w:b/>
                <w:bCs/>
              </w:rPr>
            </w:pPr>
            <w:r w:rsidRPr="00574C0B">
              <w:rPr>
                <w:b/>
                <w:bCs/>
              </w:rPr>
              <w:t>Description</w:t>
            </w:r>
          </w:p>
        </w:tc>
      </w:tr>
      <w:tr w:rsidR="001F2735" w:rsidRPr="001F2735" w14:paraId="77D12E8F" w14:textId="77777777" w:rsidTr="001F2735">
        <w:trPr>
          <w:trHeight w:val="663"/>
        </w:trPr>
        <w:tc>
          <w:tcPr>
            <w:tcW w:w="0" w:type="auto"/>
            <w:hideMark/>
          </w:tcPr>
          <w:p w14:paraId="29042929" w14:textId="77777777" w:rsidR="001F2735" w:rsidRPr="001F2735" w:rsidRDefault="001F2735" w:rsidP="001F2735">
            <w:pPr>
              <w:pStyle w:val="C-BodyText"/>
            </w:pPr>
            <w:r w:rsidRPr="001F2735">
              <w:t>id (PK)</w:t>
            </w:r>
          </w:p>
        </w:tc>
        <w:tc>
          <w:tcPr>
            <w:tcW w:w="0" w:type="auto"/>
            <w:hideMark/>
          </w:tcPr>
          <w:p w14:paraId="1FABC637" w14:textId="77777777" w:rsidR="001F2735" w:rsidRPr="001F2735" w:rsidRDefault="001F2735" w:rsidP="001F2735">
            <w:pPr>
              <w:pStyle w:val="C-BodyText"/>
            </w:pPr>
            <w:r w:rsidRPr="001F2735">
              <w:t>STRING (UUID)</w:t>
            </w:r>
          </w:p>
        </w:tc>
        <w:tc>
          <w:tcPr>
            <w:tcW w:w="0" w:type="auto"/>
            <w:hideMark/>
          </w:tcPr>
          <w:p w14:paraId="1BDFE7ED" w14:textId="77777777" w:rsidR="001F2735" w:rsidRPr="001F2735" w:rsidRDefault="001F2735" w:rsidP="001F2735">
            <w:pPr>
              <w:pStyle w:val="C-BodyText"/>
            </w:pPr>
            <w:r w:rsidRPr="001F2735">
              <w:t>Unique product highlight identifier</w:t>
            </w:r>
          </w:p>
        </w:tc>
      </w:tr>
      <w:tr w:rsidR="001F2735" w:rsidRPr="001F2735" w14:paraId="7BEE1C87" w14:textId="77777777" w:rsidTr="001F2735">
        <w:trPr>
          <w:trHeight w:val="663"/>
        </w:trPr>
        <w:tc>
          <w:tcPr>
            <w:tcW w:w="0" w:type="auto"/>
            <w:hideMark/>
          </w:tcPr>
          <w:p w14:paraId="2EF41E62" w14:textId="77777777" w:rsidR="001F2735" w:rsidRPr="001F2735" w:rsidRDefault="001F2735" w:rsidP="001F2735">
            <w:pPr>
              <w:pStyle w:val="C-BodyText"/>
            </w:pPr>
            <w:r w:rsidRPr="001F2735">
              <w:t>title</w:t>
            </w:r>
          </w:p>
        </w:tc>
        <w:tc>
          <w:tcPr>
            <w:tcW w:w="0" w:type="auto"/>
            <w:hideMark/>
          </w:tcPr>
          <w:p w14:paraId="663E67F2" w14:textId="77777777" w:rsidR="001F2735" w:rsidRPr="001F2735" w:rsidRDefault="001F2735" w:rsidP="001F2735">
            <w:pPr>
              <w:pStyle w:val="C-BodyText"/>
            </w:pPr>
            <w:r w:rsidRPr="001F2735">
              <w:t>STRING</w:t>
            </w:r>
          </w:p>
        </w:tc>
        <w:tc>
          <w:tcPr>
            <w:tcW w:w="0" w:type="auto"/>
            <w:hideMark/>
          </w:tcPr>
          <w:p w14:paraId="0326A0A9" w14:textId="77777777" w:rsidR="001F2735" w:rsidRPr="001F2735" w:rsidRDefault="001F2735" w:rsidP="001F2735">
            <w:pPr>
              <w:pStyle w:val="C-BodyText"/>
            </w:pPr>
            <w:r w:rsidRPr="001F2735">
              <w:t>Product highlight title (unique)</w:t>
            </w:r>
          </w:p>
        </w:tc>
      </w:tr>
      <w:tr w:rsidR="001F2735" w:rsidRPr="001F2735" w14:paraId="6CCBF107" w14:textId="77777777" w:rsidTr="001F2735">
        <w:trPr>
          <w:trHeight w:val="663"/>
        </w:trPr>
        <w:tc>
          <w:tcPr>
            <w:tcW w:w="0" w:type="auto"/>
            <w:hideMark/>
          </w:tcPr>
          <w:p w14:paraId="78C95C88" w14:textId="77777777" w:rsidR="001F2735" w:rsidRPr="001F2735" w:rsidRDefault="001F2735" w:rsidP="001F2735">
            <w:pPr>
              <w:pStyle w:val="C-BodyText"/>
            </w:pPr>
            <w:r w:rsidRPr="001F2735">
              <w:t>imageUrl</w:t>
            </w:r>
          </w:p>
        </w:tc>
        <w:tc>
          <w:tcPr>
            <w:tcW w:w="0" w:type="auto"/>
            <w:hideMark/>
          </w:tcPr>
          <w:p w14:paraId="5FEFB721" w14:textId="77777777" w:rsidR="001F2735" w:rsidRPr="001F2735" w:rsidRDefault="001F2735" w:rsidP="001F2735">
            <w:pPr>
              <w:pStyle w:val="C-BodyText"/>
            </w:pPr>
            <w:r w:rsidRPr="001F2735">
              <w:t>STRING</w:t>
            </w:r>
          </w:p>
        </w:tc>
        <w:tc>
          <w:tcPr>
            <w:tcW w:w="0" w:type="auto"/>
            <w:hideMark/>
          </w:tcPr>
          <w:p w14:paraId="0A515238" w14:textId="77777777" w:rsidR="001F2735" w:rsidRPr="001F2735" w:rsidRDefault="001F2735" w:rsidP="001F2735">
            <w:pPr>
              <w:pStyle w:val="C-BodyText"/>
            </w:pPr>
            <w:r w:rsidRPr="001F2735">
              <w:t>Product highlight image URL/path</w:t>
            </w:r>
          </w:p>
        </w:tc>
      </w:tr>
      <w:tr w:rsidR="001F2735" w:rsidRPr="001F2735" w14:paraId="7DB45AF0" w14:textId="77777777" w:rsidTr="001F2735">
        <w:trPr>
          <w:trHeight w:val="663"/>
        </w:trPr>
        <w:tc>
          <w:tcPr>
            <w:tcW w:w="0" w:type="auto"/>
            <w:hideMark/>
          </w:tcPr>
          <w:p w14:paraId="66EA8CB5" w14:textId="77777777" w:rsidR="001F2735" w:rsidRPr="001F2735" w:rsidRDefault="001F2735" w:rsidP="001F2735">
            <w:pPr>
              <w:pStyle w:val="C-BodyText"/>
            </w:pPr>
            <w:r w:rsidRPr="001F2735">
              <w:t>description</w:t>
            </w:r>
          </w:p>
        </w:tc>
        <w:tc>
          <w:tcPr>
            <w:tcW w:w="0" w:type="auto"/>
            <w:hideMark/>
          </w:tcPr>
          <w:p w14:paraId="4F24DCA3" w14:textId="77777777" w:rsidR="001F2735" w:rsidRPr="001F2735" w:rsidRDefault="001F2735" w:rsidP="001F2735">
            <w:pPr>
              <w:pStyle w:val="C-BodyText"/>
            </w:pPr>
            <w:r w:rsidRPr="001F2735">
              <w:t>STRING</w:t>
            </w:r>
          </w:p>
        </w:tc>
        <w:tc>
          <w:tcPr>
            <w:tcW w:w="0" w:type="auto"/>
            <w:hideMark/>
          </w:tcPr>
          <w:p w14:paraId="54312DBC" w14:textId="77777777" w:rsidR="001F2735" w:rsidRPr="001F2735" w:rsidRDefault="001F2735" w:rsidP="001F2735">
            <w:pPr>
              <w:pStyle w:val="C-BodyText"/>
            </w:pPr>
            <w:r w:rsidRPr="001F2735">
              <w:t>Product highlight description</w:t>
            </w:r>
          </w:p>
        </w:tc>
      </w:tr>
      <w:tr w:rsidR="001F2735" w:rsidRPr="001F2735" w14:paraId="7A1AC663" w14:textId="77777777" w:rsidTr="001F2735">
        <w:trPr>
          <w:trHeight w:val="663"/>
        </w:trPr>
        <w:tc>
          <w:tcPr>
            <w:tcW w:w="0" w:type="auto"/>
            <w:hideMark/>
          </w:tcPr>
          <w:p w14:paraId="0B119AA2" w14:textId="77777777" w:rsidR="001F2735" w:rsidRPr="001F2735" w:rsidRDefault="001F2735" w:rsidP="001F2735">
            <w:pPr>
              <w:pStyle w:val="C-BodyText"/>
            </w:pPr>
            <w:r w:rsidRPr="001F2735">
              <w:t>order</w:t>
            </w:r>
          </w:p>
        </w:tc>
        <w:tc>
          <w:tcPr>
            <w:tcW w:w="0" w:type="auto"/>
            <w:hideMark/>
          </w:tcPr>
          <w:p w14:paraId="3D65ECA1" w14:textId="77777777" w:rsidR="001F2735" w:rsidRPr="001F2735" w:rsidRDefault="001F2735" w:rsidP="001F2735">
            <w:pPr>
              <w:pStyle w:val="C-BodyText"/>
            </w:pPr>
            <w:r w:rsidRPr="001F2735">
              <w:t>INTEGER</w:t>
            </w:r>
          </w:p>
        </w:tc>
        <w:tc>
          <w:tcPr>
            <w:tcW w:w="0" w:type="auto"/>
            <w:hideMark/>
          </w:tcPr>
          <w:p w14:paraId="0A33A3AC" w14:textId="77777777" w:rsidR="001F2735" w:rsidRPr="001F2735" w:rsidRDefault="001F2735" w:rsidP="001F2735">
            <w:pPr>
              <w:pStyle w:val="C-BodyText"/>
            </w:pPr>
            <w:r w:rsidRPr="001F2735">
              <w:t>Display order sequence</w:t>
            </w:r>
          </w:p>
        </w:tc>
      </w:tr>
      <w:tr w:rsidR="001F2735" w:rsidRPr="001F2735" w14:paraId="1EC53D04" w14:textId="77777777" w:rsidTr="001F2735">
        <w:trPr>
          <w:trHeight w:val="663"/>
        </w:trPr>
        <w:tc>
          <w:tcPr>
            <w:tcW w:w="0" w:type="auto"/>
            <w:hideMark/>
          </w:tcPr>
          <w:p w14:paraId="7039BA0D" w14:textId="77777777" w:rsidR="001F2735" w:rsidRPr="001F2735" w:rsidRDefault="001F2735" w:rsidP="001F2735">
            <w:pPr>
              <w:pStyle w:val="C-BodyText"/>
            </w:pPr>
            <w:r w:rsidRPr="001F2735">
              <w:t>isDeleted</w:t>
            </w:r>
          </w:p>
        </w:tc>
        <w:tc>
          <w:tcPr>
            <w:tcW w:w="0" w:type="auto"/>
            <w:hideMark/>
          </w:tcPr>
          <w:p w14:paraId="71A368C0" w14:textId="77777777" w:rsidR="001F2735" w:rsidRPr="001F2735" w:rsidRDefault="001F2735" w:rsidP="001F2735">
            <w:pPr>
              <w:pStyle w:val="C-BodyText"/>
            </w:pPr>
            <w:r w:rsidRPr="001F2735">
              <w:t>BOOLEAN</w:t>
            </w:r>
          </w:p>
        </w:tc>
        <w:tc>
          <w:tcPr>
            <w:tcW w:w="0" w:type="auto"/>
            <w:hideMark/>
          </w:tcPr>
          <w:p w14:paraId="24F67A79" w14:textId="77777777" w:rsidR="001F2735" w:rsidRPr="001F2735" w:rsidRDefault="001F2735" w:rsidP="001F2735">
            <w:pPr>
              <w:pStyle w:val="C-BodyText"/>
            </w:pPr>
            <w:r w:rsidRPr="001F2735">
              <w:t>Soft delete flag (default: false)</w:t>
            </w:r>
          </w:p>
        </w:tc>
      </w:tr>
      <w:tr w:rsidR="001F2735" w:rsidRPr="001F2735" w14:paraId="14797398" w14:textId="77777777" w:rsidTr="001F2735">
        <w:trPr>
          <w:trHeight w:val="663"/>
        </w:trPr>
        <w:tc>
          <w:tcPr>
            <w:tcW w:w="0" w:type="auto"/>
            <w:hideMark/>
          </w:tcPr>
          <w:p w14:paraId="0FC279C1" w14:textId="77777777" w:rsidR="001F2735" w:rsidRPr="001F2735" w:rsidRDefault="001F2735" w:rsidP="001F2735">
            <w:pPr>
              <w:pStyle w:val="C-BodyText"/>
            </w:pPr>
            <w:r w:rsidRPr="001F2735">
              <w:t>status</w:t>
            </w:r>
          </w:p>
        </w:tc>
        <w:tc>
          <w:tcPr>
            <w:tcW w:w="0" w:type="auto"/>
            <w:hideMark/>
          </w:tcPr>
          <w:p w14:paraId="32C5968A" w14:textId="77777777" w:rsidR="001F2735" w:rsidRPr="001F2735" w:rsidRDefault="001F2735" w:rsidP="001F2735">
            <w:pPr>
              <w:pStyle w:val="C-BodyText"/>
            </w:pPr>
            <w:r w:rsidRPr="001F2735">
              <w:t>BOOLEAN</w:t>
            </w:r>
          </w:p>
        </w:tc>
        <w:tc>
          <w:tcPr>
            <w:tcW w:w="0" w:type="auto"/>
            <w:hideMark/>
          </w:tcPr>
          <w:p w14:paraId="612CF32A" w14:textId="77777777" w:rsidR="001F2735" w:rsidRPr="001F2735" w:rsidRDefault="001F2735" w:rsidP="001F2735">
            <w:pPr>
              <w:pStyle w:val="C-BodyText"/>
            </w:pPr>
            <w:r w:rsidRPr="001F2735">
              <w:t>Product highlight active status (default: true)</w:t>
            </w:r>
          </w:p>
        </w:tc>
      </w:tr>
    </w:tbl>
    <w:p w14:paraId="5408930A" w14:textId="67FDBB00" w:rsidR="008544D3" w:rsidRDefault="008544D3" w:rsidP="00D34318">
      <w:pPr>
        <w:pStyle w:val="TableTitle"/>
      </w:pPr>
    </w:p>
    <w:p w14:paraId="0BFBDD13" w14:textId="30A05DEA" w:rsidR="008544D3" w:rsidRDefault="001F2735" w:rsidP="00D34318">
      <w:pPr>
        <w:pStyle w:val="TableTitle"/>
      </w:pPr>
      <w:bookmarkStart w:id="226" w:name="_Toc219586705"/>
      <w:r w:rsidRPr="001F2735">
        <w:t>Table 7.1</w:t>
      </w:r>
      <w:r w:rsidR="005C0D35">
        <w:t>3</w:t>
      </w:r>
      <w:r w:rsidRPr="001F2735">
        <w:t>: ourFeaturedProduct Table</w:t>
      </w:r>
      <w:bookmarkEnd w:id="226"/>
    </w:p>
    <w:tbl>
      <w:tblPr>
        <w:tblStyle w:val="TableGridLight1"/>
        <w:tblW w:w="9103" w:type="dxa"/>
        <w:tblLook w:val="04A0" w:firstRow="1" w:lastRow="0" w:firstColumn="1" w:lastColumn="0" w:noHBand="0" w:noVBand="1"/>
      </w:tblPr>
      <w:tblGrid>
        <w:gridCol w:w="1363"/>
        <w:gridCol w:w="2309"/>
        <w:gridCol w:w="5431"/>
      </w:tblGrid>
      <w:tr w:rsidR="005A6A0B" w:rsidRPr="005A6A0B" w14:paraId="2974930A" w14:textId="77777777" w:rsidTr="005A6A0B">
        <w:trPr>
          <w:trHeight w:val="653"/>
        </w:trPr>
        <w:tc>
          <w:tcPr>
            <w:tcW w:w="0" w:type="auto"/>
            <w:hideMark/>
          </w:tcPr>
          <w:p w14:paraId="0820AC2E" w14:textId="77777777" w:rsidR="005A6A0B" w:rsidRPr="00574C0B" w:rsidRDefault="005A6A0B" w:rsidP="005A6A0B">
            <w:pPr>
              <w:pStyle w:val="C-BodyText"/>
              <w:rPr>
                <w:b/>
                <w:bCs/>
              </w:rPr>
            </w:pPr>
            <w:r w:rsidRPr="00574C0B">
              <w:rPr>
                <w:b/>
                <w:bCs/>
              </w:rPr>
              <w:t>Field</w:t>
            </w:r>
          </w:p>
        </w:tc>
        <w:tc>
          <w:tcPr>
            <w:tcW w:w="0" w:type="auto"/>
            <w:hideMark/>
          </w:tcPr>
          <w:p w14:paraId="687A1ED3" w14:textId="77777777" w:rsidR="005A6A0B" w:rsidRPr="00574C0B" w:rsidRDefault="005A6A0B" w:rsidP="005A6A0B">
            <w:pPr>
              <w:pStyle w:val="C-BodyText"/>
              <w:rPr>
                <w:b/>
                <w:bCs/>
              </w:rPr>
            </w:pPr>
            <w:r w:rsidRPr="00574C0B">
              <w:rPr>
                <w:b/>
                <w:bCs/>
              </w:rPr>
              <w:t>Type</w:t>
            </w:r>
          </w:p>
        </w:tc>
        <w:tc>
          <w:tcPr>
            <w:tcW w:w="0" w:type="auto"/>
            <w:hideMark/>
          </w:tcPr>
          <w:p w14:paraId="2FFD74BF" w14:textId="77777777" w:rsidR="005A6A0B" w:rsidRPr="00574C0B" w:rsidRDefault="005A6A0B" w:rsidP="005A6A0B">
            <w:pPr>
              <w:pStyle w:val="C-BodyText"/>
              <w:rPr>
                <w:b/>
                <w:bCs/>
              </w:rPr>
            </w:pPr>
            <w:r w:rsidRPr="00574C0B">
              <w:rPr>
                <w:b/>
                <w:bCs/>
              </w:rPr>
              <w:t>Description</w:t>
            </w:r>
          </w:p>
        </w:tc>
      </w:tr>
      <w:tr w:rsidR="005A6A0B" w:rsidRPr="005A6A0B" w14:paraId="129B76BD" w14:textId="77777777" w:rsidTr="005A6A0B">
        <w:trPr>
          <w:trHeight w:val="653"/>
        </w:trPr>
        <w:tc>
          <w:tcPr>
            <w:tcW w:w="0" w:type="auto"/>
            <w:hideMark/>
          </w:tcPr>
          <w:p w14:paraId="78399D54" w14:textId="77777777" w:rsidR="005A6A0B" w:rsidRPr="005A6A0B" w:rsidRDefault="005A6A0B" w:rsidP="005A6A0B">
            <w:pPr>
              <w:pStyle w:val="C-BodyText"/>
            </w:pPr>
            <w:r w:rsidRPr="005A6A0B">
              <w:t>id (PK)</w:t>
            </w:r>
          </w:p>
        </w:tc>
        <w:tc>
          <w:tcPr>
            <w:tcW w:w="0" w:type="auto"/>
            <w:hideMark/>
          </w:tcPr>
          <w:p w14:paraId="55559048" w14:textId="77777777" w:rsidR="005A6A0B" w:rsidRPr="005A6A0B" w:rsidRDefault="005A6A0B" w:rsidP="005A6A0B">
            <w:pPr>
              <w:pStyle w:val="C-BodyText"/>
            </w:pPr>
            <w:r w:rsidRPr="005A6A0B">
              <w:t>STRING (UUID)</w:t>
            </w:r>
          </w:p>
        </w:tc>
        <w:tc>
          <w:tcPr>
            <w:tcW w:w="0" w:type="auto"/>
            <w:hideMark/>
          </w:tcPr>
          <w:p w14:paraId="4E8D023B" w14:textId="77777777" w:rsidR="005A6A0B" w:rsidRPr="005A6A0B" w:rsidRDefault="005A6A0B" w:rsidP="005A6A0B">
            <w:pPr>
              <w:pStyle w:val="C-BodyText"/>
            </w:pPr>
            <w:r w:rsidRPr="005A6A0B">
              <w:t>Unique featured product identifier</w:t>
            </w:r>
          </w:p>
        </w:tc>
      </w:tr>
      <w:tr w:rsidR="005A6A0B" w:rsidRPr="005A6A0B" w14:paraId="6B46841E" w14:textId="77777777" w:rsidTr="005A6A0B">
        <w:trPr>
          <w:trHeight w:val="653"/>
        </w:trPr>
        <w:tc>
          <w:tcPr>
            <w:tcW w:w="0" w:type="auto"/>
            <w:hideMark/>
          </w:tcPr>
          <w:p w14:paraId="7126FA50" w14:textId="77777777" w:rsidR="005A6A0B" w:rsidRPr="005A6A0B" w:rsidRDefault="005A6A0B" w:rsidP="005A6A0B">
            <w:pPr>
              <w:pStyle w:val="C-BodyText"/>
            </w:pPr>
            <w:r w:rsidRPr="005A6A0B">
              <w:t>imageUrl</w:t>
            </w:r>
          </w:p>
        </w:tc>
        <w:tc>
          <w:tcPr>
            <w:tcW w:w="0" w:type="auto"/>
            <w:hideMark/>
          </w:tcPr>
          <w:p w14:paraId="7F5DBE1A" w14:textId="77777777" w:rsidR="005A6A0B" w:rsidRPr="005A6A0B" w:rsidRDefault="005A6A0B" w:rsidP="005A6A0B">
            <w:pPr>
              <w:pStyle w:val="C-BodyText"/>
            </w:pPr>
            <w:r w:rsidRPr="005A6A0B">
              <w:t>STRING</w:t>
            </w:r>
          </w:p>
        </w:tc>
        <w:tc>
          <w:tcPr>
            <w:tcW w:w="0" w:type="auto"/>
            <w:hideMark/>
          </w:tcPr>
          <w:p w14:paraId="4A52F324" w14:textId="77777777" w:rsidR="005A6A0B" w:rsidRPr="005A6A0B" w:rsidRDefault="005A6A0B" w:rsidP="005A6A0B">
            <w:pPr>
              <w:pStyle w:val="C-BodyText"/>
            </w:pPr>
            <w:r w:rsidRPr="005A6A0B">
              <w:t>Featured product image URL/path</w:t>
            </w:r>
          </w:p>
        </w:tc>
      </w:tr>
      <w:tr w:rsidR="005A6A0B" w:rsidRPr="005A6A0B" w14:paraId="0D21D37B" w14:textId="77777777" w:rsidTr="005A6A0B">
        <w:trPr>
          <w:trHeight w:val="653"/>
        </w:trPr>
        <w:tc>
          <w:tcPr>
            <w:tcW w:w="0" w:type="auto"/>
            <w:hideMark/>
          </w:tcPr>
          <w:p w14:paraId="0B475D26" w14:textId="77777777" w:rsidR="005A6A0B" w:rsidRPr="005A6A0B" w:rsidRDefault="005A6A0B" w:rsidP="005A6A0B">
            <w:pPr>
              <w:pStyle w:val="C-BodyText"/>
            </w:pPr>
            <w:r w:rsidRPr="005A6A0B">
              <w:t>order</w:t>
            </w:r>
          </w:p>
        </w:tc>
        <w:tc>
          <w:tcPr>
            <w:tcW w:w="0" w:type="auto"/>
            <w:hideMark/>
          </w:tcPr>
          <w:p w14:paraId="4BCD4429" w14:textId="77777777" w:rsidR="005A6A0B" w:rsidRPr="005A6A0B" w:rsidRDefault="005A6A0B" w:rsidP="005A6A0B">
            <w:pPr>
              <w:pStyle w:val="C-BodyText"/>
            </w:pPr>
            <w:r w:rsidRPr="005A6A0B">
              <w:t>INTEGER</w:t>
            </w:r>
          </w:p>
        </w:tc>
        <w:tc>
          <w:tcPr>
            <w:tcW w:w="0" w:type="auto"/>
            <w:hideMark/>
          </w:tcPr>
          <w:p w14:paraId="1CBCAC11" w14:textId="77777777" w:rsidR="005A6A0B" w:rsidRPr="005A6A0B" w:rsidRDefault="005A6A0B" w:rsidP="005A6A0B">
            <w:pPr>
              <w:pStyle w:val="C-BodyText"/>
            </w:pPr>
            <w:r w:rsidRPr="005A6A0B">
              <w:t>Display order sequence</w:t>
            </w:r>
          </w:p>
        </w:tc>
      </w:tr>
      <w:tr w:rsidR="005A6A0B" w:rsidRPr="005A6A0B" w14:paraId="178A3A62" w14:textId="77777777" w:rsidTr="005A6A0B">
        <w:trPr>
          <w:trHeight w:val="653"/>
        </w:trPr>
        <w:tc>
          <w:tcPr>
            <w:tcW w:w="0" w:type="auto"/>
            <w:hideMark/>
          </w:tcPr>
          <w:p w14:paraId="65BADE36" w14:textId="77777777" w:rsidR="005A6A0B" w:rsidRPr="005A6A0B" w:rsidRDefault="005A6A0B" w:rsidP="005A6A0B">
            <w:pPr>
              <w:pStyle w:val="C-BodyText"/>
            </w:pPr>
            <w:r w:rsidRPr="005A6A0B">
              <w:t>isDeleted</w:t>
            </w:r>
          </w:p>
        </w:tc>
        <w:tc>
          <w:tcPr>
            <w:tcW w:w="0" w:type="auto"/>
            <w:hideMark/>
          </w:tcPr>
          <w:p w14:paraId="4CEBB73A" w14:textId="77777777" w:rsidR="005A6A0B" w:rsidRPr="005A6A0B" w:rsidRDefault="005A6A0B" w:rsidP="005A6A0B">
            <w:pPr>
              <w:pStyle w:val="C-BodyText"/>
            </w:pPr>
            <w:r w:rsidRPr="005A6A0B">
              <w:t>BOOLEAN</w:t>
            </w:r>
          </w:p>
        </w:tc>
        <w:tc>
          <w:tcPr>
            <w:tcW w:w="0" w:type="auto"/>
            <w:hideMark/>
          </w:tcPr>
          <w:p w14:paraId="09E0FE58" w14:textId="77777777" w:rsidR="005A6A0B" w:rsidRPr="005A6A0B" w:rsidRDefault="005A6A0B" w:rsidP="005A6A0B">
            <w:pPr>
              <w:pStyle w:val="C-BodyText"/>
            </w:pPr>
            <w:r w:rsidRPr="005A6A0B">
              <w:t>Soft delete flag (default: false)</w:t>
            </w:r>
          </w:p>
        </w:tc>
      </w:tr>
      <w:tr w:rsidR="005A6A0B" w:rsidRPr="005A6A0B" w14:paraId="600B2429" w14:textId="77777777" w:rsidTr="005A6A0B">
        <w:trPr>
          <w:trHeight w:val="653"/>
        </w:trPr>
        <w:tc>
          <w:tcPr>
            <w:tcW w:w="0" w:type="auto"/>
            <w:hideMark/>
          </w:tcPr>
          <w:p w14:paraId="2CEE6EDC" w14:textId="77777777" w:rsidR="005A6A0B" w:rsidRPr="005A6A0B" w:rsidRDefault="005A6A0B" w:rsidP="005A6A0B">
            <w:pPr>
              <w:pStyle w:val="C-BodyText"/>
            </w:pPr>
            <w:r w:rsidRPr="005A6A0B">
              <w:t>status</w:t>
            </w:r>
          </w:p>
        </w:tc>
        <w:tc>
          <w:tcPr>
            <w:tcW w:w="0" w:type="auto"/>
            <w:hideMark/>
          </w:tcPr>
          <w:p w14:paraId="521FBCAC" w14:textId="77777777" w:rsidR="005A6A0B" w:rsidRPr="005A6A0B" w:rsidRDefault="005A6A0B" w:rsidP="005A6A0B">
            <w:pPr>
              <w:pStyle w:val="C-BodyText"/>
            </w:pPr>
            <w:r w:rsidRPr="005A6A0B">
              <w:t>BOOLEAN</w:t>
            </w:r>
          </w:p>
        </w:tc>
        <w:tc>
          <w:tcPr>
            <w:tcW w:w="0" w:type="auto"/>
            <w:hideMark/>
          </w:tcPr>
          <w:p w14:paraId="2695E8A7" w14:textId="77777777" w:rsidR="005A6A0B" w:rsidRPr="005A6A0B" w:rsidRDefault="005A6A0B" w:rsidP="005A6A0B">
            <w:pPr>
              <w:pStyle w:val="C-BodyText"/>
            </w:pPr>
            <w:r w:rsidRPr="005A6A0B">
              <w:t>Featured product active status (default: true)</w:t>
            </w:r>
          </w:p>
        </w:tc>
      </w:tr>
    </w:tbl>
    <w:p w14:paraId="41E9E226" w14:textId="77777777" w:rsidR="00B84685" w:rsidRDefault="00B84685" w:rsidP="00D34318">
      <w:pPr>
        <w:pStyle w:val="TableTitle"/>
      </w:pPr>
    </w:p>
    <w:p w14:paraId="7B78A728" w14:textId="06CEADB0" w:rsidR="008544D3" w:rsidRDefault="00D4735E" w:rsidP="00D34318">
      <w:pPr>
        <w:pStyle w:val="TableTitle"/>
      </w:pPr>
      <w:bookmarkStart w:id="227" w:name="_Toc219586706"/>
      <w:r w:rsidRPr="00D4735E">
        <w:lastRenderedPageBreak/>
        <w:t>Table 7.1</w:t>
      </w:r>
      <w:r w:rsidR="005C0D35">
        <w:t>4</w:t>
      </w:r>
      <w:r w:rsidRPr="00D4735E">
        <w:t>: keyBrands Table</w:t>
      </w:r>
      <w:bookmarkEnd w:id="227"/>
    </w:p>
    <w:tbl>
      <w:tblPr>
        <w:tblStyle w:val="TableGridLight1"/>
        <w:tblW w:w="9123" w:type="dxa"/>
        <w:tblLook w:val="04A0" w:firstRow="1" w:lastRow="0" w:firstColumn="1" w:lastColumn="0" w:noHBand="0" w:noVBand="1"/>
      </w:tblPr>
      <w:tblGrid>
        <w:gridCol w:w="1664"/>
        <w:gridCol w:w="2468"/>
        <w:gridCol w:w="4991"/>
      </w:tblGrid>
      <w:tr w:rsidR="00574C0B" w:rsidRPr="00574C0B" w14:paraId="2B8148C6" w14:textId="77777777" w:rsidTr="00574C0B">
        <w:trPr>
          <w:trHeight w:val="651"/>
        </w:trPr>
        <w:tc>
          <w:tcPr>
            <w:tcW w:w="0" w:type="auto"/>
            <w:hideMark/>
          </w:tcPr>
          <w:p w14:paraId="5CC5D994" w14:textId="77777777" w:rsidR="00574C0B" w:rsidRPr="00574C0B" w:rsidRDefault="00574C0B" w:rsidP="00574C0B">
            <w:pPr>
              <w:pStyle w:val="C-BodyText"/>
            </w:pPr>
            <w:r w:rsidRPr="00574C0B">
              <w:t>Field</w:t>
            </w:r>
          </w:p>
        </w:tc>
        <w:tc>
          <w:tcPr>
            <w:tcW w:w="0" w:type="auto"/>
            <w:hideMark/>
          </w:tcPr>
          <w:p w14:paraId="2D38F316" w14:textId="77777777" w:rsidR="00574C0B" w:rsidRPr="00574C0B" w:rsidRDefault="00574C0B" w:rsidP="00574C0B">
            <w:pPr>
              <w:pStyle w:val="C-BodyText"/>
            </w:pPr>
            <w:r w:rsidRPr="00574C0B">
              <w:t>Type</w:t>
            </w:r>
          </w:p>
        </w:tc>
        <w:tc>
          <w:tcPr>
            <w:tcW w:w="0" w:type="auto"/>
            <w:hideMark/>
          </w:tcPr>
          <w:p w14:paraId="7CD2512E" w14:textId="77777777" w:rsidR="00574C0B" w:rsidRPr="00574C0B" w:rsidRDefault="00574C0B" w:rsidP="00574C0B">
            <w:pPr>
              <w:pStyle w:val="C-BodyText"/>
            </w:pPr>
            <w:r w:rsidRPr="00574C0B">
              <w:t>Description</w:t>
            </w:r>
          </w:p>
        </w:tc>
      </w:tr>
      <w:tr w:rsidR="00574C0B" w:rsidRPr="00574C0B" w14:paraId="29C301ED" w14:textId="77777777" w:rsidTr="00574C0B">
        <w:trPr>
          <w:trHeight w:val="651"/>
        </w:trPr>
        <w:tc>
          <w:tcPr>
            <w:tcW w:w="0" w:type="auto"/>
            <w:hideMark/>
          </w:tcPr>
          <w:p w14:paraId="19D19F89" w14:textId="77777777" w:rsidR="00574C0B" w:rsidRPr="00574C0B" w:rsidRDefault="00574C0B" w:rsidP="00574C0B">
            <w:pPr>
              <w:pStyle w:val="C-BodyText"/>
            </w:pPr>
            <w:r w:rsidRPr="00574C0B">
              <w:t>id (PK)</w:t>
            </w:r>
          </w:p>
        </w:tc>
        <w:tc>
          <w:tcPr>
            <w:tcW w:w="0" w:type="auto"/>
            <w:hideMark/>
          </w:tcPr>
          <w:p w14:paraId="19E208D0" w14:textId="77777777" w:rsidR="00574C0B" w:rsidRPr="00574C0B" w:rsidRDefault="00574C0B" w:rsidP="00574C0B">
            <w:pPr>
              <w:pStyle w:val="C-BodyText"/>
            </w:pPr>
            <w:r w:rsidRPr="00574C0B">
              <w:t>STRING (UUID)</w:t>
            </w:r>
          </w:p>
        </w:tc>
        <w:tc>
          <w:tcPr>
            <w:tcW w:w="0" w:type="auto"/>
            <w:hideMark/>
          </w:tcPr>
          <w:p w14:paraId="0F78D654" w14:textId="77777777" w:rsidR="00574C0B" w:rsidRPr="00574C0B" w:rsidRDefault="00574C0B" w:rsidP="00574C0B">
            <w:pPr>
              <w:pStyle w:val="C-BodyText"/>
            </w:pPr>
            <w:r w:rsidRPr="00574C0B">
              <w:t>Unique key brand identifier</w:t>
            </w:r>
          </w:p>
        </w:tc>
      </w:tr>
      <w:tr w:rsidR="00574C0B" w:rsidRPr="00574C0B" w14:paraId="66A0E22D" w14:textId="77777777" w:rsidTr="00574C0B">
        <w:trPr>
          <w:trHeight w:val="651"/>
        </w:trPr>
        <w:tc>
          <w:tcPr>
            <w:tcW w:w="0" w:type="auto"/>
            <w:hideMark/>
          </w:tcPr>
          <w:p w14:paraId="392D976C" w14:textId="77777777" w:rsidR="00574C0B" w:rsidRPr="00574C0B" w:rsidRDefault="00574C0B" w:rsidP="00574C0B">
            <w:pPr>
              <w:pStyle w:val="C-BodyText"/>
            </w:pPr>
            <w:r w:rsidRPr="00574C0B">
              <w:t>name</w:t>
            </w:r>
          </w:p>
        </w:tc>
        <w:tc>
          <w:tcPr>
            <w:tcW w:w="0" w:type="auto"/>
            <w:hideMark/>
          </w:tcPr>
          <w:p w14:paraId="2516D829" w14:textId="77777777" w:rsidR="00574C0B" w:rsidRPr="00574C0B" w:rsidRDefault="00574C0B" w:rsidP="00574C0B">
            <w:pPr>
              <w:pStyle w:val="C-BodyText"/>
            </w:pPr>
            <w:r w:rsidRPr="00574C0B">
              <w:t>STRING</w:t>
            </w:r>
          </w:p>
        </w:tc>
        <w:tc>
          <w:tcPr>
            <w:tcW w:w="0" w:type="auto"/>
            <w:hideMark/>
          </w:tcPr>
          <w:p w14:paraId="786F7322" w14:textId="77777777" w:rsidR="00574C0B" w:rsidRPr="00574C0B" w:rsidRDefault="00574C0B" w:rsidP="00574C0B">
            <w:pPr>
              <w:pStyle w:val="C-BodyText"/>
            </w:pPr>
            <w:r w:rsidRPr="00574C0B">
              <w:t>Key brand name (unique)</w:t>
            </w:r>
          </w:p>
        </w:tc>
      </w:tr>
      <w:tr w:rsidR="00574C0B" w:rsidRPr="00574C0B" w14:paraId="1AF305F3" w14:textId="77777777" w:rsidTr="00574C0B">
        <w:trPr>
          <w:trHeight w:val="651"/>
        </w:trPr>
        <w:tc>
          <w:tcPr>
            <w:tcW w:w="0" w:type="auto"/>
            <w:hideMark/>
          </w:tcPr>
          <w:p w14:paraId="4511B7E2" w14:textId="77777777" w:rsidR="00574C0B" w:rsidRPr="00574C0B" w:rsidRDefault="00574C0B" w:rsidP="00574C0B">
            <w:pPr>
              <w:pStyle w:val="C-BodyText"/>
            </w:pPr>
            <w:r w:rsidRPr="00574C0B">
              <w:t>logo</w:t>
            </w:r>
          </w:p>
        </w:tc>
        <w:tc>
          <w:tcPr>
            <w:tcW w:w="0" w:type="auto"/>
            <w:hideMark/>
          </w:tcPr>
          <w:p w14:paraId="53C82348" w14:textId="77777777" w:rsidR="00574C0B" w:rsidRPr="00574C0B" w:rsidRDefault="00574C0B" w:rsidP="00574C0B">
            <w:pPr>
              <w:pStyle w:val="C-BodyText"/>
            </w:pPr>
            <w:r w:rsidRPr="00574C0B">
              <w:t>STRING</w:t>
            </w:r>
          </w:p>
        </w:tc>
        <w:tc>
          <w:tcPr>
            <w:tcW w:w="0" w:type="auto"/>
            <w:hideMark/>
          </w:tcPr>
          <w:p w14:paraId="3FFE5441" w14:textId="77777777" w:rsidR="00574C0B" w:rsidRPr="00574C0B" w:rsidRDefault="00574C0B" w:rsidP="00574C0B">
            <w:pPr>
              <w:pStyle w:val="C-BodyText"/>
            </w:pPr>
            <w:r w:rsidRPr="00574C0B">
              <w:t>Key brand logo URL/path</w:t>
            </w:r>
          </w:p>
        </w:tc>
      </w:tr>
      <w:tr w:rsidR="00574C0B" w:rsidRPr="00574C0B" w14:paraId="0B0DB13E" w14:textId="77777777" w:rsidTr="00574C0B">
        <w:trPr>
          <w:trHeight w:val="651"/>
        </w:trPr>
        <w:tc>
          <w:tcPr>
            <w:tcW w:w="0" w:type="auto"/>
            <w:hideMark/>
          </w:tcPr>
          <w:p w14:paraId="783807ED" w14:textId="77777777" w:rsidR="00574C0B" w:rsidRPr="00574C0B" w:rsidRDefault="00574C0B" w:rsidP="00574C0B">
            <w:pPr>
              <w:pStyle w:val="C-BodyText"/>
            </w:pPr>
            <w:r w:rsidRPr="00574C0B">
              <w:t>description</w:t>
            </w:r>
          </w:p>
        </w:tc>
        <w:tc>
          <w:tcPr>
            <w:tcW w:w="0" w:type="auto"/>
            <w:hideMark/>
          </w:tcPr>
          <w:p w14:paraId="18950856" w14:textId="77777777" w:rsidR="00574C0B" w:rsidRPr="00574C0B" w:rsidRDefault="00574C0B" w:rsidP="00574C0B">
            <w:pPr>
              <w:pStyle w:val="C-BodyText"/>
            </w:pPr>
            <w:r w:rsidRPr="00574C0B">
              <w:t>STRING</w:t>
            </w:r>
          </w:p>
        </w:tc>
        <w:tc>
          <w:tcPr>
            <w:tcW w:w="0" w:type="auto"/>
            <w:hideMark/>
          </w:tcPr>
          <w:p w14:paraId="286D7AD3" w14:textId="77777777" w:rsidR="00574C0B" w:rsidRPr="00574C0B" w:rsidRDefault="00574C0B" w:rsidP="00574C0B">
            <w:pPr>
              <w:pStyle w:val="C-BodyText"/>
            </w:pPr>
            <w:r w:rsidRPr="00574C0B">
              <w:t>Key brand description</w:t>
            </w:r>
          </w:p>
        </w:tc>
      </w:tr>
      <w:tr w:rsidR="00574C0B" w:rsidRPr="00574C0B" w14:paraId="5813CE36" w14:textId="77777777" w:rsidTr="00574C0B">
        <w:trPr>
          <w:trHeight w:val="651"/>
        </w:trPr>
        <w:tc>
          <w:tcPr>
            <w:tcW w:w="0" w:type="auto"/>
            <w:hideMark/>
          </w:tcPr>
          <w:p w14:paraId="27556108" w14:textId="77777777" w:rsidR="00574C0B" w:rsidRPr="00574C0B" w:rsidRDefault="00574C0B" w:rsidP="00574C0B">
            <w:pPr>
              <w:pStyle w:val="C-BodyText"/>
            </w:pPr>
            <w:r w:rsidRPr="00574C0B">
              <w:t>isDeleted</w:t>
            </w:r>
          </w:p>
        </w:tc>
        <w:tc>
          <w:tcPr>
            <w:tcW w:w="0" w:type="auto"/>
            <w:hideMark/>
          </w:tcPr>
          <w:p w14:paraId="11782AA7" w14:textId="77777777" w:rsidR="00574C0B" w:rsidRPr="00574C0B" w:rsidRDefault="00574C0B" w:rsidP="00574C0B">
            <w:pPr>
              <w:pStyle w:val="C-BodyText"/>
            </w:pPr>
            <w:r w:rsidRPr="00574C0B">
              <w:t>BOOLEAN</w:t>
            </w:r>
          </w:p>
        </w:tc>
        <w:tc>
          <w:tcPr>
            <w:tcW w:w="0" w:type="auto"/>
            <w:hideMark/>
          </w:tcPr>
          <w:p w14:paraId="4A090BBA" w14:textId="77777777" w:rsidR="00574C0B" w:rsidRPr="00574C0B" w:rsidRDefault="00574C0B" w:rsidP="00574C0B">
            <w:pPr>
              <w:pStyle w:val="C-BodyText"/>
            </w:pPr>
            <w:r w:rsidRPr="00574C0B">
              <w:t>Soft delete flag (default: false)</w:t>
            </w:r>
          </w:p>
        </w:tc>
      </w:tr>
      <w:tr w:rsidR="00574C0B" w:rsidRPr="00574C0B" w14:paraId="1A14EBCD" w14:textId="77777777" w:rsidTr="00574C0B">
        <w:trPr>
          <w:trHeight w:val="651"/>
        </w:trPr>
        <w:tc>
          <w:tcPr>
            <w:tcW w:w="0" w:type="auto"/>
            <w:hideMark/>
          </w:tcPr>
          <w:p w14:paraId="0ADAE030" w14:textId="77777777" w:rsidR="00574C0B" w:rsidRPr="00574C0B" w:rsidRDefault="00574C0B" w:rsidP="00574C0B">
            <w:pPr>
              <w:pStyle w:val="C-BodyText"/>
            </w:pPr>
            <w:r w:rsidRPr="00574C0B">
              <w:t>status</w:t>
            </w:r>
          </w:p>
        </w:tc>
        <w:tc>
          <w:tcPr>
            <w:tcW w:w="0" w:type="auto"/>
            <w:hideMark/>
          </w:tcPr>
          <w:p w14:paraId="09D73A80" w14:textId="77777777" w:rsidR="00574C0B" w:rsidRPr="00574C0B" w:rsidRDefault="00574C0B" w:rsidP="00574C0B">
            <w:pPr>
              <w:pStyle w:val="C-BodyText"/>
            </w:pPr>
            <w:r w:rsidRPr="00574C0B">
              <w:t>BOOLEAN</w:t>
            </w:r>
          </w:p>
        </w:tc>
        <w:tc>
          <w:tcPr>
            <w:tcW w:w="0" w:type="auto"/>
            <w:hideMark/>
          </w:tcPr>
          <w:p w14:paraId="20EC08A8" w14:textId="77777777" w:rsidR="00574C0B" w:rsidRPr="00574C0B" w:rsidRDefault="00574C0B" w:rsidP="00574C0B">
            <w:pPr>
              <w:pStyle w:val="C-BodyText"/>
            </w:pPr>
            <w:r w:rsidRPr="00574C0B">
              <w:t>Key brand active status (default: true)</w:t>
            </w:r>
          </w:p>
        </w:tc>
      </w:tr>
    </w:tbl>
    <w:p w14:paraId="6BAAD236" w14:textId="77777777" w:rsidR="00FB1AC6" w:rsidRDefault="00FB1AC6" w:rsidP="00BA0A9A">
      <w:pPr>
        <w:pStyle w:val="TableTitle"/>
        <w:jc w:val="both"/>
      </w:pPr>
    </w:p>
    <w:p w14:paraId="2D3434F2" w14:textId="1089E7E6" w:rsidR="00422E4C" w:rsidRDefault="00D34318" w:rsidP="00422E4C">
      <w:pPr>
        <w:pStyle w:val="Heading4"/>
      </w:pPr>
      <w:bookmarkStart w:id="228" w:name="_Toc219586952"/>
      <w:r w:rsidRPr="00D34318">
        <w:t>7.4 ER Diagram for</w:t>
      </w:r>
      <w:r w:rsidR="00186EB3">
        <w:t xml:space="preserve"> </w:t>
      </w:r>
      <w:r w:rsidR="00186EB3" w:rsidRPr="00186EB3">
        <w:t>Auraluxe</w:t>
      </w:r>
      <w:r w:rsidRPr="00D34318">
        <w:t xml:space="preserve"> System</w:t>
      </w:r>
      <w:bookmarkEnd w:id="228"/>
    </w:p>
    <w:p w14:paraId="7E321E18" w14:textId="6C0413EE" w:rsidR="0086725F" w:rsidRDefault="005369E3" w:rsidP="00DC690A">
      <w:pPr>
        <w:pStyle w:val="BodyText"/>
      </w:pPr>
      <w:r w:rsidRPr="005369E3">
        <w:t>The Entity-Relationship (ER) Diagram of the Auraluxe system visually represents the database structure and the relationships between key entities. It shows how users interact with products through the shopping cart, including product categorization by categories and brands. The diagram illustrates the hierarchical relationship between brands and brand types. It also represents the cart-to-cart-item relationship, showing how users add products to their carts with quantities and prices. Additionally, it shows the project portfolio structure with project types and materials, and all the home page content management entities (banners, featured sections, key brands). Overall, the ER Diagram provides a clear understanding of data organization and relationships within the Auraluxe system, supporting efficient database design and system implementation.</w:t>
      </w:r>
    </w:p>
    <w:p w14:paraId="5128B83C" w14:textId="737D6F91" w:rsidR="00DC690A" w:rsidRDefault="00B4336F" w:rsidP="00DC690A">
      <w:pPr>
        <w:pStyle w:val="BodyText"/>
      </w:pPr>
      <w:r>
        <w:rPr>
          <w:noProof/>
        </w:rPr>
        <w:lastRenderedPageBreak/>
        <w:drawing>
          <wp:anchor distT="0" distB="0" distL="114300" distR="114300" simplePos="0" relativeHeight="251830272" behindDoc="1" locked="0" layoutInCell="1" allowOverlap="1" wp14:anchorId="00AC09F3" wp14:editId="2E2E1346">
            <wp:simplePos x="0" y="0"/>
            <wp:positionH relativeFrom="margin">
              <wp:align>right</wp:align>
            </wp:positionH>
            <wp:positionV relativeFrom="paragraph">
              <wp:posOffset>295910</wp:posOffset>
            </wp:positionV>
            <wp:extent cx="5715000" cy="2512060"/>
            <wp:effectExtent l="0" t="0" r="0" b="2540"/>
            <wp:wrapTight wrapText="bothSides">
              <wp:wrapPolygon edited="0">
                <wp:start x="0" y="0"/>
                <wp:lineTo x="0" y="21458"/>
                <wp:lineTo x="21528" y="21458"/>
                <wp:lineTo x="2152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2512060"/>
                    </a:xfrm>
                    <a:prstGeom prst="rect">
                      <a:avLst/>
                    </a:prstGeom>
                    <a:noFill/>
                    <a:ln>
                      <a:noFill/>
                    </a:ln>
                  </pic:spPr>
                </pic:pic>
              </a:graphicData>
            </a:graphic>
          </wp:anchor>
        </w:drawing>
      </w:r>
    </w:p>
    <w:p w14:paraId="6EC9E25E" w14:textId="086631C9" w:rsidR="006C1185" w:rsidRDefault="00735425" w:rsidP="007B0C8A">
      <w:pPr>
        <w:pStyle w:val="FigureCell"/>
      </w:pPr>
      <w:bookmarkStart w:id="229" w:name="_Toc219586745"/>
      <w:r>
        <w:t>Figure 7.</w:t>
      </w:r>
      <w:r w:rsidR="00310D3D">
        <w:t>37</w:t>
      </w:r>
      <w:r>
        <w:t>: ER Diagram of</w:t>
      </w:r>
      <w:r w:rsidR="00DB6841">
        <w:t xml:space="preserve"> </w:t>
      </w:r>
      <w:r w:rsidR="00DB6841" w:rsidRPr="00DB6841">
        <w:t>Auraluxe</w:t>
      </w:r>
      <w:r>
        <w:t xml:space="preserve"> System</w:t>
      </w:r>
      <w:bookmarkEnd w:id="229"/>
    </w:p>
    <w:p w14:paraId="6A5B1D59" w14:textId="6EE54195" w:rsidR="006C1185" w:rsidRDefault="006C1185">
      <w:pPr>
        <w:spacing w:after="0" w:line="360" w:lineRule="auto"/>
        <w:rPr>
          <w:shd w:val="clear" w:color="auto" w:fill="FFFFFF"/>
        </w:rPr>
      </w:pP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63FA500C" w:rsidR="006C1185" w:rsidRDefault="006C1185" w:rsidP="00815BDA">
      <w:pPr>
        <w:pStyle w:val="TableTitle"/>
      </w:pPr>
    </w:p>
    <w:p w14:paraId="14DDC70F" w14:textId="6AF52037" w:rsidR="00033E9A" w:rsidRDefault="00033E9A" w:rsidP="00815BDA">
      <w:pPr>
        <w:pStyle w:val="TableTitle"/>
      </w:pPr>
    </w:p>
    <w:p w14:paraId="58E1DD5B" w14:textId="6BF5E42B" w:rsidR="00033E9A" w:rsidRDefault="00033E9A" w:rsidP="00815BDA">
      <w:pPr>
        <w:pStyle w:val="TableTitle"/>
      </w:pPr>
    </w:p>
    <w:p w14:paraId="533F25FA" w14:textId="38A0D870" w:rsidR="00033E9A" w:rsidRDefault="00033E9A" w:rsidP="00815BDA">
      <w:pPr>
        <w:pStyle w:val="TableTitle"/>
      </w:pPr>
    </w:p>
    <w:p w14:paraId="0D9C1AC1" w14:textId="38BB1E54" w:rsidR="00033E9A" w:rsidRDefault="00033E9A" w:rsidP="00815BDA">
      <w:pPr>
        <w:pStyle w:val="TableTitle"/>
      </w:pPr>
    </w:p>
    <w:p w14:paraId="7D87498A" w14:textId="4A1D28D8" w:rsidR="00033E9A" w:rsidRDefault="00033E9A" w:rsidP="00815BDA">
      <w:pPr>
        <w:pStyle w:val="TableTitle"/>
      </w:pPr>
    </w:p>
    <w:p w14:paraId="5BB4CE18" w14:textId="42535093" w:rsidR="00033E9A" w:rsidRDefault="00033E9A" w:rsidP="00815BDA">
      <w:pPr>
        <w:pStyle w:val="TableTitle"/>
      </w:pPr>
    </w:p>
    <w:p w14:paraId="1146F9C9" w14:textId="4BE9E9E3" w:rsidR="00033E9A" w:rsidRDefault="00033E9A" w:rsidP="00815BDA">
      <w:pPr>
        <w:pStyle w:val="TableTitle"/>
      </w:pPr>
    </w:p>
    <w:p w14:paraId="67BE83D4" w14:textId="12D4381B" w:rsidR="002407F7" w:rsidRDefault="002407F7" w:rsidP="00815BDA">
      <w:pPr>
        <w:pStyle w:val="TableTitle"/>
      </w:pPr>
    </w:p>
    <w:p w14:paraId="72792059" w14:textId="2BDAED8B" w:rsidR="002407F7" w:rsidRDefault="002407F7" w:rsidP="00815BDA">
      <w:pPr>
        <w:pStyle w:val="TableTitle"/>
      </w:pPr>
    </w:p>
    <w:p w14:paraId="08D7C70A" w14:textId="58FB806E" w:rsidR="002407F7" w:rsidRDefault="002407F7" w:rsidP="00815BDA">
      <w:pPr>
        <w:pStyle w:val="TableTitle"/>
      </w:pPr>
    </w:p>
    <w:p w14:paraId="437AE5D6" w14:textId="5CD00F78" w:rsidR="002407F7" w:rsidRDefault="002407F7" w:rsidP="00815BDA">
      <w:pPr>
        <w:pStyle w:val="TableTitle"/>
      </w:pPr>
    </w:p>
    <w:p w14:paraId="34EE486F" w14:textId="345D9BFF" w:rsidR="002407F7" w:rsidRDefault="002407F7" w:rsidP="00815BDA">
      <w:pPr>
        <w:pStyle w:val="TableTitle"/>
      </w:pPr>
    </w:p>
    <w:p w14:paraId="06365F08" w14:textId="6EE85DC4" w:rsidR="002407F7" w:rsidRDefault="002407F7" w:rsidP="00815BDA">
      <w:pPr>
        <w:pStyle w:val="TableTitle"/>
      </w:pPr>
    </w:p>
    <w:p w14:paraId="63621A51" w14:textId="77777777" w:rsidR="002407F7" w:rsidRDefault="002407F7" w:rsidP="00815BDA">
      <w:pPr>
        <w:pStyle w:val="TableTitle"/>
      </w:pPr>
    </w:p>
    <w:p w14:paraId="50B1FC40" w14:textId="77777777" w:rsidR="00033E9A" w:rsidRDefault="00033E9A"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230" w:name="_Toc219037908"/>
      <w:bookmarkStart w:id="231" w:name="_Toc219586953"/>
      <w:r>
        <w:rPr>
          <w:b/>
        </w:rPr>
        <w:t>Chapter 8.</w:t>
      </w:r>
      <w:bookmarkEnd w:id="230"/>
      <w:bookmarkEnd w:id="231"/>
    </w:p>
    <w:p w14:paraId="6A96E28D" w14:textId="11115931" w:rsidR="006C1185" w:rsidRDefault="006C1185" w:rsidP="006C1185">
      <w:pPr>
        <w:pStyle w:val="Heading2"/>
        <w:tabs>
          <w:tab w:val="left" w:pos="990"/>
        </w:tabs>
        <w:spacing w:before="120" w:after="120" w:line="276" w:lineRule="auto"/>
        <w:rPr>
          <w:b/>
        </w:rPr>
      </w:pPr>
      <w:bookmarkStart w:id="232" w:name="_Toc219586954"/>
      <w:r w:rsidRPr="006C1185">
        <w:rPr>
          <w:b/>
        </w:rPr>
        <w:t>System Quality and Testing</w:t>
      </w:r>
      <w:bookmarkEnd w:id="232"/>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233" w:name="_Toc219586955"/>
      <w:r w:rsidRPr="006C1185">
        <w:lastRenderedPageBreak/>
        <w:t>8.1 System Quality Management</w:t>
      </w:r>
      <w:bookmarkEnd w:id="233"/>
    </w:p>
    <w:p w14:paraId="11F5DAF6" w14:textId="7323EF29" w:rsidR="00423B91" w:rsidRDefault="00423B91" w:rsidP="00423B91">
      <w:pPr>
        <w:pStyle w:val="BodyText"/>
      </w:pPr>
      <w:r w:rsidRPr="00423B91">
        <w:t>System quality management ensures that the developed Auraluxe System (Premium Building Materials E-commerce Platform)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234" w:name="_Toc219586956"/>
      <w:r w:rsidRPr="006C1185">
        <w:t>8.1.1 Software Quality Management Process</w:t>
      </w:r>
      <w:bookmarkEnd w:id="234"/>
    </w:p>
    <w:p w14:paraId="282EF31C" w14:textId="77777777" w:rsidR="005B4018" w:rsidRPr="005B4018" w:rsidRDefault="005B4018" w:rsidP="005B4018">
      <w:pPr>
        <w:pStyle w:val="C-BodyText"/>
      </w:pPr>
      <w:r w:rsidRPr="005B4018">
        <w:t>The quality management process followed these steps:</w:t>
      </w:r>
    </w:p>
    <w:p w14:paraId="44BED697" w14:textId="4FDD2638" w:rsidR="00102D10" w:rsidRPr="00102D10" w:rsidRDefault="005B4018" w:rsidP="00EA534D">
      <w:pPr>
        <w:pStyle w:val="C-BodyText"/>
        <w:numPr>
          <w:ilvl w:val="0"/>
          <w:numId w:val="16"/>
        </w:numPr>
      </w:pPr>
      <w:r w:rsidRPr="00102D10">
        <w:rPr>
          <w:b/>
          <w:bCs/>
        </w:rPr>
        <w:t>Requirement Verification:</w:t>
      </w:r>
      <w:r w:rsidRPr="005B4018">
        <w:t xml:space="preserve"> </w:t>
      </w:r>
      <w:r w:rsidR="006D656E" w:rsidRPr="006D656E">
        <w:t>All customer and administrator requirements (product catalog management, shopping cart operations, order processing, payment integration, content management, project portfolio display, etc.) were documented and confirmed with stakeholders before development (Mramba and Kaijage, 2018).</w:t>
      </w:r>
    </w:p>
    <w:p w14:paraId="76EF1DF0" w14:textId="09545926" w:rsidR="005B4018" w:rsidRPr="005B4018" w:rsidRDefault="005B4018" w:rsidP="00EA534D">
      <w:pPr>
        <w:pStyle w:val="C-BodyText"/>
        <w:numPr>
          <w:ilvl w:val="0"/>
          <w:numId w:val="16"/>
        </w:numPr>
      </w:pPr>
      <w:r w:rsidRPr="00102D10">
        <w:rPr>
          <w:b/>
          <w:bCs/>
        </w:rPr>
        <w:t>Design Validation:</w:t>
      </w:r>
      <w:r w:rsidRPr="005B4018">
        <w:t xml:space="preserve"> </w:t>
      </w:r>
      <w:r w:rsidR="006D656E" w:rsidRPr="006D656E">
        <w:t>The database schema (Entity Relationship Diagram), interface design, and system architecture were validated to ensure consistency, normalization, and efficiency. The Next.js frontend and NestJS backend architecture were reviewed to ensure proper separation of concerns and RESTful API design principles.</w:t>
      </w:r>
    </w:p>
    <w:p w14:paraId="4E5C73A7" w14:textId="7AA9AFFD" w:rsidR="005B4018" w:rsidRPr="005B4018" w:rsidRDefault="005B4018" w:rsidP="00EA534D">
      <w:pPr>
        <w:pStyle w:val="C-BodyText"/>
        <w:numPr>
          <w:ilvl w:val="0"/>
          <w:numId w:val="16"/>
        </w:numPr>
      </w:pPr>
      <w:r w:rsidRPr="005B4018">
        <w:rPr>
          <w:b/>
          <w:bCs/>
        </w:rPr>
        <w:t>Code Quality Assurance:</w:t>
      </w:r>
      <w:r w:rsidRPr="005B4018">
        <w:t xml:space="preserve"> </w:t>
      </w:r>
      <w:r w:rsidR="00BB7088" w:rsidRPr="00BB7088">
        <w:t>Coding standards (TypeScript naming conventions, React best practices, NestJS architectural patterns, Prisma ORM conventions) were maintained and peer reviews were performed to avoid logical errors, redundancy, and maintainability issues (Pressman and Maxim, 2014). ESLint and Prettier were configured to enforce consistent code formatting across the frontend and backend.</w:t>
      </w:r>
    </w:p>
    <w:p w14:paraId="4BCDA40F" w14:textId="2B328F9F" w:rsidR="005B4018" w:rsidRPr="005B4018" w:rsidRDefault="005B4018" w:rsidP="00EA534D">
      <w:pPr>
        <w:pStyle w:val="C-BodyText"/>
        <w:numPr>
          <w:ilvl w:val="0"/>
          <w:numId w:val="16"/>
        </w:numPr>
      </w:pPr>
      <w:r w:rsidRPr="005B4018">
        <w:rPr>
          <w:b/>
          <w:bCs/>
        </w:rPr>
        <w:t>Testing:</w:t>
      </w:r>
      <w:r w:rsidRPr="005B4018">
        <w:t xml:space="preserve"> </w:t>
      </w:r>
      <w:r w:rsidR="005D2340" w:rsidRPr="005D2340">
        <w:t>Multiple types of testing, such as unit testing, integration testing, system testing, and user acceptance testing (UAT), were performed to verify the interaction between different modules (e.g., User Authentication, Product Catalog, Shopping Cart, Payment Processing, Content Management).</w:t>
      </w:r>
    </w:p>
    <w:p w14:paraId="2B1BBDD9" w14:textId="43F9146C" w:rsidR="005B4018" w:rsidRPr="005B4018" w:rsidRDefault="005B4018" w:rsidP="00EA534D">
      <w:pPr>
        <w:pStyle w:val="C-BodyText"/>
        <w:numPr>
          <w:ilvl w:val="0"/>
          <w:numId w:val="16"/>
        </w:numPr>
      </w:pPr>
      <w:r w:rsidRPr="005B4018">
        <w:rPr>
          <w:b/>
          <w:bCs/>
        </w:rPr>
        <w:t>Performance Evaluation:</w:t>
      </w:r>
      <w:r w:rsidRPr="005B4018">
        <w:t xml:space="preserve"> </w:t>
      </w:r>
      <w:r w:rsidR="009A71A4" w:rsidRPr="009A71A4">
        <w:t xml:space="preserve">Load testing was carried out to ensure the system could handle multiple simultaneous users browsing products, adding items to cart, and completing checkout processes without failures. Page load times and API response </w:t>
      </w:r>
      <w:r w:rsidR="009A71A4" w:rsidRPr="009A71A4">
        <w:lastRenderedPageBreak/>
        <w:t>times were measured to ensure they met the 3-second page load and 2-second API response benchmarks.</w:t>
      </w:r>
    </w:p>
    <w:p w14:paraId="624F04F9" w14:textId="0D9C9E8A" w:rsidR="005B4018" w:rsidRPr="005B4018" w:rsidRDefault="005B4018" w:rsidP="00EA534D">
      <w:pPr>
        <w:pStyle w:val="C-BodyText"/>
        <w:numPr>
          <w:ilvl w:val="0"/>
          <w:numId w:val="16"/>
        </w:numPr>
      </w:pPr>
      <w:r w:rsidRPr="005B4018">
        <w:rPr>
          <w:b/>
          <w:bCs/>
        </w:rPr>
        <w:t>Error Monitoring Debugging:</w:t>
      </w:r>
      <w:r w:rsidRPr="005B4018">
        <w:t xml:space="preserve"> </w:t>
      </w:r>
      <w:r w:rsidR="009A2EDC" w:rsidRPr="009A2EDC">
        <w:t>Bugs identified during testing (e.g., cart state synchronization errors, payment callback failures, image upload issues, category filter inconsistencies) were logged, categorized by severity, and fixed before final deployment. Backend error logging and frontend error boundaries were implemented to capture and report runtime errors.</w:t>
      </w:r>
    </w:p>
    <w:p w14:paraId="0C7EA7D1" w14:textId="3099C1BB" w:rsidR="005B4018" w:rsidRPr="005B4018" w:rsidRDefault="005B4018" w:rsidP="00EA534D">
      <w:pPr>
        <w:pStyle w:val="C-BodyText"/>
        <w:numPr>
          <w:ilvl w:val="0"/>
          <w:numId w:val="16"/>
        </w:numPr>
      </w:pPr>
      <w:r w:rsidRPr="005B4018">
        <w:rPr>
          <w:b/>
          <w:bCs/>
        </w:rPr>
        <w:t>User Feedback Integration:</w:t>
      </w:r>
      <w:r w:rsidRPr="005B4018">
        <w:t xml:space="preserve"> </w:t>
      </w:r>
      <w:r w:rsidR="0048307C" w:rsidRPr="0048307C">
        <w:t>End users (customers), admin testers, and stakeholders were involved to provide feedback on usability, which was integrated into the final version. Feedback on product browsing experience, checkout flow, and admin dashboard usability was incorporated through iterative development cycles.</w:t>
      </w:r>
    </w:p>
    <w:p w14:paraId="79338647" w14:textId="77777777" w:rsidR="005B4018" w:rsidRDefault="005B4018" w:rsidP="005B4018">
      <w:pPr>
        <w:pStyle w:val="Heading5"/>
      </w:pPr>
      <w:bookmarkStart w:id="235" w:name="_Toc219586957"/>
      <w:r>
        <w:t>8.1.2 Software Test Cases</w:t>
      </w:r>
      <w:bookmarkEnd w:id="235"/>
    </w:p>
    <w:p w14:paraId="241261BA" w14:textId="721ECC89" w:rsidR="005B4018" w:rsidRDefault="00E57F97" w:rsidP="005B4018">
      <w:pPr>
        <w:pStyle w:val="C-BodyText"/>
      </w:pPr>
      <w:r w:rsidRPr="00E57F97">
        <w:t>The system was tested using multiple scenarios to ensure functionality, security, and reliability. Ghezzi et al. (2002). Some key test cases are listed below:</w:t>
      </w:r>
    </w:p>
    <w:p w14:paraId="2AE5EBD7" w14:textId="71480614" w:rsidR="006C1185" w:rsidRDefault="005B4018" w:rsidP="005B4018">
      <w:pPr>
        <w:pStyle w:val="TableTitle"/>
      </w:pPr>
      <w:bookmarkStart w:id="236" w:name="_Toc219586707"/>
      <w:r w:rsidRPr="005B4018">
        <w:t>Table 8.1: Test Cases for the System</w:t>
      </w:r>
      <w:bookmarkEnd w:id="236"/>
    </w:p>
    <w:tbl>
      <w:tblPr>
        <w:tblStyle w:val="TableGridLight1"/>
        <w:tblW w:w="0" w:type="auto"/>
        <w:tblLook w:val="04A0" w:firstRow="1" w:lastRow="0" w:firstColumn="1" w:lastColumn="0" w:noHBand="0" w:noVBand="1"/>
      </w:tblPr>
      <w:tblGrid>
        <w:gridCol w:w="877"/>
        <w:gridCol w:w="1784"/>
        <w:gridCol w:w="2555"/>
        <w:gridCol w:w="2904"/>
        <w:gridCol w:w="870"/>
      </w:tblGrid>
      <w:tr w:rsidR="00BA0A9A" w:rsidRPr="00BA0A9A" w14:paraId="244910DE" w14:textId="77777777" w:rsidTr="00BA0A9A">
        <w:tc>
          <w:tcPr>
            <w:tcW w:w="0" w:type="auto"/>
            <w:hideMark/>
          </w:tcPr>
          <w:p w14:paraId="21DE25DB" w14:textId="77777777" w:rsidR="00BA0A9A" w:rsidRPr="00BA0A9A" w:rsidRDefault="00BA0A9A" w:rsidP="00BA0A9A">
            <w:pPr>
              <w:pStyle w:val="C-BodyText"/>
              <w:jc w:val="center"/>
              <w:rPr>
                <w:b/>
                <w:bCs/>
              </w:rPr>
            </w:pPr>
            <w:r w:rsidRPr="00BA0A9A">
              <w:rPr>
                <w:b/>
                <w:bCs/>
              </w:rPr>
              <w:t>Test Case ID</w:t>
            </w:r>
          </w:p>
        </w:tc>
        <w:tc>
          <w:tcPr>
            <w:tcW w:w="0" w:type="auto"/>
            <w:hideMark/>
          </w:tcPr>
          <w:p w14:paraId="625EFCED" w14:textId="77777777" w:rsidR="00BA0A9A" w:rsidRPr="00BA0A9A" w:rsidRDefault="00BA0A9A" w:rsidP="00BA0A9A">
            <w:pPr>
              <w:pStyle w:val="C-BodyText"/>
              <w:jc w:val="center"/>
              <w:rPr>
                <w:b/>
                <w:bCs/>
              </w:rPr>
            </w:pPr>
            <w:r w:rsidRPr="00BA0A9A">
              <w:rPr>
                <w:b/>
                <w:bCs/>
              </w:rPr>
              <w:t>Feature Tested</w:t>
            </w:r>
          </w:p>
        </w:tc>
        <w:tc>
          <w:tcPr>
            <w:tcW w:w="0" w:type="auto"/>
            <w:hideMark/>
          </w:tcPr>
          <w:p w14:paraId="7119FD0A" w14:textId="77777777" w:rsidR="00BA0A9A" w:rsidRPr="00BA0A9A" w:rsidRDefault="00BA0A9A" w:rsidP="00BA0A9A">
            <w:pPr>
              <w:pStyle w:val="C-BodyText"/>
              <w:jc w:val="center"/>
              <w:rPr>
                <w:b/>
                <w:bCs/>
              </w:rPr>
            </w:pPr>
            <w:r w:rsidRPr="00BA0A9A">
              <w:rPr>
                <w:b/>
                <w:bCs/>
              </w:rPr>
              <w:t>Input / Action</w:t>
            </w:r>
          </w:p>
        </w:tc>
        <w:tc>
          <w:tcPr>
            <w:tcW w:w="0" w:type="auto"/>
            <w:hideMark/>
          </w:tcPr>
          <w:p w14:paraId="0D0D6CE2" w14:textId="77777777" w:rsidR="00BA0A9A" w:rsidRPr="00BA0A9A" w:rsidRDefault="00BA0A9A" w:rsidP="00BA0A9A">
            <w:pPr>
              <w:pStyle w:val="C-BodyText"/>
              <w:jc w:val="center"/>
              <w:rPr>
                <w:b/>
                <w:bCs/>
              </w:rPr>
            </w:pPr>
            <w:r w:rsidRPr="00BA0A9A">
              <w:rPr>
                <w:b/>
                <w:bCs/>
              </w:rPr>
              <w:t>Expected Result</w:t>
            </w:r>
          </w:p>
        </w:tc>
        <w:tc>
          <w:tcPr>
            <w:tcW w:w="0" w:type="auto"/>
            <w:hideMark/>
          </w:tcPr>
          <w:p w14:paraId="5716E481" w14:textId="77777777" w:rsidR="00BA0A9A" w:rsidRPr="00BA0A9A" w:rsidRDefault="00BA0A9A" w:rsidP="00BA0A9A">
            <w:pPr>
              <w:pStyle w:val="C-BodyText"/>
              <w:jc w:val="center"/>
              <w:rPr>
                <w:b/>
                <w:bCs/>
              </w:rPr>
            </w:pPr>
            <w:r w:rsidRPr="00BA0A9A">
              <w:rPr>
                <w:b/>
                <w:bCs/>
              </w:rPr>
              <w:t>Status</w:t>
            </w:r>
          </w:p>
        </w:tc>
      </w:tr>
      <w:tr w:rsidR="00BA0A9A" w:rsidRPr="00BA0A9A" w14:paraId="3EFC6904" w14:textId="77777777" w:rsidTr="00BA0A9A">
        <w:tc>
          <w:tcPr>
            <w:tcW w:w="0" w:type="auto"/>
            <w:hideMark/>
          </w:tcPr>
          <w:p w14:paraId="2218CC9F" w14:textId="77777777" w:rsidR="00BA0A9A" w:rsidRPr="00BA0A9A" w:rsidRDefault="00BA0A9A" w:rsidP="00BA0A9A">
            <w:pPr>
              <w:pStyle w:val="C-BodyText"/>
            </w:pPr>
            <w:r w:rsidRPr="00BA0A9A">
              <w:t>TC1</w:t>
            </w:r>
          </w:p>
        </w:tc>
        <w:tc>
          <w:tcPr>
            <w:tcW w:w="0" w:type="auto"/>
            <w:hideMark/>
          </w:tcPr>
          <w:p w14:paraId="2C6EBD8A" w14:textId="77777777" w:rsidR="00BA0A9A" w:rsidRPr="00BA0A9A" w:rsidRDefault="00BA0A9A" w:rsidP="00BA0A9A">
            <w:pPr>
              <w:pStyle w:val="C-BodyText"/>
            </w:pPr>
            <w:r w:rsidRPr="00BA0A9A">
              <w:t>User Registration</w:t>
            </w:r>
          </w:p>
        </w:tc>
        <w:tc>
          <w:tcPr>
            <w:tcW w:w="0" w:type="auto"/>
            <w:hideMark/>
          </w:tcPr>
          <w:p w14:paraId="2F6A1F71" w14:textId="77777777" w:rsidR="00BA0A9A" w:rsidRPr="00BA0A9A" w:rsidRDefault="00BA0A9A" w:rsidP="00BA0A9A">
            <w:pPr>
              <w:pStyle w:val="C-BodyText"/>
            </w:pPr>
            <w:r w:rsidRPr="00BA0A9A">
              <w:t>Enter new name, email, password</w:t>
            </w:r>
          </w:p>
        </w:tc>
        <w:tc>
          <w:tcPr>
            <w:tcW w:w="0" w:type="auto"/>
            <w:hideMark/>
          </w:tcPr>
          <w:p w14:paraId="1544F065" w14:textId="77777777" w:rsidR="00BA0A9A" w:rsidRPr="00BA0A9A" w:rsidRDefault="00BA0A9A" w:rsidP="00BA0A9A">
            <w:pPr>
              <w:pStyle w:val="C-BodyText"/>
            </w:pPr>
            <w:r w:rsidRPr="00BA0A9A">
              <w:t>New user account created, verification email sent, confirmation message shown</w:t>
            </w:r>
          </w:p>
        </w:tc>
        <w:tc>
          <w:tcPr>
            <w:tcW w:w="0" w:type="auto"/>
            <w:hideMark/>
          </w:tcPr>
          <w:p w14:paraId="10C70AF7" w14:textId="77777777" w:rsidR="00BA0A9A" w:rsidRPr="00BA0A9A" w:rsidRDefault="00BA0A9A" w:rsidP="00BA0A9A">
            <w:pPr>
              <w:pStyle w:val="C-BodyText"/>
            </w:pPr>
            <w:r w:rsidRPr="00BA0A9A">
              <w:t>Passed</w:t>
            </w:r>
          </w:p>
        </w:tc>
      </w:tr>
      <w:tr w:rsidR="00BA0A9A" w:rsidRPr="00BA0A9A" w14:paraId="619BEEC0" w14:textId="77777777" w:rsidTr="00BA0A9A">
        <w:tc>
          <w:tcPr>
            <w:tcW w:w="0" w:type="auto"/>
            <w:hideMark/>
          </w:tcPr>
          <w:p w14:paraId="74559CA3" w14:textId="77777777" w:rsidR="00BA0A9A" w:rsidRPr="00BA0A9A" w:rsidRDefault="00BA0A9A" w:rsidP="00BA0A9A">
            <w:pPr>
              <w:pStyle w:val="C-BodyText"/>
            </w:pPr>
            <w:r w:rsidRPr="00BA0A9A">
              <w:t>TC2</w:t>
            </w:r>
          </w:p>
        </w:tc>
        <w:tc>
          <w:tcPr>
            <w:tcW w:w="0" w:type="auto"/>
            <w:hideMark/>
          </w:tcPr>
          <w:p w14:paraId="1366FF6C" w14:textId="77777777" w:rsidR="00BA0A9A" w:rsidRPr="00BA0A9A" w:rsidRDefault="00BA0A9A" w:rsidP="00BA0A9A">
            <w:pPr>
              <w:pStyle w:val="C-BodyText"/>
            </w:pPr>
            <w:r w:rsidRPr="00BA0A9A">
              <w:t>User Login</w:t>
            </w:r>
          </w:p>
        </w:tc>
        <w:tc>
          <w:tcPr>
            <w:tcW w:w="0" w:type="auto"/>
            <w:hideMark/>
          </w:tcPr>
          <w:p w14:paraId="71617C6B" w14:textId="77777777" w:rsidR="00BA0A9A" w:rsidRPr="00BA0A9A" w:rsidRDefault="00BA0A9A" w:rsidP="00BA0A9A">
            <w:pPr>
              <w:pStyle w:val="C-BodyText"/>
            </w:pPr>
            <w:r w:rsidRPr="00BA0A9A">
              <w:t>Enter valid email and password</w:t>
            </w:r>
          </w:p>
        </w:tc>
        <w:tc>
          <w:tcPr>
            <w:tcW w:w="0" w:type="auto"/>
            <w:hideMark/>
          </w:tcPr>
          <w:p w14:paraId="43EEF8D3" w14:textId="77777777" w:rsidR="00BA0A9A" w:rsidRPr="00BA0A9A" w:rsidRDefault="00BA0A9A" w:rsidP="00BA0A9A">
            <w:pPr>
              <w:pStyle w:val="C-BodyText"/>
            </w:pPr>
            <w:r w:rsidRPr="00BA0A9A">
              <w:t>User authenticated, redirected to home page or dashboard based on role</w:t>
            </w:r>
          </w:p>
        </w:tc>
        <w:tc>
          <w:tcPr>
            <w:tcW w:w="0" w:type="auto"/>
            <w:hideMark/>
          </w:tcPr>
          <w:p w14:paraId="41CC9C7B" w14:textId="77777777" w:rsidR="00BA0A9A" w:rsidRPr="00BA0A9A" w:rsidRDefault="00BA0A9A" w:rsidP="00BA0A9A">
            <w:pPr>
              <w:pStyle w:val="C-BodyText"/>
            </w:pPr>
            <w:r w:rsidRPr="00BA0A9A">
              <w:t>Passed</w:t>
            </w:r>
          </w:p>
        </w:tc>
      </w:tr>
      <w:tr w:rsidR="00BA0A9A" w:rsidRPr="00BA0A9A" w14:paraId="2561677B" w14:textId="77777777" w:rsidTr="00BA0A9A">
        <w:tc>
          <w:tcPr>
            <w:tcW w:w="0" w:type="auto"/>
            <w:hideMark/>
          </w:tcPr>
          <w:p w14:paraId="3623344F" w14:textId="77777777" w:rsidR="00BA0A9A" w:rsidRPr="00BA0A9A" w:rsidRDefault="00BA0A9A" w:rsidP="00BA0A9A">
            <w:pPr>
              <w:pStyle w:val="C-BodyText"/>
            </w:pPr>
            <w:r w:rsidRPr="00BA0A9A">
              <w:lastRenderedPageBreak/>
              <w:t>TC3</w:t>
            </w:r>
          </w:p>
        </w:tc>
        <w:tc>
          <w:tcPr>
            <w:tcW w:w="0" w:type="auto"/>
            <w:hideMark/>
          </w:tcPr>
          <w:p w14:paraId="7F9A9E80" w14:textId="77777777" w:rsidR="00BA0A9A" w:rsidRPr="00BA0A9A" w:rsidRDefault="00BA0A9A" w:rsidP="00BA0A9A">
            <w:pPr>
              <w:pStyle w:val="C-BodyText"/>
            </w:pPr>
            <w:r w:rsidRPr="00BA0A9A">
              <w:t>Invalid Login</w:t>
            </w:r>
          </w:p>
        </w:tc>
        <w:tc>
          <w:tcPr>
            <w:tcW w:w="0" w:type="auto"/>
            <w:hideMark/>
          </w:tcPr>
          <w:p w14:paraId="69BF929A" w14:textId="77777777" w:rsidR="00BA0A9A" w:rsidRPr="00BA0A9A" w:rsidRDefault="00BA0A9A" w:rsidP="00BA0A9A">
            <w:pPr>
              <w:pStyle w:val="C-BodyText"/>
            </w:pPr>
            <w:r w:rsidRPr="00BA0A9A">
              <w:t>Enter wrong password or unregistered email</w:t>
            </w:r>
          </w:p>
        </w:tc>
        <w:tc>
          <w:tcPr>
            <w:tcW w:w="0" w:type="auto"/>
            <w:hideMark/>
          </w:tcPr>
          <w:p w14:paraId="756812C1" w14:textId="77777777" w:rsidR="00BA0A9A" w:rsidRPr="00BA0A9A" w:rsidRDefault="00BA0A9A" w:rsidP="00BA0A9A">
            <w:pPr>
              <w:pStyle w:val="C-BodyText"/>
            </w:pPr>
            <w:r w:rsidRPr="00BA0A9A">
              <w:t>Error message displayed ("Invalid credentials")</w:t>
            </w:r>
          </w:p>
        </w:tc>
        <w:tc>
          <w:tcPr>
            <w:tcW w:w="0" w:type="auto"/>
            <w:hideMark/>
          </w:tcPr>
          <w:p w14:paraId="34A47D23" w14:textId="77777777" w:rsidR="00BA0A9A" w:rsidRPr="00BA0A9A" w:rsidRDefault="00BA0A9A" w:rsidP="00BA0A9A">
            <w:pPr>
              <w:pStyle w:val="C-BodyText"/>
            </w:pPr>
            <w:r w:rsidRPr="00BA0A9A">
              <w:t>Passed</w:t>
            </w:r>
          </w:p>
        </w:tc>
      </w:tr>
      <w:tr w:rsidR="00BA0A9A" w:rsidRPr="00BA0A9A" w14:paraId="322CD95D" w14:textId="77777777" w:rsidTr="00BA0A9A">
        <w:tc>
          <w:tcPr>
            <w:tcW w:w="0" w:type="auto"/>
            <w:hideMark/>
          </w:tcPr>
          <w:p w14:paraId="24CBA344" w14:textId="77777777" w:rsidR="00BA0A9A" w:rsidRPr="00BA0A9A" w:rsidRDefault="00BA0A9A" w:rsidP="00BA0A9A">
            <w:pPr>
              <w:pStyle w:val="C-BodyText"/>
            </w:pPr>
            <w:r w:rsidRPr="00BA0A9A">
              <w:t>TC4</w:t>
            </w:r>
          </w:p>
        </w:tc>
        <w:tc>
          <w:tcPr>
            <w:tcW w:w="0" w:type="auto"/>
            <w:hideMark/>
          </w:tcPr>
          <w:p w14:paraId="3343296B" w14:textId="77777777" w:rsidR="00BA0A9A" w:rsidRPr="00BA0A9A" w:rsidRDefault="00BA0A9A" w:rsidP="00BA0A9A">
            <w:pPr>
              <w:pStyle w:val="C-BodyText"/>
            </w:pPr>
            <w:r w:rsidRPr="00BA0A9A">
              <w:t>Browse Products</w:t>
            </w:r>
          </w:p>
        </w:tc>
        <w:tc>
          <w:tcPr>
            <w:tcW w:w="0" w:type="auto"/>
            <w:hideMark/>
          </w:tcPr>
          <w:p w14:paraId="3298ACD0" w14:textId="77777777" w:rsidR="00BA0A9A" w:rsidRPr="00BA0A9A" w:rsidRDefault="00BA0A9A" w:rsidP="00BA0A9A">
            <w:pPr>
              <w:pStyle w:val="C-BodyText"/>
            </w:pPr>
            <w:r w:rsidRPr="00BA0A9A">
              <w:t>Navigate to product listing page, view products</w:t>
            </w:r>
          </w:p>
        </w:tc>
        <w:tc>
          <w:tcPr>
            <w:tcW w:w="0" w:type="auto"/>
            <w:hideMark/>
          </w:tcPr>
          <w:p w14:paraId="262A7138" w14:textId="77777777" w:rsidR="00BA0A9A" w:rsidRPr="00BA0A9A" w:rsidRDefault="00BA0A9A" w:rsidP="00BA0A9A">
            <w:pPr>
              <w:pStyle w:val="C-BodyText"/>
            </w:pPr>
            <w:r w:rsidRPr="00BA0A9A">
              <w:t>Product grid displays with images, names, prices, and categories</w:t>
            </w:r>
          </w:p>
        </w:tc>
        <w:tc>
          <w:tcPr>
            <w:tcW w:w="0" w:type="auto"/>
            <w:hideMark/>
          </w:tcPr>
          <w:p w14:paraId="45463A06" w14:textId="77777777" w:rsidR="00BA0A9A" w:rsidRPr="00BA0A9A" w:rsidRDefault="00BA0A9A" w:rsidP="00BA0A9A">
            <w:pPr>
              <w:pStyle w:val="C-BodyText"/>
            </w:pPr>
            <w:r w:rsidRPr="00BA0A9A">
              <w:t>Passed</w:t>
            </w:r>
          </w:p>
        </w:tc>
      </w:tr>
      <w:tr w:rsidR="00BA0A9A" w:rsidRPr="00BA0A9A" w14:paraId="36B439D1" w14:textId="77777777" w:rsidTr="00BA0A9A">
        <w:tc>
          <w:tcPr>
            <w:tcW w:w="0" w:type="auto"/>
            <w:hideMark/>
          </w:tcPr>
          <w:p w14:paraId="7D9B8ED0" w14:textId="77777777" w:rsidR="00BA0A9A" w:rsidRPr="00BA0A9A" w:rsidRDefault="00BA0A9A" w:rsidP="00BA0A9A">
            <w:pPr>
              <w:pStyle w:val="C-BodyText"/>
            </w:pPr>
            <w:r w:rsidRPr="00BA0A9A">
              <w:t>TC5</w:t>
            </w:r>
          </w:p>
        </w:tc>
        <w:tc>
          <w:tcPr>
            <w:tcW w:w="0" w:type="auto"/>
            <w:hideMark/>
          </w:tcPr>
          <w:p w14:paraId="53C2AD15" w14:textId="77777777" w:rsidR="00BA0A9A" w:rsidRPr="00BA0A9A" w:rsidRDefault="00BA0A9A" w:rsidP="00BA0A9A">
            <w:pPr>
              <w:pStyle w:val="C-BodyText"/>
            </w:pPr>
            <w:r w:rsidRPr="00BA0A9A">
              <w:t>Search Products</w:t>
            </w:r>
          </w:p>
        </w:tc>
        <w:tc>
          <w:tcPr>
            <w:tcW w:w="0" w:type="auto"/>
            <w:hideMark/>
          </w:tcPr>
          <w:p w14:paraId="6E76F1A4" w14:textId="77777777" w:rsidR="00BA0A9A" w:rsidRPr="00BA0A9A" w:rsidRDefault="00BA0A9A" w:rsidP="00BA0A9A">
            <w:pPr>
              <w:pStyle w:val="C-BodyText"/>
            </w:pPr>
            <w:r w:rsidRPr="00BA0A9A">
              <w:t>Enter product keyword in search bar (e.g., "tiles")</w:t>
            </w:r>
          </w:p>
        </w:tc>
        <w:tc>
          <w:tcPr>
            <w:tcW w:w="0" w:type="auto"/>
            <w:hideMark/>
          </w:tcPr>
          <w:p w14:paraId="642119CF" w14:textId="77777777" w:rsidR="00BA0A9A" w:rsidRPr="00BA0A9A" w:rsidRDefault="00BA0A9A" w:rsidP="00BA0A9A">
            <w:pPr>
              <w:pStyle w:val="C-BodyText"/>
            </w:pPr>
            <w:r w:rsidRPr="00BA0A9A">
              <w:t>Filtered products matching keyword displayed</w:t>
            </w:r>
          </w:p>
        </w:tc>
        <w:tc>
          <w:tcPr>
            <w:tcW w:w="0" w:type="auto"/>
            <w:hideMark/>
          </w:tcPr>
          <w:p w14:paraId="64E81681" w14:textId="77777777" w:rsidR="00BA0A9A" w:rsidRPr="00BA0A9A" w:rsidRDefault="00BA0A9A" w:rsidP="00BA0A9A">
            <w:pPr>
              <w:pStyle w:val="C-BodyText"/>
            </w:pPr>
            <w:r w:rsidRPr="00BA0A9A">
              <w:t>Passed</w:t>
            </w:r>
          </w:p>
        </w:tc>
      </w:tr>
      <w:tr w:rsidR="00BA0A9A" w:rsidRPr="00BA0A9A" w14:paraId="347100DB" w14:textId="77777777" w:rsidTr="00BA0A9A">
        <w:tc>
          <w:tcPr>
            <w:tcW w:w="0" w:type="auto"/>
            <w:hideMark/>
          </w:tcPr>
          <w:p w14:paraId="3B1AD06E" w14:textId="77777777" w:rsidR="00BA0A9A" w:rsidRPr="00BA0A9A" w:rsidRDefault="00BA0A9A" w:rsidP="00BA0A9A">
            <w:pPr>
              <w:pStyle w:val="C-BodyText"/>
            </w:pPr>
            <w:r w:rsidRPr="00BA0A9A">
              <w:t>TC6</w:t>
            </w:r>
          </w:p>
        </w:tc>
        <w:tc>
          <w:tcPr>
            <w:tcW w:w="0" w:type="auto"/>
            <w:hideMark/>
          </w:tcPr>
          <w:p w14:paraId="0EBAED12" w14:textId="77777777" w:rsidR="00BA0A9A" w:rsidRPr="00BA0A9A" w:rsidRDefault="00BA0A9A" w:rsidP="00BA0A9A">
            <w:pPr>
              <w:pStyle w:val="C-BodyText"/>
            </w:pPr>
            <w:r w:rsidRPr="00BA0A9A">
              <w:t>Filter by Category</w:t>
            </w:r>
          </w:p>
        </w:tc>
        <w:tc>
          <w:tcPr>
            <w:tcW w:w="0" w:type="auto"/>
            <w:hideMark/>
          </w:tcPr>
          <w:p w14:paraId="34258E9A" w14:textId="77777777" w:rsidR="00BA0A9A" w:rsidRPr="00BA0A9A" w:rsidRDefault="00BA0A9A" w:rsidP="00BA0A9A">
            <w:pPr>
              <w:pStyle w:val="C-BodyText"/>
            </w:pPr>
            <w:r w:rsidRPr="00BA0A9A">
              <w:t>Select category filter (e.g., "Lighting")</w:t>
            </w:r>
          </w:p>
        </w:tc>
        <w:tc>
          <w:tcPr>
            <w:tcW w:w="0" w:type="auto"/>
            <w:hideMark/>
          </w:tcPr>
          <w:p w14:paraId="1FDC733A" w14:textId="77777777" w:rsidR="00BA0A9A" w:rsidRPr="00BA0A9A" w:rsidRDefault="00BA0A9A" w:rsidP="00BA0A9A">
            <w:pPr>
              <w:pStyle w:val="C-BodyText"/>
            </w:pPr>
            <w:r w:rsidRPr="00BA0A9A">
              <w:t>Only products from selected category displayed</w:t>
            </w:r>
          </w:p>
        </w:tc>
        <w:tc>
          <w:tcPr>
            <w:tcW w:w="0" w:type="auto"/>
            <w:hideMark/>
          </w:tcPr>
          <w:p w14:paraId="673D4445" w14:textId="77777777" w:rsidR="00BA0A9A" w:rsidRPr="00BA0A9A" w:rsidRDefault="00BA0A9A" w:rsidP="00BA0A9A">
            <w:pPr>
              <w:pStyle w:val="C-BodyText"/>
            </w:pPr>
            <w:r w:rsidRPr="00BA0A9A">
              <w:t>Passed</w:t>
            </w:r>
          </w:p>
        </w:tc>
      </w:tr>
      <w:tr w:rsidR="00BA0A9A" w:rsidRPr="00BA0A9A" w14:paraId="2D327CEC" w14:textId="77777777" w:rsidTr="00BA0A9A">
        <w:tc>
          <w:tcPr>
            <w:tcW w:w="0" w:type="auto"/>
            <w:hideMark/>
          </w:tcPr>
          <w:p w14:paraId="6E3A99B6" w14:textId="77777777" w:rsidR="00BA0A9A" w:rsidRPr="00BA0A9A" w:rsidRDefault="00BA0A9A" w:rsidP="00BA0A9A">
            <w:pPr>
              <w:pStyle w:val="C-BodyText"/>
            </w:pPr>
            <w:r w:rsidRPr="00BA0A9A">
              <w:t>TC7</w:t>
            </w:r>
          </w:p>
        </w:tc>
        <w:tc>
          <w:tcPr>
            <w:tcW w:w="0" w:type="auto"/>
            <w:hideMark/>
          </w:tcPr>
          <w:p w14:paraId="5927D83F" w14:textId="77777777" w:rsidR="00BA0A9A" w:rsidRPr="00BA0A9A" w:rsidRDefault="00BA0A9A" w:rsidP="00BA0A9A">
            <w:pPr>
              <w:pStyle w:val="C-BodyText"/>
            </w:pPr>
            <w:r w:rsidRPr="00BA0A9A">
              <w:t>Filter by Brand</w:t>
            </w:r>
          </w:p>
        </w:tc>
        <w:tc>
          <w:tcPr>
            <w:tcW w:w="0" w:type="auto"/>
            <w:hideMark/>
          </w:tcPr>
          <w:p w14:paraId="689FCFE9" w14:textId="77777777" w:rsidR="00BA0A9A" w:rsidRPr="00BA0A9A" w:rsidRDefault="00BA0A9A" w:rsidP="00BA0A9A">
            <w:pPr>
              <w:pStyle w:val="C-BodyText"/>
            </w:pPr>
            <w:r w:rsidRPr="00BA0A9A">
              <w:t>Select brand filter (e.g., specific brand name)</w:t>
            </w:r>
          </w:p>
        </w:tc>
        <w:tc>
          <w:tcPr>
            <w:tcW w:w="0" w:type="auto"/>
            <w:hideMark/>
          </w:tcPr>
          <w:p w14:paraId="55F8147B" w14:textId="77777777" w:rsidR="00BA0A9A" w:rsidRPr="00BA0A9A" w:rsidRDefault="00BA0A9A" w:rsidP="00BA0A9A">
            <w:pPr>
              <w:pStyle w:val="C-BodyText"/>
            </w:pPr>
            <w:r w:rsidRPr="00BA0A9A">
              <w:t>Only products from selected brand displayed</w:t>
            </w:r>
          </w:p>
        </w:tc>
        <w:tc>
          <w:tcPr>
            <w:tcW w:w="0" w:type="auto"/>
            <w:hideMark/>
          </w:tcPr>
          <w:p w14:paraId="29368FAC" w14:textId="77777777" w:rsidR="00BA0A9A" w:rsidRPr="00BA0A9A" w:rsidRDefault="00BA0A9A" w:rsidP="00BA0A9A">
            <w:pPr>
              <w:pStyle w:val="C-BodyText"/>
            </w:pPr>
            <w:r w:rsidRPr="00BA0A9A">
              <w:t>Passed</w:t>
            </w:r>
          </w:p>
        </w:tc>
      </w:tr>
      <w:tr w:rsidR="00BA0A9A" w:rsidRPr="00BA0A9A" w14:paraId="1A596D3F" w14:textId="77777777" w:rsidTr="00BA0A9A">
        <w:tc>
          <w:tcPr>
            <w:tcW w:w="0" w:type="auto"/>
            <w:hideMark/>
          </w:tcPr>
          <w:p w14:paraId="04EF2F7F" w14:textId="77777777" w:rsidR="00BA0A9A" w:rsidRPr="00BA0A9A" w:rsidRDefault="00BA0A9A" w:rsidP="00BA0A9A">
            <w:pPr>
              <w:pStyle w:val="C-BodyText"/>
            </w:pPr>
            <w:r w:rsidRPr="00BA0A9A">
              <w:t>TC8</w:t>
            </w:r>
          </w:p>
        </w:tc>
        <w:tc>
          <w:tcPr>
            <w:tcW w:w="0" w:type="auto"/>
            <w:hideMark/>
          </w:tcPr>
          <w:p w14:paraId="66FDD2BB" w14:textId="77777777" w:rsidR="00BA0A9A" w:rsidRPr="00BA0A9A" w:rsidRDefault="00BA0A9A" w:rsidP="00BA0A9A">
            <w:pPr>
              <w:pStyle w:val="C-BodyText"/>
            </w:pPr>
            <w:r w:rsidRPr="00BA0A9A">
              <w:t>View Product Details</w:t>
            </w:r>
          </w:p>
        </w:tc>
        <w:tc>
          <w:tcPr>
            <w:tcW w:w="0" w:type="auto"/>
            <w:hideMark/>
          </w:tcPr>
          <w:p w14:paraId="328A4798" w14:textId="77777777" w:rsidR="00BA0A9A" w:rsidRPr="00BA0A9A" w:rsidRDefault="00BA0A9A" w:rsidP="00BA0A9A">
            <w:pPr>
              <w:pStyle w:val="C-BodyText"/>
            </w:pPr>
            <w:r w:rsidRPr="00BA0A9A">
              <w:t>Click on product card</w:t>
            </w:r>
          </w:p>
        </w:tc>
        <w:tc>
          <w:tcPr>
            <w:tcW w:w="0" w:type="auto"/>
            <w:hideMark/>
          </w:tcPr>
          <w:p w14:paraId="7DE96F20" w14:textId="77777777" w:rsidR="00BA0A9A" w:rsidRPr="00BA0A9A" w:rsidRDefault="00BA0A9A" w:rsidP="00BA0A9A">
            <w:pPr>
              <w:pStyle w:val="C-BodyText"/>
            </w:pPr>
            <w:r w:rsidRPr="00BA0A9A">
              <w:t>Product detail page loads with full specifications, features, description, and images</w:t>
            </w:r>
          </w:p>
        </w:tc>
        <w:tc>
          <w:tcPr>
            <w:tcW w:w="0" w:type="auto"/>
            <w:hideMark/>
          </w:tcPr>
          <w:p w14:paraId="7F5927D1" w14:textId="77777777" w:rsidR="00BA0A9A" w:rsidRPr="00BA0A9A" w:rsidRDefault="00BA0A9A" w:rsidP="00BA0A9A">
            <w:pPr>
              <w:pStyle w:val="C-BodyText"/>
            </w:pPr>
            <w:r w:rsidRPr="00BA0A9A">
              <w:t>Passed</w:t>
            </w:r>
          </w:p>
        </w:tc>
      </w:tr>
      <w:tr w:rsidR="00BA0A9A" w:rsidRPr="00BA0A9A" w14:paraId="242FD31D" w14:textId="77777777" w:rsidTr="00BA0A9A">
        <w:tc>
          <w:tcPr>
            <w:tcW w:w="0" w:type="auto"/>
            <w:hideMark/>
          </w:tcPr>
          <w:p w14:paraId="73C0C826" w14:textId="77777777" w:rsidR="00BA0A9A" w:rsidRPr="00BA0A9A" w:rsidRDefault="00BA0A9A" w:rsidP="00BA0A9A">
            <w:pPr>
              <w:pStyle w:val="C-BodyText"/>
            </w:pPr>
            <w:r w:rsidRPr="00BA0A9A">
              <w:t>TC9</w:t>
            </w:r>
          </w:p>
        </w:tc>
        <w:tc>
          <w:tcPr>
            <w:tcW w:w="0" w:type="auto"/>
            <w:hideMark/>
          </w:tcPr>
          <w:p w14:paraId="45CB57D6" w14:textId="77777777" w:rsidR="00BA0A9A" w:rsidRPr="00BA0A9A" w:rsidRDefault="00BA0A9A" w:rsidP="00BA0A9A">
            <w:pPr>
              <w:pStyle w:val="C-BodyText"/>
            </w:pPr>
            <w:r w:rsidRPr="00BA0A9A">
              <w:t>Add to Cart</w:t>
            </w:r>
          </w:p>
        </w:tc>
        <w:tc>
          <w:tcPr>
            <w:tcW w:w="0" w:type="auto"/>
            <w:hideMark/>
          </w:tcPr>
          <w:p w14:paraId="24F5744D" w14:textId="77777777" w:rsidR="00BA0A9A" w:rsidRPr="00BA0A9A" w:rsidRDefault="00BA0A9A" w:rsidP="00BA0A9A">
            <w:pPr>
              <w:pStyle w:val="C-BodyText"/>
            </w:pPr>
            <w:r w:rsidRPr="00BA0A9A">
              <w:t>Click "Add to Cart" on product detail page while logged in</w:t>
            </w:r>
          </w:p>
        </w:tc>
        <w:tc>
          <w:tcPr>
            <w:tcW w:w="0" w:type="auto"/>
            <w:hideMark/>
          </w:tcPr>
          <w:p w14:paraId="777B735A" w14:textId="77777777" w:rsidR="00BA0A9A" w:rsidRPr="00BA0A9A" w:rsidRDefault="00BA0A9A" w:rsidP="00BA0A9A">
            <w:pPr>
              <w:pStyle w:val="C-BodyText"/>
            </w:pPr>
            <w:r w:rsidRPr="00BA0A9A">
              <w:t>Product added to cart, cart counter updates, success message displayed</w:t>
            </w:r>
          </w:p>
        </w:tc>
        <w:tc>
          <w:tcPr>
            <w:tcW w:w="0" w:type="auto"/>
            <w:hideMark/>
          </w:tcPr>
          <w:p w14:paraId="56054B8A" w14:textId="77777777" w:rsidR="00BA0A9A" w:rsidRPr="00BA0A9A" w:rsidRDefault="00BA0A9A" w:rsidP="00BA0A9A">
            <w:pPr>
              <w:pStyle w:val="C-BodyText"/>
            </w:pPr>
            <w:r w:rsidRPr="00BA0A9A">
              <w:t>Passed</w:t>
            </w:r>
          </w:p>
        </w:tc>
      </w:tr>
      <w:tr w:rsidR="00BA0A9A" w:rsidRPr="00BA0A9A" w14:paraId="34A65F96" w14:textId="77777777" w:rsidTr="00BA0A9A">
        <w:tc>
          <w:tcPr>
            <w:tcW w:w="0" w:type="auto"/>
            <w:hideMark/>
          </w:tcPr>
          <w:p w14:paraId="59C2BB2D" w14:textId="77777777" w:rsidR="00BA0A9A" w:rsidRPr="00BA0A9A" w:rsidRDefault="00BA0A9A" w:rsidP="00BA0A9A">
            <w:pPr>
              <w:pStyle w:val="C-BodyText"/>
            </w:pPr>
            <w:r w:rsidRPr="00BA0A9A">
              <w:t>TC10</w:t>
            </w:r>
          </w:p>
        </w:tc>
        <w:tc>
          <w:tcPr>
            <w:tcW w:w="0" w:type="auto"/>
            <w:hideMark/>
          </w:tcPr>
          <w:p w14:paraId="1E939DAB" w14:textId="77777777" w:rsidR="00BA0A9A" w:rsidRPr="00BA0A9A" w:rsidRDefault="00BA0A9A" w:rsidP="00BA0A9A">
            <w:pPr>
              <w:pStyle w:val="C-BodyText"/>
            </w:pPr>
            <w:r w:rsidRPr="00BA0A9A">
              <w:t>Add to Cart (Not Logged In)</w:t>
            </w:r>
          </w:p>
        </w:tc>
        <w:tc>
          <w:tcPr>
            <w:tcW w:w="0" w:type="auto"/>
            <w:hideMark/>
          </w:tcPr>
          <w:p w14:paraId="20146750" w14:textId="77777777" w:rsidR="00BA0A9A" w:rsidRPr="00BA0A9A" w:rsidRDefault="00BA0A9A" w:rsidP="00BA0A9A">
            <w:pPr>
              <w:pStyle w:val="C-BodyText"/>
            </w:pPr>
            <w:r w:rsidRPr="00BA0A9A">
              <w:t>Click "Add to Cart" without logging in</w:t>
            </w:r>
          </w:p>
        </w:tc>
        <w:tc>
          <w:tcPr>
            <w:tcW w:w="0" w:type="auto"/>
            <w:hideMark/>
          </w:tcPr>
          <w:p w14:paraId="49CC38C3" w14:textId="77777777" w:rsidR="00BA0A9A" w:rsidRPr="00BA0A9A" w:rsidRDefault="00BA0A9A" w:rsidP="00BA0A9A">
            <w:pPr>
              <w:pStyle w:val="C-BodyText"/>
            </w:pPr>
            <w:r w:rsidRPr="00BA0A9A">
              <w:t>User redirected to login page</w:t>
            </w:r>
          </w:p>
        </w:tc>
        <w:tc>
          <w:tcPr>
            <w:tcW w:w="0" w:type="auto"/>
            <w:hideMark/>
          </w:tcPr>
          <w:p w14:paraId="3AAA5C5E" w14:textId="77777777" w:rsidR="00BA0A9A" w:rsidRPr="00BA0A9A" w:rsidRDefault="00BA0A9A" w:rsidP="00BA0A9A">
            <w:pPr>
              <w:pStyle w:val="C-BodyText"/>
            </w:pPr>
            <w:r w:rsidRPr="00BA0A9A">
              <w:t>Passed</w:t>
            </w:r>
          </w:p>
        </w:tc>
      </w:tr>
      <w:tr w:rsidR="00BA0A9A" w:rsidRPr="00BA0A9A" w14:paraId="7870EBA4" w14:textId="77777777" w:rsidTr="00BA0A9A">
        <w:tc>
          <w:tcPr>
            <w:tcW w:w="0" w:type="auto"/>
            <w:hideMark/>
          </w:tcPr>
          <w:p w14:paraId="6DADC45F" w14:textId="77777777" w:rsidR="00BA0A9A" w:rsidRPr="00BA0A9A" w:rsidRDefault="00BA0A9A" w:rsidP="00BA0A9A">
            <w:pPr>
              <w:pStyle w:val="C-BodyText"/>
            </w:pPr>
            <w:r w:rsidRPr="00BA0A9A">
              <w:t>TC11</w:t>
            </w:r>
          </w:p>
        </w:tc>
        <w:tc>
          <w:tcPr>
            <w:tcW w:w="0" w:type="auto"/>
            <w:hideMark/>
          </w:tcPr>
          <w:p w14:paraId="3E536A45" w14:textId="77777777" w:rsidR="00BA0A9A" w:rsidRPr="00BA0A9A" w:rsidRDefault="00BA0A9A" w:rsidP="00BA0A9A">
            <w:pPr>
              <w:pStyle w:val="C-BodyText"/>
            </w:pPr>
            <w:r w:rsidRPr="00BA0A9A">
              <w:t>Update Cart Quantity</w:t>
            </w:r>
          </w:p>
        </w:tc>
        <w:tc>
          <w:tcPr>
            <w:tcW w:w="0" w:type="auto"/>
            <w:hideMark/>
          </w:tcPr>
          <w:p w14:paraId="2120B95A" w14:textId="77777777" w:rsidR="00BA0A9A" w:rsidRPr="00BA0A9A" w:rsidRDefault="00BA0A9A" w:rsidP="00BA0A9A">
            <w:pPr>
              <w:pStyle w:val="C-BodyText"/>
            </w:pPr>
            <w:r w:rsidRPr="00BA0A9A">
              <w:t>Change quantity in cart, click update</w:t>
            </w:r>
          </w:p>
        </w:tc>
        <w:tc>
          <w:tcPr>
            <w:tcW w:w="0" w:type="auto"/>
            <w:hideMark/>
          </w:tcPr>
          <w:p w14:paraId="7F7374D4" w14:textId="77777777" w:rsidR="00BA0A9A" w:rsidRPr="00BA0A9A" w:rsidRDefault="00BA0A9A" w:rsidP="00BA0A9A">
            <w:pPr>
              <w:pStyle w:val="C-BodyText"/>
            </w:pPr>
            <w:r w:rsidRPr="00BA0A9A">
              <w:t>Cart item quantity updated, subtotal recalculated</w:t>
            </w:r>
          </w:p>
        </w:tc>
        <w:tc>
          <w:tcPr>
            <w:tcW w:w="0" w:type="auto"/>
            <w:hideMark/>
          </w:tcPr>
          <w:p w14:paraId="0B55DFA1" w14:textId="77777777" w:rsidR="00BA0A9A" w:rsidRPr="00BA0A9A" w:rsidRDefault="00BA0A9A" w:rsidP="00BA0A9A">
            <w:pPr>
              <w:pStyle w:val="C-BodyText"/>
            </w:pPr>
            <w:r w:rsidRPr="00BA0A9A">
              <w:t>Passed</w:t>
            </w:r>
          </w:p>
        </w:tc>
      </w:tr>
      <w:tr w:rsidR="00BA0A9A" w:rsidRPr="00BA0A9A" w14:paraId="5F748FBC" w14:textId="77777777" w:rsidTr="00BA0A9A">
        <w:tc>
          <w:tcPr>
            <w:tcW w:w="0" w:type="auto"/>
            <w:hideMark/>
          </w:tcPr>
          <w:p w14:paraId="1F0CEFB6" w14:textId="77777777" w:rsidR="00BA0A9A" w:rsidRPr="00BA0A9A" w:rsidRDefault="00BA0A9A" w:rsidP="00BA0A9A">
            <w:pPr>
              <w:pStyle w:val="C-BodyText"/>
            </w:pPr>
            <w:r w:rsidRPr="00BA0A9A">
              <w:t>TC12</w:t>
            </w:r>
          </w:p>
        </w:tc>
        <w:tc>
          <w:tcPr>
            <w:tcW w:w="0" w:type="auto"/>
            <w:hideMark/>
          </w:tcPr>
          <w:p w14:paraId="4E54D9C8" w14:textId="77777777" w:rsidR="00BA0A9A" w:rsidRPr="00BA0A9A" w:rsidRDefault="00BA0A9A" w:rsidP="00BA0A9A">
            <w:pPr>
              <w:pStyle w:val="C-BodyText"/>
            </w:pPr>
            <w:r w:rsidRPr="00BA0A9A">
              <w:t>Remove from Cart</w:t>
            </w:r>
          </w:p>
        </w:tc>
        <w:tc>
          <w:tcPr>
            <w:tcW w:w="0" w:type="auto"/>
            <w:hideMark/>
          </w:tcPr>
          <w:p w14:paraId="28339E22" w14:textId="77777777" w:rsidR="00BA0A9A" w:rsidRPr="00BA0A9A" w:rsidRDefault="00BA0A9A" w:rsidP="00BA0A9A">
            <w:pPr>
              <w:pStyle w:val="C-BodyText"/>
            </w:pPr>
            <w:r w:rsidRPr="00BA0A9A">
              <w:t>Click remove/delete icon on cart item</w:t>
            </w:r>
          </w:p>
        </w:tc>
        <w:tc>
          <w:tcPr>
            <w:tcW w:w="0" w:type="auto"/>
            <w:hideMark/>
          </w:tcPr>
          <w:p w14:paraId="5F4634F9" w14:textId="77777777" w:rsidR="00BA0A9A" w:rsidRPr="00BA0A9A" w:rsidRDefault="00BA0A9A" w:rsidP="00BA0A9A">
            <w:pPr>
              <w:pStyle w:val="C-BodyText"/>
            </w:pPr>
            <w:r w:rsidRPr="00BA0A9A">
              <w:t>Item removed from cart, cart total updated</w:t>
            </w:r>
          </w:p>
        </w:tc>
        <w:tc>
          <w:tcPr>
            <w:tcW w:w="0" w:type="auto"/>
            <w:hideMark/>
          </w:tcPr>
          <w:p w14:paraId="236B1E42" w14:textId="77777777" w:rsidR="00BA0A9A" w:rsidRPr="00BA0A9A" w:rsidRDefault="00BA0A9A" w:rsidP="00BA0A9A">
            <w:pPr>
              <w:pStyle w:val="C-BodyText"/>
            </w:pPr>
            <w:r w:rsidRPr="00BA0A9A">
              <w:t>Passed</w:t>
            </w:r>
          </w:p>
        </w:tc>
      </w:tr>
      <w:tr w:rsidR="00BA0A9A" w:rsidRPr="00BA0A9A" w14:paraId="112CAE44" w14:textId="77777777" w:rsidTr="00BA0A9A">
        <w:tc>
          <w:tcPr>
            <w:tcW w:w="0" w:type="auto"/>
            <w:hideMark/>
          </w:tcPr>
          <w:p w14:paraId="15BAFD43" w14:textId="77777777" w:rsidR="00BA0A9A" w:rsidRPr="00BA0A9A" w:rsidRDefault="00BA0A9A" w:rsidP="00BA0A9A">
            <w:pPr>
              <w:pStyle w:val="C-BodyText"/>
            </w:pPr>
            <w:r w:rsidRPr="00BA0A9A">
              <w:lastRenderedPageBreak/>
              <w:t>TC13</w:t>
            </w:r>
          </w:p>
        </w:tc>
        <w:tc>
          <w:tcPr>
            <w:tcW w:w="0" w:type="auto"/>
            <w:hideMark/>
          </w:tcPr>
          <w:p w14:paraId="41929E46" w14:textId="77777777" w:rsidR="00BA0A9A" w:rsidRPr="00BA0A9A" w:rsidRDefault="00BA0A9A" w:rsidP="00BA0A9A">
            <w:pPr>
              <w:pStyle w:val="C-BodyText"/>
            </w:pPr>
            <w:r w:rsidRPr="00BA0A9A">
              <w:t>Cart Persistence</w:t>
            </w:r>
          </w:p>
        </w:tc>
        <w:tc>
          <w:tcPr>
            <w:tcW w:w="0" w:type="auto"/>
            <w:hideMark/>
          </w:tcPr>
          <w:p w14:paraId="30CEC058" w14:textId="77777777" w:rsidR="00BA0A9A" w:rsidRPr="00BA0A9A" w:rsidRDefault="00BA0A9A" w:rsidP="00BA0A9A">
            <w:pPr>
              <w:pStyle w:val="C-BodyText"/>
            </w:pPr>
            <w:r w:rsidRPr="00BA0A9A">
              <w:t>Add items to cart, logout, login again</w:t>
            </w:r>
          </w:p>
        </w:tc>
        <w:tc>
          <w:tcPr>
            <w:tcW w:w="0" w:type="auto"/>
            <w:hideMark/>
          </w:tcPr>
          <w:p w14:paraId="06B5AC71" w14:textId="77777777" w:rsidR="00BA0A9A" w:rsidRPr="00BA0A9A" w:rsidRDefault="00BA0A9A" w:rsidP="00BA0A9A">
            <w:pPr>
              <w:pStyle w:val="C-BodyText"/>
            </w:pPr>
            <w:r w:rsidRPr="00BA0A9A">
              <w:t>Cart items persist and display correctly</w:t>
            </w:r>
          </w:p>
        </w:tc>
        <w:tc>
          <w:tcPr>
            <w:tcW w:w="0" w:type="auto"/>
            <w:hideMark/>
          </w:tcPr>
          <w:p w14:paraId="02A50E92" w14:textId="77777777" w:rsidR="00BA0A9A" w:rsidRPr="00BA0A9A" w:rsidRDefault="00BA0A9A" w:rsidP="00BA0A9A">
            <w:pPr>
              <w:pStyle w:val="C-BodyText"/>
            </w:pPr>
            <w:r w:rsidRPr="00BA0A9A">
              <w:t>Passed</w:t>
            </w:r>
          </w:p>
        </w:tc>
      </w:tr>
      <w:tr w:rsidR="00BA0A9A" w:rsidRPr="00BA0A9A" w14:paraId="6DDD1D49" w14:textId="77777777" w:rsidTr="00BA0A9A">
        <w:tc>
          <w:tcPr>
            <w:tcW w:w="0" w:type="auto"/>
            <w:hideMark/>
          </w:tcPr>
          <w:p w14:paraId="7A261528" w14:textId="77777777" w:rsidR="00BA0A9A" w:rsidRPr="00BA0A9A" w:rsidRDefault="00BA0A9A" w:rsidP="00BA0A9A">
            <w:pPr>
              <w:pStyle w:val="C-BodyText"/>
            </w:pPr>
            <w:r w:rsidRPr="00BA0A9A">
              <w:t>TC14</w:t>
            </w:r>
          </w:p>
        </w:tc>
        <w:tc>
          <w:tcPr>
            <w:tcW w:w="0" w:type="auto"/>
            <w:hideMark/>
          </w:tcPr>
          <w:p w14:paraId="2206A80E" w14:textId="77777777" w:rsidR="00BA0A9A" w:rsidRPr="00BA0A9A" w:rsidRDefault="00BA0A9A" w:rsidP="00BA0A9A">
            <w:pPr>
              <w:pStyle w:val="C-BodyText"/>
            </w:pPr>
            <w:r w:rsidRPr="00BA0A9A">
              <w:t>Checkout Process</w:t>
            </w:r>
          </w:p>
        </w:tc>
        <w:tc>
          <w:tcPr>
            <w:tcW w:w="0" w:type="auto"/>
            <w:hideMark/>
          </w:tcPr>
          <w:p w14:paraId="7469D2C3" w14:textId="77777777" w:rsidR="00BA0A9A" w:rsidRPr="00BA0A9A" w:rsidRDefault="00BA0A9A" w:rsidP="00BA0A9A">
            <w:pPr>
              <w:pStyle w:val="C-BodyText"/>
            </w:pPr>
            <w:r w:rsidRPr="00BA0A9A">
              <w:t>Click "Proceed to Checkout" with items in cart</w:t>
            </w:r>
          </w:p>
        </w:tc>
        <w:tc>
          <w:tcPr>
            <w:tcW w:w="0" w:type="auto"/>
            <w:hideMark/>
          </w:tcPr>
          <w:p w14:paraId="1AC76D17" w14:textId="77777777" w:rsidR="00BA0A9A" w:rsidRPr="00BA0A9A" w:rsidRDefault="00BA0A9A" w:rsidP="00BA0A9A">
            <w:pPr>
              <w:pStyle w:val="C-BodyText"/>
            </w:pPr>
            <w:r w:rsidRPr="00BA0A9A">
              <w:t>Checkout page loads with order summary and form fields</w:t>
            </w:r>
          </w:p>
        </w:tc>
        <w:tc>
          <w:tcPr>
            <w:tcW w:w="0" w:type="auto"/>
            <w:hideMark/>
          </w:tcPr>
          <w:p w14:paraId="6FB0D4B5" w14:textId="77777777" w:rsidR="00BA0A9A" w:rsidRPr="00BA0A9A" w:rsidRDefault="00BA0A9A" w:rsidP="00BA0A9A">
            <w:pPr>
              <w:pStyle w:val="C-BodyText"/>
            </w:pPr>
            <w:r w:rsidRPr="00BA0A9A">
              <w:t>Passed</w:t>
            </w:r>
          </w:p>
        </w:tc>
      </w:tr>
      <w:tr w:rsidR="00BA0A9A" w:rsidRPr="00BA0A9A" w14:paraId="4B222A9B" w14:textId="77777777" w:rsidTr="00BA0A9A">
        <w:tc>
          <w:tcPr>
            <w:tcW w:w="0" w:type="auto"/>
            <w:hideMark/>
          </w:tcPr>
          <w:p w14:paraId="56B96B56" w14:textId="77777777" w:rsidR="00BA0A9A" w:rsidRPr="00BA0A9A" w:rsidRDefault="00BA0A9A" w:rsidP="00BA0A9A">
            <w:pPr>
              <w:pStyle w:val="C-BodyText"/>
            </w:pPr>
            <w:r w:rsidRPr="00BA0A9A">
              <w:t>TC15</w:t>
            </w:r>
          </w:p>
        </w:tc>
        <w:tc>
          <w:tcPr>
            <w:tcW w:w="0" w:type="auto"/>
            <w:hideMark/>
          </w:tcPr>
          <w:p w14:paraId="225798C9" w14:textId="77777777" w:rsidR="00BA0A9A" w:rsidRPr="00BA0A9A" w:rsidRDefault="00BA0A9A" w:rsidP="00BA0A9A">
            <w:pPr>
              <w:pStyle w:val="C-BodyText"/>
            </w:pPr>
            <w:r w:rsidRPr="00BA0A9A">
              <w:t>Payment Gateway</w:t>
            </w:r>
          </w:p>
        </w:tc>
        <w:tc>
          <w:tcPr>
            <w:tcW w:w="0" w:type="auto"/>
            <w:hideMark/>
          </w:tcPr>
          <w:p w14:paraId="158D28FE" w14:textId="77777777" w:rsidR="00BA0A9A" w:rsidRPr="00BA0A9A" w:rsidRDefault="00BA0A9A" w:rsidP="00BA0A9A">
            <w:pPr>
              <w:pStyle w:val="C-BodyText"/>
            </w:pPr>
            <w:r w:rsidRPr="00BA0A9A">
              <w:t>Complete checkout and process payment using SSLCommerz sandbox</w:t>
            </w:r>
          </w:p>
        </w:tc>
        <w:tc>
          <w:tcPr>
            <w:tcW w:w="0" w:type="auto"/>
            <w:hideMark/>
          </w:tcPr>
          <w:p w14:paraId="636A672C" w14:textId="77777777" w:rsidR="00BA0A9A" w:rsidRPr="00BA0A9A" w:rsidRDefault="00BA0A9A" w:rsidP="00BA0A9A">
            <w:pPr>
              <w:pStyle w:val="C-BodyText"/>
            </w:pPr>
            <w:r w:rsidRPr="00BA0A9A">
              <w:t>Payment successful, validation ID received, order status updates to "Paid"</w:t>
            </w:r>
          </w:p>
        </w:tc>
        <w:tc>
          <w:tcPr>
            <w:tcW w:w="0" w:type="auto"/>
            <w:hideMark/>
          </w:tcPr>
          <w:p w14:paraId="0404E718" w14:textId="77777777" w:rsidR="00BA0A9A" w:rsidRPr="00BA0A9A" w:rsidRDefault="00BA0A9A" w:rsidP="00BA0A9A">
            <w:pPr>
              <w:pStyle w:val="C-BodyText"/>
            </w:pPr>
            <w:r w:rsidRPr="00BA0A9A">
              <w:t>Passed</w:t>
            </w:r>
          </w:p>
        </w:tc>
      </w:tr>
      <w:tr w:rsidR="00BA0A9A" w:rsidRPr="00BA0A9A" w14:paraId="11AB4263" w14:textId="77777777" w:rsidTr="00BA0A9A">
        <w:tc>
          <w:tcPr>
            <w:tcW w:w="0" w:type="auto"/>
            <w:hideMark/>
          </w:tcPr>
          <w:p w14:paraId="78C9608F" w14:textId="77777777" w:rsidR="00BA0A9A" w:rsidRPr="00BA0A9A" w:rsidRDefault="00BA0A9A" w:rsidP="00BA0A9A">
            <w:pPr>
              <w:pStyle w:val="C-BodyText"/>
            </w:pPr>
            <w:r w:rsidRPr="00BA0A9A">
              <w:t>TC16</w:t>
            </w:r>
          </w:p>
        </w:tc>
        <w:tc>
          <w:tcPr>
            <w:tcW w:w="0" w:type="auto"/>
            <w:hideMark/>
          </w:tcPr>
          <w:p w14:paraId="608A4F80" w14:textId="77777777" w:rsidR="00BA0A9A" w:rsidRPr="00BA0A9A" w:rsidRDefault="00BA0A9A" w:rsidP="00BA0A9A">
            <w:pPr>
              <w:pStyle w:val="C-BodyText"/>
            </w:pPr>
            <w:r w:rsidRPr="00BA0A9A">
              <w:t>Payment Failure</w:t>
            </w:r>
          </w:p>
        </w:tc>
        <w:tc>
          <w:tcPr>
            <w:tcW w:w="0" w:type="auto"/>
            <w:hideMark/>
          </w:tcPr>
          <w:p w14:paraId="3518BD96" w14:textId="77777777" w:rsidR="00BA0A9A" w:rsidRPr="00BA0A9A" w:rsidRDefault="00BA0A9A" w:rsidP="00BA0A9A">
            <w:pPr>
              <w:pStyle w:val="C-BodyText"/>
            </w:pPr>
            <w:r w:rsidRPr="00BA0A9A">
              <w:t>Cancel payment or use invalid card in SSLCommerz</w:t>
            </w:r>
          </w:p>
        </w:tc>
        <w:tc>
          <w:tcPr>
            <w:tcW w:w="0" w:type="auto"/>
            <w:hideMark/>
          </w:tcPr>
          <w:p w14:paraId="112E0667" w14:textId="77777777" w:rsidR="00BA0A9A" w:rsidRPr="00BA0A9A" w:rsidRDefault="00BA0A9A" w:rsidP="00BA0A9A">
            <w:pPr>
              <w:pStyle w:val="C-BodyText"/>
            </w:pPr>
            <w:r w:rsidRPr="00BA0A9A">
              <w:t>Order remains "Pending Payment", user returned to checkout with error message</w:t>
            </w:r>
          </w:p>
        </w:tc>
        <w:tc>
          <w:tcPr>
            <w:tcW w:w="0" w:type="auto"/>
            <w:hideMark/>
          </w:tcPr>
          <w:p w14:paraId="2DB847E7" w14:textId="77777777" w:rsidR="00BA0A9A" w:rsidRPr="00BA0A9A" w:rsidRDefault="00BA0A9A" w:rsidP="00BA0A9A">
            <w:pPr>
              <w:pStyle w:val="C-BodyText"/>
            </w:pPr>
            <w:r w:rsidRPr="00BA0A9A">
              <w:t>Passed</w:t>
            </w:r>
          </w:p>
        </w:tc>
      </w:tr>
      <w:tr w:rsidR="00BA0A9A" w:rsidRPr="00BA0A9A" w14:paraId="6B2C6C6B" w14:textId="77777777" w:rsidTr="00BA0A9A">
        <w:tc>
          <w:tcPr>
            <w:tcW w:w="0" w:type="auto"/>
            <w:hideMark/>
          </w:tcPr>
          <w:p w14:paraId="721E7ECB" w14:textId="77777777" w:rsidR="00BA0A9A" w:rsidRPr="00BA0A9A" w:rsidRDefault="00BA0A9A" w:rsidP="00BA0A9A">
            <w:pPr>
              <w:pStyle w:val="C-BodyText"/>
            </w:pPr>
            <w:r w:rsidRPr="00BA0A9A">
              <w:t>TC17</w:t>
            </w:r>
          </w:p>
        </w:tc>
        <w:tc>
          <w:tcPr>
            <w:tcW w:w="0" w:type="auto"/>
            <w:hideMark/>
          </w:tcPr>
          <w:p w14:paraId="16F31FBE" w14:textId="77777777" w:rsidR="00BA0A9A" w:rsidRPr="00BA0A9A" w:rsidRDefault="00BA0A9A" w:rsidP="00BA0A9A">
            <w:pPr>
              <w:pStyle w:val="C-BodyText"/>
            </w:pPr>
            <w:r w:rsidRPr="00BA0A9A">
              <w:t>Order Confirmation</w:t>
            </w:r>
          </w:p>
        </w:tc>
        <w:tc>
          <w:tcPr>
            <w:tcW w:w="0" w:type="auto"/>
            <w:hideMark/>
          </w:tcPr>
          <w:p w14:paraId="08158861" w14:textId="77777777" w:rsidR="00BA0A9A" w:rsidRPr="00BA0A9A" w:rsidRDefault="00BA0A9A" w:rsidP="00BA0A9A">
            <w:pPr>
              <w:pStyle w:val="C-BodyText"/>
            </w:pPr>
            <w:r w:rsidRPr="00BA0A9A">
              <w:t>Successfully complete payment</w:t>
            </w:r>
          </w:p>
        </w:tc>
        <w:tc>
          <w:tcPr>
            <w:tcW w:w="0" w:type="auto"/>
            <w:hideMark/>
          </w:tcPr>
          <w:p w14:paraId="3D1DA83C" w14:textId="77777777" w:rsidR="00BA0A9A" w:rsidRPr="00BA0A9A" w:rsidRDefault="00BA0A9A" w:rsidP="00BA0A9A">
            <w:pPr>
              <w:pStyle w:val="C-BodyText"/>
            </w:pPr>
            <w:r w:rsidRPr="00BA0A9A">
              <w:t>Order confirmation page displayed, confirmation email sent, order appears in order history</w:t>
            </w:r>
          </w:p>
        </w:tc>
        <w:tc>
          <w:tcPr>
            <w:tcW w:w="0" w:type="auto"/>
            <w:hideMark/>
          </w:tcPr>
          <w:p w14:paraId="35CBEC13" w14:textId="77777777" w:rsidR="00BA0A9A" w:rsidRPr="00BA0A9A" w:rsidRDefault="00BA0A9A" w:rsidP="00BA0A9A">
            <w:pPr>
              <w:pStyle w:val="C-BodyText"/>
            </w:pPr>
            <w:r w:rsidRPr="00BA0A9A">
              <w:t>Passed</w:t>
            </w:r>
          </w:p>
        </w:tc>
      </w:tr>
      <w:tr w:rsidR="00BA0A9A" w:rsidRPr="00BA0A9A" w14:paraId="4CFAAB40" w14:textId="77777777" w:rsidTr="00BA0A9A">
        <w:tc>
          <w:tcPr>
            <w:tcW w:w="0" w:type="auto"/>
            <w:hideMark/>
          </w:tcPr>
          <w:p w14:paraId="224824B5" w14:textId="77777777" w:rsidR="00BA0A9A" w:rsidRPr="00BA0A9A" w:rsidRDefault="00BA0A9A" w:rsidP="00BA0A9A">
            <w:pPr>
              <w:pStyle w:val="C-BodyText"/>
            </w:pPr>
            <w:r w:rsidRPr="00BA0A9A">
              <w:t>TC18</w:t>
            </w:r>
          </w:p>
        </w:tc>
        <w:tc>
          <w:tcPr>
            <w:tcW w:w="0" w:type="auto"/>
            <w:hideMark/>
          </w:tcPr>
          <w:p w14:paraId="44B4F385" w14:textId="77777777" w:rsidR="00BA0A9A" w:rsidRPr="00BA0A9A" w:rsidRDefault="00BA0A9A" w:rsidP="00BA0A9A">
            <w:pPr>
              <w:pStyle w:val="C-BodyText"/>
            </w:pPr>
            <w:r w:rsidRPr="00BA0A9A">
              <w:t>View Order History</w:t>
            </w:r>
          </w:p>
        </w:tc>
        <w:tc>
          <w:tcPr>
            <w:tcW w:w="0" w:type="auto"/>
            <w:hideMark/>
          </w:tcPr>
          <w:p w14:paraId="6CEEFEE5" w14:textId="77777777" w:rsidR="00BA0A9A" w:rsidRPr="00BA0A9A" w:rsidRDefault="00BA0A9A" w:rsidP="00BA0A9A">
            <w:pPr>
              <w:pStyle w:val="C-BodyText"/>
            </w:pPr>
            <w:r w:rsidRPr="00BA0A9A">
              <w:t>Navigate to "My Orders" section</w:t>
            </w:r>
          </w:p>
        </w:tc>
        <w:tc>
          <w:tcPr>
            <w:tcW w:w="0" w:type="auto"/>
            <w:hideMark/>
          </w:tcPr>
          <w:p w14:paraId="27B57F45" w14:textId="77777777" w:rsidR="00BA0A9A" w:rsidRPr="00BA0A9A" w:rsidRDefault="00BA0A9A" w:rsidP="00BA0A9A">
            <w:pPr>
              <w:pStyle w:val="C-BodyText"/>
            </w:pPr>
            <w:r w:rsidRPr="00BA0A9A">
              <w:t>List of user's orders displayed with status, date, and total</w:t>
            </w:r>
          </w:p>
        </w:tc>
        <w:tc>
          <w:tcPr>
            <w:tcW w:w="0" w:type="auto"/>
            <w:hideMark/>
          </w:tcPr>
          <w:p w14:paraId="78E03914" w14:textId="77777777" w:rsidR="00BA0A9A" w:rsidRPr="00BA0A9A" w:rsidRDefault="00BA0A9A" w:rsidP="00BA0A9A">
            <w:pPr>
              <w:pStyle w:val="C-BodyText"/>
            </w:pPr>
            <w:r w:rsidRPr="00BA0A9A">
              <w:t>Passed</w:t>
            </w:r>
          </w:p>
        </w:tc>
      </w:tr>
      <w:tr w:rsidR="00BA0A9A" w:rsidRPr="00BA0A9A" w14:paraId="224FD4F8" w14:textId="77777777" w:rsidTr="00BA0A9A">
        <w:tc>
          <w:tcPr>
            <w:tcW w:w="0" w:type="auto"/>
            <w:hideMark/>
          </w:tcPr>
          <w:p w14:paraId="4788A12C" w14:textId="77777777" w:rsidR="00BA0A9A" w:rsidRPr="00BA0A9A" w:rsidRDefault="00BA0A9A" w:rsidP="00BA0A9A">
            <w:pPr>
              <w:pStyle w:val="C-BodyText"/>
            </w:pPr>
            <w:r w:rsidRPr="00BA0A9A">
              <w:t>TC19</w:t>
            </w:r>
          </w:p>
        </w:tc>
        <w:tc>
          <w:tcPr>
            <w:tcW w:w="0" w:type="auto"/>
            <w:hideMark/>
          </w:tcPr>
          <w:p w14:paraId="5F9BF68A" w14:textId="77777777" w:rsidR="00BA0A9A" w:rsidRPr="00BA0A9A" w:rsidRDefault="00BA0A9A" w:rsidP="00BA0A9A">
            <w:pPr>
              <w:pStyle w:val="C-BodyText"/>
            </w:pPr>
            <w:r w:rsidRPr="00BA0A9A">
              <w:t>Admin - Create Product</w:t>
            </w:r>
          </w:p>
        </w:tc>
        <w:tc>
          <w:tcPr>
            <w:tcW w:w="0" w:type="auto"/>
            <w:hideMark/>
          </w:tcPr>
          <w:p w14:paraId="7D4DF900" w14:textId="77777777" w:rsidR="00BA0A9A" w:rsidRPr="00BA0A9A" w:rsidRDefault="00BA0A9A" w:rsidP="00BA0A9A">
            <w:pPr>
              <w:pStyle w:val="C-BodyText"/>
            </w:pPr>
            <w:r w:rsidRPr="00BA0A9A">
              <w:t>Admin creates new product with all required fields, uploads image</w:t>
            </w:r>
          </w:p>
        </w:tc>
        <w:tc>
          <w:tcPr>
            <w:tcW w:w="0" w:type="auto"/>
            <w:hideMark/>
          </w:tcPr>
          <w:p w14:paraId="33567248" w14:textId="77777777" w:rsidR="00BA0A9A" w:rsidRPr="00BA0A9A" w:rsidRDefault="00BA0A9A" w:rsidP="00BA0A9A">
            <w:pPr>
              <w:pStyle w:val="C-BodyText"/>
            </w:pPr>
            <w:r w:rsidRPr="00BA0A9A">
              <w:t>Product created successfully, appears in product catalog</w:t>
            </w:r>
          </w:p>
        </w:tc>
        <w:tc>
          <w:tcPr>
            <w:tcW w:w="0" w:type="auto"/>
            <w:hideMark/>
          </w:tcPr>
          <w:p w14:paraId="166B029C" w14:textId="77777777" w:rsidR="00BA0A9A" w:rsidRPr="00BA0A9A" w:rsidRDefault="00BA0A9A" w:rsidP="00BA0A9A">
            <w:pPr>
              <w:pStyle w:val="C-BodyText"/>
            </w:pPr>
            <w:r w:rsidRPr="00BA0A9A">
              <w:t>Passed</w:t>
            </w:r>
          </w:p>
        </w:tc>
      </w:tr>
      <w:tr w:rsidR="00BA0A9A" w:rsidRPr="00BA0A9A" w14:paraId="6D81C1E7" w14:textId="77777777" w:rsidTr="00BA0A9A">
        <w:tc>
          <w:tcPr>
            <w:tcW w:w="0" w:type="auto"/>
            <w:hideMark/>
          </w:tcPr>
          <w:p w14:paraId="6BA9EDB5" w14:textId="77777777" w:rsidR="00BA0A9A" w:rsidRPr="00BA0A9A" w:rsidRDefault="00BA0A9A" w:rsidP="00BA0A9A">
            <w:pPr>
              <w:pStyle w:val="C-BodyText"/>
            </w:pPr>
            <w:r w:rsidRPr="00BA0A9A">
              <w:t>TC20</w:t>
            </w:r>
          </w:p>
        </w:tc>
        <w:tc>
          <w:tcPr>
            <w:tcW w:w="0" w:type="auto"/>
            <w:hideMark/>
          </w:tcPr>
          <w:p w14:paraId="71111AC2" w14:textId="77777777" w:rsidR="00BA0A9A" w:rsidRPr="00BA0A9A" w:rsidRDefault="00BA0A9A" w:rsidP="00BA0A9A">
            <w:pPr>
              <w:pStyle w:val="C-BodyText"/>
            </w:pPr>
            <w:r w:rsidRPr="00BA0A9A">
              <w:t>Admin - Edit Product</w:t>
            </w:r>
          </w:p>
        </w:tc>
        <w:tc>
          <w:tcPr>
            <w:tcW w:w="0" w:type="auto"/>
            <w:hideMark/>
          </w:tcPr>
          <w:p w14:paraId="383C74CB" w14:textId="77777777" w:rsidR="00BA0A9A" w:rsidRPr="00BA0A9A" w:rsidRDefault="00BA0A9A" w:rsidP="00BA0A9A">
            <w:pPr>
              <w:pStyle w:val="C-BodyText"/>
            </w:pPr>
            <w:r w:rsidRPr="00BA0A9A">
              <w:t>Admin updates product price and description</w:t>
            </w:r>
          </w:p>
        </w:tc>
        <w:tc>
          <w:tcPr>
            <w:tcW w:w="0" w:type="auto"/>
            <w:hideMark/>
          </w:tcPr>
          <w:p w14:paraId="02597461" w14:textId="77777777" w:rsidR="00BA0A9A" w:rsidRPr="00BA0A9A" w:rsidRDefault="00BA0A9A" w:rsidP="00BA0A9A">
            <w:pPr>
              <w:pStyle w:val="C-BodyText"/>
            </w:pPr>
            <w:r w:rsidRPr="00BA0A9A">
              <w:t>Product details updated in database and frontend</w:t>
            </w:r>
          </w:p>
        </w:tc>
        <w:tc>
          <w:tcPr>
            <w:tcW w:w="0" w:type="auto"/>
            <w:hideMark/>
          </w:tcPr>
          <w:p w14:paraId="3CD25E8B" w14:textId="77777777" w:rsidR="00BA0A9A" w:rsidRPr="00BA0A9A" w:rsidRDefault="00BA0A9A" w:rsidP="00BA0A9A">
            <w:pPr>
              <w:pStyle w:val="C-BodyText"/>
            </w:pPr>
            <w:r w:rsidRPr="00BA0A9A">
              <w:t>Passed</w:t>
            </w:r>
          </w:p>
        </w:tc>
      </w:tr>
      <w:tr w:rsidR="00BA0A9A" w:rsidRPr="00BA0A9A" w14:paraId="4607124B" w14:textId="77777777" w:rsidTr="00BA0A9A">
        <w:tc>
          <w:tcPr>
            <w:tcW w:w="0" w:type="auto"/>
            <w:hideMark/>
          </w:tcPr>
          <w:p w14:paraId="25F8AFBC" w14:textId="77777777" w:rsidR="00BA0A9A" w:rsidRPr="00BA0A9A" w:rsidRDefault="00BA0A9A" w:rsidP="00BA0A9A">
            <w:pPr>
              <w:pStyle w:val="C-BodyText"/>
            </w:pPr>
            <w:r w:rsidRPr="00BA0A9A">
              <w:lastRenderedPageBreak/>
              <w:t>TC21</w:t>
            </w:r>
          </w:p>
        </w:tc>
        <w:tc>
          <w:tcPr>
            <w:tcW w:w="0" w:type="auto"/>
            <w:hideMark/>
          </w:tcPr>
          <w:p w14:paraId="507A79AA" w14:textId="77777777" w:rsidR="00BA0A9A" w:rsidRPr="00BA0A9A" w:rsidRDefault="00BA0A9A" w:rsidP="00BA0A9A">
            <w:pPr>
              <w:pStyle w:val="C-BodyText"/>
            </w:pPr>
            <w:r w:rsidRPr="00BA0A9A">
              <w:t>Admin - Delete Product</w:t>
            </w:r>
          </w:p>
        </w:tc>
        <w:tc>
          <w:tcPr>
            <w:tcW w:w="0" w:type="auto"/>
            <w:hideMark/>
          </w:tcPr>
          <w:p w14:paraId="059A5BB5" w14:textId="77777777" w:rsidR="00BA0A9A" w:rsidRPr="00BA0A9A" w:rsidRDefault="00BA0A9A" w:rsidP="00BA0A9A">
            <w:pPr>
              <w:pStyle w:val="C-BodyText"/>
            </w:pPr>
            <w:r w:rsidRPr="00BA0A9A">
              <w:t>Admin soft-deletes product</w:t>
            </w:r>
          </w:p>
        </w:tc>
        <w:tc>
          <w:tcPr>
            <w:tcW w:w="0" w:type="auto"/>
            <w:hideMark/>
          </w:tcPr>
          <w:p w14:paraId="0DBCE647" w14:textId="77777777" w:rsidR="00BA0A9A" w:rsidRPr="00BA0A9A" w:rsidRDefault="00BA0A9A" w:rsidP="00BA0A9A">
            <w:pPr>
              <w:pStyle w:val="C-BodyText"/>
            </w:pPr>
            <w:r w:rsidRPr="00BA0A9A">
              <w:t>Product marked as deleted (isDeleted=true), hidden from frontend</w:t>
            </w:r>
          </w:p>
        </w:tc>
        <w:tc>
          <w:tcPr>
            <w:tcW w:w="0" w:type="auto"/>
            <w:hideMark/>
          </w:tcPr>
          <w:p w14:paraId="22DAFC20" w14:textId="77777777" w:rsidR="00BA0A9A" w:rsidRPr="00BA0A9A" w:rsidRDefault="00BA0A9A" w:rsidP="00BA0A9A">
            <w:pPr>
              <w:pStyle w:val="C-BodyText"/>
            </w:pPr>
            <w:r w:rsidRPr="00BA0A9A">
              <w:t>Passed</w:t>
            </w:r>
          </w:p>
        </w:tc>
      </w:tr>
      <w:tr w:rsidR="00BA0A9A" w:rsidRPr="00BA0A9A" w14:paraId="5FD24CC3" w14:textId="77777777" w:rsidTr="00BA0A9A">
        <w:tc>
          <w:tcPr>
            <w:tcW w:w="0" w:type="auto"/>
            <w:hideMark/>
          </w:tcPr>
          <w:p w14:paraId="1855A9B4" w14:textId="77777777" w:rsidR="00BA0A9A" w:rsidRPr="00BA0A9A" w:rsidRDefault="00BA0A9A" w:rsidP="00BA0A9A">
            <w:pPr>
              <w:pStyle w:val="C-BodyText"/>
            </w:pPr>
            <w:r w:rsidRPr="00BA0A9A">
              <w:t>TC22</w:t>
            </w:r>
          </w:p>
        </w:tc>
        <w:tc>
          <w:tcPr>
            <w:tcW w:w="0" w:type="auto"/>
            <w:hideMark/>
          </w:tcPr>
          <w:p w14:paraId="295C2BCB" w14:textId="77777777" w:rsidR="00BA0A9A" w:rsidRPr="00BA0A9A" w:rsidRDefault="00BA0A9A" w:rsidP="00BA0A9A">
            <w:pPr>
              <w:pStyle w:val="C-BodyText"/>
            </w:pPr>
            <w:r w:rsidRPr="00BA0A9A">
              <w:t>Admin - Manage Categories</w:t>
            </w:r>
          </w:p>
        </w:tc>
        <w:tc>
          <w:tcPr>
            <w:tcW w:w="0" w:type="auto"/>
            <w:hideMark/>
          </w:tcPr>
          <w:p w14:paraId="5008D693" w14:textId="77777777" w:rsidR="00BA0A9A" w:rsidRPr="00BA0A9A" w:rsidRDefault="00BA0A9A" w:rsidP="00BA0A9A">
            <w:pPr>
              <w:pStyle w:val="C-BodyText"/>
            </w:pPr>
            <w:r w:rsidRPr="00BA0A9A">
              <w:t>Admin creates new category</w:t>
            </w:r>
          </w:p>
        </w:tc>
        <w:tc>
          <w:tcPr>
            <w:tcW w:w="0" w:type="auto"/>
            <w:hideMark/>
          </w:tcPr>
          <w:p w14:paraId="7E1C9858" w14:textId="77777777" w:rsidR="00BA0A9A" w:rsidRPr="00BA0A9A" w:rsidRDefault="00BA0A9A" w:rsidP="00BA0A9A">
            <w:pPr>
              <w:pStyle w:val="C-BodyText"/>
            </w:pPr>
            <w:r w:rsidRPr="00BA0A9A">
              <w:t>Category created and available for product assignment</w:t>
            </w:r>
          </w:p>
        </w:tc>
        <w:tc>
          <w:tcPr>
            <w:tcW w:w="0" w:type="auto"/>
            <w:hideMark/>
          </w:tcPr>
          <w:p w14:paraId="2A0D6B18" w14:textId="77777777" w:rsidR="00BA0A9A" w:rsidRPr="00BA0A9A" w:rsidRDefault="00BA0A9A" w:rsidP="00BA0A9A">
            <w:pPr>
              <w:pStyle w:val="C-BodyText"/>
            </w:pPr>
            <w:r w:rsidRPr="00BA0A9A">
              <w:t>Passed</w:t>
            </w:r>
          </w:p>
        </w:tc>
      </w:tr>
      <w:tr w:rsidR="00BA0A9A" w:rsidRPr="00BA0A9A" w14:paraId="77BC2552" w14:textId="77777777" w:rsidTr="00BA0A9A">
        <w:tc>
          <w:tcPr>
            <w:tcW w:w="0" w:type="auto"/>
            <w:hideMark/>
          </w:tcPr>
          <w:p w14:paraId="21D7B4E6" w14:textId="77777777" w:rsidR="00BA0A9A" w:rsidRPr="00BA0A9A" w:rsidRDefault="00BA0A9A" w:rsidP="00BA0A9A">
            <w:pPr>
              <w:pStyle w:val="C-BodyText"/>
            </w:pPr>
            <w:r w:rsidRPr="00BA0A9A">
              <w:t>TC23</w:t>
            </w:r>
          </w:p>
        </w:tc>
        <w:tc>
          <w:tcPr>
            <w:tcW w:w="0" w:type="auto"/>
            <w:hideMark/>
          </w:tcPr>
          <w:p w14:paraId="6B43B025" w14:textId="77777777" w:rsidR="00BA0A9A" w:rsidRPr="00BA0A9A" w:rsidRDefault="00BA0A9A" w:rsidP="00BA0A9A">
            <w:pPr>
              <w:pStyle w:val="C-BodyText"/>
            </w:pPr>
            <w:r w:rsidRPr="00BA0A9A">
              <w:t>Admin - Manage Brands</w:t>
            </w:r>
          </w:p>
        </w:tc>
        <w:tc>
          <w:tcPr>
            <w:tcW w:w="0" w:type="auto"/>
            <w:hideMark/>
          </w:tcPr>
          <w:p w14:paraId="1EC97E6B" w14:textId="77777777" w:rsidR="00BA0A9A" w:rsidRPr="00BA0A9A" w:rsidRDefault="00BA0A9A" w:rsidP="00BA0A9A">
            <w:pPr>
              <w:pStyle w:val="C-BodyText"/>
            </w:pPr>
            <w:r w:rsidRPr="00BA0A9A">
              <w:t>Admin creates new brand with logo</w:t>
            </w:r>
          </w:p>
        </w:tc>
        <w:tc>
          <w:tcPr>
            <w:tcW w:w="0" w:type="auto"/>
            <w:hideMark/>
          </w:tcPr>
          <w:p w14:paraId="330395D4" w14:textId="77777777" w:rsidR="00BA0A9A" w:rsidRPr="00BA0A9A" w:rsidRDefault="00BA0A9A" w:rsidP="00BA0A9A">
            <w:pPr>
              <w:pStyle w:val="C-BodyText"/>
            </w:pPr>
            <w:r w:rsidRPr="00BA0A9A">
              <w:t>Brand created with logo uploaded successfully</w:t>
            </w:r>
          </w:p>
        </w:tc>
        <w:tc>
          <w:tcPr>
            <w:tcW w:w="0" w:type="auto"/>
            <w:hideMark/>
          </w:tcPr>
          <w:p w14:paraId="2B97C061" w14:textId="77777777" w:rsidR="00BA0A9A" w:rsidRPr="00BA0A9A" w:rsidRDefault="00BA0A9A" w:rsidP="00BA0A9A">
            <w:pPr>
              <w:pStyle w:val="C-BodyText"/>
            </w:pPr>
            <w:r w:rsidRPr="00BA0A9A">
              <w:t>Passed</w:t>
            </w:r>
          </w:p>
        </w:tc>
      </w:tr>
      <w:tr w:rsidR="00BA0A9A" w:rsidRPr="00BA0A9A" w14:paraId="4F8539D5" w14:textId="77777777" w:rsidTr="00BA0A9A">
        <w:tc>
          <w:tcPr>
            <w:tcW w:w="0" w:type="auto"/>
            <w:hideMark/>
          </w:tcPr>
          <w:p w14:paraId="07F0C410" w14:textId="77777777" w:rsidR="00BA0A9A" w:rsidRPr="00BA0A9A" w:rsidRDefault="00BA0A9A" w:rsidP="00BA0A9A">
            <w:pPr>
              <w:pStyle w:val="C-BodyText"/>
            </w:pPr>
            <w:r w:rsidRPr="00BA0A9A">
              <w:t>TC24</w:t>
            </w:r>
          </w:p>
        </w:tc>
        <w:tc>
          <w:tcPr>
            <w:tcW w:w="0" w:type="auto"/>
            <w:hideMark/>
          </w:tcPr>
          <w:p w14:paraId="3A9E444C" w14:textId="77777777" w:rsidR="00BA0A9A" w:rsidRPr="00BA0A9A" w:rsidRDefault="00BA0A9A" w:rsidP="00BA0A9A">
            <w:pPr>
              <w:pStyle w:val="C-BodyText"/>
            </w:pPr>
            <w:r w:rsidRPr="00BA0A9A">
              <w:t>Admin - Manage Home Banners</w:t>
            </w:r>
          </w:p>
        </w:tc>
        <w:tc>
          <w:tcPr>
            <w:tcW w:w="0" w:type="auto"/>
            <w:hideMark/>
          </w:tcPr>
          <w:p w14:paraId="64AEF112" w14:textId="77777777" w:rsidR="00BA0A9A" w:rsidRPr="00BA0A9A" w:rsidRDefault="00BA0A9A" w:rsidP="00BA0A9A">
            <w:pPr>
              <w:pStyle w:val="C-BodyText"/>
            </w:pPr>
            <w:r w:rsidRPr="00BA0A9A">
              <w:t>Admin adds new banner with image and sets display order</w:t>
            </w:r>
          </w:p>
        </w:tc>
        <w:tc>
          <w:tcPr>
            <w:tcW w:w="0" w:type="auto"/>
            <w:hideMark/>
          </w:tcPr>
          <w:p w14:paraId="26633B19" w14:textId="77777777" w:rsidR="00BA0A9A" w:rsidRPr="00BA0A9A" w:rsidRDefault="00BA0A9A" w:rsidP="00BA0A9A">
            <w:pPr>
              <w:pStyle w:val="C-BodyText"/>
            </w:pPr>
            <w:r w:rsidRPr="00BA0A9A">
              <w:t>Banner appears on home page in specified order</w:t>
            </w:r>
          </w:p>
        </w:tc>
        <w:tc>
          <w:tcPr>
            <w:tcW w:w="0" w:type="auto"/>
            <w:hideMark/>
          </w:tcPr>
          <w:p w14:paraId="47DEF5B7" w14:textId="77777777" w:rsidR="00BA0A9A" w:rsidRPr="00BA0A9A" w:rsidRDefault="00BA0A9A" w:rsidP="00BA0A9A">
            <w:pPr>
              <w:pStyle w:val="C-BodyText"/>
            </w:pPr>
            <w:r w:rsidRPr="00BA0A9A">
              <w:t>Passed</w:t>
            </w:r>
          </w:p>
        </w:tc>
      </w:tr>
      <w:tr w:rsidR="00BA0A9A" w:rsidRPr="00BA0A9A" w14:paraId="14CC8374" w14:textId="77777777" w:rsidTr="00BA0A9A">
        <w:tc>
          <w:tcPr>
            <w:tcW w:w="0" w:type="auto"/>
            <w:hideMark/>
          </w:tcPr>
          <w:p w14:paraId="45087DBD" w14:textId="77777777" w:rsidR="00BA0A9A" w:rsidRPr="00BA0A9A" w:rsidRDefault="00BA0A9A" w:rsidP="00BA0A9A">
            <w:pPr>
              <w:pStyle w:val="C-BodyText"/>
            </w:pPr>
            <w:r w:rsidRPr="00BA0A9A">
              <w:t>TC25</w:t>
            </w:r>
          </w:p>
        </w:tc>
        <w:tc>
          <w:tcPr>
            <w:tcW w:w="0" w:type="auto"/>
            <w:hideMark/>
          </w:tcPr>
          <w:p w14:paraId="71CCA1EF" w14:textId="77777777" w:rsidR="00BA0A9A" w:rsidRPr="00BA0A9A" w:rsidRDefault="00BA0A9A" w:rsidP="00BA0A9A">
            <w:pPr>
              <w:pStyle w:val="C-BodyText"/>
            </w:pPr>
            <w:r w:rsidRPr="00BA0A9A">
              <w:t>Admin - Create Project</w:t>
            </w:r>
          </w:p>
        </w:tc>
        <w:tc>
          <w:tcPr>
            <w:tcW w:w="0" w:type="auto"/>
            <w:hideMark/>
          </w:tcPr>
          <w:p w14:paraId="526D4BB4" w14:textId="77777777" w:rsidR="00BA0A9A" w:rsidRPr="00BA0A9A" w:rsidRDefault="00BA0A9A" w:rsidP="00BA0A9A">
            <w:pPr>
              <w:pStyle w:val="C-BodyText"/>
            </w:pPr>
            <w:r w:rsidRPr="00BA0A9A">
              <w:t>Admin creates project portfolio entry with details, images, social media links</w:t>
            </w:r>
          </w:p>
        </w:tc>
        <w:tc>
          <w:tcPr>
            <w:tcW w:w="0" w:type="auto"/>
            <w:hideMark/>
          </w:tcPr>
          <w:p w14:paraId="45FE1839" w14:textId="77777777" w:rsidR="00BA0A9A" w:rsidRPr="00BA0A9A" w:rsidRDefault="00BA0A9A" w:rsidP="00BA0A9A">
            <w:pPr>
              <w:pStyle w:val="C-BodyText"/>
            </w:pPr>
            <w:r w:rsidRPr="00BA0A9A">
              <w:t>Project created and displays on projects page</w:t>
            </w:r>
          </w:p>
        </w:tc>
        <w:tc>
          <w:tcPr>
            <w:tcW w:w="0" w:type="auto"/>
            <w:hideMark/>
          </w:tcPr>
          <w:p w14:paraId="3FF428C2" w14:textId="77777777" w:rsidR="00BA0A9A" w:rsidRPr="00BA0A9A" w:rsidRDefault="00BA0A9A" w:rsidP="00BA0A9A">
            <w:pPr>
              <w:pStyle w:val="C-BodyText"/>
            </w:pPr>
            <w:r w:rsidRPr="00BA0A9A">
              <w:t>Passed</w:t>
            </w:r>
          </w:p>
        </w:tc>
      </w:tr>
      <w:tr w:rsidR="00BA0A9A" w:rsidRPr="00BA0A9A" w14:paraId="474DA723" w14:textId="77777777" w:rsidTr="00BA0A9A">
        <w:tc>
          <w:tcPr>
            <w:tcW w:w="0" w:type="auto"/>
            <w:hideMark/>
          </w:tcPr>
          <w:p w14:paraId="04DBBEFA" w14:textId="77777777" w:rsidR="00BA0A9A" w:rsidRPr="00BA0A9A" w:rsidRDefault="00BA0A9A" w:rsidP="00BA0A9A">
            <w:pPr>
              <w:pStyle w:val="C-BodyText"/>
            </w:pPr>
            <w:r w:rsidRPr="00BA0A9A">
              <w:t>TC26</w:t>
            </w:r>
          </w:p>
        </w:tc>
        <w:tc>
          <w:tcPr>
            <w:tcW w:w="0" w:type="auto"/>
            <w:hideMark/>
          </w:tcPr>
          <w:p w14:paraId="7D3A3B62" w14:textId="77777777" w:rsidR="00BA0A9A" w:rsidRPr="00BA0A9A" w:rsidRDefault="00BA0A9A" w:rsidP="00BA0A9A">
            <w:pPr>
              <w:pStyle w:val="C-BodyText"/>
            </w:pPr>
            <w:r w:rsidRPr="00BA0A9A">
              <w:t>Inventory Management</w:t>
            </w:r>
          </w:p>
        </w:tc>
        <w:tc>
          <w:tcPr>
            <w:tcW w:w="0" w:type="auto"/>
            <w:hideMark/>
          </w:tcPr>
          <w:p w14:paraId="3E051224" w14:textId="77777777" w:rsidR="00BA0A9A" w:rsidRPr="00BA0A9A" w:rsidRDefault="00BA0A9A" w:rsidP="00BA0A9A">
            <w:pPr>
              <w:pStyle w:val="C-BodyText"/>
            </w:pPr>
            <w:r w:rsidRPr="00BA0A9A">
              <w:t>Admin updates product quantity to 0</w:t>
            </w:r>
          </w:p>
        </w:tc>
        <w:tc>
          <w:tcPr>
            <w:tcW w:w="0" w:type="auto"/>
            <w:hideMark/>
          </w:tcPr>
          <w:p w14:paraId="6395CC83" w14:textId="77777777" w:rsidR="00BA0A9A" w:rsidRPr="00BA0A9A" w:rsidRDefault="00BA0A9A" w:rsidP="00BA0A9A">
            <w:pPr>
              <w:pStyle w:val="C-BodyText"/>
            </w:pPr>
            <w:r w:rsidRPr="00BA0A9A">
              <w:t>Product shows "Out of Stock" on frontend, cannot be added to cart</w:t>
            </w:r>
          </w:p>
        </w:tc>
        <w:tc>
          <w:tcPr>
            <w:tcW w:w="0" w:type="auto"/>
            <w:hideMark/>
          </w:tcPr>
          <w:p w14:paraId="04D3AAD7" w14:textId="77777777" w:rsidR="00BA0A9A" w:rsidRPr="00BA0A9A" w:rsidRDefault="00BA0A9A" w:rsidP="00BA0A9A">
            <w:pPr>
              <w:pStyle w:val="C-BodyText"/>
            </w:pPr>
            <w:r w:rsidRPr="00BA0A9A">
              <w:t>Passed</w:t>
            </w:r>
          </w:p>
        </w:tc>
      </w:tr>
      <w:tr w:rsidR="00BA0A9A" w:rsidRPr="00BA0A9A" w14:paraId="50E27E83" w14:textId="77777777" w:rsidTr="00BA0A9A">
        <w:tc>
          <w:tcPr>
            <w:tcW w:w="0" w:type="auto"/>
            <w:hideMark/>
          </w:tcPr>
          <w:p w14:paraId="0911C9ED" w14:textId="77777777" w:rsidR="00BA0A9A" w:rsidRPr="00BA0A9A" w:rsidRDefault="00BA0A9A" w:rsidP="00BA0A9A">
            <w:pPr>
              <w:pStyle w:val="C-BodyText"/>
            </w:pPr>
            <w:r w:rsidRPr="00BA0A9A">
              <w:t>TC27</w:t>
            </w:r>
          </w:p>
        </w:tc>
        <w:tc>
          <w:tcPr>
            <w:tcW w:w="0" w:type="auto"/>
            <w:hideMark/>
          </w:tcPr>
          <w:p w14:paraId="0A7C4545" w14:textId="77777777" w:rsidR="00BA0A9A" w:rsidRPr="00BA0A9A" w:rsidRDefault="00BA0A9A" w:rsidP="00BA0A9A">
            <w:pPr>
              <w:pStyle w:val="C-BodyText"/>
            </w:pPr>
            <w:r w:rsidRPr="00BA0A9A">
              <w:t>System Load Test</w:t>
            </w:r>
          </w:p>
        </w:tc>
        <w:tc>
          <w:tcPr>
            <w:tcW w:w="0" w:type="auto"/>
            <w:hideMark/>
          </w:tcPr>
          <w:p w14:paraId="5C7A1612" w14:textId="77777777" w:rsidR="00BA0A9A" w:rsidRPr="00BA0A9A" w:rsidRDefault="00BA0A9A" w:rsidP="00BA0A9A">
            <w:pPr>
              <w:pStyle w:val="C-BodyText"/>
            </w:pPr>
            <w:r w:rsidRPr="00BA0A9A">
              <w:t>100 users browse products and add to cart simultaneously</w:t>
            </w:r>
          </w:p>
        </w:tc>
        <w:tc>
          <w:tcPr>
            <w:tcW w:w="0" w:type="auto"/>
            <w:hideMark/>
          </w:tcPr>
          <w:p w14:paraId="52AD9E9C" w14:textId="77777777" w:rsidR="00BA0A9A" w:rsidRPr="00BA0A9A" w:rsidRDefault="00BA0A9A" w:rsidP="00BA0A9A">
            <w:pPr>
              <w:pStyle w:val="C-BodyText"/>
            </w:pPr>
            <w:r w:rsidRPr="00BA0A9A">
              <w:t>System remains stable with no downtime; pages load within acceptable time</w:t>
            </w:r>
          </w:p>
        </w:tc>
        <w:tc>
          <w:tcPr>
            <w:tcW w:w="0" w:type="auto"/>
            <w:hideMark/>
          </w:tcPr>
          <w:p w14:paraId="69AA99FD" w14:textId="77777777" w:rsidR="00BA0A9A" w:rsidRPr="00BA0A9A" w:rsidRDefault="00BA0A9A" w:rsidP="00BA0A9A">
            <w:pPr>
              <w:pStyle w:val="C-BodyText"/>
            </w:pPr>
            <w:r w:rsidRPr="00BA0A9A">
              <w:t>Passed</w:t>
            </w:r>
          </w:p>
        </w:tc>
      </w:tr>
      <w:tr w:rsidR="00BA0A9A" w:rsidRPr="00BA0A9A" w14:paraId="66A400D7" w14:textId="77777777" w:rsidTr="00BA0A9A">
        <w:tc>
          <w:tcPr>
            <w:tcW w:w="0" w:type="auto"/>
            <w:hideMark/>
          </w:tcPr>
          <w:p w14:paraId="1C1C4E3E" w14:textId="77777777" w:rsidR="00BA0A9A" w:rsidRPr="00BA0A9A" w:rsidRDefault="00BA0A9A" w:rsidP="00BA0A9A">
            <w:pPr>
              <w:pStyle w:val="C-BodyText"/>
            </w:pPr>
            <w:r w:rsidRPr="00BA0A9A">
              <w:t>TC28</w:t>
            </w:r>
          </w:p>
        </w:tc>
        <w:tc>
          <w:tcPr>
            <w:tcW w:w="0" w:type="auto"/>
            <w:hideMark/>
          </w:tcPr>
          <w:p w14:paraId="04F27486" w14:textId="77777777" w:rsidR="00BA0A9A" w:rsidRPr="00BA0A9A" w:rsidRDefault="00BA0A9A" w:rsidP="00BA0A9A">
            <w:pPr>
              <w:pStyle w:val="C-BodyText"/>
            </w:pPr>
            <w:r w:rsidRPr="00BA0A9A">
              <w:t>Security Test (SQL Injection)</w:t>
            </w:r>
          </w:p>
        </w:tc>
        <w:tc>
          <w:tcPr>
            <w:tcW w:w="0" w:type="auto"/>
            <w:hideMark/>
          </w:tcPr>
          <w:p w14:paraId="646CDD8B" w14:textId="77777777" w:rsidR="00BA0A9A" w:rsidRPr="00BA0A9A" w:rsidRDefault="00BA0A9A" w:rsidP="00BA0A9A">
            <w:pPr>
              <w:pStyle w:val="C-BodyText"/>
            </w:pPr>
            <w:r w:rsidRPr="00BA0A9A">
              <w:t>Try inserting malicious SQL in search, login, or form fields</w:t>
            </w:r>
          </w:p>
        </w:tc>
        <w:tc>
          <w:tcPr>
            <w:tcW w:w="0" w:type="auto"/>
            <w:hideMark/>
          </w:tcPr>
          <w:p w14:paraId="3F7C056C" w14:textId="77777777" w:rsidR="00BA0A9A" w:rsidRPr="00BA0A9A" w:rsidRDefault="00BA0A9A" w:rsidP="00BA0A9A">
            <w:pPr>
              <w:pStyle w:val="C-BodyText"/>
            </w:pPr>
            <w:r w:rsidRPr="00BA0A9A">
              <w:t>System blocks attempt, sanitizes input, and shows generic error</w:t>
            </w:r>
          </w:p>
        </w:tc>
        <w:tc>
          <w:tcPr>
            <w:tcW w:w="0" w:type="auto"/>
            <w:hideMark/>
          </w:tcPr>
          <w:p w14:paraId="13E8D79B" w14:textId="77777777" w:rsidR="00BA0A9A" w:rsidRPr="00BA0A9A" w:rsidRDefault="00BA0A9A" w:rsidP="00BA0A9A">
            <w:pPr>
              <w:pStyle w:val="C-BodyText"/>
            </w:pPr>
            <w:r w:rsidRPr="00BA0A9A">
              <w:t>Passed</w:t>
            </w:r>
          </w:p>
        </w:tc>
      </w:tr>
      <w:tr w:rsidR="00BA0A9A" w:rsidRPr="00BA0A9A" w14:paraId="3ED0A381" w14:textId="77777777" w:rsidTr="00BA0A9A">
        <w:tc>
          <w:tcPr>
            <w:tcW w:w="0" w:type="auto"/>
            <w:hideMark/>
          </w:tcPr>
          <w:p w14:paraId="3CC12667" w14:textId="77777777" w:rsidR="00BA0A9A" w:rsidRPr="00BA0A9A" w:rsidRDefault="00BA0A9A" w:rsidP="00BA0A9A">
            <w:pPr>
              <w:pStyle w:val="C-BodyText"/>
            </w:pPr>
            <w:r w:rsidRPr="00BA0A9A">
              <w:lastRenderedPageBreak/>
              <w:t>TC29</w:t>
            </w:r>
          </w:p>
        </w:tc>
        <w:tc>
          <w:tcPr>
            <w:tcW w:w="0" w:type="auto"/>
            <w:hideMark/>
          </w:tcPr>
          <w:p w14:paraId="58EAFF47" w14:textId="77777777" w:rsidR="00BA0A9A" w:rsidRPr="00BA0A9A" w:rsidRDefault="00BA0A9A" w:rsidP="00BA0A9A">
            <w:pPr>
              <w:pStyle w:val="C-BodyText"/>
            </w:pPr>
            <w:r w:rsidRPr="00BA0A9A">
              <w:t>Security Test (XSS)</w:t>
            </w:r>
          </w:p>
        </w:tc>
        <w:tc>
          <w:tcPr>
            <w:tcW w:w="0" w:type="auto"/>
            <w:hideMark/>
          </w:tcPr>
          <w:p w14:paraId="4A503A08" w14:textId="77777777" w:rsidR="00BA0A9A" w:rsidRPr="00BA0A9A" w:rsidRDefault="00BA0A9A" w:rsidP="00BA0A9A">
            <w:pPr>
              <w:pStyle w:val="C-BodyText"/>
            </w:pPr>
            <w:r w:rsidRPr="00BA0A9A">
              <w:t>Try injecting JavaScript in product search or review forms</w:t>
            </w:r>
          </w:p>
        </w:tc>
        <w:tc>
          <w:tcPr>
            <w:tcW w:w="0" w:type="auto"/>
            <w:hideMark/>
          </w:tcPr>
          <w:p w14:paraId="02CF2CB0" w14:textId="77777777" w:rsidR="00BA0A9A" w:rsidRPr="00BA0A9A" w:rsidRDefault="00BA0A9A" w:rsidP="00BA0A9A">
            <w:pPr>
              <w:pStyle w:val="C-BodyText"/>
            </w:pPr>
            <w:r w:rsidRPr="00BA0A9A">
              <w:t>Input sanitized, script not executed, safe text displayed</w:t>
            </w:r>
          </w:p>
        </w:tc>
        <w:tc>
          <w:tcPr>
            <w:tcW w:w="0" w:type="auto"/>
            <w:hideMark/>
          </w:tcPr>
          <w:p w14:paraId="60F1FF01" w14:textId="77777777" w:rsidR="00BA0A9A" w:rsidRPr="00BA0A9A" w:rsidRDefault="00BA0A9A" w:rsidP="00BA0A9A">
            <w:pPr>
              <w:pStyle w:val="C-BodyText"/>
            </w:pPr>
            <w:r w:rsidRPr="00BA0A9A">
              <w:t>Passed</w:t>
            </w:r>
          </w:p>
        </w:tc>
      </w:tr>
      <w:tr w:rsidR="00BA0A9A" w:rsidRPr="00BA0A9A" w14:paraId="4BC67538" w14:textId="77777777" w:rsidTr="00BA0A9A">
        <w:tc>
          <w:tcPr>
            <w:tcW w:w="0" w:type="auto"/>
            <w:hideMark/>
          </w:tcPr>
          <w:p w14:paraId="651D6A0C" w14:textId="77777777" w:rsidR="00BA0A9A" w:rsidRPr="00BA0A9A" w:rsidRDefault="00BA0A9A" w:rsidP="00BA0A9A">
            <w:pPr>
              <w:pStyle w:val="C-BodyText"/>
            </w:pPr>
            <w:r w:rsidRPr="00BA0A9A">
              <w:t>TC30</w:t>
            </w:r>
          </w:p>
        </w:tc>
        <w:tc>
          <w:tcPr>
            <w:tcW w:w="0" w:type="auto"/>
            <w:hideMark/>
          </w:tcPr>
          <w:p w14:paraId="347A3490" w14:textId="77777777" w:rsidR="00BA0A9A" w:rsidRPr="00BA0A9A" w:rsidRDefault="00BA0A9A" w:rsidP="00BA0A9A">
            <w:pPr>
              <w:pStyle w:val="C-BodyText"/>
            </w:pPr>
            <w:r w:rsidRPr="00BA0A9A">
              <w:t>Session Management</w:t>
            </w:r>
          </w:p>
        </w:tc>
        <w:tc>
          <w:tcPr>
            <w:tcW w:w="0" w:type="auto"/>
            <w:hideMark/>
          </w:tcPr>
          <w:p w14:paraId="4F3F48DC" w14:textId="77777777" w:rsidR="00BA0A9A" w:rsidRPr="00BA0A9A" w:rsidRDefault="00BA0A9A" w:rsidP="00BA0A9A">
            <w:pPr>
              <w:pStyle w:val="C-BodyText"/>
            </w:pPr>
            <w:r w:rsidRPr="00BA0A9A">
              <w:t>User logs out and presses back button</w:t>
            </w:r>
          </w:p>
        </w:tc>
        <w:tc>
          <w:tcPr>
            <w:tcW w:w="0" w:type="auto"/>
            <w:hideMark/>
          </w:tcPr>
          <w:p w14:paraId="49DB03E0" w14:textId="77777777" w:rsidR="00BA0A9A" w:rsidRPr="00BA0A9A" w:rsidRDefault="00BA0A9A" w:rsidP="00BA0A9A">
            <w:pPr>
              <w:pStyle w:val="C-BodyText"/>
            </w:pPr>
            <w:r w:rsidRPr="00BA0A9A">
              <w:t>Session expired, requires re-login to access secured pages</w:t>
            </w:r>
          </w:p>
        </w:tc>
        <w:tc>
          <w:tcPr>
            <w:tcW w:w="0" w:type="auto"/>
            <w:hideMark/>
          </w:tcPr>
          <w:p w14:paraId="72308E0D" w14:textId="77777777" w:rsidR="00BA0A9A" w:rsidRPr="00BA0A9A" w:rsidRDefault="00BA0A9A" w:rsidP="00BA0A9A">
            <w:pPr>
              <w:pStyle w:val="C-BodyText"/>
            </w:pPr>
            <w:r w:rsidRPr="00BA0A9A">
              <w:t>Passed</w:t>
            </w:r>
          </w:p>
        </w:tc>
      </w:tr>
      <w:tr w:rsidR="00BA0A9A" w:rsidRPr="00BA0A9A" w14:paraId="6E468EC4" w14:textId="77777777" w:rsidTr="00BA0A9A">
        <w:tc>
          <w:tcPr>
            <w:tcW w:w="0" w:type="auto"/>
            <w:hideMark/>
          </w:tcPr>
          <w:p w14:paraId="178BBFC9" w14:textId="77777777" w:rsidR="00BA0A9A" w:rsidRPr="00BA0A9A" w:rsidRDefault="00BA0A9A" w:rsidP="00BA0A9A">
            <w:pPr>
              <w:pStyle w:val="C-BodyText"/>
            </w:pPr>
            <w:r w:rsidRPr="00BA0A9A">
              <w:t>TC31</w:t>
            </w:r>
          </w:p>
        </w:tc>
        <w:tc>
          <w:tcPr>
            <w:tcW w:w="0" w:type="auto"/>
            <w:hideMark/>
          </w:tcPr>
          <w:p w14:paraId="67493EB6" w14:textId="77777777" w:rsidR="00BA0A9A" w:rsidRPr="00BA0A9A" w:rsidRDefault="00BA0A9A" w:rsidP="00BA0A9A">
            <w:pPr>
              <w:pStyle w:val="C-BodyText"/>
            </w:pPr>
            <w:r w:rsidRPr="00BA0A9A">
              <w:t>Role-Based Access</w:t>
            </w:r>
          </w:p>
        </w:tc>
        <w:tc>
          <w:tcPr>
            <w:tcW w:w="0" w:type="auto"/>
            <w:hideMark/>
          </w:tcPr>
          <w:p w14:paraId="7FF7AAE6" w14:textId="77777777" w:rsidR="00BA0A9A" w:rsidRPr="00BA0A9A" w:rsidRDefault="00BA0A9A" w:rsidP="00BA0A9A">
            <w:pPr>
              <w:pStyle w:val="C-BodyText"/>
            </w:pPr>
            <w:r w:rsidRPr="00BA0A9A">
              <w:t>Regular user tries to access admin routes directly</w:t>
            </w:r>
          </w:p>
        </w:tc>
        <w:tc>
          <w:tcPr>
            <w:tcW w:w="0" w:type="auto"/>
            <w:hideMark/>
          </w:tcPr>
          <w:p w14:paraId="5B643124" w14:textId="77777777" w:rsidR="00BA0A9A" w:rsidRPr="00BA0A9A" w:rsidRDefault="00BA0A9A" w:rsidP="00BA0A9A">
            <w:pPr>
              <w:pStyle w:val="C-BodyText"/>
            </w:pPr>
            <w:r w:rsidRPr="00BA0A9A">
              <w:t>Access denied, user redirected to unauthorized page</w:t>
            </w:r>
          </w:p>
        </w:tc>
        <w:tc>
          <w:tcPr>
            <w:tcW w:w="0" w:type="auto"/>
            <w:hideMark/>
          </w:tcPr>
          <w:p w14:paraId="2DBE0806" w14:textId="77777777" w:rsidR="00BA0A9A" w:rsidRPr="00BA0A9A" w:rsidRDefault="00BA0A9A" w:rsidP="00BA0A9A">
            <w:pPr>
              <w:pStyle w:val="C-BodyText"/>
            </w:pPr>
            <w:r w:rsidRPr="00BA0A9A">
              <w:t>Passed</w:t>
            </w:r>
          </w:p>
        </w:tc>
      </w:tr>
      <w:tr w:rsidR="00BA0A9A" w:rsidRPr="00BA0A9A" w14:paraId="2026640E" w14:textId="77777777" w:rsidTr="00BA0A9A">
        <w:tc>
          <w:tcPr>
            <w:tcW w:w="0" w:type="auto"/>
            <w:hideMark/>
          </w:tcPr>
          <w:p w14:paraId="23DFE513" w14:textId="77777777" w:rsidR="00BA0A9A" w:rsidRPr="00BA0A9A" w:rsidRDefault="00BA0A9A" w:rsidP="00BA0A9A">
            <w:pPr>
              <w:pStyle w:val="C-BodyText"/>
            </w:pPr>
            <w:r w:rsidRPr="00BA0A9A">
              <w:t>TC32</w:t>
            </w:r>
          </w:p>
        </w:tc>
        <w:tc>
          <w:tcPr>
            <w:tcW w:w="0" w:type="auto"/>
            <w:hideMark/>
          </w:tcPr>
          <w:p w14:paraId="5F63C4B8" w14:textId="77777777" w:rsidR="00BA0A9A" w:rsidRPr="00BA0A9A" w:rsidRDefault="00BA0A9A" w:rsidP="00BA0A9A">
            <w:pPr>
              <w:pStyle w:val="C-BodyText"/>
            </w:pPr>
            <w:r w:rsidRPr="00BA0A9A">
              <w:t>Responsive Design</w:t>
            </w:r>
          </w:p>
        </w:tc>
        <w:tc>
          <w:tcPr>
            <w:tcW w:w="0" w:type="auto"/>
            <w:hideMark/>
          </w:tcPr>
          <w:p w14:paraId="117EB73D" w14:textId="77777777" w:rsidR="00BA0A9A" w:rsidRPr="00BA0A9A" w:rsidRDefault="00BA0A9A" w:rsidP="00BA0A9A">
            <w:pPr>
              <w:pStyle w:val="C-BodyText"/>
            </w:pPr>
            <w:r w:rsidRPr="00BA0A9A">
              <w:t>Access website on mobile, tablet, and desktop</w:t>
            </w:r>
          </w:p>
        </w:tc>
        <w:tc>
          <w:tcPr>
            <w:tcW w:w="0" w:type="auto"/>
            <w:hideMark/>
          </w:tcPr>
          <w:p w14:paraId="45486452" w14:textId="77777777" w:rsidR="00BA0A9A" w:rsidRPr="00BA0A9A" w:rsidRDefault="00BA0A9A" w:rsidP="00BA0A9A">
            <w:pPr>
              <w:pStyle w:val="C-BodyText"/>
            </w:pPr>
            <w:r w:rsidRPr="00BA0A9A">
              <w:t>UI adapts correctly to different screen sizes, all features functional</w:t>
            </w:r>
          </w:p>
        </w:tc>
        <w:tc>
          <w:tcPr>
            <w:tcW w:w="0" w:type="auto"/>
            <w:hideMark/>
          </w:tcPr>
          <w:p w14:paraId="053D6A5F" w14:textId="77777777" w:rsidR="00BA0A9A" w:rsidRPr="00BA0A9A" w:rsidRDefault="00BA0A9A" w:rsidP="00BA0A9A">
            <w:pPr>
              <w:pStyle w:val="C-BodyText"/>
            </w:pPr>
            <w:r w:rsidRPr="00BA0A9A">
              <w:t>Passed</w:t>
            </w:r>
          </w:p>
        </w:tc>
      </w:tr>
      <w:tr w:rsidR="00BA0A9A" w:rsidRPr="00BA0A9A" w14:paraId="76DB6D80" w14:textId="77777777" w:rsidTr="00BA0A9A">
        <w:tc>
          <w:tcPr>
            <w:tcW w:w="0" w:type="auto"/>
            <w:hideMark/>
          </w:tcPr>
          <w:p w14:paraId="7BD920A2" w14:textId="77777777" w:rsidR="00BA0A9A" w:rsidRPr="00BA0A9A" w:rsidRDefault="00BA0A9A" w:rsidP="00BA0A9A">
            <w:pPr>
              <w:pStyle w:val="C-BodyText"/>
            </w:pPr>
            <w:r w:rsidRPr="00BA0A9A">
              <w:t>TC33</w:t>
            </w:r>
          </w:p>
        </w:tc>
        <w:tc>
          <w:tcPr>
            <w:tcW w:w="0" w:type="auto"/>
            <w:hideMark/>
          </w:tcPr>
          <w:p w14:paraId="53C5E5DB" w14:textId="77777777" w:rsidR="00BA0A9A" w:rsidRPr="00BA0A9A" w:rsidRDefault="00BA0A9A" w:rsidP="00BA0A9A">
            <w:pPr>
              <w:pStyle w:val="C-BodyText"/>
            </w:pPr>
            <w:r w:rsidRPr="00BA0A9A">
              <w:t>Image Upload (Admin)</w:t>
            </w:r>
          </w:p>
        </w:tc>
        <w:tc>
          <w:tcPr>
            <w:tcW w:w="0" w:type="auto"/>
            <w:hideMark/>
          </w:tcPr>
          <w:p w14:paraId="6A0FD7E6" w14:textId="77777777" w:rsidR="00BA0A9A" w:rsidRPr="00BA0A9A" w:rsidRDefault="00BA0A9A" w:rsidP="00BA0A9A">
            <w:pPr>
              <w:pStyle w:val="C-BodyText"/>
            </w:pPr>
            <w:r w:rsidRPr="00BA0A9A">
              <w:t>Admin uploads product image larger than 5MB</w:t>
            </w:r>
          </w:p>
        </w:tc>
        <w:tc>
          <w:tcPr>
            <w:tcW w:w="0" w:type="auto"/>
            <w:hideMark/>
          </w:tcPr>
          <w:p w14:paraId="7CDA8E7C" w14:textId="77777777" w:rsidR="00BA0A9A" w:rsidRPr="00BA0A9A" w:rsidRDefault="00BA0A9A" w:rsidP="00BA0A9A">
            <w:pPr>
              <w:pStyle w:val="C-BodyText"/>
            </w:pPr>
            <w:r w:rsidRPr="00BA0A9A">
              <w:t>System rejects upload with error message about file size limit</w:t>
            </w:r>
          </w:p>
        </w:tc>
        <w:tc>
          <w:tcPr>
            <w:tcW w:w="0" w:type="auto"/>
            <w:hideMark/>
          </w:tcPr>
          <w:p w14:paraId="67991585" w14:textId="77777777" w:rsidR="00BA0A9A" w:rsidRPr="00BA0A9A" w:rsidRDefault="00BA0A9A" w:rsidP="00BA0A9A">
            <w:pPr>
              <w:pStyle w:val="C-BodyText"/>
            </w:pPr>
            <w:r w:rsidRPr="00BA0A9A">
              <w:t>Passed</w:t>
            </w:r>
          </w:p>
        </w:tc>
      </w:tr>
      <w:tr w:rsidR="00BA0A9A" w:rsidRPr="00BA0A9A" w14:paraId="712C561C" w14:textId="77777777" w:rsidTr="00BA0A9A">
        <w:tc>
          <w:tcPr>
            <w:tcW w:w="0" w:type="auto"/>
            <w:hideMark/>
          </w:tcPr>
          <w:p w14:paraId="5B04ADB3" w14:textId="77777777" w:rsidR="00BA0A9A" w:rsidRPr="00BA0A9A" w:rsidRDefault="00BA0A9A" w:rsidP="00BA0A9A">
            <w:pPr>
              <w:pStyle w:val="C-BodyText"/>
            </w:pPr>
            <w:r w:rsidRPr="00BA0A9A">
              <w:t>TC34</w:t>
            </w:r>
          </w:p>
        </w:tc>
        <w:tc>
          <w:tcPr>
            <w:tcW w:w="0" w:type="auto"/>
            <w:hideMark/>
          </w:tcPr>
          <w:p w14:paraId="5D88A2F0" w14:textId="77777777" w:rsidR="00BA0A9A" w:rsidRPr="00BA0A9A" w:rsidRDefault="00BA0A9A" w:rsidP="00BA0A9A">
            <w:pPr>
              <w:pStyle w:val="C-BodyText"/>
            </w:pPr>
            <w:r w:rsidRPr="00BA0A9A">
              <w:t>Form Validation</w:t>
            </w:r>
          </w:p>
        </w:tc>
        <w:tc>
          <w:tcPr>
            <w:tcW w:w="0" w:type="auto"/>
            <w:hideMark/>
          </w:tcPr>
          <w:p w14:paraId="5DDFB524" w14:textId="77777777" w:rsidR="00BA0A9A" w:rsidRPr="00BA0A9A" w:rsidRDefault="00BA0A9A" w:rsidP="00BA0A9A">
            <w:pPr>
              <w:pStyle w:val="C-BodyText"/>
            </w:pPr>
            <w:r w:rsidRPr="00BA0A9A">
              <w:t>Submit registration form with invalid email format</w:t>
            </w:r>
          </w:p>
        </w:tc>
        <w:tc>
          <w:tcPr>
            <w:tcW w:w="0" w:type="auto"/>
            <w:hideMark/>
          </w:tcPr>
          <w:p w14:paraId="6A350BC1" w14:textId="77777777" w:rsidR="00BA0A9A" w:rsidRPr="00BA0A9A" w:rsidRDefault="00BA0A9A" w:rsidP="00BA0A9A">
            <w:pPr>
              <w:pStyle w:val="C-BodyText"/>
            </w:pPr>
            <w:r w:rsidRPr="00BA0A9A">
              <w:t>Form validation error displayed, submission blocked</w:t>
            </w:r>
          </w:p>
        </w:tc>
        <w:tc>
          <w:tcPr>
            <w:tcW w:w="0" w:type="auto"/>
            <w:hideMark/>
          </w:tcPr>
          <w:p w14:paraId="1010D79D" w14:textId="77777777" w:rsidR="00BA0A9A" w:rsidRPr="00BA0A9A" w:rsidRDefault="00BA0A9A" w:rsidP="00BA0A9A">
            <w:pPr>
              <w:pStyle w:val="C-BodyText"/>
            </w:pPr>
            <w:r w:rsidRPr="00BA0A9A">
              <w:t>Passed</w:t>
            </w:r>
          </w:p>
        </w:tc>
      </w:tr>
      <w:tr w:rsidR="00BA0A9A" w:rsidRPr="00BA0A9A" w14:paraId="75988202" w14:textId="77777777" w:rsidTr="00BA0A9A">
        <w:tc>
          <w:tcPr>
            <w:tcW w:w="0" w:type="auto"/>
            <w:hideMark/>
          </w:tcPr>
          <w:p w14:paraId="4CF0533A" w14:textId="77777777" w:rsidR="00BA0A9A" w:rsidRPr="00BA0A9A" w:rsidRDefault="00BA0A9A" w:rsidP="00BA0A9A">
            <w:pPr>
              <w:pStyle w:val="C-BodyText"/>
            </w:pPr>
            <w:r w:rsidRPr="00BA0A9A">
              <w:t>TC35</w:t>
            </w:r>
          </w:p>
        </w:tc>
        <w:tc>
          <w:tcPr>
            <w:tcW w:w="0" w:type="auto"/>
            <w:hideMark/>
          </w:tcPr>
          <w:p w14:paraId="3AB5B701" w14:textId="77777777" w:rsidR="00BA0A9A" w:rsidRPr="00BA0A9A" w:rsidRDefault="00BA0A9A" w:rsidP="00BA0A9A">
            <w:pPr>
              <w:pStyle w:val="C-BodyText"/>
            </w:pPr>
            <w:r w:rsidRPr="00BA0A9A">
              <w:t>Empty Cart Checkout</w:t>
            </w:r>
          </w:p>
        </w:tc>
        <w:tc>
          <w:tcPr>
            <w:tcW w:w="0" w:type="auto"/>
            <w:hideMark/>
          </w:tcPr>
          <w:p w14:paraId="683A8085" w14:textId="77777777" w:rsidR="00BA0A9A" w:rsidRPr="00BA0A9A" w:rsidRDefault="00BA0A9A" w:rsidP="00BA0A9A">
            <w:pPr>
              <w:pStyle w:val="C-BodyText"/>
            </w:pPr>
            <w:r w:rsidRPr="00BA0A9A">
              <w:t>Attempt to checkout with empty cart</w:t>
            </w:r>
          </w:p>
        </w:tc>
        <w:tc>
          <w:tcPr>
            <w:tcW w:w="0" w:type="auto"/>
            <w:hideMark/>
          </w:tcPr>
          <w:p w14:paraId="27616262" w14:textId="77777777" w:rsidR="00BA0A9A" w:rsidRPr="00BA0A9A" w:rsidRDefault="00BA0A9A" w:rsidP="00BA0A9A">
            <w:pPr>
              <w:pStyle w:val="C-BodyText"/>
            </w:pPr>
            <w:r w:rsidRPr="00BA0A9A">
              <w:t>User prevented from proceeding, message to add items displayed</w:t>
            </w:r>
          </w:p>
        </w:tc>
        <w:tc>
          <w:tcPr>
            <w:tcW w:w="0" w:type="auto"/>
            <w:hideMark/>
          </w:tcPr>
          <w:p w14:paraId="5E080AF0" w14:textId="77777777" w:rsidR="00BA0A9A" w:rsidRPr="00BA0A9A" w:rsidRDefault="00BA0A9A" w:rsidP="00BA0A9A">
            <w:pPr>
              <w:pStyle w:val="C-BodyText"/>
            </w:pPr>
            <w:r w:rsidRPr="00BA0A9A">
              <w:t>Passed</w:t>
            </w:r>
          </w:p>
        </w:tc>
      </w:tr>
    </w:tbl>
    <w:p w14:paraId="1EE25112" w14:textId="45AA0F90" w:rsidR="00BA0A9A" w:rsidRDefault="00BA0A9A" w:rsidP="00BA0A9A">
      <w:pPr>
        <w:pStyle w:val="TableTitle"/>
        <w:jc w:val="both"/>
      </w:pPr>
    </w:p>
    <w:p w14:paraId="2823EF04" w14:textId="05952EEB" w:rsidR="00BA0A9A" w:rsidRDefault="00BA0A9A" w:rsidP="00BA0A9A">
      <w:pPr>
        <w:pStyle w:val="TableTitle"/>
        <w:jc w:val="both"/>
      </w:pPr>
    </w:p>
    <w:p w14:paraId="4735A544" w14:textId="70120EDF" w:rsidR="00BA0A9A" w:rsidRDefault="00BA0A9A" w:rsidP="00BA0A9A">
      <w:pPr>
        <w:pStyle w:val="TableTitle"/>
        <w:jc w:val="both"/>
      </w:pPr>
    </w:p>
    <w:p w14:paraId="34BE1554" w14:textId="35280EBA" w:rsidR="004E101A" w:rsidRDefault="004E101A">
      <w:pPr>
        <w:spacing w:after="0" w:line="360" w:lineRule="auto"/>
        <w:rPr>
          <w:shd w:val="clear" w:color="auto" w:fill="FFFFFF"/>
        </w:rPr>
      </w:pP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237" w:name="_Toc219037913"/>
      <w:bookmarkStart w:id="238" w:name="_Toc219586958"/>
      <w:r>
        <w:rPr>
          <w:b/>
        </w:rPr>
        <w:t>Chapter 9.</w:t>
      </w:r>
      <w:bookmarkEnd w:id="237"/>
      <w:bookmarkEnd w:id="238"/>
    </w:p>
    <w:p w14:paraId="7AC953AC" w14:textId="1724E7DD" w:rsidR="004E101A" w:rsidRDefault="004E101A" w:rsidP="004E101A">
      <w:pPr>
        <w:pStyle w:val="Heading2"/>
        <w:tabs>
          <w:tab w:val="left" w:pos="990"/>
        </w:tabs>
        <w:spacing w:before="120" w:after="120" w:line="276" w:lineRule="auto"/>
        <w:rPr>
          <w:b/>
          <w:bCs/>
        </w:rPr>
      </w:pPr>
      <w:bookmarkStart w:id="239" w:name="_Toc219586959"/>
      <w:r w:rsidRPr="004E101A">
        <w:rPr>
          <w:b/>
          <w:bCs/>
        </w:rPr>
        <w:t>Ethical Consideration</w:t>
      </w:r>
      <w:bookmarkEnd w:id="239"/>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240" w:name="_Toc219586960"/>
      <w:r w:rsidRPr="004E101A">
        <w:lastRenderedPageBreak/>
        <w:t>9.1 Ethical Considerations in the Software Development Process</w:t>
      </w:r>
      <w:bookmarkEnd w:id="240"/>
    </w:p>
    <w:p w14:paraId="2F1FDE8A" w14:textId="3CFF4C66" w:rsidR="002902B3" w:rsidRDefault="002902B3" w:rsidP="004E101A">
      <w:pPr>
        <w:pStyle w:val="BodyText"/>
      </w:pPr>
      <w:r w:rsidRPr="002902B3">
        <w:t>Developing the Auraluxe platform involved navigating complex ethical landscapes, particularly given its nature as an e-commerce platform handling financial transactions and customer data for premium building materials.</w:t>
      </w:r>
    </w:p>
    <w:p w14:paraId="079DE664" w14:textId="77777777" w:rsidR="00B024D3" w:rsidRDefault="004E101A" w:rsidP="004E101A">
      <w:pPr>
        <w:pStyle w:val="BodyText"/>
      </w:pPr>
      <w:r w:rsidRPr="004E101A">
        <w:rPr>
          <w:b/>
          <w:bCs/>
        </w:rPr>
        <w:t>1. Data Privacy and Security</w:t>
      </w:r>
      <w:r w:rsidRPr="004E101A">
        <w:t> </w:t>
      </w:r>
    </w:p>
    <w:p w14:paraId="77C79B64" w14:textId="408EF9B8" w:rsidR="00B024D3" w:rsidRDefault="00B024D3" w:rsidP="00B024D3">
      <w:pPr>
        <w:pStyle w:val="BodyText"/>
      </w:pPr>
      <w:r w:rsidRPr="00B024D3">
        <w:t>In an e-commerce marketplace, protecting user privacy is paramount. The system handles highly sensitive Personally Identifiable Information (PII), including customer names, email addresses, phone numbers, delivery addresses, and payment transaction data. To ensure confidentiality and compliance with data protection standards:</w:t>
      </w:r>
    </w:p>
    <w:p w14:paraId="2A06904A" w14:textId="0513912D" w:rsidR="00B024D3" w:rsidRDefault="00B024D3" w:rsidP="00EA534D">
      <w:pPr>
        <w:pStyle w:val="C-BodyText"/>
        <w:numPr>
          <w:ilvl w:val="0"/>
          <w:numId w:val="45"/>
        </w:numPr>
      </w:pPr>
      <w:r>
        <w:t>E</w:t>
      </w:r>
      <w:r w:rsidRPr="00B024D3">
        <w:rPr>
          <w:b/>
          <w:bCs/>
        </w:rPr>
        <w:t>ncryption:</w:t>
      </w:r>
      <w:r>
        <w:t xml:space="preserve"> Passwords are hashed using industry-standard bcrypt algorithms before storage. All data in transit is encrypted via HTTPS/TLS protocols.</w:t>
      </w:r>
    </w:p>
    <w:p w14:paraId="46737C14" w14:textId="5AB51143" w:rsidR="00B024D3" w:rsidRDefault="00B024D3" w:rsidP="00EA534D">
      <w:pPr>
        <w:pStyle w:val="C-BodyText"/>
        <w:numPr>
          <w:ilvl w:val="0"/>
          <w:numId w:val="45"/>
        </w:numPr>
      </w:pPr>
      <w:r w:rsidRPr="00B024D3">
        <w:rPr>
          <w:b/>
          <w:bCs/>
        </w:rPr>
        <w:t>Access Control:</w:t>
      </w:r>
      <w:r>
        <w:t xml:space="preserve"> Strict Role-Based Access Control (RBAC) ensures that only authorized Admins can access user data, manage products, and view order details. Regular users can only access their own cart, orders, and profile information.</w:t>
      </w:r>
    </w:p>
    <w:p w14:paraId="62D65C3E" w14:textId="6F640DBB" w:rsidR="00B024D3" w:rsidRDefault="00B024D3" w:rsidP="00EA534D">
      <w:pPr>
        <w:pStyle w:val="C-BodyText"/>
        <w:numPr>
          <w:ilvl w:val="0"/>
          <w:numId w:val="45"/>
        </w:numPr>
      </w:pPr>
      <w:r w:rsidRPr="00B024D3">
        <w:rPr>
          <w:b/>
          <w:bCs/>
        </w:rPr>
        <w:t>Payment Security:</w:t>
      </w:r>
      <w:r>
        <w:t xml:space="preserve"> Financial data is never stored locally. The integration with SSLCommerz ensures that sensitive card details are handled by a PCI-DSS compliant payment gateway. The system only stores transaction references and order status, not actual payment credentials.</w:t>
      </w:r>
    </w:p>
    <w:p w14:paraId="7F6F772C" w14:textId="18704F99" w:rsidR="00B024D3" w:rsidRPr="004E101A" w:rsidRDefault="00B024D3" w:rsidP="00EA534D">
      <w:pPr>
        <w:pStyle w:val="C-BodyText"/>
        <w:numPr>
          <w:ilvl w:val="0"/>
          <w:numId w:val="45"/>
        </w:numPr>
      </w:pPr>
      <w:r w:rsidRPr="00B024D3">
        <w:rPr>
          <w:b/>
          <w:bCs/>
        </w:rPr>
        <w:t>Data Minimization:</w:t>
      </w:r>
      <w:r>
        <w:t xml:space="preserve"> The system only collects data necessary for order fulfillment and customer communication. Optional fields are clearly marked, and users maintain control over their personal information. Sommerville (2016) Turban and Volonino (2010)</w:t>
      </w:r>
    </w:p>
    <w:p w14:paraId="4D9E0727" w14:textId="77777777" w:rsidR="00FE34B2" w:rsidRDefault="004E101A" w:rsidP="004E101A">
      <w:pPr>
        <w:pStyle w:val="BodyText"/>
      </w:pPr>
      <w:r w:rsidRPr="004E101A">
        <w:rPr>
          <w:b/>
          <w:bCs/>
        </w:rPr>
        <w:t>2. Intellectual Property</w:t>
      </w:r>
      <w:r w:rsidRPr="004E101A">
        <w:t> </w:t>
      </w:r>
    </w:p>
    <w:p w14:paraId="43F6A755" w14:textId="0E374BEA" w:rsidR="00FE34B2" w:rsidRPr="004E101A" w:rsidRDefault="00FE34B2" w:rsidP="004E101A">
      <w:pPr>
        <w:pStyle w:val="BodyText"/>
      </w:pPr>
      <w:r w:rsidRPr="00FE34B2">
        <w:t xml:space="preserve">The development of Auraluxe respected all intellectual property rights. The solution utilizes open-source technologies such as Next.js, React, NestJS, Node.js, PostgreSQL, and Prisma ORM, adhering strictly to their MIT or Apache 2.0 licenses. External services like SSLCommerz payment gateway were integrated according to their Terms of Service, ensuring proper attribution and usage compliance. The core business logic, database schema, custom UI </w:t>
      </w:r>
      <w:r w:rsidRPr="00FE34B2">
        <w:lastRenderedPageBreak/>
        <w:t>components, and product content remain the intellectual property of the development team and Tilottoma organization. Bass et al. (2012) Ghezzi et al. (2002)</w:t>
      </w:r>
    </w:p>
    <w:p w14:paraId="5DAB9338" w14:textId="77777777" w:rsidR="0096415B" w:rsidRDefault="004E101A" w:rsidP="004E101A">
      <w:pPr>
        <w:pStyle w:val="BodyText"/>
      </w:pPr>
      <w:r w:rsidRPr="004E101A">
        <w:rPr>
          <w:b/>
          <w:bCs/>
        </w:rPr>
        <w:t>3. User Impact</w:t>
      </w:r>
      <w:r w:rsidRPr="004E101A">
        <w:t> </w:t>
      </w:r>
    </w:p>
    <w:p w14:paraId="7F7FD7C5" w14:textId="3B2EB790" w:rsidR="0096415B" w:rsidRPr="004E101A" w:rsidRDefault="0096415B" w:rsidP="004E101A">
      <w:pPr>
        <w:pStyle w:val="BodyText"/>
      </w:pPr>
      <w:r w:rsidRPr="0096415B">
        <w:t>The system significantly impacts the experience of customers seeking premium building materials and interior solutions. For customers, the platform provides convenient access to high-quality imported products with detailed specifications, eliminating the need for multiple showroom visits. For the business, it creates a digital presence that reaches customers beyond physical location constraints. The design prioritizes "User Trust"—features like secure payment processing, detailed product information, and transparent pricing were implemented to build confidence. Accessibility best practices were followed in the UI design to ensure the platform is usable by users of varying technical abilities and across different devices. Sommerville (2011b) Sommerville (2011a)</w:t>
      </w:r>
    </w:p>
    <w:p w14:paraId="65543BD6" w14:textId="77777777" w:rsidR="00F44074" w:rsidRDefault="004E101A" w:rsidP="004E101A">
      <w:pPr>
        <w:pStyle w:val="BodyText"/>
        <w:rPr>
          <w:b/>
          <w:bCs/>
        </w:rPr>
      </w:pPr>
      <w:r w:rsidRPr="004E101A">
        <w:rPr>
          <w:b/>
          <w:bCs/>
        </w:rPr>
        <w:t>4. Bias and Fairness</w:t>
      </w:r>
    </w:p>
    <w:p w14:paraId="234CFDF3" w14:textId="4750C232" w:rsidR="004E101A" w:rsidRDefault="004E101A" w:rsidP="004E101A">
      <w:pPr>
        <w:pStyle w:val="BodyText"/>
      </w:pPr>
      <w:r w:rsidRPr="004E101A">
        <w:t> </w:t>
      </w:r>
      <w:r w:rsidR="00F44074" w:rsidRPr="00F44074">
        <w:t>Auraluxe is designed to be an equitable platform that serves all customers fairly.</w:t>
      </w:r>
    </w:p>
    <w:p w14:paraId="328B37EF" w14:textId="63F382BF" w:rsidR="00BB5DAE" w:rsidRPr="00BB5DAE" w:rsidRDefault="00BB5DAE" w:rsidP="00EA534D">
      <w:pPr>
        <w:pStyle w:val="C-BodyText"/>
        <w:numPr>
          <w:ilvl w:val="0"/>
          <w:numId w:val="46"/>
        </w:numPr>
      </w:pPr>
      <w:r w:rsidRPr="00BB5DAE">
        <w:rPr>
          <w:b/>
          <w:bCs/>
        </w:rPr>
        <w:t>Algorithm Neutrality:</w:t>
      </w:r>
      <w:r w:rsidRPr="00BB5DAE">
        <w:t xml:space="preserve"> Product search and filtering algorithms are based solely on user-selected criteria (category, brand, price range, keywords) without hidden ranking manipulations. Products are displayed based on relevance to search terms and filter selections, ensuring fair product visibility.</w:t>
      </w:r>
    </w:p>
    <w:p w14:paraId="35667784" w14:textId="0FEBD1CD" w:rsidR="00BB5DAE" w:rsidRPr="00BB5DAE" w:rsidRDefault="00BB5DAE" w:rsidP="00EA534D">
      <w:pPr>
        <w:pStyle w:val="C-BodyText"/>
        <w:numPr>
          <w:ilvl w:val="0"/>
          <w:numId w:val="46"/>
        </w:numPr>
      </w:pPr>
      <w:r w:rsidRPr="00BB5DAE">
        <w:rPr>
          <w:b/>
          <w:bCs/>
        </w:rPr>
        <w:t>Content Integrity:</w:t>
      </w:r>
      <w:r w:rsidRPr="00BB5DAE">
        <w:t xml:space="preserve"> All product descriptions, specifications, and pricing information are accurate and verifiable. The platform does not engage in misleading advertising or deceptive pricing practices.</w:t>
      </w:r>
    </w:p>
    <w:p w14:paraId="15FCB026" w14:textId="02C6F3B6" w:rsidR="00BB5DAE" w:rsidRPr="004E101A" w:rsidRDefault="00BB5DAE" w:rsidP="00EA534D">
      <w:pPr>
        <w:pStyle w:val="C-BodyText"/>
        <w:numPr>
          <w:ilvl w:val="0"/>
          <w:numId w:val="46"/>
        </w:numPr>
      </w:pPr>
      <w:r w:rsidRPr="00BB5DAE">
        <w:rPr>
          <w:b/>
          <w:bCs/>
        </w:rPr>
        <w:t>Fair Access:</w:t>
      </w:r>
      <w:r w:rsidRPr="00BB5DAE">
        <w:t xml:space="preserve"> The platform is accessible to all users regardless of their geographic location within Bangladesh, device type, or technical proficiency. The responsive design ensures equal user experience across desktop, tablet, and mobile devices. Hevner and Chatterjee (2010)</w:t>
      </w:r>
    </w:p>
    <w:p w14:paraId="4147F011" w14:textId="10BF111C" w:rsidR="00330DA0" w:rsidRDefault="004E101A" w:rsidP="00330DA0">
      <w:pPr>
        <w:pStyle w:val="BodyText"/>
      </w:pPr>
      <w:r w:rsidRPr="004E101A">
        <w:rPr>
          <w:b/>
          <w:bCs/>
        </w:rPr>
        <w:t>5. Responsibility to Stakeholders</w:t>
      </w:r>
      <w:r w:rsidRPr="004E101A">
        <w:t> </w:t>
      </w:r>
    </w:p>
    <w:p w14:paraId="749982CB" w14:textId="1B293D05" w:rsidR="00330DA0" w:rsidRDefault="00330DA0" w:rsidP="00330DA0">
      <w:pPr>
        <w:pStyle w:val="BodyText"/>
      </w:pPr>
      <w:r>
        <w:t>The primary stakeholders are Customers, Business Administrators, and the Tilottoma Organization.</w:t>
      </w:r>
    </w:p>
    <w:p w14:paraId="49940175" w14:textId="09A1B1A8" w:rsidR="00330DA0" w:rsidRDefault="00330DA0" w:rsidP="00EA534D">
      <w:pPr>
        <w:pStyle w:val="C-BodyText"/>
        <w:numPr>
          <w:ilvl w:val="0"/>
          <w:numId w:val="47"/>
        </w:numPr>
      </w:pPr>
      <w:r w:rsidRPr="00330DA0">
        <w:rPr>
          <w:b/>
          <w:bCs/>
        </w:rPr>
        <w:lastRenderedPageBreak/>
        <w:t>Customers:</w:t>
      </w:r>
      <w:r>
        <w:t xml:space="preserve"> The team is responsible for delivering a secure, reliable shopping experience where orders are processed accurately, payments are protected, and products are represented truthfully.</w:t>
      </w:r>
    </w:p>
    <w:p w14:paraId="41733B33" w14:textId="49A999C2" w:rsidR="00330DA0" w:rsidRDefault="00330DA0" w:rsidP="00EA534D">
      <w:pPr>
        <w:pStyle w:val="C-BodyText"/>
        <w:numPr>
          <w:ilvl w:val="0"/>
          <w:numId w:val="47"/>
        </w:numPr>
      </w:pPr>
      <w:r w:rsidRPr="00330DA0">
        <w:rPr>
          <w:b/>
          <w:bCs/>
        </w:rPr>
        <w:t>Business Administrators:</w:t>
      </w:r>
      <w:r>
        <w:t xml:space="preserve"> The system must provide accurate inventory tracking, sales reporting, and order management to support effective business operations and decision-making.</w:t>
      </w:r>
    </w:p>
    <w:p w14:paraId="757B7380" w14:textId="646EA045" w:rsidR="00330DA0" w:rsidRPr="004E101A" w:rsidRDefault="00330DA0" w:rsidP="002407F7">
      <w:pPr>
        <w:pStyle w:val="C-BodyText"/>
        <w:numPr>
          <w:ilvl w:val="0"/>
          <w:numId w:val="47"/>
        </w:numPr>
      </w:pPr>
      <w:r w:rsidRPr="00330DA0">
        <w:rPr>
          <w:b/>
          <w:bCs/>
        </w:rPr>
        <w:t>Organization:</w:t>
      </w:r>
      <w:r>
        <w:t xml:space="preserve"> The platform must protect the brand reputation by ensuring data security, maintaining system uptime, and providing quality customer experience. Regular testing and quality assurance processes helped align the software functionality with these stakeholder needs. Hevner and Chatterjee (2010)</w:t>
      </w:r>
    </w:p>
    <w:p w14:paraId="62F5B6CF" w14:textId="0FEF6648" w:rsidR="002941E7" w:rsidRPr="002941E7" w:rsidRDefault="004E101A" w:rsidP="002941E7">
      <w:pPr>
        <w:pStyle w:val="BodyText"/>
        <w:rPr>
          <w:b/>
          <w:bCs/>
        </w:rPr>
      </w:pPr>
      <w:r w:rsidRPr="004E101A">
        <w:rPr>
          <w:b/>
          <w:bCs/>
        </w:rPr>
        <w:t>6. Professional Responsibility</w:t>
      </w:r>
      <w:r w:rsidR="002941E7">
        <w:rPr>
          <w:b/>
          <w:bCs/>
        </w:rPr>
        <w:t xml:space="preserve"> </w:t>
      </w:r>
    </w:p>
    <w:p w14:paraId="29B919A7" w14:textId="107DBF44" w:rsidR="002941E7" w:rsidRDefault="002941E7" w:rsidP="002941E7">
      <w:pPr>
        <w:pStyle w:val="BodyText"/>
      </w:pPr>
      <w:r>
        <w:t>The development team adhered to the ACM/IEEE Software Engineering Code of Ethics. This specifically meant:</w:t>
      </w:r>
    </w:p>
    <w:p w14:paraId="25AD67C4" w14:textId="43904397" w:rsidR="002941E7" w:rsidRPr="002941E7" w:rsidRDefault="002941E7" w:rsidP="00EA534D">
      <w:pPr>
        <w:pStyle w:val="C-BodyText"/>
        <w:numPr>
          <w:ilvl w:val="0"/>
          <w:numId w:val="48"/>
        </w:numPr>
      </w:pPr>
      <w:r w:rsidRPr="002941E7">
        <w:rPr>
          <w:b/>
          <w:bCs/>
        </w:rPr>
        <w:t>Honesty:</w:t>
      </w:r>
      <w:r w:rsidRPr="002941E7">
        <w:t xml:space="preserve"> Clearly communicating system capabilities and limitations, such as payment gateway processing times and inventory update frequencies.</w:t>
      </w:r>
    </w:p>
    <w:p w14:paraId="2E03EE96" w14:textId="15664DB0" w:rsidR="002941E7" w:rsidRPr="002941E7" w:rsidRDefault="002941E7" w:rsidP="00EA534D">
      <w:pPr>
        <w:pStyle w:val="C-BodyText"/>
        <w:numPr>
          <w:ilvl w:val="0"/>
          <w:numId w:val="48"/>
        </w:numPr>
      </w:pPr>
      <w:r w:rsidRPr="002941E7">
        <w:rPr>
          <w:b/>
          <w:bCs/>
        </w:rPr>
        <w:t>Competence:</w:t>
      </w:r>
      <w:r w:rsidRPr="002941E7">
        <w:t xml:space="preserve"> Ensuring the payment integration and data security modules were implemented using industry-standard best practices to prevent financial loss and data breaches. Following established design patterns and architectural principles in Next.js and NestJS development.</w:t>
      </w:r>
    </w:p>
    <w:p w14:paraId="61EF13F7" w14:textId="5D47C32F" w:rsidR="002941E7" w:rsidRPr="002941E7" w:rsidRDefault="002941E7" w:rsidP="00EA534D">
      <w:pPr>
        <w:pStyle w:val="C-BodyText"/>
        <w:numPr>
          <w:ilvl w:val="0"/>
          <w:numId w:val="48"/>
        </w:numPr>
      </w:pPr>
      <w:r w:rsidRPr="002941E7">
        <w:rPr>
          <w:b/>
          <w:bCs/>
        </w:rPr>
        <w:t>Maintenance:</w:t>
      </w:r>
      <w:r w:rsidRPr="002941E7">
        <w:t xml:space="preserve"> Committing to resolving critical bugs (like payment callback failures or cart synchronization issues) promptly to prevent customer disruption and business loss. Hevner and Chatterjee (2010)</w:t>
      </w:r>
    </w:p>
    <w:p w14:paraId="3A9B9B6E" w14:textId="071C4CFA" w:rsidR="004E101A" w:rsidRDefault="004E101A" w:rsidP="004E101A">
      <w:pPr>
        <w:pStyle w:val="Heading4"/>
      </w:pPr>
      <w:bookmarkStart w:id="241" w:name="_Toc219586961"/>
      <w:r w:rsidRPr="004E101A">
        <w:t>9.2 Sustainability in the Software Development Process</w:t>
      </w:r>
      <w:bookmarkEnd w:id="241"/>
    </w:p>
    <w:p w14:paraId="0F3814A4" w14:textId="7F026C1A" w:rsidR="006530D4" w:rsidRPr="004E101A" w:rsidRDefault="006530D4" w:rsidP="004E101A">
      <w:pPr>
        <w:pStyle w:val="BodyText"/>
      </w:pPr>
      <w:r w:rsidRPr="006530D4">
        <w:t>Sustainability is integrated into the core architecture of Auraluxe, addressing environmental, economic, and social dimensions.</w:t>
      </w:r>
    </w:p>
    <w:p w14:paraId="647E5D6C" w14:textId="77777777" w:rsidR="004E101A" w:rsidRPr="004E101A" w:rsidRDefault="004E101A" w:rsidP="004E101A">
      <w:pPr>
        <w:pStyle w:val="BodyText"/>
      </w:pPr>
      <w:r w:rsidRPr="004E101A">
        <w:rPr>
          <w:b/>
          <w:bCs/>
        </w:rPr>
        <w:t>1. Environmental Sustainability</w:t>
      </w:r>
    </w:p>
    <w:p w14:paraId="32DCBA56" w14:textId="78705A5C" w:rsidR="006530D4" w:rsidRPr="006530D4" w:rsidRDefault="006530D4" w:rsidP="00EA534D">
      <w:pPr>
        <w:pStyle w:val="C-BodyText"/>
        <w:numPr>
          <w:ilvl w:val="0"/>
          <w:numId w:val="49"/>
        </w:numPr>
      </w:pPr>
      <w:r w:rsidRPr="006530D4">
        <w:rPr>
          <w:b/>
          <w:bCs/>
        </w:rPr>
        <w:lastRenderedPageBreak/>
        <w:t>Paperless Workflow:</w:t>
      </w:r>
      <w:r w:rsidRPr="006530D4">
        <w:t xml:space="preserve"> By digitizing the entire shopping and ordering process—from product browsing to digital receipts and invoices—Auraluxe significantly reduces paper waste involved in traditional catalog distribution, order forms, and billing processes.</w:t>
      </w:r>
    </w:p>
    <w:p w14:paraId="6CC1F0B5" w14:textId="0A36B42F" w:rsidR="006530D4" w:rsidRPr="006530D4" w:rsidRDefault="006530D4" w:rsidP="00EA534D">
      <w:pPr>
        <w:pStyle w:val="C-BodyText"/>
        <w:numPr>
          <w:ilvl w:val="0"/>
          <w:numId w:val="49"/>
        </w:numPr>
      </w:pPr>
      <w:r w:rsidRPr="006530D4">
        <w:rPr>
          <w:b/>
          <w:bCs/>
        </w:rPr>
        <w:t>Digital Catalog:</w:t>
      </w:r>
      <w:r w:rsidRPr="006530D4">
        <w:t xml:space="preserve"> The online product catalog eliminates the need for printed catalogs, brochures, and promotional materials, reducing paper consumption and distribution-related carbon emissions.</w:t>
      </w:r>
    </w:p>
    <w:p w14:paraId="0F3622CB" w14:textId="4375119F" w:rsidR="006530D4" w:rsidRPr="006530D4" w:rsidRDefault="006530D4" w:rsidP="00EA534D">
      <w:pPr>
        <w:pStyle w:val="C-BodyText"/>
        <w:numPr>
          <w:ilvl w:val="0"/>
          <w:numId w:val="49"/>
        </w:numPr>
      </w:pPr>
      <w:r w:rsidRPr="006530D4">
        <w:rPr>
          <w:b/>
          <w:bCs/>
        </w:rPr>
        <w:t>Server Optimization:</w:t>
      </w:r>
      <w:r w:rsidRPr="006530D4">
        <w:t xml:space="preserve"> Database queries are optimized using Prisma ORM's efficient query generation to fetch only necessary data, reducing CPU cycles and energy consumption in data centers. Frontend code splitting and image optimization in Next.js minimize bandwidth usage and reduce energy consumption on user devices.</w:t>
      </w:r>
    </w:p>
    <w:p w14:paraId="6827040D" w14:textId="6646B277" w:rsidR="006530D4" w:rsidRPr="004E101A" w:rsidRDefault="006530D4" w:rsidP="00EA534D">
      <w:pPr>
        <w:pStyle w:val="C-BodyText"/>
        <w:numPr>
          <w:ilvl w:val="0"/>
          <w:numId w:val="49"/>
        </w:numPr>
      </w:pPr>
      <w:r w:rsidRPr="006530D4">
        <w:rPr>
          <w:b/>
          <w:bCs/>
        </w:rPr>
        <w:t>Reduced Physical Travel:</w:t>
      </w:r>
      <w:r w:rsidRPr="006530D4">
        <w:t xml:space="preserve"> By providing comprehensive product information, specifications, and images online, customers can make informed decisions without multiple showroom visits, reducing transportation-related carbon emissions.</w:t>
      </w:r>
    </w:p>
    <w:p w14:paraId="2418A109" w14:textId="77777777" w:rsidR="004E101A" w:rsidRPr="004E101A" w:rsidRDefault="004E101A" w:rsidP="004E101A">
      <w:pPr>
        <w:pStyle w:val="BodyText"/>
      </w:pPr>
      <w:r w:rsidRPr="004E101A">
        <w:rPr>
          <w:b/>
          <w:bCs/>
        </w:rPr>
        <w:t>2. Economic Sustainability</w:t>
      </w:r>
    </w:p>
    <w:p w14:paraId="4CB3F5E3" w14:textId="73F4C683" w:rsidR="00392457" w:rsidRPr="00392457" w:rsidRDefault="00392457" w:rsidP="00EA534D">
      <w:pPr>
        <w:pStyle w:val="C-BodyText"/>
        <w:numPr>
          <w:ilvl w:val="0"/>
          <w:numId w:val="50"/>
        </w:numPr>
      </w:pPr>
      <w:r w:rsidRPr="00DA4B0A">
        <w:rPr>
          <w:b/>
          <w:bCs/>
        </w:rPr>
        <w:t>Digital Transformation:</w:t>
      </w:r>
      <w:r w:rsidRPr="00392457">
        <w:t xml:space="preserve"> The platform enables Tilottoma to reach customers beyond physical showroom constraints, supporting business growth and economic viability.</w:t>
      </w:r>
    </w:p>
    <w:p w14:paraId="514DB8DA" w14:textId="16718B0A" w:rsidR="00392457" w:rsidRPr="00392457" w:rsidRDefault="00392457" w:rsidP="00EA534D">
      <w:pPr>
        <w:pStyle w:val="C-BodyText"/>
        <w:numPr>
          <w:ilvl w:val="0"/>
          <w:numId w:val="50"/>
        </w:numPr>
      </w:pPr>
      <w:r w:rsidRPr="00DA4B0A">
        <w:rPr>
          <w:b/>
          <w:bCs/>
        </w:rPr>
        <w:t>Cost Efficiency:</w:t>
      </w:r>
      <w:r w:rsidRPr="00392457">
        <w:t xml:space="preserve"> Online presence reduces traditional advertising costs, while automated order processing and inventory management minimize operational overhead.</w:t>
      </w:r>
    </w:p>
    <w:p w14:paraId="3A91FB2F" w14:textId="79F591F7" w:rsidR="00392457" w:rsidRPr="00392457" w:rsidRDefault="00392457" w:rsidP="00EA534D">
      <w:pPr>
        <w:pStyle w:val="C-BodyText"/>
        <w:numPr>
          <w:ilvl w:val="0"/>
          <w:numId w:val="50"/>
        </w:numPr>
      </w:pPr>
      <w:r w:rsidRPr="00DA4B0A">
        <w:rPr>
          <w:b/>
          <w:bCs/>
        </w:rPr>
        <w:t>Scalability:</w:t>
      </w:r>
      <w:r w:rsidRPr="00392457">
        <w:t xml:space="preserve"> The modular Next.js and NestJS architecture allows the system to handle increased traffic and expand product categories without redevelopment, ensuring long-term software investment value. Pressman and Maxim (2014).</w:t>
      </w:r>
    </w:p>
    <w:p w14:paraId="16D246D5" w14:textId="42412186" w:rsidR="005D74F2" w:rsidRPr="004E101A" w:rsidRDefault="00392457" w:rsidP="00EA534D">
      <w:pPr>
        <w:pStyle w:val="C-BodyText"/>
        <w:numPr>
          <w:ilvl w:val="0"/>
          <w:numId w:val="50"/>
        </w:numPr>
      </w:pPr>
      <w:r w:rsidRPr="00DA4B0A">
        <w:rPr>
          <w:b/>
          <w:bCs/>
        </w:rPr>
        <w:t>Market Accessibility:</w:t>
      </w:r>
      <w:r w:rsidRPr="00392457">
        <w:t xml:space="preserve"> The platform reduces geographic barriers for customers accessing premium building materials.</w:t>
      </w:r>
    </w:p>
    <w:p w14:paraId="5450C4BC" w14:textId="77777777" w:rsidR="004E101A" w:rsidRPr="004E101A" w:rsidRDefault="004E101A" w:rsidP="004E101A">
      <w:pPr>
        <w:pStyle w:val="BodyText"/>
      </w:pPr>
      <w:r w:rsidRPr="004E101A">
        <w:rPr>
          <w:b/>
          <w:bCs/>
        </w:rPr>
        <w:t>3. Social Sustainability</w:t>
      </w:r>
    </w:p>
    <w:p w14:paraId="349DC8B3" w14:textId="0F243535" w:rsidR="00F00F07" w:rsidRPr="00F00F07" w:rsidRDefault="00F00F07" w:rsidP="00EA534D">
      <w:pPr>
        <w:pStyle w:val="C-BodyText"/>
        <w:numPr>
          <w:ilvl w:val="0"/>
          <w:numId w:val="51"/>
        </w:numPr>
      </w:pPr>
      <w:r w:rsidRPr="00F00F07">
        <w:lastRenderedPageBreak/>
        <w:t>Information Access: By providing detailed specifications and project portfolios, the platform democratizes access to premium building materials information previously limited to showroom consultations.</w:t>
      </w:r>
    </w:p>
    <w:p w14:paraId="5EEC0E5D" w14:textId="23749CA4" w:rsidR="00F00F07" w:rsidRPr="00F00F07" w:rsidRDefault="00F00F07" w:rsidP="00EA534D">
      <w:pPr>
        <w:pStyle w:val="C-BodyText"/>
        <w:numPr>
          <w:ilvl w:val="0"/>
          <w:numId w:val="51"/>
        </w:numPr>
      </w:pPr>
      <w:r w:rsidRPr="00F00F07">
        <w:t>Digital Literacy: The user-friendly interface helps users of varying technical abilities engage with e-commerce, advancing digital literacy in the building materials sector.</w:t>
      </w:r>
    </w:p>
    <w:p w14:paraId="310EC482" w14:textId="0BB0C9A1" w:rsidR="00F00F07" w:rsidRPr="00F00F07" w:rsidRDefault="00F00F07" w:rsidP="00EA534D">
      <w:pPr>
        <w:pStyle w:val="C-BodyText"/>
        <w:numPr>
          <w:ilvl w:val="0"/>
          <w:numId w:val="51"/>
        </w:numPr>
      </w:pPr>
      <w:r w:rsidRPr="00F00F07">
        <w:t>Quality Standards: By showcasing verified, premium products with transparent specifications, the platform raises quality standards in the market, benefiting end consumers and construction quality.</w:t>
      </w:r>
    </w:p>
    <w:p w14:paraId="57E450F0" w14:textId="6A661103" w:rsidR="00F00F07" w:rsidRPr="00F00F07" w:rsidRDefault="00F00F07" w:rsidP="00EA534D">
      <w:pPr>
        <w:pStyle w:val="C-BodyText"/>
        <w:numPr>
          <w:ilvl w:val="0"/>
          <w:numId w:val="51"/>
        </w:numPr>
      </w:pPr>
      <w:r w:rsidRPr="00F00F07">
        <w:t>Business Growth: The platform supports Tilottoma's growth as a local business, contributing to employment and economic activity in the community. Turban and Volonino (2010).</w:t>
      </w:r>
    </w:p>
    <w:p w14:paraId="46822C8E" w14:textId="14884136" w:rsidR="00F00F07" w:rsidRDefault="00F00F07" w:rsidP="004E101A">
      <w:pPr>
        <w:pStyle w:val="FigureCell"/>
      </w:pPr>
    </w:p>
    <w:p w14:paraId="51C65405" w14:textId="43D7DF03" w:rsidR="00F00F07" w:rsidRDefault="00F00F07" w:rsidP="004E101A">
      <w:pPr>
        <w:pStyle w:val="FigureCell"/>
      </w:pPr>
      <w:bookmarkStart w:id="242" w:name="_Toc219586746"/>
      <w:r>
        <w:rPr>
          <w:noProof/>
        </w:rPr>
        <w:drawing>
          <wp:anchor distT="0" distB="0" distL="114300" distR="114300" simplePos="0" relativeHeight="251812864" behindDoc="1" locked="0" layoutInCell="1" allowOverlap="1" wp14:anchorId="40A01214" wp14:editId="4B934EE1">
            <wp:simplePos x="0" y="0"/>
            <wp:positionH relativeFrom="margin">
              <wp:align>center</wp:align>
            </wp:positionH>
            <wp:positionV relativeFrom="paragraph">
              <wp:posOffset>94063</wp:posOffset>
            </wp:positionV>
            <wp:extent cx="2351405" cy="2318385"/>
            <wp:effectExtent l="0" t="0" r="0" b="5715"/>
            <wp:wrapTight wrapText="bothSides">
              <wp:wrapPolygon edited="0">
                <wp:start x="0" y="0"/>
                <wp:lineTo x="0" y="21476"/>
                <wp:lineTo x="21349" y="21476"/>
                <wp:lineTo x="21349" y="0"/>
                <wp:lineTo x="0" y="0"/>
              </wp:wrapPolygon>
            </wp:wrapTight>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bookmarkEnd w:id="242"/>
    </w:p>
    <w:p w14:paraId="4120E0D9" w14:textId="7258F224" w:rsidR="00F00F07" w:rsidRDefault="00F00F07" w:rsidP="004E101A">
      <w:pPr>
        <w:pStyle w:val="FigureCell"/>
      </w:pPr>
    </w:p>
    <w:p w14:paraId="61563842" w14:textId="29FF57CB" w:rsidR="00F00F07" w:rsidRDefault="00F00F07" w:rsidP="004E101A">
      <w:pPr>
        <w:pStyle w:val="FigureCell"/>
      </w:pPr>
    </w:p>
    <w:p w14:paraId="2FCE75DB" w14:textId="5A9E1A9C" w:rsidR="00F00F07" w:rsidRDefault="00F00F07" w:rsidP="004E101A">
      <w:pPr>
        <w:pStyle w:val="FigureCell"/>
      </w:pPr>
    </w:p>
    <w:p w14:paraId="0114A7CD" w14:textId="659D675D" w:rsidR="00F00F07" w:rsidRDefault="00F00F07" w:rsidP="004E101A">
      <w:pPr>
        <w:pStyle w:val="FigureCell"/>
      </w:pPr>
    </w:p>
    <w:p w14:paraId="1E526ED5" w14:textId="77777777" w:rsidR="00F00F07" w:rsidRDefault="00F00F07" w:rsidP="004E101A">
      <w:pPr>
        <w:pStyle w:val="FigureCell"/>
      </w:pPr>
    </w:p>
    <w:p w14:paraId="560EB3EE" w14:textId="77777777" w:rsidR="00F00F07" w:rsidRDefault="00F00F07" w:rsidP="004E101A">
      <w:pPr>
        <w:pStyle w:val="FigureCell"/>
      </w:pPr>
    </w:p>
    <w:p w14:paraId="4CA29075" w14:textId="69CD3C5B" w:rsidR="00F00F07" w:rsidRDefault="00F00F07" w:rsidP="004E101A">
      <w:pPr>
        <w:pStyle w:val="FigureCell"/>
      </w:pPr>
    </w:p>
    <w:p w14:paraId="060D266A" w14:textId="0D6D04BF" w:rsidR="00FA1992" w:rsidRDefault="004E101A" w:rsidP="008C2522">
      <w:pPr>
        <w:pStyle w:val="FigureCell"/>
      </w:pPr>
      <w:bookmarkStart w:id="243" w:name="_Toc219586747"/>
      <w:r w:rsidRPr="004E101A">
        <w:t>Figure 9.1: Sustainability Considerations in Software Development</w:t>
      </w:r>
      <w:bookmarkEnd w:id="243"/>
    </w:p>
    <w:p w14:paraId="0238EA8B" w14:textId="2A5BCF68" w:rsidR="00FA1992" w:rsidRDefault="00FA1992" w:rsidP="004E101A"/>
    <w:p w14:paraId="1F308F37" w14:textId="24F300EE" w:rsidR="008C2522" w:rsidRDefault="008C2522" w:rsidP="004E101A"/>
    <w:p w14:paraId="19777D09" w14:textId="18047C31" w:rsidR="008C2522" w:rsidRDefault="008C2522" w:rsidP="004E101A"/>
    <w:p w14:paraId="7F1D26EF" w14:textId="1C6B9570" w:rsidR="008C2522" w:rsidRDefault="008C2522" w:rsidP="004E101A"/>
    <w:p w14:paraId="6650B1D7" w14:textId="40C3823C" w:rsidR="008C2522" w:rsidRDefault="008C2522" w:rsidP="004E101A"/>
    <w:p w14:paraId="27681EAD" w14:textId="606D9562" w:rsidR="008C2522" w:rsidRDefault="008C2522" w:rsidP="004E101A"/>
    <w:p w14:paraId="6708B5D4" w14:textId="54346F10" w:rsidR="008C2522" w:rsidRDefault="008C2522" w:rsidP="004E101A"/>
    <w:p w14:paraId="732E94C1" w14:textId="5C8E2788" w:rsidR="008C2522" w:rsidRDefault="008C2522" w:rsidP="004E101A"/>
    <w:p w14:paraId="548F7EF8" w14:textId="77777777" w:rsidR="00F7494D" w:rsidRDefault="00F7494D"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244" w:name="_Toc219037917"/>
      <w:bookmarkStart w:id="245" w:name="_Toc219586962"/>
      <w:r>
        <w:rPr>
          <w:b/>
        </w:rPr>
        <w:t>Chapter 10.</w:t>
      </w:r>
      <w:bookmarkEnd w:id="244"/>
      <w:bookmarkEnd w:id="245"/>
    </w:p>
    <w:p w14:paraId="367CFB4A" w14:textId="28F978F9" w:rsidR="00FA1992" w:rsidRDefault="00FA1992" w:rsidP="00FA1992">
      <w:pPr>
        <w:pStyle w:val="Heading2"/>
        <w:tabs>
          <w:tab w:val="left" w:pos="990"/>
        </w:tabs>
        <w:spacing w:before="120" w:after="120" w:line="276" w:lineRule="auto"/>
        <w:rPr>
          <w:b/>
          <w:bCs/>
        </w:rPr>
      </w:pPr>
      <w:bookmarkStart w:id="246" w:name="_Toc219586963"/>
      <w:r w:rsidRPr="00FA1992">
        <w:rPr>
          <w:b/>
          <w:bCs/>
        </w:rPr>
        <w:t>Conclusion</w:t>
      </w:r>
      <w:bookmarkEnd w:id="246"/>
    </w:p>
    <w:p w14:paraId="05A2B244" w14:textId="77777777" w:rsidR="00FA1992" w:rsidRDefault="00FA1992">
      <w:pPr>
        <w:spacing w:after="0" w:line="360" w:lineRule="auto"/>
        <w:rPr>
          <w:rFonts w:eastAsiaTheme="majorEastAsia" w:cstheme="majorBidi"/>
          <w:b/>
          <w:bCs/>
          <w:sz w:val="28"/>
          <w:szCs w:val="26"/>
        </w:rPr>
      </w:pPr>
      <w:r>
        <w:rPr>
          <w:b/>
          <w:bCs/>
        </w:rPr>
        <w:br w:type="page"/>
      </w:r>
    </w:p>
    <w:p w14:paraId="5ABE64F5" w14:textId="3CB365DD" w:rsidR="0037766C" w:rsidRDefault="00FA1992" w:rsidP="00481668">
      <w:pPr>
        <w:pStyle w:val="Heading4"/>
      </w:pPr>
      <w:bookmarkStart w:id="247" w:name="_Toc219586964"/>
      <w:r w:rsidRPr="00FA1992">
        <w:lastRenderedPageBreak/>
        <w:t>10.1 Brief Overview of the Project</w:t>
      </w:r>
      <w:bookmarkEnd w:id="247"/>
    </w:p>
    <w:p w14:paraId="7FDA4004" w14:textId="632B32BB" w:rsidR="008D3BF3" w:rsidRPr="00FA1992" w:rsidRDefault="0037766C" w:rsidP="001602E6">
      <w:pPr>
        <w:pStyle w:val="BodyText"/>
      </w:pPr>
      <w:r w:rsidRPr="00852E1D">
        <w:t xml:space="preserve">The </w:t>
      </w:r>
      <w:r w:rsidRPr="00852E1D">
        <w:rPr>
          <w:b/>
          <w:bCs/>
          <w:bdr w:val="none" w:sz="0" w:space="0" w:color="auto" w:frame="1"/>
        </w:rPr>
        <w:t>Auraluxe</w:t>
      </w:r>
      <w:r w:rsidRPr="00852E1D">
        <w:t xml:space="preserve"> system was designed to provide a comprehensive digital showroom for high-end building materials and interior solutions. It serves as a modern bridge between architectural inspiration and material acquisition, replacing the traditional, time-consuming process of physical showroom visits with a centralized, visual-first online platform. By introducing features such as a "Project Inspiration" showcase, detailed product specification filtering, seamless cart management, and secure digital payments, the project aims to digitize the luxury home improvement sector. On the administrative side, the system offers robust tools for inventory management and order fulfillment, ensuring an efficient operational flow for the business.</w:t>
      </w:r>
    </w:p>
    <w:p w14:paraId="2E0DC6B9" w14:textId="4202919C" w:rsidR="001602E6" w:rsidRDefault="00FA1992" w:rsidP="009863CF">
      <w:pPr>
        <w:pStyle w:val="Heading4"/>
      </w:pPr>
      <w:bookmarkStart w:id="248" w:name="_Toc219586965"/>
      <w:r w:rsidRPr="00FA1992">
        <w:t>10.2 Proposed System Benefits</w:t>
      </w:r>
      <w:bookmarkEnd w:id="248"/>
    </w:p>
    <w:p w14:paraId="733AEF0A" w14:textId="77777777" w:rsidR="001602E6" w:rsidRPr="00852E1D" w:rsidRDefault="001602E6" w:rsidP="001602E6">
      <w:pPr>
        <w:pStyle w:val="BodyText"/>
      </w:pPr>
      <w:r w:rsidRPr="00852E1D">
        <w:t>The developed system offers a range of benefits for both Customers and the Business Administration:</w:t>
      </w:r>
    </w:p>
    <w:p w14:paraId="36F1426D" w14:textId="77777777" w:rsidR="001602E6" w:rsidRPr="00852E1D" w:rsidRDefault="001602E6" w:rsidP="00EA534D">
      <w:pPr>
        <w:pStyle w:val="BodyText"/>
        <w:numPr>
          <w:ilvl w:val="0"/>
          <w:numId w:val="52"/>
        </w:numPr>
      </w:pPr>
      <w:r w:rsidRPr="00852E1D">
        <w:rPr>
          <w:b/>
          <w:bCs/>
          <w:bdr w:val="none" w:sz="0" w:space="0" w:color="auto" w:frame="1"/>
        </w:rPr>
        <w:t>Visual Decision Making:</w:t>
      </w:r>
      <w:r w:rsidRPr="00852E1D">
        <w:t xml:space="preserve"> Unlike standard e-commerce sites, the "Project Inspiration" feature allows users to see completed real-world projects and immediately identify/buy the materials used, bridging the gap between design and purchase.</w:t>
      </w:r>
    </w:p>
    <w:p w14:paraId="608E29BC" w14:textId="77777777" w:rsidR="001602E6" w:rsidRPr="00852E1D" w:rsidRDefault="001602E6" w:rsidP="00EA534D">
      <w:pPr>
        <w:pStyle w:val="BodyText"/>
        <w:numPr>
          <w:ilvl w:val="0"/>
          <w:numId w:val="52"/>
        </w:numPr>
      </w:pPr>
      <w:r w:rsidRPr="00852E1D">
        <w:rPr>
          <w:b/>
          <w:bCs/>
          <w:bdr w:val="none" w:sz="0" w:space="0" w:color="auto" w:frame="1"/>
        </w:rPr>
        <w:t>Digital Showroom Experience:</w:t>
      </w:r>
      <w:r w:rsidRPr="00852E1D">
        <w:t xml:space="preserve"> Users can browse high-resolution catalogs of luxury tiles and sanitary ware from the comfort of their homes, filtering by Brand, Finish, or Price.</w:t>
      </w:r>
    </w:p>
    <w:p w14:paraId="48E3FED8" w14:textId="77777777" w:rsidR="001602E6" w:rsidRPr="00852E1D" w:rsidRDefault="001602E6" w:rsidP="00EA534D">
      <w:pPr>
        <w:pStyle w:val="BodyText"/>
        <w:numPr>
          <w:ilvl w:val="0"/>
          <w:numId w:val="52"/>
        </w:numPr>
      </w:pPr>
      <w:r w:rsidRPr="00852E1D">
        <w:rPr>
          <w:b/>
          <w:bCs/>
          <w:bdr w:val="none" w:sz="0" w:space="0" w:color="auto" w:frame="1"/>
        </w:rPr>
        <w:t>Operational Efficiency:</w:t>
      </w:r>
      <w:r w:rsidRPr="00852E1D">
        <w:t xml:space="preserve"> The Admin Dashboard automates stock tracking and order status updates, reducing the manual effort required to manage a large inventory of distinct SKUs.</w:t>
      </w:r>
    </w:p>
    <w:p w14:paraId="6DB46D5F" w14:textId="77777777" w:rsidR="001602E6" w:rsidRPr="00852E1D" w:rsidRDefault="001602E6" w:rsidP="00EA534D">
      <w:pPr>
        <w:pStyle w:val="BodyText"/>
        <w:numPr>
          <w:ilvl w:val="0"/>
          <w:numId w:val="52"/>
        </w:numPr>
      </w:pPr>
      <w:r w:rsidRPr="00852E1D">
        <w:rPr>
          <w:b/>
          <w:bCs/>
          <w:bdr w:val="none" w:sz="0" w:space="0" w:color="auto" w:frame="1"/>
        </w:rPr>
        <w:t>Secure Transactions:</w:t>
      </w:r>
      <w:r w:rsidRPr="00852E1D">
        <w:t xml:space="preserve"> Integration with </w:t>
      </w:r>
      <w:r w:rsidRPr="00852E1D">
        <w:rPr>
          <w:b/>
          <w:bCs/>
          <w:bdr w:val="none" w:sz="0" w:space="0" w:color="auto" w:frame="1"/>
        </w:rPr>
        <w:t>SSLCommerz</w:t>
      </w:r>
      <w:r w:rsidRPr="00852E1D">
        <w:t xml:space="preserve"> provides a regulated and secure environment for high-value financial exchanges, minimizing fraud risk and building customer trust.</w:t>
      </w:r>
    </w:p>
    <w:p w14:paraId="3DD4CB99" w14:textId="77777777" w:rsidR="001602E6" w:rsidRPr="00852E1D" w:rsidRDefault="001602E6" w:rsidP="00EA534D">
      <w:pPr>
        <w:pStyle w:val="BodyText"/>
        <w:numPr>
          <w:ilvl w:val="0"/>
          <w:numId w:val="52"/>
        </w:numPr>
      </w:pPr>
      <w:r w:rsidRPr="00852E1D">
        <w:rPr>
          <w:b/>
          <w:bCs/>
          <w:bdr w:val="none" w:sz="0" w:space="0" w:color="auto" w:frame="1"/>
        </w:rPr>
        <w:t>Performance &amp; SEO:</w:t>
      </w:r>
      <w:r w:rsidRPr="00852E1D">
        <w:t xml:space="preserve"> Built on </w:t>
      </w:r>
      <w:r w:rsidRPr="00852E1D">
        <w:rPr>
          <w:b/>
          <w:bCs/>
          <w:bdr w:val="none" w:sz="0" w:space="0" w:color="auto" w:frame="1"/>
        </w:rPr>
        <w:t>Next.js</w:t>
      </w:r>
      <w:r w:rsidRPr="00852E1D">
        <w:t>, the platform utilizes Server-Side Rendering (SSR) to ensure fast load times and better search engine visibility, critical for capturing organic traffic.</w:t>
      </w:r>
    </w:p>
    <w:p w14:paraId="71A8BBAC" w14:textId="697BB67D" w:rsidR="001602E6" w:rsidRPr="00FA1992" w:rsidRDefault="001602E6" w:rsidP="00EA534D">
      <w:pPr>
        <w:pStyle w:val="BodyText"/>
        <w:numPr>
          <w:ilvl w:val="0"/>
          <w:numId w:val="52"/>
        </w:numPr>
      </w:pPr>
      <w:r w:rsidRPr="00852E1D">
        <w:rPr>
          <w:b/>
          <w:bCs/>
          <w:bdr w:val="none" w:sz="0" w:space="0" w:color="auto" w:frame="1"/>
        </w:rPr>
        <w:lastRenderedPageBreak/>
        <w:t>Data Integrity:</w:t>
      </w:r>
      <w:r w:rsidRPr="00852E1D">
        <w:t xml:space="preserve"> The use of </w:t>
      </w:r>
      <w:r w:rsidRPr="00852E1D">
        <w:rPr>
          <w:b/>
          <w:bCs/>
          <w:bdr w:val="none" w:sz="0" w:space="0" w:color="auto" w:frame="1"/>
        </w:rPr>
        <w:t>Prisma ORM</w:t>
      </w:r>
      <w:r w:rsidRPr="00852E1D">
        <w:t xml:space="preserve"> ensures strict data consistency, preventing errors like selling out-of-stock items or orphaning project details.</w:t>
      </w:r>
    </w:p>
    <w:p w14:paraId="14949383" w14:textId="2A5456FD" w:rsidR="000D1D24" w:rsidRDefault="00FA1992" w:rsidP="00244ECD">
      <w:pPr>
        <w:pStyle w:val="Heading4"/>
      </w:pPr>
      <w:bookmarkStart w:id="249" w:name="_Toc219586966"/>
      <w:r w:rsidRPr="00FA1992">
        <w:t>10.3 Limitations of the Project</w:t>
      </w:r>
      <w:bookmarkEnd w:id="249"/>
    </w:p>
    <w:p w14:paraId="6DD54BC1" w14:textId="77777777" w:rsidR="00244ECD" w:rsidRPr="00852E1D" w:rsidRDefault="00244ECD" w:rsidP="00244ECD">
      <w:pPr>
        <w:pStyle w:val="BodyText"/>
      </w:pPr>
      <w:bookmarkStart w:id="250" w:name="_Hlk219639412"/>
      <w:r w:rsidRPr="00852E1D">
        <w:t>While the system meets its primary objectives, several limitations remain, which highlight areas for improvement:</w:t>
      </w:r>
    </w:p>
    <w:p w14:paraId="2AC82EFD" w14:textId="77777777" w:rsidR="00244ECD" w:rsidRPr="00852E1D" w:rsidRDefault="00244ECD" w:rsidP="00EA534D">
      <w:pPr>
        <w:pStyle w:val="BodyText"/>
        <w:numPr>
          <w:ilvl w:val="0"/>
          <w:numId w:val="53"/>
        </w:numPr>
      </w:pPr>
      <w:r w:rsidRPr="00852E1D">
        <w:rPr>
          <w:b/>
          <w:bCs/>
          <w:bdr w:val="none" w:sz="0" w:space="0" w:color="auto" w:frame="1"/>
        </w:rPr>
        <w:t>Lack of AR Visualization:</w:t>
      </w:r>
      <w:r w:rsidRPr="00852E1D">
        <w:t xml:space="preserve"> The current system allows viewing static images, but lacks Augmented Reality (AR) features to help users visualize how a tile or fitting would look in their actual space.</w:t>
      </w:r>
    </w:p>
    <w:p w14:paraId="5CBF6DC2" w14:textId="77777777" w:rsidR="00244ECD" w:rsidRPr="00852E1D" w:rsidRDefault="00244ECD" w:rsidP="00EA534D">
      <w:pPr>
        <w:pStyle w:val="BodyText"/>
        <w:numPr>
          <w:ilvl w:val="0"/>
          <w:numId w:val="53"/>
        </w:numPr>
      </w:pPr>
      <w:r w:rsidRPr="00852E1D">
        <w:rPr>
          <w:b/>
          <w:bCs/>
          <w:bdr w:val="none" w:sz="0" w:space="0" w:color="auto" w:frame="1"/>
        </w:rPr>
        <w:t>Internet Dependence:</w:t>
      </w:r>
      <w:r w:rsidRPr="00852E1D">
        <w:t xml:space="preserve"> As a cloud-hosted web application, it requires a stable high-speed internet connection to load high-resolution textures and project images, which may be slow on weaker networks.</w:t>
      </w:r>
    </w:p>
    <w:p w14:paraId="36E2A11D" w14:textId="77777777" w:rsidR="00244ECD" w:rsidRPr="00852E1D" w:rsidRDefault="00244ECD" w:rsidP="00EA534D">
      <w:pPr>
        <w:pStyle w:val="BodyText"/>
        <w:numPr>
          <w:ilvl w:val="0"/>
          <w:numId w:val="53"/>
        </w:numPr>
      </w:pPr>
      <w:r w:rsidRPr="00852E1D">
        <w:rPr>
          <w:b/>
          <w:bCs/>
          <w:bdr w:val="none" w:sz="0" w:space="0" w:color="auto" w:frame="1"/>
        </w:rPr>
        <w:t>Payment Gateway Sandbox:</w:t>
      </w:r>
      <w:r w:rsidRPr="00852E1D">
        <w:t xml:space="preserve"> The current implementation uses the SSLCommerz Sandbox environment; a live production deployment would require business verification and merchant API activation.</w:t>
      </w:r>
    </w:p>
    <w:p w14:paraId="2F4BB61E" w14:textId="77777777" w:rsidR="00244ECD" w:rsidRPr="00852E1D" w:rsidRDefault="00244ECD" w:rsidP="00EA534D">
      <w:pPr>
        <w:pStyle w:val="BodyText"/>
        <w:numPr>
          <w:ilvl w:val="0"/>
          <w:numId w:val="53"/>
        </w:numPr>
      </w:pPr>
      <w:r w:rsidRPr="00852E1D">
        <w:rPr>
          <w:b/>
          <w:bCs/>
          <w:bdr w:val="none" w:sz="0" w:space="0" w:color="auto" w:frame="1"/>
        </w:rPr>
        <w:t>Lack of Native Mobile App:</w:t>
      </w:r>
      <w:r w:rsidRPr="00852E1D">
        <w:t xml:space="preserve"> The system is a Responsive Web App (RWA), which lacks native mobile features like push notifications for order delivery updates.</w:t>
      </w:r>
    </w:p>
    <w:p w14:paraId="06967BE9" w14:textId="77777777" w:rsidR="00244ECD" w:rsidRPr="00852E1D" w:rsidRDefault="00244ECD" w:rsidP="00EA534D">
      <w:pPr>
        <w:pStyle w:val="BodyText"/>
        <w:numPr>
          <w:ilvl w:val="0"/>
          <w:numId w:val="53"/>
        </w:numPr>
      </w:pPr>
      <w:r w:rsidRPr="00852E1D">
        <w:rPr>
          <w:b/>
          <w:bCs/>
          <w:bdr w:val="none" w:sz="0" w:space="0" w:color="auto" w:frame="1"/>
        </w:rPr>
        <w:t>No Live Sales Support:</w:t>
      </w:r>
      <w:r w:rsidRPr="00852E1D">
        <w:t xml:space="preserve"> Communication is currently asynchronous (via contact forms); a real-time chat widget for immediate consultation with sales representatives is missing.</w:t>
      </w:r>
    </w:p>
    <w:p w14:paraId="561C5968" w14:textId="77777777" w:rsidR="00244ECD" w:rsidRPr="00852E1D" w:rsidRDefault="00244ECD" w:rsidP="00EA534D">
      <w:pPr>
        <w:pStyle w:val="BodyText"/>
        <w:numPr>
          <w:ilvl w:val="0"/>
          <w:numId w:val="53"/>
        </w:numPr>
      </w:pPr>
      <w:r w:rsidRPr="00852E1D">
        <w:rPr>
          <w:b/>
          <w:bCs/>
          <w:bdr w:val="none" w:sz="0" w:space="0" w:color="auto" w:frame="1"/>
        </w:rPr>
        <w:t>Single-Vendor Constraint:</w:t>
      </w:r>
      <w:r w:rsidRPr="00852E1D">
        <w:t xml:space="preserve"> The architecture is currently designed for a single brand/storefront and would require significant refactoring to support a multi-vendor marketplace model.</w:t>
      </w:r>
    </w:p>
    <w:p w14:paraId="75CF8437" w14:textId="1AC10ABA" w:rsidR="000D1D24" w:rsidRPr="00FA1992" w:rsidRDefault="00244ECD" w:rsidP="00296785">
      <w:pPr>
        <w:pStyle w:val="BodyText"/>
      </w:pPr>
      <w:r w:rsidRPr="00852E1D">
        <w:t>These limitations emphasize that while the project demonstrates strong architectural principles and functional value, further refinement is needed for a commercial-grade launch.</w:t>
      </w:r>
      <w:bookmarkEnd w:id="250"/>
    </w:p>
    <w:p w14:paraId="15539980" w14:textId="37F579A3" w:rsidR="0085561E" w:rsidRDefault="00FA1992" w:rsidP="0085561E">
      <w:pPr>
        <w:pStyle w:val="Heading4"/>
      </w:pPr>
      <w:bookmarkStart w:id="251" w:name="_Toc219586967"/>
      <w:r w:rsidRPr="00FA1992">
        <w:t>10.4 Practicum and Its Value</w:t>
      </w:r>
      <w:bookmarkEnd w:id="251"/>
    </w:p>
    <w:p w14:paraId="515C5B5B" w14:textId="77777777" w:rsidR="0085561E" w:rsidRPr="00852E1D" w:rsidRDefault="0085561E" w:rsidP="0085561E">
      <w:pPr>
        <w:pStyle w:val="BodyText"/>
      </w:pPr>
      <w:r w:rsidRPr="00852E1D">
        <w:t>The practicum offered meaningful real-world learning opportunities by connecting theoretical knowledge with practical application. The experience included:</w:t>
      </w:r>
    </w:p>
    <w:p w14:paraId="5F29999C" w14:textId="77777777" w:rsidR="0085561E" w:rsidRPr="00852E1D" w:rsidRDefault="0085561E" w:rsidP="00EA534D">
      <w:pPr>
        <w:pStyle w:val="BodyText"/>
        <w:numPr>
          <w:ilvl w:val="0"/>
          <w:numId w:val="54"/>
        </w:numPr>
      </w:pPr>
      <w:r w:rsidRPr="00852E1D">
        <w:rPr>
          <w:b/>
          <w:bCs/>
          <w:bdr w:val="none" w:sz="0" w:space="0" w:color="auto" w:frame="1"/>
        </w:rPr>
        <w:lastRenderedPageBreak/>
        <w:t>Technical Mastery:</w:t>
      </w:r>
      <w:r w:rsidRPr="00852E1D">
        <w:t xml:space="preserve"> Deepened expertise in the </w:t>
      </w:r>
      <w:r w:rsidRPr="00852E1D">
        <w:rPr>
          <w:b/>
          <w:bCs/>
          <w:bdr w:val="none" w:sz="0" w:space="0" w:color="auto" w:frame="1"/>
        </w:rPr>
        <w:t>MERN Stack</w:t>
      </w:r>
      <w:r w:rsidRPr="00852E1D">
        <w:t xml:space="preserve"> (specifically </w:t>
      </w:r>
      <w:r w:rsidRPr="00852E1D">
        <w:rPr>
          <w:b/>
          <w:bCs/>
          <w:bdr w:val="none" w:sz="0" w:space="0" w:color="auto" w:frame="1"/>
        </w:rPr>
        <w:t>Next.js</w:t>
      </w:r>
      <w:r w:rsidRPr="00852E1D">
        <w:t xml:space="preserve"> for frontend and </w:t>
      </w:r>
      <w:r w:rsidRPr="00852E1D">
        <w:rPr>
          <w:b/>
          <w:bCs/>
          <w:bdr w:val="none" w:sz="0" w:space="0" w:color="auto" w:frame="1"/>
        </w:rPr>
        <w:t>NestJS</w:t>
      </w:r>
      <w:r w:rsidRPr="00852E1D">
        <w:t xml:space="preserve"> for backend) and modern ORM tools like </w:t>
      </w:r>
      <w:r w:rsidRPr="00852E1D">
        <w:rPr>
          <w:b/>
          <w:bCs/>
          <w:bdr w:val="none" w:sz="0" w:space="0" w:color="auto" w:frame="1"/>
        </w:rPr>
        <w:t>Prisma</w:t>
      </w:r>
      <w:r w:rsidRPr="00852E1D">
        <w:t>.</w:t>
      </w:r>
    </w:p>
    <w:p w14:paraId="59F6D08F" w14:textId="77777777" w:rsidR="0085561E" w:rsidRPr="00852E1D" w:rsidRDefault="0085561E" w:rsidP="00EA534D">
      <w:pPr>
        <w:pStyle w:val="BodyText"/>
        <w:numPr>
          <w:ilvl w:val="0"/>
          <w:numId w:val="54"/>
        </w:numPr>
      </w:pPr>
      <w:r w:rsidRPr="00852E1D">
        <w:rPr>
          <w:b/>
          <w:bCs/>
          <w:bdr w:val="none" w:sz="0" w:space="0" w:color="auto" w:frame="1"/>
        </w:rPr>
        <w:t>Third-Party Integration:</w:t>
      </w:r>
      <w:r w:rsidRPr="00852E1D">
        <w:t xml:space="preserve"> Gained practical experience integrating diverse external services such as </w:t>
      </w:r>
      <w:r w:rsidRPr="00852E1D">
        <w:rPr>
          <w:b/>
          <w:bCs/>
          <w:bdr w:val="none" w:sz="0" w:space="0" w:color="auto" w:frame="1"/>
        </w:rPr>
        <w:t>SSLCommerz</w:t>
      </w:r>
      <w:r w:rsidRPr="00852E1D">
        <w:t xml:space="preserve"> (FinTech) for payments and potentially Cloudinary for image optimization.</w:t>
      </w:r>
    </w:p>
    <w:p w14:paraId="6CABE473" w14:textId="77777777" w:rsidR="0085561E" w:rsidRPr="00852E1D" w:rsidRDefault="0085561E" w:rsidP="00EA534D">
      <w:pPr>
        <w:pStyle w:val="BodyText"/>
        <w:numPr>
          <w:ilvl w:val="0"/>
          <w:numId w:val="54"/>
        </w:numPr>
      </w:pPr>
      <w:r w:rsidRPr="00852E1D">
        <w:rPr>
          <w:b/>
          <w:bCs/>
          <w:bdr w:val="none" w:sz="0" w:space="0" w:color="auto" w:frame="1"/>
        </w:rPr>
        <w:t>Complex Logic Implementation:</w:t>
      </w:r>
      <w:r w:rsidRPr="00852E1D">
        <w:t xml:space="preserve"> Solved challenging problems related to relational data modeling—specifically linking "Inspiration Projects" to "Raw Materials" and managing inventory concurrency during checkout.</w:t>
      </w:r>
    </w:p>
    <w:p w14:paraId="1F631E37" w14:textId="076EC0A0" w:rsidR="0085561E" w:rsidRPr="00FA1992" w:rsidRDefault="0085561E" w:rsidP="002407F7">
      <w:pPr>
        <w:pStyle w:val="BodyText"/>
        <w:numPr>
          <w:ilvl w:val="0"/>
          <w:numId w:val="54"/>
        </w:numPr>
      </w:pPr>
      <w:r w:rsidRPr="00852E1D">
        <w:rPr>
          <w:b/>
          <w:bCs/>
          <w:bdr w:val="none" w:sz="0" w:space="0" w:color="auto" w:frame="1"/>
        </w:rPr>
        <w:t>Professional Development:</w:t>
      </w:r>
      <w:r w:rsidRPr="00852E1D">
        <w:t xml:space="preserve"> Reinforced the importance of code reviews, strict typing with </w:t>
      </w:r>
      <w:r w:rsidRPr="00852E1D">
        <w:rPr>
          <w:b/>
          <w:bCs/>
          <w:bdr w:val="none" w:sz="0" w:space="0" w:color="auto" w:frame="1"/>
        </w:rPr>
        <w:t>TypeScript</w:t>
      </w:r>
      <w:r w:rsidRPr="00852E1D">
        <w:t>, and adhering to modular project structures. Overall, the practicum bridged the gap between academic concepts and industry-standard software engineering practices.</w:t>
      </w:r>
    </w:p>
    <w:p w14:paraId="76C3E911" w14:textId="77777777" w:rsidR="00FA1992" w:rsidRPr="00FA1992" w:rsidRDefault="00FA1992" w:rsidP="00FA1992">
      <w:pPr>
        <w:pStyle w:val="Heading4"/>
      </w:pPr>
      <w:bookmarkStart w:id="252" w:name="_Toc219586968"/>
      <w:r w:rsidRPr="00FA1992">
        <w:t>10.5 Future Plan</w:t>
      </w:r>
      <w:bookmarkEnd w:id="252"/>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EA534D">
      <w:pPr>
        <w:pStyle w:val="BodyText"/>
        <w:numPr>
          <w:ilvl w:val="0"/>
          <w:numId w:val="15"/>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EA534D">
      <w:pPr>
        <w:pStyle w:val="BodyText"/>
        <w:numPr>
          <w:ilvl w:val="0"/>
          <w:numId w:val="15"/>
        </w:numPr>
      </w:pPr>
      <w:r w:rsidRPr="00FA1992">
        <w:rPr>
          <w:b/>
          <w:bCs/>
        </w:rPr>
        <w:t>Real-Time Chat Module:</w:t>
      </w:r>
      <w:r w:rsidRPr="00FA1992">
        <w:t> Implementing a WebSocket-based (SignalR) chat system to allow users and providers to communicate instantly within the app.</w:t>
      </w:r>
    </w:p>
    <w:p w14:paraId="5E831D80" w14:textId="77777777" w:rsidR="00FA1992" w:rsidRPr="00FA1992" w:rsidRDefault="00FA1992" w:rsidP="00EA534D">
      <w:pPr>
        <w:pStyle w:val="BodyText"/>
        <w:numPr>
          <w:ilvl w:val="0"/>
          <w:numId w:val="15"/>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EA534D">
      <w:pPr>
        <w:pStyle w:val="BodyText"/>
        <w:numPr>
          <w:ilvl w:val="0"/>
          <w:numId w:val="15"/>
        </w:numPr>
      </w:pPr>
      <w:r w:rsidRPr="00FA1992">
        <w:rPr>
          <w:b/>
          <w:bCs/>
        </w:rPr>
        <w:t>Multiple Payment Options:</w:t>
      </w:r>
      <w:r w:rsidRPr="00FA1992">
        <w:t> Expanding beyond SSLCommerz to include bKash, Nagad, and Stripe APIs for broader payment accessibility.</w:t>
      </w:r>
    </w:p>
    <w:p w14:paraId="5DEB09E2" w14:textId="77777777" w:rsidR="00FA1992" w:rsidRPr="00FA1992" w:rsidRDefault="00FA1992" w:rsidP="00EA534D">
      <w:pPr>
        <w:pStyle w:val="BodyText"/>
        <w:numPr>
          <w:ilvl w:val="0"/>
          <w:numId w:val="15"/>
        </w:numPr>
      </w:pPr>
      <w:r w:rsidRPr="00FA1992">
        <w:rPr>
          <w:b/>
          <w:bCs/>
        </w:rPr>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EA534D">
      <w:pPr>
        <w:pStyle w:val="BodyText"/>
        <w:numPr>
          <w:ilvl w:val="0"/>
          <w:numId w:val="15"/>
        </w:numPr>
      </w:pPr>
      <w:r w:rsidRPr="00FA1992">
        <w:rPr>
          <w:b/>
          <w:bCs/>
        </w:rPr>
        <w:lastRenderedPageBreak/>
        <w:t>Enhanced AI Features:</w:t>
      </w:r>
      <w:r w:rsidRPr="00FA1992">
        <w:t> Implementing image recognition to automatically categorize portfolio photos uploaded by providers.</w:t>
      </w:r>
    </w:p>
    <w:p w14:paraId="54ADD541" w14:textId="3EE076AB" w:rsidR="006E776B" w:rsidRDefault="00FA1992" w:rsidP="002407F7">
      <w:pPr>
        <w:pStyle w:val="BodyText"/>
      </w:pPr>
      <w:r w:rsidRPr="00FA1992">
        <w:t>These enhancements will help transition Neighbourly from a functional prototype to a market-ready platform capable of serving a city-wide user base.</w:t>
      </w:r>
    </w:p>
    <w:p w14:paraId="68FDDB2D" w14:textId="77777777" w:rsidR="006E776B" w:rsidRPr="00852E1D" w:rsidRDefault="006E776B" w:rsidP="006E776B">
      <w:pPr>
        <w:pStyle w:val="BodyText"/>
      </w:pPr>
      <w:r w:rsidRPr="00852E1D">
        <w:t>Future development of the system will focus on addressing the identified limitations and preparing it for larger-scale deployment. Planned improvements include:</w:t>
      </w:r>
    </w:p>
    <w:p w14:paraId="6DCE3C64" w14:textId="77777777" w:rsidR="006E776B" w:rsidRPr="00852E1D" w:rsidRDefault="006E776B" w:rsidP="00EA534D">
      <w:pPr>
        <w:pStyle w:val="BodyText"/>
        <w:numPr>
          <w:ilvl w:val="0"/>
          <w:numId w:val="55"/>
        </w:numPr>
      </w:pPr>
      <w:r w:rsidRPr="00852E1D">
        <w:rPr>
          <w:b/>
          <w:bCs/>
          <w:bdr w:val="none" w:sz="0" w:space="0" w:color="auto" w:frame="1"/>
        </w:rPr>
        <w:t>Augmented Reality (AR) View:</w:t>
      </w:r>
      <w:r w:rsidRPr="00852E1D">
        <w:t xml:space="preserve"> Implementing a "View in Room" feature using WebXR, allowing customers to use their phone camera to visualize tiles on their floors before buying.</w:t>
      </w:r>
    </w:p>
    <w:p w14:paraId="5446D0B1" w14:textId="77777777" w:rsidR="006E776B" w:rsidRPr="00852E1D" w:rsidRDefault="006E776B" w:rsidP="00EA534D">
      <w:pPr>
        <w:pStyle w:val="BodyText"/>
        <w:numPr>
          <w:ilvl w:val="0"/>
          <w:numId w:val="55"/>
        </w:numPr>
      </w:pPr>
      <w:r w:rsidRPr="00852E1D">
        <w:rPr>
          <w:b/>
          <w:bCs/>
          <w:bdr w:val="none" w:sz="0" w:space="0" w:color="auto" w:frame="1"/>
        </w:rPr>
        <w:t>Live Chat Module:</w:t>
      </w:r>
      <w:r w:rsidRPr="00852E1D">
        <w:t xml:space="preserve"> Integration of a real-time support widget (like WhatsApp Business API or Tawk.to) to allow instant communication between architects/homeowners and sales staff.</w:t>
      </w:r>
    </w:p>
    <w:p w14:paraId="3BC108CB" w14:textId="77777777" w:rsidR="006E776B" w:rsidRPr="00852E1D" w:rsidRDefault="006E776B" w:rsidP="00EA534D">
      <w:pPr>
        <w:pStyle w:val="BodyText"/>
        <w:numPr>
          <w:ilvl w:val="0"/>
          <w:numId w:val="55"/>
        </w:numPr>
      </w:pPr>
      <w:r w:rsidRPr="00852E1D">
        <w:rPr>
          <w:b/>
          <w:bCs/>
          <w:bdr w:val="none" w:sz="0" w:space="0" w:color="auto" w:frame="1"/>
        </w:rPr>
        <w:t>AI Design Assistant:</w:t>
      </w:r>
      <w:r w:rsidRPr="00852E1D">
        <w:t xml:space="preserve"> Using Machine Learning to suggest matching products (e.g., suggesting a specific basin that matches the selected floor tiles).</w:t>
      </w:r>
    </w:p>
    <w:p w14:paraId="777B1C33" w14:textId="77777777" w:rsidR="006E776B" w:rsidRPr="00852E1D" w:rsidRDefault="006E776B" w:rsidP="00EA534D">
      <w:pPr>
        <w:pStyle w:val="BodyText"/>
        <w:numPr>
          <w:ilvl w:val="0"/>
          <w:numId w:val="55"/>
        </w:numPr>
      </w:pPr>
      <w:r w:rsidRPr="00852E1D">
        <w:rPr>
          <w:b/>
          <w:bCs/>
          <w:bdr w:val="none" w:sz="0" w:space="0" w:color="auto" w:frame="1"/>
        </w:rPr>
        <w:t>Multi-Warehouse Support:</w:t>
      </w:r>
      <w:r w:rsidRPr="00852E1D">
        <w:t xml:space="preserve"> expanding the database schema to track stock levels across multiple physical showroom locations.</w:t>
      </w:r>
    </w:p>
    <w:p w14:paraId="48F5C32B" w14:textId="77777777" w:rsidR="006E776B" w:rsidRPr="00852E1D" w:rsidRDefault="006E776B" w:rsidP="00EA534D">
      <w:pPr>
        <w:pStyle w:val="BodyText"/>
        <w:numPr>
          <w:ilvl w:val="0"/>
          <w:numId w:val="55"/>
        </w:numPr>
      </w:pPr>
      <w:r w:rsidRPr="00852E1D">
        <w:rPr>
          <w:b/>
          <w:bCs/>
          <w:bdr w:val="none" w:sz="0" w:space="0" w:color="auto" w:frame="1"/>
        </w:rPr>
        <w:t>Dynamic Shipping Calculation:</w:t>
      </w:r>
      <w:r w:rsidRPr="00852E1D">
        <w:t xml:space="preserve"> Integration with logistics APIs (like Pathao or RedX) to automatically calculate shipping costs based on the weight of heavy materials like stone or tiles.</w:t>
      </w:r>
    </w:p>
    <w:p w14:paraId="174D1F2B" w14:textId="77777777" w:rsidR="006E776B" w:rsidRPr="00852E1D" w:rsidRDefault="006E776B" w:rsidP="006E776B">
      <w:pPr>
        <w:pStyle w:val="BodyText"/>
      </w:pPr>
      <w:r w:rsidRPr="00852E1D">
        <w:t xml:space="preserve">These enhancements will help transition </w:t>
      </w:r>
      <w:r w:rsidRPr="00852E1D">
        <w:rPr>
          <w:b/>
          <w:bCs/>
          <w:bdr w:val="none" w:sz="0" w:space="0" w:color="auto" w:frame="1"/>
        </w:rPr>
        <w:t>Auraluxe</w:t>
      </w:r>
      <w:r w:rsidRPr="00852E1D">
        <w:t xml:space="preserve"> from a functional prototype to a market-leading digital platform in the luxury building materials sector.</w:t>
      </w:r>
    </w:p>
    <w:p w14:paraId="0C9C733E" w14:textId="77777777" w:rsidR="006E776B" w:rsidRDefault="006E776B" w:rsidP="00FA1992">
      <w:pPr>
        <w:pStyle w:val="BodyText"/>
      </w:pPr>
    </w:p>
    <w:p w14:paraId="10432D55" w14:textId="77777777" w:rsidR="009615EF" w:rsidRDefault="009615EF">
      <w:pPr>
        <w:spacing w:after="0" w:line="360" w:lineRule="auto"/>
        <w:rPr>
          <w:shd w:val="clear" w:color="auto" w:fill="FFFFFF"/>
        </w:rPr>
      </w:pPr>
      <w:r>
        <w:br w:type="page"/>
      </w:r>
    </w:p>
    <w:p w14:paraId="1A5825B0" w14:textId="19FB9095" w:rsidR="00060C75" w:rsidRPr="00060C75" w:rsidRDefault="007D3C5E" w:rsidP="00060C75">
      <w:pPr>
        <w:pStyle w:val="Heading2"/>
        <w:rPr>
          <w:b/>
          <w:bCs/>
        </w:rPr>
      </w:pPr>
      <w:bookmarkStart w:id="253" w:name="_Toc219586969"/>
      <w:r w:rsidRPr="007D3C5E">
        <w:rPr>
          <w:b/>
          <w:bCs/>
        </w:rPr>
        <w:lastRenderedPageBreak/>
        <w:t>References</w:t>
      </w:r>
      <w:bookmarkEnd w:id="253"/>
    </w:p>
    <w:p w14:paraId="461251BF" w14:textId="186D2F99" w:rsidR="00AF7CF8" w:rsidRPr="00AF7CF8" w:rsidRDefault="00AF7CF8" w:rsidP="00AF7CF8">
      <w:pPr>
        <w:pStyle w:val="ReferenceEntry"/>
      </w:pPr>
      <w:r w:rsidRPr="00AF7CF8">
        <w:t>NestJS (2025). Documentation | NestJS - A progressive Node.js framework. [online] Available at: https://docs.nestjs.com/.</w:t>
      </w:r>
    </w:p>
    <w:p w14:paraId="193CDCE7" w14:textId="2FC7C1D9" w:rsidR="00AF7CF8" w:rsidRPr="00AF7CF8" w:rsidRDefault="00AF7CF8" w:rsidP="00AF7CF8">
      <w:pPr>
        <w:pStyle w:val="ReferenceEntry"/>
      </w:pPr>
      <w:r w:rsidRPr="00AF7CF8">
        <w:t>Vercel (2025). Next.js Documentation - The React Framework for the Web. [online] Nextjs.org. Available at: https://nextjs.org/docs.</w:t>
      </w:r>
    </w:p>
    <w:p w14:paraId="650597AC" w14:textId="1D645D54" w:rsidR="00AF7CF8" w:rsidRPr="00AF7CF8" w:rsidRDefault="00AF7CF8" w:rsidP="00AF7CF8">
      <w:pPr>
        <w:pStyle w:val="ReferenceEntry"/>
      </w:pPr>
      <w:r w:rsidRPr="00AF7CF8">
        <w:t>Prisma (2025). Prisma | Next-generation ORM for Node.js &amp; TypeScript. [online] Available at: https://www.prisma.io/docs.</w:t>
      </w:r>
    </w:p>
    <w:p w14:paraId="50411F7E" w14:textId="2E5D1B89" w:rsidR="00AF7CF8" w:rsidRPr="00AF7CF8" w:rsidRDefault="00AF7CF8" w:rsidP="00AF7CF8">
      <w:pPr>
        <w:pStyle w:val="ReferenceEntry"/>
      </w:pPr>
      <w:r w:rsidRPr="00AF7CF8">
        <w:t>SSLCommerz (2024). SSLCommerz Payment Gateway API Documentation. [online] Developer.sslcommerz.com. Available at: https://developer.sslcommerz.com/doc/v4/.</w:t>
      </w:r>
    </w:p>
    <w:p w14:paraId="66DB7764" w14:textId="44F61D34" w:rsidR="00AF7CF8" w:rsidRPr="00AF7CF8" w:rsidRDefault="00AF7CF8" w:rsidP="00AF7CF8">
      <w:pPr>
        <w:pStyle w:val="ReferenceEntry"/>
      </w:pPr>
      <w:r w:rsidRPr="00AF7CF8">
        <w:t>Kamil Myśliwiec (2023). NestJS: The Progressive Node.js Framework. [online] Medium. Available at: https://kamilmysliwiec.com/nest-release-v10.</w:t>
      </w:r>
    </w:p>
    <w:p w14:paraId="2A0DDA0D" w14:textId="30CB23D7" w:rsidR="00AF7CF8" w:rsidRPr="00AF7CF8" w:rsidRDefault="00AF7CF8" w:rsidP="00AF7CF8">
      <w:pPr>
        <w:pStyle w:val="ReferenceEntry"/>
      </w:pPr>
      <w:r w:rsidRPr="00AF7CF8">
        <w:t>Fortune Business Insights (2024). Furniture Market Size, Share &amp; COVID-19 Impact Analysis | Global Forecast [2030]. [online] Fortunebusinessinsights.com.</w:t>
      </w:r>
    </w:p>
    <w:p w14:paraId="03CE0C52" w14:textId="7C2AC1AC" w:rsidR="00AF7CF8" w:rsidRPr="00AF7CF8" w:rsidRDefault="00AF7CF8" w:rsidP="00AF7CF8">
      <w:pPr>
        <w:pStyle w:val="ReferenceEntry"/>
      </w:pPr>
      <w:r w:rsidRPr="00AF7CF8">
        <w:t>Martin, R. C. (2017). Clean Architecture: A Craftsman's Guide to Software Structure and Design. Prentice Hall.</w:t>
      </w:r>
    </w:p>
    <w:p w14:paraId="377661B9" w14:textId="0F54EA22" w:rsidR="00AF7CF8" w:rsidRPr="00AF7CF8" w:rsidRDefault="00AF7CF8" w:rsidP="00AF7CF8">
      <w:pPr>
        <w:pStyle w:val="ReferenceEntry"/>
      </w:pPr>
      <w:r w:rsidRPr="00AF7CF8">
        <w:t>Khalil, S. (2023). Decoupling Logic with Modular Architecture in NestJS. [online] Dev.to. Available at: https://dev.to/khalil/modular-architecture-in-nestjs.</w:t>
      </w:r>
    </w:p>
    <w:p w14:paraId="4CC609B5" w14:textId="47A6DD90" w:rsidR="00AF7CF8" w:rsidRPr="00AF7CF8" w:rsidRDefault="00AF7CF8" w:rsidP="00AF7CF8">
      <w:pPr>
        <w:pStyle w:val="ReferenceEntry"/>
      </w:pPr>
      <w:r w:rsidRPr="00AF7CF8">
        <w:t>TanStack (2024). TanStack Query (React Query) Documentation. [online] Available at: https://tanstack.com/query/latest.</w:t>
      </w:r>
    </w:p>
    <w:p w14:paraId="1A9EA072" w14:textId="678EB487" w:rsidR="00AF7CF8" w:rsidRPr="00AF7CF8" w:rsidRDefault="00AF7CF8" w:rsidP="00AF7CF8">
      <w:pPr>
        <w:pStyle w:val="ReferenceEntry"/>
      </w:pPr>
      <w:r w:rsidRPr="00AF7CF8">
        <w:t>Pressman, R. S. and Maxim, B. R. (2014), Software Engineering: A Practitioner’s Approach, 8th edn, McGraw-Hill Education, New York.</w:t>
      </w:r>
    </w:p>
    <w:p w14:paraId="44F47223" w14:textId="68B0895D" w:rsidR="00AF7CF8" w:rsidRPr="00AF7CF8" w:rsidRDefault="00AF7CF8" w:rsidP="00AF7CF8">
      <w:pPr>
        <w:pStyle w:val="ReferenceEntry"/>
      </w:pPr>
      <w:r w:rsidRPr="00AF7CF8">
        <w:t>Sommerville, I. (2016), Software Engineering, 10th edn, Pearson, Boston.</w:t>
      </w:r>
    </w:p>
    <w:p w14:paraId="48D564D9" w14:textId="5792AB52" w:rsidR="00AF7CF8" w:rsidRPr="00AF7CF8" w:rsidRDefault="00AF7CF8" w:rsidP="00AF7CF8">
      <w:pPr>
        <w:pStyle w:val="ReferenceEntry"/>
      </w:pPr>
      <w:r w:rsidRPr="00AF7CF8">
        <w:t>Bass, L., Clements, P. and Kazman, R. (2012), Software Architecture in Practice, 3rd edn, Addison-Wesley, Boston.</w:t>
      </w:r>
    </w:p>
    <w:p w14:paraId="0AAADC8B" w14:textId="30C35044" w:rsidR="00AF7CF8" w:rsidRPr="00AF7CF8" w:rsidRDefault="00AF7CF8" w:rsidP="00AF7CF8">
      <w:pPr>
        <w:pStyle w:val="ReferenceEntry"/>
      </w:pPr>
      <w:r w:rsidRPr="00AF7CF8">
        <w:t>Turban, E. and Volonino, L. (2010), Information Technology for Management, 7th edn, John Wiley &amp; Sons, Hoboken.</w:t>
      </w:r>
    </w:p>
    <w:p w14:paraId="0CA19B73" w14:textId="4FEB149F" w:rsidR="004C06CC" w:rsidRPr="004E101A" w:rsidRDefault="00AF7CF8" w:rsidP="00AF7CF8">
      <w:pPr>
        <w:pStyle w:val="ReferenceEntry"/>
      </w:pPr>
      <w:r w:rsidRPr="00AF7CF8">
        <w:lastRenderedPageBreak/>
        <w:t>PostgreSQL (2025). PostgreSQL: The World's Most Advanced Open Source Relational Database. [online] Available at: https://www.postgresql.org/docs/.</w:t>
      </w:r>
    </w:p>
    <w:sectPr w:rsidR="004C06CC"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D511E" w14:textId="77777777" w:rsidR="008D73B8" w:rsidRDefault="008D73B8" w:rsidP="00C3731C">
      <w:pPr>
        <w:spacing w:after="0" w:line="240" w:lineRule="auto"/>
      </w:pPr>
      <w:r>
        <w:separator/>
      </w:r>
    </w:p>
  </w:endnote>
  <w:endnote w:type="continuationSeparator" w:id="0">
    <w:p w14:paraId="582FFFD3" w14:textId="77777777" w:rsidR="008D73B8" w:rsidRDefault="008D73B8"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677805"/>
      <w:docPartObj>
        <w:docPartGallery w:val="Page Numbers (Bottom of Page)"/>
        <w:docPartUnique/>
      </w:docPartObj>
    </w:sdtPr>
    <w:sdtEndPr>
      <w:rPr>
        <w:noProof/>
      </w:rPr>
    </w:sdtEndPr>
    <w:sdtContent>
      <w:p w14:paraId="4C04EE5C" w14:textId="77777777" w:rsidR="007B2E42" w:rsidRDefault="007B2E42">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7B2E42" w:rsidRDefault="007B2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5"/>
      <w:docPartObj>
        <w:docPartGallery w:val="Page Numbers (Bottom of Page)"/>
        <w:docPartUnique/>
      </w:docPartObj>
    </w:sdtPr>
    <w:sdtEndPr>
      <w:rPr>
        <w:noProof/>
      </w:rPr>
    </w:sdtEndPr>
    <w:sdtContent>
      <w:p w14:paraId="2E9DA1B4" w14:textId="77777777" w:rsidR="007B2E42" w:rsidRDefault="007B2E42">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7B2E42" w:rsidRDefault="007B2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6"/>
      <w:docPartObj>
        <w:docPartGallery w:val="Page Numbers (Bottom of Page)"/>
        <w:docPartUnique/>
      </w:docPartObj>
    </w:sdtPr>
    <w:sdtEndPr>
      <w:rPr>
        <w:noProof/>
        <w:sz w:val="22"/>
        <w:szCs w:val="22"/>
      </w:rPr>
    </w:sdtEndPr>
    <w:sdtContent>
      <w:p w14:paraId="12E57A81" w14:textId="77777777" w:rsidR="007B2E42" w:rsidRPr="005408A0" w:rsidRDefault="007B2E42">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201DE" w14:textId="77777777" w:rsidR="007B2E42" w:rsidRDefault="007B2E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848FA" w14:textId="77777777" w:rsidR="008D73B8" w:rsidRDefault="008D73B8" w:rsidP="00C3731C">
      <w:pPr>
        <w:spacing w:after="0" w:line="240" w:lineRule="auto"/>
      </w:pPr>
      <w:r>
        <w:separator/>
      </w:r>
    </w:p>
  </w:footnote>
  <w:footnote w:type="continuationSeparator" w:id="0">
    <w:p w14:paraId="253245DD" w14:textId="77777777" w:rsidR="008D73B8" w:rsidRDefault="008D73B8"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C7D32" w14:textId="77777777" w:rsidR="007B2E42" w:rsidRPr="00E1349A" w:rsidRDefault="007B2E42"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1FA05" w14:textId="77777777" w:rsidR="007B2E42" w:rsidRPr="00E1349A" w:rsidRDefault="007B2E42"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22EB4" w14:textId="77777777" w:rsidR="007B2E42" w:rsidRPr="00E1349A" w:rsidRDefault="007B2E42"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00995" w14:textId="77777777" w:rsidR="007B2E42" w:rsidRPr="00E1349A" w:rsidRDefault="007B2E42"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3F8D9" w14:textId="77777777" w:rsidR="007B2E42" w:rsidRDefault="007B2E42"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41C55" w14:textId="77777777" w:rsidR="007B2E42" w:rsidRDefault="007B2E42"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A12F4"/>
    <w:multiLevelType w:val="multilevel"/>
    <w:tmpl w:val="B7B42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63EA7"/>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4047B8"/>
    <w:multiLevelType w:val="hybridMultilevel"/>
    <w:tmpl w:val="22A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34880"/>
    <w:multiLevelType w:val="hybridMultilevel"/>
    <w:tmpl w:val="57AA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C0E51"/>
    <w:multiLevelType w:val="hybridMultilevel"/>
    <w:tmpl w:val="F69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EF2562"/>
    <w:multiLevelType w:val="hybridMultilevel"/>
    <w:tmpl w:val="B448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7"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229D0B92"/>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8E4821"/>
    <w:multiLevelType w:val="multilevel"/>
    <w:tmpl w:val="C0EC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B15170"/>
    <w:multiLevelType w:val="hybridMultilevel"/>
    <w:tmpl w:val="060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77552B"/>
    <w:multiLevelType w:val="hybridMultilevel"/>
    <w:tmpl w:val="CFEA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F5E98"/>
    <w:multiLevelType w:val="hybridMultilevel"/>
    <w:tmpl w:val="EF2E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514A288">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B968B7"/>
    <w:multiLevelType w:val="hybridMultilevel"/>
    <w:tmpl w:val="525E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1" w15:restartNumberingAfterBreak="0">
    <w:nsid w:val="4B9B4554"/>
    <w:multiLevelType w:val="hybridMultilevel"/>
    <w:tmpl w:val="B4A25B14"/>
    <w:lvl w:ilvl="0" w:tplc="DF2E805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3F2C52"/>
    <w:multiLevelType w:val="hybridMultilevel"/>
    <w:tmpl w:val="19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FC02D4"/>
    <w:multiLevelType w:val="hybridMultilevel"/>
    <w:tmpl w:val="3FB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9"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1"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461E90"/>
    <w:multiLevelType w:val="hybridMultilevel"/>
    <w:tmpl w:val="40A4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0802ED"/>
    <w:multiLevelType w:val="hybridMultilevel"/>
    <w:tmpl w:val="FC20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324B8E"/>
    <w:multiLevelType w:val="hybridMultilevel"/>
    <w:tmpl w:val="8038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8"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E414DE"/>
    <w:multiLevelType w:val="multilevel"/>
    <w:tmpl w:val="8CA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7FF4590"/>
    <w:multiLevelType w:val="multilevel"/>
    <w:tmpl w:val="C498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C0C3B4A"/>
    <w:multiLevelType w:val="hybridMultilevel"/>
    <w:tmpl w:val="8F4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6"/>
  </w:num>
  <w:num w:numId="3">
    <w:abstractNumId w:val="30"/>
  </w:num>
  <w:num w:numId="4">
    <w:abstractNumId w:val="47"/>
  </w:num>
  <w:num w:numId="5">
    <w:abstractNumId w:val="7"/>
  </w:num>
  <w:num w:numId="6">
    <w:abstractNumId w:val="34"/>
  </w:num>
  <w:num w:numId="7">
    <w:abstractNumId w:val="9"/>
  </w:num>
  <w:num w:numId="8">
    <w:abstractNumId w:val="38"/>
  </w:num>
  <w:num w:numId="9">
    <w:abstractNumId w:val="26"/>
  </w:num>
  <w:num w:numId="10">
    <w:abstractNumId w:val="41"/>
  </w:num>
  <w:num w:numId="11">
    <w:abstractNumId w:val="33"/>
  </w:num>
  <w:num w:numId="12">
    <w:abstractNumId w:val="25"/>
  </w:num>
  <w:num w:numId="13">
    <w:abstractNumId w:val="29"/>
  </w:num>
  <w:num w:numId="14">
    <w:abstractNumId w:val="12"/>
  </w:num>
  <w:num w:numId="15">
    <w:abstractNumId w:val="53"/>
  </w:num>
  <w:num w:numId="16">
    <w:abstractNumId w:val="49"/>
  </w:num>
  <w:num w:numId="17">
    <w:abstractNumId w:val="6"/>
  </w:num>
  <w:num w:numId="18">
    <w:abstractNumId w:val="17"/>
  </w:num>
  <w:num w:numId="19">
    <w:abstractNumId w:val="0"/>
  </w:num>
  <w:num w:numId="20">
    <w:abstractNumId w:val="22"/>
  </w:num>
  <w:num w:numId="21">
    <w:abstractNumId w:val="35"/>
  </w:num>
  <w:num w:numId="22">
    <w:abstractNumId w:val="16"/>
  </w:num>
  <w:num w:numId="23">
    <w:abstractNumId w:val="51"/>
  </w:num>
  <w:num w:numId="24">
    <w:abstractNumId w:val="3"/>
  </w:num>
  <w:num w:numId="25">
    <w:abstractNumId w:val="18"/>
  </w:num>
  <w:num w:numId="26">
    <w:abstractNumId w:val="48"/>
  </w:num>
  <w:num w:numId="27">
    <w:abstractNumId w:val="2"/>
  </w:num>
  <w:num w:numId="28">
    <w:abstractNumId w:val="40"/>
  </w:num>
  <w:num w:numId="29">
    <w:abstractNumId w:val="21"/>
  </w:num>
  <w:num w:numId="30">
    <w:abstractNumId w:val="43"/>
  </w:num>
  <w:num w:numId="31">
    <w:abstractNumId w:val="42"/>
  </w:num>
  <w:num w:numId="32">
    <w:abstractNumId w:val="10"/>
  </w:num>
  <w:num w:numId="33">
    <w:abstractNumId w:val="28"/>
  </w:num>
  <w:num w:numId="34">
    <w:abstractNumId w:val="55"/>
  </w:num>
  <w:num w:numId="35">
    <w:abstractNumId w:val="19"/>
  </w:num>
  <w:num w:numId="36">
    <w:abstractNumId w:val="39"/>
  </w:num>
  <w:num w:numId="37">
    <w:abstractNumId w:val="27"/>
  </w:num>
  <w:num w:numId="38">
    <w:abstractNumId w:val="4"/>
  </w:num>
  <w:num w:numId="39">
    <w:abstractNumId w:val="37"/>
  </w:num>
  <w:num w:numId="40">
    <w:abstractNumId w:val="20"/>
  </w:num>
  <w:num w:numId="41">
    <w:abstractNumId w:val="11"/>
  </w:num>
  <w:num w:numId="42">
    <w:abstractNumId w:val="15"/>
  </w:num>
  <w:num w:numId="43">
    <w:abstractNumId w:val="44"/>
  </w:num>
  <w:num w:numId="44">
    <w:abstractNumId w:val="31"/>
  </w:num>
  <w:num w:numId="45">
    <w:abstractNumId w:val="14"/>
  </w:num>
  <w:num w:numId="46">
    <w:abstractNumId w:val="54"/>
  </w:num>
  <w:num w:numId="47">
    <w:abstractNumId w:val="36"/>
  </w:num>
  <w:num w:numId="48">
    <w:abstractNumId w:val="46"/>
  </w:num>
  <w:num w:numId="49">
    <w:abstractNumId w:val="24"/>
  </w:num>
  <w:num w:numId="50">
    <w:abstractNumId w:val="32"/>
  </w:num>
  <w:num w:numId="51">
    <w:abstractNumId w:val="45"/>
  </w:num>
  <w:num w:numId="52">
    <w:abstractNumId w:val="8"/>
  </w:num>
  <w:num w:numId="53">
    <w:abstractNumId w:val="50"/>
  </w:num>
  <w:num w:numId="54">
    <w:abstractNumId w:val="23"/>
  </w:num>
  <w:num w:numId="55">
    <w:abstractNumId w:val="52"/>
  </w:num>
  <w:num w:numId="56">
    <w:abstractNumId w:val="5"/>
  </w:num>
  <w:num w:numId="57">
    <w:abstractNumId w:val="1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3E5E"/>
    <w:rsid w:val="0001702D"/>
    <w:rsid w:val="00017F51"/>
    <w:rsid w:val="00021B76"/>
    <w:rsid w:val="00022698"/>
    <w:rsid w:val="0002451E"/>
    <w:rsid w:val="000262AC"/>
    <w:rsid w:val="00033E9A"/>
    <w:rsid w:val="0003406B"/>
    <w:rsid w:val="000379C9"/>
    <w:rsid w:val="00040D7B"/>
    <w:rsid w:val="00043BE3"/>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958"/>
    <w:rsid w:val="00081A5C"/>
    <w:rsid w:val="00082358"/>
    <w:rsid w:val="000823B4"/>
    <w:rsid w:val="000826A6"/>
    <w:rsid w:val="00082E7D"/>
    <w:rsid w:val="00082F1A"/>
    <w:rsid w:val="000832C5"/>
    <w:rsid w:val="00086330"/>
    <w:rsid w:val="00090047"/>
    <w:rsid w:val="000910EC"/>
    <w:rsid w:val="00091305"/>
    <w:rsid w:val="00091AEB"/>
    <w:rsid w:val="00097018"/>
    <w:rsid w:val="000A05C3"/>
    <w:rsid w:val="000A122C"/>
    <w:rsid w:val="000A447C"/>
    <w:rsid w:val="000A561E"/>
    <w:rsid w:val="000A71C4"/>
    <w:rsid w:val="000B1C8D"/>
    <w:rsid w:val="000B5794"/>
    <w:rsid w:val="000B5B5B"/>
    <w:rsid w:val="000B7E89"/>
    <w:rsid w:val="000C0E32"/>
    <w:rsid w:val="000C1232"/>
    <w:rsid w:val="000C3F5F"/>
    <w:rsid w:val="000C5A95"/>
    <w:rsid w:val="000C5FD4"/>
    <w:rsid w:val="000C711C"/>
    <w:rsid w:val="000D13F7"/>
    <w:rsid w:val="000D1D24"/>
    <w:rsid w:val="000D3545"/>
    <w:rsid w:val="000D5A68"/>
    <w:rsid w:val="000E0E8F"/>
    <w:rsid w:val="000E6CBB"/>
    <w:rsid w:val="000E79F1"/>
    <w:rsid w:val="000F2890"/>
    <w:rsid w:val="000F45E0"/>
    <w:rsid w:val="000F739B"/>
    <w:rsid w:val="000F7BC5"/>
    <w:rsid w:val="00102D10"/>
    <w:rsid w:val="00103D7D"/>
    <w:rsid w:val="001070CC"/>
    <w:rsid w:val="0011118F"/>
    <w:rsid w:val="00111534"/>
    <w:rsid w:val="001121E0"/>
    <w:rsid w:val="00113413"/>
    <w:rsid w:val="0011464B"/>
    <w:rsid w:val="001146C0"/>
    <w:rsid w:val="00114807"/>
    <w:rsid w:val="00116D17"/>
    <w:rsid w:val="00120A5A"/>
    <w:rsid w:val="0012275B"/>
    <w:rsid w:val="00122D64"/>
    <w:rsid w:val="001259A3"/>
    <w:rsid w:val="00127752"/>
    <w:rsid w:val="00127F4D"/>
    <w:rsid w:val="0013067F"/>
    <w:rsid w:val="00130F3F"/>
    <w:rsid w:val="00131DE3"/>
    <w:rsid w:val="00133068"/>
    <w:rsid w:val="0013372D"/>
    <w:rsid w:val="00136A0E"/>
    <w:rsid w:val="00140054"/>
    <w:rsid w:val="001403A5"/>
    <w:rsid w:val="00140B2D"/>
    <w:rsid w:val="00141537"/>
    <w:rsid w:val="001437F3"/>
    <w:rsid w:val="0014457D"/>
    <w:rsid w:val="001467F4"/>
    <w:rsid w:val="00146C19"/>
    <w:rsid w:val="00150A65"/>
    <w:rsid w:val="001515F3"/>
    <w:rsid w:val="001537B4"/>
    <w:rsid w:val="00157883"/>
    <w:rsid w:val="001602E6"/>
    <w:rsid w:val="00161BE5"/>
    <w:rsid w:val="001651EA"/>
    <w:rsid w:val="00166C8A"/>
    <w:rsid w:val="00171660"/>
    <w:rsid w:val="001728B2"/>
    <w:rsid w:val="0017415B"/>
    <w:rsid w:val="00174CCD"/>
    <w:rsid w:val="001770CF"/>
    <w:rsid w:val="001770EF"/>
    <w:rsid w:val="00180CAF"/>
    <w:rsid w:val="00180F9E"/>
    <w:rsid w:val="00181CCE"/>
    <w:rsid w:val="0018324D"/>
    <w:rsid w:val="001848AB"/>
    <w:rsid w:val="0018499C"/>
    <w:rsid w:val="00186EB3"/>
    <w:rsid w:val="00190481"/>
    <w:rsid w:val="00191F5B"/>
    <w:rsid w:val="00194AA7"/>
    <w:rsid w:val="001A1039"/>
    <w:rsid w:val="001A11F9"/>
    <w:rsid w:val="001A15CA"/>
    <w:rsid w:val="001A744D"/>
    <w:rsid w:val="001B0076"/>
    <w:rsid w:val="001B124A"/>
    <w:rsid w:val="001B3B25"/>
    <w:rsid w:val="001B3C4A"/>
    <w:rsid w:val="001B67ED"/>
    <w:rsid w:val="001B72C0"/>
    <w:rsid w:val="001C23C7"/>
    <w:rsid w:val="001C3A1E"/>
    <w:rsid w:val="001C4138"/>
    <w:rsid w:val="001D1DAA"/>
    <w:rsid w:val="001D3C4A"/>
    <w:rsid w:val="001D5543"/>
    <w:rsid w:val="001D5FC5"/>
    <w:rsid w:val="001E1DE3"/>
    <w:rsid w:val="001E3759"/>
    <w:rsid w:val="001E6422"/>
    <w:rsid w:val="001E7824"/>
    <w:rsid w:val="001F0FCC"/>
    <w:rsid w:val="001F2520"/>
    <w:rsid w:val="001F2607"/>
    <w:rsid w:val="001F2735"/>
    <w:rsid w:val="001F34A4"/>
    <w:rsid w:val="001F372E"/>
    <w:rsid w:val="001F3E79"/>
    <w:rsid w:val="001F4339"/>
    <w:rsid w:val="001F68B9"/>
    <w:rsid w:val="001F7541"/>
    <w:rsid w:val="001F7F3F"/>
    <w:rsid w:val="002009F1"/>
    <w:rsid w:val="002032CF"/>
    <w:rsid w:val="00204505"/>
    <w:rsid w:val="00205C1F"/>
    <w:rsid w:val="00206041"/>
    <w:rsid w:val="00212ECE"/>
    <w:rsid w:val="00214D3F"/>
    <w:rsid w:val="00216116"/>
    <w:rsid w:val="00216172"/>
    <w:rsid w:val="00216219"/>
    <w:rsid w:val="0022408D"/>
    <w:rsid w:val="00225B2D"/>
    <w:rsid w:val="0022708F"/>
    <w:rsid w:val="002271C5"/>
    <w:rsid w:val="00227537"/>
    <w:rsid w:val="002343D4"/>
    <w:rsid w:val="00235B66"/>
    <w:rsid w:val="002371ED"/>
    <w:rsid w:val="00237AD6"/>
    <w:rsid w:val="00240089"/>
    <w:rsid w:val="002407F7"/>
    <w:rsid w:val="0024288D"/>
    <w:rsid w:val="00242A7A"/>
    <w:rsid w:val="002439D3"/>
    <w:rsid w:val="00243FCA"/>
    <w:rsid w:val="00244BF3"/>
    <w:rsid w:val="00244ECD"/>
    <w:rsid w:val="00244F0E"/>
    <w:rsid w:val="0024622D"/>
    <w:rsid w:val="0024797D"/>
    <w:rsid w:val="00247B20"/>
    <w:rsid w:val="002502EE"/>
    <w:rsid w:val="00251CD9"/>
    <w:rsid w:val="0025487A"/>
    <w:rsid w:val="00254C87"/>
    <w:rsid w:val="0025522D"/>
    <w:rsid w:val="00257A5F"/>
    <w:rsid w:val="00264723"/>
    <w:rsid w:val="00264E9A"/>
    <w:rsid w:val="002724D8"/>
    <w:rsid w:val="00272E24"/>
    <w:rsid w:val="00274669"/>
    <w:rsid w:val="00276988"/>
    <w:rsid w:val="00281BE5"/>
    <w:rsid w:val="00283357"/>
    <w:rsid w:val="002836D2"/>
    <w:rsid w:val="00285CAD"/>
    <w:rsid w:val="002902B3"/>
    <w:rsid w:val="00291833"/>
    <w:rsid w:val="00293A9E"/>
    <w:rsid w:val="002941E7"/>
    <w:rsid w:val="00296785"/>
    <w:rsid w:val="002A0EDB"/>
    <w:rsid w:val="002A18EA"/>
    <w:rsid w:val="002A4F48"/>
    <w:rsid w:val="002A552C"/>
    <w:rsid w:val="002A5FD5"/>
    <w:rsid w:val="002A7086"/>
    <w:rsid w:val="002B06C4"/>
    <w:rsid w:val="002B1299"/>
    <w:rsid w:val="002B390E"/>
    <w:rsid w:val="002B3C84"/>
    <w:rsid w:val="002B5533"/>
    <w:rsid w:val="002B76F8"/>
    <w:rsid w:val="002C0846"/>
    <w:rsid w:val="002C1945"/>
    <w:rsid w:val="002C37D6"/>
    <w:rsid w:val="002C401C"/>
    <w:rsid w:val="002C449B"/>
    <w:rsid w:val="002C453E"/>
    <w:rsid w:val="002C56D2"/>
    <w:rsid w:val="002D0315"/>
    <w:rsid w:val="002D269F"/>
    <w:rsid w:val="002D4D7C"/>
    <w:rsid w:val="002E0C0E"/>
    <w:rsid w:val="002E0E2B"/>
    <w:rsid w:val="002E1B9B"/>
    <w:rsid w:val="002E32FF"/>
    <w:rsid w:val="002E533C"/>
    <w:rsid w:val="002E56DE"/>
    <w:rsid w:val="002E5889"/>
    <w:rsid w:val="002E77D7"/>
    <w:rsid w:val="002F0AA7"/>
    <w:rsid w:val="002F0F9A"/>
    <w:rsid w:val="002F349E"/>
    <w:rsid w:val="002F600C"/>
    <w:rsid w:val="002F600D"/>
    <w:rsid w:val="00301083"/>
    <w:rsid w:val="00301797"/>
    <w:rsid w:val="0030406A"/>
    <w:rsid w:val="003108DA"/>
    <w:rsid w:val="00310D3D"/>
    <w:rsid w:val="0031101B"/>
    <w:rsid w:val="00311B26"/>
    <w:rsid w:val="0031305D"/>
    <w:rsid w:val="00314886"/>
    <w:rsid w:val="003158DE"/>
    <w:rsid w:val="0031604E"/>
    <w:rsid w:val="003175B1"/>
    <w:rsid w:val="00321487"/>
    <w:rsid w:val="0032198F"/>
    <w:rsid w:val="00323BB5"/>
    <w:rsid w:val="00324422"/>
    <w:rsid w:val="003247A4"/>
    <w:rsid w:val="00324A36"/>
    <w:rsid w:val="003258F7"/>
    <w:rsid w:val="00325937"/>
    <w:rsid w:val="00325A63"/>
    <w:rsid w:val="00327163"/>
    <w:rsid w:val="00327E69"/>
    <w:rsid w:val="003303A1"/>
    <w:rsid w:val="00330794"/>
    <w:rsid w:val="00330DA0"/>
    <w:rsid w:val="00332FB9"/>
    <w:rsid w:val="00347014"/>
    <w:rsid w:val="003470E5"/>
    <w:rsid w:val="003518AB"/>
    <w:rsid w:val="003521BA"/>
    <w:rsid w:val="003524CE"/>
    <w:rsid w:val="003550B3"/>
    <w:rsid w:val="0035517E"/>
    <w:rsid w:val="00357BE1"/>
    <w:rsid w:val="00363069"/>
    <w:rsid w:val="00363700"/>
    <w:rsid w:val="00363859"/>
    <w:rsid w:val="00363A0A"/>
    <w:rsid w:val="00364348"/>
    <w:rsid w:val="003668DE"/>
    <w:rsid w:val="00366A53"/>
    <w:rsid w:val="00366F4F"/>
    <w:rsid w:val="00375606"/>
    <w:rsid w:val="0037766C"/>
    <w:rsid w:val="00377A99"/>
    <w:rsid w:val="003809FB"/>
    <w:rsid w:val="00380F28"/>
    <w:rsid w:val="003860C0"/>
    <w:rsid w:val="0038708D"/>
    <w:rsid w:val="00392457"/>
    <w:rsid w:val="003934AE"/>
    <w:rsid w:val="00393CF9"/>
    <w:rsid w:val="003943A0"/>
    <w:rsid w:val="00397211"/>
    <w:rsid w:val="003A1052"/>
    <w:rsid w:val="003A25DE"/>
    <w:rsid w:val="003A3088"/>
    <w:rsid w:val="003A525B"/>
    <w:rsid w:val="003A6D70"/>
    <w:rsid w:val="003B0F5B"/>
    <w:rsid w:val="003B1BB9"/>
    <w:rsid w:val="003B4A0A"/>
    <w:rsid w:val="003B535B"/>
    <w:rsid w:val="003B53C9"/>
    <w:rsid w:val="003B79DE"/>
    <w:rsid w:val="003C5F22"/>
    <w:rsid w:val="003C793F"/>
    <w:rsid w:val="003D110A"/>
    <w:rsid w:val="003D3277"/>
    <w:rsid w:val="003D3BDA"/>
    <w:rsid w:val="003D3E25"/>
    <w:rsid w:val="003D4B9B"/>
    <w:rsid w:val="003D4DA0"/>
    <w:rsid w:val="003D61DE"/>
    <w:rsid w:val="003D766F"/>
    <w:rsid w:val="003E0472"/>
    <w:rsid w:val="003E05CF"/>
    <w:rsid w:val="003E1319"/>
    <w:rsid w:val="003E160A"/>
    <w:rsid w:val="003E1CD8"/>
    <w:rsid w:val="003E38FA"/>
    <w:rsid w:val="003E44ED"/>
    <w:rsid w:val="003E51DC"/>
    <w:rsid w:val="003E54A4"/>
    <w:rsid w:val="003E65B9"/>
    <w:rsid w:val="003E6FDC"/>
    <w:rsid w:val="003E7C23"/>
    <w:rsid w:val="003F26AC"/>
    <w:rsid w:val="003F2848"/>
    <w:rsid w:val="003F3F41"/>
    <w:rsid w:val="003F5288"/>
    <w:rsid w:val="003F54C7"/>
    <w:rsid w:val="003F55AB"/>
    <w:rsid w:val="003F6006"/>
    <w:rsid w:val="003F6253"/>
    <w:rsid w:val="00400B01"/>
    <w:rsid w:val="004025E4"/>
    <w:rsid w:val="00403D8C"/>
    <w:rsid w:val="004104C4"/>
    <w:rsid w:val="004121D9"/>
    <w:rsid w:val="00412DD1"/>
    <w:rsid w:val="004132F9"/>
    <w:rsid w:val="004149BD"/>
    <w:rsid w:val="004149E8"/>
    <w:rsid w:val="00417320"/>
    <w:rsid w:val="004204B8"/>
    <w:rsid w:val="00422711"/>
    <w:rsid w:val="00422E4C"/>
    <w:rsid w:val="00422EF2"/>
    <w:rsid w:val="00423B91"/>
    <w:rsid w:val="0043216D"/>
    <w:rsid w:val="004361D0"/>
    <w:rsid w:val="00440C12"/>
    <w:rsid w:val="00441E2B"/>
    <w:rsid w:val="00442059"/>
    <w:rsid w:val="0044223A"/>
    <w:rsid w:val="004465F0"/>
    <w:rsid w:val="0045107D"/>
    <w:rsid w:val="00452A6F"/>
    <w:rsid w:val="00457FD8"/>
    <w:rsid w:val="0046078D"/>
    <w:rsid w:val="004607F6"/>
    <w:rsid w:val="00464F01"/>
    <w:rsid w:val="00465CD7"/>
    <w:rsid w:val="004668AE"/>
    <w:rsid w:val="00470B75"/>
    <w:rsid w:val="004712B0"/>
    <w:rsid w:val="00471B9E"/>
    <w:rsid w:val="0047486A"/>
    <w:rsid w:val="00474910"/>
    <w:rsid w:val="00480ECD"/>
    <w:rsid w:val="00481668"/>
    <w:rsid w:val="0048307C"/>
    <w:rsid w:val="00483676"/>
    <w:rsid w:val="004855CD"/>
    <w:rsid w:val="00490A62"/>
    <w:rsid w:val="00491792"/>
    <w:rsid w:val="004958B9"/>
    <w:rsid w:val="00496DD0"/>
    <w:rsid w:val="004A0AC4"/>
    <w:rsid w:val="004A1806"/>
    <w:rsid w:val="004A7F2F"/>
    <w:rsid w:val="004B04AD"/>
    <w:rsid w:val="004B1614"/>
    <w:rsid w:val="004B339D"/>
    <w:rsid w:val="004B6273"/>
    <w:rsid w:val="004B643B"/>
    <w:rsid w:val="004C06CC"/>
    <w:rsid w:val="004C1E6E"/>
    <w:rsid w:val="004C208A"/>
    <w:rsid w:val="004C3C9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7"/>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26B6"/>
    <w:rsid w:val="005238AD"/>
    <w:rsid w:val="00524B5A"/>
    <w:rsid w:val="00524DAF"/>
    <w:rsid w:val="0052515E"/>
    <w:rsid w:val="005274B2"/>
    <w:rsid w:val="00530AB8"/>
    <w:rsid w:val="00532075"/>
    <w:rsid w:val="00532163"/>
    <w:rsid w:val="005330D1"/>
    <w:rsid w:val="005334F2"/>
    <w:rsid w:val="005367C5"/>
    <w:rsid w:val="005369E3"/>
    <w:rsid w:val="005408A0"/>
    <w:rsid w:val="00540A61"/>
    <w:rsid w:val="00542244"/>
    <w:rsid w:val="00543CF3"/>
    <w:rsid w:val="005459BA"/>
    <w:rsid w:val="0054605C"/>
    <w:rsid w:val="005509AB"/>
    <w:rsid w:val="00550CE0"/>
    <w:rsid w:val="00555AC5"/>
    <w:rsid w:val="00556C7B"/>
    <w:rsid w:val="00561433"/>
    <w:rsid w:val="00563693"/>
    <w:rsid w:val="00563C05"/>
    <w:rsid w:val="00567A85"/>
    <w:rsid w:val="00567AEA"/>
    <w:rsid w:val="00571E4C"/>
    <w:rsid w:val="00573803"/>
    <w:rsid w:val="00574C0B"/>
    <w:rsid w:val="00574FBE"/>
    <w:rsid w:val="00576205"/>
    <w:rsid w:val="00576314"/>
    <w:rsid w:val="0057692A"/>
    <w:rsid w:val="00576ED4"/>
    <w:rsid w:val="00577DDC"/>
    <w:rsid w:val="00577E0E"/>
    <w:rsid w:val="0058193F"/>
    <w:rsid w:val="00581AF9"/>
    <w:rsid w:val="00581C44"/>
    <w:rsid w:val="005828E6"/>
    <w:rsid w:val="00584B85"/>
    <w:rsid w:val="00592148"/>
    <w:rsid w:val="0059361D"/>
    <w:rsid w:val="00594C9E"/>
    <w:rsid w:val="00596EC1"/>
    <w:rsid w:val="005A257C"/>
    <w:rsid w:val="005A347E"/>
    <w:rsid w:val="005A4857"/>
    <w:rsid w:val="005A6A0B"/>
    <w:rsid w:val="005A7B44"/>
    <w:rsid w:val="005B072F"/>
    <w:rsid w:val="005B0B35"/>
    <w:rsid w:val="005B4018"/>
    <w:rsid w:val="005B5A33"/>
    <w:rsid w:val="005B77B5"/>
    <w:rsid w:val="005C0D35"/>
    <w:rsid w:val="005C4DD2"/>
    <w:rsid w:val="005C5E25"/>
    <w:rsid w:val="005C774C"/>
    <w:rsid w:val="005D2340"/>
    <w:rsid w:val="005D269A"/>
    <w:rsid w:val="005D3922"/>
    <w:rsid w:val="005D528E"/>
    <w:rsid w:val="005D5565"/>
    <w:rsid w:val="005D5D78"/>
    <w:rsid w:val="005D5E0D"/>
    <w:rsid w:val="005D5FBF"/>
    <w:rsid w:val="005D74F2"/>
    <w:rsid w:val="005D7875"/>
    <w:rsid w:val="005E073E"/>
    <w:rsid w:val="005E5AAA"/>
    <w:rsid w:val="005E5C4C"/>
    <w:rsid w:val="005E6227"/>
    <w:rsid w:val="005E62DF"/>
    <w:rsid w:val="005E7FA7"/>
    <w:rsid w:val="005F129B"/>
    <w:rsid w:val="005F484D"/>
    <w:rsid w:val="005F5AAB"/>
    <w:rsid w:val="006002D7"/>
    <w:rsid w:val="00600D04"/>
    <w:rsid w:val="006026CA"/>
    <w:rsid w:val="00602A8B"/>
    <w:rsid w:val="00602CFC"/>
    <w:rsid w:val="00603C8A"/>
    <w:rsid w:val="00603CB8"/>
    <w:rsid w:val="00605AB3"/>
    <w:rsid w:val="006118F3"/>
    <w:rsid w:val="006121AD"/>
    <w:rsid w:val="00612721"/>
    <w:rsid w:val="0061537C"/>
    <w:rsid w:val="006166F1"/>
    <w:rsid w:val="00616A40"/>
    <w:rsid w:val="00617EAD"/>
    <w:rsid w:val="00620AB0"/>
    <w:rsid w:val="00621B2A"/>
    <w:rsid w:val="00622ABD"/>
    <w:rsid w:val="00632C15"/>
    <w:rsid w:val="00633DFC"/>
    <w:rsid w:val="00634231"/>
    <w:rsid w:val="0063440A"/>
    <w:rsid w:val="0064066B"/>
    <w:rsid w:val="0064212B"/>
    <w:rsid w:val="006428DA"/>
    <w:rsid w:val="00644A4B"/>
    <w:rsid w:val="00645583"/>
    <w:rsid w:val="00647618"/>
    <w:rsid w:val="0065178F"/>
    <w:rsid w:val="006530D4"/>
    <w:rsid w:val="00656134"/>
    <w:rsid w:val="006561FA"/>
    <w:rsid w:val="0065683B"/>
    <w:rsid w:val="00656A70"/>
    <w:rsid w:val="0065798D"/>
    <w:rsid w:val="00657DDF"/>
    <w:rsid w:val="006608FA"/>
    <w:rsid w:val="00660C51"/>
    <w:rsid w:val="00660FED"/>
    <w:rsid w:val="00661FA6"/>
    <w:rsid w:val="0066216A"/>
    <w:rsid w:val="00663D22"/>
    <w:rsid w:val="006654C8"/>
    <w:rsid w:val="00666257"/>
    <w:rsid w:val="006740DA"/>
    <w:rsid w:val="00674BFC"/>
    <w:rsid w:val="00674C0D"/>
    <w:rsid w:val="00675C83"/>
    <w:rsid w:val="0067665E"/>
    <w:rsid w:val="00682EFE"/>
    <w:rsid w:val="00683C61"/>
    <w:rsid w:val="006855C5"/>
    <w:rsid w:val="00685BB0"/>
    <w:rsid w:val="006866AF"/>
    <w:rsid w:val="00687F3C"/>
    <w:rsid w:val="00690094"/>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288B"/>
    <w:rsid w:val="006C3F68"/>
    <w:rsid w:val="006C5AF6"/>
    <w:rsid w:val="006C6F56"/>
    <w:rsid w:val="006C7F74"/>
    <w:rsid w:val="006D53E0"/>
    <w:rsid w:val="006D59AA"/>
    <w:rsid w:val="006D656E"/>
    <w:rsid w:val="006D7E42"/>
    <w:rsid w:val="006E15B6"/>
    <w:rsid w:val="006E3914"/>
    <w:rsid w:val="006E594A"/>
    <w:rsid w:val="006E5E57"/>
    <w:rsid w:val="006E6882"/>
    <w:rsid w:val="006E6AEF"/>
    <w:rsid w:val="006E72C1"/>
    <w:rsid w:val="006E776B"/>
    <w:rsid w:val="006F095A"/>
    <w:rsid w:val="006F0F10"/>
    <w:rsid w:val="006F31F4"/>
    <w:rsid w:val="006F372F"/>
    <w:rsid w:val="006F50B0"/>
    <w:rsid w:val="006F5A74"/>
    <w:rsid w:val="006F741E"/>
    <w:rsid w:val="00700654"/>
    <w:rsid w:val="00700F95"/>
    <w:rsid w:val="00703AB8"/>
    <w:rsid w:val="0071118B"/>
    <w:rsid w:val="00711B03"/>
    <w:rsid w:val="007125D3"/>
    <w:rsid w:val="0071417A"/>
    <w:rsid w:val="007147EF"/>
    <w:rsid w:val="0071593E"/>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432"/>
    <w:rsid w:val="00755B79"/>
    <w:rsid w:val="0076033E"/>
    <w:rsid w:val="00761984"/>
    <w:rsid w:val="007621C6"/>
    <w:rsid w:val="007633F9"/>
    <w:rsid w:val="00767FD1"/>
    <w:rsid w:val="007728C8"/>
    <w:rsid w:val="00774C5D"/>
    <w:rsid w:val="00775D09"/>
    <w:rsid w:val="007766F7"/>
    <w:rsid w:val="00776E0C"/>
    <w:rsid w:val="007776BE"/>
    <w:rsid w:val="007802D8"/>
    <w:rsid w:val="0078138A"/>
    <w:rsid w:val="00781743"/>
    <w:rsid w:val="00785084"/>
    <w:rsid w:val="00791F28"/>
    <w:rsid w:val="007936A6"/>
    <w:rsid w:val="0079379F"/>
    <w:rsid w:val="00793D74"/>
    <w:rsid w:val="007942AB"/>
    <w:rsid w:val="007A2F20"/>
    <w:rsid w:val="007A42D1"/>
    <w:rsid w:val="007A76EA"/>
    <w:rsid w:val="007B083A"/>
    <w:rsid w:val="007B0C8A"/>
    <w:rsid w:val="007B26C3"/>
    <w:rsid w:val="007B2E42"/>
    <w:rsid w:val="007B362D"/>
    <w:rsid w:val="007B369B"/>
    <w:rsid w:val="007B47A1"/>
    <w:rsid w:val="007B63E3"/>
    <w:rsid w:val="007B7943"/>
    <w:rsid w:val="007C0618"/>
    <w:rsid w:val="007C3F9F"/>
    <w:rsid w:val="007C4C0E"/>
    <w:rsid w:val="007C5E5B"/>
    <w:rsid w:val="007C6C0C"/>
    <w:rsid w:val="007C7BEF"/>
    <w:rsid w:val="007C7C71"/>
    <w:rsid w:val="007C7CB0"/>
    <w:rsid w:val="007D0771"/>
    <w:rsid w:val="007D07A0"/>
    <w:rsid w:val="007D3C5E"/>
    <w:rsid w:val="007D3DA8"/>
    <w:rsid w:val="007D41B6"/>
    <w:rsid w:val="007D6DD1"/>
    <w:rsid w:val="007D73B8"/>
    <w:rsid w:val="007E1112"/>
    <w:rsid w:val="007E1476"/>
    <w:rsid w:val="007E37EB"/>
    <w:rsid w:val="007E49D6"/>
    <w:rsid w:val="007E57E4"/>
    <w:rsid w:val="007E5882"/>
    <w:rsid w:val="007E6168"/>
    <w:rsid w:val="007E6411"/>
    <w:rsid w:val="007F036E"/>
    <w:rsid w:val="007F192D"/>
    <w:rsid w:val="007F1D88"/>
    <w:rsid w:val="007F5803"/>
    <w:rsid w:val="007F758C"/>
    <w:rsid w:val="00801BFA"/>
    <w:rsid w:val="00810767"/>
    <w:rsid w:val="00814864"/>
    <w:rsid w:val="00815A65"/>
    <w:rsid w:val="00815BDA"/>
    <w:rsid w:val="00815FDD"/>
    <w:rsid w:val="008165A9"/>
    <w:rsid w:val="008168EC"/>
    <w:rsid w:val="00817796"/>
    <w:rsid w:val="0082032E"/>
    <w:rsid w:val="00822B25"/>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3C"/>
    <w:rsid w:val="00851D8D"/>
    <w:rsid w:val="008544D3"/>
    <w:rsid w:val="0085561E"/>
    <w:rsid w:val="008611FE"/>
    <w:rsid w:val="0086567A"/>
    <w:rsid w:val="008669EC"/>
    <w:rsid w:val="0086725F"/>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2DCE"/>
    <w:rsid w:val="008A4385"/>
    <w:rsid w:val="008A5674"/>
    <w:rsid w:val="008B4BBF"/>
    <w:rsid w:val="008B510D"/>
    <w:rsid w:val="008B5257"/>
    <w:rsid w:val="008B7F8D"/>
    <w:rsid w:val="008C11D7"/>
    <w:rsid w:val="008C2522"/>
    <w:rsid w:val="008C2D43"/>
    <w:rsid w:val="008C607A"/>
    <w:rsid w:val="008C6D56"/>
    <w:rsid w:val="008D0303"/>
    <w:rsid w:val="008D1969"/>
    <w:rsid w:val="008D271D"/>
    <w:rsid w:val="008D30F0"/>
    <w:rsid w:val="008D3377"/>
    <w:rsid w:val="008D3BF3"/>
    <w:rsid w:val="008D73B8"/>
    <w:rsid w:val="008D74E3"/>
    <w:rsid w:val="008E24D8"/>
    <w:rsid w:val="008E30F3"/>
    <w:rsid w:val="008E4667"/>
    <w:rsid w:val="008E6E7D"/>
    <w:rsid w:val="008F5651"/>
    <w:rsid w:val="008F68D8"/>
    <w:rsid w:val="009024D6"/>
    <w:rsid w:val="00903653"/>
    <w:rsid w:val="00903C55"/>
    <w:rsid w:val="00906F2E"/>
    <w:rsid w:val="0090717D"/>
    <w:rsid w:val="00914480"/>
    <w:rsid w:val="00914F58"/>
    <w:rsid w:val="00915B87"/>
    <w:rsid w:val="00916756"/>
    <w:rsid w:val="0092382F"/>
    <w:rsid w:val="00924BA0"/>
    <w:rsid w:val="00925015"/>
    <w:rsid w:val="00926476"/>
    <w:rsid w:val="009264A8"/>
    <w:rsid w:val="00927C9E"/>
    <w:rsid w:val="00927FB9"/>
    <w:rsid w:val="00930464"/>
    <w:rsid w:val="0093087A"/>
    <w:rsid w:val="0093102E"/>
    <w:rsid w:val="009343A0"/>
    <w:rsid w:val="00934F6E"/>
    <w:rsid w:val="00935DA5"/>
    <w:rsid w:val="00935F49"/>
    <w:rsid w:val="00942713"/>
    <w:rsid w:val="009446D7"/>
    <w:rsid w:val="00945195"/>
    <w:rsid w:val="0094733A"/>
    <w:rsid w:val="009513F7"/>
    <w:rsid w:val="00951508"/>
    <w:rsid w:val="00951E65"/>
    <w:rsid w:val="009525E3"/>
    <w:rsid w:val="00953CB7"/>
    <w:rsid w:val="00954D9A"/>
    <w:rsid w:val="00957BEC"/>
    <w:rsid w:val="009615EF"/>
    <w:rsid w:val="0096221C"/>
    <w:rsid w:val="00962320"/>
    <w:rsid w:val="009624B0"/>
    <w:rsid w:val="0096415B"/>
    <w:rsid w:val="009673A0"/>
    <w:rsid w:val="009711F3"/>
    <w:rsid w:val="00971FC3"/>
    <w:rsid w:val="00975327"/>
    <w:rsid w:val="00975347"/>
    <w:rsid w:val="009758C4"/>
    <w:rsid w:val="009774D7"/>
    <w:rsid w:val="00980425"/>
    <w:rsid w:val="009805B1"/>
    <w:rsid w:val="00980DB5"/>
    <w:rsid w:val="00981674"/>
    <w:rsid w:val="00981782"/>
    <w:rsid w:val="009838C7"/>
    <w:rsid w:val="009863CF"/>
    <w:rsid w:val="00987CB7"/>
    <w:rsid w:val="00990C97"/>
    <w:rsid w:val="00993E57"/>
    <w:rsid w:val="00994A40"/>
    <w:rsid w:val="00994F3A"/>
    <w:rsid w:val="00996A6E"/>
    <w:rsid w:val="009A2EDC"/>
    <w:rsid w:val="009A33D9"/>
    <w:rsid w:val="009A3A43"/>
    <w:rsid w:val="009A479D"/>
    <w:rsid w:val="009A4D02"/>
    <w:rsid w:val="009A521C"/>
    <w:rsid w:val="009A6DEA"/>
    <w:rsid w:val="009A71A4"/>
    <w:rsid w:val="009B2425"/>
    <w:rsid w:val="009B2DDD"/>
    <w:rsid w:val="009B3BFE"/>
    <w:rsid w:val="009B63B6"/>
    <w:rsid w:val="009C19EA"/>
    <w:rsid w:val="009C1BFD"/>
    <w:rsid w:val="009C2EE8"/>
    <w:rsid w:val="009C4223"/>
    <w:rsid w:val="009C44BB"/>
    <w:rsid w:val="009C639A"/>
    <w:rsid w:val="009D0DAE"/>
    <w:rsid w:val="009D7E16"/>
    <w:rsid w:val="009E01CC"/>
    <w:rsid w:val="009E3BBB"/>
    <w:rsid w:val="009E7A7C"/>
    <w:rsid w:val="009F001B"/>
    <w:rsid w:val="009F29C8"/>
    <w:rsid w:val="009F3488"/>
    <w:rsid w:val="009F3967"/>
    <w:rsid w:val="009F5BC4"/>
    <w:rsid w:val="00A00A3A"/>
    <w:rsid w:val="00A04EF4"/>
    <w:rsid w:val="00A07358"/>
    <w:rsid w:val="00A1009F"/>
    <w:rsid w:val="00A1233B"/>
    <w:rsid w:val="00A137D7"/>
    <w:rsid w:val="00A13CE8"/>
    <w:rsid w:val="00A14473"/>
    <w:rsid w:val="00A151B0"/>
    <w:rsid w:val="00A16951"/>
    <w:rsid w:val="00A16C73"/>
    <w:rsid w:val="00A17AB2"/>
    <w:rsid w:val="00A17E06"/>
    <w:rsid w:val="00A21769"/>
    <w:rsid w:val="00A225F2"/>
    <w:rsid w:val="00A22650"/>
    <w:rsid w:val="00A25D34"/>
    <w:rsid w:val="00A2793C"/>
    <w:rsid w:val="00A346CC"/>
    <w:rsid w:val="00A34864"/>
    <w:rsid w:val="00A34B6F"/>
    <w:rsid w:val="00A36433"/>
    <w:rsid w:val="00A4155F"/>
    <w:rsid w:val="00A43125"/>
    <w:rsid w:val="00A437A6"/>
    <w:rsid w:val="00A509F5"/>
    <w:rsid w:val="00A54149"/>
    <w:rsid w:val="00A54584"/>
    <w:rsid w:val="00A55300"/>
    <w:rsid w:val="00A57C1E"/>
    <w:rsid w:val="00A613EE"/>
    <w:rsid w:val="00A65805"/>
    <w:rsid w:val="00A7129F"/>
    <w:rsid w:val="00A72AD7"/>
    <w:rsid w:val="00A73098"/>
    <w:rsid w:val="00A73542"/>
    <w:rsid w:val="00A7372B"/>
    <w:rsid w:val="00A76460"/>
    <w:rsid w:val="00A80E5D"/>
    <w:rsid w:val="00A84473"/>
    <w:rsid w:val="00A84772"/>
    <w:rsid w:val="00A86D54"/>
    <w:rsid w:val="00A8737D"/>
    <w:rsid w:val="00A904AB"/>
    <w:rsid w:val="00A90A6D"/>
    <w:rsid w:val="00A91FE0"/>
    <w:rsid w:val="00A9447A"/>
    <w:rsid w:val="00A9523A"/>
    <w:rsid w:val="00A959A4"/>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3728"/>
    <w:rsid w:val="00AC6412"/>
    <w:rsid w:val="00AD02E1"/>
    <w:rsid w:val="00AD0D20"/>
    <w:rsid w:val="00AD1969"/>
    <w:rsid w:val="00AD545A"/>
    <w:rsid w:val="00AD6DD9"/>
    <w:rsid w:val="00AD6E2C"/>
    <w:rsid w:val="00AE07ED"/>
    <w:rsid w:val="00AE1684"/>
    <w:rsid w:val="00AE2876"/>
    <w:rsid w:val="00AE325C"/>
    <w:rsid w:val="00AE41BA"/>
    <w:rsid w:val="00AE50C8"/>
    <w:rsid w:val="00AE57A6"/>
    <w:rsid w:val="00AE5AD8"/>
    <w:rsid w:val="00AE5C91"/>
    <w:rsid w:val="00AE60B7"/>
    <w:rsid w:val="00AE6DB8"/>
    <w:rsid w:val="00AF2220"/>
    <w:rsid w:val="00AF3537"/>
    <w:rsid w:val="00AF7728"/>
    <w:rsid w:val="00AF7CF8"/>
    <w:rsid w:val="00B024D3"/>
    <w:rsid w:val="00B02827"/>
    <w:rsid w:val="00B02BDD"/>
    <w:rsid w:val="00B0376C"/>
    <w:rsid w:val="00B040E8"/>
    <w:rsid w:val="00B04BE1"/>
    <w:rsid w:val="00B05276"/>
    <w:rsid w:val="00B07775"/>
    <w:rsid w:val="00B07988"/>
    <w:rsid w:val="00B110CB"/>
    <w:rsid w:val="00B1304C"/>
    <w:rsid w:val="00B20020"/>
    <w:rsid w:val="00B213DD"/>
    <w:rsid w:val="00B22447"/>
    <w:rsid w:val="00B25DAD"/>
    <w:rsid w:val="00B264AC"/>
    <w:rsid w:val="00B2691C"/>
    <w:rsid w:val="00B27F5C"/>
    <w:rsid w:val="00B30C92"/>
    <w:rsid w:val="00B32DC1"/>
    <w:rsid w:val="00B337A4"/>
    <w:rsid w:val="00B33D82"/>
    <w:rsid w:val="00B35CAC"/>
    <w:rsid w:val="00B420EF"/>
    <w:rsid w:val="00B4336F"/>
    <w:rsid w:val="00B43E5C"/>
    <w:rsid w:val="00B50968"/>
    <w:rsid w:val="00B53A65"/>
    <w:rsid w:val="00B54516"/>
    <w:rsid w:val="00B56462"/>
    <w:rsid w:val="00B57D45"/>
    <w:rsid w:val="00B604C1"/>
    <w:rsid w:val="00B61782"/>
    <w:rsid w:val="00B6255B"/>
    <w:rsid w:val="00B62B7E"/>
    <w:rsid w:val="00B64CC7"/>
    <w:rsid w:val="00B65BBF"/>
    <w:rsid w:val="00B67505"/>
    <w:rsid w:val="00B70DE1"/>
    <w:rsid w:val="00B7191C"/>
    <w:rsid w:val="00B7286D"/>
    <w:rsid w:val="00B72BE7"/>
    <w:rsid w:val="00B743D2"/>
    <w:rsid w:val="00B754BE"/>
    <w:rsid w:val="00B75ED4"/>
    <w:rsid w:val="00B76867"/>
    <w:rsid w:val="00B77A69"/>
    <w:rsid w:val="00B807A5"/>
    <w:rsid w:val="00B812B6"/>
    <w:rsid w:val="00B8297D"/>
    <w:rsid w:val="00B84685"/>
    <w:rsid w:val="00B85241"/>
    <w:rsid w:val="00B85CEF"/>
    <w:rsid w:val="00B92BEA"/>
    <w:rsid w:val="00B92D41"/>
    <w:rsid w:val="00B96F93"/>
    <w:rsid w:val="00BA0A9A"/>
    <w:rsid w:val="00BA22A6"/>
    <w:rsid w:val="00BB38C1"/>
    <w:rsid w:val="00BB3D32"/>
    <w:rsid w:val="00BB5DAE"/>
    <w:rsid w:val="00BB66EB"/>
    <w:rsid w:val="00BB7088"/>
    <w:rsid w:val="00BC068F"/>
    <w:rsid w:val="00BC15B4"/>
    <w:rsid w:val="00BC2385"/>
    <w:rsid w:val="00BC463A"/>
    <w:rsid w:val="00BC4E4E"/>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306"/>
    <w:rsid w:val="00C337C8"/>
    <w:rsid w:val="00C33A11"/>
    <w:rsid w:val="00C348FB"/>
    <w:rsid w:val="00C3731C"/>
    <w:rsid w:val="00C37BC2"/>
    <w:rsid w:val="00C50E90"/>
    <w:rsid w:val="00C538BD"/>
    <w:rsid w:val="00C54D13"/>
    <w:rsid w:val="00C55068"/>
    <w:rsid w:val="00C56264"/>
    <w:rsid w:val="00C61186"/>
    <w:rsid w:val="00C63B9D"/>
    <w:rsid w:val="00C64BFF"/>
    <w:rsid w:val="00C8672F"/>
    <w:rsid w:val="00C8717C"/>
    <w:rsid w:val="00C90F57"/>
    <w:rsid w:val="00C9225D"/>
    <w:rsid w:val="00C92D79"/>
    <w:rsid w:val="00C9305D"/>
    <w:rsid w:val="00C962A0"/>
    <w:rsid w:val="00C96595"/>
    <w:rsid w:val="00C966BE"/>
    <w:rsid w:val="00CA007A"/>
    <w:rsid w:val="00CA2EBE"/>
    <w:rsid w:val="00CA2FF2"/>
    <w:rsid w:val="00CA7F85"/>
    <w:rsid w:val="00CB06BC"/>
    <w:rsid w:val="00CB1963"/>
    <w:rsid w:val="00CB3083"/>
    <w:rsid w:val="00CB4DF1"/>
    <w:rsid w:val="00CB5D15"/>
    <w:rsid w:val="00CC08C2"/>
    <w:rsid w:val="00CC168B"/>
    <w:rsid w:val="00CC2D45"/>
    <w:rsid w:val="00CC386F"/>
    <w:rsid w:val="00CE2F12"/>
    <w:rsid w:val="00CF2501"/>
    <w:rsid w:val="00CF35EB"/>
    <w:rsid w:val="00CF41AE"/>
    <w:rsid w:val="00CF46A1"/>
    <w:rsid w:val="00CF5094"/>
    <w:rsid w:val="00CF689E"/>
    <w:rsid w:val="00CF6C91"/>
    <w:rsid w:val="00CF733D"/>
    <w:rsid w:val="00D02BD7"/>
    <w:rsid w:val="00D05AB5"/>
    <w:rsid w:val="00D060EF"/>
    <w:rsid w:val="00D11B37"/>
    <w:rsid w:val="00D139F1"/>
    <w:rsid w:val="00D14213"/>
    <w:rsid w:val="00D14922"/>
    <w:rsid w:val="00D15C26"/>
    <w:rsid w:val="00D16250"/>
    <w:rsid w:val="00D17C1F"/>
    <w:rsid w:val="00D2213B"/>
    <w:rsid w:val="00D268A5"/>
    <w:rsid w:val="00D26C4C"/>
    <w:rsid w:val="00D279E2"/>
    <w:rsid w:val="00D31632"/>
    <w:rsid w:val="00D31C0D"/>
    <w:rsid w:val="00D32407"/>
    <w:rsid w:val="00D34318"/>
    <w:rsid w:val="00D3592F"/>
    <w:rsid w:val="00D37C6D"/>
    <w:rsid w:val="00D4154B"/>
    <w:rsid w:val="00D43933"/>
    <w:rsid w:val="00D43FFF"/>
    <w:rsid w:val="00D45C7C"/>
    <w:rsid w:val="00D45C89"/>
    <w:rsid w:val="00D46840"/>
    <w:rsid w:val="00D4735E"/>
    <w:rsid w:val="00D479D3"/>
    <w:rsid w:val="00D5256C"/>
    <w:rsid w:val="00D5267B"/>
    <w:rsid w:val="00D545BD"/>
    <w:rsid w:val="00D573F4"/>
    <w:rsid w:val="00D6088E"/>
    <w:rsid w:val="00D61B3A"/>
    <w:rsid w:val="00D63D77"/>
    <w:rsid w:val="00D64EAB"/>
    <w:rsid w:val="00D671E5"/>
    <w:rsid w:val="00D67B33"/>
    <w:rsid w:val="00D70E32"/>
    <w:rsid w:val="00D76AC2"/>
    <w:rsid w:val="00D77F98"/>
    <w:rsid w:val="00D8175C"/>
    <w:rsid w:val="00D81EEC"/>
    <w:rsid w:val="00D85640"/>
    <w:rsid w:val="00D85DC6"/>
    <w:rsid w:val="00D90173"/>
    <w:rsid w:val="00D90A5D"/>
    <w:rsid w:val="00D93073"/>
    <w:rsid w:val="00D9508F"/>
    <w:rsid w:val="00D95274"/>
    <w:rsid w:val="00D97E1D"/>
    <w:rsid w:val="00DA0002"/>
    <w:rsid w:val="00DA0205"/>
    <w:rsid w:val="00DA187D"/>
    <w:rsid w:val="00DA2921"/>
    <w:rsid w:val="00DA4B0A"/>
    <w:rsid w:val="00DB1539"/>
    <w:rsid w:val="00DB438D"/>
    <w:rsid w:val="00DB5BA2"/>
    <w:rsid w:val="00DB5D95"/>
    <w:rsid w:val="00DB5F10"/>
    <w:rsid w:val="00DB681C"/>
    <w:rsid w:val="00DB6841"/>
    <w:rsid w:val="00DB7A91"/>
    <w:rsid w:val="00DC026B"/>
    <w:rsid w:val="00DC30B6"/>
    <w:rsid w:val="00DC690A"/>
    <w:rsid w:val="00DC6D95"/>
    <w:rsid w:val="00DD035F"/>
    <w:rsid w:val="00DD1A6E"/>
    <w:rsid w:val="00DD1C72"/>
    <w:rsid w:val="00DD4280"/>
    <w:rsid w:val="00DD45BB"/>
    <w:rsid w:val="00DD46C2"/>
    <w:rsid w:val="00DD4BD4"/>
    <w:rsid w:val="00DD50AB"/>
    <w:rsid w:val="00DD5B0E"/>
    <w:rsid w:val="00DD7B2E"/>
    <w:rsid w:val="00DE15BC"/>
    <w:rsid w:val="00DE41FC"/>
    <w:rsid w:val="00DE7614"/>
    <w:rsid w:val="00DF3754"/>
    <w:rsid w:val="00DF49F5"/>
    <w:rsid w:val="00DF4EE6"/>
    <w:rsid w:val="00DF6C9C"/>
    <w:rsid w:val="00E02348"/>
    <w:rsid w:val="00E026D2"/>
    <w:rsid w:val="00E0276E"/>
    <w:rsid w:val="00E056D8"/>
    <w:rsid w:val="00E06084"/>
    <w:rsid w:val="00E06887"/>
    <w:rsid w:val="00E112F5"/>
    <w:rsid w:val="00E14085"/>
    <w:rsid w:val="00E1564C"/>
    <w:rsid w:val="00E15E4D"/>
    <w:rsid w:val="00E16F68"/>
    <w:rsid w:val="00E2020C"/>
    <w:rsid w:val="00E20E85"/>
    <w:rsid w:val="00E21689"/>
    <w:rsid w:val="00E21BCE"/>
    <w:rsid w:val="00E22AE9"/>
    <w:rsid w:val="00E23744"/>
    <w:rsid w:val="00E26CBE"/>
    <w:rsid w:val="00E31EC5"/>
    <w:rsid w:val="00E3254F"/>
    <w:rsid w:val="00E33921"/>
    <w:rsid w:val="00E373BE"/>
    <w:rsid w:val="00E417DF"/>
    <w:rsid w:val="00E42DAE"/>
    <w:rsid w:val="00E46303"/>
    <w:rsid w:val="00E4649C"/>
    <w:rsid w:val="00E465E0"/>
    <w:rsid w:val="00E50795"/>
    <w:rsid w:val="00E50BFD"/>
    <w:rsid w:val="00E51C42"/>
    <w:rsid w:val="00E57E0B"/>
    <w:rsid w:val="00E57F97"/>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03D3"/>
    <w:rsid w:val="00E914FC"/>
    <w:rsid w:val="00E918EB"/>
    <w:rsid w:val="00E921BD"/>
    <w:rsid w:val="00E93B9D"/>
    <w:rsid w:val="00E93BA4"/>
    <w:rsid w:val="00E9460B"/>
    <w:rsid w:val="00E94B6A"/>
    <w:rsid w:val="00E95274"/>
    <w:rsid w:val="00E955A3"/>
    <w:rsid w:val="00E9786E"/>
    <w:rsid w:val="00E979FB"/>
    <w:rsid w:val="00EA1D31"/>
    <w:rsid w:val="00EA534D"/>
    <w:rsid w:val="00EA6392"/>
    <w:rsid w:val="00EA6F41"/>
    <w:rsid w:val="00EA71AB"/>
    <w:rsid w:val="00EA744C"/>
    <w:rsid w:val="00EA75C0"/>
    <w:rsid w:val="00EB1892"/>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5252"/>
    <w:rsid w:val="00EE6E53"/>
    <w:rsid w:val="00EF34FA"/>
    <w:rsid w:val="00EF70A4"/>
    <w:rsid w:val="00F00237"/>
    <w:rsid w:val="00F00F0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4074"/>
    <w:rsid w:val="00F45A41"/>
    <w:rsid w:val="00F47BFD"/>
    <w:rsid w:val="00F541D1"/>
    <w:rsid w:val="00F57546"/>
    <w:rsid w:val="00F607F7"/>
    <w:rsid w:val="00F63B64"/>
    <w:rsid w:val="00F63F54"/>
    <w:rsid w:val="00F64E67"/>
    <w:rsid w:val="00F6738B"/>
    <w:rsid w:val="00F679D3"/>
    <w:rsid w:val="00F707A7"/>
    <w:rsid w:val="00F7291A"/>
    <w:rsid w:val="00F72D84"/>
    <w:rsid w:val="00F72EC1"/>
    <w:rsid w:val="00F7494D"/>
    <w:rsid w:val="00F758E4"/>
    <w:rsid w:val="00F7723F"/>
    <w:rsid w:val="00F8248B"/>
    <w:rsid w:val="00F846FF"/>
    <w:rsid w:val="00F863AB"/>
    <w:rsid w:val="00F909D9"/>
    <w:rsid w:val="00F94582"/>
    <w:rsid w:val="00F95132"/>
    <w:rsid w:val="00F96008"/>
    <w:rsid w:val="00F9734A"/>
    <w:rsid w:val="00FA0BD8"/>
    <w:rsid w:val="00FA1992"/>
    <w:rsid w:val="00FA4807"/>
    <w:rsid w:val="00FA4ADC"/>
    <w:rsid w:val="00FA586F"/>
    <w:rsid w:val="00FA705F"/>
    <w:rsid w:val="00FB1AC6"/>
    <w:rsid w:val="00FB306D"/>
    <w:rsid w:val="00FB387F"/>
    <w:rsid w:val="00FC194C"/>
    <w:rsid w:val="00FC1F8B"/>
    <w:rsid w:val="00FC38EF"/>
    <w:rsid w:val="00FC5E70"/>
    <w:rsid w:val="00FC6129"/>
    <w:rsid w:val="00FC685C"/>
    <w:rsid w:val="00FC728F"/>
    <w:rsid w:val="00FD1097"/>
    <w:rsid w:val="00FD127A"/>
    <w:rsid w:val="00FD249D"/>
    <w:rsid w:val="00FD3C71"/>
    <w:rsid w:val="00FD3FCC"/>
    <w:rsid w:val="00FD41A2"/>
    <w:rsid w:val="00FD4E76"/>
    <w:rsid w:val="00FD71AC"/>
    <w:rsid w:val="00FE07A3"/>
    <w:rsid w:val="00FE18B1"/>
    <w:rsid w:val="00FE25C4"/>
    <w:rsid w:val="00FE34B2"/>
    <w:rsid w:val="00FE612C"/>
    <w:rsid w:val="00FE7C43"/>
    <w:rsid w:val="00FF30F2"/>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1AC6"/>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42994589">
      <w:bodyDiv w:val="1"/>
      <w:marLeft w:val="0"/>
      <w:marRight w:val="0"/>
      <w:marTop w:val="0"/>
      <w:marBottom w:val="0"/>
      <w:divBdr>
        <w:top w:val="none" w:sz="0" w:space="0" w:color="auto"/>
        <w:left w:val="none" w:sz="0" w:space="0" w:color="auto"/>
        <w:bottom w:val="none" w:sz="0" w:space="0" w:color="auto"/>
        <w:right w:val="none" w:sz="0" w:space="0" w:color="auto"/>
      </w:divBdr>
    </w:div>
    <w:div w:id="63452333">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1032002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02257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01406675">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46614601">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00502856">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18654377">
      <w:bodyDiv w:val="1"/>
      <w:marLeft w:val="0"/>
      <w:marRight w:val="0"/>
      <w:marTop w:val="0"/>
      <w:marBottom w:val="0"/>
      <w:divBdr>
        <w:top w:val="none" w:sz="0" w:space="0" w:color="auto"/>
        <w:left w:val="none" w:sz="0" w:space="0" w:color="auto"/>
        <w:bottom w:val="none" w:sz="0" w:space="0" w:color="auto"/>
        <w:right w:val="none" w:sz="0" w:space="0" w:color="auto"/>
      </w:divBdr>
    </w:div>
    <w:div w:id="328170948">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43560825">
      <w:bodyDiv w:val="1"/>
      <w:marLeft w:val="0"/>
      <w:marRight w:val="0"/>
      <w:marTop w:val="0"/>
      <w:marBottom w:val="0"/>
      <w:divBdr>
        <w:top w:val="none" w:sz="0" w:space="0" w:color="auto"/>
        <w:left w:val="none" w:sz="0" w:space="0" w:color="auto"/>
        <w:bottom w:val="none" w:sz="0" w:space="0" w:color="auto"/>
        <w:right w:val="none" w:sz="0" w:space="0" w:color="auto"/>
      </w:divBdr>
    </w:div>
    <w:div w:id="343746809">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0594924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70848282">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20847052">
      <w:bodyDiv w:val="1"/>
      <w:marLeft w:val="0"/>
      <w:marRight w:val="0"/>
      <w:marTop w:val="0"/>
      <w:marBottom w:val="0"/>
      <w:divBdr>
        <w:top w:val="none" w:sz="0" w:space="0" w:color="auto"/>
        <w:left w:val="none" w:sz="0" w:space="0" w:color="auto"/>
        <w:bottom w:val="none" w:sz="0" w:space="0" w:color="auto"/>
        <w:right w:val="none" w:sz="0" w:space="0" w:color="auto"/>
      </w:divBdr>
    </w:div>
    <w:div w:id="647785179">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5687724">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1877008">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16508888">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77717636">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785850217">
      <w:bodyDiv w:val="1"/>
      <w:marLeft w:val="0"/>
      <w:marRight w:val="0"/>
      <w:marTop w:val="0"/>
      <w:marBottom w:val="0"/>
      <w:divBdr>
        <w:top w:val="none" w:sz="0" w:space="0" w:color="auto"/>
        <w:left w:val="none" w:sz="0" w:space="0" w:color="auto"/>
        <w:bottom w:val="none" w:sz="0" w:space="0" w:color="auto"/>
        <w:right w:val="none" w:sz="0" w:space="0" w:color="auto"/>
      </w:divBdr>
    </w:div>
    <w:div w:id="812063825">
      <w:bodyDiv w:val="1"/>
      <w:marLeft w:val="0"/>
      <w:marRight w:val="0"/>
      <w:marTop w:val="0"/>
      <w:marBottom w:val="0"/>
      <w:divBdr>
        <w:top w:val="none" w:sz="0" w:space="0" w:color="auto"/>
        <w:left w:val="none" w:sz="0" w:space="0" w:color="auto"/>
        <w:bottom w:val="none" w:sz="0" w:space="0" w:color="auto"/>
        <w:right w:val="none" w:sz="0" w:space="0" w:color="auto"/>
      </w:divBdr>
    </w:div>
    <w:div w:id="858740075">
      <w:bodyDiv w:val="1"/>
      <w:marLeft w:val="0"/>
      <w:marRight w:val="0"/>
      <w:marTop w:val="0"/>
      <w:marBottom w:val="0"/>
      <w:divBdr>
        <w:top w:val="none" w:sz="0" w:space="0" w:color="auto"/>
        <w:left w:val="none" w:sz="0" w:space="0" w:color="auto"/>
        <w:bottom w:val="none" w:sz="0" w:space="0" w:color="auto"/>
        <w:right w:val="none" w:sz="0" w:space="0" w:color="auto"/>
      </w:divBdr>
    </w:div>
    <w:div w:id="862014450">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1214895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24331287">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229340571">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491680648">
      <w:bodyDiv w:val="1"/>
      <w:marLeft w:val="0"/>
      <w:marRight w:val="0"/>
      <w:marTop w:val="0"/>
      <w:marBottom w:val="0"/>
      <w:divBdr>
        <w:top w:val="none" w:sz="0" w:space="0" w:color="auto"/>
        <w:left w:val="none" w:sz="0" w:space="0" w:color="auto"/>
        <w:bottom w:val="none" w:sz="0" w:space="0" w:color="auto"/>
        <w:right w:val="none" w:sz="0" w:space="0" w:color="auto"/>
      </w:divBdr>
    </w:div>
    <w:div w:id="1496455911">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04396445">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29292209">
      <w:bodyDiv w:val="1"/>
      <w:marLeft w:val="0"/>
      <w:marRight w:val="0"/>
      <w:marTop w:val="0"/>
      <w:marBottom w:val="0"/>
      <w:divBdr>
        <w:top w:val="none" w:sz="0" w:space="0" w:color="auto"/>
        <w:left w:val="none" w:sz="0" w:space="0" w:color="auto"/>
        <w:bottom w:val="none" w:sz="0" w:space="0" w:color="auto"/>
        <w:right w:val="none" w:sz="0" w:space="0" w:color="auto"/>
      </w:divBdr>
    </w:div>
    <w:div w:id="1586379177">
      <w:bodyDiv w:val="1"/>
      <w:marLeft w:val="0"/>
      <w:marRight w:val="0"/>
      <w:marTop w:val="0"/>
      <w:marBottom w:val="0"/>
      <w:divBdr>
        <w:top w:val="none" w:sz="0" w:space="0" w:color="auto"/>
        <w:left w:val="none" w:sz="0" w:space="0" w:color="auto"/>
        <w:bottom w:val="none" w:sz="0" w:space="0" w:color="auto"/>
        <w:right w:val="none" w:sz="0" w:space="0" w:color="auto"/>
      </w:divBdr>
    </w:div>
    <w:div w:id="1593081253">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659652002">
      <w:bodyDiv w:val="1"/>
      <w:marLeft w:val="0"/>
      <w:marRight w:val="0"/>
      <w:marTop w:val="0"/>
      <w:marBottom w:val="0"/>
      <w:divBdr>
        <w:top w:val="none" w:sz="0" w:space="0" w:color="auto"/>
        <w:left w:val="none" w:sz="0" w:space="0" w:color="auto"/>
        <w:bottom w:val="none" w:sz="0" w:space="0" w:color="auto"/>
        <w:right w:val="none" w:sz="0" w:space="0" w:color="auto"/>
      </w:divBdr>
    </w:div>
    <w:div w:id="1713924066">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08158344">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864055511">
      <w:bodyDiv w:val="1"/>
      <w:marLeft w:val="0"/>
      <w:marRight w:val="0"/>
      <w:marTop w:val="0"/>
      <w:marBottom w:val="0"/>
      <w:divBdr>
        <w:top w:val="none" w:sz="0" w:space="0" w:color="auto"/>
        <w:left w:val="none" w:sz="0" w:space="0" w:color="auto"/>
        <w:bottom w:val="none" w:sz="0" w:space="0" w:color="auto"/>
        <w:right w:val="none" w:sz="0" w:space="0" w:color="auto"/>
      </w:divBdr>
    </w:div>
    <w:div w:id="1934052171">
      <w:bodyDiv w:val="1"/>
      <w:marLeft w:val="0"/>
      <w:marRight w:val="0"/>
      <w:marTop w:val="0"/>
      <w:marBottom w:val="0"/>
      <w:divBdr>
        <w:top w:val="none" w:sz="0" w:space="0" w:color="auto"/>
        <w:left w:val="none" w:sz="0" w:space="0" w:color="auto"/>
        <w:bottom w:val="none" w:sz="0" w:space="0" w:color="auto"/>
        <w:right w:val="none" w:sz="0" w:space="0" w:color="auto"/>
      </w:divBdr>
    </w:div>
    <w:div w:id="1947498473">
      <w:bodyDiv w:val="1"/>
      <w:marLeft w:val="0"/>
      <w:marRight w:val="0"/>
      <w:marTop w:val="0"/>
      <w:marBottom w:val="0"/>
      <w:divBdr>
        <w:top w:val="none" w:sz="0" w:space="0" w:color="auto"/>
        <w:left w:val="none" w:sz="0" w:space="0" w:color="auto"/>
        <w:bottom w:val="none" w:sz="0" w:space="0" w:color="auto"/>
        <w:right w:val="none" w:sz="0" w:space="0" w:color="auto"/>
      </w:divBdr>
    </w:div>
    <w:div w:id="1956404753">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14526381">
      <w:bodyDiv w:val="1"/>
      <w:marLeft w:val="0"/>
      <w:marRight w:val="0"/>
      <w:marTop w:val="0"/>
      <w:marBottom w:val="0"/>
      <w:divBdr>
        <w:top w:val="none" w:sz="0" w:space="0" w:color="auto"/>
        <w:left w:val="none" w:sz="0" w:space="0" w:color="auto"/>
        <w:bottom w:val="none" w:sz="0" w:space="0" w:color="auto"/>
        <w:right w:val="none" w:sz="0" w:space="0" w:color="auto"/>
      </w:divBdr>
    </w:div>
    <w:div w:id="2016493770">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367446">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jpeg"/><Relationship Id="rId55" Type="http://schemas.openxmlformats.org/officeDocument/2006/relationships/image" Target="media/image38.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jpeg"/><Relationship Id="rId29" Type="http://schemas.openxmlformats.org/officeDocument/2006/relationships/image" Target="media/image12.jpeg"/><Relationship Id="rId41" Type="http://schemas.openxmlformats.org/officeDocument/2006/relationships/image" Target="media/image24.png"/><Relationship Id="rId54"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jpeg"/><Relationship Id="rId57" Type="http://schemas.openxmlformats.org/officeDocument/2006/relationships/image" Target="media/image40.png"/><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jpeg"/><Relationship Id="rId56" Type="http://schemas.openxmlformats.org/officeDocument/2006/relationships/image" Target="media/image39.jpeg"/><Relationship Id="rId8" Type="http://schemas.openxmlformats.org/officeDocument/2006/relationships/image" Target="media/image1.jpeg"/><Relationship Id="rId51" Type="http://schemas.openxmlformats.org/officeDocument/2006/relationships/image" Target="media/image34.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80CFA"/>
    <w:rsid w:val="004933B9"/>
    <w:rsid w:val="004F24C8"/>
    <w:rsid w:val="00525B29"/>
    <w:rsid w:val="00546A21"/>
    <w:rsid w:val="005721DA"/>
    <w:rsid w:val="005E038E"/>
    <w:rsid w:val="00663D2D"/>
    <w:rsid w:val="00671AE7"/>
    <w:rsid w:val="00674EE9"/>
    <w:rsid w:val="0069516E"/>
    <w:rsid w:val="006C0BAC"/>
    <w:rsid w:val="007748FD"/>
    <w:rsid w:val="007B0394"/>
    <w:rsid w:val="007C2431"/>
    <w:rsid w:val="007D509A"/>
    <w:rsid w:val="007E1FAE"/>
    <w:rsid w:val="0080022E"/>
    <w:rsid w:val="008223E6"/>
    <w:rsid w:val="00824856"/>
    <w:rsid w:val="008954AF"/>
    <w:rsid w:val="008A7718"/>
    <w:rsid w:val="008C2288"/>
    <w:rsid w:val="008C500C"/>
    <w:rsid w:val="0090535C"/>
    <w:rsid w:val="00910CFF"/>
    <w:rsid w:val="00942B41"/>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0C30"/>
    <w:rsid w:val="00C43A98"/>
    <w:rsid w:val="00CA49D2"/>
    <w:rsid w:val="00CA51E0"/>
    <w:rsid w:val="00CD17C1"/>
    <w:rsid w:val="00CE5339"/>
    <w:rsid w:val="00CF60BC"/>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B41"/>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A19F7-FCCF-40A7-8B8E-BC83C35DB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1</Pages>
  <Words>16726</Words>
  <Characters>95341</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billal</cp:lastModifiedBy>
  <cp:revision>553</cp:revision>
  <cp:lastPrinted>2026-01-17T17:59:00Z</cp:lastPrinted>
  <dcterms:created xsi:type="dcterms:W3CDTF">2026-01-08T18:24:00Z</dcterms:created>
  <dcterms:modified xsi:type="dcterms:W3CDTF">2026-01-17T18:00:00Z</dcterms:modified>
</cp:coreProperties>
</file>